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9B276" w14:textId="77777777" w:rsidR="002B752C" w:rsidRPr="004F123A" w:rsidRDefault="002B752C" w:rsidP="002B752C">
      <w:pPr>
        <w:adjustRightInd w:val="0"/>
        <w:snapToGrid w:val="0"/>
        <w:spacing w:beforeLines="100" w:before="240" w:afterLines="100" w:after="240" w:line="360" w:lineRule="auto"/>
        <w:rPr>
          <w:rFonts w:ascii="Imperial Sans Text" w:eastAsia="KaiTi" w:hAnsi="Imperial Sans Text" w:cs="Arial"/>
          <w:b/>
          <w:bCs/>
          <w:sz w:val="20"/>
          <w:szCs w:val="20"/>
        </w:rPr>
      </w:pPr>
      <w:bookmarkStart w:id="0" w:name="_Toc148951422"/>
      <w:bookmarkStart w:id="1" w:name="_Toc121492228"/>
      <w:bookmarkStart w:id="2" w:name="_Toc121492278"/>
      <w:bookmarkStart w:id="3" w:name="_Hlk173405490"/>
      <w:bookmarkStart w:id="4" w:name="_Hlk57817938"/>
      <w:bookmarkStart w:id="5" w:name="_Hlk40965620"/>
      <w:r w:rsidRPr="004F123A">
        <w:rPr>
          <w:rFonts w:ascii="Imperial Sans Text" w:eastAsia="KaiTi" w:hAnsi="Imperial Sans Text" w:cs="Arial"/>
          <w:b/>
          <w:bCs/>
          <w:sz w:val="20"/>
          <w:szCs w:val="20"/>
        </w:rPr>
        <w:t xml:space="preserve">Voltage-Driven Growth of Phosphorus </w:t>
      </w:r>
      <w:proofErr w:type="spellStart"/>
      <w:r w:rsidRPr="004F123A">
        <w:rPr>
          <w:rFonts w:ascii="Imperial Sans Text" w:eastAsia="KaiTi" w:hAnsi="Imperial Sans Text" w:cs="Arial"/>
          <w:b/>
          <w:bCs/>
          <w:sz w:val="20"/>
          <w:szCs w:val="20"/>
        </w:rPr>
        <w:t>Tribofilms</w:t>
      </w:r>
      <w:proofErr w:type="spellEnd"/>
    </w:p>
    <w:p w14:paraId="1E5035A1" w14:textId="77777777" w:rsidR="002B752C" w:rsidRPr="006D55CD" w:rsidRDefault="002B752C" w:rsidP="002B752C">
      <w:pPr>
        <w:adjustRightInd w:val="0"/>
        <w:snapToGrid w:val="0"/>
        <w:spacing w:beforeLines="100" w:before="240" w:afterLines="100" w:after="240" w:line="360" w:lineRule="auto"/>
        <w:rPr>
          <w:rFonts w:ascii="Imperial Sans Text" w:hAnsi="Imperial Sans Text" w:cs="Arial"/>
          <w:color w:val="000000" w:themeColor="text1"/>
          <w:sz w:val="20"/>
          <w:szCs w:val="20"/>
        </w:rPr>
      </w:pPr>
      <w:r w:rsidRPr="006D55CD">
        <w:rPr>
          <w:rFonts w:ascii="Imperial Sans Text" w:hAnsi="Imperial Sans Text" w:cs="Arial"/>
          <w:color w:val="000000" w:themeColor="text1"/>
          <w:sz w:val="20"/>
          <w:szCs w:val="20"/>
        </w:rPr>
        <w:t>Yun Zhao</w:t>
      </w:r>
      <w:r w:rsidRPr="006D55CD">
        <w:rPr>
          <w:rFonts w:ascii="Imperial Sans Text" w:hAnsi="Imperial Sans Text" w:cs="Arial"/>
          <w:color w:val="000000" w:themeColor="text1"/>
          <w:sz w:val="20"/>
          <w:szCs w:val="20"/>
          <w:vertAlign w:val="superscript"/>
        </w:rPr>
        <w:t>a</w:t>
      </w:r>
      <w:r w:rsidRPr="006D55CD">
        <w:rPr>
          <w:rFonts w:ascii="Imperial Sans Text" w:hAnsi="Imperial Sans Text" w:cs="Arial"/>
          <w:color w:val="000000" w:themeColor="text1"/>
          <w:sz w:val="20"/>
          <w:szCs w:val="20"/>
        </w:rPr>
        <w:t>, Jie Zhang</w:t>
      </w:r>
      <w:r w:rsidRPr="006D55CD">
        <w:rPr>
          <w:rFonts w:ascii="Imperial Sans Text" w:hAnsi="Imperial Sans Text" w:cs="Arial"/>
          <w:color w:val="000000" w:themeColor="text1"/>
          <w:sz w:val="20"/>
          <w:szCs w:val="20"/>
          <w:vertAlign w:val="superscript"/>
        </w:rPr>
        <w:t>a</w:t>
      </w:r>
      <w:r w:rsidRPr="006D55CD">
        <w:rPr>
          <w:rFonts w:ascii="Imperial Sans Text" w:hAnsi="Imperial Sans Text" w:cs="Arial"/>
          <w:color w:val="000000" w:themeColor="text1"/>
          <w:sz w:val="20"/>
          <w:szCs w:val="20"/>
        </w:rPr>
        <w:t xml:space="preserve">, </w:t>
      </w:r>
      <w:bookmarkStart w:id="6" w:name="_Hlk205889030"/>
      <w:r w:rsidRPr="006D55CD">
        <w:rPr>
          <w:rFonts w:ascii="Imperial Sans Text" w:hAnsi="Imperial Sans Text" w:cs="Arial"/>
          <w:bCs/>
          <w:sz w:val="20"/>
          <w:szCs w:val="20"/>
        </w:rPr>
        <w:t xml:space="preserve">Hugh A. </w:t>
      </w:r>
      <w:proofErr w:type="spellStart"/>
      <w:r w:rsidRPr="006D55CD">
        <w:rPr>
          <w:rFonts w:ascii="Imperial Sans Text" w:hAnsi="Imperial Sans Text" w:cs="Arial"/>
          <w:bCs/>
          <w:sz w:val="20"/>
          <w:szCs w:val="20"/>
        </w:rPr>
        <w:t>Spikes</w:t>
      </w:r>
      <w:r w:rsidRPr="006D55CD">
        <w:rPr>
          <w:rFonts w:ascii="Imperial Sans Text" w:eastAsia="SimSun" w:hAnsi="Imperial Sans Text" w:cs="Arial"/>
          <w:bCs/>
          <w:sz w:val="20"/>
          <w:szCs w:val="20"/>
          <w:vertAlign w:val="superscript"/>
        </w:rPr>
        <w:t>a</w:t>
      </w:r>
      <w:proofErr w:type="spellEnd"/>
      <w:r w:rsidRPr="006D55CD">
        <w:rPr>
          <w:rFonts w:ascii="Imperial Sans Text" w:hAnsi="Imperial Sans Text" w:cs="Arial"/>
          <w:bCs/>
          <w:sz w:val="20"/>
          <w:szCs w:val="20"/>
        </w:rPr>
        <w:t xml:space="preserve">, </w:t>
      </w:r>
      <w:r w:rsidRPr="006D55CD">
        <w:rPr>
          <w:rFonts w:ascii="Imperial Sans Text" w:hAnsi="Imperial Sans Text" w:cs="Arial"/>
          <w:color w:val="000000" w:themeColor="text1"/>
          <w:sz w:val="20"/>
          <w:szCs w:val="20"/>
        </w:rPr>
        <w:t>&amp; Janet S.S. Wong</w:t>
      </w:r>
      <w:r w:rsidRPr="006D55CD">
        <w:rPr>
          <w:rFonts w:ascii="Imperial Sans Text" w:hAnsi="Imperial Sans Text" w:cs="Arial"/>
          <w:color w:val="000000" w:themeColor="text1"/>
          <w:sz w:val="20"/>
          <w:szCs w:val="20"/>
          <w:vertAlign w:val="superscript"/>
        </w:rPr>
        <w:t>a</w:t>
      </w:r>
      <w:bookmarkEnd w:id="6"/>
      <w:r w:rsidRPr="006D55CD">
        <w:rPr>
          <w:rFonts w:ascii="Imperial Sans Text" w:hAnsi="Imperial Sans Text" w:cs="Arial"/>
          <w:color w:val="000000" w:themeColor="text1"/>
          <w:sz w:val="20"/>
          <w:szCs w:val="20"/>
          <w:vertAlign w:val="superscript"/>
        </w:rPr>
        <w:t xml:space="preserve">, </w:t>
      </w:r>
      <w:r w:rsidRPr="006D55CD">
        <w:rPr>
          <w:rFonts w:ascii="Imperial Sans Text" w:eastAsia="MS Gothic" w:hAnsi="Imperial Sans Text" w:cs="Arial"/>
          <w:color w:val="000000" w:themeColor="text1"/>
          <w:sz w:val="20"/>
          <w:szCs w:val="20"/>
          <w:vertAlign w:val="superscript"/>
        </w:rPr>
        <w:t>*</w:t>
      </w:r>
    </w:p>
    <w:p w14:paraId="06263663" w14:textId="77777777" w:rsidR="002B752C" w:rsidRPr="00CC19E0" w:rsidRDefault="002B752C" w:rsidP="002B752C">
      <w:pPr>
        <w:adjustRightInd w:val="0"/>
        <w:snapToGrid w:val="0"/>
        <w:spacing w:line="360" w:lineRule="auto"/>
        <w:rPr>
          <w:rFonts w:ascii="Imperial Sans Text" w:hAnsi="Imperial Sans Text" w:cs="Arial"/>
          <w:color w:val="000000" w:themeColor="text1"/>
          <w:sz w:val="20"/>
          <w:szCs w:val="20"/>
        </w:rPr>
      </w:pPr>
      <w:r w:rsidRPr="00CC19E0">
        <w:rPr>
          <w:rFonts w:ascii="Imperial Sans Text" w:hAnsi="Imperial Sans Text" w:cs="Arial"/>
          <w:color w:val="000000" w:themeColor="text1"/>
          <w:sz w:val="20"/>
          <w:szCs w:val="20"/>
          <w:vertAlign w:val="superscript"/>
        </w:rPr>
        <w:t>a</w:t>
      </w:r>
      <w:r w:rsidRPr="00CC19E0">
        <w:rPr>
          <w:rFonts w:ascii="Imperial Sans Text" w:hAnsi="Imperial Sans Text" w:cs="Arial"/>
          <w:color w:val="000000" w:themeColor="text1"/>
          <w:sz w:val="20"/>
          <w:szCs w:val="20"/>
        </w:rPr>
        <w:t xml:space="preserve"> Department of Mechanical Engineering, Imperial College London, London SW7 2AZ, UK</w:t>
      </w:r>
    </w:p>
    <w:p w14:paraId="03011FBA" w14:textId="77777777" w:rsidR="002B752C" w:rsidRPr="009E25EA" w:rsidRDefault="002B752C" w:rsidP="002B752C">
      <w:pPr>
        <w:adjustRightInd w:val="0"/>
        <w:snapToGrid w:val="0"/>
        <w:spacing w:line="360" w:lineRule="auto"/>
        <w:rPr>
          <w:rFonts w:ascii="Imperial Sans Text" w:hAnsi="Imperial Sans Text" w:cs="Arial"/>
          <w:color w:val="000000" w:themeColor="text1"/>
          <w:sz w:val="20"/>
          <w:szCs w:val="20"/>
        </w:rPr>
      </w:pPr>
      <w:r>
        <w:rPr>
          <w:rFonts w:ascii="Imperial Sans Text" w:hAnsi="Imperial Sans Text" w:cs="Arial"/>
          <w:color w:val="000000" w:themeColor="text1"/>
          <w:sz w:val="20"/>
          <w:szCs w:val="20"/>
        </w:rPr>
        <w:t>*</w:t>
      </w:r>
      <w:r w:rsidRPr="009E25EA">
        <w:rPr>
          <w:rFonts w:ascii="Imperial Sans Text" w:hAnsi="Imperial Sans Text" w:cs="Arial"/>
          <w:color w:val="000000" w:themeColor="text1"/>
          <w:sz w:val="20"/>
          <w:szCs w:val="20"/>
        </w:rPr>
        <w:t xml:space="preserve">Email: </w:t>
      </w:r>
      <w:hyperlink r:id="rId11" w:history="1">
        <w:r w:rsidRPr="009E25EA">
          <w:rPr>
            <w:rStyle w:val="Hyperlink"/>
            <w:rFonts w:ascii="Imperial Sans Text" w:hAnsi="Imperial Sans Text" w:cs="Arial"/>
            <w:sz w:val="20"/>
            <w:szCs w:val="20"/>
          </w:rPr>
          <w:t>j.wong@imperial.ac.uk</w:t>
        </w:r>
      </w:hyperlink>
      <w:r w:rsidRPr="009E25EA">
        <w:rPr>
          <w:rFonts w:ascii="Imperial Sans Text" w:hAnsi="Imperial Sans Text" w:cs="Arial"/>
          <w:sz w:val="20"/>
          <w:szCs w:val="20"/>
        </w:rPr>
        <w:t xml:space="preserve"> </w:t>
      </w:r>
      <w:r w:rsidRPr="009E25EA">
        <w:rPr>
          <w:rFonts w:ascii="Imperial Sans Text" w:hAnsi="Imperial Sans Text" w:cs="Arial"/>
          <w:color w:val="000000" w:themeColor="text1"/>
          <w:sz w:val="20"/>
          <w:szCs w:val="20"/>
        </w:rPr>
        <w:t>(Janet S.S. Wong)</w:t>
      </w:r>
      <w:r>
        <w:rPr>
          <w:rFonts w:ascii="Imperial Sans Text" w:hAnsi="Imperial Sans Text" w:cs="Arial" w:hint="eastAsia"/>
          <w:color w:val="000000" w:themeColor="text1"/>
          <w:sz w:val="20"/>
          <w:szCs w:val="20"/>
        </w:rPr>
        <w:t xml:space="preserve"> </w:t>
      </w:r>
    </w:p>
    <w:bookmarkEnd w:id="3"/>
    <w:bookmarkEnd w:id="4"/>
    <w:bookmarkEnd w:id="5"/>
    <w:p w14:paraId="459AB131" w14:textId="77777777" w:rsidR="00FA2309" w:rsidRPr="00CC19E0" w:rsidRDefault="00FA2309" w:rsidP="00CC19E0">
      <w:pPr>
        <w:spacing w:line="360" w:lineRule="auto"/>
        <w:rPr>
          <w:rFonts w:ascii="Imperial Sans Text" w:hAnsi="Imperial Sans Text" w:cs="Arial"/>
          <w:sz w:val="20"/>
          <w:szCs w:val="20"/>
        </w:rPr>
      </w:pPr>
    </w:p>
    <w:bookmarkEnd w:id="0"/>
    <w:bookmarkEnd w:id="1"/>
    <w:bookmarkEnd w:id="2"/>
    <w:p w14:paraId="71536071" w14:textId="32244C1E" w:rsidR="005E7ECD" w:rsidRDefault="00061468" w:rsidP="00CC19E0">
      <w:pPr>
        <w:spacing w:after="0" w:line="360" w:lineRule="auto"/>
        <w:rPr>
          <w:rFonts w:ascii="Imperial Sans Text" w:hAnsi="Imperial Sans Text" w:cs="Arial"/>
          <w:sz w:val="20"/>
          <w:szCs w:val="20"/>
        </w:rPr>
      </w:pPr>
      <w:r w:rsidRPr="00C233C0">
        <w:rPr>
          <w:rFonts w:ascii="Imperial Sans Text" w:hAnsi="Imperial Sans Text" w:cs="Arial"/>
          <w:sz w:val="20"/>
          <w:szCs w:val="20"/>
        </w:rPr>
        <w:object w:dxaOrig="15436" w:dyaOrig="11815" w14:anchorId="1B4579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2.6pt;height:208.1pt" o:ole="">
            <v:imagedata r:id="rId12" o:title=""/>
          </v:shape>
          <o:OLEObject Type="Embed" ProgID="Origin95.Graph" ShapeID="_x0000_i1025" DrawAspect="Content" ObjectID="_1832506618" r:id="rId13"/>
        </w:object>
      </w:r>
    </w:p>
    <w:p w14:paraId="5CA7A4F3" w14:textId="77777777" w:rsidR="00E10CAC" w:rsidRDefault="00E10CAC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 w:rsidRPr="000263B4">
        <w:rPr>
          <w:rFonts w:ascii="Imperial Sans Text" w:hAnsi="Imperial Sans Text" w:cs="Arial"/>
          <w:b/>
          <w:bCs/>
          <w:szCs w:val="24"/>
        </w:rPr>
        <w:t>Figure S1.</w:t>
      </w:r>
      <w:r w:rsidRPr="00E10CAC">
        <w:rPr>
          <w:rFonts w:ascii="Imperial Sans Text" w:hAnsi="Imperial Sans Text" w:cs="Arial"/>
          <w:szCs w:val="24"/>
        </w:rPr>
        <w:t xml:space="preserve"> Friction coefficient of 800 ppm </w:t>
      </w:r>
      <w:proofErr w:type="spellStart"/>
      <w:r w:rsidRPr="00E10CAC">
        <w:rPr>
          <w:rFonts w:ascii="Imperial Sans Text" w:hAnsi="Imperial Sans Text" w:cs="Arial"/>
          <w:szCs w:val="24"/>
        </w:rPr>
        <w:t>BEPite</w:t>
      </w:r>
      <w:proofErr w:type="spellEnd"/>
      <w:r w:rsidRPr="00E10CAC">
        <w:rPr>
          <w:rFonts w:ascii="Imperial Sans Text" w:hAnsi="Imperial Sans Text" w:cs="Arial"/>
          <w:szCs w:val="24"/>
        </w:rPr>
        <w:t xml:space="preserve"> in PAO2 under different applied voltages.</w:t>
      </w:r>
    </w:p>
    <w:p w14:paraId="22A934C3" w14:textId="471A13F8" w:rsidR="003F042C" w:rsidRDefault="003F042C" w:rsidP="00CC19E0">
      <w:pPr>
        <w:spacing w:after="0" w:line="360" w:lineRule="auto"/>
        <w:rPr>
          <w:rFonts w:ascii="Imperial Sans Text" w:hAnsi="Imperial Sans Text" w:cs="Arial"/>
          <w:szCs w:val="24"/>
        </w:rPr>
      </w:pPr>
    </w:p>
    <w:p w14:paraId="20C86C57" w14:textId="3DD09D68" w:rsidR="006F3459" w:rsidRDefault="001D4E4B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28EEC8C4" wp14:editId="5AB360DF">
            <wp:extent cx="6051953" cy="2302722"/>
            <wp:effectExtent l="0" t="0" r="6350" b="2540"/>
            <wp:docPr id="1621089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0" r="4778" b="1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429" cy="2305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E6D5EA" w14:textId="4BABA7CF" w:rsidR="003F042C" w:rsidRDefault="00E10CAC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 w:rsidRPr="000263B4">
        <w:rPr>
          <w:rFonts w:ascii="Imperial Sans Text" w:hAnsi="Imperial Sans Text" w:cs="Arial"/>
          <w:b/>
          <w:bCs/>
          <w:szCs w:val="24"/>
        </w:rPr>
        <w:t>Figure S2.</w:t>
      </w:r>
      <w:r w:rsidRPr="00E10CAC">
        <w:rPr>
          <w:rFonts w:ascii="Imperial Sans Text" w:hAnsi="Imperial Sans Text" w:cs="Arial"/>
          <w:szCs w:val="24"/>
        </w:rPr>
        <w:t xml:space="preserve"> Real-time (</w:t>
      </w:r>
      <w:r w:rsidRPr="0075023A">
        <w:rPr>
          <w:rFonts w:ascii="Imperial Sans Text" w:hAnsi="Imperial Sans Text" w:cs="Arial"/>
          <w:b/>
          <w:bCs/>
          <w:szCs w:val="24"/>
        </w:rPr>
        <w:t>a</w:t>
      </w:r>
      <w:r w:rsidRPr="00E10CAC">
        <w:rPr>
          <w:rFonts w:ascii="Imperial Sans Text" w:hAnsi="Imperial Sans Text" w:cs="Arial"/>
          <w:szCs w:val="24"/>
        </w:rPr>
        <w:t>) voltage and (</w:t>
      </w:r>
      <w:r w:rsidRPr="0075023A">
        <w:rPr>
          <w:rFonts w:ascii="Imperial Sans Text" w:hAnsi="Imperial Sans Text" w:cs="Arial"/>
          <w:b/>
          <w:bCs/>
          <w:szCs w:val="24"/>
        </w:rPr>
        <w:t>b</w:t>
      </w:r>
      <w:r w:rsidRPr="00E10CAC">
        <w:rPr>
          <w:rFonts w:ascii="Imperial Sans Text" w:hAnsi="Imperial Sans Text" w:cs="Arial"/>
          <w:szCs w:val="24"/>
        </w:rPr>
        <w:t>) current recorded under various applied voltage conditions.</w:t>
      </w:r>
    </w:p>
    <w:p w14:paraId="788435B4" w14:textId="713F6289" w:rsidR="00C03893" w:rsidRDefault="003B3315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3BC96472" wp14:editId="434BED6E">
            <wp:extent cx="6120000" cy="3435308"/>
            <wp:effectExtent l="0" t="0" r="0" b="0"/>
            <wp:docPr id="4469140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4353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BF4F40" w14:textId="265192D8" w:rsidR="00C03893" w:rsidRDefault="00E10CAC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 w:rsidRPr="000263B4">
        <w:rPr>
          <w:rFonts w:ascii="Imperial Sans Text" w:hAnsi="Imperial Sans Text" w:cs="Arial"/>
          <w:b/>
          <w:bCs/>
          <w:szCs w:val="24"/>
        </w:rPr>
        <w:t>Figure S3.</w:t>
      </w:r>
      <w:r w:rsidRPr="00E10CAC">
        <w:rPr>
          <w:rFonts w:ascii="Imperial Sans Text" w:hAnsi="Imperial Sans Text" w:cs="Arial"/>
          <w:szCs w:val="24"/>
        </w:rPr>
        <w:t xml:space="preserve"> Tribofilm thickness profiles across the wear track formed under different applied voltages.</w:t>
      </w:r>
    </w:p>
    <w:p w14:paraId="7A707E3F" w14:textId="69AA76A7" w:rsidR="00436877" w:rsidRDefault="00436877" w:rsidP="00CC19E0">
      <w:pPr>
        <w:spacing w:after="0" w:line="360" w:lineRule="auto"/>
        <w:rPr>
          <w:rFonts w:ascii="Imperial Sans Text" w:hAnsi="Imperial Sans Text" w:cs="Arial"/>
          <w:szCs w:val="24"/>
        </w:rPr>
      </w:pPr>
    </w:p>
    <w:p w14:paraId="19191D55" w14:textId="015D5CC3" w:rsidR="00E1705B" w:rsidRDefault="00E1705B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74723335" wp14:editId="33A3C9D6">
            <wp:extent cx="3683000" cy="2365170"/>
            <wp:effectExtent l="0" t="0" r="0" b="0"/>
            <wp:docPr id="17891471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523" cy="23687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D11773" w14:textId="39875527" w:rsidR="00186137" w:rsidRDefault="00E10CAC" w:rsidP="00E1705B">
      <w:pPr>
        <w:spacing w:after="0" w:line="360" w:lineRule="auto"/>
        <w:rPr>
          <w:rFonts w:ascii="Imperial Sans Text" w:hAnsi="Imperial Sans Text" w:cs="Arial"/>
          <w:noProof/>
          <w:szCs w:val="24"/>
        </w:rPr>
      </w:pPr>
      <w:r w:rsidRPr="00E01D78">
        <w:rPr>
          <w:rFonts w:ascii="Imperial Sans Text" w:hAnsi="Imperial Sans Text" w:cs="Arial"/>
          <w:b/>
          <w:bCs/>
          <w:szCs w:val="24"/>
        </w:rPr>
        <w:t>Figure S</w:t>
      </w:r>
      <w:r w:rsidR="00186137" w:rsidRPr="00E01D78">
        <w:rPr>
          <w:rFonts w:ascii="Imperial Sans Text" w:hAnsi="Imperial Sans Text" w:cs="Arial" w:hint="eastAsia"/>
          <w:b/>
          <w:bCs/>
          <w:szCs w:val="24"/>
        </w:rPr>
        <w:t>4</w:t>
      </w:r>
      <w:r w:rsidRPr="00E01D78">
        <w:rPr>
          <w:rFonts w:ascii="Imperial Sans Text" w:hAnsi="Imperial Sans Text" w:cs="Arial"/>
          <w:b/>
          <w:bCs/>
          <w:szCs w:val="24"/>
        </w:rPr>
        <w:t>.</w:t>
      </w:r>
      <w:r w:rsidRPr="00E10CAC">
        <w:rPr>
          <w:rFonts w:ascii="Imperial Sans Text" w:hAnsi="Imperial Sans Text" w:cs="Arial"/>
          <w:szCs w:val="24"/>
        </w:rPr>
        <w:t xml:space="preserve"> Two sets of repeat tests: (</w:t>
      </w:r>
      <w:r w:rsidRPr="0075023A">
        <w:rPr>
          <w:rFonts w:ascii="Imperial Sans Text" w:hAnsi="Imperial Sans Text" w:cs="Arial"/>
          <w:b/>
          <w:bCs/>
          <w:szCs w:val="24"/>
        </w:rPr>
        <w:t>a</w:t>
      </w:r>
      <w:r w:rsidRPr="00E10CAC">
        <w:rPr>
          <w:rFonts w:ascii="Imperial Sans Text" w:hAnsi="Imperial Sans Text" w:cs="Arial"/>
          <w:szCs w:val="24"/>
        </w:rPr>
        <w:t xml:space="preserve">, </w:t>
      </w:r>
      <w:r w:rsidRPr="0075023A">
        <w:rPr>
          <w:rFonts w:ascii="Imperial Sans Text" w:hAnsi="Imperial Sans Text" w:cs="Arial"/>
          <w:b/>
          <w:bCs/>
          <w:szCs w:val="24"/>
        </w:rPr>
        <w:t>b</w:t>
      </w:r>
      <w:r w:rsidRPr="00E10CAC">
        <w:rPr>
          <w:rFonts w:ascii="Imperial Sans Text" w:hAnsi="Imperial Sans Text" w:cs="Arial"/>
          <w:szCs w:val="24"/>
        </w:rPr>
        <w:t xml:space="preserve">) optical microscope images of wear tracks </w:t>
      </w:r>
      <w:r>
        <w:rPr>
          <w:rFonts w:ascii="Imperial Sans Text" w:hAnsi="Imperial Sans Text" w:cs="Arial" w:hint="eastAsia"/>
          <w:szCs w:val="24"/>
        </w:rPr>
        <w:t xml:space="preserve">generated </w:t>
      </w:r>
      <w:r w:rsidRPr="00E10CAC">
        <w:rPr>
          <w:rFonts w:ascii="Imperial Sans Text" w:hAnsi="Imperial Sans Text" w:cs="Arial"/>
          <w:szCs w:val="24"/>
        </w:rPr>
        <w:t>under OCP conditions, and (</w:t>
      </w:r>
      <w:r w:rsidRPr="0075023A">
        <w:rPr>
          <w:rFonts w:ascii="Imperial Sans Text" w:hAnsi="Imperial Sans Text" w:cs="Arial"/>
          <w:b/>
          <w:bCs/>
          <w:szCs w:val="24"/>
        </w:rPr>
        <w:t>c</w:t>
      </w:r>
      <w:r w:rsidRPr="00E10CAC">
        <w:rPr>
          <w:rFonts w:ascii="Imperial Sans Text" w:hAnsi="Imperial Sans Text" w:cs="Arial"/>
          <w:szCs w:val="24"/>
        </w:rPr>
        <w:t xml:space="preserve">, </w:t>
      </w:r>
      <w:r w:rsidRPr="0075023A">
        <w:rPr>
          <w:rFonts w:ascii="Imperial Sans Text" w:hAnsi="Imperial Sans Text" w:cs="Arial"/>
          <w:b/>
          <w:bCs/>
          <w:szCs w:val="24"/>
        </w:rPr>
        <w:t>d</w:t>
      </w:r>
      <w:r w:rsidRPr="00E10CAC">
        <w:rPr>
          <w:rFonts w:ascii="Imperial Sans Text" w:hAnsi="Imperial Sans Text" w:cs="Arial"/>
          <w:szCs w:val="24"/>
        </w:rPr>
        <w:t xml:space="preserve">) wear tracks generated under </w:t>
      </w:r>
      <w:r w:rsidR="005C01CA">
        <w:rPr>
          <w:rFonts w:ascii="Imperial Sans Text" w:hAnsi="Imperial Sans Text" w:cs="Arial" w:hint="eastAsia"/>
          <w:szCs w:val="24"/>
        </w:rPr>
        <w:t>-</w:t>
      </w:r>
      <w:r w:rsidRPr="00E10CAC">
        <w:rPr>
          <w:rFonts w:ascii="Imperial Sans Text" w:hAnsi="Imperial Sans Text" w:cs="Arial"/>
          <w:szCs w:val="24"/>
        </w:rPr>
        <w:t>5 V.</w:t>
      </w:r>
      <w:r w:rsidR="00186137" w:rsidRPr="00186137">
        <w:rPr>
          <w:rFonts w:ascii="Imperial Sans Text" w:hAnsi="Imperial Sans Text" w:cs="Arial"/>
          <w:noProof/>
          <w:szCs w:val="24"/>
        </w:rPr>
        <w:t xml:space="preserve"> </w:t>
      </w:r>
    </w:p>
    <w:p w14:paraId="08B75489" w14:textId="77777777" w:rsidR="004773B1" w:rsidRDefault="004773B1" w:rsidP="00E1705B">
      <w:pPr>
        <w:spacing w:after="0" w:line="360" w:lineRule="auto"/>
        <w:rPr>
          <w:rFonts w:ascii="Imperial Sans Text" w:hAnsi="Imperial Sans Text" w:cs="Arial"/>
          <w:szCs w:val="24"/>
        </w:rPr>
      </w:pPr>
    </w:p>
    <w:p w14:paraId="35BA0320" w14:textId="6AEB850E" w:rsidR="00E1705B" w:rsidRDefault="00E1705B" w:rsidP="00E1705B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4B15E345" wp14:editId="29D2D24D">
            <wp:extent cx="3524250" cy="2033592"/>
            <wp:effectExtent l="0" t="0" r="0" b="5080"/>
            <wp:docPr id="63892890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067" cy="20398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1931F4" w14:textId="138F53DD" w:rsidR="006C5BF2" w:rsidRDefault="00E10CAC" w:rsidP="006C5BF2">
      <w:pPr>
        <w:spacing w:after="0" w:line="360" w:lineRule="auto"/>
        <w:rPr>
          <w:rFonts w:ascii="Imperial Sans Text" w:hAnsi="Imperial Sans Text" w:cs="Arial"/>
          <w:szCs w:val="24"/>
        </w:rPr>
      </w:pPr>
      <w:r w:rsidRPr="00E01D78">
        <w:rPr>
          <w:rFonts w:ascii="Imperial Sans Text" w:hAnsi="Imperial Sans Text" w:cs="Arial"/>
          <w:b/>
          <w:bCs/>
          <w:szCs w:val="24"/>
        </w:rPr>
        <w:t>Figure S</w:t>
      </w:r>
      <w:r w:rsidR="00D0422C" w:rsidRPr="00E01D78">
        <w:rPr>
          <w:rFonts w:ascii="Imperial Sans Text" w:hAnsi="Imperial Sans Text" w:cs="Arial" w:hint="eastAsia"/>
          <w:b/>
          <w:bCs/>
          <w:szCs w:val="24"/>
        </w:rPr>
        <w:t>5</w:t>
      </w:r>
      <w:r w:rsidRPr="00E01D78">
        <w:rPr>
          <w:rFonts w:ascii="Imperial Sans Text" w:hAnsi="Imperial Sans Text" w:cs="Arial"/>
          <w:b/>
          <w:bCs/>
          <w:szCs w:val="24"/>
        </w:rPr>
        <w:t>.</w:t>
      </w:r>
      <w:r w:rsidRPr="00E10CAC">
        <w:rPr>
          <w:rFonts w:ascii="Imperial Sans Text" w:hAnsi="Imperial Sans Text" w:cs="Arial"/>
          <w:szCs w:val="24"/>
        </w:rPr>
        <w:t xml:space="preserve"> Optical microscope images of the ball and disc surfaces under positive voltage conditions.</w:t>
      </w:r>
      <w:r w:rsidR="006C5BF2" w:rsidRPr="006C5BF2">
        <w:rPr>
          <w:rFonts w:ascii="Imperial Sans Text" w:hAnsi="Imperial Sans Text" w:cs="Arial"/>
          <w:noProof/>
          <w:szCs w:val="24"/>
        </w:rPr>
        <w:t xml:space="preserve"> </w:t>
      </w:r>
      <w:r w:rsidR="006C5BF2">
        <w:rPr>
          <w:rFonts w:ascii="Imperial Sans Text" w:hAnsi="Imperial Sans Text" w:cs="Arial"/>
          <w:noProof/>
          <w:szCs w:val="24"/>
        </w:rPr>
        <w:drawing>
          <wp:inline distT="0" distB="0" distL="0" distR="0" wp14:anchorId="03C1AC16" wp14:editId="37F38057">
            <wp:extent cx="6020973" cy="2426668"/>
            <wp:effectExtent l="0" t="0" r="0" b="0"/>
            <wp:docPr id="1966365936" name="Picture 3" descr="A close-up of a blue and green im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365936" name="Picture 3" descr="A close-up of a blue and green image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47" r="5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4648" cy="2428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9E3CB9" w14:textId="77777777" w:rsidR="006C5BF2" w:rsidRDefault="006C5BF2" w:rsidP="006C5BF2">
      <w:pPr>
        <w:spacing w:after="0" w:line="360" w:lineRule="auto"/>
        <w:rPr>
          <w:rFonts w:ascii="Imperial Sans Text" w:hAnsi="Imperial Sans Text" w:cs="Arial"/>
          <w:szCs w:val="24"/>
        </w:rPr>
      </w:pPr>
      <w:r w:rsidRPr="00E01D78">
        <w:rPr>
          <w:rFonts w:ascii="Imperial Sans Text" w:hAnsi="Imperial Sans Text" w:cs="Arial"/>
          <w:b/>
          <w:bCs/>
          <w:szCs w:val="24"/>
        </w:rPr>
        <w:t>Figure S</w:t>
      </w:r>
      <w:r w:rsidRPr="00E01D78">
        <w:rPr>
          <w:rFonts w:ascii="Imperial Sans Text" w:hAnsi="Imperial Sans Text" w:cs="Arial" w:hint="eastAsia"/>
          <w:b/>
          <w:bCs/>
          <w:szCs w:val="24"/>
        </w:rPr>
        <w:t>6</w:t>
      </w:r>
      <w:r w:rsidRPr="00E01D78">
        <w:rPr>
          <w:rFonts w:ascii="Imperial Sans Text" w:hAnsi="Imperial Sans Text" w:cs="Arial"/>
          <w:b/>
          <w:bCs/>
          <w:szCs w:val="24"/>
        </w:rPr>
        <w:t>.</w:t>
      </w:r>
      <w:r w:rsidRPr="00086348">
        <w:rPr>
          <w:rFonts w:ascii="Imperial Sans Text" w:hAnsi="Imperial Sans Text" w:cs="Arial" w:hint="eastAsia"/>
          <w:szCs w:val="24"/>
        </w:rPr>
        <w:t xml:space="preserve"> </w:t>
      </w:r>
      <w:r>
        <w:rPr>
          <w:rFonts w:ascii="Imperial Sans Text" w:hAnsi="Imperial Sans Text" w:cs="Arial" w:hint="eastAsia"/>
          <w:szCs w:val="24"/>
        </w:rPr>
        <w:t>Tribofilm results</w:t>
      </w:r>
      <w:r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Pr="00365EBF">
        <w:rPr>
          <w:rFonts w:ascii="Imperial Sans Text" w:hAnsi="Imperial Sans Text" w:cs="Arial"/>
          <w:szCs w:val="24"/>
        </w:rPr>
        <w:t>BEPite</w:t>
      </w:r>
      <w:proofErr w:type="spellEnd"/>
      <w:r w:rsidRPr="00365EBF">
        <w:rPr>
          <w:rFonts w:ascii="Imperial Sans Text" w:hAnsi="Imperial Sans Text" w:cs="Arial"/>
          <w:szCs w:val="24"/>
        </w:rPr>
        <w:t xml:space="preserve"> in PAO2 </w:t>
      </w:r>
      <w:r>
        <w:rPr>
          <w:rFonts w:ascii="Imperial Sans Text" w:hAnsi="Imperial Sans Text" w:cs="Arial" w:hint="eastAsia"/>
          <w:szCs w:val="24"/>
        </w:rPr>
        <w:t>rubbing for 120 mins</w:t>
      </w:r>
      <w:r w:rsidRPr="00365EBF">
        <w:rPr>
          <w:rFonts w:ascii="Imperial Sans Text" w:hAnsi="Imperial Sans Text" w:cs="Arial"/>
          <w:szCs w:val="24"/>
        </w:rPr>
        <w:t xml:space="preserve"> under </w:t>
      </w:r>
      <w:r>
        <w:rPr>
          <w:rFonts w:ascii="Imperial Sans Text" w:hAnsi="Imperial Sans Text" w:cs="Arial" w:hint="eastAsia"/>
          <w:szCs w:val="24"/>
        </w:rPr>
        <w:t>applied voltage conditions</w:t>
      </w:r>
      <w:r w:rsidRPr="00365EBF">
        <w:rPr>
          <w:rFonts w:ascii="Imperial Sans Text" w:hAnsi="Imperial Sans Text" w:cs="Arial"/>
          <w:szCs w:val="24"/>
        </w:rPr>
        <w:t>.</w:t>
      </w:r>
    </w:p>
    <w:p w14:paraId="509E3901" w14:textId="178C7DC5" w:rsidR="00E1705B" w:rsidRDefault="00E1705B" w:rsidP="00CC19E0">
      <w:pPr>
        <w:spacing w:after="0" w:line="360" w:lineRule="auto"/>
        <w:rPr>
          <w:rFonts w:ascii="Imperial Sans Text" w:hAnsi="Imperial Sans Text" w:cs="Arial"/>
          <w:szCs w:val="24"/>
        </w:rPr>
      </w:pPr>
    </w:p>
    <w:p w14:paraId="4F74659D" w14:textId="100943D3" w:rsidR="00F935ED" w:rsidRDefault="001D0EEF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27C4EF50" wp14:editId="55867FEF">
            <wp:extent cx="5816991" cy="3582670"/>
            <wp:effectExtent l="0" t="0" r="0" b="0"/>
            <wp:docPr id="59990670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727" cy="3583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64C3E" w14:textId="11275724" w:rsidR="00AB78AE" w:rsidRDefault="00AB78AE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 w:rsidRPr="00E01D78">
        <w:rPr>
          <w:rFonts w:ascii="Imperial Sans Text" w:hAnsi="Imperial Sans Text" w:cs="Arial"/>
          <w:b/>
          <w:bCs/>
          <w:szCs w:val="24"/>
        </w:rPr>
        <w:t>Figure S</w:t>
      </w:r>
      <w:r w:rsidRPr="00E01D78">
        <w:rPr>
          <w:rFonts w:ascii="Imperial Sans Text" w:hAnsi="Imperial Sans Text" w:cs="Arial" w:hint="eastAsia"/>
          <w:b/>
          <w:bCs/>
          <w:szCs w:val="24"/>
        </w:rPr>
        <w:t>7</w:t>
      </w:r>
      <w:r w:rsidRPr="00E01D78">
        <w:rPr>
          <w:rFonts w:ascii="Imperial Sans Text" w:hAnsi="Imperial Sans Text" w:cs="Arial"/>
          <w:b/>
          <w:bCs/>
          <w:szCs w:val="24"/>
        </w:rPr>
        <w:t>.</w:t>
      </w:r>
      <w:r w:rsidR="007F7D8D" w:rsidRPr="007F7D8D">
        <w:rPr>
          <w:rFonts w:ascii="Imperial Sans Text" w:hAnsi="Imperial Sans Text" w:cs="Arial" w:hint="eastAsia"/>
          <w:szCs w:val="24"/>
        </w:rPr>
        <w:t xml:space="preserve"> </w:t>
      </w:r>
      <w:r w:rsidR="007F7D8D">
        <w:rPr>
          <w:rFonts w:ascii="Imperial Sans Text" w:hAnsi="Imperial Sans Text" w:cs="Arial" w:hint="eastAsia"/>
          <w:szCs w:val="24"/>
        </w:rPr>
        <w:t>Tribofilm results</w:t>
      </w:r>
      <w:r w:rsidR="007F7D8D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7F7D8D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7F7D8D" w:rsidRPr="00365EBF">
        <w:rPr>
          <w:rFonts w:ascii="Imperial Sans Text" w:hAnsi="Imperial Sans Text" w:cs="Arial"/>
          <w:szCs w:val="24"/>
        </w:rPr>
        <w:t xml:space="preserve"> in PAO2 </w:t>
      </w:r>
      <w:r w:rsidR="007F7D8D">
        <w:rPr>
          <w:rFonts w:ascii="Imperial Sans Text" w:hAnsi="Imperial Sans Text" w:cs="Arial" w:hint="eastAsia"/>
          <w:szCs w:val="24"/>
        </w:rPr>
        <w:t>rubbing for 10 mins</w:t>
      </w:r>
      <w:r w:rsidR="007F7D8D" w:rsidRPr="00365EBF">
        <w:rPr>
          <w:rFonts w:ascii="Imperial Sans Text" w:hAnsi="Imperial Sans Text" w:cs="Arial"/>
          <w:szCs w:val="24"/>
        </w:rPr>
        <w:t xml:space="preserve"> under </w:t>
      </w:r>
      <w:r w:rsidR="007F7D8D">
        <w:rPr>
          <w:rFonts w:ascii="Imperial Sans Text" w:hAnsi="Imperial Sans Text" w:cs="Arial" w:hint="eastAsia"/>
          <w:szCs w:val="24"/>
        </w:rPr>
        <w:t>-5V</w:t>
      </w:r>
      <w:r w:rsidR="007F7D8D" w:rsidRPr="00365EBF">
        <w:rPr>
          <w:rFonts w:ascii="Imperial Sans Text" w:hAnsi="Imperial Sans Text" w:cs="Arial"/>
          <w:szCs w:val="24"/>
        </w:rPr>
        <w:t>.</w:t>
      </w:r>
    </w:p>
    <w:p w14:paraId="6B2397E6" w14:textId="2151D1A9" w:rsidR="00554F74" w:rsidRDefault="00554F74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13BE4267" wp14:editId="54B2B20B">
            <wp:extent cx="5859194" cy="3540736"/>
            <wp:effectExtent l="0" t="0" r="8255" b="3175"/>
            <wp:docPr id="63064920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678" cy="3541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3CC2D" w14:textId="24FFE039" w:rsidR="00554F74" w:rsidRDefault="00AB78AE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 w:rsidRPr="00E01D78">
        <w:rPr>
          <w:rFonts w:ascii="Imperial Sans Text" w:hAnsi="Imperial Sans Text" w:cs="Arial"/>
          <w:b/>
          <w:bCs/>
          <w:szCs w:val="24"/>
        </w:rPr>
        <w:t>Figure S</w:t>
      </w:r>
      <w:r w:rsidRPr="00E01D78">
        <w:rPr>
          <w:rFonts w:ascii="Imperial Sans Text" w:hAnsi="Imperial Sans Text" w:cs="Arial" w:hint="eastAsia"/>
          <w:b/>
          <w:bCs/>
          <w:szCs w:val="24"/>
        </w:rPr>
        <w:t>8</w:t>
      </w:r>
      <w:r w:rsidRPr="00E01D78">
        <w:rPr>
          <w:rFonts w:ascii="Imperial Sans Text" w:hAnsi="Imperial Sans Text" w:cs="Arial"/>
          <w:b/>
          <w:bCs/>
          <w:szCs w:val="24"/>
        </w:rPr>
        <w:t>.</w:t>
      </w:r>
      <w:r w:rsidR="007F7D8D" w:rsidRPr="007F7D8D">
        <w:rPr>
          <w:rFonts w:ascii="Imperial Sans Text" w:hAnsi="Imperial Sans Text" w:cs="Arial" w:hint="eastAsia"/>
          <w:szCs w:val="24"/>
        </w:rPr>
        <w:t xml:space="preserve"> </w:t>
      </w:r>
      <w:r w:rsidR="007F7D8D">
        <w:rPr>
          <w:rFonts w:ascii="Imperial Sans Text" w:hAnsi="Imperial Sans Text" w:cs="Arial" w:hint="eastAsia"/>
          <w:szCs w:val="24"/>
        </w:rPr>
        <w:t>Tribofilm results</w:t>
      </w:r>
      <w:r w:rsidR="007F7D8D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7F7D8D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7F7D8D" w:rsidRPr="00365EBF">
        <w:rPr>
          <w:rFonts w:ascii="Imperial Sans Text" w:hAnsi="Imperial Sans Text" w:cs="Arial"/>
          <w:szCs w:val="24"/>
        </w:rPr>
        <w:t xml:space="preserve"> in PAO2 </w:t>
      </w:r>
      <w:r w:rsidR="007F7D8D">
        <w:rPr>
          <w:rFonts w:ascii="Imperial Sans Text" w:hAnsi="Imperial Sans Text" w:cs="Arial" w:hint="eastAsia"/>
          <w:szCs w:val="24"/>
        </w:rPr>
        <w:t>rubbing for 30 mins</w:t>
      </w:r>
      <w:r w:rsidR="007F7D8D" w:rsidRPr="00365EBF">
        <w:rPr>
          <w:rFonts w:ascii="Imperial Sans Text" w:hAnsi="Imperial Sans Text" w:cs="Arial"/>
          <w:szCs w:val="24"/>
        </w:rPr>
        <w:t xml:space="preserve"> under </w:t>
      </w:r>
      <w:r w:rsidR="007F7D8D">
        <w:rPr>
          <w:rFonts w:ascii="Imperial Sans Text" w:hAnsi="Imperial Sans Text" w:cs="Arial" w:hint="eastAsia"/>
          <w:szCs w:val="24"/>
        </w:rPr>
        <w:t>-5V</w:t>
      </w:r>
      <w:r w:rsidR="007F7D8D" w:rsidRPr="00365EBF">
        <w:rPr>
          <w:rFonts w:ascii="Imperial Sans Text" w:hAnsi="Imperial Sans Text" w:cs="Arial"/>
          <w:szCs w:val="24"/>
        </w:rPr>
        <w:t>.</w:t>
      </w:r>
    </w:p>
    <w:p w14:paraId="0A9878C2" w14:textId="0D9B3D84" w:rsidR="00554F74" w:rsidRDefault="00554F74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266DF564" wp14:editId="2145B790">
            <wp:extent cx="5880296" cy="3538855"/>
            <wp:effectExtent l="0" t="0" r="6350" b="4445"/>
            <wp:docPr id="7116711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215" cy="3539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3E719A" w14:textId="5EE09F85" w:rsidR="00AB78AE" w:rsidRDefault="00AB78AE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9</w:t>
      </w:r>
      <w:r w:rsidRPr="00E84948">
        <w:rPr>
          <w:rFonts w:ascii="Imperial Sans Text" w:hAnsi="Imperial Sans Text" w:cs="Arial"/>
          <w:b/>
          <w:bCs/>
          <w:szCs w:val="24"/>
        </w:rPr>
        <w:t>.</w:t>
      </w:r>
      <w:r w:rsidR="007F7D8D" w:rsidRPr="007F7D8D">
        <w:rPr>
          <w:rFonts w:ascii="Imperial Sans Text" w:hAnsi="Imperial Sans Text" w:cs="Arial" w:hint="eastAsia"/>
          <w:szCs w:val="24"/>
        </w:rPr>
        <w:t xml:space="preserve"> </w:t>
      </w:r>
      <w:r w:rsidR="007F7D8D">
        <w:rPr>
          <w:rFonts w:ascii="Imperial Sans Text" w:hAnsi="Imperial Sans Text" w:cs="Arial" w:hint="eastAsia"/>
          <w:szCs w:val="24"/>
        </w:rPr>
        <w:t>Tribofilm results</w:t>
      </w:r>
      <w:r w:rsidR="007F7D8D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7F7D8D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7F7D8D" w:rsidRPr="00365EBF">
        <w:rPr>
          <w:rFonts w:ascii="Imperial Sans Text" w:hAnsi="Imperial Sans Text" w:cs="Arial"/>
          <w:szCs w:val="24"/>
        </w:rPr>
        <w:t xml:space="preserve"> in PAO2 </w:t>
      </w:r>
      <w:r w:rsidR="007F7D8D">
        <w:rPr>
          <w:rFonts w:ascii="Imperial Sans Text" w:hAnsi="Imperial Sans Text" w:cs="Arial" w:hint="eastAsia"/>
          <w:szCs w:val="24"/>
        </w:rPr>
        <w:t>rubbing for 60 mins</w:t>
      </w:r>
      <w:r w:rsidR="007F7D8D" w:rsidRPr="00365EBF">
        <w:rPr>
          <w:rFonts w:ascii="Imperial Sans Text" w:hAnsi="Imperial Sans Text" w:cs="Arial"/>
          <w:szCs w:val="24"/>
        </w:rPr>
        <w:t xml:space="preserve"> under </w:t>
      </w:r>
      <w:r w:rsidR="007F7D8D">
        <w:rPr>
          <w:rFonts w:ascii="Imperial Sans Text" w:hAnsi="Imperial Sans Text" w:cs="Arial" w:hint="eastAsia"/>
          <w:szCs w:val="24"/>
        </w:rPr>
        <w:t>-5V</w:t>
      </w:r>
      <w:r w:rsidR="007F7D8D" w:rsidRPr="00365EBF">
        <w:rPr>
          <w:rFonts w:ascii="Imperial Sans Text" w:hAnsi="Imperial Sans Text" w:cs="Arial"/>
          <w:szCs w:val="24"/>
        </w:rPr>
        <w:t>.</w:t>
      </w:r>
    </w:p>
    <w:p w14:paraId="1749070C" w14:textId="7D3AE9CA" w:rsidR="00554F74" w:rsidRDefault="00AB78AE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107B0CF1" wp14:editId="4BE92ACA">
            <wp:extent cx="5852160" cy="3542538"/>
            <wp:effectExtent l="0" t="0" r="0" b="1270"/>
            <wp:docPr id="2565830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643" cy="354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41566" w14:textId="198BE18D" w:rsidR="00AB78AE" w:rsidRDefault="00AB78AE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0</w:t>
      </w:r>
      <w:r w:rsidRPr="00E84948">
        <w:rPr>
          <w:rFonts w:ascii="Imperial Sans Text" w:hAnsi="Imperial Sans Text" w:cs="Arial"/>
          <w:b/>
          <w:bCs/>
          <w:szCs w:val="24"/>
        </w:rPr>
        <w:t>.</w:t>
      </w:r>
      <w:r w:rsidR="00365EBF" w:rsidRPr="00365EBF">
        <w:rPr>
          <w:rFonts w:ascii="Imperial Sans Text" w:hAnsi="Imperial Sans Text" w:cs="Arial" w:hint="eastAsia"/>
          <w:szCs w:val="24"/>
        </w:rPr>
        <w:t xml:space="preserve"> </w:t>
      </w:r>
      <w:r w:rsidR="00365EBF">
        <w:rPr>
          <w:rFonts w:ascii="Imperial Sans Text" w:hAnsi="Imperial Sans Text" w:cs="Arial" w:hint="eastAsia"/>
          <w:szCs w:val="24"/>
        </w:rPr>
        <w:t>Tribofilm results</w:t>
      </w:r>
      <w:r w:rsidR="00365EBF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365EBF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365EBF" w:rsidRPr="00365EBF">
        <w:rPr>
          <w:rFonts w:ascii="Imperial Sans Text" w:hAnsi="Imperial Sans Text" w:cs="Arial"/>
          <w:szCs w:val="24"/>
        </w:rPr>
        <w:t xml:space="preserve"> in PAO2 </w:t>
      </w:r>
      <w:r w:rsidR="00365EBF">
        <w:rPr>
          <w:rFonts w:ascii="Imperial Sans Text" w:hAnsi="Imperial Sans Text" w:cs="Arial" w:hint="eastAsia"/>
          <w:szCs w:val="24"/>
        </w:rPr>
        <w:t>rubbing for 90 mins</w:t>
      </w:r>
      <w:r w:rsidR="00365EBF" w:rsidRPr="00365EBF">
        <w:rPr>
          <w:rFonts w:ascii="Imperial Sans Text" w:hAnsi="Imperial Sans Text" w:cs="Arial"/>
          <w:szCs w:val="24"/>
        </w:rPr>
        <w:t xml:space="preserve"> under </w:t>
      </w:r>
      <w:r w:rsidR="00365EBF">
        <w:rPr>
          <w:rFonts w:ascii="Imperial Sans Text" w:hAnsi="Imperial Sans Text" w:cs="Arial" w:hint="eastAsia"/>
          <w:szCs w:val="24"/>
        </w:rPr>
        <w:t>-5V</w:t>
      </w:r>
      <w:r w:rsidR="00365EBF" w:rsidRPr="00365EBF">
        <w:rPr>
          <w:rFonts w:ascii="Imperial Sans Text" w:hAnsi="Imperial Sans Text" w:cs="Arial"/>
          <w:szCs w:val="24"/>
        </w:rPr>
        <w:t>.</w:t>
      </w:r>
    </w:p>
    <w:p w14:paraId="00426A92" w14:textId="4AFDD6CB" w:rsidR="00C145E6" w:rsidRDefault="00FB0D12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42D866A8" wp14:editId="11F9F785">
            <wp:extent cx="6120000" cy="3541028"/>
            <wp:effectExtent l="0" t="0" r="0" b="2540"/>
            <wp:docPr id="6167270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541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849C52" w14:textId="4982AAB4" w:rsidR="00C145E6" w:rsidRPr="00C233C0" w:rsidRDefault="00C145E6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 w:rsidRPr="00E84948">
        <w:rPr>
          <w:rFonts w:ascii="Imperial Sans Text" w:hAnsi="Imperial Sans Text" w:cs="Arial"/>
          <w:b/>
          <w:bCs/>
          <w:szCs w:val="24"/>
        </w:rPr>
        <w:t>1.</w:t>
      </w:r>
      <w:r w:rsidR="00365EBF" w:rsidRPr="00365EBF">
        <w:rPr>
          <w:rFonts w:ascii="Imperial Sans Text" w:hAnsi="Imperial Sans Text" w:cs="Arial" w:hint="eastAsia"/>
          <w:szCs w:val="24"/>
        </w:rPr>
        <w:t xml:space="preserve"> </w:t>
      </w:r>
      <w:r w:rsidR="00365EBF">
        <w:rPr>
          <w:rFonts w:ascii="Imperial Sans Text" w:hAnsi="Imperial Sans Text" w:cs="Arial" w:hint="eastAsia"/>
          <w:szCs w:val="24"/>
        </w:rPr>
        <w:t>Tribofilm results</w:t>
      </w:r>
      <w:r w:rsidR="00365EBF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365EBF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365EBF" w:rsidRPr="00365EBF">
        <w:rPr>
          <w:rFonts w:ascii="Imperial Sans Text" w:hAnsi="Imperial Sans Text" w:cs="Arial"/>
          <w:szCs w:val="24"/>
        </w:rPr>
        <w:t xml:space="preserve"> in PAO2 </w:t>
      </w:r>
      <w:r w:rsidR="00365EBF">
        <w:rPr>
          <w:rFonts w:ascii="Imperial Sans Text" w:hAnsi="Imperial Sans Text" w:cs="Arial" w:hint="eastAsia"/>
          <w:szCs w:val="24"/>
        </w:rPr>
        <w:t>rubbing for 30 mins</w:t>
      </w:r>
      <w:r w:rsidR="00365EBF" w:rsidRPr="00365EBF">
        <w:rPr>
          <w:rFonts w:ascii="Imperial Sans Text" w:hAnsi="Imperial Sans Text" w:cs="Arial"/>
          <w:szCs w:val="24"/>
        </w:rPr>
        <w:t xml:space="preserve"> under OCP.</w:t>
      </w:r>
    </w:p>
    <w:p w14:paraId="6A4C206B" w14:textId="742B12BF" w:rsidR="00C145E6" w:rsidRDefault="00033EBC" w:rsidP="00CC19E0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3779EFC9" wp14:editId="3C2179B6">
            <wp:extent cx="6120000" cy="3541028"/>
            <wp:effectExtent l="0" t="0" r="0" b="2540"/>
            <wp:docPr id="26566560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541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E4D5B0" w14:textId="54B621F9" w:rsidR="00C145E6" w:rsidRDefault="00C145E6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 w:rsidRPr="00E84948">
        <w:rPr>
          <w:rFonts w:ascii="Imperial Sans Text" w:hAnsi="Imperial Sans Text" w:cs="Arial"/>
          <w:b/>
          <w:bCs/>
          <w:szCs w:val="24"/>
        </w:rPr>
        <w:t>2.</w:t>
      </w:r>
      <w:r w:rsidR="00365EBF" w:rsidRPr="00365EBF">
        <w:rPr>
          <w:rFonts w:ascii="Imperial Sans Text" w:hAnsi="Imperial Sans Text" w:cs="Arial" w:hint="eastAsia"/>
          <w:szCs w:val="24"/>
        </w:rPr>
        <w:t xml:space="preserve"> </w:t>
      </w:r>
      <w:r w:rsidR="00365EBF">
        <w:rPr>
          <w:rFonts w:ascii="Imperial Sans Text" w:hAnsi="Imperial Sans Text" w:cs="Arial" w:hint="eastAsia"/>
          <w:szCs w:val="24"/>
        </w:rPr>
        <w:t>Tribofilm results</w:t>
      </w:r>
      <w:r w:rsidR="00365EBF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365EBF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365EBF" w:rsidRPr="00365EBF">
        <w:rPr>
          <w:rFonts w:ascii="Imperial Sans Text" w:hAnsi="Imperial Sans Text" w:cs="Arial"/>
          <w:szCs w:val="24"/>
        </w:rPr>
        <w:t xml:space="preserve"> in PAO2 </w:t>
      </w:r>
      <w:r w:rsidR="00365EBF">
        <w:rPr>
          <w:rFonts w:ascii="Imperial Sans Text" w:hAnsi="Imperial Sans Text" w:cs="Arial" w:hint="eastAsia"/>
          <w:szCs w:val="24"/>
        </w:rPr>
        <w:t>rubbing for 60 mins</w:t>
      </w:r>
      <w:r w:rsidR="00365EBF" w:rsidRPr="00365EBF">
        <w:rPr>
          <w:rFonts w:ascii="Imperial Sans Text" w:hAnsi="Imperial Sans Text" w:cs="Arial"/>
          <w:szCs w:val="24"/>
        </w:rPr>
        <w:t xml:space="preserve"> under OCP.</w:t>
      </w:r>
    </w:p>
    <w:p w14:paraId="3DFFF182" w14:textId="1001AB9A" w:rsidR="00C145E6" w:rsidRDefault="00033EBC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2541468B" wp14:editId="26ED7D00">
            <wp:extent cx="6120000" cy="3563683"/>
            <wp:effectExtent l="0" t="0" r="0" b="0"/>
            <wp:docPr id="196032202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563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163FEB" w14:textId="1BFCAB98" w:rsidR="00C145E6" w:rsidRPr="00C233C0" w:rsidRDefault="00C145E6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 w:rsidRPr="00E84948">
        <w:rPr>
          <w:rFonts w:ascii="Imperial Sans Text" w:hAnsi="Imperial Sans Text" w:cs="Arial"/>
          <w:b/>
          <w:bCs/>
          <w:szCs w:val="24"/>
        </w:rPr>
        <w:t>3.</w:t>
      </w:r>
      <w:r w:rsidR="00365EBF" w:rsidRPr="00365EBF">
        <w:rPr>
          <w:rFonts w:ascii="Imperial Sans Text" w:hAnsi="Imperial Sans Text" w:cs="Arial" w:hint="eastAsia"/>
          <w:szCs w:val="24"/>
        </w:rPr>
        <w:t xml:space="preserve"> </w:t>
      </w:r>
      <w:r w:rsidR="00365EBF">
        <w:rPr>
          <w:rFonts w:ascii="Imperial Sans Text" w:hAnsi="Imperial Sans Text" w:cs="Arial" w:hint="eastAsia"/>
          <w:szCs w:val="24"/>
        </w:rPr>
        <w:t>Tribofilm results</w:t>
      </w:r>
      <w:r w:rsidR="00365EBF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365EBF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365EBF" w:rsidRPr="00365EBF">
        <w:rPr>
          <w:rFonts w:ascii="Imperial Sans Text" w:hAnsi="Imperial Sans Text" w:cs="Arial"/>
          <w:szCs w:val="24"/>
        </w:rPr>
        <w:t xml:space="preserve"> in PAO2 </w:t>
      </w:r>
      <w:r w:rsidR="00365EBF">
        <w:rPr>
          <w:rFonts w:ascii="Imperial Sans Text" w:hAnsi="Imperial Sans Text" w:cs="Arial" w:hint="eastAsia"/>
          <w:szCs w:val="24"/>
        </w:rPr>
        <w:t>rubbing for 90 mins</w:t>
      </w:r>
      <w:r w:rsidR="00365EBF" w:rsidRPr="00365EBF">
        <w:rPr>
          <w:rFonts w:ascii="Imperial Sans Text" w:hAnsi="Imperial Sans Text" w:cs="Arial"/>
          <w:szCs w:val="24"/>
        </w:rPr>
        <w:t xml:space="preserve"> under OCP.</w:t>
      </w:r>
    </w:p>
    <w:p w14:paraId="7019426D" w14:textId="4A9C0A9F" w:rsidR="00C145E6" w:rsidRPr="00C233C0" w:rsidRDefault="00033EBC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7A4D8325" wp14:editId="2A4C331D">
            <wp:extent cx="6120000" cy="3583123"/>
            <wp:effectExtent l="0" t="0" r="0" b="0"/>
            <wp:docPr id="125469790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583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92C19B" w14:textId="69701711" w:rsidR="00C145E6" w:rsidRDefault="00C145E6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 w:rsidRPr="00E84948">
        <w:rPr>
          <w:rFonts w:ascii="Imperial Sans Text" w:hAnsi="Imperial Sans Text" w:cs="Arial"/>
          <w:b/>
          <w:bCs/>
          <w:szCs w:val="24"/>
        </w:rPr>
        <w:t>4.</w:t>
      </w:r>
      <w:r w:rsidR="00365EBF" w:rsidRPr="00365EBF">
        <w:t xml:space="preserve"> </w:t>
      </w:r>
      <w:r w:rsidR="00365EBF">
        <w:rPr>
          <w:rFonts w:ascii="Imperial Sans Text" w:hAnsi="Imperial Sans Text" w:cs="Arial" w:hint="eastAsia"/>
          <w:szCs w:val="24"/>
        </w:rPr>
        <w:t>Tribofilm results</w:t>
      </w:r>
      <w:r w:rsidR="00365EBF" w:rsidRPr="00365EBF">
        <w:rPr>
          <w:rFonts w:ascii="Imperial Sans Text" w:hAnsi="Imperial Sans Text" w:cs="Arial"/>
          <w:szCs w:val="24"/>
        </w:rPr>
        <w:t xml:space="preserve"> of </w:t>
      </w:r>
      <w:proofErr w:type="spellStart"/>
      <w:r w:rsidR="00365EBF" w:rsidRPr="00365EBF">
        <w:rPr>
          <w:rFonts w:ascii="Imperial Sans Text" w:hAnsi="Imperial Sans Text" w:cs="Arial"/>
          <w:szCs w:val="24"/>
        </w:rPr>
        <w:t>BEPite</w:t>
      </w:r>
      <w:proofErr w:type="spellEnd"/>
      <w:r w:rsidR="00365EBF" w:rsidRPr="00365EBF">
        <w:rPr>
          <w:rFonts w:ascii="Imperial Sans Text" w:hAnsi="Imperial Sans Text" w:cs="Arial"/>
          <w:szCs w:val="24"/>
        </w:rPr>
        <w:t xml:space="preserve"> in PAO2 </w:t>
      </w:r>
      <w:r w:rsidR="00365EBF">
        <w:rPr>
          <w:rFonts w:ascii="Imperial Sans Text" w:hAnsi="Imperial Sans Text" w:cs="Arial" w:hint="eastAsia"/>
          <w:szCs w:val="24"/>
        </w:rPr>
        <w:t>rubbing for 240 mins</w:t>
      </w:r>
      <w:r w:rsidR="00365EBF" w:rsidRPr="00365EBF">
        <w:rPr>
          <w:rFonts w:ascii="Imperial Sans Text" w:hAnsi="Imperial Sans Text" w:cs="Arial"/>
          <w:szCs w:val="24"/>
        </w:rPr>
        <w:t xml:space="preserve"> under OCP.</w:t>
      </w:r>
    </w:p>
    <w:p w14:paraId="3CDFF266" w14:textId="28B060C6" w:rsidR="003A1EFB" w:rsidRDefault="007E0638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0EF4E665" wp14:editId="6FD5E694">
            <wp:extent cx="4161254" cy="2047215"/>
            <wp:effectExtent l="0" t="0" r="0" b="0"/>
            <wp:docPr id="1878094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531" cy="2048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237F3E" w14:textId="6B5C77CC" w:rsidR="007E0638" w:rsidRDefault="007E0638" w:rsidP="007E0638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 w:rsidRPr="00E84948">
        <w:rPr>
          <w:rFonts w:ascii="Imperial Sans Text" w:hAnsi="Imperial Sans Text" w:cs="Arial"/>
          <w:b/>
          <w:bCs/>
          <w:szCs w:val="24"/>
        </w:rPr>
        <w:t>5.</w:t>
      </w:r>
      <w:r w:rsidR="009246A0" w:rsidRPr="009246A0">
        <w:rPr>
          <w:rFonts w:ascii="Imperial Sans Text" w:hAnsi="Imperial Sans Text" w:cs="Arial"/>
          <w:szCs w:val="24"/>
        </w:rPr>
        <w:t xml:space="preserve"> </w:t>
      </w:r>
      <w:r w:rsidR="009246A0" w:rsidRPr="0078715F">
        <w:rPr>
          <w:rFonts w:ascii="Imperial Sans Text" w:hAnsi="Imperial Sans Text" w:cs="Arial"/>
          <w:szCs w:val="24"/>
        </w:rPr>
        <w:t xml:space="preserve">3D TOF-SIMS tomographic </w:t>
      </w:r>
      <w:r w:rsidR="009246A0">
        <w:rPr>
          <w:rFonts w:ascii="Imperial Sans Text" w:hAnsi="Imperial Sans Text" w:cs="Arial"/>
          <w:szCs w:val="24"/>
        </w:rPr>
        <w:t>reconstruction</w:t>
      </w:r>
      <w:r w:rsidR="009246A0">
        <w:rPr>
          <w:rFonts w:ascii="Imperial Sans Text" w:hAnsi="Imperial Sans Text" w:cs="Arial" w:hint="eastAsia"/>
          <w:szCs w:val="24"/>
        </w:rPr>
        <w:t xml:space="preserve"> of PO</w:t>
      </w:r>
      <w:r w:rsidR="009246A0">
        <w:rPr>
          <w:rFonts w:ascii="Imperial Sans Text" w:hAnsi="Imperial Sans Text" w:cs="Arial" w:hint="eastAsia"/>
          <w:szCs w:val="24"/>
          <w:vertAlign w:val="subscript"/>
        </w:rPr>
        <w:t>4</w:t>
      </w:r>
      <w:r w:rsidR="009246A0" w:rsidRPr="0015298A">
        <w:rPr>
          <w:rFonts w:ascii="Imperial Sans Text" w:hAnsi="Imperial Sans Text" w:cs="Arial" w:hint="eastAsia"/>
          <w:szCs w:val="24"/>
          <w:vertAlign w:val="superscript"/>
        </w:rPr>
        <w:t>-</w:t>
      </w:r>
      <w:r w:rsidR="009246A0" w:rsidRPr="00B61F28">
        <w:rPr>
          <w:rFonts w:ascii="Imperial Sans Text" w:hAnsi="Imperial Sans Text" w:cs="Arial"/>
          <w:szCs w:val="24"/>
        </w:rPr>
        <w:t xml:space="preserve"> distribution of discs</w:t>
      </w:r>
      <w:r w:rsidR="009246A0">
        <w:rPr>
          <w:rFonts w:ascii="Imperial Sans Text" w:hAnsi="Imperial Sans Text" w:cs="Arial" w:hint="eastAsia"/>
          <w:szCs w:val="24"/>
        </w:rPr>
        <w:t xml:space="preserve"> treated at OCP (</w:t>
      </w:r>
      <w:r w:rsidR="009246A0" w:rsidRPr="00E84948">
        <w:rPr>
          <w:rFonts w:ascii="Imperial Sans Text" w:hAnsi="Imperial Sans Text" w:cs="Arial" w:hint="eastAsia"/>
          <w:b/>
          <w:bCs/>
          <w:szCs w:val="24"/>
        </w:rPr>
        <w:t>a</w:t>
      </w:r>
      <w:r w:rsidR="009246A0">
        <w:rPr>
          <w:rFonts w:ascii="Imperial Sans Text" w:hAnsi="Imperial Sans Text" w:cs="Arial" w:hint="eastAsia"/>
          <w:szCs w:val="24"/>
        </w:rPr>
        <w:t>) and -5V (</w:t>
      </w:r>
      <w:r w:rsidR="009246A0" w:rsidRPr="00E84948">
        <w:rPr>
          <w:rFonts w:ascii="Imperial Sans Text" w:hAnsi="Imperial Sans Text" w:cs="Arial" w:hint="eastAsia"/>
          <w:b/>
          <w:bCs/>
          <w:szCs w:val="24"/>
        </w:rPr>
        <w:t>b</w:t>
      </w:r>
      <w:r w:rsidR="009246A0">
        <w:rPr>
          <w:rFonts w:ascii="Imperial Sans Text" w:hAnsi="Imperial Sans Text" w:cs="Arial" w:hint="eastAsia"/>
          <w:szCs w:val="24"/>
        </w:rPr>
        <w:t>).</w:t>
      </w:r>
    </w:p>
    <w:p w14:paraId="5B37D05C" w14:textId="77777777" w:rsidR="00EA2208" w:rsidRDefault="00EA2208" w:rsidP="00EA2208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6D43ECE5" wp14:editId="077EF980">
            <wp:extent cx="6238755" cy="2377440"/>
            <wp:effectExtent l="0" t="0" r="0" b="0"/>
            <wp:docPr id="81353477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534774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9550" cy="2377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414014" w14:textId="6579D820" w:rsidR="00EA2208" w:rsidRPr="00C233C0" w:rsidRDefault="00EA2208" w:rsidP="00EA2208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6.</w:t>
      </w:r>
      <w:r>
        <w:rPr>
          <w:rFonts w:ascii="Imperial Sans Text" w:hAnsi="Imperial Sans Text" w:cs="Arial" w:hint="eastAsia"/>
          <w:szCs w:val="24"/>
        </w:rPr>
        <w:t xml:space="preserve"> </w:t>
      </w:r>
      <w:r w:rsidR="00E84948">
        <w:rPr>
          <w:rFonts w:ascii="Imperial Sans Text" w:hAnsi="Imperial Sans Text" w:cs="Arial" w:hint="eastAsia"/>
          <w:b/>
          <w:bCs/>
          <w:szCs w:val="24"/>
        </w:rPr>
        <w:t>a</w:t>
      </w:r>
      <w:r w:rsidR="00E84948" w:rsidRPr="00E84948">
        <w:rPr>
          <w:rFonts w:ascii="Imperial Sans Text" w:hAnsi="Imperial Sans Text" w:cs="Arial" w:hint="eastAsia"/>
          <w:b/>
          <w:bCs/>
          <w:szCs w:val="24"/>
        </w:rPr>
        <w:t>.</w:t>
      </w:r>
      <w:r>
        <w:rPr>
          <w:rFonts w:ascii="Imperial Sans Text" w:hAnsi="Imperial Sans Text" w:cs="Arial" w:hint="eastAsia"/>
          <w:szCs w:val="24"/>
        </w:rPr>
        <w:t xml:space="preserve"> W</w:t>
      </w:r>
      <w:r w:rsidRPr="00C7282E">
        <w:rPr>
          <w:rFonts w:ascii="Imperial Sans Text" w:hAnsi="Imperial Sans Text" w:cs="Arial"/>
          <w:szCs w:val="24"/>
        </w:rPr>
        <w:t xml:space="preserve">ear track of </w:t>
      </w:r>
      <w:proofErr w:type="spellStart"/>
      <w:r w:rsidRPr="00240BE9">
        <w:rPr>
          <w:rFonts w:ascii="Imperial Sans Text" w:hAnsi="Imperial Sans Text" w:cs="Arial"/>
          <w:szCs w:val="24"/>
        </w:rPr>
        <w:t>diisopropyl</w:t>
      </w:r>
      <w:proofErr w:type="spellEnd"/>
      <w:r w:rsidRPr="00240BE9">
        <w:rPr>
          <w:rFonts w:ascii="Imperial Sans Text" w:hAnsi="Imperial Sans Text" w:cs="Arial"/>
          <w:szCs w:val="24"/>
        </w:rPr>
        <w:t xml:space="preserve"> phosphite </w:t>
      </w:r>
      <w:r>
        <w:rPr>
          <w:rFonts w:ascii="Imperial Sans Text" w:hAnsi="Imperial Sans Text" w:cs="Arial" w:hint="eastAsia"/>
          <w:szCs w:val="24"/>
        </w:rPr>
        <w:t xml:space="preserve">in PAO2 at OCP. </w:t>
      </w:r>
      <w:r w:rsidR="00E84948">
        <w:rPr>
          <w:rFonts w:ascii="Imperial Sans Text" w:hAnsi="Imperial Sans Text" w:cs="Arial" w:hint="eastAsia"/>
          <w:b/>
          <w:bCs/>
          <w:szCs w:val="24"/>
        </w:rPr>
        <w:t>b</w:t>
      </w:r>
      <w:r w:rsidR="00E84948" w:rsidRPr="00E84948">
        <w:rPr>
          <w:rFonts w:ascii="Imperial Sans Text" w:hAnsi="Imperial Sans Text" w:cs="Arial" w:hint="eastAsia"/>
          <w:b/>
          <w:bCs/>
          <w:szCs w:val="24"/>
        </w:rPr>
        <w:t>.</w:t>
      </w:r>
      <w:r>
        <w:rPr>
          <w:rFonts w:ascii="Imperial Sans Text" w:hAnsi="Imperial Sans Text" w:cs="Arial" w:hint="eastAsia"/>
          <w:szCs w:val="24"/>
        </w:rPr>
        <w:t xml:space="preserve"> W</w:t>
      </w:r>
      <w:r w:rsidRPr="00C7282E">
        <w:rPr>
          <w:rFonts w:ascii="Imperial Sans Text" w:hAnsi="Imperial Sans Text" w:cs="Arial"/>
          <w:szCs w:val="24"/>
        </w:rPr>
        <w:t xml:space="preserve">ear track of </w:t>
      </w:r>
      <w:proofErr w:type="spellStart"/>
      <w:r w:rsidRPr="00240BE9">
        <w:rPr>
          <w:rFonts w:ascii="Imperial Sans Text" w:hAnsi="Imperial Sans Text" w:cs="Arial"/>
          <w:szCs w:val="24"/>
        </w:rPr>
        <w:t>diisopropyl</w:t>
      </w:r>
      <w:proofErr w:type="spellEnd"/>
      <w:r w:rsidRPr="00240BE9">
        <w:rPr>
          <w:rFonts w:ascii="Imperial Sans Text" w:hAnsi="Imperial Sans Text" w:cs="Arial"/>
          <w:szCs w:val="24"/>
        </w:rPr>
        <w:t xml:space="preserve"> phosphite </w:t>
      </w:r>
      <w:r>
        <w:rPr>
          <w:rFonts w:ascii="Imperial Sans Text" w:hAnsi="Imperial Sans Text" w:cs="Arial" w:hint="eastAsia"/>
          <w:szCs w:val="24"/>
        </w:rPr>
        <w:t xml:space="preserve">in PAO2 at -5V. </w:t>
      </w:r>
      <w:r w:rsidR="00E84948">
        <w:rPr>
          <w:rFonts w:ascii="Imperial Sans Text" w:hAnsi="Imperial Sans Text" w:cs="Arial" w:hint="eastAsia"/>
          <w:b/>
          <w:bCs/>
          <w:szCs w:val="24"/>
        </w:rPr>
        <w:t>c</w:t>
      </w:r>
      <w:r w:rsidRPr="00E84948">
        <w:rPr>
          <w:rFonts w:ascii="Imperial Sans Text" w:hAnsi="Imperial Sans Text" w:cs="Arial" w:hint="eastAsia"/>
          <w:b/>
          <w:bCs/>
          <w:szCs w:val="24"/>
        </w:rPr>
        <w:t>.</w:t>
      </w:r>
      <w:r>
        <w:rPr>
          <w:rFonts w:ascii="Imperial Sans Text" w:hAnsi="Imperial Sans Text" w:cs="Arial" w:hint="eastAsia"/>
          <w:szCs w:val="24"/>
        </w:rPr>
        <w:t xml:space="preserve"> </w:t>
      </w:r>
      <w:r w:rsidRPr="00C7282E">
        <w:rPr>
          <w:rFonts w:ascii="Imperial Sans Text" w:hAnsi="Imperial Sans Text" w:cs="Arial"/>
          <w:szCs w:val="24"/>
        </w:rPr>
        <w:t>COF results</w:t>
      </w:r>
      <w:r w:rsidRPr="00240BE9">
        <w:rPr>
          <w:rFonts w:ascii="Imperial Sans Text" w:hAnsi="Imperial Sans Text" w:cs="Arial"/>
          <w:szCs w:val="24"/>
        </w:rPr>
        <w:t xml:space="preserve"> </w:t>
      </w:r>
      <w:r w:rsidRPr="00C7282E">
        <w:rPr>
          <w:rFonts w:ascii="Imperial Sans Text" w:hAnsi="Imperial Sans Text" w:cs="Arial"/>
          <w:szCs w:val="24"/>
        </w:rPr>
        <w:t xml:space="preserve">of </w:t>
      </w:r>
      <w:proofErr w:type="spellStart"/>
      <w:r w:rsidRPr="00240BE9">
        <w:rPr>
          <w:rFonts w:ascii="Imperial Sans Text" w:hAnsi="Imperial Sans Text" w:cs="Arial"/>
          <w:szCs w:val="24"/>
        </w:rPr>
        <w:t>diisopropyl</w:t>
      </w:r>
      <w:proofErr w:type="spellEnd"/>
      <w:r w:rsidRPr="00240BE9">
        <w:rPr>
          <w:rFonts w:ascii="Imperial Sans Text" w:hAnsi="Imperial Sans Text" w:cs="Arial"/>
          <w:szCs w:val="24"/>
        </w:rPr>
        <w:t xml:space="preserve"> phosphite </w:t>
      </w:r>
      <w:r>
        <w:rPr>
          <w:rFonts w:ascii="Imperial Sans Text" w:hAnsi="Imperial Sans Text" w:cs="Arial" w:hint="eastAsia"/>
          <w:szCs w:val="24"/>
        </w:rPr>
        <w:t>in PAO2.</w:t>
      </w:r>
    </w:p>
    <w:p w14:paraId="0366EAD8" w14:textId="77777777" w:rsidR="007E0638" w:rsidRDefault="007E0638" w:rsidP="00C145E6">
      <w:pPr>
        <w:spacing w:after="0" w:line="360" w:lineRule="auto"/>
        <w:rPr>
          <w:rFonts w:ascii="Imperial Sans Text" w:hAnsi="Imperial Sans Text" w:cs="Arial"/>
          <w:szCs w:val="24"/>
        </w:rPr>
      </w:pPr>
    </w:p>
    <w:p w14:paraId="5C40EF17" w14:textId="1B17A2C9" w:rsidR="0044061E" w:rsidRPr="00C233C0" w:rsidRDefault="004A772D" w:rsidP="00C145E6">
      <w:pPr>
        <w:spacing w:after="0" w:line="360" w:lineRule="auto"/>
        <w:rPr>
          <w:rFonts w:ascii="Imperial Sans Text" w:hAnsi="Imperial Sans Text" w:cs="Arial"/>
          <w:szCs w:val="24"/>
        </w:rPr>
      </w:pPr>
      <w:r w:rsidRPr="004A772D">
        <w:rPr>
          <w:rFonts w:ascii="Imperial Sans Text" w:hAnsi="Imperial Sans Text" w:cs="Arial"/>
          <w:szCs w:val="24"/>
        </w:rPr>
        <w:object w:dxaOrig="11148" w:dyaOrig="8532" w14:anchorId="3F6E85D1">
          <v:shape id="_x0000_i1026" type="#_x0000_t75" style="width:231.4pt;height:176.9pt" o:ole="">
            <v:imagedata r:id="rId29" o:title=""/>
          </v:shape>
          <o:OLEObject Type="Embed" ProgID="Origin95.Graph" ShapeID="_x0000_i1026" DrawAspect="Content" ObjectID="_1832506619" r:id="rId30"/>
        </w:object>
      </w:r>
    </w:p>
    <w:p w14:paraId="0FEE9DD3" w14:textId="674D942B" w:rsidR="004A772D" w:rsidRDefault="004A772D" w:rsidP="004A772D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 w:rsidR="00EA2208" w:rsidRPr="00E84948">
        <w:rPr>
          <w:rFonts w:ascii="Imperial Sans Text" w:hAnsi="Imperial Sans Text" w:cs="Arial" w:hint="eastAsia"/>
          <w:b/>
          <w:bCs/>
          <w:szCs w:val="24"/>
        </w:rPr>
        <w:t>7</w:t>
      </w:r>
      <w:r w:rsidRPr="00E84948">
        <w:rPr>
          <w:rFonts w:ascii="Imperial Sans Text" w:hAnsi="Imperial Sans Text" w:cs="Arial"/>
          <w:b/>
          <w:bCs/>
          <w:szCs w:val="24"/>
        </w:rPr>
        <w:t>.</w:t>
      </w:r>
      <w:r w:rsidR="009246A0" w:rsidRPr="009246A0">
        <w:t xml:space="preserve"> </w:t>
      </w:r>
      <w:r w:rsidR="009246A0" w:rsidRPr="009246A0">
        <w:rPr>
          <w:rFonts w:ascii="Imperial Sans Text" w:hAnsi="Imperial Sans Text" w:cs="Arial"/>
          <w:szCs w:val="24"/>
        </w:rPr>
        <w:t xml:space="preserve">Raman spectroscopy of </w:t>
      </w:r>
      <w:r w:rsidR="009246A0">
        <w:rPr>
          <w:rFonts w:ascii="Imperial Sans Text" w:hAnsi="Imperial Sans Text" w:cs="Arial" w:hint="eastAsia"/>
          <w:szCs w:val="24"/>
        </w:rPr>
        <w:t>discs treated at applied voltage conditions.</w:t>
      </w:r>
    </w:p>
    <w:p w14:paraId="5FC06979" w14:textId="3588287A" w:rsidR="001973F6" w:rsidRDefault="003C1790" w:rsidP="004A772D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lastRenderedPageBreak/>
        <w:drawing>
          <wp:inline distT="0" distB="0" distL="0" distR="0" wp14:anchorId="243AD9E0" wp14:editId="6BA914CD">
            <wp:extent cx="4830233" cy="2963467"/>
            <wp:effectExtent l="0" t="0" r="8890" b="8890"/>
            <wp:docPr id="19467040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66" cy="2965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96747C" w14:textId="209613CB" w:rsidR="001973F6" w:rsidRDefault="001973F6" w:rsidP="001973F6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 w:rsidR="00EA2208" w:rsidRPr="00E84948">
        <w:rPr>
          <w:rFonts w:ascii="Imperial Sans Text" w:hAnsi="Imperial Sans Text" w:cs="Arial" w:hint="eastAsia"/>
          <w:b/>
          <w:bCs/>
          <w:szCs w:val="24"/>
        </w:rPr>
        <w:t>8</w:t>
      </w:r>
      <w:r w:rsidRPr="00E84948">
        <w:rPr>
          <w:rFonts w:ascii="Imperial Sans Text" w:hAnsi="Imperial Sans Text" w:cs="Arial"/>
          <w:b/>
          <w:bCs/>
          <w:szCs w:val="24"/>
        </w:rPr>
        <w:t>.</w:t>
      </w:r>
      <w:r w:rsidR="00C86894">
        <w:rPr>
          <w:rFonts w:ascii="Imperial Sans Text" w:hAnsi="Imperial Sans Text" w:cs="Arial" w:hint="eastAsia"/>
          <w:szCs w:val="24"/>
        </w:rPr>
        <w:t xml:space="preserve"> </w:t>
      </w:r>
      <w:r w:rsidR="0078715F" w:rsidRPr="0078715F">
        <w:rPr>
          <w:rFonts w:ascii="Imperial Sans Text" w:hAnsi="Imperial Sans Text" w:cs="Arial"/>
          <w:szCs w:val="24"/>
        </w:rPr>
        <w:t xml:space="preserve">3D TOF-SIMS tomographic </w:t>
      </w:r>
      <w:r w:rsidR="00B61F28">
        <w:rPr>
          <w:rFonts w:ascii="Imperial Sans Text" w:hAnsi="Imperial Sans Text" w:cs="Arial"/>
          <w:szCs w:val="24"/>
        </w:rPr>
        <w:t>reconstruction</w:t>
      </w:r>
      <w:r w:rsidR="00B61F28">
        <w:rPr>
          <w:rFonts w:ascii="Imperial Sans Text" w:hAnsi="Imperial Sans Text" w:cs="Arial" w:hint="eastAsia"/>
          <w:szCs w:val="24"/>
        </w:rPr>
        <w:t xml:space="preserve"> of C</w:t>
      </w:r>
      <w:r w:rsidR="00B61F28" w:rsidRPr="0015298A">
        <w:rPr>
          <w:rFonts w:ascii="Imperial Sans Text" w:hAnsi="Imperial Sans Text" w:cs="Arial" w:hint="eastAsia"/>
          <w:szCs w:val="24"/>
          <w:vertAlign w:val="superscript"/>
        </w:rPr>
        <w:t>-</w:t>
      </w:r>
      <w:r w:rsidR="00B61F28">
        <w:rPr>
          <w:rFonts w:ascii="Imperial Sans Text" w:hAnsi="Imperial Sans Text" w:cs="Arial" w:hint="eastAsia"/>
          <w:szCs w:val="24"/>
        </w:rPr>
        <w:t xml:space="preserve"> and PO</w:t>
      </w:r>
      <w:r w:rsidR="00B61F28" w:rsidRPr="0015298A">
        <w:rPr>
          <w:rFonts w:ascii="Imperial Sans Text" w:hAnsi="Imperial Sans Text" w:cs="Arial" w:hint="eastAsia"/>
          <w:szCs w:val="24"/>
          <w:vertAlign w:val="subscript"/>
        </w:rPr>
        <w:t>3</w:t>
      </w:r>
      <w:r w:rsidR="00B61F28" w:rsidRPr="0015298A">
        <w:rPr>
          <w:rFonts w:ascii="Imperial Sans Text" w:hAnsi="Imperial Sans Text" w:cs="Arial" w:hint="eastAsia"/>
          <w:szCs w:val="24"/>
          <w:vertAlign w:val="superscript"/>
        </w:rPr>
        <w:t>-</w:t>
      </w:r>
      <w:r w:rsidR="00B61F28" w:rsidRPr="00B61F28">
        <w:rPr>
          <w:rFonts w:ascii="Imperial Sans Text" w:hAnsi="Imperial Sans Text" w:cs="Arial"/>
          <w:szCs w:val="24"/>
        </w:rPr>
        <w:t xml:space="preserve"> distribution of discs</w:t>
      </w:r>
      <w:r w:rsidR="003C1790">
        <w:rPr>
          <w:rFonts w:ascii="Imperial Sans Text" w:hAnsi="Imperial Sans Text" w:cs="Arial" w:hint="eastAsia"/>
          <w:szCs w:val="24"/>
        </w:rPr>
        <w:t xml:space="preserve">. </w:t>
      </w:r>
      <w:r w:rsidR="003C1790" w:rsidRPr="00E84948">
        <w:rPr>
          <w:rFonts w:ascii="Imperial Sans Text" w:hAnsi="Imperial Sans Text" w:cs="Arial" w:hint="eastAsia"/>
          <w:b/>
          <w:bCs/>
          <w:szCs w:val="24"/>
        </w:rPr>
        <w:t>a.</w:t>
      </w:r>
      <w:r w:rsidR="003C1790">
        <w:rPr>
          <w:rFonts w:ascii="Imperial Sans Text" w:hAnsi="Imperial Sans Text" w:cs="Arial" w:hint="eastAsia"/>
          <w:szCs w:val="24"/>
        </w:rPr>
        <w:t xml:space="preserve"> Fresh disc. </w:t>
      </w:r>
      <w:r w:rsidR="003C1790" w:rsidRPr="00E84948">
        <w:rPr>
          <w:rFonts w:ascii="Imperial Sans Text" w:hAnsi="Imperial Sans Text" w:cs="Arial" w:hint="eastAsia"/>
          <w:b/>
          <w:bCs/>
          <w:szCs w:val="24"/>
        </w:rPr>
        <w:t>b.</w:t>
      </w:r>
      <w:r w:rsidR="003C1790">
        <w:rPr>
          <w:rFonts w:ascii="Imperial Sans Text" w:hAnsi="Imperial Sans Text" w:cs="Arial" w:hint="eastAsia"/>
          <w:szCs w:val="24"/>
        </w:rPr>
        <w:t xml:space="preserve"> </w:t>
      </w:r>
      <w:r w:rsidR="00FD363B">
        <w:rPr>
          <w:rFonts w:ascii="Imperial Sans Text" w:hAnsi="Imperial Sans Text" w:cs="Arial" w:hint="eastAsia"/>
          <w:szCs w:val="24"/>
        </w:rPr>
        <w:t>D</w:t>
      </w:r>
      <w:r w:rsidR="003C1790">
        <w:rPr>
          <w:rFonts w:ascii="Imperial Sans Text" w:hAnsi="Imperial Sans Text" w:cs="Arial" w:hint="eastAsia"/>
          <w:szCs w:val="24"/>
        </w:rPr>
        <w:t>isc treated</w:t>
      </w:r>
      <w:r w:rsidR="00FD363B">
        <w:rPr>
          <w:rFonts w:ascii="Imperial Sans Text" w:hAnsi="Imperial Sans Text" w:cs="Arial" w:hint="eastAsia"/>
          <w:szCs w:val="24"/>
        </w:rPr>
        <w:t xml:space="preserve"> in PAO2</w:t>
      </w:r>
      <w:r w:rsidR="003C1790">
        <w:rPr>
          <w:rFonts w:ascii="Imperial Sans Text" w:hAnsi="Imperial Sans Text" w:cs="Arial" w:hint="eastAsia"/>
          <w:szCs w:val="24"/>
        </w:rPr>
        <w:t xml:space="preserve"> at -5 V</w:t>
      </w:r>
      <w:r w:rsidR="00FD363B">
        <w:rPr>
          <w:rFonts w:ascii="Imperial Sans Text" w:hAnsi="Imperial Sans Text" w:cs="Arial" w:hint="eastAsia"/>
          <w:szCs w:val="24"/>
        </w:rPr>
        <w:t>.</w:t>
      </w:r>
      <w:r w:rsidR="00FD363B" w:rsidRPr="00FD363B">
        <w:rPr>
          <w:rFonts w:ascii="Imperial Sans Text" w:hAnsi="Imperial Sans Text" w:cs="Arial" w:hint="eastAsia"/>
          <w:szCs w:val="24"/>
        </w:rPr>
        <w:t xml:space="preserve"> </w:t>
      </w:r>
      <w:r w:rsidR="00FD363B" w:rsidRPr="00E84948">
        <w:rPr>
          <w:rFonts w:ascii="Imperial Sans Text" w:hAnsi="Imperial Sans Text" w:cs="Arial" w:hint="eastAsia"/>
          <w:b/>
          <w:bCs/>
          <w:szCs w:val="24"/>
        </w:rPr>
        <w:t>c.</w:t>
      </w:r>
      <w:r w:rsidR="00FD363B">
        <w:rPr>
          <w:rFonts w:ascii="Imperial Sans Text" w:hAnsi="Imperial Sans Text" w:cs="Arial" w:hint="eastAsia"/>
          <w:szCs w:val="24"/>
        </w:rPr>
        <w:t xml:space="preserve"> Disc treated in </w:t>
      </w:r>
      <w:proofErr w:type="spellStart"/>
      <w:r w:rsidR="00FD363B">
        <w:rPr>
          <w:rFonts w:ascii="Imperial Sans Text" w:hAnsi="Imperial Sans Text" w:cs="Arial" w:hint="eastAsia"/>
          <w:szCs w:val="24"/>
        </w:rPr>
        <w:t>BEPite</w:t>
      </w:r>
      <w:proofErr w:type="spellEnd"/>
      <w:r w:rsidR="00FD363B">
        <w:rPr>
          <w:rFonts w:ascii="Imperial Sans Text" w:hAnsi="Imperial Sans Text" w:cs="Arial" w:hint="eastAsia"/>
          <w:szCs w:val="24"/>
        </w:rPr>
        <w:t xml:space="preserve"> in PAO2 at -5 V.</w:t>
      </w:r>
    </w:p>
    <w:p w14:paraId="44679C75" w14:textId="09026226" w:rsidR="004A1B1A" w:rsidRDefault="004A1B1A" w:rsidP="001973F6">
      <w:pPr>
        <w:spacing w:after="0" w:line="360" w:lineRule="auto"/>
        <w:rPr>
          <w:rFonts w:ascii="Imperial Sans Text" w:hAnsi="Imperial Sans Text" w:cs="Arial"/>
          <w:szCs w:val="24"/>
        </w:rPr>
      </w:pPr>
      <w:r>
        <w:rPr>
          <w:rFonts w:ascii="Imperial Sans Text" w:hAnsi="Imperial Sans Text" w:cs="Arial"/>
          <w:noProof/>
          <w:szCs w:val="24"/>
        </w:rPr>
        <w:drawing>
          <wp:inline distT="0" distB="0" distL="0" distR="0" wp14:anchorId="71622E31" wp14:editId="29529DA6">
            <wp:extent cx="5593966" cy="4621794"/>
            <wp:effectExtent l="0" t="0" r="6985" b="7620"/>
            <wp:docPr id="531218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888" cy="46233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DEA2FD" w14:textId="77777777" w:rsidR="004A1B1A" w:rsidRDefault="004A1B1A" w:rsidP="001973F6">
      <w:pPr>
        <w:spacing w:after="0" w:line="360" w:lineRule="auto"/>
        <w:rPr>
          <w:rFonts w:ascii="Imperial Sans Text" w:hAnsi="Imperial Sans Text" w:cs="Arial"/>
          <w:szCs w:val="24"/>
        </w:rPr>
      </w:pPr>
    </w:p>
    <w:p w14:paraId="2245D846" w14:textId="319C7F93" w:rsidR="001973F6" w:rsidRDefault="004A1B1A" w:rsidP="004A772D">
      <w:pPr>
        <w:spacing w:after="0" w:line="360" w:lineRule="auto"/>
        <w:rPr>
          <w:rFonts w:ascii="Imperial Sans Text" w:hAnsi="Imperial Sans Text" w:cs="Arial"/>
          <w:szCs w:val="24"/>
        </w:rPr>
      </w:pPr>
      <w:r w:rsidRPr="00E84948">
        <w:rPr>
          <w:rFonts w:ascii="Imperial Sans Text" w:hAnsi="Imperial Sans Text" w:cs="Arial"/>
          <w:b/>
          <w:bCs/>
          <w:szCs w:val="24"/>
        </w:rPr>
        <w:t>Figure S</w:t>
      </w:r>
      <w:r w:rsidRPr="00E84948">
        <w:rPr>
          <w:rFonts w:ascii="Imperial Sans Text" w:hAnsi="Imperial Sans Text" w:cs="Arial" w:hint="eastAsia"/>
          <w:b/>
          <w:bCs/>
          <w:szCs w:val="24"/>
        </w:rPr>
        <w:t>1</w:t>
      </w:r>
      <w:r>
        <w:rPr>
          <w:rFonts w:ascii="Imperial Sans Text" w:hAnsi="Imperial Sans Text" w:cs="Arial" w:hint="eastAsia"/>
          <w:b/>
          <w:bCs/>
          <w:szCs w:val="24"/>
        </w:rPr>
        <w:t>9</w:t>
      </w:r>
      <w:r w:rsidRPr="00E84948">
        <w:rPr>
          <w:rFonts w:ascii="Imperial Sans Text" w:hAnsi="Imperial Sans Text" w:cs="Arial"/>
          <w:b/>
          <w:bCs/>
          <w:szCs w:val="24"/>
        </w:rPr>
        <w:t>.</w:t>
      </w:r>
      <w:r>
        <w:rPr>
          <w:rFonts w:ascii="Imperial Sans Text" w:hAnsi="Imperial Sans Text" w:cs="Arial" w:hint="eastAsia"/>
          <w:szCs w:val="24"/>
        </w:rPr>
        <w:t xml:space="preserve"> </w:t>
      </w:r>
      <w:r w:rsidRPr="0078715F">
        <w:rPr>
          <w:rFonts w:ascii="Imperial Sans Text" w:hAnsi="Imperial Sans Text" w:cs="Arial"/>
          <w:szCs w:val="24"/>
        </w:rPr>
        <w:t xml:space="preserve">3D TOF-SIMS tomographic </w:t>
      </w:r>
      <w:r>
        <w:rPr>
          <w:rFonts w:ascii="Imperial Sans Text" w:hAnsi="Imperial Sans Text" w:cs="Arial"/>
          <w:szCs w:val="24"/>
        </w:rPr>
        <w:t>reconstruction</w:t>
      </w:r>
      <w:r>
        <w:rPr>
          <w:rFonts w:ascii="Imperial Sans Text" w:hAnsi="Imperial Sans Text" w:cs="Arial" w:hint="eastAsia"/>
          <w:szCs w:val="24"/>
        </w:rPr>
        <w:t xml:space="preserve"> of </w:t>
      </w:r>
      <w:r>
        <w:rPr>
          <w:rFonts w:ascii="Imperial Sans Text" w:hAnsi="Imperial Sans Text" w:cs="Arial" w:hint="eastAsia"/>
          <w:szCs w:val="24"/>
        </w:rPr>
        <w:t>P</w:t>
      </w:r>
      <w:r w:rsidRPr="0015298A">
        <w:rPr>
          <w:rFonts w:ascii="Imperial Sans Text" w:hAnsi="Imperial Sans Text" w:cs="Arial" w:hint="eastAsia"/>
          <w:szCs w:val="24"/>
          <w:vertAlign w:val="superscript"/>
        </w:rPr>
        <w:t>-</w:t>
      </w:r>
      <w:r>
        <w:rPr>
          <w:rFonts w:ascii="Imperial Sans Text" w:hAnsi="Imperial Sans Text" w:cs="Arial" w:hint="eastAsia"/>
          <w:szCs w:val="24"/>
        </w:rPr>
        <w:t xml:space="preserve">, </w:t>
      </w:r>
      <w:r>
        <w:rPr>
          <w:rFonts w:ascii="Imperial Sans Text" w:hAnsi="Imperial Sans Text" w:cs="Arial" w:hint="eastAsia"/>
          <w:szCs w:val="24"/>
        </w:rPr>
        <w:t>PO</w:t>
      </w:r>
      <w:r w:rsidRPr="0015298A">
        <w:rPr>
          <w:rFonts w:ascii="Imperial Sans Text" w:hAnsi="Imperial Sans Text" w:cs="Arial" w:hint="eastAsia"/>
          <w:szCs w:val="24"/>
          <w:vertAlign w:val="superscript"/>
        </w:rPr>
        <w:t>-</w:t>
      </w:r>
      <w:r>
        <w:rPr>
          <w:rFonts w:ascii="Imperial Sans Text" w:hAnsi="Imperial Sans Text" w:cs="Arial" w:hint="eastAsia"/>
          <w:szCs w:val="24"/>
        </w:rPr>
        <w:t xml:space="preserve"> and PO</w:t>
      </w:r>
      <w:r>
        <w:rPr>
          <w:rFonts w:ascii="Imperial Sans Text" w:hAnsi="Imperial Sans Text" w:cs="Arial" w:hint="eastAsia"/>
          <w:szCs w:val="24"/>
          <w:vertAlign w:val="subscript"/>
        </w:rPr>
        <w:t>2</w:t>
      </w:r>
      <w:r w:rsidRPr="0015298A">
        <w:rPr>
          <w:rFonts w:ascii="Imperial Sans Text" w:hAnsi="Imperial Sans Text" w:cs="Arial" w:hint="eastAsia"/>
          <w:szCs w:val="24"/>
          <w:vertAlign w:val="superscript"/>
        </w:rPr>
        <w:t>-</w:t>
      </w:r>
      <w:r w:rsidRPr="00B61F28">
        <w:rPr>
          <w:rFonts w:ascii="Imperial Sans Text" w:hAnsi="Imperial Sans Text" w:cs="Arial"/>
          <w:szCs w:val="24"/>
        </w:rPr>
        <w:t xml:space="preserve"> distribution of discs</w:t>
      </w:r>
      <w:r>
        <w:rPr>
          <w:rFonts w:ascii="Imperial Sans Text" w:hAnsi="Imperial Sans Text" w:cs="Arial" w:hint="eastAsia"/>
          <w:szCs w:val="24"/>
        </w:rPr>
        <w:t>.</w:t>
      </w:r>
    </w:p>
    <w:p w14:paraId="2824D6BC" w14:textId="77777777" w:rsidR="00EA2208" w:rsidRPr="00C233C0" w:rsidRDefault="00EA2208">
      <w:pPr>
        <w:spacing w:after="0" w:line="360" w:lineRule="auto"/>
        <w:rPr>
          <w:rFonts w:ascii="Imperial Sans Text" w:hAnsi="Imperial Sans Text" w:cs="Arial"/>
          <w:szCs w:val="24"/>
        </w:rPr>
      </w:pPr>
    </w:p>
    <w:sectPr w:rsidR="00EA2208" w:rsidRPr="00C233C0" w:rsidSect="00A64063">
      <w:headerReference w:type="default" r:id="rId33"/>
      <w:footerReference w:type="default" r:id="rId3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5B8F6" w14:textId="77777777" w:rsidR="00EC6667" w:rsidRDefault="00EC6667" w:rsidP="00DE21CF">
      <w:pPr>
        <w:spacing w:after="0" w:line="240" w:lineRule="auto"/>
      </w:pPr>
      <w:r>
        <w:separator/>
      </w:r>
    </w:p>
  </w:endnote>
  <w:endnote w:type="continuationSeparator" w:id="0">
    <w:p w14:paraId="4A08F94A" w14:textId="77777777" w:rsidR="00EC6667" w:rsidRDefault="00EC6667" w:rsidP="00DE21CF">
      <w:pPr>
        <w:spacing w:after="0" w:line="240" w:lineRule="auto"/>
      </w:pPr>
      <w:r>
        <w:continuationSeparator/>
      </w:r>
    </w:p>
  </w:endnote>
  <w:endnote w:type="continuationNotice" w:id="1">
    <w:p w14:paraId="07194A5E" w14:textId="77777777" w:rsidR="00EC6667" w:rsidRDefault="00EC66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ulliver">
    <w:altName w:val="Calibri"/>
    <w:panose1 w:val="00000000000000000000"/>
    <w:charset w:val="00"/>
    <w:family w:val="modern"/>
    <w:notTrueType/>
    <w:pitch w:val="variable"/>
    <w:sig w:usb0="800000AF" w:usb1="50002048" w:usb2="00000000" w:usb3="00000000" w:csb0="00000001" w:csb1="00000000"/>
  </w:font>
  <w:font w:name="Meta">
    <w:charset w:val="00"/>
    <w:family w:val="auto"/>
    <w:pitch w:val="variable"/>
    <w:sig w:usb0="00000003" w:usb1="00000000" w:usb2="00000000" w:usb3="00000000" w:csb0="00000001" w:csb1="00000000"/>
  </w:font>
  <w:font w:name="Imperial Sans Text">
    <w:altName w:val="Calibri"/>
    <w:panose1 w:val="020B0503020202020204"/>
    <w:charset w:val="00"/>
    <w:family w:val="swiss"/>
    <w:pitch w:val="variable"/>
    <w:sig w:usb0="A000004F" w:usb1="00002063" w:usb2="00000000" w:usb3="00000000" w:csb0="00000193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ngSong">
    <w:altName w:val="仿宋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453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1FA99B" w14:textId="476B9AA0" w:rsidR="00355E38" w:rsidRDefault="00355E3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91FF98" w14:textId="77777777" w:rsidR="008A7BB7" w:rsidRDefault="008A7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A21516" w14:textId="77777777" w:rsidR="00EC6667" w:rsidRDefault="00EC6667" w:rsidP="00DE21CF">
      <w:pPr>
        <w:spacing w:after="0" w:line="240" w:lineRule="auto"/>
      </w:pPr>
      <w:r>
        <w:separator/>
      </w:r>
    </w:p>
  </w:footnote>
  <w:footnote w:type="continuationSeparator" w:id="0">
    <w:p w14:paraId="78D09323" w14:textId="77777777" w:rsidR="00EC6667" w:rsidRDefault="00EC6667" w:rsidP="00DE21CF">
      <w:pPr>
        <w:spacing w:after="0" w:line="240" w:lineRule="auto"/>
      </w:pPr>
      <w:r>
        <w:continuationSeparator/>
      </w:r>
    </w:p>
  </w:footnote>
  <w:footnote w:type="continuationNotice" w:id="1">
    <w:p w14:paraId="2CF866FB" w14:textId="77777777" w:rsidR="00EC6667" w:rsidRDefault="00EC66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1A616" w14:textId="66A8A8EA" w:rsidR="00570DCC" w:rsidRPr="00D274EB" w:rsidRDefault="00570DCC" w:rsidP="00570DCC">
    <w:pPr>
      <w:spacing w:after="0"/>
      <w:rPr>
        <w:rFonts w:ascii="FangSong" w:eastAsia="FangSong" w:hAnsi="FangSon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D798A"/>
    <w:multiLevelType w:val="hybridMultilevel"/>
    <w:tmpl w:val="D20003E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A3C7C"/>
    <w:multiLevelType w:val="hybridMultilevel"/>
    <w:tmpl w:val="389C0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8456A"/>
    <w:multiLevelType w:val="hybridMultilevel"/>
    <w:tmpl w:val="83EC88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6F65A9"/>
    <w:multiLevelType w:val="multilevel"/>
    <w:tmpl w:val="B5505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EE6FBA"/>
    <w:multiLevelType w:val="multilevel"/>
    <w:tmpl w:val="1CC63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1FE5166"/>
    <w:multiLevelType w:val="hybridMultilevel"/>
    <w:tmpl w:val="15CA6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E61A7"/>
    <w:multiLevelType w:val="hybridMultilevel"/>
    <w:tmpl w:val="1528E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2A5C75"/>
    <w:multiLevelType w:val="hybridMultilevel"/>
    <w:tmpl w:val="C6A8D3B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C65582"/>
    <w:multiLevelType w:val="hybridMultilevel"/>
    <w:tmpl w:val="982A0E14"/>
    <w:lvl w:ilvl="0" w:tplc="29A401D2">
      <w:start w:val="1"/>
      <w:numFmt w:val="decimal"/>
      <w:lvlText w:val="%1."/>
      <w:lvlJc w:val="left"/>
      <w:pPr>
        <w:ind w:left="360" w:hanging="360"/>
      </w:pPr>
      <w:rPr>
        <w:sz w:val="20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9D5487"/>
    <w:multiLevelType w:val="multilevel"/>
    <w:tmpl w:val="25547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A36449"/>
    <w:multiLevelType w:val="hybridMultilevel"/>
    <w:tmpl w:val="2ACAE6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13960"/>
    <w:multiLevelType w:val="hybridMultilevel"/>
    <w:tmpl w:val="D14CEA0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643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1C62A93"/>
    <w:multiLevelType w:val="hybridMultilevel"/>
    <w:tmpl w:val="7ECCB86A"/>
    <w:lvl w:ilvl="0" w:tplc="6CBA81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EB4599"/>
    <w:multiLevelType w:val="hybridMultilevel"/>
    <w:tmpl w:val="69F41FCC"/>
    <w:lvl w:ilvl="0" w:tplc="42CC09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405A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647A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B0DA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88C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1E6B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D2F4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4E94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2E8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6470639"/>
    <w:multiLevelType w:val="hybridMultilevel"/>
    <w:tmpl w:val="2D9E9082"/>
    <w:lvl w:ilvl="0" w:tplc="29A401D2">
      <w:start w:val="1"/>
      <w:numFmt w:val="decimal"/>
      <w:lvlText w:val="%1."/>
      <w:lvlJc w:val="left"/>
      <w:pPr>
        <w:ind w:left="360" w:hanging="360"/>
      </w:pPr>
      <w:rPr>
        <w:sz w:val="20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497DAD"/>
    <w:multiLevelType w:val="hybridMultilevel"/>
    <w:tmpl w:val="9FB21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592DC7"/>
    <w:multiLevelType w:val="hybridMultilevel"/>
    <w:tmpl w:val="1F881ECE"/>
    <w:lvl w:ilvl="0" w:tplc="804ED90C">
      <w:start w:val="1"/>
      <w:numFmt w:val="lowerLetter"/>
      <w:lvlText w:val="(%1)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AA1E0A"/>
    <w:multiLevelType w:val="hybridMultilevel"/>
    <w:tmpl w:val="4A309E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EA1B4C"/>
    <w:multiLevelType w:val="hybridMultilevel"/>
    <w:tmpl w:val="CB5657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3339217">
    <w:abstractNumId w:val="0"/>
  </w:num>
  <w:num w:numId="2" w16cid:durableId="1665165044">
    <w:abstractNumId w:val="16"/>
  </w:num>
  <w:num w:numId="3" w16cid:durableId="285083763">
    <w:abstractNumId w:val="11"/>
  </w:num>
  <w:num w:numId="4" w16cid:durableId="152379891">
    <w:abstractNumId w:val="2"/>
  </w:num>
  <w:num w:numId="5" w16cid:durableId="1916091341">
    <w:abstractNumId w:val="10"/>
  </w:num>
  <w:num w:numId="6" w16cid:durableId="839735192">
    <w:abstractNumId w:val="15"/>
  </w:num>
  <w:num w:numId="7" w16cid:durableId="705720762">
    <w:abstractNumId w:val="3"/>
  </w:num>
  <w:num w:numId="8" w16cid:durableId="185992175">
    <w:abstractNumId w:val="9"/>
  </w:num>
  <w:num w:numId="9" w16cid:durableId="1599018419">
    <w:abstractNumId w:val="6"/>
  </w:num>
  <w:num w:numId="10" w16cid:durableId="551968484">
    <w:abstractNumId w:val="1"/>
  </w:num>
  <w:num w:numId="11" w16cid:durableId="1193803971">
    <w:abstractNumId w:val="17"/>
  </w:num>
  <w:num w:numId="12" w16cid:durableId="663702387">
    <w:abstractNumId w:val="12"/>
  </w:num>
  <w:num w:numId="13" w16cid:durableId="1407410644">
    <w:abstractNumId w:val="8"/>
  </w:num>
  <w:num w:numId="14" w16cid:durableId="886262924">
    <w:abstractNumId w:val="14"/>
  </w:num>
  <w:num w:numId="15" w16cid:durableId="781413515">
    <w:abstractNumId w:val="13"/>
  </w:num>
  <w:num w:numId="16" w16cid:durableId="2044746790">
    <w:abstractNumId w:val="4"/>
  </w:num>
  <w:num w:numId="17" w16cid:durableId="522785799">
    <w:abstractNumId w:val="5"/>
  </w:num>
  <w:num w:numId="18" w16cid:durableId="1806196126">
    <w:abstractNumId w:val="7"/>
  </w:num>
  <w:num w:numId="19" w16cid:durableId="381172586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szQ0MTI1tzSzNDNR0lEKTi0uzszPAykwNDCvBQCJLKX3LgAAAA=="/>
    <w:docVar w:name="currentStyleCount" w:val="5"/>
  </w:docVars>
  <w:rsids>
    <w:rsidRoot w:val="00DE21CF"/>
    <w:rsid w:val="000000DB"/>
    <w:rsid w:val="00000190"/>
    <w:rsid w:val="000001DE"/>
    <w:rsid w:val="00000222"/>
    <w:rsid w:val="0000031F"/>
    <w:rsid w:val="00000347"/>
    <w:rsid w:val="0000042F"/>
    <w:rsid w:val="00000540"/>
    <w:rsid w:val="000005C8"/>
    <w:rsid w:val="000007FA"/>
    <w:rsid w:val="000008B2"/>
    <w:rsid w:val="000008E8"/>
    <w:rsid w:val="00000D1E"/>
    <w:rsid w:val="00000D7B"/>
    <w:rsid w:val="00000EE1"/>
    <w:rsid w:val="000011C1"/>
    <w:rsid w:val="00001209"/>
    <w:rsid w:val="000012F9"/>
    <w:rsid w:val="00001395"/>
    <w:rsid w:val="0000176F"/>
    <w:rsid w:val="0000180D"/>
    <w:rsid w:val="0000183B"/>
    <w:rsid w:val="00001902"/>
    <w:rsid w:val="00001985"/>
    <w:rsid w:val="000019DC"/>
    <w:rsid w:val="00001A49"/>
    <w:rsid w:val="00001B24"/>
    <w:rsid w:val="00001D98"/>
    <w:rsid w:val="00001DDD"/>
    <w:rsid w:val="00001ECA"/>
    <w:rsid w:val="000020CE"/>
    <w:rsid w:val="0000216F"/>
    <w:rsid w:val="0000217C"/>
    <w:rsid w:val="000021A2"/>
    <w:rsid w:val="00002235"/>
    <w:rsid w:val="00002333"/>
    <w:rsid w:val="000023C7"/>
    <w:rsid w:val="000024D4"/>
    <w:rsid w:val="0000271B"/>
    <w:rsid w:val="000027D4"/>
    <w:rsid w:val="0000287B"/>
    <w:rsid w:val="000028CD"/>
    <w:rsid w:val="000029A9"/>
    <w:rsid w:val="000029D5"/>
    <w:rsid w:val="00002BB4"/>
    <w:rsid w:val="00002D8A"/>
    <w:rsid w:val="00002D90"/>
    <w:rsid w:val="00002F2D"/>
    <w:rsid w:val="00002F45"/>
    <w:rsid w:val="00002F79"/>
    <w:rsid w:val="000033B3"/>
    <w:rsid w:val="000035A8"/>
    <w:rsid w:val="00003754"/>
    <w:rsid w:val="0000385A"/>
    <w:rsid w:val="00003A91"/>
    <w:rsid w:val="00003C45"/>
    <w:rsid w:val="00003F1C"/>
    <w:rsid w:val="00003FC1"/>
    <w:rsid w:val="00004088"/>
    <w:rsid w:val="000040A7"/>
    <w:rsid w:val="000040DB"/>
    <w:rsid w:val="00004214"/>
    <w:rsid w:val="0000433E"/>
    <w:rsid w:val="000043B3"/>
    <w:rsid w:val="0000463E"/>
    <w:rsid w:val="00004661"/>
    <w:rsid w:val="0000472C"/>
    <w:rsid w:val="000047A1"/>
    <w:rsid w:val="000047B2"/>
    <w:rsid w:val="00004871"/>
    <w:rsid w:val="000048B0"/>
    <w:rsid w:val="00004AFB"/>
    <w:rsid w:val="00004C4A"/>
    <w:rsid w:val="00004C4C"/>
    <w:rsid w:val="000051FB"/>
    <w:rsid w:val="0000553C"/>
    <w:rsid w:val="00005687"/>
    <w:rsid w:val="000059FC"/>
    <w:rsid w:val="00005A1D"/>
    <w:rsid w:val="00005A38"/>
    <w:rsid w:val="00005A42"/>
    <w:rsid w:val="00005D8B"/>
    <w:rsid w:val="00005E81"/>
    <w:rsid w:val="00005FAF"/>
    <w:rsid w:val="000062CA"/>
    <w:rsid w:val="00006422"/>
    <w:rsid w:val="0000694A"/>
    <w:rsid w:val="00006CD0"/>
    <w:rsid w:val="00006D7B"/>
    <w:rsid w:val="00007063"/>
    <w:rsid w:val="000070B8"/>
    <w:rsid w:val="00007203"/>
    <w:rsid w:val="0000722E"/>
    <w:rsid w:val="0000723F"/>
    <w:rsid w:val="00007324"/>
    <w:rsid w:val="00007641"/>
    <w:rsid w:val="00007647"/>
    <w:rsid w:val="00007744"/>
    <w:rsid w:val="0000783F"/>
    <w:rsid w:val="00007C07"/>
    <w:rsid w:val="00007D2C"/>
    <w:rsid w:val="00007FAA"/>
    <w:rsid w:val="00010005"/>
    <w:rsid w:val="0001002A"/>
    <w:rsid w:val="000101BF"/>
    <w:rsid w:val="00010308"/>
    <w:rsid w:val="000103BF"/>
    <w:rsid w:val="000103E5"/>
    <w:rsid w:val="00010429"/>
    <w:rsid w:val="00010729"/>
    <w:rsid w:val="000107D4"/>
    <w:rsid w:val="00010806"/>
    <w:rsid w:val="0001098A"/>
    <w:rsid w:val="00010A27"/>
    <w:rsid w:val="00010B84"/>
    <w:rsid w:val="00011062"/>
    <w:rsid w:val="000110B8"/>
    <w:rsid w:val="000111D5"/>
    <w:rsid w:val="00011232"/>
    <w:rsid w:val="000112AF"/>
    <w:rsid w:val="00011452"/>
    <w:rsid w:val="00011603"/>
    <w:rsid w:val="000116FE"/>
    <w:rsid w:val="0001178C"/>
    <w:rsid w:val="00011871"/>
    <w:rsid w:val="00011930"/>
    <w:rsid w:val="00011A0D"/>
    <w:rsid w:val="00011A16"/>
    <w:rsid w:val="00011A59"/>
    <w:rsid w:val="00011C02"/>
    <w:rsid w:val="00011F76"/>
    <w:rsid w:val="000121CE"/>
    <w:rsid w:val="0001226A"/>
    <w:rsid w:val="000125E8"/>
    <w:rsid w:val="00012621"/>
    <w:rsid w:val="00012622"/>
    <w:rsid w:val="000126D8"/>
    <w:rsid w:val="0001275F"/>
    <w:rsid w:val="00012A13"/>
    <w:rsid w:val="00012AAE"/>
    <w:rsid w:val="00012D09"/>
    <w:rsid w:val="00012F11"/>
    <w:rsid w:val="00012F64"/>
    <w:rsid w:val="00012FAC"/>
    <w:rsid w:val="000132F6"/>
    <w:rsid w:val="00013502"/>
    <w:rsid w:val="0001360D"/>
    <w:rsid w:val="000136A0"/>
    <w:rsid w:val="00013828"/>
    <w:rsid w:val="00013864"/>
    <w:rsid w:val="000138A2"/>
    <w:rsid w:val="000138A9"/>
    <w:rsid w:val="000138FB"/>
    <w:rsid w:val="00013B38"/>
    <w:rsid w:val="00013E64"/>
    <w:rsid w:val="00014038"/>
    <w:rsid w:val="000141FE"/>
    <w:rsid w:val="00014287"/>
    <w:rsid w:val="0001428F"/>
    <w:rsid w:val="000142D2"/>
    <w:rsid w:val="000142E3"/>
    <w:rsid w:val="000144BE"/>
    <w:rsid w:val="00014589"/>
    <w:rsid w:val="0001466C"/>
    <w:rsid w:val="000148DF"/>
    <w:rsid w:val="000148FA"/>
    <w:rsid w:val="00014915"/>
    <w:rsid w:val="0001497E"/>
    <w:rsid w:val="00014A15"/>
    <w:rsid w:val="00014A49"/>
    <w:rsid w:val="00014AFF"/>
    <w:rsid w:val="00014C4B"/>
    <w:rsid w:val="00014CAC"/>
    <w:rsid w:val="00014DFD"/>
    <w:rsid w:val="00014FCA"/>
    <w:rsid w:val="0001533A"/>
    <w:rsid w:val="0001537C"/>
    <w:rsid w:val="00015519"/>
    <w:rsid w:val="00015E06"/>
    <w:rsid w:val="00015E61"/>
    <w:rsid w:val="000160FA"/>
    <w:rsid w:val="0001612C"/>
    <w:rsid w:val="000162B8"/>
    <w:rsid w:val="00016438"/>
    <w:rsid w:val="0001668B"/>
    <w:rsid w:val="00016831"/>
    <w:rsid w:val="000168BD"/>
    <w:rsid w:val="000169EA"/>
    <w:rsid w:val="00016A87"/>
    <w:rsid w:val="00016B00"/>
    <w:rsid w:val="00016B3B"/>
    <w:rsid w:val="00016BF5"/>
    <w:rsid w:val="00016DE8"/>
    <w:rsid w:val="000171A2"/>
    <w:rsid w:val="000172D4"/>
    <w:rsid w:val="0001770E"/>
    <w:rsid w:val="00017792"/>
    <w:rsid w:val="000178AC"/>
    <w:rsid w:val="000178DC"/>
    <w:rsid w:val="00017BAA"/>
    <w:rsid w:val="00017BE6"/>
    <w:rsid w:val="00017EEE"/>
    <w:rsid w:val="00020092"/>
    <w:rsid w:val="00020105"/>
    <w:rsid w:val="0002029F"/>
    <w:rsid w:val="000202E2"/>
    <w:rsid w:val="00020437"/>
    <w:rsid w:val="000205AD"/>
    <w:rsid w:val="000207FD"/>
    <w:rsid w:val="000208E0"/>
    <w:rsid w:val="00020C4B"/>
    <w:rsid w:val="00020CBE"/>
    <w:rsid w:val="00020FEA"/>
    <w:rsid w:val="0002108C"/>
    <w:rsid w:val="0002120B"/>
    <w:rsid w:val="0002169F"/>
    <w:rsid w:val="0002179F"/>
    <w:rsid w:val="000219F6"/>
    <w:rsid w:val="00021A18"/>
    <w:rsid w:val="00021AB3"/>
    <w:rsid w:val="00021B27"/>
    <w:rsid w:val="00021C2C"/>
    <w:rsid w:val="00021F24"/>
    <w:rsid w:val="00021F99"/>
    <w:rsid w:val="000220FF"/>
    <w:rsid w:val="00022383"/>
    <w:rsid w:val="000223A6"/>
    <w:rsid w:val="00022417"/>
    <w:rsid w:val="00022479"/>
    <w:rsid w:val="0002257A"/>
    <w:rsid w:val="000226EC"/>
    <w:rsid w:val="000227D9"/>
    <w:rsid w:val="0002293C"/>
    <w:rsid w:val="0002296E"/>
    <w:rsid w:val="00022AEC"/>
    <w:rsid w:val="00022B3A"/>
    <w:rsid w:val="00022F3A"/>
    <w:rsid w:val="0002302F"/>
    <w:rsid w:val="000230C9"/>
    <w:rsid w:val="000233A1"/>
    <w:rsid w:val="00023457"/>
    <w:rsid w:val="000234D9"/>
    <w:rsid w:val="000234E9"/>
    <w:rsid w:val="000236A4"/>
    <w:rsid w:val="000237F3"/>
    <w:rsid w:val="000239AD"/>
    <w:rsid w:val="00023A99"/>
    <w:rsid w:val="00023BD6"/>
    <w:rsid w:val="00023C3D"/>
    <w:rsid w:val="00023C51"/>
    <w:rsid w:val="00023CFD"/>
    <w:rsid w:val="00023D0E"/>
    <w:rsid w:val="00023F6B"/>
    <w:rsid w:val="00023FB9"/>
    <w:rsid w:val="0002408C"/>
    <w:rsid w:val="00024174"/>
    <w:rsid w:val="000241DA"/>
    <w:rsid w:val="000242CF"/>
    <w:rsid w:val="0002446F"/>
    <w:rsid w:val="000245F5"/>
    <w:rsid w:val="0002465E"/>
    <w:rsid w:val="000246C5"/>
    <w:rsid w:val="0002490D"/>
    <w:rsid w:val="000249CE"/>
    <w:rsid w:val="00024A31"/>
    <w:rsid w:val="00024AA0"/>
    <w:rsid w:val="00024EC9"/>
    <w:rsid w:val="00024FB9"/>
    <w:rsid w:val="00025106"/>
    <w:rsid w:val="00025288"/>
    <w:rsid w:val="00025644"/>
    <w:rsid w:val="000256DC"/>
    <w:rsid w:val="000256F5"/>
    <w:rsid w:val="00025867"/>
    <w:rsid w:val="00025990"/>
    <w:rsid w:val="00025ABF"/>
    <w:rsid w:val="00025EA0"/>
    <w:rsid w:val="00026194"/>
    <w:rsid w:val="000263B4"/>
    <w:rsid w:val="000265E1"/>
    <w:rsid w:val="0002660B"/>
    <w:rsid w:val="0002678D"/>
    <w:rsid w:val="000268FF"/>
    <w:rsid w:val="00026A08"/>
    <w:rsid w:val="00026B7E"/>
    <w:rsid w:val="00026D0E"/>
    <w:rsid w:val="00026D20"/>
    <w:rsid w:val="00026DF2"/>
    <w:rsid w:val="00026FA7"/>
    <w:rsid w:val="0002749F"/>
    <w:rsid w:val="00027556"/>
    <w:rsid w:val="000275DA"/>
    <w:rsid w:val="0002762B"/>
    <w:rsid w:val="000276CE"/>
    <w:rsid w:val="000278B4"/>
    <w:rsid w:val="000279EB"/>
    <w:rsid w:val="00027A1A"/>
    <w:rsid w:val="00027C6E"/>
    <w:rsid w:val="00027CAA"/>
    <w:rsid w:val="00027E0B"/>
    <w:rsid w:val="00027EB5"/>
    <w:rsid w:val="00027ECC"/>
    <w:rsid w:val="00027F60"/>
    <w:rsid w:val="000304FE"/>
    <w:rsid w:val="0003066B"/>
    <w:rsid w:val="00030C3D"/>
    <w:rsid w:val="00030DA4"/>
    <w:rsid w:val="00030DFA"/>
    <w:rsid w:val="00030ED7"/>
    <w:rsid w:val="00030F12"/>
    <w:rsid w:val="00031377"/>
    <w:rsid w:val="000313B1"/>
    <w:rsid w:val="000315C2"/>
    <w:rsid w:val="000316A5"/>
    <w:rsid w:val="0003174F"/>
    <w:rsid w:val="00031779"/>
    <w:rsid w:val="000319F7"/>
    <w:rsid w:val="00031AF0"/>
    <w:rsid w:val="00031C35"/>
    <w:rsid w:val="00031F04"/>
    <w:rsid w:val="00031FAE"/>
    <w:rsid w:val="0003217E"/>
    <w:rsid w:val="00032352"/>
    <w:rsid w:val="00032412"/>
    <w:rsid w:val="00032461"/>
    <w:rsid w:val="000324A7"/>
    <w:rsid w:val="00032508"/>
    <w:rsid w:val="000326E8"/>
    <w:rsid w:val="00032772"/>
    <w:rsid w:val="000328A1"/>
    <w:rsid w:val="000328A2"/>
    <w:rsid w:val="00032947"/>
    <w:rsid w:val="00032A83"/>
    <w:rsid w:val="00032A90"/>
    <w:rsid w:val="00032D4D"/>
    <w:rsid w:val="00032D63"/>
    <w:rsid w:val="00032F64"/>
    <w:rsid w:val="00033122"/>
    <w:rsid w:val="00033167"/>
    <w:rsid w:val="000332DA"/>
    <w:rsid w:val="0003355D"/>
    <w:rsid w:val="00033605"/>
    <w:rsid w:val="000336C8"/>
    <w:rsid w:val="00033B01"/>
    <w:rsid w:val="00033B6E"/>
    <w:rsid w:val="00033D23"/>
    <w:rsid w:val="00033EBC"/>
    <w:rsid w:val="00033F7F"/>
    <w:rsid w:val="00034065"/>
    <w:rsid w:val="0003414C"/>
    <w:rsid w:val="0003432D"/>
    <w:rsid w:val="00034337"/>
    <w:rsid w:val="000343B5"/>
    <w:rsid w:val="000344FF"/>
    <w:rsid w:val="00034567"/>
    <w:rsid w:val="0003459A"/>
    <w:rsid w:val="00034687"/>
    <w:rsid w:val="0003494E"/>
    <w:rsid w:val="00035262"/>
    <w:rsid w:val="0003532C"/>
    <w:rsid w:val="00035621"/>
    <w:rsid w:val="00035680"/>
    <w:rsid w:val="0003576F"/>
    <w:rsid w:val="000358C2"/>
    <w:rsid w:val="00035AC0"/>
    <w:rsid w:val="00035D7C"/>
    <w:rsid w:val="00035FB6"/>
    <w:rsid w:val="00036018"/>
    <w:rsid w:val="00036350"/>
    <w:rsid w:val="000365BC"/>
    <w:rsid w:val="00036610"/>
    <w:rsid w:val="00036761"/>
    <w:rsid w:val="0003699B"/>
    <w:rsid w:val="00036ABF"/>
    <w:rsid w:val="00036BCE"/>
    <w:rsid w:val="00036C2C"/>
    <w:rsid w:val="00036CC9"/>
    <w:rsid w:val="00036D74"/>
    <w:rsid w:val="000373ED"/>
    <w:rsid w:val="000375F5"/>
    <w:rsid w:val="000377F1"/>
    <w:rsid w:val="00037B1B"/>
    <w:rsid w:val="00037CDC"/>
    <w:rsid w:val="00037FB7"/>
    <w:rsid w:val="00040238"/>
    <w:rsid w:val="000402B4"/>
    <w:rsid w:val="00040325"/>
    <w:rsid w:val="00040579"/>
    <w:rsid w:val="000409B7"/>
    <w:rsid w:val="00040B53"/>
    <w:rsid w:val="00040BBE"/>
    <w:rsid w:val="00041466"/>
    <w:rsid w:val="00041494"/>
    <w:rsid w:val="0004149B"/>
    <w:rsid w:val="000414BA"/>
    <w:rsid w:val="00041B76"/>
    <w:rsid w:val="00041B7D"/>
    <w:rsid w:val="00041CDB"/>
    <w:rsid w:val="00041FB4"/>
    <w:rsid w:val="0004213E"/>
    <w:rsid w:val="000423E8"/>
    <w:rsid w:val="000425A7"/>
    <w:rsid w:val="000425E7"/>
    <w:rsid w:val="00042625"/>
    <w:rsid w:val="00042635"/>
    <w:rsid w:val="00042714"/>
    <w:rsid w:val="0004283C"/>
    <w:rsid w:val="00042925"/>
    <w:rsid w:val="00042CD9"/>
    <w:rsid w:val="00042D95"/>
    <w:rsid w:val="00042EF1"/>
    <w:rsid w:val="000430EA"/>
    <w:rsid w:val="00043122"/>
    <w:rsid w:val="000435C5"/>
    <w:rsid w:val="0004381A"/>
    <w:rsid w:val="00043830"/>
    <w:rsid w:val="00043896"/>
    <w:rsid w:val="000438B1"/>
    <w:rsid w:val="00043D69"/>
    <w:rsid w:val="00043D96"/>
    <w:rsid w:val="00044030"/>
    <w:rsid w:val="0004403A"/>
    <w:rsid w:val="000440C2"/>
    <w:rsid w:val="0004440A"/>
    <w:rsid w:val="000444E3"/>
    <w:rsid w:val="0004456D"/>
    <w:rsid w:val="00044615"/>
    <w:rsid w:val="000446A1"/>
    <w:rsid w:val="000446A9"/>
    <w:rsid w:val="00044757"/>
    <w:rsid w:val="00044B12"/>
    <w:rsid w:val="00044CE6"/>
    <w:rsid w:val="0004503C"/>
    <w:rsid w:val="0004506F"/>
    <w:rsid w:val="000450AD"/>
    <w:rsid w:val="00045139"/>
    <w:rsid w:val="000454EF"/>
    <w:rsid w:val="00045759"/>
    <w:rsid w:val="00045821"/>
    <w:rsid w:val="000458D3"/>
    <w:rsid w:val="00045AC1"/>
    <w:rsid w:val="00045AC8"/>
    <w:rsid w:val="00045B59"/>
    <w:rsid w:val="00045BAC"/>
    <w:rsid w:val="00045C8E"/>
    <w:rsid w:val="00045E92"/>
    <w:rsid w:val="00046131"/>
    <w:rsid w:val="00046166"/>
    <w:rsid w:val="000461FD"/>
    <w:rsid w:val="00046424"/>
    <w:rsid w:val="0004654F"/>
    <w:rsid w:val="000468A8"/>
    <w:rsid w:val="0004693E"/>
    <w:rsid w:val="00046AF7"/>
    <w:rsid w:val="00046C15"/>
    <w:rsid w:val="00046D2E"/>
    <w:rsid w:val="00046E86"/>
    <w:rsid w:val="00046FF0"/>
    <w:rsid w:val="000471DC"/>
    <w:rsid w:val="000471F4"/>
    <w:rsid w:val="00047239"/>
    <w:rsid w:val="000475D7"/>
    <w:rsid w:val="000475F7"/>
    <w:rsid w:val="0004768B"/>
    <w:rsid w:val="000476EB"/>
    <w:rsid w:val="0004786A"/>
    <w:rsid w:val="000478F7"/>
    <w:rsid w:val="0004796B"/>
    <w:rsid w:val="00047A89"/>
    <w:rsid w:val="00047B72"/>
    <w:rsid w:val="00047B82"/>
    <w:rsid w:val="00047C95"/>
    <w:rsid w:val="00050098"/>
    <w:rsid w:val="00050257"/>
    <w:rsid w:val="00050277"/>
    <w:rsid w:val="00050467"/>
    <w:rsid w:val="000504B2"/>
    <w:rsid w:val="000504BE"/>
    <w:rsid w:val="0005099C"/>
    <w:rsid w:val="00050A90"/>
    <w:rsid w:val="00050AC6"/>
    <w:rsid w:val="00050BBF"/>
    <w:rsid w:val="00050EC6"/>
    <w:rsid w:val="00050FA7"/>
    <w:rsid w:val="00051111"/>
    <w:rsid w:val="0005136F"/>
    <w:rsid w:val="000514C0"/>
    <w:rsid w:val="00051661"/>
    <w:rsid w:val="00051713"/>
    <w:rsid w:val="00051714"/>
    <w:rsid w:val="00051772"/>
    <w:rsid w:val="00051817"/>
    <w:rsid w:val="0005191E"/>
    <w:rsid w:val="00051A0A"/>
    <w:rsid w:val="00051ADF"/>
    <w:rsid w:val="00051BC1"/>
    <w:rsid w:val="00051C4B"/>
    <w:rsid w:val="00051D19"/>
    <w:rsid w:val="00051EC2"/>
    <w:rsid w:val="00052113"/>
    <w:rsid w:val="000524BC"/>
    <w:rsid w:val="000524F1"/>
    <w:rsid w:val="000524FD"/>
    <w:rsid w:val="00052969"/>
    <w:rsid w:val="00052BF1"/>
    <w:rsid w:val="00052C67"/>
    <w:rsid w:val="00052D6E"/>
    <w:rsid w:val="00052DB5"/>
    <w:rsid w:val="00053254"/>
    <w:rsid w:val="000532BA"/>
    <w:rsid w:val="00053390"/>
    <w:rsid w:val="000534AD"/>
    <w:rsid w:val="000534C0"/>
    <w:rsid w:val="0005357F"/>
    <w:rsid w:val="000537A0"/>
    <w:rsid w:val="000537D1"/>
    <w:rsid w:val="0005386A"/>
    <w:rsid w:val="00053993"/>
    <w:rsid w:val="00053BE3"/>
    <w:rsid w:val="00053DDD"/>
    <w:rsid w:val="00053E29"/>
    <w:rsid w:val="00053F05"/>
    <w:rsid w:val="0005410C"/>
    <w:rsid w:val="00054353"/>
    <w:rsid w:val="000543C3"/>
    <w:rsid w:val="000543C5"/>
    <w:rsid w:val="000544DE"/>
    <w:rsid w:val="000544E5"/>
    <w:rsid w:val="00054546"/>
    <w:rsid w:val="000546D5"/>
    <w:rsid w:val="00054727"/>
    <w:rsid w:val="00054744"/>
    <w:rsid w:val="000547C2"/>
    <w:rsid w:val="00054900"/>
    <w:rsid w:val="000549EE"/>
    <w:rsid w:val="00054A2C"/>
    <w:rsid w:val="00054C78"/>
    <w:rsid w:val="00054F4D"/>
    <w:rsid w:val="000550CE"/>
    <w:rsid w:val="00055185"/>
    <w:rsid w:val="00055356"/>
    <w:rsid w:val="0005535C"/>
    <w:rsid w:val="00055383"/>
    <w:rsid w:val="0005538E"/>
    <w:rsid w:val="000555BF"/>
    <w:rsid w:val="000556AD"/>
    <w:rsid w:val="00055819"/>
    <w:rsid w:val="00055BB4"/>
    <w:rsid w:val="00055BE1"/>
    <w:rsid w:val="00055ED4"/>
    <w:rsid w:val="00055F08"/>
    <w:rsid w:val="00055F78"/>
    <w:rsid w:val="000560FC"/>
    <w:rsid w:val="00056185"/>
    <w:rsid w:val="000563AA"/>
    <w:rsid w:val="00056528"/>
    <w:rsid w:val="00056845"/>
    <w:rsid w:val="0005685F"/>
    <w:rsid w:val="000568E5"/>
    <w:rsid w:val="00056951"/>
    <w:rsid w:val="00056999"/>
    <w:rsid w:val="00056AEC"/>
    <w:rsid w:val="00056B99"/>
    <w:rsid w:val="00056C77"/>
    <w:rsid w:val="00056C91"/>
    <w:rsid w:val="00056CF1"/>
    <w:rsid w:val="00056F7D"/>
    <w:rsid w:val="00056FD1"/>
    <w:rsid w:val="000571E6"/>
    <w:rsid w:val="0005737A"/>
    <w:rsid w:val="00057564"/>
    <w:rsid w:val="0005783E"/>
    <w:rsid w:val="0005783F"/>
    <w:rsid w:val="000579BC"/>
    <w:rsid w:val="00057A80"/>
    <w:rsid w:val="00057A8B"/>
    <w:rsid w:val="00057CEC"/>
    <w:rsid w:val="00057E2D"/>
    <w:rsid w:val="00060065"/>
    <w:rsid w:val="00060112"/>
    <w:rsid w:val="00060196"/>
    <w:rsid w:val="00060326"/>
    <w:rsid w:val="000603EF"/>
    <w:rsid w:val="0006057E"/>
    <w:rsid w:val="00060703"/>
    <w:rsid w:val="000607E3"/>
    <w:rsid w:val="00060958"/>
    <w:rsid w:val="0006095E"/>
    <w:rsid w:val="00060999"/>
    <w:rsid w:val="00060B53"/>
    <w:rsid w:val="00060BBD"/>
    <w:rsid w:val="00060C9E"/>
    <w:rsid w:val="00060D14"/>
    <w:rsid w:val="00060D3A"/>
    <w:rsid w:val="00060E58"/>
    <w:rsid w:val="000611AC"/>
    <w:rsid w:val="00061258"/>
    <w:rsid w:val="000613FC"/>
    <w:rsid w:val="00061468"/>
    <w:rsid w:val="000616C1"/>
    <w:rsid w:val="0006184F"/>
    <w:rsid w:val="0006185B"/>
    <w:rsid w:val="0006185C"/>
    <w:rsid w:val="0006188B"/>
    <w:rsid w:val="00061AAF"/>
    <w:rsid w:val="00061B8A"/>
    <w:rsid w:val="00061DFD"/>
    <w:rsid w:val="00061F2C"/>
    <w:rsid w:val="00061F36"/>
    <w:rsid w:val="00062096"/>
    <w:rsid w:val="0006256A"/>
    <w:rsid w:val="00062860"/>
    <w:rsid w:val="00062919"/>
    <w:rsid w:val="000629D8"/>
    <w:rsid w:val="00062A75"/>
    <w:rsid w:val="00062BCB"/>
    <w:rsid w:val="00062C21"/>
    <w:rsid w:val="00062CD3"/>
    <w:rsid w:val="00062EA9"/>
    <w:rsid w:val="00063045"/>
    <w:rsid w:val="0006306D"/>
    <w:rsid w:val="000632E8"/>
    <w:rsid w:val="00063338"/>
    <w:rsid w:val="000633FD"/>
    <w:rsid w:val="000634C9"/>
    <w:rsid w:val="000634DA"/>
    <w:rsid w:val="000635BE"/>
    <w:rsid w:val="0006368D"/>
    <w:rsid w:val="00063872"/>
    <w:rsid w:val="000638A1"/>
    <w:rsid w:val="00063B25"/>
    <w:rsid w:val="00063C4C"/>
    <w:rsid w:val="00063D0D"/>
    <w:rsid w:val="00063D46"/>
    <w:rsid w:val="00063DA0"/>
    <w:rsid w:val="00063EA2"/>
    <w:rsid w:val="00063ED3"/>
    <w:rsid w:val="00063F37"/>
    <w:rsid w:val="00063FF2"/>
    <w:rsid w:val="000640EA"/>
    <w:rsid w:val="00064184"/>
    <w:rsid w:val="000641BF"/>
    <w:rsid w:val="000646CA"/>
    <w:rsid w:val="00064760"/>
    <w:rsid w:val="00064952"/>
    <w:rsid w:val="00064A15"/>
    <w:rsid w:val="00064B21"/>
    <w:rsid w:val="00064B31"/>
    <w:rsid w:val="00064B9E"/>
    <w:rsid w:val="00064C3D"/>
    <w:rsid w:val="00064CD5"/>
    <w:rsid w:val="00064E59"/>
    <w:rsid w:val="00064F19"/>
    <w:rsid w:val="00064FA0"/>
    <w:rsid w:val="00065071"/>
    <w:rsid w:val="000650D7"/>
    <w:rsid w:val="0006516C"/>
    <w:rsid w:val="00065197"/>
    <w:rsid w:val="00065331"/>
    <w:rsid w:val="0006535D"/>
    <w:rsid w:val="00065480"/>
    <w:rsid w:val="000654D3"/>
    <w:rsid w:val="000656AF"/>
    <w:rsid w:val="000656DA"/>
    <w:rsid w:val="000658DE"/>
    <w:rsid w:val="000658F0"/>
    <w:rsid w:val="00065921"/>
    <w:rsid w:val="00065B59"/>
    <w:rsid w:val="00065BA5"/>
    <w:rsid w:val="00065EB8"/>
    <w:rsid w:val="00065F02"/>
    <w:rsid w:val="00066048"/>
    <w:rsid w:val="000661BE"/>
    <w:rsid w:val="00066201"/>
    <w:rsid w:val="00066280"/>
    <w:rsid w:val="00066768"/>
    <w:rsid w:val="00066795"/>
    <w:rsid w:val="00066820"/>
    <w:rsid w:val="00066A43"/>
    <w:rsid w:val="00066C4C"/>
    <w:rsid w:val="00066D56"/>
    <w:rsid w:val="00067163"/>
    <w:rsid w:val="00067167"/>
    <w:rsid w:val="0006732B"/>
    <w:rsid w:val="000676CA"/>
    <w:rsid w:val="0006770C"/>
    <w:rsid w:val="00067723"/>
    <w:rsid w:val="00067749"/>
    <w:rsid w:val="000677E8"/>
    <w:rsid w:val="0006780F"/>
    <w:rsid w:val="00067866"/>
    <w:rsid w:val="000679AA"/>
    <w:rsid w:val="00067C30"/>
    <w:rsid w:val="00067C3B"/>
    <w:rsid w:val="00067EC3"/>
    <w:rsid w:val="00067F63"/>
    <w:rsid w:val="00070156"/>
    <w:rsid w:val="00070271"/>
    <w:rsid w:val="00070599"/>
    <w:rsid w:val="00070676"/>
    <w:rsid w:val="000707E1"/>
    <w:rsid w:val="00070833"/>
    <w:rsid w:val="00070E77"/>
    <w:rsid w:val="00070E9B"/>
    <w:rsid w:val="000713DE"/>
    <w:rsid w:val="000717E3"/>
    <w:rsid w:val="00071836"/>
    <w:rsid w:val="00071997"/>
    <w:rsid w:val="000719A2"/>
    <w:rsid w:val="00071AE5"/>
    <w:rsid w:val="00071BAD"/>
    <w:rsid w:val="00071D52"/>
    <w:rsid w:val="00071FB5"/>
    <w:rsid w:val="000723F4"/>
    <w:rsid w:val="0007279B"/>
    <w:rsid w:val="000727B8"/>
    <w:rsid w:val="00072883"/>
    <w:rsid w:val="000728DD"/>
    <w:rsid w:val="00072AC9"/>
    <w:rsid w:val="00072AF0"/>
    <w:rsid w:val="00072DBD"/>
    <w:rsid w:val="0007326D"/>
    <w:rsid w:val="00073459"/>
    <w:rsid w:val="00073461"/>
    <w:rsid w:val="000736AB"/>
    <w:rsid w:val="00073716"/>
    <w:rsid w:val="0007376A"/>
    <w:rsid w:val="0007383E"/>
    <w:rsid w:val="00073968"/>
    <w:rsid w:val="00073C7A"/>
    <w:rsid w:val="00073D73"/>
    <w:rsid w:val="00073DA7"/>
    <w:rsid w:val="00073E6C"/>
    <w:rsid w:val="00074084"/>
    <w:rsid w:val="000741E6"/>
    <w:rsid w:val="00074513"/>
    <w:rsid w:val="0007451A"/>
    <w:rsid w:val="00074671"/>
    <w:rsid w:val="00074B53"/>
    <w:rsid w:val="00074CA8"/>
    <w:rsid w:val="00074D9B"/>
    <w:rsid w:val="00074DBD"/>
    <w:rsid w:val="00074F58"/>
    <w:rsid w:val="00075038"/>
    <w:rsid w:val="00075331"/>
    <w:rsid w:val="000753FD"/>
    <w:rsid w:val="0007561A"/>
    <w:rsid w:val="000756D1"/>
    <w:rsid w:val="000756E3"/>
    <w:rsid w:val="0007570E"/>
    <w:rsid w:val="000758E4"/>
    <w:rsid w:val="00075B71"/>
    <w:rsid w:val="00075C9A"/>
    <w:rsid w:val="00075DEC"/>
    <w:rsid w:val="00075EAE"/>
    <w:rsid w:val="00075FDE"/>
    <w:rsid w:val="00076027"/>
    <w:rsid w:val="00076230"/>
    <w:rsid w:val="000764DF"/>
    <w:rsid w:val="00076510"/>
    <w:rsid w:val="00076748"/>
    <w:rsid w:val="00076825"/>
    <w:rsid w:val="000769AB"/>
    <w:rsid w:val="00076BAA"/>
    <w:rsid w:val="00076CD9"/>
    <w:rsid w:val="00076E43"/>
    <w:rsid w:val="00077062"/>
    <w:rsid w:val="000772E2"/>
    <w:rsid w:val="000772F0"/>
    <w:rsid w:val="000773D4"/>
    <w:rsid w:val="000774CE"/>
    <w:rsid w:val="00077840"/>
    <w:rsid w:val="000779F0"/>
    <w:rsid w:val="00077AAA"/>
    <w:rsid w:val="00077BFA"/>
    <w:rsid w:val="00077E07"/>
    <w:rsid w:val="00077E3D"/>
    <w:rsid w:val="00077F38"/>
    <w:rsid w:val="000801D8"/>
    <w:rsid w:val="000803DF"/>
    <w:rsid w:val="00080450"/>
    <w:rsid w:val="000805EF"/>
    <w:rsid w:val="000806CB"/>
    <w:rsid w:val="0008085A"/>
    <w:rsid w:val="000808A4"/>
    <w:rsid w:val="0008098A"/>
    <w:rsid w:val="000809AD"/>
    <w:rsid w:val="000809E4"/>
    <w:rsid w:val="00080AA1"/>
    <w:rsid w:val="00080ECA"/>
    <w:rsid w:val="00080EEB"/>
    <w:rsid w:val="00081022"/>
    <w:rsid w:val="0008127E"/>
    <w:rsid w:val="0008138A"/>
    <w:rsid w:val="000813E5"/>
    <w:rsid w:val="000815EB"/>
    <w:rsid w:val="000817AC"/>
    <w:rsid w:val="000819EB"/>
    <w:rsid w:val="00081B4C"/>
    <w:rsid w:val="00081BB5"/>
    <w:rsid w:val="00081D3E"/>
    <w:rsid w:val="00081E67"/>
    <w:rsid w:val="00081ECF"/>
    <w:rsid w:val="00081FC4"/>
    <w:rsid w:val="000821FE"/>
    <w:rsid w:val="0008230C"/>
    <w:rsid w:val="00082525"/>
    <w:rsid w:val="000826A2"/>
    <w:rsid w:val="000827BC"/>
    <w:rsid w:val="000828EC"/>
    <w:rsid w:val="0008299D"/>
    <w:rsid w:val="00082AC4"/>
    <w:rsid w:val="00082B8B"/>
    <w:rsid w:val="00082CE2"/>
    <w:rsid w:val="00082DA3"/>
    <w:rsid w:val="00082FBD"/>
    <w:rsid w:val="00083042"/>
    <w:rsid w:val="00083196"/>
    <w:rsid w:val="000831A1"/>
    <w:rsid w:val="000831A7"/>
    <w:rsid w:val="00083316"/>
    <w:rsid w:val="000833A1"/>
    <w:rsid w:val="0008359B"/>
    <w:rsid w:val="0008367A"/>
    <w:rsid w:val="0008381E"/>
    <w:rsid w:val="0008386A"/>
    <w:rsid w:val="000838BC"/>
    <w:rsid w:val="00083AA7"/>
    <w:rsid w:val="00083C9D"/>
    <w:rsid w:val="00083CDB"/>
    <w:rsid w:val="00083FEF"/>
    <w:rsid w:val="00084103"/>
    <w:rsid w:val="00084109"/>
    <w:rsid w:val="00084126"/>
    <w:rsid w:val="00084249"/>
    <w:rsid w:val="00084442"/>
    <w:rsid w:val="000844A6"/>
    <w:rsid w:val="00084571"/>
    <w:rsid w:val="000845BB"/>
    <w:rsid w:val="00084734"/>
    <w:rsid w:val="00084746"/>
    <w:rsid w:val="000847A5"/>
    <w:rsid w:val="000847B4"/>
    <w:rsid w:val="000847FB"/>
    <w:rsid w:val="0008482C"/>
    <w:rsid w:val="00084D5F"/>
    <w:rsid w:val="00084FDC"/>
    <w:rsid w:val="00085256"/>
    <w:rsid w:val="000852A1"/>
    <w:rsid w:val="0008540D"/>
    <w:rsid w:val="00085A7B"/>
    <w:rsid w:val="00085BA3"/>
    <w:rsid w:val="00085E04"/>
    <w:rsid w:val="00085E2F"/>
    <w:rsid w:val="00086291"/>
    <w:rsid w:val="00086348"/>
    <w:rsid w:val="0008646E"/>
    <w:rsid w:val="00086731"/>
    <w:rsid w:val="000867FC"/>
    <w:rsid w:val="0008686B"/>
    <w:rsid w:val="0008691E"/>
    <w:rsid w:val="000869FC"/>
    <w:rsid w:val="00086A8D"/>
    <w:rsid w:val="00086AA3"/>
    <w:rsid w:val="00086C67"/>
    <w:rsid w:val="00087101"/>
    <w:rsid w:val="000872E8"/>
    <w:rsid w:val="000874A0"/>
    <w:rsid w:val="00087512"/>
    <w:rsid w:val="000876DA"/>
    <w:rsid w:val="00087849"/>
    <w:rsid w:val="000879BA"/>
    <w:rsid w:val="00087ABE"/>
    <w:rsid w:val="00087C49"/>
    <w:rsid w:val="00087D0A"/>
    <w:rsid w:val="000902F6"/>
    <w:rsid w:val="00090406"/>
    <w:rsid w:val="0009049A"/>
    <w:rsid w:val="0009066F"/>
    <w:rsid w:val="000907F2"/>
    <w:rsid w:val="00090B46"/>
    <w:rsid w:val="00090B63"/>
    <w:rsid w:val="00090B68"/>
    <w:rsid w:val="00090B73"/>
    <w:rsid w:val="00090BA6"/>
    <w:rsid w:val="00090C58"/>
    <w:rsid w:val="00090FE1"/>
    <w:rsid w:val="0009114B"/>
    <w:rsid w:val="00091490"/>
    <w:rsid w:val="000917A6"/>
    <w:rsid w:val="00091C47"/>
    <w:rsid w:val="00091D22"/>
    <w:rsid w:val="00091E79"/>
    <w:rsid w:val="00091F4D"/>
    <w:rsid w:val="00092031"/>
    <w:rsid w:val="0009204D"/>
    <w:rsid w:val="0009208D"/>
    <w:rsid w:val="000920A3"/>
    <w:rsid w:val="0009212F"/>
    <w:rsid w:val="000922CE"/>
    <w:rsid w:val="00092624"/>
    <w:rsid w:val="00092661"/>
    <w:rsid w:val="000926B2"/>
    <w:rsid w:val="000929C2"/>
    <w:rsid w:val="00092B0E"/>
    <w:rsid w:val="00092E3C"/>
    <w:rsid w:val="00092EF3"/>
    <w:rsid w:val="00092FEE"/>
    <w:rsid w:val="000930D3"/>
    <w:rsid w:val="000933F0"/>
    <w:rsid w:val="00093648"/>
    <w:rsid w:val="000939FA"/>
    <w:rsid w:val="00093A22"/>
    <w:rsid w:val="00093ABC"/>
    <w:rsid w:val="00093C5D"/>
    <w:rsid w:val="00093CCF"/>
    <w:rsid w:val="00093D03"/>
    <w:rsid w:val="00093D57"/>
    <w:rsid w:val="00093E61"/>
    <w:rsid w:val="00093F3D"/>
    <w:rsid w:val="00093F5D"/>
    <w:rsid w:val="00093F70"/>
    <w:rsid w:val="000940D7"/>
    <w:rsid w:val="00094286"/>
    <w:rsid w:val="000946B8"/>
    <w:rsid w:val="000947F3"/>
    <w:rsid w:val="000948BA"/>
    <w:rsid w:val="00094AE3"/>
    <w:rsid w:val="00094B04"/>
    <w:rsid w:val="00094CD9"/>
    <w:rsid w:val="00094D60"/>
    <w:rsid w:val="00094EB4"/>
    <w:rsid w:val="000950EA"/>
    <w:rsid w:val="00095352"/>
    <w:rsid w:val="000953A3"/>
    <w:rsid w:val="0009540B"/>
    <w:rsid w:val="000954D6"/>
    <w:rsid w:val="000955A1"/>
    <w:rsid w:val="000958C7"/>
    <w:rsid w:val="00095986"/>
    <w:rsid w:val="00095A2D"/>
    <w:rsid w:val="00095C96"/>
    <w:rsid w:val="00095CEB"/>
    <w:rsid w:val="00095E8C"/>
    <w:rsid w:val="00095F13"/>
    <w:rsid w:val="00096105"/>
    <w:rsid w:val="000961CD"/>
    <w:rsid w:val="000963CD"/>
    <w:rsid w:val="00096424"/>
    <w:rsid w:val="000964BF"/>
    <w:rsid w:val="000965D0"/>
    <w:rsid w:val="00096632"/>
    <w:rsid w:val="000966F6"/>
    <w:rsid w:val="00096745"/>
    <w:rsid w:val="0009675A"/>
    <w:rsid w:val="00096886"/>
    <w:rsid w:val="00096B27"/>
    <w:rsid w:val="00096B2F"/>
    <w:rsid w:val="00096CD9"/>
    <w:rsid w:val="00096D38"/>
    <w:rsid w:val="00096D3C"/>
    <w:rsid w:val="0009702F"/>
    <w:rsid w:val="00097102"/>
    <w:rsid w:val="0009725C"/>
    <w:rsid w:val="000972BC"/>
    <w:rsid w:val="00097430"/>
    <w:rsid w:val="0009759D"/>
    <w:rsid w:val="000975CC"/>
    <w:rsid w:val="00097696"/>
    <w:rsid w:val="0009773F"/>
    <w:rsid w:val="000977C5"/>
    <w:rsid w:val="0009782B"/>
    <w:rsid w:val="000978B1"/>
    <w:rsid w:val="000978D5"/>
    <w:rsid w:val="00097C3A"/>
    <w:rsid w:val="00097CE0"/>
    <w:rsid w:val="00097DDF"/>
    <w:rsid w:val="000A0359"/>
    <w:rsid w:val="000A0430"/>
    <w:rsid w:val="000A0573"/>
    <w:rsid w:val="000A061C"/>
    <w:rsid w:val="000A07B1"/>
    <w:rsid w:val="000A0ACA"/>
    <w:rsid w:val="000A0CAE"/>
    <w:rsid w:val="000A0D75"/>
    <w:rsid w:val="000A0DCD"/>
    <w:rsid w:val="000A10FE"/>
    <w:rsid w:val="000A11C4"/>
    <w:rsid w:val="000A123C"/>
    <w:rsid w:val="000A13E7"/>
    <w:rsid w:val="000A141E"/>
    <w:rsid w:val="000A1595"/>
    <w:rsid w:val="000A15ED"/>
    <w:rsid w:val="000A160A"/>
    <w:rsid w:val="000A1761"/>
    <w:rsid w:val="000A17DF"/>
    <w:rsid w:val="000A1988"/>
    <w:rsid w:val="000A1A6E"/>
    <w:rsid w:val="000A1A79"/>
    <w:rsid w:val="000A1B29"/>
    <w:rsid w:val="000A1E46"/>
    <w:rsid w:val="000A1E91"/>
    <w:rsid w:val="000A1F2E"/>
    <w:rsid w:val="000A2067"/>
    <w:rsid w:val="000A20C9"/>
    <w:rsid w:val="000A2409"/>
    <w:rsid w:val="000A2523"/>
    <w:rsid w:val="000A2590"/>
    <w:rsid w:val="000A26FD"/>
    <w:rsid w:val="000A27B3"/>
    <w:rsid w:val="000A2A09"/>
    <w:rsid w:val="000A2BA2"/>
    <w:rsid w:val="000A2C46"/>
    <w:rsid w:val="000A2CEE"/>
    <w:rsid w:val="000A2D63"/>
    <w:rsid w:val="000A2E66"/>
    <w:rsid w:val="000A2EA8"/>
    <w:rsid w:val="000A313D"/>
    <w:rsid w:val="000A3393"/>
    <w:rsid w:val="000A3463"/>
    <w:rsid w:val="000A3525"/>
    <w:rsid w:val="000A3531"/>
    <w:rsid w:val="000A361E"/>
    <w:rsid w:val="000A3664"/>
    <w:rsid w:val="000A3705"/>
    <w:rsid w:val="000A3738"/>
    <w:rsid w:val="000A378C"/>
    <w:rsid w:val="000A3A19"/>
    <w:rsid w:val="000A3A7B"/>
    <w:rsid w:val="000A3C66"/>
    <w:rsid w:val="000A3C89"/>
    <w:rsid w:val="000A3D7D"/>
    <w:rsid w:val="000A3DFD"/>
    <w:rsid w:val="000A4021"/>
    <w:rsid w:val="000A405A"/>
    <w:rsid w:val="000A4136"/>
    <w:rsid w:val="000A4257"/>
    <w:rsid w:val="000A4394"/>
    <w:rsid w:val="000A43FD"/>
    <w:rsid w:val="000A44BA"/>
    <w:rsid w:val="000A4717"/>
    <w:rsid w:val="000A478C"/>
    <w:rsid w:val="000A48D8"/>
    <w:rsid w:val="000A4D39"/>
    <w:rsid w:val="000A522B"/>
    <w:rsid w:val="000A53F7"/>
    <w:rsid w:val="000A54D0"/>
    <w:rsid w:val="000A57BB"/>
    <w:rsid w:val="000A5B32"/>
    <w:rsid w:val="000A5CB7"/>
    <w:rsid w:val="000A5D12"/>
    <w:rsid w:val="000A5D3D"/>
    <w:rsid w:val="000A5DAA"/>
    <w:rsid w:val="000A5EE9"/>
    <w:rsid w:val="000A5F72"/>
    <w:rsid w:val="000A5FF9"/>
    <w:rsid w:val="000A6408"/>
    <w:rsid w:val="000A640F"/>
    <w:rsid w:val="000A65BA"/>
    <w:rsid w:val="000A65C3"/>
    <w:rsid w:val="000A664A"/>
    <w:rsid w:val="000A6678"/>
    <w:rsid w:val="000A6A76"/>
    <w:rsid w:val="000A6B21"/>
    <w:rsid w:val="000A7201"/>
    <w:rsid w:val="000A723A"/>
    <w:rsid w:val="000A7342"/>
    <w:rsid w:val="000A7407"/>
    <w:rsid w:val="000A74A1"/>
    <w:rsid w:val="000A764C"/>
    <w:rsid w:val="000A769D"/>
    <w:rsid w:val="000A7791"/>
    <w:rsid w:val="000A7900"/>
    <w:rsid w:val="000A79D9"/>
    <w:rsid w:val="000A7D0A"/>
    <w:rsid w:val="000A7EF7"/>
    <w:rsid w:val="000A7FF8"/>
    <w:rsid w:val="000B00D6"/>
    <w:rsid w:val="000B03AD"/>
    <w:rsid w:val="000B053F"/>
    <w:rsid w:val="000B0600"/>
    <w:rsid w:val="000B06AE"/>
    <w:rsid w:val="000B06CE"/>
    <w:rsid w:val="000B081B"/>
    <w:rsid w:val="000B0ADA"/>
    <w:rsid w:val="000B0D2F"/>
    <w:rsid w:val="000B0EA6"/>
    <w:rsid w:val="000B0F11"/>
    <w:rsid w:val="000B0FB4"/>
    <w:rsid w:val="000B135E"/>
    <w:rsid w:val="000B14A5"/>
    <w:rsid w:val="000B16D9"/>
    <w:rsid w:val="000B16EF"/>
    <w:rsid w:val="000B1A3F"/>
    <w:rsid w:val="000B1C7F"/>
    <w:rsid w:val="000B1D45"/>
    <w:rsid w:val="000B1D89"/>
    <w:rsid w:val="000B1E78"/>
    <w:rsid w:val="000B1E7B"/>
    <w:rsid w:val="000B1EFE"/>
    <w:rsid w:val="000B1F91"/>
    <w:rsid w:val="000B21D8"/>
    <w:rsid w:val="000B21E4"/>
    <w:rsid w:val="000B22E7"/>
    <w:rsid w:val="000B2428"/>
    <w:rsid w:val="000B25B3"/>
    <w:rsid w:val="000B2611"/>
    <w:rsid w:val="000B277F"/>
    <w:rsid w:val="000B27B4"/>
    <w:rsid w:val="000B29CA"/>
    <w:rsid w:val="000B2A72"/>
    <w:rsid w:val="000B2B9C"/>
    <w:rsid w:val="000B2FCB"/>
    <w:rsid w:val="000B3070"/>
    <w:rsid w:val="000B30C5"/>
    <w:rsid w:val="000B30CA"/>
    <w:rsid w:val="000B3131"/>
    <w:rsid w:val="000B3193"/>
    <w:rsid w:val="000B32A6"/>
    <w:rsid w:val="000B3466"/>
    <w:rsid w:val="000B37CB"/>
    <w:rsid w:val="000B37EA"/>
    <w:rsid w:val="000B38C7"/>
    <w:rsid w:val="000B39ED"/>
    <w:rsid w:val="000B3B0B"/>
    <w:rsid w:val="000B3C76"/>
    <w:rsid w:val="000B3D45"/>
    <w:rsid w:val="000B3E93"/>
    <w:rsid w:val="000B3EAF"/>
    <w:rsid w:val="000B3F30"/>
    <w:rsid w:val="000B413B"/>
    <w:rsid w:val="000B42CB"/>
    <w:rsid w:val="000B42EE"/>
    <w:rsid w:val="000B436E"/>
    <w:rsid w:val="000B44CC"/>
    <w:rsid w:val="000B45E1"/>
    <w:rsid w:val="000B47ED"/>
    <w:rsid w:val="000B4A60"/>
    <w:rsid w:val="000B4BA6"/>
    <w:rsid w:val="000B4CCC"/>
    <w:rsid w:val="000B4D39"/>
    <w:rsid w:val="000B4F7A"/>
    <w:rsid w:val="000B51AA"/>
    <w:rsid w:val="000B5209"/>
    <w:rsid w:val="000B5531"/>
    <w:rsid w:val="000B5712"/>
    <w:rsid w:val="000B5802"/>
    <w:rsid w:val="000B586F"/>
    <w:rsid w:val="000B59AC"/>
    <w:rsid w:val="000B5C28"/>
    <w:rsid w:val="000B5C7C"/>
    <w:rsid w:val="000B5E39"/>
    <w:rsid w:val="000B5FC0"/>
    <w:rsid w:val="000B608F"/>
    <w:rsid w:val="000B6338"/>
    <w:rsid w:val="000B6491"/>
    <w:rsid w:val="000B6573"/>
    <w:rsid w:val="000B666C"/>
    <w:rsid w:val="000B66AB"/>
    <w:rsid w:val="000B673C"/>
    <w:rsid w:val="000B6790"/>
    <w:rsid w:val="000B6920"/>
    <w:rsid w:val="000B6B7F"/>
    <w:rsid w:val="000B6BD2"/>
    <w:rsid w:val="000B6E3E"/>
    <w:rsid w:val="000B6EA7"/>
    <w:rsid w:val="000B6F20"/>
    <w:rsid w:val="000B7113"/>
    <w:rsid w:val="000B715E"/>
    <w:rsid w:val="000B7527"/>
    <w:rsid w:val="000B76B2"/>
    <w:rsid w:val="000B77AA"/>
    <w:rsid w:val="000B7803"/>
    <w:rsid w:val="000B7A6A"/>
    <w:rsid w:val="000B7BD4"/>
    <w:rsid w:val="000C0119"/>
    <w:rsid w:val="000C01C5"/>
    <w:rsid w:val="000C031C"/>
    <w:rsid w:val="000C06CC"/>
    <w:rsid w:val="000C0761"/>
    <w:rsid w:val="000C0764"/>
    <w:rsid w:val="000C077F"/>
    <w:rsid w:val="000C0A90"/>
    <w:rsid w:val="000C0AB7"/>
    <w:rsid w:val="000C0C6D"/>
    <w:rsid w:val="000C0D0D"/>
    <w:rsid w:val="000C0D9A"/>
    <w:rsid w:val="000C0EFD"/>
    <w:rsid w:val="000C0F77"/>
    <w:rsid w:val="000C1123"/>
    <w:rsid w:val="000C113C"/>
    <w:rsid w:val="000C1250"/>
    <w:rsid w:val="000C1398"/>
    <w:rsid w:val="000C139E"/>
    <w:rsid w:val="000C1547"/>
    <w:rsid w:val="000C1872"/>
    <w:rsid w:val="000C18FF"/>
    <w:rsid w:val="000C1A53"/>
    <w:rsid w:val="000C1C61"/>
    <w:rsid w:val="000C1CCF"/>
    <w:rsid w:val="000C1D79"/>
    <w:rsid w:val="000C1E5A"/>
    <w:rsid w:val="000C1F53"/>
    <w:rsid w:val="000C217D"/>
    <w:rsid w:val="000C22EB"/>
    <w:rsid w:val="000C2383"/>
    <w:rsid w:val="000C25AF"/>
    <w:rsid w:val="000C2633"/>
    <w:rsid w:val="000C26A9"/>
    <w:rsid w:val="000C26E5"/>
    <w:rsid w:val="000C270D"/>
    <w:rsid w:val="000C28EA"/>
    <w:rsid w:val="000C2952"/>
    <w:rsid w:val="000C2B0E"/>
    <w:rsid w:val="000C2B8A"/>
    <w:rsid w:val="000C2D5B"/>
    <w:rsid w:val="000C301D"/>
    <w:rsid w:val="000C3222"/>
    <w:rsid w:val="000C33EC"/>
    <w:rsid w:val="000C346F"/>
    <w:rsid w:val="000C37CA"/>
    <w:rsid w:val="000C38DC"/>
    <w:rsid w:val="000C3B9C"/>
    <w:rsid w:val="000C3BE8"/>
    <w:rsid w:val="000C4241"/>
    <w:rsid w:val="000C4392"/>
    <w:rsid w:val="000C4556"/>
    <w:rsid w:val="000C45E0"/>
    <w:rsid w:val="000C49E1"/>
    <w:rsid w:val="000C4A49"/>
    <w:rsid w:val="000C4E58"/>
    <w:rsid w:val="000C5067"/>
    <w:rsid w:val="000C50E3"/>
    <w:rsid w:val="000C50F3"/>
    <w:rsid w:val="000C51BF"/>
    <w:rsid w:val="000C5595"/>
    <w:rsid w:val="000C55B8"/>
    <w:rsid w:val="000C56C7"/>
    <w:rsid w:val="000C5A97"/>
    <w:rsid w:val="000C5B0F"/>
    <w:rsid w:val="000C5D94"/>
    <w:rsid w:val="000C5D99"/>
    <w:rsid w:val="000C5E36"/>
    <w:rsid w:val="000C5E7E"/>
    <w:rsid w:val="000C5EC2"/>
    <w:rsid w:val="000C5F06"/>
    <w:rsid w:val="000C6016"/>
    <w:rsid w:val="000C606D"/>
    <w:rsid w:val="000C62F4"/>
    <w:rsid w:val="000C67F9"/>
    <w:rsid w:val="000C693A"/>
    <w:rsid w:val="000C6995"/>
    <w:rsid w:val="000C6A85"/>
    <w:rsid w:val="000C6BA7"/>
    <w:rsid w:val="000C6C2E"/>
    <w:rsid w:val="000C6D2C"/>
    <w:rsid w:val="000C70C6"/>
    <w:rsid w:val="000C70DC"/>
    <w:rsid w:val="000C7134"/>
    <w:rsid w:val="000C7183"/>
    <w:rsid w:val="000C7319"/>
    <w:rsid w:val="000C752A"/>
    <w:rsid w:val="000C787C"/>
    <w:rsid w:val="000C78DD"/>
    <w:rsid w:val="000C7918"/>
    <w:rsid w:val="000C795D"/>
    <w:rsid w:val="000C79C2"/>
    <w:rsid w:val="000C7A55"/>
    <w:rsid w:val="000C7BEA"/>
    <w:rsid w:val="000C7DE9"/>
    <w:rsid w:val="000C7E57"/>
    <w:rsid w:val="000D00ED"/>
    <w:rsid w:val="000D01A6"/>
    <w:rsid w:val="000D01E5"/>
    <w:rsid w:val="000D036C"/>
    <w:rsid w:val="000D04DC"/>
    <w:rsid w:val="000D0521"/>
    <w:rsid w:val="000D057B"/>
    <w:rsid w:val="000D05AD"/>
    <w:rsid w:val="000D06D4"/>
    <w:rsid w:val="000D0CE9"/>
    <w:rsid w:val="000D0D19"/>
    <w:rsid w:val="000D0E01"/>
    <w:rsid w:val="000D0FD5"/>
    <w:rsid w:val="000D0FE0"/>
    <w:rsid w:val="000D1128"/>
    <w:rsid w:val="000D11D4"/>
    <w:rsid w:val="000D1309"/>
    <w:rsid w:val="000D14F6"/>
    <w:rsid w:val="000D1858"/>
    <w:rsid w:val="000D193C"/>
    <w:rsid w:val="000D1AEE"/>
    <w:rsid w:val="000D1AFC"/>
    <w:rsid w:val="000D1D29"/>
    <w:rsid w:val="000D1D95"/>
    <w:rsid w:val="000D1DA6"/>
    <w:rsid w:val="000D1F6E"/>
    <w:rsid w:val="000D201C"/>
    <w:rsid w:val="000D229E"/>
    <w:rsid w:val="000D243D"/>
    <w:rsid w:val="000D2489"/>
    <w:rsid w:val="000D2672"/>
    <w:rsid w:val="000D26C2"/>
    <w:rsid w:val="000D2743"/>
    <w:rsid w:val="000D2779"/>
    <w:rsid w:val="000D289A"/>
    <w:rsid w:val="000D297A"/>
    <w:rsid w:val="000D2A94"/>
    <w:rsid w:val="000D2C57"/>
    <w:rsid w:val="000D2DFF"/>
    <w:rsid w:val="000D2E66"/>
    <w:rsid w:val="000D2ECD"/>
    <w:rsid w:val="000D2EEF"/>
    <w:rsid w:val="000D2F17"/>
    <w:rsid w:val="000D31DB"/>
    <w:rsid w:val="000D3244"/>
    <w:rsid w:val="000D3477"/>
    <w:rsid w:val="000D34EF"/>
    <w:rsid w:val="000D355F"/>
    <w:rsid w:val="000D3797"/>
    <w:rsid w:val="000D3847"/>
    <w:rsid w:val="000D38DC"/>
    <w:rsid w:val="000D39BF"/>
    <w:rsid w:val="000D3ADA"/>
    <w:rsid w:val="000D3D4A"/>
    <w:rsid w:val="000D3F81"/>
    <w:rsid w:val="000D3FB4"/>
    <w:rsid w:val="000D4117"/>
    <w:rsid w:val="000D4119"/>
    <w:rsid w:val="000D4220"/>
    <w:rsid w:val="000D42D5"/>
    <w:rsid w:val="000D43A4"/>
    <w:rsid w:val="000D43D5"/>
    <w:rsid w:val="000D44CE"/>
    <w:rsid w:val="000D477B"/>
    <w:rsid w:val="000D4885"/>
    <w:rsid w:val="000D4A4F"/>
    <w:rsid w:val="000D4C6C"/>
    <w:rsid w:val="000D4D43"/>
    <w:rsid w:val="000D4D9F"/>
    <w:rsid w:val="000D4FFE"/>
    <w:rsid w:val="000D50B2"/>
    <w:rsid w:val="000D50C6"/>
    <w:rsid w:val="000D5126"/>
    <w:rsid w:val="000D51AA"/>
    <w:rsid w:val="000D54BE"/>
    <w:rsid w:val="000D54FF"/>
    <w:rsid w:val="000D55AA"/>
    <w:rsid w:val="000D55F4"/>
    <w:rsid w:val="000D5889"/>
    <w:rsid w:val="000D59BC"/>
    <w:rsid w:val="000D5BC4"/>
    <w:rsid w:val="000D5C2F"/>
    <w:rsid w:val="000D5C43"/>
    <w:rsid w:val="000D5C5D"/>
    <w:rsid w:val="000D5E37"/>
    <w:rsid w:val="000D5E6F"/>
    <w:rsid w:val="000D616F"/>
    <w:rsid w:val="000D624C"/>
    <w:rsid w:val="000D6507"/>
    <w:rsid w:val="000D65A8"/>
    <w:rsid w:val="000D65AE"/>
    <w:rsid w:val="000D6656"/>
    <w:rsid w:val="000D6695"/>
    <w:rsid w:val="000D68A2"/>
    <w:rsid w:val="000D6B6D"/>
    <w:rsid w:val="000D6BB3"/>
    <w:rsid w:val="000D6C88"/>
    <w:rsid w:val="000D6EC2"/>
    <w:rsid w:val="000D6F6A"/>
    <w:rsid w:val="000D70A3"/>
    <w:rsid w:val="000D70EC"/>
    <w:rsid w:val="000D710C"/>
    <w:rsid w:val="000D71BC"/>
    <w:rsid w:val="000D7235"/>
    <w:rsid w:val="000D7326"/>
    <w:rsid w:val="000D7399"/>
    <w:rsid w:val="000D73AB"/>
    <w:rsid w:val="000D741F"/>
    <w:rsid w:val="000D7547"/>
    <w:rsid w:val="000D7548"/>
    <w:rsid w:val="000D785A"/>
    <w:rsid w:val="000D78F1"/>
    <w:rsid w:val="000D7B46"/>
    <w:rsid w:val="000D7C56"/>
    <w:rsid w:val="000D7C90"/>
    <w:rsid w:val="000D7CEE"/>
    <w:rsid w:val="000D7E4F"/>
    <w:rsid w:val="000D7EE8"/>
    <w:rsid w:val="000D7FA9"/>
    <w:rsid w:val="000E039D"/>
    <w:rsid w:val="000E03F0"/>
    <w:rsid w:val="000E03F2"/>
    <w:rsid w:val="000E0433"/>
    <w:rsid w:val="000E052E"/>
    <w:rsid w:val="000E0663"/>
    <w:rsid w:val="000E08B6"/>
    <w:rsid w:val="000E098E"/>
    <w:rsid w:val="000E0EB7"/>
    <w:rsid w:val="000E0F2B"/>
    <w:rsid w:val="000E0F70"/>
    <w:rsid w:val="000E0FE1"/>
    <w:rsid w:val="000E0FEC"/>
    <w:rsid w:val="000E1070"/>
    <w:rsid w:val="000E11BA"/>
    <w:rsid w:val="000E125C"/>
    <w:rsid w:val="000E12A3"/>
    <w:rsid w:val="000E137A"/>
    <w:rsid w:val="000E14A4"/>
    <w:rsid w:val="000E1561"/>
    <w:rsid w:val="000E1607"/>
    <w:rsid w:val="000E1769"/>
    <w:rsid w:val="000E1828"/>
    <w:rsid w:val="000E183E"/>
    <w:rsid w:val="000E18D4"/>
    <w:rsid w:val="000E18F2"/>
    <w:rsid w:val="000E1941"/>
    <w:rsid w:val="000E1989"/>
    <w:rsid w:val="000E1B37"/>
    <w:rsid w:val="000E1BA6"/>
    <w:rsid w:val="000E1D5A"/>
    <w:rsid w:val="000E1E29"/>
    <w:rsid w:val="000E1E4B"/>
    <w:rsid w:val="000E1E9A"/>
    <w:rsid w:val="000E1EA4"/>
    <w:rsid w:val="000E2016"/>
    <w:rsid w:val="000E207D"/>
    <w:rsid w:val="000E20C2"/>
    <w:rsid w:val="000E232D"/>
    <w:rsid w:val="000E2362"/>
    <w:rsid w:val="000E2413"/>
    <w:rsid w:val="000E2572"/>
    <w:rsid w:val="000E2680"/>
    <w:rsid w:val="000E26F9"/>
    <w:rsid w:val="000E2A99"/>
    <w:rsid w:val="000E2AAA"/>
    <w:rsid w:val="000E2DB9"/>
    <w:rsid w:val="000E2F99"/>
    <w:rsid w:val="000E3039"/>
    <w:rsid w:val="000E325A"/>
    <w:rsid w:val="000E343C"/>
    <w:rsid w:val="000E346E"/>
    <w:rsid w:val="000E34B9"/>
    <w:rsid w:val="000E352E"/>
    <w:rsid w:val="000E3B17"/>
    <w:rsid w:val="000E3B2B"/>
    <w:rsid w:val="000E3C04"/>
    <w:rsid w:val="000E3E03"/>
    <w:rsid w:val="000E3ED9"/>
    <w:rsid w:val="000E42AA"/>
    <w:rsid w:val="000E42C8"/>
    <w:rsid w:val="000E449D"/>
    <w:rsid w:val="000E451B"/>
    <w:rsid w:val="000E4858"/>
    <w:rsid w:val="000E4C71"/>
    <w:rsid w:val="000E4E4F"/>
    <w:rsid w:val="000E5027"/>
    <w:rsid w:val="000E527D"/>
    <w:rsid w:val="000E52BB"/>
    <w:rsid w:val="000E5301"/>
    <w:rsid w:val="000E551D"/>
    <w:rsid w:val="000E5559"/>
    <w:rsid w:val="000E5624"/>
    <w:rsid w:val="000E5828"/>
    <w:rsid w:val="000E58FE"/>
    <w:rsid w:val="000E5C14"/>
    <w:rsid w:val="000E5CA2"/>
    <w:rsid w:val="000E5D93"/>
    <w:rsid w:val="000E605F"/>
    <w:rsid w:val="000E618B"/>
    <w:rsid w:val="000E6467"/>
    <w:rsid w:val="000E6492"/>
    <w:rsid w:val="000E661C"/>
    <w:rsid w:val="000E669B"/>
    <w:rsid w:val="000E674E"/>
    <w:rsid w:val="000E67D0"/>
    <w:rsid w:val="000E6944"/>
    <w:rsid w:val="000E6A65"/>
    <w:rsid w:val="000E6B61"/>
    <w:rsid w:val="000E6F22"/>
    <w:rsid w:val="000E7100"/>
    <w:rsid w:val="000E7114"/>
    <w:rsid w:val="000E7199"/>
    <w:rsid w:val="000E71A1"/>
    <w:rsid w:val="000E71F1"/>
    <w:rsid w:val="000E7363"/>
    <w:rsid w:val="000E7364"/>
    <w:rsid w:val="000E7615"/>
    <w:rsid w:val="000E76F0"/>
    <w:rsid w:val="000E7781"/>
    <w:rsid w:val="000E78EC"/>
    <w:rsid w:val="000E79AD"/>
    <w:rsid w:val="000E7CF6"/>
    <w:rsid w:val="000E7DB7"/>
    <w:rsid w:val="000F002C"/>
    <w:rsid w:val="000F0148"/>
    <w:rsid w:val="000F037B"/>
    <w:rsid w:val="000F03F8"/>
    <w:rsid w:val="000F0C28"/>
    <w:rsid w:val="000F0EE8"/>
    <w:rsid w:val="000F0EEB"/>
    <w:rsid w:val="000F1055"/>
    <w:rsid w:val="000F11E1"/>
    <w:rsid w:val="000F128C"/>
    <w:rsid w:val="000F1403"/>
    <w:rsid w:val="000F1433"/>
    <w:rsid w:val="000F1533"/>
    <w:rsid w:val="000F1565"/>
    <w:rsid w:val="000F179A"/>
    <w:rsid w:val="000F1822"/>
    <w:rsid w:val="000F186D"/>
    <w:rsid w:val="000F19A8"/>
    <w:rsid w:val="000F1A6B"/>
    <w:rsid w:val="000F1D26"/>
    <w:rsid w:val="000F1DCC"/>
    <w:rsid w:val="000F1F66"/>
    <w:rsid w:val="000F1FA2"/>
    <w:rsid w:val="000F1FF9"/>
    <w:rsid w:val="000F20A3"/>
    <w:rsid w:val="000F20CB"/>
    <w:rsid w:val="000F20F6"/>
    <w:rsid w:val="000F21D8"/>
    <w:rsid w:val="000F22EB"/>
    <w:rsid w:val="000F241A"/>
    <w:rsid w:val="000F247E"/>
    <w:rsid w:val="000F2531"/>
    <w:rsid w:val="000F2616"/>
    <w:rsid w:val="000F272B"/>
    <w:rsid w:val="000F2825"/>
    <w:rsid w:val="000F28CA"/>
    <w:rsid w:val="000F2A15"/>
    <w:rsid w:val="000F2B4F"/>
    <w:rsid w:val="000F2C5E"/>
    <w:rsid w:val="000F2E10"/>
    <w:rsid w:val="000F2E29"/>
    <w:rsid w:val="000F2ED3"/>
    <w:rsid w:val="000F301D"/>
    <w:rsid w:val="000F322E"/>
    <w:rsid w:val="000F35EA"/>
    <w:rsid w:val="000F3794"/>
    <w:rsid w:val="000F3947"/>
    <w:rsid w:val="000F3A40"/>
    <w:rsid w:val="000F3B15"/>
    <w:rsid w:val="000F3B40"/>
    <w:rsid w:val="000F3E70"/>
    <w:rsid w:val="000F3F61"/>
    <w:rsid w:val="000F3F6A"/>
    <w:rsid w:val="000F3FF3"/>
    <w:rsid w:val="000F4139"/>
    <w:rsid w:val="000F4766"/>
    <w:rsid w:val="000F477F"/>
    <w:rsid w:val="000F4790"/>
    <w:rsid w:val="000F484F"/>
    <w:rsid w:val="000F48B8"/>
    <w:rsid w:val="000F4A1E"/>
    <w:rsid w:val="000F4AD0"/>
    <w:rsid w:val="000F4BB1"/>
    <w:rsid w:val="000F4C6D"/>
    <w:rsid w:val="000F4CB5"/>
    <w:rsid w:val="000F51A4"/>
    <w:rsid w:val="000F52A7"/>
    <w:rsid w:val="000F5509"/>
    <w:rsid w:val="000F5525"/>
    <w:rsid w:val="000F565F"/>
    <w:rsid w:val="000F56FE"/>
    <w:rsid w:val="000F5A35"/>
    <w:rsid w:val="000F5B0D"/>
    <w:rsid w:val="000F5CC2"/>
    <w:rsid w:val="000F5EF6"/>
    <w:rsid w:val="000F614F"/>
    <w:rsid w:val="000F645C"/>
    <w:rsid w:val="000F64C6"/>
    <w:rsid w:val="000F6670"/>
    <w:rsid w:val="000F693A"/>
    <w:rsid w:val="000F6940"/>
    <w:rsid w:val="000F69B0"/>
    <w:rsid w:val="000F6AFA"/>
    <w:rsid w:val="000F6B74"/>
    <w:rsid w:val="000F6C44"/>
    <w:rsid w:val="000F6E74"/>
    <w:rsid w:val="000F6E89"/>
    <w:rsid w:val="000F6EBE"/>
    <w:rsid w:val="000F6F16"/>
    <w:rsid w:val="000F712E"/>
    <w:rsid w:val="000F760F"/>
    <w:rsid w:val="000F7719"/>
    <w:rsid w:val="000F7799"/>
    <w:rsid w:val="000F77A0"/>
    <w:rsid w:val="000F7818"/>
    <w:rsid w:val="000F799E"/>
    <w:rsid w:val="000F7A14"/>
    <w:rsid w:val="000F7A2D"/>
    <w:rsid w:val="000F7A97"/>
    <w:rsid w:val="000F7D60"/>
    <w:rsid w:val="000F7DC4"/>
    <w:rsid w:val="000F7EAD"/>
    <w:rsid w:val="001001AB"/>
    <w:rsid w:val="00100222"/>
    <w:rsid w:val="001003B5"/>
    <w:rsid w:val="00100678"/>
    <w:rsid w:val="0010070D"/>
    <w:rsid w:val="00100A8B"/>
    <w:rsid w:val="00100C75"/>
    <w:rsid w:val="00101105"/>
    <w:rsid w:val="00101351"/>
    <w:rsid w:val="001014BF"/>
    <w:rsid w:val="001015F2"/>
    <w:rsid w:val="00101634"/>
    <w:rsid w:val="0010175D"/>
    <w:rsid w:val="00101B6C"/>
    <w:rsid w:val="00101E1D"/>
    <w:rsid w:val="001020E2"/>
    <w:rsid w:val="0010260A"/>
    <w:rsid w:val="0010260F"/>
    <w:rsid w:val="00102915"/>
    <w:rsid w:val="00102933"/>
    <w:rsid w:val="00103294"/>
    <w:rsid w:val="001033C1"/>
    <w:rsid w:val="0010367D"/>
    <w:rsid w:val="0010383E"/>
    <w:rsid w:val="001039FA"/>
    <w:rsid w:val="00103B15"/>
    <w:rsid w:val="00103C1E"/>
    <w:rsid w:val="00103F6E"/>
    <w:rsid w:val="0010405D"/>
    <w:rsid w:val="00104141"/>
    <w:rsid w:val="00104245"/>
    <w:rsid w:val="001042A3"/>
    <w:rsid w:val="001042EA"/>
    <w:rsid w:val="001043E2"/>
    <w:rsid w:val="001044AE"/>
    <w:rsid w:val="0010451F"/>
    <w:rsid w:val="00104743"/>
    <w:rsid w:val="00104B12"/>
    <w:rsid w:val="00104BA4"/>
    <w:rsid w:val="00104BBD"/>
    <w:rsid w:val="00104C30"/>
    <w:rsid w:val="00104CEA"/>
    <w:rsid w:val="00104E3E"/>
    <w:rsid w:val="00104EF9"/>
    <w:rsid w:val="00104FB6"/>
    <w:rsid w:val="00105065"/>
    <w:rsid w:val="00105603"/>
    <w:rsid w:val="0010595D"/>
    <w:rsid w:val="001059FE"/>
    <w:rsid w:val="00105B20"/>
    <w:rsid w:val="00105BBA"/>
    <w:rsid w:val="00105C51"/>
    <w:rsid w:val="00105D69"/>
    <w:rsid w:val="00105E0C"/>
    <w:rsid w:val="00105ED1"/>
    <w:rsid w:val="00106007"/>
    <w:rsid w:val="00106082"/>
    <w:rsid w:val="0010609C"/>
    <w:rsid w:val="0010617F"/>
    <w:rsid w:val="00106479"/>
    <w:rsid w:val="001065BE"/>
    <w:rsid w:val="0010669C"/>
    <w:rsid w:val="00106789"/>
    <w:rsid w:val="00106815"/>
    <w:rsid w:val="001068F5"/>
    <w:rsid w:val="00106B1F"/>
    <w:rsid w:val="00106BBA"/>
    <w:rsid w:val="00106FF2"/>
    <w:rsid w:val="00107046"/>
    <w:rsid w:val="00107216"/>
    <w:rsid w:val="0010724A"/>
    <w:rsid w:val="001072C5"/>
    <w:rsid w:val="00107390"/>
    <w:rsid w:val="0010740F"/>
    <w:rsid w:val="00107650"/>
    <w:rsid w:val="001076CB"/>
    <w:rsid w:val="001076EF"/>
    <w:rsid w:val="0010796D"/>
    <w:rsid w:val="001079C4"/>
    <w:rsid w:val="00107A73"/>
    <w:rsid w:val="00107A84"/>
    <w:rsid w:val="00107B8C"/>
    <w:rsid w:val="00107C7A"/>
    <w:rsid w:val="00107CB0"/>
    <w:rsid w:val="00107E4D"/>
    <w:rsid w:val="00107E5F"/>
    <w:rsid w:val="00107FBC"/>
    <w:rsid w:val="0011037B"/>
    <w:rsid w:val="001104F1"/>
    <w:rsid w:val="0011056F"/>
    <w:rsid w:val="00110682"/>
    <w:rsid w:val="00110A05"/>
    <w:rsid w:val="00110DF9"/>
    <w:rsid w:val="00110E88"/>
    <w:rsid w:val="00110E93"/>
    <w:rsid w:val="00110FA3"/>
    <w:rsid w:val="0011101C"/>
    <w:rsid w:val="001111E1"/>
    <w:rsid w:val="001115F3"/>
    <w:rsid w:val="0011169A"/>
    <w:rsid w:val="001116E2"/>
    <w:rsid w:val="001118F7"/>
    <w:rsid w:val="00111911"/>
    <w:rsid w:val="001119C8"/>
    <w:rsid w:val="00111B92"/>
    <w:rsid w:val="00111C40"/>
    <w:rsid w:val="00111C76"/>
    <w:rsid w:val="00111CD5"/>
    <w:rsid w:val="00111DE3"/>
    <w:rsid w:val="00111E19"/>
    <w:rsid w:val="00111E8D"/>
    <w:rsid w:val="00111EDB"/>
    <w:rsid w:val="00111F58"/>
    <w:rsid w:val="001123D2"/>
    <w:rsid w:val="00112585"/>
    <w:rsid w:val="001125B8"/>
    <w:rsid w:val="001126C6"/>
    <w:rsid w:val="00112AC6"/>
    <w:rsid w:val="00112B6F"/>
    <w:rsid w:val="00112E61"/>
    <w:rsid w:val="001130C9"/>
    <w:rsid w:val="00113259"/>
    <w:rsid w:val="0011338C"/>
    <w:rsid w:val="00113A7F"/>
    <w:rsid w:val="00113BA2"/>
    <w:rsid w:val="00113C4B"/>
    <w:rsid w:val="00113D06"/>
    <w:rsid w:val="00113E80"/>
    <w:rsid w:val="00113F61"/>
    <w:rsid w:val="00113FDD"/>
    <w:rsid w:val="00113FFE"/>
    <w:rsid w:val="00114077"/>
    <w:rsid w:val="0011414C"/>
    <w:rsid w:val="001143CD"/>
    <w:rsid w:val="001145D7"/>
    <w:rsid w:val="001147BC"/>
    <w:rsid w:val="001147E0"/>
    <w:rsid w:val="00114875"/>
    <w:rsid w:val="001148FA"/>
    <w:rsid w:val="00114A21"/>
    <w:rsid w:val="00114BB3"/>
    <w:rsid w:val="00114C80"/>
    <w:rsid w:val="00114C9B"/>
    <w:rsid w:val="00114D2B"/>
    <w:rsid w:val="00114E7D"/>
    <w:rsid w:val="00114ECB"/>
    <w:rsid w:val="00114F0A"/>
    <w:rsid w:val="001150EB"/>
    <w:rsid w:val="001151B0"/>
    <w:rsid w:val="00115329"/>
    <w:rsid w:val="00115623"/>
    <w:rsid w:val="0011591F"/>
    <w:rsid w:val="00115970"/>
    <w:rsid w:val="00115BD1"/>
    <w:rsid w:val="00115BE5"/>
    <w:rsid w:val="00115C0B"/>
    <w:rsid w:val="00115D1C"/>
    <w:rsid w:val="00115D7B"/>
    <w:rsid w:val="00116137"/>
    <w:rsid w:val="0011636F"/>
    <w:rsid w:val="00116565"/>
    <w:rsid w:val="00116611"/>
    <w:rsid w:val="00116B05"/>
    <w:rsid w:val="00116B56"/>
    <w:rsid w:val="00116BA0"/>
    <w:rsid w:val="00116CEA"/>
    <w:rsid w:val="00117066"/>
    <w:rsid w:val="00117111"/>
    <w:rsid w:val="00117214"/>
    <w:rsid w:val="001172A6"/>
    <w:rsid w:val="001174AA"/>
    <w:rsid w:val="0011750B"/>
    <w:rsid w:val="00117524"/>
    <w:rsid w:val="00117577"/>
    <w:rsid w:val="001177EA"/>
    <w:rsid w:val="0011787B"/>
    <w:rsid w:val="001179D3"/>
    <w:rsid w:val="00117B34"/>
    <w:rsid w:val="00117C04"/>
    <w:rsid w:val="00117D0A"/>
    <w:rsid w:val="00117F65"/>
    <w:rsid w:val="00120244"/>
    <w:rsid w:val="00120662"/>
    <w:rsid w:val="0012081E"/>
    <w:rsid w:val="001209B2"/>
    <w:rsid w:val="00120C4B"/>
    <w:rsid w:val="00120D86"/>
    <w:rsid w:val="00120E29"/>
    <w:rsid w:val="00120FBE"/>
    <w:rsid w:val="0012151C"/>
    <w:rsid w:val="001219AD"/>
    <w:rsid w:val="00121AC5"/>
    <w:rsid w:val="00121B7C"/>
    <w:rsid w:val="00121B86"/>
    <w:rsid w:val="00121BA0"/>
    <w:rsid w:val="00121D59"/>
    <w:rsid w:val="00121FD6"/>
    <w:rsid w:val="0012211A"/>
    <w:rsid w:val="001221AF"/>
    <w:rsid w:val="00122323"/>
    <w:rsid w:val="00122435"/>
    <w:rsid w:val="00122745"/>
    <w:rsid w:val="0012285D"/>
    <w:rsid w:val="00122906"/>
    <w:rsid w:val="00122955"/>
    <w:rsid w:val="001229FE"/>
    <w:rsid w:val="00122C7E"/>
    <w:rsid w:val="0012317B"/>
    <w:rsid w:val="00123189"/>
    <w:rsid w:val="001232F2"/>
    <w:rsid w:val="001233D9"/>
    <w:rsid w:val="00123445"/>
    <w:rsid w:val="0012351A"/>
    <w:rsid w:val="001235BE"/>
    <w:rsid w:val="0012384B"/>
    <w:rsid w:val="001238E0"/>
    <w:rsid w:val="00123A9D"/>
    <w:rsid w:val="00123AA4"/>
    <w:rsid w:val="00123AB6"/>
    <w:rsid w:val="00123BEB"/>
    <w:rsid w:val="00123C0D"/>
    <w:rsid w:val="00123D45"/>
    <w:rsid w:val="00123D4E"/>
    <w:rsid w:val="00123FF8"/>
    <w:rsid w:val="00124011"/>
    <w:rsid w:val="0012410F"/>
    <w:rsid w:val="00124174"/>
    <w:rsid w:val="00124212"/>
    <w:rsid w:val="0012448D"/>
    <w:rsid w:val="00124598"/>
    <w:rsid w:val="001246A4"/>
    <w:rsid w:val="001246D9"/>
    <w:rsid w:val="00124773"/>
    <w:rsid w:val="001248D6"/>
    <w:rsid w:val="0012494E"/>
    <w:rsid w:val="001249B6"/>
    <w:rsid w:val="001249D2"/>
    <w:rsid w:val="00124A90"/>
    <w:rsid w:val="00124ECB"/>
    <w:rsid w:val="00124EFB"/>
    <w:rsid w:val="001254A6"/>
    <w:rsid w:val="001254EE"/>
    <w:rsid w:val="00125565"/>
    <w:rsid w:val="001255E5"/>
    <w:rsid w:val="0012560C"/>
    <w:rsid w:val="00125811"/>
    <w:rsid w:val="001258F9"/>
    <w:rsid w:val="00125B18"/>
    <w:rsid w:val="00125BFD"/>
    <w:rsid w:val="00125C8B"/>
    <w:rsid w:val="00125D8C"/>
    <w:rsid w:val="00125D93"/>
    <w:rsid w:val="00125FAE"/>
    <w:rsid w:val="00125FE1"/>
    <w:rsid w:val="00126047"/>
    <w:rsid w:val="00126497"/>
    <w:rsid w:val="001264A3"/>
    <w:rsid w:val="0012681A"/>
    <w:rsid w:val="001269E8"/>
    <w:rsid w:val="00126AAC"/>
    <w:rsid w:val="00126F00"/>
    <w:rsid w:val="00126FE1"/>
    <w:rsid w:val="00127226"/>
    <w:rsid w:val="00127311"/>
    <w:rsid w:val="0012778F"/>
    <w:rsid w:val="001278C6"/>
    <w:rsid w:val="00127A80"/>
    <w:rsid w:val="00127F3D"/>
    <w:rsid w:val="00127FAF"/>
    <w:rsid w:val="0013005E"/>
    <w:rsid w:val="00130515"/>
    <w:rsid w:val="00130551"/>
    <w:rsid w:val="00130593"/>
    <w:rsid w:val="00130975"/>
    <w:rsid w:val="00130AFD"/>
    <w:rsid w:val="00130B65"/>
    <w:rsid w:val="00130B8C"/>
    <w:rsid w:val="00130C23"/>
    <w:rsid w:val="00130E8C"/>
    <w:rsid w:val="00130E9C"/>
    <w:rsid w:val="00130F11"/>
    <w:rsid w:val="00130F1B"/>
    <w:rsid w:val="00130F99"/>
    <w:rsid w:val="00130FBC"/>
    <w:rsid w:val="001310E8"/>
    <w:rsid w:val="001313D3"/>
    <w:rsid w:val="00131412"/>
    <w:rsid w:val="00131439"/>
    <w:rsid w:val="001314FE"/>
    <w:rsid w:val="00131641"/>
    <w:rsid w:val="00131685"/>
    <w:rsid w:val="00131937"/>
    <w:rsid w:val="00131989"/>
    <w:rsid w:val="00131A2B"/>
    <w:rsid w:val="00131B41"/>
    <w:rsid w:val="00131C00"/>
    <w:rsid w:val="00131E15"/>
    <w:rsid w:val="00131E6B"/>
    <w:rsid w:val="00131F51"/>
    <w:rsid w:val="00131F98"/>
    <w:rsid w:val="0013215E"/>
    <w:rsid w:val="001322B4"/>
    <w:rsid w:val="00132341"/>
    <w:rsid w:val="00132385"/>
    <w:rsid w:val="0013270A"/>
    <w:rsid w:val="0013271C"/>
    <w:rsid w:val="0013277E"/>
    <w:rsid w:val="00132D72"/>
    <w:rsid w:val="00132D7E"/>
    <w:rsid w:val="00132F79"/>
    <w:rsid w:val="0013303D"/>
    <w:rsid w:val="001331D9"/>
    <w:rsid w:val="0013356F"/>
    <w:rsid w:val="00133693"/>
    <w:rsid w:val="001336DB"/>
    <w:rsid w:val="0013379E"/>
    <w:rsid w:val="001337A3"/>
    <w:rsid w:val="0013385F"/>
    <w:rsid w:val="001338F6"/>
    <w:rsid w:val="00133998"/>
    <w:rsid w:val="001339F2"/>
    <w:rsid w:val="00133B18"/>
    <w:rsid w:val="00133BDE"/>
    <w:rsid w:val="00133CA2"/>
    <w:rsid w:val="00133DCD"/>
    <w:rsid w:val="00133FE5"/>
    <w:rsid w:val="0013406E"/>
    <w:rsid w:val="00134155"/>
    <w:rsid w:val="00134177"/>
    <w:rsid w:val="00134238"/>
    <w:rsid w:val="00134300"/>
    <w:rsid w:val="00134413"/>
    <w:rsid w:val="00134735"/>
    <w:rsid w:val="0013475E"/>
    <w:rsid w:val="00134810"/>
    <w:rsid w:val="00134971"/>
    <w:rsid w:val="001349BE"/>
    <w:rsid w:val="00134A63"/>
    <w:rsid w:val="00134BFE"/>
    <w:rsid w:val="00134C01"/>
    <w:rsid w:val="00134FF8"/>
    <w:rsid w:val="001351C2"/>
    <w:rsid w:val="00135358"/>
    <w:rsid w:val="00135421"/>
    <w:rsid w:val="001356D3"/>
    <w:rsid w:val="00135972"/>
    <w:rsid w:val="00135989"/>
    <w:rsid w:val="00135BC9"/>
    <w:rsid w:val="00135BD6"/>
    <w:rsid w:val="00135C67"/>
    <w:rsid w:val="00135EB1"/>
    <w:rsid w:val="00135ED1"/>
    <w:rsid w:val="00135F2C"/>
    <w:rsid w:val="001360AC"/>
    <w:rsid w:val="001361E6"/>
    <w:rsid w:val="00136309"/>
    <w:rsid w:val="00136476"/>
    <w:rsid w:val="001364F0"/>
    <w:rsid w:val="00136635"/>
    <w:rsid w:val="00136742"/>
    <w:rsid w:val="00136A80"/>
    <w:rsid w:val="00136AFE"/>
    <w:rsid w:val="00136C20"/>
    <w:rsid w:val="00136E53"/>
    <w:rsid w:val="0013703A"/>
    <w:rsid w:val="00137226"/>
    <w:rsid w:val="00137372"/>
    <w:rsid w:val="00137381"/>
    <w:rsid w:val="001373D6"/>
    <w:rsid w:val="001373EB"/>
    <w:rsid w:val="00137431"/>
    <w:rsid w:val="00137625"/>
    <w:rsid w:val="00137683"/>
    <w:rsid w:val="001378D1"/>
    <w:rsid w:val="00137AA9"/>
    <w:rsid w:val="00137D41"/>
    <w:rsid w:val="0014015A"/>
    <w:rsid w:val="00140167"/>
    <w:rsid w:val="00140680"/>
    <w:rsid w:val="001406C3"/>
    <w:rsid w:val="001407C0"/>
    <w:rsid w:val="0014082D"/>
    <w:rsid w:val="001409A7"/>
    <w:rsid w:val="00140B88"/>
    <w:rsid w:val="00140C4D"/>
    <w:rsid w:val="00140F37"/>
    <w:rsid w:val="00140FF7"/>
    <w:rsid w:val="001410F9"/>
    <w:rsid w:val="001413E9"/>
    <w:rsid w:val="00141423"/>
    <w:rsid w:val="001414D7"/>
    <w:rsid w:val="00141516"/>
    <w:rsid w:val="00141615"/>
    <w:rsid w:val="00141622"/>
    <w:rsid w:val="001416E3"/>
    <w:rsid w:val="001417CD"/>
    <w:rsid w:val="001418B7"/>
    <w:rsid w:val="0014199C"/>
    <w:rsid w:val="00141A5A"/>
    <w:rsid w:val="00141BF2"/>
    <w:rsid w:val="00141C35"/>
    <w:rsid w:val="00141CF4"/>
    <w:rsid w:val="00142113"/>
    <w:rsid w:val="00142462"/>
    <w:rsid w:val="001424D7"/>
    <w:rsid w:val="001428FB"/>
    <w:rsid w:val="0014293E"/>
    <w:rsid w:val="00142DA3"/>
    <w:rsid w:val="00142E01"/>
    <w:rsid w:val="001430CD"/>
    <w:rsid w:val="00143166"/>
    <w:rsid w:val="001431BB"/>
    <w:rsid w:val="0014356D"/>
    <w:rsid w:val="00143829"/>
    <w:rsid w:val="00143879"/>
    <w:rsid w:val="00143A37"/>
    <w:rsid w:val="00143AA2"/>
    <w:rsid w:val="00143BA7"/>
    <w:rsid w:val="0014416A"/>
    <w:rsid w:val="00144345"/>
    <w:rsid w:val="001448EB"/>
    <w:rsid w:val="00144B91"/>
    <w:rsid w:val="00144C79"/>
    <w:rsid w:val="00144CC7"/>
    <w:rsid w:val="00144E35"/>
    <w:rsid w:val="00144FDC"/>
    <w:rsid w:val="001451E6"/>
    <w:rsid w:val="001452C0"/>
    <w:rsid w:val="00145B31"/>
    <w:rsid w:val="00145E72"/>
    <w:rsid w:val="00145EF8"/>
    <w:rsid w:val="00146124"/>
    <w:rsid w:val="0014621D"/>
    <w:rsid w:val="00146254"/>
    <w:rsid w:val="0014691C"/>
    <w:rsid w:val="00146B65"/>
    <w:rsid w:val="00146B6D"/>
    <w:rsid w:val="00146E2C"/>
    <w:rsid w:val="00146EFE"/>
    <w:rsid w:val="00146F17"/>
    <w:rsid w:val="00146F1C"/>
    <w:rsid w:val="00147070"/>
    <w:rsid w:val="0014708B"/>
    <w:rsid w:val="0014715E"/>
    <w:rsid w:val="00147315"/>
    <w:rsid w:val="0014747E"/>
    <w:rsid w:val="001474D5"/>
    <w:rsid w:val="00147BB9"/>
    <w:rsid w:val="00147BFB"/>
    <w:rsid w:val="00147C27"/>
    <w:rsid w:val="00147F41"/>
    <w:rsid w:val="0015009C"/>
    <w:rsid w:val="001500F8"/>
    <w:rsid w:val="0015012E"/>
    <w:rsid w:val="001501F8"/>
    <w:rsid w:val="00150213"/>
    <w:rsid w:val="00150240"/>
    <w:rsid w:val="00150266"/>
    <w:rsid w:val="001502D0"/>
    <w:rsid w:val="0015032A"/>
    <w:rsid w:val="0015047A"/>
    <w:rsid w:val="0015057F"/>
    <w:rsid w:val="0015059E"/>
    <w:rsid w:val="00150995"/>
    <w:rsid w:val="00150A88"/>
    <w:rsid w:val="00150B6F"/>
    <w:rsid w:val="00150C80"/>
    <w:rsid w:val="00150CB2"/>
    <w:rsid w:val="00150D17"/>
    <w:rsid w:val="00150FDB"/>
    <w:rsid w:val="00150FDF"/>
    <w:rsid w:val="001510AF"/>
    <w:rsid w:val="001510FB"/>
    <w:rsid w:val="00151105"/>
    <w:rsid w:val="00151131"/>
    <w:rsid w:val="00151423"/>
    <w:rsid w:val="0015154B"/>
    <w:rsid w:val="00151769"/>
    <w:rsid w:val="00151901"/>
    <w:rsid w:val="00151AE8"/>
    <w:rsid w:val="00151B67"/>
    <w:rsid w:val="00151D26"/>
    <w:rsid w:val="00151EB0"/>
    <w:rsid w:val="00151F17"/>
    <w:rsid w:val="001520B7"/>
    <w:rsid w:val="00152232"/>
    <w:rsid w:val="0015243E"/>
    <w:rsid w:val="001524B1"/>
    <w:rsid w:val="001524CF"/>
    <w:rsid w:val="00152655"/>
    <w:rsid w:val="0015278B"/>
    <w:rsid w:val="001527B9"/>
    <w:rsid w:val="0015298A"/>
    <w:rsid w:val="00152A1C"/>
    <w:rsid w:val="00152A81"/>
    <w:rsid w:val="00152B8F"/>
    <w:rsid w:val="00152CCA"/>
    <w:rsid w:val="00152CEB"/>
    <w:rsid w:val="00152F49"/>
    <w:rsid w:val="001530D2"/>
    <w:rsid w:val="00153159"/>
    <w:rsid w:val="00153380"/>
    <w:rsid w:val="001533FA"/>
    <w:rsid w:val="001534FF"/>
    <w:rsid w:val="00153507"/>
    <w:rsid w:val="0015353C"/>
    <w:rsid w:val="00153598"/>
    <w:rsid w:val="00153617"/>
    <w:rsid w:val="00153877"/>
    <w:rsid w:val="00153896"/>
    <w:rsid w:val="001538DA"/>
    <w:rsid w:val="00153A7D"/>
    <w:rsid w:val="00153BC2"/>
    <w:rsid w:val="00153CD1"/>
    <w:rsid w:val="00153D1F"/>
    <w:rsid w:val="00153E64"/>
    <w:rsid w:val="00153F1D"/>
    <w:rsid w:val="00153F8A"/>
    <w:rsid w:val="00153FD5"/>
    <w:rsid w:val="001541A3"/>
    <w:rsid w:val="0015422E"/>
    <w:rsid w:val="00154793"/>
    <w:rsid w:val="0015480A"/>
    <w:rsid w:val="00154AD7"/>
    <w:rsid w:val="00154B59"/>
    <w:rsid w:val="00154C6E"/>
    <w:rsid w:val="00154E13"/>
    <w:rsid w:val="00154E81"/>
    <w:rsid w:val="00154EFB"/>
    <w:rsid w:val="0015544B"/>
    <w:rsid w:val="001556A8"/>
    <w:rsid w:val="001557A5"/>
    <w:rsid w:val="00155978"/>
    <w:rsid w:val="00155C30"/>
    <w:rsid w:val="00155CF5"/>
    <w:rsid w:val="00155D08"/>
    <w:rsid w:val="00155E20"/>
    <w:rsid w:val="00155F2B"/>
    <w:rsid w:val="00155FEC"/>
    <w:rsid w:val="00156278"/>
    <w:rsid w:val="001562B9"/>
    <w:rsid w:val="00156598"/>
    <w:rsid w:val="001567A2"/>
    <w:rsid w:val="00156CD9"/>
    <w:rsid w:val="00156CFD"/>
    <w:rsid w:val="00156D25"/>
    <w:rsid w:val="001570D1"/>
    <w:rsid w:val="00157254"/>
    <w:rsid w:val="001572A9"/>
    <w:rsid w:val="001573A7"/>
    <w:rsid w:val="001573AC"/>
    <w:rsid w:val="00157A91"/>
    <w:rsid w:val="00157B18"/>
    <w:rsid w:val="00157BA5"/>
    <w:rsid w:val="00157C11"/>
    <w:rsid w:val="00157C95"/>
    <w:rsid w:val="00157CD4"/>
    <w:rsid w:val="00157D6F"/>
    <w:rsid w:val="00157D85"/>
    <w:rsid w:val="00157DBB"/>
    <w:rsid w:val="00157DE4"/>
    <w:rsid w:val="00157EBB"/>
    <w:rsid w:val="00157FFB"/>
    <w:rsid w:val="00160166"/>
    <w:rsid w:val="00160407"/>
    <w:rsid w:val="001604DD"/>
    <w:rsid w:val="001608A9"/>
    <w:rsid w:val="001608CD"/>
    <w:rsid w:val="00160926"/>
    <w:rsid w:val="001609AC"/>
    <w:rsid w:val="00160E24"/>
    <w:rsid w:val="001612B9"/>
    <w:rsid w:val="00161324"/>
    <w:rsid w:val="001613FB"/>
    <w:rsid w:val="001613FD"/>
    <w:rsid w:val="0016141F"/>
    <w:rsid w:val="001614A5"/>
    <w:rsid w:val="00161545"/>
    <w:rsid w:val="00161581"/>
    <w:rsid w:val="00161974"/>
    <w:rsid w:val="00161A35"/>
    <w:rsid w:val="00161B00"/>
    <w:rsid w:val="00161C25"/>
    <w:rsid w:val="00161FAD"/>
    <w:rsid w:val="00161FAF"/>
    <w:rsid w:val="00161FC4"/>
    <w:rsid w:val="001622BB"/>
    <w:rsid w:val="0016256C"/>
    <w:rsid w:val="001627C6"/>
    <w:rsid w:val="00162845"/>
    <w:rsid w:val="00162B51"/>
    <w:rsid w:val="00162B60"/>
    <w:rsid w:val="00162C5C"/>
    <w:rsid w:val="00162EA0"/>
    <w:rsid w:val="001631E7"/>
    <w:rsid w:val="00163465"/>
    <w:rsid w:val="001634F9"/>
    <w:rsid w:val="00163611"/>
    <w:rsid w:val="00163674"/>
    <w:rsid w:val="00163684"/>
    <w:rsid w:val="001636F1"/>
    <w:rsid w:val="00163759"/>
    <w:rsid w:val="00163784"/>
    <w:rsid w:val="00163A75"/>
    <w:rsid w:val="00163A79"/>
    <w:rsid w:val="00163B71"/>
    <w:rsid w:val="00163C98"/>
    <w:rsid w:val="00163CD0"/>
    <w:rsid w:val="00163CD7"/>
    <w:rsid w:val="00163D28"/>
    <w:rsid w:val="00163F97"/>
    <w:rsid w:val="001642A9"/>
    <w:rsid w:val="001642E8"/>
    <w:rsid w:val="00164321"/>
    <w:rsid w:val="001645D7"/>
    <w:rsid w:val="00164680"/>
    <w:rsid w:val="00164940"/>
    <w:rsid w:val="00164A1B"/>
    <w:rsid w:val="00164A44"/>
    <w:rsid w:val="00164A45"/>
    <w:rsid w:val="00164D92"/>
    <w:rsid w:val="00164FB4"/>
    <w:rsid w:val="00165119"/>
    <w:rsid w:val="001651BC"/>
    <w:rsid w:val="0016522F"/>
    <w:rsid w:val="001653A4"/>
    <w:rsid w:val="001653C7"/>
    <w:rsid w:val="0016552D"/>
    <w:rsid w:val="00165641"/>
    <w:rsid w:val="001656A3"/>
    <w:rsid w:val="00165758"/>
    <w:rsid w:val="00165991"/>
    <w:rsid w:val="00165A3A"/>
    <w:rsid w:val="00165AD4"/>
    <w:rsid w:val="00165DB7"/>
    <w:rsid w:val="00165DBD"/>
    <w:rsid w:val="00165F60"/>
    <w:rsid w:val="001661F0"/>
    <w:rsid w:val="00166311"/>
    <w:rsid w:val="001663E0"/>
    <w:rsid w:val="00166ACB"/>
    <w:rsid w:val="00166E1F"/>
    <w:rsid w:val="00166F17"/>
    <w:rsid w:val="00166F8D"/>
    <w:rsid w:val="00167131"/>
    <w:rsid w:val="00167164"/>
    <w:rsid w:val="001672AD"/>
    <w:rsid w:val="0016740E"/>
    <w:rsid w:val="0016746A"/>
    <w:rsid w:val="00167747"/>
    <w:rsid w:val="0016785E"/>
    <w:rsid w:val="00167B1D"/>
    <w:rsid w:val="00167B54"/>
    <w:rsid w:val="00167C73"/>
    <w:rsid w:val="00167DFC"/>
    <w:rsid w:val="00167EBA"/>
    <w:rsid w:val="00167F81"/>
    <w:rsid w:val="00167F85"/>
    <w:rsid w:val="0017000F"/>
    <w:rsid w:val="001701D9"/>
    <w:rsid w:val="001705D0"/>
    <w:rsid w:val="001705D3"/>
    <w:rsid w:val="0017064E"/>
    <w:rsid w:val="001706C5"/>
    <w:rsid w:val="0017088D"/>
    <w:rsid w:val="001708A4"/>
    <w:rsid w:val="00170936"/>
    <w:rsid w:val="00170981"/>
    <w:rsid w:val="00170B22"/>
    <w:rsid w:val="00171186"/>
    <w:rsid w:val="001711A9"/>
    <w:rsid w:val="00171212"/>
    <w:rsid w:val="00171224"/>
    <w:rsid w:val="00171294"/>
    <w:rsid w:val="001712E8"/>
    <w:rsid w:val="001714FE"/>
    <w:rsid w:val="00171896"/>
    <w:rsid w:val="00171B1F"/>
    <w:rsid w:val="00171C84"/>
    <w:rsid w:val="00171F67"/>
    <w:rsid w:val="00171FDD"/>
    <w:rsid w:val="001720FE"/>
    <w:rsid w:val="00172288"/>
    <w:rsid w:val="001723C6"/>
    <w:rsid w:val="0017255F"/>
    <w:rsid w:val="0017262B"/>
    <w:rsid w:val="00172802"/>
    <w:rsid w:val="00172878"/>
    <w:rsid w:val="00172952"/>
    <w:rsid w:val="00172AC6"/>
    <w:rsid w:val="00172C53"/>
    <w:rsid w:val="00172C8F"/>
    <w:rsid w:val="00172CE4"/>
    <w:rsid w:val="00172E1C"/>
    <w:rsid w:val="00172FAC"/>
    <w:rsid w:val="00172FDF"/>
    <w:rsid w:val="0017301C"/>
    <w:rsid w:val="001730E1"/>
    <w:rsid w:val="00173460"/>
    <w:rsid w:val="00173511"/>
    <w:rsid w:val="00173682"/>
    <w:rsid w:val="00173C84"/>
    <w:rsid w:val="00173CEC"/>
    <w:rsid w:val="001745A6"/>
    <w:rsid w:val="001745BA"/>
    <w:rsid w:val="001746DF"/>
    <w:rsid w:val="00174779"/>
    <w:rsid w:val="0017478C"/>
    <w:rsid w:val="001747DD"/>
    <w:rsid w:val="00174A5A"/>
    <w:rsid w:val="00174E8F"/>
    <w:rsid w:val="00174EEC"/>
    <w:rsid w:val="00174EF0"/>
    <w:rsid w:val="00174FAB"/>
    <w:rsid w:val="0017502C"/>
    <w:rsid w:val="00175061"/>
    <w:rsid w:val="00175242"/>
    <w:rsid w:val="0017562D"/>
    <w:rsid w:val="0017566A"/>
    <w:rsid w:val="00175793"/>
    <w:rsid w:val="0017586D"/>
    <w:rsid w:val="001758B5"/>
    <w:rsid w:val="00175A07"/>
    <w:rsid w:val="00175A38"/>
    <w:rsid w:val="00175A88"/>
    <w:rsid w:val="00175AFA"/>
    <w:rsid w:val="00175B3F"/>
    <w:rsid w:val="00175D3C"/>
    <w:rsid w:val="00175D82"/>
    <w:rsid w:val="00175DCB"/>
    <w:rsid w:val="001760AC"/>
    <w:rsid w:val="00176105"/>
    <w:rsid w:val="001763B7"/>
    <w:rsid w:val="0017669D"/>
    <w:rsid w:val="001768DA"/>
    <w:rsid w:val="001769E6"/>
    <w:rsid w:val="00176D90"/>
    <w:rsid w:val="00176F2A"/>
    <w:rsid w:val="00177271"/>
    <w:rsid w:val="0017736A"/>
    <w:rsid w:val="0017769F"/>
    <w:rsid w:val="0017771E"/>
    <w:rsid w:val="001777DF"/>
    <w:rsid w:val="001779C1"/>
    <w:rsid w:val="00177AA6"/>
    <w:rsid w:val="00177E56"/>
    <w:rsid w:val="00180069"/>
    <w:rsid w:val="00180073"/>
    <w:rsid w:val="001802B1"/>
    <w:rsid w:val="00180394"/>
    <w:rsid w:val="0018058B"/>
    <w:rsid w:val="00180A82"/>
    <w:rsid w:val="00180AC8"/>
    <w:rsid w:val="00180AC9"/>
    <w:rsid w:val="00180C39"/>
    <w:rsid w:val="00180D6B"/>
    <w:rsid w:val="00180DB6"/>
    <w:rsid w:val="00180FEB"/>
    <w:rsid w:val="0018120A"/>
    <w:rsid w:val="00181450"/>
    <w:rsid w:val="00181504"/>
    <w:rsid w:val="0018180F"/>
    <w:rsid w:val="0018181C"/>
    <w:rsid w:val="0018194A"/>
    <w:rsid w:val="00181B3F"/>
    <w:rsid w:val="00181DD2"/>
    <w:rsid w:val="001820B0"/>
    <w:rsid w:val="00182141"/>
    <w:rsid w:val="00182247"/>
    <w:rsid w:val="00182272"/>
    <w:rsid w:val="00182280"/>
    <w:rsid w:val="001823C0"/>
    <w:rsid w:val="001823E9"/>
    <w:rsid w:val="00182475"/>
    <w:rsid w:val="0018258E"/>
    <w:rsid w:val="00182691"/>
    <w:rsid w:val="001826B7"/>
    <w:rsid w:val="00182708"/>
    <w:rsid w:val="001827F3"/>
    <w:rsid w:val="0018282E"/>
    <w:rsid w:val="001828B1"/>
    <w:rsid w:val="00182AB2"/>
    <w:rsid w:val="00182B16"/>
    <w:rsid w:val="00182BFC"/>
    <w:rsid w:val="00182F60"/>
    <w:rsid w:val="001831BB"/>
    <w:rsid w:val="00183486"/>
    <w:rsid w:val="0018376C"/>
    <w:rsid w:val="00183907"/>
    <w:rsid w:val="00183B25"/>
    <w:rsid w:val="00183CAE"/>
    <w:rsid w:val="00183D92"/>
    <w:rsid w:val="00183DB8"/>
    <w:rsid w:val="00183DDC"/>
    <w:rsid w:val="00183E05"/>
    <w:rsid w:val="001840D0"/>
    <w:rsid w:val="0018428F"/>
    <w:rsid w:val="00184353"/>
    <w:rsid w:val="001847D4"/>
    <w:rsid w:val="00184814"/>
    <w:rsid w:val="0018488F"/>
    <w:rsid w:val="00184918"/>
    <w:rsid w:val="00184AF4"/>
    <w:rsid w:val="00184BB2"/>
    <w:rsid w:val="00184CFB"/>
    <w:rsid w:val="00184DF3"/>
    <w:rsid w:val="00185082"/>
    <w:rsid w:val="0018528E"/>
    <w:rsid w:val="0018529C"/>
    <w:rsid w:val="0018539B"/>
    <w:rsid w:val="001853AC"/>
    <w:rsid w:val="001853F0"/>
    <w:rsid w:val="00185423"/>
    <w:rsid w:val="0018549F"/>
    <w:rsid w:val="001854C0"/>
    <w:rsid w:val="001854F5"/>
    <w:rsid w:val="0018550D"/>
    <w:rsid w:val="001856DF"/>
    <w:rsid w:val="00185763"/>
    <w:rsid w:val="0018576C"/>
    <w:rsid w:val="00185A89"/>
    <w:rsid w:val="00185AE3"/>
    <w:rsid w:val="00185C74"/>
    <w:rsid w:val="00185D32"/>
    <w:rsid w:val="00185E46"/>
    <w:rsid w:val="00185EC5"/>
    <w:rsid w:val="00185FBA"/>
    <w:rsid w:val="0018601C"/>
    <w:rsid w:val="00186137"/>
    <w:rsid w:val="0018653A"/>
    <w:rsid w:val="00186758"/>
    <w:rsid w:val="00186788"/>
    <w:rsid w:val="0018691D"/>
    <w:rsid w:val="001869EE"/>
    <w:rsid w:val="00186A3A"/>
    <w:rsid w:val="00186ABE"/>
    <w:rsid w:val="00186D15"/>
    <w:rsid w:val="00186E28"/>
    <w:rsid w:val="00186EC4"/>
    <w:rsid w:val="00186FD3"/>
    <w:rsid w:val="001870BC"/>
    <w:rsid w:val="001870C7"/>
    <w:rsid w:val="0018710D"/>
    <w:rsid w:val="0018715E"/>
    <w:rsid w:val="00187443"/>
    <w:rsid w:val="00187477"/>
    <w:rsid w:val="0018750E"/>
    <w:rsid w:val="001876B5"/>
    <w:rsid w:val="001878D6"/>
    <w:rsid w:val="001879B7"/>
    <w:rsid w:val="00187AE5"/>
    <w:rsid w:val="00187D63"/>
    <w:rsid w:val="00187E69"/>
    <w:rsid w:val="0019008E"/>
    <w:rsid w:val="0019023F"/>
    <w:rsid w:val="001902A1"/>
    <w:rsid w:val="001904BA"/>
    <w:rsid w:val="0019052F"/>
    <w:rsid w:val="00190643"/>
    <w:rsid w:val="00190669"/>
    <w:rsid w:val="00190828"/>
    <w:rsid w:val="001909C8"/>
    <w:rsid w:val="00190E4C"/>
    <w:rsid w:val="00190EA7"/>
    <w:rsid w:val="00190F98"/>
    <w:rsid w:val="00191037"/>
    <w:rsid w:val="0019113B"/>
    <w:rsid w:val="00191196"/>
    <w:rsid w:val="0019124F"/>
    <w:rsid w:val="001912B9"/>
    <w:rsid w:val="0019139A"/>
    <w:rsid w:val="00191745"/>
    <w:rsid w:val="00191A40"/>
    <w:rsid w:val="00191A50"/>
    <w:rsid w:val="00191CB0"/>
    <w:rsid w:val="00191D08"/>
    <w:rsid w:val="00191D68"/>
    <w:rsid w:val="00191FC4"/>
    <w:rsid w:val="00191FE3"/>
    <w:rsid w:val="00192007"/>
    <w:rsid w:val="00192258"/>
    <w:rsid w:val="00192336"/>
    <w:rsid w:val="00192346"/>
    <w:rsid w:val="0019239C"/>
    <w:rsid w:val="001923A6"/>
    <w:rsid w:val="00192533"/>
    <w:rsid w:val="0019256E"/>
    <w:rsid w:val="00192631"/>
    <w:rsid w:val="0019292F"/>
    <w:rsid w:val="0019298E"/>
    <w:rsid w:val="00192A03"/>
    <w:rsid w:val="00192D15"/>
    <w:rsid w:val="00192D95"/>
    <w:rsid w:val="00192EB6"/>
    <w:rsid w:val="00192EC2"/>
    <w:rsid w:val="00193014"/>
    <w:rsid w:val="00193034"/>
    <w:rsid w:val="00193036"/>
    <w:rsid w:val="0019348B"/>
    <w:rsid w:val="00193690"/>
    <w:rsid w:val="001936AA"/>
    <w:rsid w:val="001937E5"/>
    <w:rsid w:val="0019387C"/>
    <w:rsid w:val="00193977"/>
    <w:rsid w:val="00193A54"/>
    <w:rsid w:val="00193E21"/>
    <w:rsid w:val="00193FD7"/>
    <w:rsid w:val="00194169"/>
    <w:rsid w:val="001941D7"/>
    <w:rsid w:val="00194211"/>
    <w:rsid w:val="001942B4"/>
    <w:rsid w:val="00194685"/>
    <w:rsid w:val="001947F6"/>
    <w:rsid w:val="00194869"/>
    <w:rsid w:val="001949D3"/>
    <w:rsid w:val="001949DB"/>
    <w:rsid w:val="00194A27"/>
    <w:rsid w:val="00194C59"/>
    <w:rsid w:val="00194D4D"/>
    <w:rsid w:val="00194DCE"/>
    <w:rsid w:val="00194DEF"/>
    <w:rsid w:val="00194E13"/>
    <w:rsid w:val="001950C7"/>
    <w:rsid w:val="0019527D"/>
    <w:rsid w:val="00195282"/>
    <w:rsid w:val="00195290"/>
    <w:rsid w:val="001953D4"/>
    <w:rsid w:val="0019541E"/>
    <w:rsid w:val="00195422"/>
    <w:rsid w:val="0019559B"/>
    <w:rsid w:val="001957E4"/>
    <w:rsid w:val="00195844"/>
    <w:rsid w:val="00195BB7"/>
    <w:rsid w:val="00195BE0"/>
    <w:rsid w:val="00195D9C"/>
    <w:rsid w:val="00196670"/>
    <w:rsid w:val="00196874"/>
    <w:rsid w:val="001969E0"/>
    <w:rsid w:val="001969E7"/>
    <w:rsid w:val="00196B73"/>
    <w:rsid w:val="00196DFA"/>
    <w:rsid w:val="00196E0A"/>
    <w:rsid w:val="00197096"/>
    <w:rsid w:val="001970B3"/>
    <w:rsid w:val="001970F7"/>
    <w:rsid w:val="00197189"/>
    <w:rsid w:val="00197259"/>
    <w:rsid w:val="001972E5"/>
    <w:rsid w:val="001973F6"/>
    <w:rsid w:val="0019750D"/>
    <w:rsid w:val="001975DF"/>
    <w:rsid w:val="00197802"/>
    <w:rsid w:val="001978EF"/>
    <w:rsid w:val="00197A2D"/>
    <w:rsid w:val="00197BE4"/>
    <w:rsid w:val="00197D62"/>
    <w:rsid w:val="00197EB4"/>
    <w:rsid w:val="00197F3C"/>
    <w:rsid w:val="00197F62"/>
    <w:rsid w:val="00197FC3"/>
    <w:rsid w:val="001A0089"/>
    <w:rsid w:val="001A0208"/>
    <w:rsid w:val="001A0354"/>
    <w:rsid w:val="001A09D2"/>
    <w:rsid w:val="001A0B1A"/>
    <w:rsid w:val="001A0B79"/>
    <w:rsid w:val="001A0C6D"/>
    <w:rsid w:val="001A11B8"/>
    <w:rsid w:val="001A134B"/>
    <w:rsid w:val="001A142A"/>
    <w:rsid w:val="001A14C4"/>
    <w:rsid w:val="001A16DA"/>
    <w:rsid w:val="001A18B3"/>
    <w:rsid w:val="001A18BF"/>
    <w:rsid w:val="001A1B1F"/>
    <w:rsid w:val="001A1B32"/>
    <w:rsid w:val="001A1BA3"/>
    <w:rsid w:val="001A1CE6"/>
    <w:rsid w:val="001A1DBB"/>
    <w:rsid w:val="001A1E59"/>
    <w:rsid w:val="001A1FF9"/>
    <w:rsid w:val="001A2072"/>
    <w:rsid w:val="001A21F4"/>
    <w:rsid w:val="001A22ED"/>
    <w:rsid w:val="001A2314"/>
    <w:rsid w:val="001A2552"/>
    <w:rsid w:val="001A25C0"/>
    <w:rsid w:val="001A263D"/>
    <w:rsid w:val="001A2752"/>
    <w:rsid w:val="001A2879"/>
    <w:rsid w:val="001A2BFC"/>
    <w:rsid w:val="001A2DB9"/>
    <w:rsid w:val="001A2FD9"/>
    <w:rsid w:val="001A31AD"/>
    <w:rsid w:val="001A3259"/>
    <w:rsid w:val="001A33DA"/>
    <w:rsid w:val="001A34AF"/>
    <w:rsid w:val="001A37AD"/>
    <w:rsid w:val="001A392B"/>
    <w:rsid w:val="001A3A21"/>
    <w:rsid w:val="001A3A2F"/>
    <w:rsid w:val="001A3B74"/>
    <w:rsid w:val="001A3CBA"/>
    <w:rsid w:val="001A3E1A"/>
    <w:rsid w:val="001A3EE5"/>
    <w:rsid w:val="001A3FD9"/>
    <w:rsid w:val="001A4173"/>
    <w:rsid w:val="001A43FA"/>
    <w:rsid w:val="001A4659"/>
    <w:rsid w:val="001A476E"/>
    <w:rsid w:val="001A4794"/>
    <w:rsid w:val="001A482D"/>
    <w:rsid w:val="001A4A21"/>
    <w:rsid w:val="001A4AF7"/>
    <w:rsid w:val="001A4B39"/>
    <w:rsid w:val="001A4C0E"/>
    <w:rsid w:val="001A4DC9"/>
    <w:rsid w:val="001A4EAD"/>
    <w:rsid w:val="001A4FD7"/>
    <w:rsid w:val="001A5152"/>
    <w:rsid w:val="001A5232"/>
    <w:rsid w:val="001A5342"/>
    <w:rsid w:val="001A54A0"/>
    <w:rsid w:val="001A55D3"/>
    <w:rsid w:val="001A55DD"/>
    <w:rsid w:val="001A5922"/>
    <w:rsid w:val="001A5A13"/>
    <w:rsid w:val="001A5A6D"/>
    <w:rsid w:val="001A5C5B"/>
    <w:rsid w:val="001A5F9E"/>
    <w:rsid w:val="001A60A9"/>
    <w:rsid w:val="001A6522"/>
    <w:rsid w:val="001A6AFC"/>
    <w:rsid w:val="001A6D3C"/>
    <w:rsid w:val="001A706F"/>
    <w:rsid w:val="001A7210"/>
    <w:rsid w:val="001A73B0"/>
    <w:rsid w:val="001A74FA"/>
    <w:rsid w:val="001A752A"/>
    <w:rsid w:val="001A764C"/>
    <w:rsid w:val="001A76A9"/>
    <w:rsid w:val="001A7751"/>
    <w:rsid w:val="001A7899"/>
    <w:rsid w:val="001A7917"/>
    <w:rsid w:val="001A7B15"/>
    <w:rsid w:val="001A7C4F"/>
    <w:rsid w:val="001A7ED7"/>
    <w:rsid w:val="001B00A8"/>
    <w:rsid w:val="001B0368"/>
    <w:rsid w:val="001B042A"/>
    <w:rsid w:val="001B043E"/>
    <w:rsid w:val="001B0541"/>
    <w:rsid w:val="001B0842"/>
    <w:rsid w:val="001B0CE7"/>
    <w:rsid w:val="001B0F0A"/>
    <w:rsid w:val="001B0F9C"/>
    <w:rsid w:val="001B0FB3"/>
    <w:rsid w:val="001B1058"/>
    <w:rsid w:val="001B108C"/>
    <w:rsid w:val="001B10EA"/>
    <w:rsid w:val="001B1192"/>
    <w:rsid w:val="001B13A6"/>
    <w:rsid w:val="001B1448"/>
    <w:rsid w:val="001B15AE"/>
    <w:rsid w:val="001B1878"/>
    <w:rsid w:val="001B1A4A"/>
    <w:rsid w:val="001B2133"/>
    <w:rsid w:val="001B2397"/>
    <w:rsid w:val="001B24AC"/>
    <w:rsid w:val="001B24E0"/>
    <w:rsid w:val="001B264C"/>
    <w:rsid w:val="001B270B"/>
    <w:rsid w:val="001B2731"/>
    <w:rsid w:val="001B279C"/>
    <w:rsid w:val="001B2944"/>
    <w:rsid w:val="001B29C9"/>
    <w:rsid w:val="001B2AA7"/>
    <w:rsid w:val="001B2BEC"/>
    <w:rsid w:val="001B2CD8"/>
    <w:rsid w:val="001B30F4"/>
    <w:rsid w:val="001B310A"/>
    <w:rsid w:val="001B319A"/>
    <w:rsid w:val="001B3358"/>
    <w:rsid w:val="001B336F"/>
    <w:rsid w:val="001B3383"/>
    <w:rsid w:val="001B34F1"/>
    <w:rsid w:val="001B3528"/>
    <w:rsid w:val="001B35AF"/>
    <w:rsid w:val="001B35E8"/>
    <w:rsid w:val="001B373E"/>
    <w:rsid w:val="001B3A4F"/>
    <w:rsid w:val="001B3ABA"/>
    <w:rsid w:val="001B3B1F"/>
    <w:rsid w:val="001B3BA2"/>
    <w:rsid w:val="001B3CA9"/>
    <w:rsid w:val="001B3CAF"/>
    <w:rsid w:val="001B3D3B"/>
    <w:rsid w:val="001B3D3C"/>
    <w:rsid w:val="001B3D94"/>
    <w:rsid w:val="001B3E3E"/>
    <w:rsid w:val="001B3E4C"/>
    <w:rsid w:val="001B3F0F"/>
    <w:rsid w:val="001B4090"/>
    <w:rsid w:val="001B40D1"/>
    <w:rsid w:val="001B411A"/>
    <w:rsid w:val="001B4183"/>
    <w:rsid w:val="001B41D6"/>
    <w:rsid w:val="001B44DA"/>
    <w:rsid w:val="001B4669"/>
    <w:rsid w:val="001B47A6"/>
    <w:rsid w:val="001B47E4"/>
    <w:rsid w:val="001B4946"/>
    <w:rsid w:val="001B49B2"/>
    <w:rsid w:val="001B4AD8"/>
    <w:rsid w:val="001B4CA2"/>
    <w:rsid w:val="001B5289"/>
    <w:rsid w:val="001B545D"/>
    <w:rsid w:val="001B54C4"/>
    <w:rsid w:val="001B5737"/>
    <w:rsid w:val="001B5A1D"/>
    <w:rsid w:val="001B5C48"/>
    <w:rsid w:val="001B5DD8"/>
    <w:rsid w:val="001B62AD"/>
    <w:rsid w:val="001B6720"/>
    <w:rsid w:val="001B6A26"/>
    <w:rsid w:val="001B6BA8"/>
    <w:rsid w:val="001B6C77"/>
    <w:rsid w:val="001B6F11"/>
    <w:rsid w:val="001B701D"/>
    <w:rsid w:val="001B7251"/>
    <w:rsid w:val="001B7439"/>
    <w:rsid w:val="001B7504"/>
    <w:rsid w:val="001B7BD3"/>
    <w:rsid w:val="001B7D01"/>
    <w:rsid w:val="001B7D19"/>
    <w:rsid w:val="001B7D5B"/>
    <w:rsid w:val="001C0028"/>
    <w:rsid w:val="001C0275"/>
    <w:rsid w:val="001C03A4"/>
    <w:rsid w:val="001C04DB"/>
    <w:rsid w:val="001C0630"/>
    <w:rsid w:val="001C06FF"/>
    <w:rsid w:val="001C0A79"/>
    <w:rsid w:val="001C0D21"/>
    <w:rsid w:val="001C0E93"/>
    <w:rsid w:val="001C0FD7"/>
    <w:rsid w:val="001C11A4"/>
    <w:rsid w:val="001C11E2"/>
    <w:rsid w:val="001C133B"/>
    <w:rsid w:val="001C1340"/>
    <w:rsid w:val="001C1533"/>
    <w:rsid w:val="001C1785"/>
    <w:rsid w:val="001C1951"/>
    <w:rsid w:val="001C19A8"/>
    <w:rsid w:val="001C1B43"/>
    <w:rsid w:val="001C1F4B"/>
    <w:rsid w:val="001C2018"/>
    <w:rsid w:val="001C2204"/>
    <w:rsid w:val="001C2220"/>
    <w:rsid w:val="001C2385"/>
    <w:rsid w:val="001C24A7"/>
    <w:rsid w:val="001C25A8"/>
    <w:rsid w:val="001C261A"/>
    <w:rsid w:val="001C2625"/>
    <w:rsid w:val="001C27E0"/>
    <w:rsid w:val="001C2956"/>
    <w:rsid w:val="001C29C5"/>
    <w:rsid w:val="001C29FF"/>
    <w:rsid w:val="001C2C15"/>
    <w:rsid w:val="001C2ECB"/>
    <w:rsid w:val="001C3053"/>
    <w:rsid w:val="001C3163"/>
    <w:rsid w:val="001C3255"/>
    <w:rsid w:val="001C350A"/>
    <w:rsid w:val="001C3A15"/>
    <w:rsid w:val="001C3A67"/>
    <w:rsid w:val="001C3BEE"/>
    <w:rsid w:val="001C3F1F"/>
    <w:rsid w:val="001C3F28"/>
    <w:rsid w:val="001C40E5"/>
    <w:rsid w:val="001C4218"/>
    <w:rsid w:val="001C427E"/>
    <w:rsid w:val="001C4481"/>
    <w:rsid w:val="001C450D"/>
    <w:rsid w:val="001C4651"/>
    <w:rsid w:val="001C4656"/>
    <w:rsid w:val="001C49CC"/>
    <w:rsid w:val="001C4A4E"/>
    <w:rsid w:val="001C4C7D"/>
    <w:rsid w:val="001C4E98"/>
    <w:rsid w:val="001C4EA1"/>
    <w:rsid w:val="001C50CA"/>
    <w:rsid w:val="001C514D"/>
    <w:rsid w:val="001C52BE"/>
    <w:rsid w:val="001C5372"/>
    <w:rsid w:val="001C53E4"/>
    <w:rsid w:val="001C53EE"/>
    <w:rsid w:val="001C576F"/>
    <w:rsid w:val="001C5A4C"/>
    <w:rsid w:val="001C5BE3"/>
    <w:rsid w:val="001C5D52"/>
    <w:rsid w:val="001C5DDE"/>
    <w:rsid w:val="001C5F90"/>
    <w:rsid w:val="001C60D4"/>
    <w:rsid w:val="001C618E"/>
    <w:rsid w:val="001C6209"/>
    <w:rsid w:val="001C6331"/>
    <w:rsid w:val="001C63DD"/>
    <w:rsid w:val="001C64F2"/>
    <w:rsid w:val="001C664D"/>
    <w:rsid w:val="001C682C"/>
    <w:rsid w:val="001C6856"/>
    <w:rsid w:val="001C6BE6"/>
    <w:rsid w:val="001C720A"/>
    <w:rsid w:val="001C7258"/>
    <w:rsid w:val="001C77F8"/>
    <w:rsid w:val="001C7961"/>
    <w:rsid w:val="001C79D1"/>
    <w:rsid w:val="001C7CE1"/>
    <w:rsid w:val="001C7D58"/>
    <w:rsid w:val="001C7E24"/>
    <w:rsid w:val="001C7EAC"/>
    <w:rsid w:val="001C7EDC"/>
    <w:rsid w:val="001D00A2"/>
    <w:rsid w:val="001D010B"/>
    <w:rsid w:val="001D02B7"/>
    <w:rsid w:val="001D04EE"/>
    <w:rsid w:val="001D0618"/>
    <w:rsid w:val="001D06C3"/>
    <w:rsid w:val="001D0927"/>
    <w:rsid w:val="001D099C"/>
    <w:rsid w:val="001D0AA4"/>
    <w:rsid w:val="001D0E26"/>
    <w:rsid w:val="001D0EC5"/>
    <w:rsid w:val="001D0EEF"/>
    <w:rsid w:val="001D10D1"/>
    <w:rsid w:val="001D1248"/>
    <w:rsid w:val="001D13BE"/>
    <w:rsid w:val="001D13FC"/>
    <w:rsid w:val="001D17F7"/>
    <w:rsid w:val="001D19FF"/>
    <w:rsid w:val="001D1A4A"/>
    <w:rsid w:val="001D1D1C"/>
    <w:rsid w:val="001D1F0A"/>
    <w:rsid w:val="001D2027"/>
    <w:rsid w:val="001D209E"/>
    <w:rsid w:val="001D20BC"/>
    <w:rsid w:val="001D233F"/>
    <w:rsid w:val="001D2394"/>
    <w:rsid w:val="001D2623"/>
    <w:rsid w:val="001D28AB"/>
    <w:rsid w:val="001D296D"/>
    <w:rsid w:val="001D2975"/>
    <w:rsid w:val="001D2982"/>
    <w:rsid w:val="001D29A5"/>
    <w:rsid w:val="001D29D2"/>
    <w:rsid w:val="001D29DA"/>
    <w:rsid w:val="001D2A23"/>
    <w:rsid w:val="001D2B1C"/>
    <w:rsid w:val="001D2BA3"/>
    <w:rsid w:val="001D2C54"/>
    <w:rsid w:val="001D2D5B"/>
    <w:rsid w:val="001D3260"/>
    <w:rsid w:val="001D32BF"/>
    <w:rsid w:val="001D32EF"/>
    <w:rsid w:val="001D336F"/>
    <w:rsid w:val="001D355A"/>
    <w:rsid w:val="001D3574"/>
    <w:rsid w:val="001D3735"/>
    <w:rsid w:val="001D38F4"/>
    <w:rsid w:val="001D3A6E"/>
    <w:rsid w:val="001D3B50"/>
    <w:rsid w:val="001D3C3B"/>
    <w:rsid w:val="001D3DBE"/>
    <w:rsid w:val="001D3DD9"/>
    <w:rsid w:val="001D3E29"/>
    <w:rsid w:val="001D3E91"/>
    <w:rsid w:val="001D3F12"/>
    <w:rsid w:val="001D4113"/>
    <w:rsid w:val="001D428D"/>
    <w:rsid w:val="001D428E"/>
    <w:rsid w:val="001D4329"/>
    <w:rsid w:val="001D4365"/>
    <w:rsid w:val="001D43A5"/>
    <w:rsid w:val="001D47F9"/>
    <w:rsid w:val="001D48C6"/>
    <w:rsid w:val="001D4A0B"/>
    <w:rsid w:val="001D4B2C"/>
    <w:rsid w:val="001D4D65"/>
    <w:rsid w:val="001D4E4B"/>
    <w:rsid w:val="001D5404"/>
    <w:rsid w:val="001D545E"/>
    <w:rsid w:val="001D54D0"/>
    <w:rsid w:val="001D5752"/>
    <w:rsid w:val="001D5C78"/>
    <w:rsid w:val="001D5E6D"/>
    <w:rsid w:val="001D5ED3"/>
    <w:rsid w:val="001D5F9C"/>
    <w:rsid w:val="001D6099"/>
    <w:rsid w:val="001D60C8"/>
    <w:rsid w:val="001D611B"/>
    <w:rsid w:val="001D61AD"/>
    <w:rsid w:val="001D6203"/>
    <w:rsid w:val="001D6509"/>
    <w:rsid w:val="001D6511"/>
    <w:rsid w:val="001D65CA"/>
    <w:rsid w:val="001D6651"/>
    <w:rsid w:val="001D672E"/>
    <w:rsid w:val="001D67C4"/>
    <w:rsid w:val="001D689D"/>
    <w:rsid w:val="001D68B3"/>
    <w:rsid w:val="001D6A74"/>
    <w:rsid w:val="001D6AA3"/>
    <w:rsid w:val="001D6AC8"/>
    <w:rsid w:val="001D6B12"/>
    <w:rsid w:val="001D6DE1"/>
    <w:rsid w:val="001D6F83"/>
    <w:rsid w:val="001D71D1"/>
    <w:rsid w:val="001D72DC"/>
    <w:rsid w:val="001D7330"/>
    <w:rsid w:val="001D7425"/>
    <w:rsid w:val="001D7648"/>
    <w:rsid w:val="001D7701"/>
    <w:rsid w:val="001D7905"/>
    <w:rsid w:val="001D7913"/>
    <w:rsid w:val="001D79B8"/>
    <w:rsid w:val="001D7C1B"/>
    <w:rsid w:val="001D7CDD"/>
    <w:rsid w:val="001D7CF4"/>
    <w:rsid w:val="001D7E60"/>
    <w:rsid w:val="001D7ED1"/>
    <w:rsid w:val="001E0468"/>
    <w:rsid w:val="001E0478"/>
    <w:rsid w:val="001E04BC"/>
    <w:rsid w:val="001E0550"/>
    <w:rsid w:val="001E0961"/>
    <w:rsid w:val="001E0A7C"/>
    <w:rsid w:val="001E0DF5"/>
    <w:rsid w:val="001E0EA2"/>
    <w:rsid w:val="001E0F20"/>
    <w:rsid w:val="001E0F65"/>
    <w:rsid w:val="001E1017"/>
    <w:rsid w:val="001E106E"/>
    <w:rsid w:val="001E119C"/>
    <w:rsid w:val="001E12A8"/>
    <w:rsid w:val="001E12F8"/>
    <w:rsid w:val="001E1314"/>
    <w:rsid w:val="001E1320"/>
    <w:rsid w:val="001E136A"/>
    <w:rsid w:val="001E1382"/>
    <w:rsid w:val="001E167E"/>
    <w:rsid w:val="001E1722"/>
    <w:rsid w:val="001E17D8"/>
    <w:rsid w:val="001E1824"/>
    <w:rsid w:val="001E1835"/>
    <w:rsid w:val="001E188B"/>
    <w:rsid w:val="001E198A"/>
    <w:rsid w:val="001E1D05"/>
    <w:rsid w:val="001E1D6F"/>
    <w:rsid w:val="001E1EFD"/>
    <w:rsid w:val="001E1F32"/>
    <w:rsid w:val="001E2477"/>
    <w:rsid w:val="001E25B2"/>
    <w:rsid w:val="001E2635"/>
    <w:rsid w:val="001E28CC"/>
    <w:rsid w:val="001E28D0"/>
    <w:rsid w:val="001E2A37"/>
    <w:rsid w:val="001E2A57"/>
    <w:rsid w:val="001E2CDC"/>
    <w:rsid w:val="001E2F26"/>
    <w:rsid w:val="001E2FCD"/>
    <w:rsid w:val="001E3013"/>
    <w:rsid w:val="001E3097"/>
    <w:rsid w:val="001E3219"/>
    <w:rsid w:val="001E321A"/>
    <w:rsid w:val="001E37A8"/>
    <w:rsid w:val="001E390A"/>
    <w:rsid w:val="001E3953"/>
    <w:rsid w:val="001E3C84"/>
    <w:rsid w:val="001E3E1D"/>
    <w:rsid w:val="001E4030"/>
    <w:rsid w:val="001E4087"/>
    <w:rsid w:val="001E445E"/>
    <w:rsid w:val="001E447C"/>
    <w:rsid w:val="001E46FB"/>
    <w:rsid w:val="001E48C8"/>
    <w:rsid w:val="001E4968"/>
    <w:rsid w:val="001E4A05"/>
    <w:rsid w:val="001E4AE1"/>
    <w:rsid w:val="001E4C06"/>
    <w:rsid w:val="001E4C19"/>
    <w:rsid w:val="001E4CDC"/>
    <w:rsid w:val="001E4DF8"/>
    <w:rsid w:val="001E4F8B"/>
    <w:rsid w:val="001E53AD"/>
    <w:rsid w:val="001E5657"/>
    <w:rsid w:val="001E56C0"/>
    <w:rsid w:val="001E583A"/>
    <w:rsid w:val="001E5DBC"/>
    <w:rsid w:val="001E5E3B"/>
    <w:rsid w:val="001E5F85"/>
    <w:rsid w:val="001E619E"/>
    <w:rsid w:val="001E61A1"/>
    <w:rsid w:val="001E641F"/>
    <w:rsid w:val="001E64D9"/>
    <w:rsid w:val="001E6841"/>
    <w:rsid w:val="001E6919"/>
    <w:rsid w:val="001E6B9A"/>
    <w:rsid w:val="001E6B9F"/>
    <w:rsid w:val="001E6BBE"/>
    <w:rsid w:val="001E6BEC"/>
    <w:rsid w:val="001E6E0F"/>
    <w:rsid w:val="001E6E1B"/>
    <w:rsid w:val="001E7077"/>
    <w:rsid w:val="001E7512"/>
    <w:rsid w:val="001E77F9"/>
    <w:rsid w:val="001E78C5"/>
    <w:rsid w:val="001E796B"/>
    <w:rsid w:val="001E7AA3"/>
    <w:rsid w:val="001E7D25"/>
    <w:rsid w:val="001E7D55"/>
    <w:rsid w:val="001E7E37"/>
    <w:rsid w:val="001E7E44"/>
    <w:rsid w:val="001F0139"/>
    <w:rsid w:val="001F030B"/>
    <w:rsid w:val="001F06B2"/>
    <w:rsid w:val="001F07B0"/>
    <w:rsid w:val="001F0AC1"/>
    <w:rsid w:val="001F0D38"/>
    <w:rsid w:val="001F0D6F"/>
    <w:rsid w:val="001F0F8C"/>
    <w:rsid w:val="001F11D8"/>
    <w:rsid w:val="001F12BE"/>
    <w:rsid w:val="001F1334"/>
    <w:rsid w:val="001F1430"/>
    <w:rsid w:val="001F1480"/>
    <w:rsid w:val="001F14CF"/>
    <w:rsid w:val="001F156D"/>
    <w:rsid w:val="001F15D1"/>
    <w:rsid w:val="001F1676"/>
    <w:rsid w:val="001F1712"/>
    <w:rsid w:val="001F17B7"/>
    <w:rsid w:val="001F1931"/>
    <w:rsid w:val="001F1A6F"/>
    <w:rsid w:val="001F1B7C"/>
    <w:rsid w:val="001F1E22"/>
    <w:rsid w:val="001F1FFB"/>
    <w:rsid w:val="001F22EA"/>
    <w:rsid w:val="001F24AE"/>
    <w:rsid w:val="001F2592"/>
    <w:rsid w:val="001F25A9"/>
    <w:rsid w:val="001F26AC"/>
    <w:rsid w:val="001F26AE"/>
    <w:rsid w:val="001F26E7"/>
    <w:rsid w:val="001F2796"/>
    <w:rsid w:val="001F295F"/>
    <w:rsid w:val="001F29A5"/>
    <w:rsid w:val="001F2A1C"/>
    <w:rsid w:val="001F2E93"/>
    <w:rsid w:val="001F2F1B"/>
    <w:rsid w:val="001F2F2C"/>
    <w:rsid w:val="001F3042"/>
    <w:rsid w:val="001F3117"/>
    <w:rsid w:val="001F322F"/>
    <w:rsid w:val="001F323B"/>
    <w:rsid w:val="001F3345"/>
    <w:rsid w:val="001F33DC"/>
    <w:rsid w:val="001F34DE"/>
    <w:rsid w:val="001F34EF"/>
    <w:rsid w:val="001F35DE"/>
    <w:rsid w:val="001F3742"/>
    <w:rsid w:val="001F3853"/>
    <w:rsid w:val="001F398B"/>
    <w:rsid w:val="001F3B01"/>
    <w:rsid w:val="001F3CE9"/>
    <w:rsid w:val="001F3F4C"/>
    <w:rsid w:val="001F40A4"/>
    <w:rsid w:val="001F4126"/>
    <w:rsid w:val="001F4220"/>
    <w:rsid w:val="001F4280"/>
    <w:rsid w:val="001F469C"/>
    <w:rsid w:val="001F492F"/>
    <w:rsid w:val="001F494E"/>
    <w:rsid w:val="001F4988"/>
    <w:rsid w:val="001F4AAB"/>
    <w:rsid w:val="001F4AAC"/>
    <w:rsid w:val="001F4B19"/>
    <w:rsid w:val="001F4B21"/>
    <w:rsid w:val="001F4B69"/>
    <w:rsid w:val="001F4D51"/>
    <w:rsid w:val="001F4E93"/>
    <w:rsid w:val="001F4F4F"/>
    <w:rsid w:val="001F4FA8"/>
    <w:rsid w:val="001F521F"/>
    <w:rsid w:val="001F52A8"/>
    <w:rsid w:val="001F5928"/>
    <w:rsid w:val="001F5AA5"/>
    <w:rsid w:val="001F5B88"/>
    <w:rsid w:val="001F5C3E"/>
    <w:rsid w:val="001F5CC3"/>
    <w:rsid w:val="001F5F2D"/>
    <w:rsid w:val="001F5F80"/>
    <w:rsid w:val="001F63C4"/>
    <w:rsid w:val="001F64E9"/>
    <w:rsid w:val="001F6775"/>
    <w:rsid w:val="001F6879"/>
    <w:rsid w:val="001F6C71"/>
    <w:rsid w:val="001F6D1C"/>
    <w:rsid w:val="001F6DAC"/>
    <w:rsid w:val="001F6DB2"/>
    <w:rsid w:val="001F6EEB"/>
    <w:rsid w:val="001F6FBD"/>
    <w:rsid w:val="001F7046"/>
    <w:rsid w:val="001F706F"/>
    <w:rsid w:val="001F711A"/>
    <w:rsid w:val="001F7220"/>
    <w:rsid w:val="001F72B2"/>
    <w:rsid w:val="001F7470"/>
    <w:rsid w:val="001F75E8"/>
    <w:rsid w:val="001F76D8"/>
    <w:rsid w:val="001F772B"/>
    <w:rsid w:val="001F776A"/>
    <w:rsid w:val="001F7806"/>
    <w:rsid w:val="001F79C4"/>
    <w:rsid w:val="001F7A0C"/>
    <w:rsid w:val="001F7AE8"/>
    <w:rsid w:val="001F7E9A"/>
    <w:rsid w:val="00200093"/>
    <w:rsid w:val="002001E4"/>
    <w:rsid w:val="002004E2"/>
    <w:rsid w:val="00200565"/>
    <w:rsid w:val="0020096B"/>
    <w:rsid w:val="0020098A"/>
    <w:rsid w:val="00200990"/>
    <w:rsid w:val="00200994"/>
    <w:rsid w:val="00200A19"/>
    <w:rsid w:val="00200B36"/>
    <w:rsid w:val="00200CFB"/>
    <w:rsid w:val="00200EF4"/>
    <w:rsid w:val="00200F97"/>
    <w:rsid w:val="00200FF1"/>
    <w:rsid w:val="002010EC"/>
    <w:rsid w:val="002013DD"/>
    <w:rsid w:val="0020157E"/>
    <w:rsid w:val="00201752"/>
    <w:rsid w:val="002018F1"/>
    <w:rsid w:val="002019CA"/>
    <w:rsid w:val="00201A75"/>
    <w:rsid w:val="00201B22"/>
    <w:rsid w:val="00201C75"/>
    <w:rsid w:val="00201C8C"/>
    <w:rsid w:val="00201F18"/>
    <w:rsid w:val="00201FC6"/>
    <w:rsid w:val="00202034"/>
    <w:rsid w:val="00202079"/>
    <w:rsid w:val="00202258"/>
    <w:rsid w:val="0020225A"/>
    <w:rsid w:val="00202332"/>
    <w:rsid w:val="0020244D"/>
    <w:rsid w:val="00202525"/>
    <w:rsid w:val="00202582"/>
    <w:rsid w:val="00202758"/>
    <w:rsid w:val="00202A7C"/>
    <w:rsid w:val="00202B56"/>
    <w:rsid w:val="00202CC1"/>
    <w:rsid w:val="00202E8D"/>
    <w:rsid w:val="00202ED3"/>
    <w:rsid w:val="00202F00"/>
    <w:rsid w:val="00202FB3"/>
    <w:rsid w:val="00203083"/>
    <w:rsid w:val="0020309C"/>
    <w:rsid w:val="00203412"/>
    <w:rsid w:val="00203623"/>
    <w:rsid w:val="00203865"/>
    <w:rsid w:val="002038AB"/>
    <w:rsid w:val="002038AF"/>
    <w:rsid w:val="002038F1"/>
    <w:rsid w:val="00203A5E"/>
    <w:rsid w:val="00203B54"/>
    <w:rsid w:val="00203B59"/>
    <w:rsid w:val="00204148"/>
    <w:rsid w:val="002041FC"/>
    <w:rsid w:val="002042C5"/>
    <w:rsid w:val="00204356"/>
    <w:rsid w:val="0020441B"/>
    <w:rsid w:val="002047F1"/>
    <w:rsid w:val="002047F2"/>
    <w:rsid w:val="002048B3"/>
    <w:rsid w:val="002049C9"/>
    <w:rsid w:val="00204AA9"/>
    <w:rsid w:val="00204BB7"/>
    <w:rsid w:val="00204BBF"/>
    <w:rsid w:val="002050B2"/>
    <w:rsid w:val="002050D8"/>
    <w:rsid w:val="002051C3"/>
    <w:rsid w:val="002051DD"/>
    <w:rsid w:val="00205254"/>
    <w:rsid w:val="00205291"/>
    <w:rsid w:val="00205595"/>
    <w:rsid w:val="00205667"/>
    <w:rsid w:val="0020569F"/>
    <w:rsid w:val="002056DE"/>
    <w:rsid w:val="002057F2"/>
    <w:rsid w:val="002059E6"/>
    <w:rsid w:val="00205ABA"/>
    <w:rsid w:val="00205E2F"/>
    <w:rsid w:val="00205E58"/>
    <w:rsid w:val="00206345"/>
    <w:rsid w:val="0020635C"/>
    <w:rsid w:val="002063A1"/>
    <w:rsid w:val="00206455"/>
    <w:rsid w:val="00206467"/>
    <w:rsid w:val="002064E8"/>
    <w:rsid w:val="0020670E"/>
    <w:rsid w:val="00206835"/>
    <w:rsid w:val="002068B7"/>
    <w:rsid w:val="002068CC"/>
    <w:rsid w:val="00206ADA"/>
    <w:rsid w:val="00206B9D"/>
    <w:rsid w:val="00206CDE"/>
    <w:rsid w:val="00206D3C"/>
    <w:rsid w:val="00206EB1"/>
    <w:rsid w:val="002070E0"/>
    <w:rsid w:val="00207155"/>
    <w:rsid w:val="00207239"/>
    <w:rsid w:val="00207798"/>
    <w:rsid w:val="002078B7"/>
    <w:rsid w:val="00207C0B"/>
    <w:rsid w:val="00207C8B"/>
    <w:rsid w:val="00207CB4"/>
    <w:rsid w:val="00207F98"/>
    <w:rsid w:val="00207FE2"/>
    <w:rsid w:val="00210022"/>
    <w:rsid w:val="00210029"/>
    <w:rsid w:val="0021008D"/>
    <w:rsid w:val="002100EE"/>
    <w:rsid w:val="002102BA"/>
    <w:rsid w:val="002105C5"/>
    <w:rsid w:val="002106CA"/>
    <w:rsid w:val="002107B7"/>
    <w:rsid w:val="00210AA4"/>
    <w:rsid w:val="00210AEA"/>
    <w:rsid w:val="00210CA5"/>
    <w:rsid w:val="00210CD4"/>
    <w:rsid w:val="00210E0E"/>
    <w:rsid w:val="00210E61"/>
    <w:rsid w:val="00210FC6"/>
    <w:rsid w:val="0021107B"/>
    <w:rsid w:val="002110AA"/>
    <w:rsid w:val="00211139"/>
    <w:rsid w:val="0021134F"/>
    <w:rsid w:val="002115F3"/>
    <w:rsid w:val="0021177F"/>
    <w:rsid w:val="002117ED"/>
    <w:rsid w:val="00211802"/>
    <w:rsid w:val="00211855"/>
    <w:rsid w:val="00211947"/>
    <w:rsid w:val="00211BEA"/>
    <w:rsid w:val="00211C57"/>
    <w:rsid w:val="00211C70"/>
    <w:rsid w:val="00212055"/>
    <w:rsid w:val="00212066"/>
    <w:rsid w:val="002120AA"/>
    <w:rsid w:val="00212435"/>
    <w:rsid w:val="0021248C"/>
    <w:rsid w:val="002124B6"/>
    <w:rsid w:val="0021281B"/>
    <w:rsid w:val="00212F28"/>
    <w:rsid w:val="0021327B"/>
    <w:rsid w:val="002132DC"/>
    <w:rsid w:val="002133A2"/>
    <w:rsid w:val="00213402"/>
    <w:rsid w:val="0021341E"/>
    <w:rsid w:val="002134D3"/>
    <w:rsid w:val="002134F5"/>
    <w:rsid w:val="0021360C"/>
    <w:rsid w:val="00213700"/>
    <w:rsid w:val="00213755"/>
    <w:rsid w:val="002137F7"/>
    <w:rsid w:val="00213841"/>
    <w:rsid w:val="0021387F"/>
    <w:rsid w:val="00213B05"/>
    <w:rsid w:val="00213BE5"/>
    <w:rsid w:val="00213D2C"/>
    <w:rsid w:val="00213FC3"/>
    <w:rsid w:val="00213FCE"/>
    <w:rsid w:val="0021401D"/>
    <w:rsid w:val="00214040"/>
    <w:rsid w:val="00214161"/>
    <w:rsid w:val="002141EE"/>
    <w:rsid w:val="00214585"/>
    <w:rsid w:val="00214752"/>
    <w:rsid w:val="002148C5"/>
    <w:rsid w:val="002149A3"/>
    <w:rsid w:val="00214ABD"/>
    <w:rsid w:val="00214C09"/>
    <w:rsid w:val="00214C7E"/>
    <w:rsid w:val="00214D36"/>
    <w:rsid w:val="00214E9E"/>
    <w:rsid w:val="0021537C"/>
    <w:rsid w:val="0021562E"/>
    <w:rsid w:val="00215725"/>
    <w:rsid w:val="0021580E"/>
    <w:rsid w:val="00215B48"/>
    <w:rsid w:val="00215C91"/>
    <w:rsid w:val="00215DAE"/>
    <w:rsid w:val="00216274"/>
    <w:rsid w:val="00216308"/>
    <w:rsid w:val="0021647B"/>
    <w:rsid w:val="002164B9"/>
    <w:rsid w:val="00216728"/>
    <w:rsid w:val="00216866"/>
    <w:rsid w:val="00216872"/>
    <w:rsid w:val="0021697A"/>
    <w:rsid w:val="00216A6B"/>
    <w:rsid w:val="00216D81"/>
    <w:rsid w:val="00216D88"/>
    <w:rsid w:val="0021703E"/>
    <w:rsid w:val="0021704A"/>
    <w:rsid w:val="0021710D"/>
    <w:rsid w:val="0021746D"/>
    <w:rsid w:val="0021750B"/>
    <w:rsid w:val="0021759B"/>
    <w:rsid w:val="002176FD"/>
    <w:rsid w:val="00217764"/>
    <w:rsid w:val="00217B55"/>
    <w:rsid w:val="00217D19"/>
    <w:rsid w:val="00217EAF"/>
    <w:rsid w:val="00217EBD"/>
    <w:rsid w:val="00217F25"/>
    <w:rsid w:val="00217FE4"/>
    <w:rsid w:val="002200EA"/>
    <w:rsid w:val="00220361"/>
    <w:rsid w:val="002205BD"/>
    <w:rsid w:val="002206A6"/>
    <w:rsid w:val="00220925"/>
    <w:rsid w:val="00220ADD"/>
    <w:rsid w:val="00220AF0"/>
    <w:rsid w:val="00220B36"/>
    <w:rsid w:val="00220BAF"/>
    <w:rsid w:val="00220BB4"/>
    <w:rsid w:val="00220D1E"/>
    <w:rsid w:val="00220D3C"/>
    <w:rsid w:val="00220D9D"/>
    <w:rsid w:val="00220DB0"/>
    <w:rsid w:val="00220DF1"/>
    <w:rsid w:val="00220E47"/>
    <w:rsid w:val="002210B8"/>
    <w:rsid w:val="002212DC"/>
    <w:rsid w:val="002213D7"/>
    <w:rsid w:val="002213E3"/>
    <w:rsid w:val="00221455"/>
    <w:rsid w:val="00221540"/>
    <w:rsid w:val="002218B9"/>
    <w:rsid w:val="00221A0A"/>
    <w:rsid w:val="00221D7C"/>
    <w:rsid w:val="00221E1B"/>
    <w:rsid w:val="00221E63"/>
    <w:rsid w:val="00221FA7"/>
    <w:rsid w:val="00222019"/>
    <w:rsid w:val="002221E3"/>
    <w:rsid w:val="0022246A"/>
    <w:rsid w:val="002225E4"/>
    <w:rsid w:val="00222626"/>
    <w:rsid w:val="00222678"/>
    <w:rsid w:val="0022276A"/>
    <w:rsid w:val="0022278C"/>
    <w:rsid w:val="00222DA1"/>
    <w:rsid w:val="00222F5A"/>
    <w:rsid w:val="00223062"/>
    <w:rsid w:val="00223415"/>
    <w:rsid w:val="00223778"/>
    <w:rsid w:val="0022377C"/>
    <w:rsid w:val="00223966"/>
    <w:rsid w:val="00223A4A"/>
    <w:rsid w:val="00223A8A"/>
    <w:rsid w:val="00223B3C"/>
    <w:rsid w:val="00223BC0"/>
    <w:rsid w:val="00223CF4"/>
    <w:rsid w:val="00223EFC"/>
    <w:rsid w:val="0022400B"/>
    <w:rsid w:val="00224197"/>
    <w:rsid w:val="00224244"/>
    <w:rsid w:val="0022469B"/>
    <w:rsid w:val="002246D1"/>
    <w:rsid w:val="002246EF"/>
    <w:rsid w:val="002249AA"/>
    <w:rsid w:val="00224D28"/>
    <w:rsid w:val="00224ED3"/>
    <w:rsid w:val="00224F70"/>
    <w:rsid w:val="00224FD0"/>
    <w:rsid w:val="0022517E"/>
    <w:rsid w:val="00225196"/>
    <w:rsid w:val="002251F8"/>
    <w:rsid w:val="00225284"/>
    <w:rsid w:val="002255EF"/>
    <w:rsid w:val="00225716"/>
    <w:rsid w:val="00225756"/>
    <w:rsid w:val="002258D3"/>
    <w:rsid w:val="002259C6"/>
    <w:rsid w:val="00225B30"/>
    <w:rsid w:val="00225BDB"/>
    <w:rsid w:val="00225BE6"/>
    <w:rsid w:val="00225D2F"/>
    <w:rsid w:val="00225F3A"/>
    <w:rsid w:val="0022624B"/>
    <w:rsid w:val="002262E5"/>
    <w:rsid w:val="00226311"/>
    <w:rsid w:val="00226367"/>
    <w:rsid w:val="002263BA"/>
    <w:rsid w:val="00226421"/>
    <w:rsid w:val="002264BA"/>
    <w:rsid w:val="002264C5"/>
    <w:rsid w:val="002264E2"/>
    <w:rsid w:val="002264F4"/>
    <w:rsid w:val="00226602"/>
    <w:rsid w:val="00226763"/>
    <w:rsid w:val="002267D4"/>
    <w:rsid w:val="002269A0"/>
    <w:rsid w:val="00226F82"/>
    <w:rsid w:val="00227097"/>
    <w:rsid w:val="00227152"/>
    <w:rsid w:val="0022728D"/>
    <w:rsid w:val="0022732E"/>
    <w:rsid w:val="002273AC"/>
    <w:rsid w:val="002273FC"/>
    <w:rsid w:val="00227A32"/>
    <w:rsid w:val="00227BCE"/>
    <w:rsid w:val="00227C82"/>
    <w:rsid w:val="00227CD2"/>
    <w:rsid w:val="00227D1E"/>
    <w:rsid w:val="00227DF2"/>
    <w:rsid w:val="00227EA2"/>
    <w:rsid w:val="00227FA7"/>
    <w:rsid w:val="00230115"/>
    <w:rsid w:val="00230229"/>
    <w:rsid w:val="00230235"/>
    <w:rsid w:val="00230278"/>
    <w:rsid w:val="0023086B"/>
    <w:rsid w:val="00230904"/>
    <w:rsid w:val="00230AA0"/>
    <w:rsid w:val="00230AA5"/>
    <w:rsid w:val="00230CBE"/>
    <w:rsid w:val="00230E45"/>
    <w:rsid w:val="00230FDD"/>
    <w:rsid w:val="0023121A"/>
    <w:rsid w:val="002312A0"/>
    <w:rsid w:val="002312B3"/>
    <w:rsid w:val="00231340"/>
    <w:rsid w:val="00231343"/>
    <w:rsid w:val="002314E2"/>
    <w:rsid w:val="00231506"/>
    <w:rsid w:val="00231527"/>
    <w:rsid w:val="00231A58"/>
    <w:rsid w:val="00231E5D"/>
    <w:rsid w:val="00231E71"/>
    <w:rsid w:val="00231E87"/>
    <w:rsid w:val="00231FAA"/>
    <w:rsid w:val="002320A5"/>
    <w:rsid w:val="0023256F"/>
    <w:rsid w:val="00232596"/>
    <w:rsid w:val="002325A1"/>
    <w:rsid w:val="0023262A"/>
    <w:rsid w:val="00232764"/>
    <w:rsid w:val="002327AA"/>
    <w:rsid w:val="002327CF"/>
    <w:rsid w:val="002327FF"/>
    <w:rsid w:val="00232919"/>
    <w:rsid w:val="00232B4F"/>
    <w:rsid w:val="00232B64"/>
    <w:rsid w:val="00232C62"/>
    <w:rsid w:val="00232F39"/>
    <w:rsid w:val="002330DF"/>
    <w:rsid w:val="00233280"/>
    <w:rsid w:val="00233495"/>
    <w:rsid w:val="002334A1"/>
    <w:rsid w:val="00233570"/>
    <w:rsid w:val="00233766"/>
    <w:rsid w:val="002337B3"/>
    <w:rsid w:val="002338BA"/>
    <w:rsid w:val="002339D6"/>
    <w:rsid w:val="00233B0E"/>
    <w:rsid w:val="00233B52"/>
    <w:rsid w:val="00233CC7"/>
    <w:rsid w:val="00233F4B"/>
    <w:rsid w:val="00233F59"/>
    <w:rsid w:val="00233FC9"/>
    <w:rsid w:val="00233FFF"/>
    <w:rsid w:val="002340A9"/>
    <w:rsid w:val="00234281"/>
    <w:rsid w:val="002342B0"/>
    <w:rsid w:val="002343C8"/>
    <w:rsid w:val="00234666"/>
    <w:rsid w:val="002346F8"/>
    <w:rsid w:val="0023482F"/>
    <w:rsid w:val="00234AE5"/>
    <w:rsid w:val="00234BF0"/>
    <w:rsid w:val="00234DE2"/>
    <w:rsid w:val="00234E5C"/>
    <w:rsid w:val="00234E8F"/>
    <w:rsid w:val="00234F41"/>
    <w:rsid w:val="0023540A"/>
    <w:rsid w:val="002355F2"/>
    <w:rsid w:val="002357EC"/>
    <w:rsid w:val="00235B78"/>
    <w:rsid w:val="00235DE2"/>
    <w:rsid w:val="00235DE9"/>
    <w:rsid w:val="00235E0E"/>
    <w:rsid w:val="002361E1"/>
    <w:rsid w:val="0023625E"/>
    <w:rsid w:val="00236293"/>
    <w:rsid w:val="00236310"/>
    <w:rsid w:val="002364F4"/>
    <w:rsid w:val="00236563"/>
    <w:rsid w:val="00236667"/>
    <w:rsid w:val="002367F4"/>
    <w:rsid w:val="002368C2"/>
    <w:rsid w:val="002368D8"/>
    <w:rsid w:val="002369DB"/>
    <w:rsid w:val="00236CA1"/>
    <w:rsid w:val="00236D06"/>
    <w:rsid w:val="002370F3"/>
    <w:rsid w:val="00237140"/>
    <w:rsid w:val="002371C4"/>
    <w:rsid w:val="00237368"/>
    <w:rsid w:val="00237533"/>
    <w:rsid w:val="00237658"/>
    <w:rsid w:val="00237821"/>
    <w:rsid w:val="0023794A"/>
    <w:rsid w:val="00237A75"/>
    <w:rsid w:val="00237AB5"/>
    <w:rsid w:val="00237DB3"/>
    <w:rsid w:val="00237FC0"/>
    <w:rsid w:val="0024001E"/>
    <w:rsid w:val="00240128"/>
    <w:rsid w:val="002401BA"/>
    <w:rsid w:val="002402BF"/>
    <w:rsid w:val="00240438"/>
    <w:rsid w:val="002406D5"/>
    <w:rsid w:val="0024076A"/>
    <w:rsid w:val="00240787"/>
    <w:rsid w:val="00240A29"/>
    <w:rsid w:val="00240BE9"/>
    <w:rsid w:val="00240E12"/>
    <w:rsid w:val="00240E51"/>
    <w:rsid w:val="00240EF0"/>
    <w:rsid w:val="00241081"/>
    <w:rsid w:val="00241365"/>
    <w:rsid w:val="00241530"/>
    <w:rsid w:val="002415A7"/>
    <w:rsid w:val="002415B7"/>
    <w:rsid w:val="00241690"/>
    <w:rsid w:val="0024175F"/>
    <w:rsid w:val="00241A0A"/>
    <w:rsid w:val="00241BFC"/>
    <w:rsid w:val="00241FA4"/>
    <w:rsid w:val="00242164"/>
    <w:rsid w:val="0024223E"/>
    <w:rsid w:val="0024228B"/>
    <w:rsid w:val="00242547"/>
    <w:rsid w:val="002426E9"/>
    <w:rsid w:val="002428F3"/>
    <w:rsid w:val="00242972"/>
    <w:rsid w:val="00242B96"/>
    <w:rsid w:val="00242C10"/>
    <w:rsid w:val="00242E8C"/>
    <w:rsid w:val="00242F04"/>
    <w:rsid w:val="002430AD"/>
    <w:rsid w:val="00243119"/>
    <w:rsid w:val="00243173"/>
    <w:rsid w:val="002431F5"/>
    <w:rsid w:val="002432AE"/>
    <w:rsid w:val="0024346A"/>
    <w:rsid w:val="00243838"/>
    <w:rsid w:val="002438FD"/>
    <w:rsid w:val="0024393F"/>
    <w:rsid w:val="00243C2B"/>
    <w:rsid w:val="002440FB"/>
    <w:rsid w:val="0024424B"/>
    <w:rsid w:val="002444B4"/>
    <w:rsid w:val="00244502"/>
    <w:rsid w:val="002448D1"/>
    <w:rsid w:val="00244B71"/>
    <w:rsid w:val="00244B79"/>
    <w:rsid w:val="00244C26"/>
    <w:rsid w:val="00244D38"/>
    <w:rsid w:val="00244FD0"/>
    <w:rsid w:val="0024526C"/>
    <w:rsid w:val="00245486"/>
    <w:rsid w:val="00245570"/>
    <w:rsid w:val="00245880"/>
    <w:rsid w:val="002458E3"/>
    <w:rsid w:val="00245ADA"/>
    <w:rsid w:val="00245AF0"/>
    <w:rsid w:val="00245E4D"/>
    <w:rsid w:val="00245EF1"/>
    <w:rsid w:val="00245F2F"/>
    <w:rsid w:val="00245FD2"/>
    <w:rsid w:val="002460FA"/>
    <w:rsid w:val="00246300"/>
    <w:rsid w:val="00246301"/>
    <w:rsid w:val="0024636A"/>
    <w:rsid w:val="00246620"/>
    <w:rsid w:val="00246719"/>
    <w:rsid w:val="0024682E"/>
    <w:rsid w:val="0024684B"/>
    <w:rsid w:val="002469AE"/>
    <w:rsid w:val="00246EA4"/>
    <w:rsid w:val="00247003"/>
    <w:rsid w:val="00247062"/>
    <w:rsid w:val="00247366"/>
    <w:rsid w:val="002474C9"/>
    <w:rsid w:val="0024780D"/>
    <w:rsid w:val="00247C66"/>
    <w:rsid w:val="00247D24"/>
    <w:rsid w:val="00247E73"/>
    <w:rsid w:val="00247ECB"/>
    <w:rsid w:val="00250077"/>
    <w:rsid w:val="002502F1"/>
    <w:rsid w:val="002502FA"/>
    <w:rsid w:val="0025069F"/>
    <w:rsid w:val="00250932"/>
    <w:rsid w:val="00250BA1"/>
    <w:rsid w:val="00250C0E"/>
    <w:rsid w:val="00250F91"/>
    <w:rsid w:val="0025112E"/>
    <w:rsid w:val="00251314"/>
    <w:rsid w:val="00251348"/>
    <w:rsid w:val="00251357"/>
    <w:rsid w:val="00251360"/>
    <w:rsid w:val="002514BB"/>
    <w:rsid w:val="00251511"/>
    <w:rsid w:val="002515F9"/>
    <w:rsid w:val="00251743"/>
    <w:rsid w:val="00251832"/>
    <w:rsid w:val="002519F4"/>
    <w:rsid w:val="00251B72"/>
    <w:rsid w:val="00251F1A"/>
    <w:rsid w:val="00251FE3"/>
    <w:rsid w:val="00251FF3"/>
    <w:rsid w:val="00252354"/>
    <w:rsid w:val="00252668"/>
    <w:rsid w:val="00252810"/>
    <w:rsid w:val="00252932"/>
    <w:rsid w:val="00252BEC"/>
    <w:rsid w:val="00252CA4"/>
    <w:rsid w:val="00252D01"/>
    <w:rsid w:val="00252DA5"/>
    <w:rsid w:val="002533CA"/>
    <w:rsid w:val="002533FF"/>
    <w:rsid w:val="00253426"/>
    <w:rsid w:val="00253576"/>
    <w:rsid w:val="00253698"/>
    <w:rsid w:val="002536B6"/>
    <w:rsid w:val="0025392C"/>
    <w:rsid w:val="002539A5"/>
    <w:rsid w:val="00253BE4"/>
    <w:rsid w:val="00253C35"/>
    <w:rsid w:val="00253EAA"/>
    <w:rsid w:val="00253FF0"/>
    <w:rsid w:val="00254113"/>
    <w:rsid w:val="002548E8"/>
    <w:rsid w:val="00254967"/>
    <w:rsid w:val="00254A26"/>
    <w:rsid w:val="00254AB2"/>
    <w:rsid w:val="00254BA9"/>
    <w:rsid w:val="00254C0C"/>
    <w:rsid w:val="00254DFE"/>
    <w:rsid w:val="00254E64"/>
    <w:rsid w:val="002550AF"/>
    <w:rsid w:val="00255275"/>
    <w:rsid w:val="0025541A"/>
    <w:rsid w:val="0025581B"/>
    <w:rsid w:val="00255B7E"/>
    <w:rsid w:val="00255CB5"/>
    <w:rsid w:val="00255D6F"/>
    <w:rsid w:val="00255F53"/>
    <w:rsid w:val="00256034"/>
    <w:rsid w:val="002562E6"/>
    <w:rsid w:val="002563E6"/>
    <w:rsid w:val="0025641F"/>
    <w:rsid w:val="0025671A"/>
    <w:rsid w:val="00256816"/>
    <w:rsid w:val="00256900"/>
    <w:rsid w:val="00256A14"/>
    <w:rsid w:val="00256A3E"/>
    <w:rsid w:val="00256A64"/>
    <w:rsid w:val="00256CB1"/>
    <w:rsid w:val="00256D1B"/>
    <w:rsid w:val="00256D6E"/>
    <w:rsid w:val="00256E57"/>
    <w:rsid w:val="00256F06"/>
    <w:rsid w:val="00257463"/>
    <w:rsid w:val="0025772F"/>
    <w:rsid w:val="0025778B"/>
    <w:rsid w:val="002578D9"/>
    <w:rsid w:val="00257BDB"/>
    <w:rsid w:val="00257E68"/>
    <w:rsid w:val="00260040"/>
    <w:rsid w:val="00260139"/>
    <w:rsid w:val="00260211"/>
    <w:rsid w:val="00260294"/>
    <w:rsid w:val="002602A2"/>
    <w:rsid w:val="002603A8"/>
    <w:rsid w:val="002603B9"/>
    <w:rsid w:val="00260461"/>
    <w:rsid w:val="00260479"/>
    <w:rsid w:val="002606FB"/>
    <w:rsid w:val="00260780"/>
    <w:rsid w:val="00260875"/>
    <w:rsid w:val="00260AF7"/>
    <w:rsid w:val="00260B88"/>
    <w:rsid w:val="00260BD8"/>
    <w:rsid w:val="00260CB2"/>
    <w:rsid w:val="00260D52"/>
    <w:rsid w:val="00260D56"/>
    <w:rsid w:val="00260E50"/>
    <w:rsid w:val="002611B7"/>
    <w:rsid w:val="002611C8"/>
    <w:rsid w:val="002611D3"/>
    <w:rsid w:val="00261442"/>
    <w:rsid w:val="0026154E"/>
    <w:rsid w:val="0026163C"/>
    <w:rsid w:val="002616D7"/>
    <w:rsid w:val="002618E8"/>
    <w:rsid w:val="00261A7E"/>
    <w:rsid w:val="00261B0A"/>
    <w:rsid w:val="00261B90"/>
    <w:rsid w:val="00261D18"/>
    <w:rsid w:val="00261F3B"/>
    <w:rsid w:val="002621CD"/>
    <w:rsid w:val="0026233F"/>
    <w:rsid w:val="00262401"/>
    <w:rsid w:val="002624E7"/>
    <w:rsid w:val="00262BB1"/>
    <w:rsid w:val="00262D07"/>
    <w:rsid w:val="00262D18"/>
    <w:rsid w:val="00262D72"/>
    <w:rsid w:val="00262EFC"/>
    <w:rsid w:val="00262F3D"/>
    <w:rsid w:val="002630A1"/>
    <w:rsid w:val="00263433"/>
    <w:rsid w:val="00263470"/>
    <w:rsid w:val="002634BF"/>
    <w:rsid w:val="0026357A"/>
    <w:rsid w:val="002637ED"/>
    <w:rsid w:val="00263960"/>
    <w:rsid w:val="00263B74"/>
    <w:rsid w:val="00263E2A"/>
    <w:rsid w:val="00263F19"/>
    <w:rsid w:val="00264011"/>
    <w:rsid w:val="00264088"/>
    <w:rsid w:val="00264135"/>
    <w:rsid w:val="00264193"/>
    <w:rsid w:val="002641B3"/>
    <w:rsid w:val="002641F2"/>
    <w:rsid w:val="002642A4"/>
    <w:rsid w:val="00264329"/>
    <w:rsid w:val="00264584"/>
    <w:rsid w:val="002645EA"/>
    <w:rsid w:val="00264C08"/>
    <w:rsid w:val="00264CAB"/>
    <w:rsid w:val="00264D6B"/>
    <w:rsid w:val="00264E83"/>
    <w:rsid w:val="002650B0"/>
    <w:rsid w:val="002650C6"/>
    <w:rsid w:val="0026517A"/>
    <w:rsid w:val="002652FF"/>
    <w:rsid w:val="0026537B"/>
    <w:rsid w:val="002655B3"/>
    <w:rsid w:val="002655E6"/>
    <w:rsid w:val="00265620"/>
    <w:rsid w:val="00265AD5"/>
    <w:rsid w:val="00265AE0"/>
    <w:rsid w:val="00265BB2"/>
    <w:rsid w:val="00265C49"/>
    <w:rsid w:val="00265EBA"/>
    <w:rsid w:val="00265F70"/>
    <w:rsid w:val="002662B7"/>
    <w:rsid w:val="002666FF"/>
    <w:rsid w:val="0026675D"/>
    <w:rsid w:val="002668F3"/>
    <w:rsid w:val="0026690D"/>
    <w:rsid w:val="00266AB8"/>
    <w:rsid w:val="00266C85"/>
    <w:rsid w:val="00266E0E"/>
    <w:rsid w:val="00266EBA"/>
    <w:rsid w:val="0026707E"/>
    <w:rsid w:val="00267127"/>
    <w:rsid w:val="00267141"/>
    <w:rsid w:val="00267212"/>
    <w:rsid w:val="0026738F"/>
    <w:rsid w:val="00267458"/>
    <w:rsid w:val="00267585"/>
    <w:rsid w:val="002675B3"/>
    <w:rsid w:val="002676DC"/>
    <w:rsid w:val="002676F8"/>
    <w:rsid w:val="002677A8"/>
    <w:rsid w:val="002677F9"/>
    <w:rsid w:val="002678ED"/>
    <w:rsid w:val="00267A89"/>
    <w:rsid w:val="00267BA2"/>
    <w:rsid w:val="00267BEB"/>
    <w:rsid w:val="00267E38"/>
    <w:rsid w:val="00267E4A"/>
    <w:rsid w:val="00267F1A"/>
    <w:rsid w:val="00267F7B"/>
    <w:rsid w:val="0027004E"/>
    <w:rsid w:val="0027004F"/>
    <w:rsid w:val="00270369"/>
    <w:rsid w:val="00270719"/>
    <w:rsid w:val="002708D2"/>
    <w:rsid w:val="00270B39"/>
    <w:rsid w:val="00270C3B"/>
    <w:rsid w:val="00270CFF"/>
    <w:rsid w:val="0027109A"/>
    <w:rsid w:val="00271303"/>
    <w:rsid w:val="00271399"/>
    <w:rsid w:val="00271428"/>
    <w:rsid w:val="00271622"/>
    <w:rsid w:val="002717F1"/>
    <w:rsid w:val="002717F4"/>
    <w:rsid w:val="0027186B"/>
    <w:rsid w:val="0027195B"/>
    <w:rsid w:val="00271AB8"/>
    <w:rsid w:val="00271C95"/>
    <w:rsid w:val="00271E2F"/>
    <w:rsid w:val="00271FE0"/>
    <w:rsid w:val="00271FE5"/>
    <w:rsid w:val="002722C5"/>
    <w:rsid w:val="002722ED"/>
    <w:rsid w:val="002723B8"/>
    <w:rsid w:val="002723CD"/>
    <w:rsid w:val="00272618"/>
    <w:rsid w:val="002726E4"/>
    <w:rsid w:val="00272821"/>
    <w:rsid w:val="002729F5"/>
    <w:rsid w:val="00272B90"/>
    <w:rsid w:val="00272E07"/>
    <w:rsid w:val="00272F7D"/>
    <w:rsid w:val="00273105"/>
    <w:rsid w:val="00273285"/>
    <w:rsid w:val="002732CE"/>
    <w:rsid w:val="00273447"/>
    <w:rsid w:val="0027358A"/>
    <w:rsid w:val="0027364B"/>
    <w:rsid w:val="0027365C"/>
    <w:rsid w:val="002737A8"/>
    <w:rsid w:val="00273BD9"/>
    <w:rsid w:val="00273BF8"/>
    <w:rsid w:val="00273E84"/>
    <w:rsid w:val="00273EF4"/>
    <w:rsid w:val="00274110"/>
    <w:rsid w:val="00274154"/>
    <w:rsid w:val="0027416C"/>
    <w:rsid w:val="002742A1"/>
    <w:rsid w:val="00274471"/>
    <w:rsid w:val="0027447B"/>
    <w:rsid w:val="00274484"/>
    <w:rsid w:val="00274522"/>
    <w:rsid w:val="00274535"/>
    <w:rsid w:val="002747F5"/>
    <w:rsid w:val="00274964"/>
    <w:rsid w:val="00274A36"/>
    <w:rsid w:val="00274A9F"/>
    <w:rsid w:val="00274B60"/>
    <w:rsid w:val="00274C3C"/>
    <w:rsid w:val="00274E01"/>
    <w:rsid w:val="00275048"/>
    <w:rsid w:val="00275124"/>
    <w:rsid w:val="002752E5"/>
    <w:rsid w:val="002754C5"/>
    <w:rsid w:val="002755A5"/>
    <w:rsid w:val="00275612"/>
    <w:rsid w:val="0027564E"/>
    <w:rsid w:val="0027568F"/>
    <w:rsid w:val="00275890"/>
    <w:rsid w:val="00275959"/>
    <w:rsid w:val="00275ABD"/>
    <w:rsid w:val="00275D1C"/>
    <w:rsid w:val="00275E90"/>
    <w:rsid w:val="00275F66"/>
    <w:rsid w:val="00275FF4"/>
    <w:rsid w:val="0027609E"/>
    <w:rsid w:val="0027619A"/>
    <w:rsid w:val="002761BC"/>
    <w:rsid w:val="002761C5"/>
    <w:rsid w:val="002762B5"/>
    <w:rsid w:val="00276323"/>
    <w:rsid w:val="00276788"/>
    <w:rsid w:val="002767AB"/>
    <w:rsid w:val="002767E8"/>
    <w:rsid w:val="002769AD"/>
    <w:rsid w:val="00276C18"/>
    <w:rsid w:val="00276DE5"/>
    <w:rsid w:val="00277063"/>
    <w:rsid w:val="002770AD"/>
    <w:rsid w:val="0027732D"/>
    <w:rsid w:val="00277525"/>
    <w:rsid w:val="0027763A"/>
    <w:rsid w:val="00277A3A"/>
    <w:rsid w:val="00277AB6"/>
    <w:rsid w:val="00277B51"/>
    <w:rsid w:val="00277F42"/>
    <w:rsid w:val="00277FC6"/>
    <w:rsid w:val="00280194"/>
    <w:rsid w:val="00280200"/>
    <w:rsid w:val="00280234"/>
    <w:rsid w:val="00280386"/>
    <w:rsid w:val="0028038E"/>
    <w:rsid w:val="002805E2"/>
    <w:rsid w:val="002806A0"/>
    <w:rsid w:val="00280B6D"/>
    <w:rsid w:val="00280C06"/>
    <w:rsid w:val="00280D7A"/>
    <w:rsid w:val="00280E59"/>
    <w:rsid w:val="00280ECC"/>
    <w:rsid w:val="00280EFF"/>
    <w:rsid w:val="00280F3D"/>
    <w:rsid w:val="0028102C"/>
    <w:rsid w:val="0028126E"/>
    <w:rsid w:val="00281852"/>
    <w:rsid w:val="00281AA9"/>
    <w:rsid w:val="00281AB3"/>
    <w:rsid w:val="00281CBD"/>
    <w:rsid w:val="00282092"/>
    <w:rsid w:val="002820E2"/>
    <w:rsid w:val="002820E8"/>
    <w:rsid w:val="00282355"/>
    <w:rsid w:val="00282506"/>
    <w:rsid w:val="002825C8"/>
    <w:rsid w:val="0028267D"/>
    <w:rsid w:val="002826F0"/>
    <w:rsid w:val="002829BD"/>
    <w:rsid w:val="00282A93"/>
    <w:rsid w:val="00282D6B"/>
    <w:rsid w:val="00282E92"/>
    <w:rsid w:val="00283030"/>
    <w:rsid w:val="0028305A"/>
    <w:rsid w:val="00283196"/>
    <w:rsid w:val="002831CF"/>
    <w:rsid w:val="00283341"/>
    <w:rsid w:val="002833AA"/>
    <w:rsid w:val="0028348D"/>
    <w:rsid w:val="00283522"/>
    <w:rsid w:val="0028356F"/>
    <w:rsid w:val="00283608"/>
    <w:rsid w:val="002836E2"/>
    <w:rsid w:val="00283794"/>
    <w:rsid w:val="00283A45"/>
    <w:rsid w:val="00283A57"/>
    <w:rsid w:val="00283B5F"/>
    <w:rsid w:val="00283BB0"/>
    <w:rsid w:val="00283C20"/>
    <w:rsid w:val="00283CE6"/>
    <w:rsid w:val="00283D6E"/>
    <w:rsid w:val="00283E0C"/>
    <w:rsid w:val="00283E95"/>
    <w:rsid w:val="00283ED1"/>
    <w:rsid w:val="00283F37"/>
    <w:rsid w:val="00284173"/>
    <w:rsid w:val="00284218"/>
    <w:rsid w:val="0028439E"/>
    <w:rsid w:val="002843EF"/>
    <w:rsid w:val="002844FF"/>
    <w:rsid w:val="0028455C"/>
    <w:rsid w:val="002847B4"/>
    <w:rsid w:val="0028502E"/>
    <w:rsid w:val="00285303"/>
    <w:rsid w:val="002854C5"/>
    <w:rsid w:val="002855A9"/>
    <w:rsid w:val="002856CA"/>
    <w:rsid w:val="0028582F"/>
    <w:rsid w:val="0028586E"/>
    <w:rsid w:val="0028592F"/>
    <w:rsid w:val="002859DC"/>
    <w:rsid w:val="00285B74"/>
    <w:rsid w:val="00285B80"/>
    <w:rsid w:val="00285C63"/>
    <w:rsid w:val="00285C8E"/>
    <w:rsid w:val="00285EA1"/>
    <w:rsid w:val="00285F16"/>
    <w:rsid w:val="00285FD1"/>
    <w:rsid w:val="002861DB"/>
    <w:rsid w:val="00286391"/>
    <w:rsid w:val="00286550"/>
    <w:rsid w:val="00286638"/>
    <w:rsid w:val="00286BD2"/>
    <w:rsid w:val="00286C3D"/>
    <w:rsid w:val="00286C6E"/>
    <w:rsid w:val="00286D22"/>
    <w:rsid w:val="00287129"/>
    <w:rsid w:val="0028730B"/>
    <w:rsid w:val="00287746"/>
    <w:rsid w:val="00287779"/>
    <w:rsid w:val="00287780"/>
    <w:rsid w:val="0028778B"/>
    <w:rsid w:val="00287863"/>
    <w:rsid w:val="00287A33"/>
    <w:rsid w:val="00287B6E"/>
    <w:rsid w:val="00287DDE"/>
    <w:rsid w:val="00287E01"/>
    <w:rsid w:val="00287E49"/>
    <w:rsid w:val="00290614"/>
    <w:rsid w:val="0029065F"/>
    <w:rsid w:val="002906D6"/>
    <w:rsid w:val="00290713"/>
    <w:rsid w:val="002908D0"/>
    <w:rsid w:val="00290AFB"/>
    <w:rsid w:val="00290BA7"/>
    <w:rsid w:val="00290F60"/>
    <w:rsid w:val="0029111C"/>
    <w:rsid w:val="002911F3"/>
    <w:rsid w:val="002913F4"/>
    <w:rsid w:val="002914EC"/>
    <w:rsid w:val="00291B41"/>
    <w:rsid w:val="00291BE2"/>
    <w:rsid w:val="00291C2B"/>
    <w:rsid w:val="00291CB6"/>
    <w:rsid w:val="00291CDE"/>
    <w:rsid w:val="00291CFE"/>
    <w:rsid w:val="00291DAC"/>
    <w:rsid w:val="00291E19"/>
    <w:rsid w:val="00291E2F"/>
    <w:rsid w:val="002921B9"/>
    <w:rsid w:val="00292215"/>
    <w:rsid w:val="002922F8"/>
    <w:rsid w:val="002923A7"/>
    <w:rsid w:val="002925C1"/>
    <w:rsid w:val="002927EC"/>
    <w:rsid w:val="00292884"/>
    <w:rsid w:val="0029295D"/>
    <w:rsid w:val="00292A4B"/>
    <w:rsid w:val="00292B65"/>
    <w:rsid w:val="00292D52"/>
    <w:rsid w:val="00292D5A"/>
    <w:rsid w:val="00292E2A"/>
    <w:rsid w:val="00292F27"/>
    <w:rsid w:val="00292FA9"/>
    <w:rsid w:val="00293106"/>
    <w:rsid w:val="0029313B"/>
    <w:rsid w:val="00293143"/>
    <w:rsid w:val="0029316C"/>
    <w:rsid w:val="0029318D"/>
    <w:rsid w:val="002932B0"/>
    <w:rsid w:val="00293382"/>
    <w:rsid w:val="00293435"/>
    <w:rsid w:val="0029353E"/>
    <w:rsid w:val="00293577"/>
    <w:rsid w:val="002938B7"/>
    <w:rsid w:val="002938E0"/>
    <w:rsid w:val="00293A2E"/>
    <w:rsid w:val="00293B9C"/>
    <w:rsid w:val="00293D3B"/>
    <w:rsid w:val="00293ECC"/>
    <w:rsid w:val="00293EED"/>
    <w:rsid w:val="0029402B"/>
    <w:rsid w:val="00294193"/>
    <w:rsid w:val="002941C2"/>
    <w:rsid w:val="0029435A"/>
    <w:rsid w:val="002943F6"/>
    <w:rsid w:val="0029462A"/>
    <w:rsid w:val="00294676"/>
    <w:rsid w:val="00294715"/>
    <w:rsid w:val="0029483E"/>
    <w:rsid w:val="0029486F"/>
    <w:rsid w:val="00294990"/>
    <w:rsid w:val="00294CB3"/>
    <w:rsid w:val="00294CEB"/>
    <w:rsid w:val="00294E76"/>
    <w:rsid w:val="00295081"/>
    <w:rsid w:val="00295206"/>
    <w:rsid w:val="00295211"/>
    <w:rsid w:val="00295303"/>
    <w:rsid w:val="0029530C"/>
    <w:rsid w:val="002956A0"/>
    <w:rsid w:val="00295722"/>
    <w:rsid w:val="0029572F"/>
    <w:rsid w:val="002957C3"/>
    <w:rsid w:val="002957DD"/>
    <w:rsid w:val="00295894"/>
    <w:rsid w:val="00295897"/>
    <w:rsid w:val="002958AC"/>
    <w:rsid w:val="00295A2B"/>
    <w:rsid w:val="00295AFB"/>
    <w:rsid w:val="00295B88"/>
    <w:rsid w:val="00295E76"/>
    <w:rsid w:val="00295E88"/>
    <w:rsid w:val="002962B6"/>
    <w:rsid w:val="0029636D"/>
    <w:rsid w:val="0029650D"/>
    <w:rsid w:val="00296532"/>
    <w:rsid w:val="002965FA"/>
    <w:rsid w:val="002968C0"/>
    <w:rsid w:val="00296968"/>
    <w:rsid w:val="002969DF"/>
    <w:rsid w:val="00296B2D"/>
    <w:rsid w:val="0029723B"/>
    <w:rsid w:val="0029779A"/>
    <w:rsid w:val="002978CB"/>
    <w:rsid w:val="00297B43"/>
    <w:rsid w:val="00297C9A"/>
    <w:rsid w:val="00297CB0"/>
    <w:rsid w:val="00297D47"/>
    <w:rsid w:val="00297E13"/>
    <w:rsid w:val="002A0004"/>
    <w:rsid w:val="002A0090"/>
    <w:rsid w:val="002A00AD"/>
    <w:rsid w:val="002A0113"/>
    <w:rsid w:val="002A01DE"/>
    <w:rsid w:val="002A0393"/>
    <w:rsid w:val="002A063D"/>
    <w:rsid w:val="002A0789"/>
    <w:rsid w:val="002A0798"/>
    <w:rsid w:val="002A085D"/>
    <w:rsid w:val="002A087B"/>
    <w:rsid w:val="002A0B5E"/>
    <w:rsid w:val="002A0D6B"/>
    <w:rsid w:val="002A0F50"/>
    <w:rsid w:val="002A10FD"/>
    <w:rsid w:val="002A11CA"/>
    <w:rsid w:val="002A1337"/>
    <w:rsid w:val="002A156E"/>
    <w:rsid w:val="002A15C4"/>
    <w:rsid w:val="002A16E8"/>
    <w:rsid w:val="002A173D"/>
    <w:rsid w:val="002A1A8C"/>
    <w:rsid w:val="002A1ED2"/>
    <w:rsid w:val="002A1FD8"/>
    <w:rsid w:val="002A214C"/>
    <w:rsid w:val="002A21F3"/>
    <w:rsid w:val="002A22B2"/>
    <w:rsid w:val="002A2378"/>
    <w:rsid w:val="002A249F"/>
    <w:rsid w:val="002A2507"/>
    <w:rsid w:val="002A2681"/>
    <w:rsid w:val="002A2826"/>
    <w:rsid w:val="002A288F"/>
    <w:rsid w:val="002A29DC"/>
    <w:rsid w:val="002A2C3F"/>
    <w:rsid w:val="002A2E67"/>
    <w:rsid w:val="002A3120"/>
    <w:rsid w:val="002A34BD"/>
    <w:rsid w:val="002A35D5"/>
    <w:rsid w:val="002A35EC"/>
    <w:rsid w:val="002A3606"/>
    <w:rsid w:val="002A3879"/>
    <w:rsid w:val="002A390B"/>
    <w:rsid w:val="002A396B"/>
    <w:rsid w:val="002A3A57"/>
    <w:rsid w:val="002A3B80"/>
    <w:rsid w:val="002A3D16"/>
    <w:rsid w:val="002A3E74"/>
    <w:rsid w:val="002A3EEE"/>
    <w:rsid w:val="002A4227"/>
    <w:rsid w:val="002A448D"/>
    <w:rsid w:val="002A450E"/>
    <w:rsid w:val="002A47F2"/>
    <w:rsid w:val="002A4819"/>
    <w:rsid w:val="002A4954"/>
    <w:rsid w:val="002A49E0"/>
    <w:rsid w:val="002A4A02"/>
    <w:rsid w:val="002A4FC5"/>
    <w:rsid w:val="002A52D2"/>
    <w:rsid w:val="002A5341"/>
    <w:rsid w:val="002A55A8"/>
    <w:rsid w:val="002A560B"/>
    <w:rsid w:val="002A5780"/>
    <w:rsid w:val="002A589D"/>
    <w:rsid w:val="002A593B"/>
    <w:rsid w:val="002A5AEA"/>
    <w:rsid w:val="002A5B47"/>
    <w:rsid w:val="002A5CC0"/>
    <w:rsid w:val="002A5E31"/>
    <w:rsid w:val="002A5E4A"/>
    <w:rsid w:val="002A5E80"/>
    <w:rsid w:val="002A609A"/>
    <w:rsid w:val="002A6424"/>
    <w:rsid w:val="002A642F"/>
    <w:rsid w:val="002A6461"/>
    <w:rsid w:val="002A669B"/>
    <w:rsid w:val="002A67B5"/>
    <w:rsid w:val="002A69F4"/>
    <w:rsid w:val="002A6A47"/>
    <w:rsid w:val="002A70BD"/>
    <w:rsid w:val="002A72C3"/>
    <w:rsid w:val="002A72EB"/>
    <w:rsid w:val="002A75BB"/>
    <w:rsid w:val="002A7702"/>
    <w:rsid w:val="002A77AD"/>
    <w:rsid w:val="002A784E"/>
    <w:rsid w:val="002A797B"/>
    <w:rsid w:val="002A7BF4"/>
    <w:rsid w:val="002A7C22"/>
    <w:rsid w:val="002A7E10"/>
    <w:rsid w:val="002A7F2A"/>
    <w:rsid w:val="002A7F31"/>
    <w:rsid w:val="002B0016"/>
    <w:rsid w:val="002B00B1"/>
    <w:rsid w:val="002B019D"/>
    <w:rsid w:val="002B0340"/>
    <w:rsid w:val="002B066C"/>
    <w:rsid w:val="002B0926"/>
    <w:rsid w:val="002B0939"/>
    <w:rsid w:val="002B098F"/>
    <w:rsid w:val="002B0D6A"/>
    <w:rsid w:val="002B0DBF"/>
    <w:rsid w:val="002B0E0A"/>
    <w:rsid w:val="002B161C"/>
    <w:rsid w:val="002B174D"/>
    <w:rsid w:val="002B1853"/>
    <w:rsid w:val="002B1A22"/>
    <w:rsid w:val="002B1C61"/>
    <w:rsid w:val="002B1E14"/>
    <w:rsid w:val="002B1E82"/>
    <w:rsid w:val="002B2065"/>
    <w:rsid w:val="002B2252"/>
    <w:rsid w:val="002B22F0"/>
    <w:rsid w:val="002B2696"/>
    <w:rsid w:val="002B273D"/>
    <w:rsid w:val="002B28B5"/>
    <w:rsid w:val="002B291B"/>
    <w:rsid w:val="002B292C"/>
    <w:rsid w:val="002B29D3"/>
    <w:rsid w:val="002B2A7A"/>
    <w:rsid w:val="002B2BEE"/>
    <w:rsid w:val="002B2CBB"/>
    <w:rsid w:val="002B2F0B"/>
    <w:rsid w:val="002B3084"/>
    <w:rsid w:val="002B3095"/>
    <w:rsid w:val="002B30C1"/>
    <w:rsid w:val="002B34A6"/>
    <w:rsid w:val="002B357D"/>
    <w:rsid w:val="002B3787"/>
    <w:rsid w:val="002B3A3D"/>
    <w:rsid w:val="002B3AC8"/>
    <w:rsid w:val="002B3DCB"/>
    <w:rsid w:val="002B3E73"/>
    <w:rsid w:val="002B3F24"/>
    <w:rsid w:val="002B438F"/>
    <w:rsid w:val="002B4524"/>
    <w:rsid w:val="002B459A"/>
    <w:rsid w:val="002B45B6"/>
    <w:rsid w:val="002B467D"/>
    <w:rsid w:val="002B4A24"/>
    <w:rsid w:val="002B4B15"/>
    <w:rsid w:val="002B4DE4"/>
    <w:rsid w:val="002B4F3A"/>
    <w:rsid w:val="002B521B"/>
    <w:rsid w:val="002B54F1"/>
    <w:rsid w:val="002B56E5"/>
    <w:rsid w:val="002B5727"/>
    <w:rsid w:val="002B57AC"/>
    <w:rsid w:val="002B5A29"/>
    <w:rsid w:val="002B5C94"/>
    <w:rsid w:val="002B5CCE"/>
    <w:rsid w:val="002B5D80"/>
    <w:rsid w:val="002B5EE4"/>
    <w:rsid w:val="002B629D"/>
    <w:rsid w:val="002B6358"/>
    <w:rsid w:val="002B64C9"/>
    <w:rsid w:val="002B64F4"/>
    <w:rsid w:val="002B6607"/>
    <w:rsid w:val="002B6615"/>
    <w:rsid w:val="002B673A"/>
    <w:rsid w:val="002B67E2"/>
    <w:rsid w:val="002B6980"/>
    <w:rsid w:val="002B6AC2"/>
    <w:rsid w:val="002B6B3A"/>
    <w:rsid w:val="002B6C53"/>
    <w:rsid w:val="002B6CCB"/>
    <w:rsid w:val="002B6DA0"/>
    <w:rsid w:val="002B6DD5"/>
    <w:rsid w:val="002B71EF"/>
    <w:rsid w:val="002B7266"/>
    <w:rsid w:val="002B74AE"/>
    <w:rsid w:val="002B752A"/>
    <w:rsid w:val="002B752C"/>
    <w:rsid w:val="002B7601"/>
    <w:rsid w:val="002B76A9"/>
    <w:rsid w:val="002B784F"/>
    <w:rsid w:val="002B7941"/>
    <w:rsid w:val="002B7A23"/>
    <w:rsid w:val="002B7AA6"/>
    <w:rsid w:val="002B7BCD"/>
    <w:rsid w:val="002B7FF6"/>
    <w:rsid w:val="002C0029"/>
    <w:rsid w:val="002C0437"/>
    <w:rsid w:val="002C04E5"/>
    <w:rsid w:val="002C072B"/>
    <w:rsid w:val="002C073A"/>
    <w:rsid w:val="002C0A66"/>
    <w:rsid w:val="002C0ABF"/>
    <w:rsid w:val="002C0AC8"/>
    <w:rsid w:val="002C0B95"/>
    <w:rsid w:val="002C0CAB"/>
    <w:rsid w:val="002C0DAF"/>
    <w:rsid w:val="002C0E95"/>
    <w:rsid w:val="002C0EB5"/>
    <w:rsid w:val="002C0ECD"/>
    <w:rsid w:val="002C1097"/>
    <w:rsid w:val="002C118E"/>
    <w:rsid w:val="002C1613"/>
    <w:rsid w:val="002C177B"/>
    <w:rsid w:val="002C18E1"/>
    <w:rsid w:val="002C1AB1"/>
    <w:rsid w:val="002C1CEE"/>
    <w:rsid w:val="002C1CF5"/>
    <w:rsid w:val="002C1D45"/>
    <w:rsid w:val="002C2098"/>
    <w:rsid w:val="002C20CC"/>
    <w:rsid w:val="002C251E"/>
    <w:rsid w:val="002C2630"/>
    <w:rsid w:val="002C2641"/>
    <w:rsid w:val="002C2725"/>
    <w:rsid w:val="002C27A5"/>
    <w:rsid w:val="002C27DA"/>
    <w:rsid w:val="002C27DE"/>
    <w:rsid w:val="002C2802"/>
    <w:rsid w:val="002C2A11"/>
    <w:rsid w:val="002C2AAE"/>
    <w:rsid w:val="002C2C36"/>
    <w:rsid w:val="002C2E36"/>
    <w:rsid w:val="002C3120"/>
    <w:rsid w:val="002C31F2"/>
    <w:rsid w:val="002C322D"/>
    <w:rsid w:val="002C3436"/>
    <w:rsid w:val="002C3749"/>
    <w:rsid w:val="002C379B"/>
    <w:rsid w:val="002C3858"/>
    <w:rsid w:val="002C39F2"/>
    <w:rsid w:val="002C3B94"/>
    <w:rsid w:val="002C3BD1"/>
    <w:rsid w:val="002C3C3D"/>
    <w:rsid w:val="002C3C6A"/>
    <w:rsid w:val="002C3DD4"/>
    <w:rsid w:val="002C3EC3"/>
    <w:rsid w:val="002C3F9E"/>
    <w:rsid w:val="002C40CC"/>
    <w:rsid w:val="002C40FB"/>
    <w:rsid w:val="002C4189"/>
    <w:rsid w:val="002C42CA"/>
    <w:rsid w:val="002C4418"/>
    <w:rsid w:val="002C497A"/>
    <w:rsid w:val="002C4A2B"/>
    <w:rsid w:val="002C4A4E"/>
    <w:rsid w:val="002C4B39"/>
    <w:rsid w:val="002C4B4B"/>
    <w:rsid w:val="002C4B4D"/>
    <w:rsid w:val="002C4B72"/>
    <w:rsid w:val="002C4D82"/>
    <w:rsid w:val="002C4DDF"/>
    <w:rsid w:val="002C5085"/>
    <w:rsid w:val="002C5109"/>
    <w:rsid w:val="002C516D"/>
    <w:rsid w:val="002C51BD"/>
    <w:rsid w:val="002C51E0"/>
    <w:rsid w:val="002C5350"/>
    <w:rsid w:val="002C5513"/>
    <w:rsid w:val="002C565E"/>
    <w:rsid w:val="002C56DB"/>
    <w:rsid w:val="002C572B"/>
    <w:rsid w:val="002C5A3C"/>
    <w:rsid w:val="002C5BBB"/>
    <w:rsid w:val="002C5BDF"/>
    <w:rsid w:val="002C5DE5"/>
    <w:rsid w:val="002C5E82"/>
    <w:rsid w:val="002C5FA0"/>
    <w:rsid w:val="002C5FBF"/>
    <w:rsid w:val="002C603D"/>
    <w:rsid w:val="002C61B4"/>
    <w:rsid w:val="002C622F"/>
    <w:rsid w:val="002C662E"/>
    <w:rsid w:val="002C6698"/>
    <w:rsid w:val="002C66F4"/>
    <w:rsid w:val="002C6717"/>
    <w:rsid w:val="002C678F"/>
    <w:rsid w:val="002C6A5F"/>
    <w:rsid w:val="002C6C16"/>
    <w:rsid w:val="002C6D15"/>
    <w:rsid w:val="002C6D51"/>
    <w:rsid w:val="002C6DB5"/>
    <w:rsid w:val="002C6DC6"/>
    <w:rsid w:val="002C6F52"/>
    <w:rsid w:val="002C6F86"/>
    <w:rsid w:val="002C6F91"/>
    <w:rsid w:val="002C6FDD"/>
    <w:rsid w:val="002C738C"/>
    <w:rsid w:val="002C7491"/>
    <w:rsid w:val="002C7504"/>
    <w:rsid w:val="002C765F"/>
    <w:rsid w:val="002C7693"/>
    <w:rsid w:val="002C769A"/>
    <w:rsid w:val="002C76B8"/>
    <w:rsid w:val="002C7800"/>
    <w:rsid w:val="002C789D"/>
    <w:rsid w:val="002C78EB"/>
    <w:rsid w:val="002C7A3F"/>
    <w:rsid w:val="002C7A97"/>
    <w:rsid w:val="002C7E29"/>
    <w:rsid w:val="002C7F1F"/>
    <w:rsid w:val="002D0064"/>
    <w:rsid w:val="002D016F"/>
    <w:rsid w:val="002D02AD"/>
    <w:rsid w:val="002D03FE"/>
    <w:rsid w:val="002D0590"/>
    <w:rsid w:val="002D0A79"/>
    <w:rsid w:val="002D0D28"/>
    <w:rsid w:val="002D0DB3"/>
    <w:rsid w:val="002D0FDD"/>
    <w:rsid w:val="002D1050"/>
    <w:rsid w:val="002D10D0"/>
    <w:rsid w:val="002D10D7"/>
    <w:rsid w:val="002D1148"/>
    <w:rsid w:val="002D13F5"/>
    <w:rsid w:val="002D13F9"/>
    <w:rsid w:val="002D1475"/>
    <w:rsid w:val="002D14D1"/>
    <w:rsid w:val="002D14F2"/>
    <w:rsid w:val="002D1730"/>
    <w:rsid w:val="002D180A"/>
    <w:rsid w:val="002D1967"/>
    <w:rsid w:val="002D1971"/>
    <w:rsid w:val="002D1981"/>
    <w:rsid w:val="002D19F8"/>
    <w:rsid w:val="002D1BFB"/>
    <w:rsid w:val="002D20BB"/>
    <w:rsid w:val="002D2425"/>
    <w:rsid w:val="002D2607"/>
    <w:rsid w:val="002D266C"/>
    <w:rsid w:val="002D275C"/>
    <w:rsid w:val="002D2B13"/>
    <w:rsid w:val="002D2D6F"/>
    <w:rsid w:val="002D2E5D"/>
    <w:rsid w:val="002D32EB"/>
    <w:rsid w:val="002D33B6"/>
    <w:rsid w:val="002D3553"/>
    <w:rsid w:val="002D3635"/>
    <w:rsid w:val="002D3976"/>
    <w:rsid w:val="002D4140"/>
    <w:rsid w:val="002D42C1"/>
    <w:rsid w:val="002D435D"/>
    <w:rsid w:val="002D44AB"/>
    <w:rsid w:val="002D4793"/>
    <w:rsid w:val="002D4879"/>
    <w:rsid w:val="002D48B3"/>
    <w:rsid w:val="002D48FA"/>
    <w:rsid w:val="002D490E"/>
    <w:rsid w:val="002D4922"/>
    <w:rsid w:val="002D4C13"/>
    <w:rsid w:val="002D4C60"/>
    <w:rsid w:val="002D4C84"/>
    <w:rsid w:val="002D5043"/>
    <w:rsid w:val="002D50B4"/>
    <w:rsid w:val="002D52FB"/>
    <w:rsid w:val="002D5355"/>
    <w:rsid w:val="002D5751"/>
    <w:rsid w:val="002D586E"/>
    <w:rsid w:val="002D5AE2"/>
    <w:rsid w:val="002D5B6A"/>
    <w:rsid w:val="002D5C30"/>
    <w:rsid w:val="002D5C81"/>
    <w:rsid w:val="002D5C9C"/>
    <w:rsid w:val="002D5CAE"/>
    <w:rsid w:val="002D5CC3"/>
    <w:rsid w:val="002D5CDE"/>
    <w:rsid w:val="002D5D2C"/>
    <w:rsid w:val="002D5D89"/>
    <w:rsid w:val="002D60D3"/>
    <w:rsid w:val="002D6368"/>
    <w:rsid w:val="002D6448"/>
    <w:rsid w:val="002D657F"/>
    <w:rsid w:val="002D66C9"/>
    <w:rsid w:val="002D677A"/>
    <w:rsid w:val="002D67F5"/>
    <w:rsid w:val="002D6854"/>
    <w:rsid w:val="002D6A58"/>
    <w:rsid w:val="002D6AB4"/>
    <w:rsid w:val="002D6E18"/>
    <w:rsid w:val="002D6EE8"/>
    <w:rsid w:val="002D6F88"/>
    <w:rsid w:val="002D7097"/>
    <w:rsid w:val="002D729B"/>
    <w:rsid w:val="002D7349"/>
    <w:rsid w:val="002D752E"/>
    <w:rsid w:val="002D765B"/>
    <w:rsid w:val="002D7B51"/>
    <w:rsid w:val="002D7BB5"/>
    <w:rsid w:val="002D7FBC"/>
    <w:rsid w:val="002E02A1"/>
    <w:rsid w:val="002E02EA"/>
    <w:rsid w:val="002E057F"/>
    <w:rsid w:val="002E0611"/>
    <w:rsid w:val="002E06B3"/>
    <w:rsid w:val="002E0ADC"/>
    <w:rsid w:val="002E0B4C"/>
    <w:rsid w:val="002E0D32"/>
    <w:rsid w:val="002E0D68"/>
    <w:rsid w:val="002E0DDD"/>
    <w:rsid w:val="002E0ED2"/>
    <w:rsid w:val="002E1082"/>
    <w:rsid w:val="002E1097"/>
    <w:rsid w:val="002E119B"/>
    <w:rsid w:val="002E1228"/>
    <w:rsid w:val="002E12A6"/>
    <w:rsid w:val="002E13A4"/>
    <w:rsid w:val="002E13BE"/>
    <w:rsid w:val="002E145A"/>
    <w:rsid w:val="002E1A9A"/>
    <w:rsid w:val="002E1B8B"/>
    <w:rsid w:val="002E1BB2"/>
    <w:rsid w:val="002E1BE6"/>
    <w:rsid w:val="002E1C43"/>
    <w:rsid w:val="002E1DD5"/>
    <w:rsid w:val="002E1E08"/>
    <w:rsid w:val="002E204D"/>
    <w:rsid w:val="002E204F"/>
    <w:rsid w:val="002E2075"/>
    <w:rsid w:val="002E2097"/>
    <w:rsid w:val="002E2350"/>
    <w:rsid w:val="002E238A"/>
    <w:rsid w:val="002E266A"/>
    <w:rsid w:val="002E27EE"/>
    <w:rsid w:val="002E2876"/>
    <w:rsid w:val="002E29D1"/>
    <w:rsid w:val="002E2AA7"/>
    <w:rsid w:val="002E2B69"/>
    <w:rsid w:val="002E2C76"/>
    <w:rsid w:val="002E2CDC"/>
    <w:rsid w:val="002E2DAA"/>
    <w:rsid w:val="002E2EA7"/>
    <w:rsid w:val="002E30B2"/>
    <w:rsid w:val="002E331F"/>
    <w:rsid w:val="002E347D"/>
    <w:rsid w:val="002E3538"/>
    <w:rsid w:val="002E364B"/>
    <w:rsid w:val="002E366A"/>
    <w:rsid w:val="002E378B"/>
    <w:rsid w:val="002E3A36"/>
    <w:rsid w:val="002E3B82"/>
    <w:rsid w:val="002E3C87"/>
    <w:rsid w:val="002E3D35"/>
    <w:rsid w:val="002E3DEA"/>
    <w:rsid w:val="002E41E2"/>
    <w:rsid w:val="002E4399"/>
    <w:rsid w:val="002E47E2"/>
    <w:rsid w:val="002E4A5D"/>
    <w:rsid w:val="002E4AE8"/>
    <w:rsid w:val="002E4D69"/>
    <w:rsid w:val="002E4F13"/>
    <w:rsid w:val="002E51DB"/>
    <w:rsid w:val="002E52AF"/>
    <w:rsid w:val="002E54B5"/>
    <w:rsid w:val="002E5523"/>
    <w:rsid w:val="002E55BA"/>
    <w:rsid w:val="002E5603"/>
    <w:rsid w:val="002E5871"/>
    <w:rsid w:val="002E592C"/>
    <w:rsid w:val="002E5AE0"/>
    <w:rsid w:val="002E5C46"/>
    <w:rsid w:val="002E5E45"/>
    <w:rsid w:val="002E5F8D"/>
    <w:rsid w:val="002E5FCB"/>
    <w:rsid w:val="002E6340"/>
    <w:rsid w:val="002E683C"/>
    <w:rsid w:val="002E68CA"/>
    <w:rsid w:val="002E6B88"/>
    <w:rsid w:val="002E6C63"/>
    <w:rsid w:val="002E6F64"/>
    <w:rsid w:val="002E7065"/>
    <w:rsid w:val="002E719B"/>
    <w:rsid w:val="002E74A1"/>
    <w:rsid w:val="002E765B"/>
    <w:rsid w:val="002E76EE"/>
    <w:rsid w:val="002E7806"/>
    <w:rsid w:val="002E79F9"/>
    <w:rsid w:val="002E7A77"/>
    <w:rsid w:val="002E7A8A"/>
    <w:rsid w:val="002E7AB3"/>
    <w:rsid w:val="002E7ACA"/>
    <w:rsid w:val="002E7C48"/>
    <w:rsid w:val="002E7D4B"/>
    <w:rsid w:val="002E7E51"/>
    <w:rsid w:val="002E7EDA"/>
    <w:rsid w:val="002E7F29"/>
    <w:rsid w:val="002E7F86"/>
    <w:rsid w:val="002E7FB9"/>
    <w:rsid w:val="002E7FEA"/>
    <w:rsid w:val="002F04D1"/>
    <w:rsid w:val="002F0578"/>
    <w:rsid w:val="002F05DB"/>
    <w:rsid w:val="002F06FB"/>
    <w:rsid w:val="002F0916"/>
    <w:rsid w:val="002F0924"/>
    <w:rsid w:val="002F093E"/>
    <w:rsid w:val="002F1066"/>
    <w:rsid w:val="002F10FA"/>
    <w:rsid w:val="002F10FF"/>
    <w:rsid w:val="002F152A"/>
    <w:rsid w:val="002F16A9"/>
    <w:rsid w:val="002F1798"/>
    <w:rsid w:val="002F1978"/>
    <w:rsid w:val="002F19DD"/>
    <w:rsid w:val="002F1AC0"/>
    <w:rsid w:val="002F1B3A"/>
    <w:rsid w:val="002F1B55"/>
    <w:rsid w:val="002F1F3D"/>
    <w:rsid w:val="002F1FC6"/>
    <w:rsid w:val="002F2138"/>
    <w:rsid w:val="002F2328"/>
    <w:rsid w:val="002F23D8"/>
    <w:rsid w:val="002F23FE"/>
    <w:rsid w:val="002F2569"/>
    <w:rsid w:val="002F26CA"/>
    <w:rsid w:val="002F294D"/>
    <w:rsid w:val="002F29E6"/>
    <w:rsid w:val="002F2B85"/>
    <w:rsid w:val="002F2CA9"/>
    <w:rsid w:val="002F2F20"/>
    <w:rsid w:val="002F3027"/>
    <w:rsid w:val="002F3052"/>
    <w:rsid w:val="002F3308"/>
    <w:rsid w:val="002F33C0"/>
    <w:rsid w:val="002F3450"/>
    <w:rsid w:val="002F34BB"/>
    <w:rsid w:val="002F3589"/>
    <w:rsid w:val="002F3599"/>
    <w:rsid w:val="002F37AC"/>
    <w:rsid w:val="002F3A24"/>
    <w:rsid w:val="002F3A77"/>
    <w:rsid w:val="002F3BDC"/>
    <w:rsid w:val="002F3C28"/>
    <w:rsid w:val="002F3C98"/>
    <w:rsid w:val="002F3CC9"/>
    <w:rsid w:val="002F3DCB"/>
    <w:rsid w:val="002F3FEB"/>
    <w:rsid w:val="002F411B"/>
    <w:rsid w:val="002F42B9"/>
    <w:rsid w:val="002F42E4"/>
    <w:rsid w:val="002F431A"/>
    <w:rsid w:val="002F439B"/>
    <w:rsid w:val="002F44F6"/>
    <w:rsid w:val="002F4563"/>
    <w:rsid w:val="002F45E6"/>
    <w:rsid w:val="002F4711"/>
    <w:rsid w:val="002F4974"/>
    <w:rsid w:val="002F4AD8"/>
    <w:rsid w:val="002F4BC3"/>
    <w:rsid w:val="002F504B"/>
    <w:rsid w:val="002F513D"/>
    <w:rsid w:val="002F54B8"/>
    <w:rsid w:val="002F54B9"/>
    <w:rsid w:val="002F596E"/>
    <w:rsid w:val="002F597A"/>
    <w:rsid w:val="002F5AA0"/>
    <w:rsid w:val="002F5B39"/>
    <w:rsid w:val="002F5DA7"/>
    <w:rsid w:val="002F5FBD"/>
    <w:rsid w:val="002F5FF3"/>
    <w:rsid w:val="002F608D"/>
    <w:rsid w:val="002F60B2"/>
    <w:rsid w:val="002F62E5"/>
    <w:rsid w:val="002F646F"/>
    <w:rsid w:val="002F64C9"/>
    <w:rsid w:val="002F64F5"/>
    <w:rsid w:val="002F657B"/>
    <w:rsid w:val="002F65DF"/>
    <w:rsid w:val="002F6602"/>
    <w:rsid w:val="002F663A"/>
    <w:rsid w:val="002F6761"/>
    <w:rsid w:val="002F68E9"/>
    <w:rsid w:val="002F6A82"/>
    <w:rsid w:val="002F6B6F"/>
    <w:rsid w:val="002F6C1D"/>
    <w:rsid w:val="002F6D91"/>
    <w:rsid w:val="002F6FFB"/>
    <w:rsid w:val="002F72E5"/>
    <w:rsid w:val="002F732F"/>
    <w:rsid w:val="002F7368"/>
    <w:rsid w:val="002F7388"/>
    <w:rsid w:val="002F73C4"/>
    <w:rsid w:val="002F746A"/>
    <w:rsid w:val="002F752D"/>
    <w:rsid w:val="002F778F"/>
    <w:rsid w:val="002F7D29"/>
    <w:rsid w:val="002F7EA8"/>
    <w:rsid w:val="002F7F04"/>
    <w:rsid w:val="0030023D"/>
    <w:rsid w:val="00300312"/>
    <w:rsid w:val="003003C6"/>
    <w:rsid w:val="00300472"/>
    <w:rsid w:val="003009DE"/>
    <w:rsid w:val="00300A21"/>
    <w:rsid w:val="00300D1A"/>
    <w:rsid w:val="00300ED4"/>
    <w:rsid w:val="00301079"/>
    <w:rsid w:val="0030119C"/>
    <w:rsid w:val="003011F9"/>
    <w:rsid w:val="003013EC"/>
    <w:rsid w:val="00301512"/>
    <w:rsid w:val="00301614"/>
    <w:rsid w:val="003017C5"/>
    <w:rsid w:val="003017F1"/>
    <w:rsid w:val="0030191D"/>
    <w:rsid w:val="003019E9"/>
    <w:rsid w:val="003019F5"/>
    <w:rsid w:val="00301AA4"/>
    <w:rsid w:val="00301DCF"/>
    <w:rsid w:val="00301E59"/>
    <w:rsid w:val="00301EC8"/>
    <w:rsid w:val="00301EE6"/>
    <w:rsid w:val="003020B2"/>
    <w:rsid w:val="0030224B"/>
    <w:rsid w:val="003024A4"/>
    <w:rsid w:val="0030254D"/>
    <w:rsid w:val="00302C58"/>
    <w:rsid w:val="00302F1A"/>
    <w:rsid w:val="00303247"/>
    <w:rsid w:val="00303282"/>
    <w:rsid w:val="0030368F"/>
    <w:rsid w:val="003036B4"/>
    <w:rsid w:val="00303739"/>
    <w:rsid w:val="0030375B"/>
    <w:rsid w:val="00303ECB"/>
    <w:rsid w:val="00304385"/>
    <w:rsid w:val="003043EE"/>
    <w:rsid w:val="003047BB"/>
    <w:rsid w:val="003047F3"/>
    <w:rsid w:val="00304826"/>
    <w:rsid w:val="003049F5"/>
    <w:rsid w:val="00304B56"/>
    <w:rsid w:val="00304B9C"/>
    <w:rsid w:val="00304D19"/>
    <w:rsid w:val="00304F39"/>
    <w:rsid w:val="00304F45"/>
    <w:rsid w:val="003050DC"/>
    <w:rsid w:val="00305128"/>
    <w:rsid w:val="0030519E"/>
    <w:rsid w:val="00305401"/>
    <w:rsid w:val="00305407"/>
    <w:rsid w:val="00305662"/>
    <w:rsid w:val="0030569B"/>
    <w:rsid w:val="00305A89"/>
    <w:rsid w:val="00305AF9"/>
    <w:rsid w:val="00305CDA"/>
    <w:rsid w:val="003060F8"/>
    <w:rsid w:val="003061E7"/>
    <w:rsid w:val="0030627A"/>
    <w:rsid w:val="00306354"/>
    <w:rsid w:val="0030635F"/>
    <w:rsid w:val="00306391"/>
    <w:rsid w:val="003064B8"/>
    <w:rsid w:val="00306581"/>
    <w:rsid w:val="003068E1"/>
    <w:rsid w:val="0030695B"/>
    <w:rsid w:val="00306963"/>
    <w:rsid w:val="0030698D"/>
    <w:rsid w:val="00306C99"/>
    <w:rsid w:val="00306CEE"/>
    <w:rsid w:val="00306D0F"/>
    <w:rsid w:val="00306E8C"/>
    <w:rsid w:val="00306EF1"/>
    <w:rsid w:val="00306FCD"/>
    <w:rsid w:val="00307569"/>
    <w:rsid w:val="003075BB"/>
    <w:rsid w:val="0030762C"/>
    <w:rsid w:val="003078F0"/>
    <w:rsid w:val="003079B6"/>
    <w:rsid w:val="00307B04"/>
    <w:rsid w:val="00307C03"/>
    <w:rsid w:val="00307C47"/>
    <w:rsid w:val="00307CC0"/>
    <w:rsid w:val="00307D13"/>
    <w:rsid w:val="00307E07"/>
    <w:rsid w:val="00307E5F"/>
    <w:rsid w:val="00307EC8"/>
    <w:rsid w:val="003100DA"/>
    <w:rsid w:val="003101CE"/>
    <w:rsid w:val="003102A2"/>
    <w:rsid w:val="003102FD"/>
    <w:rsid w:val="0031044A"/>
    <w:rsid w:val="003104D5"/>
    <w:rsid w:val="003105D6"/>
    <w:rsid w:val="0031073B"/>
    <w:rsid w:val="003107F9"/>
    <w:rsid w:val="00310B7B"/>
    <w:rsid w:val="00310B89"/>
    <w:rsid w:val="00310BFE"/>
    <w:rsid w:val="00311080"/>
    <w:rsid w:val="00311184"/>
    <w:rsid w:val="00311320"/>
    <w:rsid w:val="0031132E"/>
    <w:rsid w:val="003114FB"/>
    <w:rsid w:val="00311542"/>
    <w:rsid w:val="0031161F"/>
    <w:rsid w:val="00311882"/>
    <w:rsid w:val="00311C87"/>
    <w:rsid w:val="003120E1"/>
    <w:rsid w:val="0031229D"/>
    <w:rsid w:val="0031234B"/>
    <w:rsid w:val="003126BC"/>
    <w:rsid w:val="00312752"/>
    <w:rsid w:val="0031282C"/>
    <w:rsid w:val="003128C3"/>
    <w:rsid w:val="00312C1B"/>
    <w:rsid w:val="00312DF2"/>
    <w:rsid w:val="00312DF4"/>
    <w:rsid w:val="00313217"/>
    <w:rsid w:val="003134B5"/>
    <w:rsid w:val="00313572"/>
    <w:rsid w:val="00313789"/>
    <w:rsid w:val="00313AB1"/>
    <w:rsid w:val="00313BB6"/>
    <w:rsid w:val="00313D29"/>
    <w:rsid w:val="00313FDC"/>
    <w:rsid w:val="00314155"/>
    <w:rsid w:val="003141F6"/>
    <w:rsid w:val="003143A0"/>
    <w:rsid w:val="003143B1"/>
    <w:rsid w:val="003144B6"/>
    <w:rsid w:val="003147F2"/>
    <w:rsid w:val="003148F6"/>
    <w:rsid w:val="003149CB"/>
    <w:rsid w:val="00314B87"/>
    <w:rsid w:val="00315607"/>
    <w:rsid w:val="0031576D"/>
    <w:rsid w:val="0031587C"/>
    <w:rsid w:val="0031593C"/>
    <w:rsid w:val="00315A31"/>
    <w:rsid w:val="00315A44"/>
    <w:rsid w:val="00315ACE"/>
    <w:rsid w:val="00315CBD"/>
    <w:rsid w:val="00315CFF"/>
    <w:rsid w:val="00315F0D"/>
    <w:rsid w:val="003162C8"/>
    <w:rsid w:val="0031635E"/>
    <w:rsid w:val="0031659F"/>
    <w:rsid w:val="003167C4"/>
    <w:rsid w:val="00316ACD"/>
    <w:rsid w:val="00316B80"/>
    <w:rsid w:val="00316E25"/>
    <w:rsid w:val="0031765E"/>
    <w:rsid w:val="00317750"/>
    <w:rsid w:val="00317878"/>
    <w:rsid w:val="0031790D"/>
    <w:rsid w:val="00317937"/>
    <w:rsid w:val="003179E4"/>
    <w:rsid w:val="00317CEA"/>
    <w:rsid w:val="00317D37"/>
    <w:rsid w:val="00317DA2"/>
    <w:rsid w:val="003201E9"/>
    <w:rsid w:val="00320232"/>
    <w:rsid w:val="0032023E"/>
    <w:rsid w:val="00320373"/>
    <w:rsid w:val="0032051C"/>
    <w:rsid w:val="003205DC"/>
    <w:rsid w:val="00320652"/>
    <w:rsid w:val="003209A5"/>
    <w:rsid w:val="00320AE2"/>
    <w:rsid w:val="00320F48"/>
    <w:rsid w:val="0032126B"/>
    <w:rsid w:val="00321398"/>
    <w:rsid w:val="0032150E"/>
    <w:rsid w:val="00321608"/>
    <w:rsid w:val="003216A4"/>
    <w:rsid w:val="00321717"/>
    <w:rsid w:val="003218AC"/>
    <w:rsid w:val="003218D9"/>
    <w:rsid w:val="00321A6C"/>
    <w:rsid w:val="00321D5F"/>
    <w:rsid w:val="00321E95"/>
    <w:rsid w:val="00321EB4"/>
    <w:rsid w:val="00321F4C"/>
    <w:rsid w:val="003220F4"/>
    <w:rsid w:val="00322127"/>
    <w:rsid w:val="00322144"/>
    <w:rsid w:val="00322151"/>
    <w:rsid w:val="003222A9"/>
    <w:rsid w:val="003223D6"/>
    <w:rsid w:val="00322421"/>
    <w:rsid w:val="003225E9"/>
    <w:rsid w:val="003225EC"/>
    <w:rsid w:val="003226E0"/>
    <w:rsid w:val="003226F2"/>
    <w:rsid w:val="003226F7"/>
    <w:rsid w:val="003227B4"/>
    <w:rsid w:val="00322AE6"/>
    <w:rsid w:val="00322B23"/>
    <w:rsid w:val="00322F14"/>
    <w:rsid w:val="0032313E"/>
    <w:rsid w:val="00323174"/>
    <w:rsid w:val="00323213"/>
    <w:rsid w:val="00323358"/>
    <w:rsid w:val="00323494"/>
    <w:rsid w:val="00323546"/>
    <w:rsid w:val="00323745"/>
    <w:rsid w:val="003238EC"/>
    <w:rsid w:val="00323908"/>
    <w:rsid w:val="00323948"/>
    <w:rsid w:val="0032395B"/>
    <w:rsid w:val="00323AC5"/>
    <w:rsid w:val="00323B31"/>
    <w:rsid w:val="00323BE5"/>
    <w:rsid w:val="00323D0E"/>
    <w:rsid w:val="00323D44"/>
    <w:rsid w:val="00323D49"/>
    <w:rsid w:val="00323FCB"/>
    <w:rsid w:val="003242AC"/>
    <w:rsid w:val="00324560"/>
    <w:rsid w:val="00324713"/>
    <w:rsid w:val="00324819"/>
    <w:rsid w:val="0032490D"/>
    <w:rsid w:val="00324AD1"/>
    <w:rsid w:val="00324B8D"/>
    <w:rsid w:val="00324BAE"/>
    <w:rsid w:val="00324C45"/>
    <w:rsid w:val="00324D89"/>
    <w:rsid w:val="00324DD0"/>
    <w:rsid w:val="00324F17"/>
    <w:rsid w:val="00325023"/>
    <w:rsid w:val="00325061"/>
    <w:rsid w:val="003250BD"/>
    <w:rsid w:val="00325192"/>
    <w:rsid w:val="003251BE"/>
    <w:rsid w:val="0032527C"/>
    <w:rsid w:val="0032553C"/>
    <w:rsid w:val="003256C7"/>
    <w:rsid w:val="00325916"/>
    <w:rsid w:val="0032595B"/>
    <w:rsid w:val="00325978"/>
    <w:rsid w:val="003259CA"/>
    <w:rsid w:val="00325A60"/>
    <w:rsid w:val="00325C30"/>
    <w:rsid w:val="00325CF3"/>
    <w:rsid w:val="00325DEA"/>
    <w:rsid w:val="00325EA0"/>
    <w:rsid w:val="00325EE4"/>
    <w:rsid w:val="00325F4B"/>
    <w:rsid w:val="00325FBE"/>
    <w:rsid w:val="00325FE3"/>
    <w:rsid w:val="0032600C"/>
    <w:rsid w:val="0032612B"/>
    <w:rsid w:val="0032634C"/>
    <w:rsid w:val="0032642A"/>
    <w:rsid w:val="0032653E"/>
    <w:rsid w:val="0032659D"/>
    <w:rsid w:val="003266B1"/>
    <w:rsid w:val="003266B6"/>
    <w:rsid w:val="003266E6"/>
    <w:rsid w:val="00326796"/>
    <w:rsid w:val="0032691E"/>
    <w:rsid w:val="00326BB5"/>
    <w:rsid w:val="00326BE7"/>
    <w:rsid w:val="00326C37"/>
    <w:rsid w:val="00326DB9"/>
    <w:rsid w:val="00326F76"/>
    <w:rsid w:val="00326F84"/>
    <w:rsid w:val="00326F9B"/>
    <w:rsid w:val="00327013"/>
    <w:rsid w:val="003272F7"/>
    <w:rsid w:val="003273D6"/>
    <w:rsid w:val="0032742B"/>
    <w:rsid w:val="003275D8"/>
    <w:rsid w:val="00327680"/>
    <w:rsid w:val="00327A5F"/>
    <w:rsid w:val="00327C26"/>
    <w:rsid w:val="00327C55"/>
    <w:rsid w:val="00327C5F"/>
    <w:rsid w:val="00327CDE"/>
    <w:rsid w:val="00327D60"/>
    <w:rsid w:val="00327E38"/>
    <w:rsid w:val="0033014D"/>
    <w:rsid w:val="003302C2"/>
    <w:rsid w:val="0033064B"/>
    <w:rsid w:val="003307B6"/>
    <w:rsid w:val="00330900"/>
    <w:rsid w:val="00330B38"/>
    <w:rsid w:val="00330BBF"/>
    <w:rsid w:val="00330C12"/>
    <w:rsid w:val="00330D56"/>
    <w:rsid w:val="00330D67"/>
    <w:rsid w:val="0033101F"/>
    <w:rsid w:val="00331285"/>
    <w:rsid w:val="0033148D"/>
    <w:rsid w:val="003314D1"/>
    <w:rsid w:val="003315B3"/>
    <w:rsid w:val="00331721"/>
    <w:rsid w:val="00331826"/>
    <w:rsid w:val="003319CF"/>
    <w:rsid w:val="00331BA0"/>
    <w:rsid w:val="00331CA5"/>
    <w:rsid w:val="00331CF7"/>
    <w:rsid w:val="00331D0D"/>
    <w:rsid w:val="00331FFF"/>
    <w:rsid w:val="00332055"/>
    <w:rsid w:val="003321C9"/>
    <w:rsid w:val="003322DE"/>
    <w:rsid w:val="00332317"/>
    <w:rsid w:val="0033273C"/>
    <w:rsid w:val="0033282C"/>
    <w:rsid w:val="0033287D"/>
    <w:rsid w:val="003328D1"/>
    <w:rsid w:val="003328D3"/>
    <w:rsid w:val="00332AC0"/>
    <w:rsid w:val="00332B41"/>
    <w:rsid w:val="00332BE8"/>
    <w:rsid w:val="00332CE1"/>
    <w:rsid w:val="00332D3A"/>
    <w:rsid w:val="00332F0A"/>
    <w:rsid w:val="003332AE"/>
    <w:rsid w:val="00333312"/>
    <w:rsid w:val="00333429"/>
    <w:rsid w:val="003335FE"/>
    <w:rsid w:val="0033382B"/>
    <w:rsid w:val="0033386B"/>
    <w:rsid w:val="00333990"/>
    <w:rsid w:val="00333A39"/>
    <w:rsid w:val="00333BB0"/>
    <w:rsid w:val="00333C80"/>
    <w:rsid w:val="00333EA5"/>
    <w:rsid w:val="00334050"/>
    <w:rsid w:val="003340D3"/>
    <w:rsid w:val="003340DD"/>
    <w:rsid w:val="00334267"/>
    <w:rsid w:val="0033428A"/>
    <w:rsid w:val="0033440C"/>
    <w:rsid w:val="00334477"/>
    <w:rsid w:val="003344AB"/>
    <w:rsid w:val="00334564"/>
    <w:rsid w:val="003346A8"/>
    <w:rsid w:val="0033490C"/>
    <w:rsid w:val="00334B2E"/>
    <w:rsid w:val="00334D1F"/>
    <w:rsid w:val="00335397"/>
    <w:rsid w:val="003355E1"/>
    <w:rsid w:val="0033562F"/>
    <w:rsid w:val="0033584B"/>
    <w:rsid w:val="00335878"/>
    <w:rsid w:val="00335962"/>
    <w:rsid w:val="003359E9"/>
    <w:rsid w:val="00335A3C"/>
    <w:rsid w:val="00335C20"/>
    <w:rsid w:val="00335C53"/>
    <w:rsid w:val="00335C88"/>
    <w:rsid w:val="00335E2C"/>
    <w:rsid w:val="00335F73"/>
    <w:rsid w:val="00335FA9"/>
    <w:rsid w:val="00336771"/>
    <w:rsid w:val="00336AE4"/>
    <w:rsid w:val="00336C13"/>
    <w:rsid w:val="00336C1F"/>
    <w:rsid w:val="00336EE0"/>
    <w:rsid w:val="003370A5"/>
    <w:rsid w:val="0033716C"/>
    <w:rsid w:val="003377D0"/>
    <w:rsid w:val="003378A5"/>
    <w:rsid w:val="00337950"/>
    <w:rsid w:val="00337991"/>
    <w:rsid w:val="00337C0B"/>
    <w:rsid w:val="00337D3E"/>
    <w:rsid w:val="00337D61"/>
    <w:rsid w:val="00337D85"/>
    <w:rsid w:val="00337DB7"/>
    <w:rsid w:val="00337DF4"/>
    <w:rsid w:val="0034010E"/>
    <w:rsid w:val="00340203"/>
    <w:rsid w:val="0034042E"/>
    <w:rsid w:val="0034051E"/>
    <w:rsid w:val="0034052E"/>
    <w:rsid w:val="003405E8"/>
    <w:rsid w:val="00340608"/>
    <w:rsid w:val="0034061B"/>
    <w:rsid w:val="00340742"/>
    <w:rsid w:val="0034081A"/>
    <w:rsid w:val="00340A96"/>
    <w:rsid w:val="00340C9D"/>
    <w:rsid w:val="00340DFB"/>
    <w:rsid w:val="00340E12"/>
    <w:rsid w:val="003411A8"/>
    <w:rsid w:val="0034121F"/>
    <w:rsid w:val="003412EC"/>
    <w:rsid w:val="003413C1"/>
    <w:rsid w:val="00341820"/>
    <w:rsid w:val="003418DE"/>
    <w:rsid w:val="00341A46"/>
    <w:rsid w:val="00341A8A"/>
    <w:rsid w:val="00341C7D"/>
    <w:rsid w:val="00341C98"/>
    <w:rsid w:val="00341DA9"/>
    <w:rsid w:val="00341EDF"/>
    <w:rsid w:val="00341EE2"/>
    <w:rsid w:val="00341F97"/>
    <w:rsid w:val="0034200E"/>
    <w:rsid w:val="00342153"/>
    <w:rsid w:val="00342197"/>
    <w:rsid w:val="003422DC"/>
    <w:rsid w:val="00342537"/>
    <w:rsid w:val="003426BE"/>
    <w:rsid w:val="003427CF"/>
    <w:rsid w:val="00342868"/>
    <w:rsid w:val="0034294C"/>
    <w:rsid w:val="0034296E"/>
    <w:rsid w:val="003429C4"/>
    <w:rsid w:val="00342B4A"/>
    <w:rsid w:val="00342B5A"/>
    <w:rsid w:val="00342CA2"/>
    <w:rsid w:val="00342E0D"/>
    <w:rsid w:val="00342E46"/>
    <w:rsid w:val="00342F34"/>
    <w:rsid w:val="00342F8A"/>
    <w:rsid w:val="0034303A"/>
    <w:rsid w:val="00343183"/>
    <w:rsid w:val="00343480"/>
    <w:rsid w:val="003434BC"/>
    <w:rsid w:val="003435D7"/>
    <w:rsid w:val="00343734"/>
    <w:rsid w:val="0034384C"/>
    <w:rsid w:val="00343A7D"/>
    <w:rsid w:val="00343C3C"/>
    <w:rsid w:val="00343CC5"/>
    <w:rsid w:val="00343CFD"/>
    <w:rsid w:val="0034416B"/>
    <w:rsid w:val="0034417F"/>
    <w:rsid w:val="0034438D"/>
    <w:rsid w:val="003446DB"/>
    <w:rsid w:val="00344850"/>
    <w:rsid w:val="0034490A"/>
    <w:rsid w:val="0034493E"/>
    <w:rsid w:val="00344B09"/>
    <w:rsid w:val="00344BE9"/>
    <w:rsid w:val="00344D3E"/>
    <w:rsid w:val="00344DD9"/>
    <w:rsid w:val="00344E00"/>
    <w:rsid w:val="00344EF8"/>
    <w:rsid w:val="0034504F"/>
    <w:rsid w:val="00345119"/>
    <w:rsid w:val="003452EB"/>
    <w:rsid w:val="00345308"/>
    <w:rsid w:val="00345439"/>
    <w:rsid w:val="0034543B"/>
    <w:rsid w:val="00345494"/>
    <w:rsid w:val="0034565F"/>
    <w:rsid w:val="00345831"/>
    <w:rsid w:val="00345851"/>
    <w:rsid w:val="00345A1F"/>
    <w:rsid w:val="00345A39"/>
    <w:rsid w:val="00345D60"/>
    <w:rsid w:val="00345E2A"/>
    <w:rsid w:val="00345E84"/>
    <w:rsid w:val="0034649A"/>
    <w:rsid w:val="00346704"/>
    <w:rsid w:val="00346710"/>
    <w:rsid w:val="003469AA"/>
    <w:rsid w:val="00346B37"/>
    <w:rsid w:val="00346B99"/>
    <w:rsid w:val="00346C20"/>
    <w:rsid w:val="00346EB3"/>
    <w:rsid w:val="00346F4E"/>
    <w:rsid w:val="003473A3"/>
    <w:rsid w:val="003475A0"/>
    <w:rsid w:val="00347661"/>
    <w:rsid w:val="0034783A"/>
    <w:rsid w:val="00347924"/>
    <w:rsid w:val="00347994"/>
    <w:rsid w:val="003479A2"/>
    <w:rsid w:val="00347B5A"/>
    <w:rsid w:val="00347DF4"/>
    <w:rsid w:val="00347ECB"/>
    <w:rsid w:val="00347EF7"/>
    <w:rsid w:val="00350052"/>
    <w:rsid w:val="00350279"/>
    <w:rsid w:val="0035030D"/>
    <w:rsid w:val="003504D8"/>
    <w:rsid w:val="00350529"/>
    <w:rsid w:val="003505D1"/>
    <w:rsid w:val="003506D9"/>
    <w:rsid w:val="0035073C"/>
    <w:rsid w:val="003508D8"/>
    <w:rsid w:val="00350AE7"/>
    <w:rsid w:val="00350BA5"/>
    <w:rsid w:val="00350BCA"/>
    <w:rsid w:val="00350C1C"/>
    <w:rsid w:val="00350DF5"/>
    <w:rsid w:val="00350E06"/>
    <w:rsid w:val="003510DB"/>
    <w:rsid w:val="0035127E"/>
    <w:rsid w:val="0035134E"/>
    <w:rsid w:val="00351558"/>
    <w:rsid w:val="0035169F"/>
    <w:rsid w:val="00351855"/>
    <w:rsid w:val="0035188A"/>
    <w:rsid w:val="003519F2"/>
    <w:rsid w:val="00351A7A"/>
    <w:rsid w:val="00351B4B"/>
    <w:rsid w:val="00351BDE"/>
    <w:rsid w:val="00351D6E"/>
    <w:rsid w:val="00351E42"/>
    <w:rsid w:val="00351E95"/>
    <w:rsid w:val="00351F04"/>
    <w:rsid w:val="003521DA"/>
    <w:rsid w:val="003523BF"/>
    <w:rsid w:val="003523E6"/>
    <w:rsid w:val="00352665"/>
    <w:rsid w:val="003526BB"/>
    <w:rsid w:val="003526EA"/>
    <w:rsid w:val="003527B0"/>
    <w:rsid w:val="003528DE"/>
    <w:rsid w:val="0035293E"/>
    <w:rsid w:val="0035297D"/>
    <w:rsid w:val="00352A15"/>
    <w:rsid w:val="00352CC1"/>
    <w:rsid w:val="00352E32"/>
    <w:rsid w:val="00352F57"/>
    <w:rsid w:val="0035306A"/>
    <w:rsid w:val="00353155"/>
    <w:rsid w:val="003531C1"/>
    <w:rsid w:val="0035321B"/>
    <w:rsid w:val="00353237"/>
    <w:rsid w:val="0035353E"/>
    <w:rsid w:val="00353751"/>
    <w:rsid w:val="003538D6"/>
    <w:rsid w:val="00353947"/>
    <w:rsid w:val="003539AE"/>
    <w:rsid w:val="00353A75"/>
    <w:rsid w:val="00353A78"/>
    <w:rsid w:val="00353B19"/>
    <w:rsid w:val="00353DF2"/>
    <w:rsid w:val="00354065"/>
    <w:rsid w:val="0035429B"/>
    <w:rsid w:val="003545B7"/>
    <w:rsid w:val="00354FC9"/>
    <w:rsid w:val="00355077"/>
    <w:rsid w:val="003551FB"/>
    <w:rsid w:val="003552BB"/>
    <w:rsid w:val="00355472"/>
    <w:rsid w:val="003554EE"/>
    <w:rsid w:val="00355504"/>
    <w:rsid w:val="00355509"/>
    <w:rsid w:val="0035556E"/>
    <w:rsid w:val="00355607"/>
    <w:rsid w:val="0035570F"/>
    <w:rsid w:val="00355BC6"/>
    <w:rsid w:val="00355E38"/>
    <w:rsid w:val="00355E5E"/>
    <w:rsid w:val="0035635F"/>
    <w:rsid w:val="003565FC"/>
    <w:rsid w:val="0035687D"/>
    <w:rsid w:val="003568FB"/>
    <w:rsid w:val="0035699D"/>
    <w:rsid w:val="00356A9B"/>
    <w:rsid w:val="00356B39"/>
    <w:rsid w:val="00356E10"/>
    <w:rsid w:val="00356E3E"/>
    <w:rsid w:val="00356F8D"/>
    <w:rsid w:val="0035726D"/>
    <w:rsid w:val="003572A5"/>
    <w:rsid w:val="003573CA"/>
    <w:rsid w:val="00357443"/>
    <w:rsid w:val="003578F1"/>
    <w:rsid w:val="003579A8"/>
    <w:rsid w:val="00357A31"/>
    <w:rsid w:val="00357B0E"/>
    <w:rsid w:val="00357BDA"/>
    <w:rsid w:val="00357C04"/>
    <w:rsid w:val="00357C06"/>
    <w:rsid w:val="00357C77"/>
    <w:rsid w:val="00357CA5"/>
    <w:rsid w:val="00357D1A"/>
    <w:rsid w:val="00357D89"/>
    <w:rsid w:val="00357E96"/>
    <w:rsid w:val="00357E98"/>
    <w:rsid w:val="00360171"/>
    <w:rsid w:val="003603EE"/>
    <w:rsid w:val="00360406"/>
    <w:rsid w:val="0036051B"/>
    <w:rsid w:val="003605BF"/>
    <w:rsid w:val="0036061A"/>
    <w:rsid w:val="0036104F"/>
    <w:rsid w:val="0036119C"/>
    <w:rsid w:val="003611BE"/>
    <w:rsid w:val="00361296"/>
    <w:rsid w:val="003617B5"/>
    <w:rsid w:val="003617D4"/>
    <w:rsid w:val="003619BB"/>
    <w:rsid w:val="00361F1F"/>
    <w:rsid w:val="00361F2F"/>
    <w:rsid w:val="00361F82"/>
    <w:rsid w:val="00362092"/>
    <w:rsid w:val="00362120"/>
    <w:rsid w:val="00362745"/>
    <w:rsid w:val="00362761"/>
    <w:rsid w:val="003629AF"/>
    <w:rsid w:val="00362B7E"/>
    <w:rsid w:val="00362C48"/>
    <w:rsid w:val="00362DE7"/>
    <w:rsid w:val="00362FD1"/>
    <w:rsid w:val="0036313E"/>
    <w:rsid w:val="003631BA"/>
    <w:rsid w:val="0036331C"/>
    <w:rsid w:val="003634B4"/>
    <w:rsid w:val="003634F4"/>
    <w:rsid w:val="00363566"/>
    <w:rsid w:val="00363599"/>
    <w:rsid w:val="00363893"/>
    <w:rsid w:val="003639BA"/>
    <w:rsid w:val="00363B3D"/>
    <w:rsid w:val="00363B8D"/>
    <w:rsid w:val="00363BDF"/>
    <w:rsid w:val="00363D3B"/>
    <w:rsid w:val="00363E9F"/>
    <w:rsid w:val="00363F8E"/>
    <w:rsid w:val="00364188"/>
    <w:rsid w:val="0036422F"/>
    <w:rsid w:val="0036431E"/>
    <w:rsid w:val="00364391"/>
    <w:rsid w:val="0036448F"/>
    <w:rsid w:val="00364545"/>
    <w:rsid w:val="003645C7"/>
    <w:rsid w:val="003646E4"/>
    <w:rsid w:val="00364707"/>
    <w:rsid w:val="00364716"/>
    <w:rsid w:val="003648C8"/>
    <w:rsid w:val="00364905"/>
    <w:rsid w:val="0036497A"/>
    <w:rsid w:val="003649E7"/>
    <w:rsid w:val="00364A4F"/>
    <w:rsid w:val="00364D91"/>
    <w:rsid w:val="00364E13"/>
    <w:rsid w:val="00364E7D"/>
    <w:rsid w:val="00364F92"/>
    <w:rsid w:val="00365243"/>
    <w:rsid w:val="00365570"/>
    <w:rsid w:val="0036557D"/>
    <w:rsid w:val="0036560D"/>
    <w:rsid w:val="0036589C"/>
    <w:rsid w:val="00365977"/>
    <w:rsid w:val="00365B8D"/>
    <w:rsid w:val="00365DDE"/>
    <w:rsid w:val="00365EBF"/>
    <w:rsid w:val="00365EF0"/>
    <w:rsid w:val="00366104"/>
    <w:rsid w:val="003662B2"/>
    <w:rsid w:val="0036648B"/>
    <w:rsid w:val="00366559"/>
    <w:rsid w:val="0036674A"/>
    <w:rsid w:val="00366878"/>
    <w:rsid w:val="00366905"/>
    <w:rsid w:val="00366A7A"/>
    <w:rsid w:val="00366CD9"/>
    <w:rsid w:val="00366D9E"/>
    <w:rsid w:val="0036714D"/>
    <w:rsid w:val="003671BC"/>
    <w:rsid w:val="00367260"/>
    <w:rsid w:val="0036735D"/>
    <w:rsid w:val="003673CC"/>
    <w:rsid w:val="00367787"/>
    <w:rsid w:val="0036783A"/>
    <w:rsid w:val="003679A7"/>
    <w:rsid w:val="00367ABB"/>
    <w:rsid w:val="00367B1B"/>
    <w:rsid w:val="00367B9D"/>
    <w:rsid w:val="00367BAF"/>
    <w:rsid w:val="00367CED"/>
    <w:rsid w:val="00367D17"/>
    <w:rsid w:val="00367DAC"/>
    <w:rsid w:val="00367E5E"/>
    <w:rsid w:val="00367F2A"/>
    <w:rsid w:val="00367F6C"/>
    <w:rsid w:val="00367FB9"/>
    <w:rsid w:val="00367FD2"/>
    <w:rsid w:val="0037001C"/>
    <w:rsid w:val="003700B7"/>
    <w:rsid w:val="003701F2"/>
    <w:rsid w:val="003701F7"/>
    <w:rsid w:val="0037026C"/>
    <w:rsid w:val="0037030B"/>
    <w:rsid w:val="00370315"/>
    <w:rsid w:val="003704B4"/>
    <w:rsid w:val="003705CB"/>
    <w:rsid w:val="0037062B"/>
    <w:rsid w:val="003706C9"/>
    <w:rsid w:val="003707A7"/>
    <w:rsid w:val="0037092C"/>
    <w:rsid w:val="00370980"/>
    <w:rsid w:val="003709FD"/>
    <w:rsid w:val="00370B1A"/>
    <w:rsid w:val="00370BFE"/>
    <w:rsid w:val="00370D64"/>
    <w:rsid w:val="00370D75"/>
    <w:rsid w:val="00370D7C"/>
    <w:rsid w:val="00370E08"/>
    <w:rsid w:val="00370FD7"/>
    <w:rsid w:val="003710D7"/>
    <w:rsid w:val="00371252"/>
    <w:rsid w:val="00371628"/>
    <w:rsid w:val="003717AE"/>
    <w:rsid w:val="00371978"/>
    <w:rsid w:val="003719B7"/>
    <w:rsid w:val="00371A2F"/>
    <w:rsid w:val="00371A35"/>
    <w:rsid w:val="00371AC3"/>
    <w:rsid w:val="00371C01"/>
    <w:rsid w:val="00371CD6"/>
    <w:rsid w:val="00371D9E"/>
    <w:rsid w:val="00371FE5"/>
    <w:rsid w:val="003720DE"/>
    <w:rsid w:val="003720EE"/>
    <w:rsid w:val="0037214B"/>
    <w:rsid w:val="0037227F"/>
    <w:rsid w:val="003722C9"/>
    <w:rsid w:val="003722D6"/>
    <w:rsid w:val="00372390"/>
    <w:rsid w:val="0037246E"/>
    <w:rsid w:val="003724D2"/>
    <w:rsid w:val="003727C4"/>
    <w:rsid w:val="00372B03"/>
    <w:rsid w:val="00372D07"/>
    <w:rsid w:val="00372E07"/>
    <w:rsid w:val="00372E7D"/>
    <w:rsid w:val="003732A9"/>
    <w:rsid w:val="00373342"/>
    <w:rsid w:val="0037346A"/>
    <w:rsid w:val="003734D8"/>
    <w:rsid w:val="003735A4"/>
    <w:rsid w:val="003736BA"/>
    <w:rsid w:val="003737E0"/>
    <w:rsid w:val="003739F1"/>
    <w:rsid w:val="00373B4B"/>
    <w:rsid w:val="00373DF2"/>
    <w:rsid w:val="00373F6E"/>
    <w:rsid w:val="0037440D"/>
    <w:rsid w:val="003744C1"/>
    <w:rsid w:val="003745D1"/>
    <w:rsid w:val="00374608"/>
    <w:rsid w:val="003746D7"/>
    <w:rsid w:val="003749A1"/>
    <w:rsid w:val="00374A16"/>
    <w:rsid w:val="00374A51"/>
    <w:rsid w:val="00374BC4"/>
    <w:rsid w:val="00374FA3"/>
    <w:rsid w:val="00375225"/>
    <w:rsid w:val="0037525E"/>
    <w:rsid w:val="0037531E"/>
    <w:rsid w:val="0037539E"/>
    <w:rsid w:val="003754B5"/>
    <w:rsid w:val="0037551B"/>
    <w:rsid w:val="00375614"/>
    <w:rsid w:val="003757C6"/>
    <w:rsid w:val="0037588D"/>
    <w:rsid w:val="00375961"/>
    <w:rsid w:val="00375989"/>
    <w:rsid w:val="00375990"/>
    <w:rsid w:val="00375CD2"/>
    <w:rsid w:val="00375FE7"/>
    <w:rsid w:val="00376025"/>
    <w:rsid w:val="003760D1"/>
    <w:rsid w:val="00376224"/>
    <w:rsid w:val="00376228"/>
    <w:rsid w:val="003762FA"/>
    <w:rsid w:val="0037631E"/>
    <w:rsid w:val="0037640E"/>
    <w:rsid w:val="00376491"/>
    <w:rsid w:val="00376526"/>
    <w:rsid w:val="003766C3"/>
    <w:rsid w:val="0037679B"/>
    <w:rsid w:val="003767B5"/>
    <w:rsid w:val="00376917"/>
    <w:rsid w:val="003769AD"/>
    <w:rsid w:val="00376A0B"/>
    <w:rsid w:val="00376B28"/>
    <w:rsid w:val="00376C6F"/>
    <w:rsid w:val="00376D54"/>
    <w:rsid w:val="00376D70"/>
    <w:rsid w:val="00376DD2"/>
    <w:rsid w:val="0037723E"/>
    <w:rsid w:val="0037747F"/>
    <w:rsid w:val="00377856"/>
    <w:rsid w:val="003778D7"/>
    <w:rsid w:val="00377A00"/>
    <w:rsid w:val="00377B45"/>
    <w:rsid w:val="00377BFC"/>
    <w:rsid w:val="00380495"/>
    <w:rsid w:val="00380564"/>
    <w:rsid w:val="00380622"/>
    <w:rsid w:val="003807EB"/>
    <w:rsid w:val="00380827"/>
    <w:rsid w:val="00380B42"/>
    <w:rsid w:val="00380D76"/>
    <w:rsid w:val="00380DF6"/>
    <w:rsid w:val="00380DF7"/>
    <w:rsid w:val="00380F3D"/>
    <w:rsid w:val="00380F4F"/>
    <w:rsid w:val="00381195"/>
    <w:rsid w:val="0038125D"/>
    <w:rsid w:val="0038128F"/>
    <w:rsid w:val="003812E7"/>
    <w:rsid w:val="003814DA"/>
    <w:rsid w:val="00381571"/>
    <w:rsid w:val="00381579"/>
    <w:rsid w:val="003816DE"/>
    <w:rsid w:val="003816E4"/>
    <w:rsid w:val="00381A51"/>
    <w:rsid w:val="00381B63"/>
    <w:rsid w:val="00381B6C"/>
    <w:rsid w:val="00381BED"/>
    <w:rsid w:val="00381D4C"/>
    <w:rsid w:val="00381D84"/>
    <w:rsid w:val="00381FA9"/>
    <w:rsid w:val="00382077"/>
    <w:rsid w:val="003821CD"/>
    <w:rsid w:val="0038223A"/>
    <w:rsid w:val="003822BA"/>
    <w:rsid w:val="00382383"/>
    <w:rsid w:val="0038240C"/>
    <w:rsid w:val="0038252D"/>
    <w:rsid w:val="003825EB"/>
    <w:rsid w:val="00382721"/>
    <w:rsid w:val="00382724"/>
    <w:rsid w:val="003827B0"/>
    <w:rsid w:val="0038283F"/>
    <w:rsid w:val="00382992"/>
    <w:rsid w:val="00382A60"/>
    <w:rsid w:val="00382BD6"/>
    <w:rsid w:val="00382BFE"/>
    <w:rsid w:val="00382C2E"/>
    <w:rsid w:val="00382ED0"/>
    <w:rsid w:val="00382F35"/>
    <w:rsid w:val="003830DE"/>
    <w:rsid w:val="00383117"/>
    <w:rsid w:val="00383401"/>
    <w:rsid w:val="003834DC"/>
    <w:rsid w:val="00383800"/>
    <w:rsid w:val="00383866"/>
    <w:rsid w:val="00383A14"/>
    <w:rsid w:val="00383B30"/>
    <w:rsid w:val="00383C23"/>
    <w:rsid w:val="00383C70"/>
    <w:rsid w:val="00383C72"/>
    <w:rsid w:val="00383F10"/>
    <w:rsid w:val="00384151"/>
    <w:rsid w:val="003841DF"/>
    <w:rsid w:val="003842D9"/>
    <w:rsid w:val="003843E0"/>
    <w:rsid w:val="003846B6"/>
    <w:rsid w:val="003846B9"/>
    <w:rsid w:val="003848E7"/>
    <w:rsid w:val="00384B0D"/>
    <w:rsid w:val="00384B7D"/>
    <w:rsid w:val="00384BC1"/>
    <w:rsid w:val="00384C12"/>
    <w:rsid w:val="00384CA1"/>
    <w:rsid w:val="00384CA2"/>
    <w:rsid w:val="00384E14"/>
    <w:rsid w:val="0038509B"/>
    <w:rsid w:val="00385113"/>
    <w:rsid w:val="0038511F"/>
    <w:rsid w:val="00385136"/>
    <w:rsid w:val="0038514D"/>
    <w:rsid w:val="003854D7"/>
    <w:rsid w:val="00385A62"/>
    <w:rsid w:val="00385A64"/>
    <w:rsid w:val="00385AE2"/>
    <w:rsid w:val="00385B1A"/>
    <w:rsid w:val="00385CE3"/>
    <w:rsid w:val="00385E10"/>
    <w:rsid w:val="003860DE"/>
    <w:rsid w:val="003865D6"/>
    <w:rsid w:val="003867AC"/>
    <w:rsid w:val="00386982"/>
    <w:rsid w:val="00386BDD"/>
    <w:rsid w:val="00386D08"/>
    <w:rsid w:val="00386E1F"/>
    <w:rsid w:val="00386E30"/>
    <w:rsid w:val="00386ECB"/>
    <w:rsid w:val="00386FB4"/>
    <w:rsid w:val="003870DB"/>
    <w:rsid w:val="003874E7"/>
    <w:rsid w:val="0038797C"/>
    <w:rsid w:val="00387A22"/>
    <w:rsid w:val="00387D26"/>
    <w:rsid w:val="00387E38"/>
    <w:rsid w:val="00387E3C"/>
    <w:rsid w:val="00387E99"/>
    <w:rsid w:val="00387F67"/>
    <w:rsid w:val="00390026"/>
    <w:rsid w:val="00390143"/>
    <w:rsid w:val="00390263"/>
    <w:rsid w:val="00390281"/>
    <w:rsid w:val="00390331"/>
    <w:rsid w:val="003903C8"/>
    <w:rsid w:val="00390437"/>
    <w:rsid w:val="00390464"/>
    <w:rsid w:val="003904AE"/>
    <w:rsid w:val="0039068B"/>
    <w:rsid w:val="003906E2"/>
    <w:rsid w:val="0039081C"/>
    <w:rsid w:val="00390837"/>
    <w:rsid w:val="00390AA0"/>
    <w:rsid w:val="00390C26"/>
    <w:rsid w:val="00390C93"/>
    <w:rsid w:val="00390C9A"/>
    <w:rsid w:val="00390E9C"/>
    <w:rsid w:val="003915E5"/>
    <w:rsid w:val="00391847"/>
    <w:rsid w:val="00391C03"/>
    <w:rsid w:val="00391CDD"/>
    <w:rsid w:val="00391CF7"/>
    <w:rsid w:val="00391F2F"/>
    <w:rsid w:val="003921B9"/>
    <w:rsid w:val="0039220E"/>
    <w:rsid w:val="00392315"/>
    <w:rsid w:val="00392379"/>
    <w:rsid w:val="003923C5"/>
    <w:rsid w:val="00392500"/>
    <w:rsid w:val="003925C1"/>
    <w:rsid w:val="003925DD"/>
    <w:rsid w:val="00392666"/>
    <w:rsid w:val="00392855"/>
    <w:rsid w:val="00392A07"/>
    <w:rsid w:val="00392AAF"/>
    <w:rsid w:val="00392AC4"/>
    <w:rsid w:val="00392B5C"/>
    <w:rsid w:val="00392BFA"/>
    <w:rsid w:val="00392CF6"/>
    <w:rsid w:val="003933E3"/>
    <w:rsid w:val="0039341B"/>
    <w:rsid w:val="0039351D"/>
    <w:rsid w:val="003935C1"/>
    <w:rsid w:val="0039361F"/>
    <w:rsid w:val="003936CA"/>
    <w:rsid w:val="00393720"/>
    <w:rsid w:val="003937C9"/>
    <w:rsid w:val="00393991"/>
    <w:rsid w:val="00393A6F"/>
    <w:rsid w:val="00393AD5"/>
    <w:rsid w:val="00393C8B"/>
    <w:rsid w:val="00393D85"/>
    <w:rsid w:val="003941C7"/>
    <w:rsid w:val="00394599"/>
    <w:rsid w:val="00394690"/>
    <w:rsid w:val="00394716"/>
    <w:rsid w:val="00394ADA"/>
    <w:rsid w:val="00394AFB"/>
    <w:rsid w:val="00394B3D"/>
    <w:rsid w:val="00394C41"/>
    <w:rsid w:val="00394E19"/>
    <w:rsid w:val="00394E8C"/>
    <w:rsid w:val="003952FD"/>
    <w:rsid w:val="003953A4"/>
    <w:rsid w:val="00395561"/>
    <w:rsid w:val="00395655"/>
    <w:rsid w:val="003959E2"/>
    <w:rsid w:val="00395D39"/>
    <w:rsid w:val="00396181"/>
    <w:rsid w:val="0039623A"/>
    <w:rsid w:val="003962AF"/>
    <w:rsid w:val="00396427"/>
    <w:rsid w:val="003964A9"/>
    <w:rsid w:val="00396622"/>
    <w:rsid w:val="003966B1"/>
    <w:rsid w:val="00396704"/>
    <w:rsid w:val="003968E8"/>
    <w:rsid w:val="0039693A"/>
    <w:rsid w:val="0039693B"/>
    <w:rsid w:val="00396963"/>
    <w:rsid w:val="00396BB0"/>
    <w:rsid w:val="00396DA6"/>
    <w:rsid w:val="00396E03"/>
    <w:rsid w:val="00396F8D"/>
    <w:rsid w:val="00396FB8"/>
    <w:rsid w:val="00396FE5"/>
    <w:rsid w:val="00397064"/>
    <w:rsid w:val="003970BA"/>
    <w:rsid w:val="0039714B"/>
    <w:rsid w:val="003971A1"/>
    <w:rsid w:val="0039735F"/>
    <w:rsid w:val="00397477"/>
    <w:rsid w:val="003977D7"/>
    <w:rsid w:val="003977FB"/>
    <w:rsid w:val="00397853"/>
    <w:rsid w:val="00397BBD"/>
    <w:rsid w:val="00397E07"/>
    <w:rsid w:val="003A023D"/>
    <w:rsid w:val="003A0305"/>
    <w:rsid w:val="003A0706"/>
    <w:rsid w:val="003A0857"/>
    <w:rsid w:val="003A0A25"/>
    <w:rsid w:val="003A0A30"/>
    <w:rsid w:val="003A0BC6"/>
    <w:rsid w:val="003A0BF5"/>
    <w:rsid w:val="003A0CFF"/>
    <w:rsid w:val="003A0E21"/>
    <w:rsid w:val="003A1097"/>
    <w:rsid w:val="003A10BB"/>
    <w:rsid w:val="003A1247"/>
    <w:rsid w:val="003A1384"/>
    <w:rsid w:val="003A1655"/>
    <w:rsid w:val="003A16E3"/>
    <w:rsid w:val="003A181F"/>
    <w:rsid w:val="003A19F5"/>
    <w:rsid w:val="003A1BAC"/>
    <w:rsid w:val="003A1C25"/>
    <w:rsid w:val="003A1CA6"/>
    <w:rsid w:val="003A1EC9"/>
    <w:rsid w:val="003A1EFB"/>
    <w:rsid w:val="003A1FB2"/>
    <w:rsid w:val="003A21A8"/>
    <w:rsid w:val="003A2498"/>
    <w:rsid w:val="003A2620"/>
    <w:rsid w:val="003A268D"/>
    <w:rsid w:val="003A270F"/>
    <w:rsid w:val="003A27FF"/>
    <w:rsid w:val="003A2818"/>
    <w:rsid w:val="003A29B7"/>
    <w:rsid w:val="003A2B4A"/>
    <w:rsid w:val="003A2BA8"/>
    <w:rsid w:val="003A2C02"/>
    <w:rsid w:val="003A2F99"/>
    <w:rsid w:val="003A330E"/>
    <w:rsid w:val="003A360B"/>
    <w:rsid w:val="003A37C9"/>
    <w:rsid w:val="003A3997"/>
    <w:rsid w:val="003A3CA2"/>
    <w:rsid w:val="003A3D42"/>
    <w:rsid w:val="003A4026"/>
    <w:rsid w:val="003A4153"/>
    <w:rsid w:val="003A41E3"/>
    <w:rsid w:val="003A4410"/>
    <w:rsid w:val="003A458F"/>
    <w:rsid w:val="003A4616"/>
    <w:rsid w:val="003A469D"/>
    <w:rsid w:val="003A482C"/>
    <w:rsid w:val="003A4852"/>
    <w:rsid w:val="003A4A8C"/>
    <w:rsid w:val="003A4B22"/>
    <w:rsid w:val="003A4BDB"/>
    <w:rsid w:val="003A4C63"/>
    <w:rsid w:val="003A4C91"/>
    <w:rsid w:val="003A4C9E"/>
    <w:rsid w:val="003A4DDA"/>
    <w:rsid w:val="003A4F25"/>
    <w:rsid w:val="003A4FF0"/>
    <w:rsid w:val="003A508B"/>
    <w:rsid w:val="003A50EB"/>
    <w:rsid w:val="003A50FF"/>
    <w:rsid w:val="003A51BB"/>
    <w:rsid w:val="003A51E0"/>
    <w:rsid w:val="003A52A7"/>
    <w:rsid w:val="003A574F"/>
    <w:rsid w:val="003A57C8"/>
    <w:rsid w:val="003A57E4"/>
    <w:rsid w:val="003A5969"/>
    <w:rsid w:val="003A599A"/>
    <w:rsid w:val="003A5A8E"/>
    <w:rsid w:val="003A5B42"/>
    <w:rsid w:val="003A5B8D"/>
    <w:rsid w:val="003A5C9E"/>
    <w:rsid w:val="003A5F64"/>
    <w:rsid w:val="003A5FA7"/>
    <w:rsid w:val="003A601D"/>
    <w:rsid w:val="003A60EA"/>
    <w:rsid w:val="003A62F0"/>
    <w:rsid w:val="003A6453"/>
    <w:rsid w:val="003A68BC"/>
    <w:rsid w:val="003A6AD4"/>
    <w:rsid w:val="003A6CC2"/>
    <w:rsid w:val="003A6CFC"/>
    <w:rsid w:val="003A6E71"/>
    <w:rsid w:val="003A6F44"/>
    <w:rsid w:val="003A703D"/>
    <w:rsid w:val="003A71D2"/>
    <w:rsid w:val="003A7463"/>
    <w:rsid w:val="003A76D3"/>
    <w:rsid w:val="003A76D5"/>
    <w:rsid w:val="003A7A75"/>
    <w:rsid w:val="003A7ACC"/>
    <w:rsid w:val="003A7D2F"/>
    <w:rsid w:val="003A7D43"/>
    <w:rsid w:val="003A7E6A"/>
    <w:rsid w:val="003A7E7B"/>
    <w:rsid w:val="003A7F4C"/>
    <w:rsid w:val="003B0021"/>
    <w:rsid w:val="003B009D"/>
    <w:rsid w:val="003B010E"/>
    <w:rsid w:val="003B02E4"/>
    <w:rsid w:val="003B02E6"/>
    <w:rsid w:val="003B0334"/>
    <w:rsid w:val="003B058C"/>
    <w:rsid w:val="003B0881"/>
    <w:rsid w:val="003B0997"/>
    <w:rsid w:val="003B0B65"/>
    <w:rsid w:val="003B0C76"/>
    <w:rsid w:val="003B0CAF"/>
    <w:rsid w:val="003B0CC2"/>
    <w:rsid w:val="003B0DE7"/>
    <w:rsid w:val="003B1047"/>
    <w:rsid w:val="003B11C3"/>
    <w:rsid w:val="003B14FB"/>
    <w:rsid w:val="003B1814"/>
    <w:rsid w:val="003B18B6"/>
    <w:rsid w:val="003B1998"/>
    <w:rsid w:val="003B1C66"/>
    <w:rsid w:val="003B1DA8"/>
    <w:rsid w:val="003B1F74"/>
    <w:rsid w:val="003B1F8D"/>
    <w:rsid w:val="003B2011"/>
    <w:rsid w:val="003B20B7"/>
    <w:rsid w:val="003B20DD"/>
    <w:rsid w:val="003B21EF"/>
    <w:rsid w:val="003B2200"/>
    <w:rsid w:val="003B2561"/>
    <w:rsid w:val="003B258C"/>
    <w:rsid w:val="003B25BB"/>
    <w:rsid w:val="003B25FF"/>
    <w:rsid w:val="003B2926"/>
    <w:rsid w:val="003B2994"/>
    <w:rsid w:val="003B2B38"/>
    <w:rsid w:val="003B324B"/>
    <w:rsid w:val="003B3315"/>
    <w:rsid w:val="003B3392"/>
    <w:rsid w:val="003B33F5"/>
    <w:rsid w:val="003B3626"/>
    <w:rsid w:val="003B37CD"/>
    <w:rsid w:val="003B3A7B"/>
    <w:rsid w:val="003B3AAF"/>
    <w:rsid w:val="003B3D8F"/>
    <w:rsid w:val="003B3E43"/>
    <w:rsid w:val="003B402C"/>
    <w:rsid w:val="003B40CB"/>
    <w:rsid w:val="003B4197"/>
    <w:rsid w:val="003B4254"/>
    <w:rsid w:val="003B4623"/>
    <w:rsid w:val="003B46A2"/>
    <w:rsid w:val="003B4C7E"/>
    <w:rsid w:val="003B4E72"/>
    <w:rsid w:val="003B4EEB"/>
    <w:rsid w:val="003B4FD8"/>
    <w:rsid w:val="003B5072"/>
    <w:rsid w:val="003B52A5"/>
    <w:rsid w:val="003B52FD"/>
    <w:rsid w:val="003B5380"/>
    <w:rsid w:val="003B53F5"/>
    <w:rsid w:val="003B5417"/>
    <w:rsid w:val="003B5495"/>
    <w:rsid w:val="003B551F"/>
    <w:rsid w:val="003B5658"/>
    <w:rsid w:val="003B569B"/>
    <w:rsid w:val="003B5722"/>
    <w:rsid w:val="003B5A4D"/>
    <w:rsid w:val="003B5A62"/>
    <w:rsid w:val="003B5B97"/>
    <w:rsid w:val="003B5BCC"/>
    <w:rsid w:val="003B5C0A"/>
    <w:rsid w:val="003B5E04"/>
    <w:rsid w:val="003B5E5A"/>
    <w:rsid w:val="003B5E8E"/>
    <w:rsid w:val="003B5FF6"/>
    <w:rsid w:val="003B61F1"/>
    <w:rsid w:val="003B6502"/>
    <w:rsid w:val="003B656A"/>
    <w:rsid w:val="003B684E"/>
    <w:rsid w:val="003B68D6"/>
    <w:rsid w:val="003B68E4"/>
    <w:rsid w:val="003B69DB"/>
    <w:rsid w:val="003B6B32"/>
    <w:rsid w:val="003B6B70"/>
    <w:rsid w:val="003B6D69"/>
    <w:rsid w:val="003B71FF"/>
    <w:rsid w:val="003B756F"/>
    <w:rsid w:val="003B76E3"/>
    <w:rsid w:val="003B76F6"/>
    <w:rsid w:val="003B7708"/>
    <w:rsid w:val="003B7726"/>
    <w:rsid w:val="003B782E"/>
    <w:rsid w:val="003B79E9"/>
    <w:rsid w:val="003B79ED"/>
    <w:rsid w:val="003B7E3E"/>
    <w:rsid w:val="003C0139"/>
    <w:rsid w:val="003C021E"/>
    <w:rsid w:val="003C030F"/>
    <w:rsid w:val="003C05AD"/>
    <w:rsid w:val="003C06DB"/>
    <w:rsid w:val="003C096C"/>
    <w:rsid w:val="003C0C84"/>
    <w:rsid w:val="003C10F1"/>
    <w:rsid w:val="003C11C0"/>
    <w:rsid w:val="003C1228"/>
    <w:rsid w:val="003C1273"/>
    <w:rsid w:val="003C127A"/>
    <w:rsid w:val="003C1290"/>
    <w:rsid w:val="003C1319"/>
    <w:rsid w:val="003C13AB"/>
    <w:rsid w:val="003C1790"/>
    <w:rsid w:val="003C17B2"/>
    <w:rsid w:val="003C19AC"/>
    <w:rsid w:val="003C1B7D"/>
    <w:rsid w:val="003C1C47"/>
    <w:rsid w:val="003C1CD5"/>
    <w:rsid w:val="003C2018"/>
    <w:rsid w:val="003C2036"/>
    <w:rsid w:val="003C2080"/>
    <w:rsid w:val="003C213C"/>
    <w:rsid w:val="003C225A"/>
    <w:rsid w:val="003C22C3"/>
    <w:rsid w:val="003C2371"/>
    <w:rsid w:val="003C2439"/>
    <w:rsid w:val="003C2443"/>
    <w:rsid w:val="003C2471"/>
    <w:rsid w:val="003C2485"/>
    <w:rsid w:val="003C256B"/>
    <w:rsid w:val="003C26ED"/>
    <w:rsid w:val="003C26FE"/>
    <w:rsid w:val="003C29C7"/>
    <w:rsid w:val="003C2A9A"/>
    <w:rsid w:val="003C2AF9"/>
    <w:rsid w:val="003C2BB6"/>
    <w:rsid w:val="003C2DEC"/>
    <w:rsid w:val="003C2EE7"/>
    <w:rsid w:val="003C2F16"/>
    <w:rsid w:val="003C31CC"/>
    <w:rsid w:val="003C321C"/>
    <w:rsid w:val="003C3275"/>
    <w:rsid w:val="003C327A"/>
    <w:rsid w:val="003C33A9"/>
    <w:rsid w:val="003C3421"/>
    <w:rsid w:val="003C3431"/>
    <w:rsid w:val="003C34FF"/>
    <w:rsid w:val="003C3735"/>
    <w:rsid w:val="003C375E"/>
    <w:rsid w:val="003C37AB"/>
    <w:rsid w:val="003C37B6"/>
    <w:rsid w:val="003C3881"/>
    <w:rsid w:val="003C3915"/>
    <w:rsid w:val="003C3B44"/>
    <w:rsid w:val="003C3B53"/>
    <w:rsid w:val="003C3BAA"/>
    <w:rsid w:val="003C3D23"/>
    <w:rsid w:val="003C3E10"/>
    <w:rsid w:val="003C3E57"/>
    <w:rsid w:val="003C3EA5"/>
    <w:rsid w:val="003C3F1D"/>
    <w:rsid w:val="003C43DD"/>
    <w:rsid w:val="003C44F3"/>
    <w:rsid w:val="003C4832"/>
    <w:rsid w:val="003C495A"/>
    <w:rsid w:val="003C4A1C"/>
    <w:rsid w:val="003C4A7B"/>
    <w:rsid w:val="003C4B08"/>
    <w:rsid w:val="003C4E3F"/>
    <w:rsid w:val="003C4EB6"/>
    <w:rsid w:val="003C517B"/>
    <w:rsid w:val="003C51AD"/>
    <w:rsid w:val="003C5604"/>
    <w:rsid w:val="003C5751"/>
    <w:rsid w:val="003C599B"/>
    <w:rsid w:val="003C59A0"/>
    <w:rsid w:val="003C59CE"/>
    <w:rsid w:val="003C5A0D"/>
    <w:rsid w:val="003C5B8D"/>
    <w:rsid w:val="003C5F79"/>
    <w:rsid w:val="003C6055"/>
    <w:rsid w:val="003C610A"/>
    <w:rsid w:val="003C6139"/>
    <w:rsid w:val="003C6208"/>
    <w:rsid w:val="003C63FC"/>
    <w:rsid w:val="003C641C"/>
    <w:rsid w:val="003C64FF"/>
    <w:rsid w:val="003C655D"/>
    <w:rsid w:val="003C6580"/>
    <w:rsid w:val="003C65FB"/>
    <w:rsid w:val="003C6815"/>
    <w:rsid w:val="003C6928"/>
    <w:rsid w:val="003C6B79"/>
    <w:rsid w:val="003C6D37"/>
    <w:rsid w:val="003C6DE7"/>
    <w:rsid w:val="003C6E21"/>
    <w:rsid w:val="003C6EF3"/>
    <w:rsid w:val="003C6FCF"/>
    <w:rsid w:val="003C7246"/>
    <w:rsid w:val="003C747F"/>
    <w:rsid w:val="003C777A"/>
    <w:rsid w:val="003C78BA"/>
    <w:rsid w:val="003C7AA4"/>
    <w:rsid w:val="003C7DFE"/>
    <w:rsid w:val="003D00F2"/>
    <w:rsid w:val="003D0126"/>
    <w:rsid w:val="003D0165"/>
    <w:rsid w:val="003D02AD"/>
    <w:rsid w:val="003D03DD"/>
    <w:rsid w:val="003D0548"/>
    <w:rsid w:val="003D0561"/>
    <w:rsid w:val="003D0686"/>
    <w:rsid w:val="003D071B"/>
    <w:rsid w:val="003D074B"/>
    <w:rsid w:val="003D07E3"/>
    <w:rsid w:val="003D08CE"/>
    <w:rsid w:val="003D0968"/>
    <w:rsid w:val="003D09AF"/>
    <w:rsid w:val="003D09B1"/>
    <w:rsid w:val="003D0B0C"/>
    <w:rsid w:val="003D1087"/>
    <w:rsid w:val="003D1099"/>
    <w:rsid w:val="003D146C"/>
    <w:rsid w:val="003D15E2"/>
    <w:rsid w:val="003D18BB"/>
    <w:rsid w:val="003D199B"/>
    <w:rsid w:val="003D1A6B"/>
    <w:rsid w:val="003D1A6C"/>
    <w:rsid w:val="003D1B54"/>
    <w:rsid w:val="003D1DFC"/>
    <w:rsid w:val="003D1E9E"/>
    <w:rsid w:val="003D1F32"/>
    <w:rsid w:val="003D1FA0"/>
    <w:rsid w:val="003D2049"/>
    <w:rsid w:val="003D20D5"/>
    <w:rsid w:val="003D2293"/>
    <w:rsid w:val="003D238A"/>
    <w:rsid w:val="003D2686"/>
    <w:rsid w:val="003D275A"/>
    <w:rsid w:val="003D2ACD"/>
    <w:rsid w:val="003D2BA5"/>
    <w:rsid w:val="003D318F"/>
    <w:rsid w:val="003D319F"/>
    <w:rsid w:val="003D342B"/>
    <w:rsid w:val="003D36C6"/>
    <w:rsid w:val="003D370D"/>
    <w:rsid w:val="003D3B1E"/>
    <w:rsid w:val="003D3BC0"/>
    <w:rsid w:val="003D3F16"/>
    <w:rsid w:val="003D3FC4"/>
    <w:rsid w:val="003D4150"/>
    <w:rsid w:val="003D4440"/>
    <w:rsid w:val="003D44D4"/>
    <w:rsid w:val="003D45AB"/>
    <w:rsid w:val="003D4822"/>
    <w:rsid w:val="003D4966"/>
    <w:rsid w:val="003D4A7A"/>
    <w:rsid w:val="003D4B48"/>
    <w:rsid w:val="003D4C2C"/>
    <w:rsid w:val="003D4DDD"/>
    <w:rsid w:val="003D4F4C"/>
    <w:rsid w:val="003D4FF1"/>
    <w:rsid w:val="003D50F0"/>
    <w:rsid w:val="003D50FA"/>
    <w:rsid w:val="003D51FC"/>
    <w:rsid w:val="003D5203"/>
    <w:rsid w:val="003D5265"/>
    <w:rsid w:val="003D5333"/>
    <w:rsid w:val="003D5345"/>
    <w:rsid w:val="003D5391"/>
    <w:rsid w:val="003D554C"/>
    <w:rsid w:val="003D55A3"/>
    <w:rsid w:val="003D586C"/>
    <w:rsid w:val="003D5BC6"/>
    <w:rsid w:val="003D5CB1"/>
    <w:rsid w:val="003D5CE2"/>
    <w:rsid w:val="003D5E14"/>
    <w:rsid w:val="003D5F96"/>
    <w:rsid w:val="003D5F99"/>
    <w:rsid w:val="003D5FF0"/>
    <w:rsid w:val="003D60A0"/>
    <w:rsid w:val="003D621C"/>
    <w:rsid w:val="003D62DB"/>
    <w:rsid w:val="003D63AE"/>
    <w:rsid w:val="003D658D"/>
    <w:rsid w:val="003D6750"/>
    <w:rsid w:val="003D6892"/>
    <w:rsid w:val="003D6B35"/>
    <w:rsid w:val="003D6C8E"/>
    <w:rsid w:val="003D71ED"/>
    <w:rsid w:val="003D7224"/>
    <w:rsid w:val="003D7289"/>
    <w:rsid w:val="003D72AB"/>
    <w:rsid w:val="003D72B5"/>
    <w:rsid w:val="003D7431"/>
    <w:rsid w:val="003D755B"/>
    <w:rsid w:val="003D76E1"/>
    <w:rsid w:val="003D77C8"/>
    <w:rsid w:val="003D7C36"/>
    <w:rsid w:val="003D7C53"/>
    <w:rsid w:val="003D7D60"/>
    <w:rsid w:val="003D7F0D"/>
    <w:rsid w:val="003E0028"/>
    <w:rsid w:val="003E0200"/>
    <w:rsid w:val="003E02A5"/>
    <w:rsid w:val="003E0469"/>
    <w:rsid w:val="003E052F"/>
    <w:rsid w:val="003E06ED"/>
    <w:rsid w:val="003E0A25"/>
    <w:rsid w:val="003E0C54"/>
    <w:rsid w:val="003E0C65"/>
    <w:rsid w:val="003E0C84"/>
    <w:rsid w:val="003E0ECF"/>
    <w:rsid w:val="003E0FB8"/>
    <w:rsid w:val="003E11C6"/>
    <w:rsid w:val="003E122D"/>
    <w:rsid w:val="003E13DF"/>
    <w:rsid w:val="003E1402"/>
    <w:rsid w:val="003E1714"/>
    <w:rsid w:val="003E185E"/>
    <w:rsid w:val="003E18AB"/>
    <w:rsid w:val="003E18C9"/>
    <w:rsid w:val="003E1906"/>
    <w:rsid w:val="003E1A49"/>
    <w:rsid w:val="003E1A52"/>
    <w:rsid w:val="003E1CAA"/>
    <w:rsid w:val="003E1D32"/>
    <w:rsid w:val="003E1F20"/>
    <w:rsid w:val="003E1F33"/>
    <w:rsid w:val="003E20F4"/>
    <w:rsid w:val="003E217E"/>
    <w:rsid w:val="003E22F3"/>
    <w:rsid w:val="003E23A3"/>
    <w:rsid w:val="003E2460"/>
    <w:rsid w:val="003E2641"/>
    <w:rsid w:val="003E2805"/>
    <w:rsid w:val="003E28DE"/>
    <w:rsid w:val="003E29B5"/>
    <w:rsid w:val="003E2CB8"/>
    <w:rsid w:val="003E2D1E"/>
    <w:rsid w:val="003E2DAB"/>
    <w:rsid w:val="003E2DEF"/>
    <w:rsid w:val="003E2E17"/>
    <w:rsid w:val="003E2EBD"/>
    <w:rsid w:val="003E33CE"/>
    <w:rsid w:val="003E3461"/>
    <w:rsid w:val="003E367B"/>
    <w:rsid w:val="003E37CE"/>
    <w:rsid w:val="003E38D1"/>
    <w:rsid w:val="003E3A47"/>
    <w:rsid w:val="003E3A61"/>
    <w:rsid w:val="003E3A67"/>
    <w:rsid w:val="003E3B9E"/>
    <w:rsid w:val="003E3BE6"/>
    <w:rsid w:val="003E3F75"/>
    <w:rsid w:val="003E4052"/>
    <w:rsid w:val="003E40FA"/>
    <w:rsid w:val="003E4186"/>
    <w:rsid w:val="003E4332"/>
    <w:rsid w:val="003E45F7"/>
    <w:rsid w:val="003E46AF"/>
    <w:rsid w:val="003E4880"/>
    <w:rsid w:val="003E4C2B"/>
    <w:rsid w:val="003E4CDE"/>
    <w:rsid w:val="003E4E02"/>
    <w:rsid w:val="003E4EEE"/>
    <w:rsid w:val="003E4F05"/>
    <w:rsid w:val="003E4F09"/>
    <w:rsid w:val="003E5207"/>
    <w:rsid w:val="003E5322"/>
    <w:rsid w:val="003E5346"/>
    <w:rsid w:val="003E534E"/>
    <w:rsid w:val="003E537B"/>
    <w:rsid w:val="003E5564"/>
    <w:rsid w:val="003E5697"/>
    <w:rsid w:val="003E57A2"/>
    <w:rsid w:val="003E58B1"/>
    <w:rsid w:val="003E5904"/>
    <w:rsid w:val="003E598B"/>
    <w:rsid w:val="003E5C8C"/>
    <w:rsid w:val="003E5E0C"/>
    <w:rsid w:val="003E5EBE"/>
    <w:rsid w:val="003E5F28"/>
    <w:rsid w:val="003E5FFB"/>
    <w:rsid w:val="003E605B"/>
    <w:rsid w:val="003E628D"/>
    <w:rsid w:val="003E631E"/>
    <w:rsid w:val="003E64BA"/>
    <w:rsid w:val="003E6508"/>
    <w:rsid w:val="003E6556"/>
    <w:rsid w:val="003E6638"/>
    <w:rsid w:val="003E6677"/>
    <w:rsid w:val="003E689C"/>
    <w:rsid w:val="003E6A53"/>
    <w:rsid w:val="003E6B8A"/>
    <w:rsid w:val="003E6D1C"/>
    <w:rsid w:val="003E6E0B"/>
    <w:rsid w:val="003E6FF0"/>
    <w:rsid w:val="003E710D"/>
    <w:rsid w:val="003E7125"/>
    <w:rsid w:val="003E719E"/>
    <w:rsid w:val="003E71D4"/>
    <w:rsid w:val="003E720B"/>
    <w:rsid w:val="003E73C5"/>
    <w:rsid w:val="003E744C"/>
    <w:rsid w:val="003E7559"/>
    <w:rsid w:val="003E7569"/>
    <w:rsid w:val="003E7603"/>
    <w:rsid w:val="003E767E"/>
    <w:rsid w:val="003E775B"/>
    <w:rsid w:val="003E7767"/>
    <w:rsid w:val="003E778B"/>
    <w:rsid w:val="003E77E5"/>
    <w:rsid w:val="003E7971"/>
    <w:rsid w:val="003E7A42"/>
    <w:rsid w:val="003E7ABD"/>
    <w:rsid w:val="003E7BAC"/>
    <w:rsid w:val="003E7DAF"/>
    <w:rsid w:val="003E7EA8"/>
    <w:rsid w:val="003E7F19"/>
    <w:rsid w:val="003F01C1"/>
    <w:rsid w:val="003F021D"/>
    <w:rsid w:val="003F042C"/>
    <w:rsid w:val="003F0479"/>
    <w:rsid w:val="003F052B"/>
    <w:rsid w:val="003F09EF"/>
    <w:rsid w:val="003F0A4E"/>
    <w:rsid w:val="003F0C94"/>
    <w:rsid w:val="003F0D0B"/>
    <w:rsid w:val="003F0D95"/>
    <w:rsid w:val="003F0DE9"/>
    <w:rsid w:val="003F0F2C"/>
    <w:rsid w:val="003F0FD3"/>
    <w:rsid w:val="003F1058"/>
    <w:rsid w:val="003F109B"/>
    <w:rsid w:val="003F114B"/>
    <w:rsid w:val="003F1185"/>
    <w:rsid w:val="003F12FC"/>
    <w:rsid w:val="003F14BC"/>
    <w:rsid w:val="003F160B"/>
    <w:rsid w:val="003F1910"/>
    <w:rsid w:val="003F196D"/>
    <w:rsid w:val="003F1CF6"/>
    <w:rsid w:val="003F1E65"/>
    <w:rsid w:val="003F1F26"/>
    <w:rsid w:val="003F21E2"/>
    <w:rsid w:val="003F22B0"/>
    <w:rsid w:val="003F2373"/>
    <w:rsid w:val="003F23C4"/>
    <w:rsid w:val="003F24DE"/>
    <w:rsid w:val="003F2743"/>
    <w:rsid w:val="003F27C9"/>
    <w:rsid w:val="003F2826"/>
    <w:rsid w:val="003F2978"/>
    <w:rsid w:val="003F29C2"/>
    <w:rsid w:val="003F29D4"/>
    <w:rsid w:val="003F2CC6"/>
    <w:rsid w:val="003F2D59"/>
    <w:rsid w:val="003F2DD9"/>
    <w:rsid w:val="003F2ECB"/>
    <w:rsid w:val="003F3012"/>
    <w:rsid w:val="003F30CE"/>
    <w:rsid w:val="003F3105"/>
    <w:rsid w:val="003F312C"/>
    <w:rsid w:val="003F35F9"/>
    <w:rsid w:val="003F380B"/>
    <w:rsid w:val="003F3929"/>
    <w:rsid w:val="003F3B53"/>
    <w:rsid w:val="003F3BE6"/>
    <w:rsid w:val="003F3C0A"/>
    <w:rsid w:val="003F3D3D"/>
    <w:rsid w:val="003F3D54"/>
    <w:rsid w:val="003F3E37"/>
    <w:rsid w:val="003F3E58"/>
    <w:rsid w:val="003F3EF3"/>
    <w:rsid w:val="003F41BE"/>
    <w:rsid w:val="003F4376"/>
    <w:rsid w:val="003F4449"/>
    <w:rsid w:val="003F459B"/>
    <w:rsid w:val="003F4954"/>
    <w:rsid w:val="003F49AD"/>
    <w:rsid w:val="003F49BD"/>
    <w:rsid w:val="003F49FA"/>
    <w:rsid w:val="003F4B87"/>
    <w:rsid w:val="003F4E2F"/>
    <w:rsid w:val="003F4E93"/>
    <w:rsid w:val="003F4EB8"/>
    <w:rsid w:val="003F5186"/>
    <w:rsid w:val="003F5228"/>
    <w:rsid w:val="003F534B"/>
    <w:rsid w:val="003F53D0"/>
    <w:rsid w:val="003F5484"/>
    <w:rsid w:val="003F57CD"/>
    <w:rsid w:val="003F590C"/>
    <w:rsid w:val="003F5A76"/>
    <w:rsid w:val="003F5B4C"/>
    <w:rsid w:val="003F5B7C"/>
    <w:rsid w:val="003F5B99"/>
    <w:rsid w:val="003F5C18"/>
    <w:rsid w:val="003F5CC0"/>
    <w:rsid w:val="003F60CC"/>
    <w:rsid w:val="003F6313"/>
    <w:rsid w:val="003F65F3"/>
    <w:rsid w:val="003F679A"/>
    <w:rsid w:val="003F6990"/>
    <w:rsid w:val="003F6C1E"/>
    <w:rsid w:val="003F6CAF"/>
    <w:rsid w:val="003F6DC1"/>
    <w:rsid w:val="003F7001"/>
    <w:rsid w:val="003F70BD"/>
    <w:rsid w:val="003F755E"/>
    <w:rsid w:val="003F7580"/>
    <w:rsid w:val="003F75B0"/>
    <w:rsid w:val="003F76FE"/>
    <w:rsid w:val="003F7C65"/>
    <w:rsid w:val="003F7F80"/>
    <w:rsid w:val="00400040"/>
    <w:rsid w:val="00400214"/>
    <w:rsid w:val="00400262"/>
    <w:rsid w:val="004002EE"/>
    <w:rsid w:val="004006CA"/>
    <w:rsid w:val="00400876"/>
    <w:rsid w:val="00400943"/>
    <w:rsid w:val="00400B06"/>
    <w:rsid w:val="00400E6D"/>
    <w:rsid w:val="0040111E"/>
    <w:rsid w:val="004012B3"/>
    <w:rsid w:val="00401318"/>
    <w:rsid w:val="0040176C"/>
    <w:rsid w:val="0040182D"/>
    <w:rsid w:val="004018F8"/>
    <w:rsid w:val="0040197E"/>
    <w:rsid w:val="00401B4F"/>
    <w:rsid w:val="00401B55"/>
    <w:rsid w:val="00401B9F"/>
    <w:rsid w:val="00401BD6"/>
    <w:rsid w:val="00401CAE"/>
    <w:rsid w:val="00401DD1"/>
    <w:rsid w:val="00401DF3"/>
    <w:rsid w:val="00401DF7"/>
    <w:rsid w:val="00401DF8"/>
    <w:rsid w:val="00401E13"/>
    <w:rsid w:val="004020E2"/>
    <w:rsid w:val="004020EB"/>
    <w:rsid w:val="004021B7"/>
    <w:rsid w:val="00402712"/>
    <w:rsid w:val="00402913"/>
    <w:rsid w:val="004029AD"/>
    <w:rsid w:val="00402A24"/>
    <w:rsid w:val="00402BAF"/>
    <w:rsid w:val="00402CB2"/>
    <w:rsid w:val="00402D4C"/>
    <w:rsid w:val="00402E7E"/>
    <w:rsid w:val="00403564"/>
    <w:rsid w:val="0040397E"/>
    <w:rsid w:val="00403A07"/>
    <w:rsid w:val="00403A17"/>
    <w:rsid w:val="00403A26"/>
    <w:rsid w:val="00403B27"/>
    <w:rsid w:val="00403B51"/>
    <w:rsid w:val="00403C35"/>
    <w:rsid w:val="00403C3F"/>
    <w:rsid w:val="00403D3E"/>
    <w:rsid w:val="00403E13"/>
    <w:rsid w:val="00403FBD"/>
    <w:rsid w:val="004046DE"/>
    <w:rsid w:val="00404746"/>
    <w:rsid w:val="004048BA"/>
    <w:rsid w:val="004048E1"/>
    <w:rsid w:val="00404BD5"/>
    <w:rsid w:val="00404CD5"/>
    <w:rsid w:val="00404D2D"/>
    <w:rsid w:val="00404E1A"/>
    <w:rsid w:val="00404E26"/>
    <w:rsid w:val="00404F97"/>
    <w:rsid w:val="004051EC"/>
    <w:rsid w:val="004052AF"/>
    <w:rsid w:val="00405328"/>
    <w:rsid w:val="004054C5"/>
    <w:rsid w:val="004056C6"/>
    <w:rsid w:val="00405759"/>
    <w:rsid w:val="00405BC7"/>
    <w:rsid w:val="00405C0B"/>
    <w:rsid w:val="00405DAA"/>
    <w:rsid w:val="00405EC0"/>
    <w:rsid w:val="00405F97"/>
    <w:rsid w:val="00406062"/>
    <w:rsid w:val="004060CB"/>
    <w:rsid w:val="004061A2"/>
    <w:rsid w:val="00406342"/>
    <w:rsid w:val="004063AD"/>
    <w:rsid w:val="00406424"/>
    <w:rsid w:val="0040684D"/>
    <w:rsid w:val="00406C3A"/>
    <w:rsid w:val="00406E2F"/>
    <w:rsid w:val="00406E82"/>
    <w:rsid w:val="00406EA2"/>
    <w:rsid w:val="00406F6F"/>
    <w:rsid w:val="0040709A"/>
    <w:rsid w:val="00407151"/>
    <w:rsid w:val="0040730E"/>
    <w:rsid w:val="00407311"/>
    <w:rsid w:val="00407357"/>
    <w:rsid w:val="0040757F"/>
    <w:rsid w:val="004077B9"/>
    <w:rsid w:val="004077CD"/>
    <w:rsid w:val="004077EB"/>
    <w:rsid w:val="0040790D"/>
    <w:rsid w:val="00407AA7"/>
    <w:rsid w:val="00407BE8"/>
    <w:rsid w:val="00407C51"/>
    <w:rsid w:val="00407CD3"/>
    <w:rsid w:val="00407D65"/>
    <w:rsid w:val="00407E71"/>
    <w:rsid w:val="00407F67"/>
    <w:rsid w:val="00410258"/>
    <w:rsid w:val="004104AA"/>
    <w:rsid w:val="004104FE"/>
    <w:rsid w:val="00410505"/>
    <w:rsid w:val="0041057B"/>
    <w:rsid w:val="004106D7"/>
    <w:rsid w:val="00410716"/>
    <w:rsid w:val="00410789"/>
    <w:rsid w:val="00410797"/>
    <w:rsid w:val="004108F0"/>
    <w:rsid w:val="00410AB5"/>
    <w:rsid w:val="00410B71"/>
    <w:rsid w:val="00410EE8"/>
    <w:rsid w:val="00410FD0"/>
    <w:rsid w:val="0041110A"/>
    <w:rsid w:val="00411404"/>
    <w:rsid w:val="0041162E"/>
    <w:rsid w:val="00411A54"/>
    <w:rsid w:val="00411D0A"/>
    <w:rsid w:val="00411E30"/>
    <w:rsid w:val="00411E4A"/>
    <w:rsid w:val="00411FD6"/>
    <w:rsid w:val="00412249"/>
    <w:rsid w:val="004124A9"/>
    <w:rsid w:val="004124BF"/>
    <w:rsid w:val="004124DA"/>
    <w:rsid w:val="004125FA"/>
    <w:rsid w:val="00412753"/>
    <w:rsid w:val="004128E8"/>
    <w:rsid w:val="0041290C"/>
    <w:rsid w:val="0041296A"/>
    <w:rsid w:val="00412BC5"/>
    <w:rsid w:val="00412D70"/>
    <w:rsid w:val="00412D91"/>
    <w:rsid w:val="00412E2C"/>
    <w:rsid w:val="00412ED8"/>
    <w:rsid w:val="0041306A"/>
    <w:rsid w:val="00413322"/>
    <w:rsid w:val="0041337B"/>
    <w:rsid w:val="00413515"/>
    <w:rsid w:val="004135A3"/>
    <w:rsid w:val="0041369F"/>
    <w:rsid w:val="00413780"/>
    <w:rsid w:val="0041391A"/>
    <w:rsid w:val="00413DBD"/>
    <w:rsid w:val="00413ECB"/>
    <w:rsid w:val="00413FF9"/>
    <w:rsid w:val="00414484"/>
    <w:rsid w:val="004146EF"/>
    <w:rsid w:val="0041484E"/>
    <w:rsid w:val="00414BD9"/>
    <w:rsid w:val="00414C85"/>
    <w:rsid w:val="00414D57"/>
    <w:rsid w:val="00414FE6"/>
    <w:rsid w:val="004150E2"/>
    <w:rsid w:val="0041513E"/>
    <w:rsid w:val="00415207"/>
    <w:rsid w:val="00415251"/>
    <w:rsid w:val="00415299"/>
    <w:rsid w:val="004153AD"/>
    <w:rsid w:val="00415474"/>
    <w:rsid w:val="0041548D"/>
    <w:rsid w:val="00415580"/>
    <w:rsid w:val="00415833"/>
    <w:rsid w:val="0041594D"/>
    <w:rsid w:val="00415A76"/>
    <w:rsid w:val="00415C27"/>
    <w:rsid w:val="00415E20"/>
    <w:rsid w:val="00415ED7"/>
    <w:rsid w:val="00415FC9"/>
    <w:rsid w:val="0041617B"/>
    <w:rsid w:val="00416228"/>
    <w:rsid w:val="00416673"/>
    <w:rsid w:val="00416718"/>
    <w:rsid w:val="0041671B"/>
    <w:rsid w:val="00416A88"/>
    <w:rsid w:val="00416D7B"/>
    <w:rsid w:val="00416E0D"/>
    <w:rsid w:val="00416F0F"/>
    <w:rsid w:val="00416F40"/>
    <w:rsid w:val="0041704E"/>
    <w:rsid w:val="00417120"/>
    <w:rsid w:val="00417133"/>
    <w:rsid w:val="004171FF"/>
    <w:rsid w:val="004175D8"/>
    <w:rsid w:val="0041776E"/>
    <w:rsid w:val="004178A3"/>
    <w:rsid w:val="004179FB"/>
    <w:rsid w:val="00417A5F"/>
    <w:rsid w:val="00417C09"/>
    <w:rsid w:val="00420061"/>
    <w:rsid w:val="004200CA"/>
    <w:rsid w:val="0042010B"/>
    <w:rsid w:val="0042016B"/>
    <w:rsid w:val="004202D5"/>
    <w:rsid w:val="00420341"/>
    <w:rsid w:val="00420515"/>
    <w:rsid w:val="004209CB"/>
    <w:rsid w:val="00420AE6"/>
    <w:rsid w:val="00420AEC"/>
    <w:rsid w:val="00420D8F"/>
    <w:rsid w:val="00420E58"/>
    <w:rsid w:val="00420E72"/>
    <w:rsid w:val="00420F08"/>
    <w:rsid w:val="00421161"/>
    <w:rsid w:val="00421286"/>
    <w:rsid w:val="00421577"/>
    <w:rsid w:val="0042184C"/>
    <w:rsid w:val="004218DA"/>
    <w:rsid w:val="00421BD8"/>
    <w:rsid w:val="00421DE3"/>
    <w:rsid w:val="00421E86"/>
    <w:rsid w:val="00421F75"/>
    <w:rsid w:val="004221CC"/>
    <w:rsid w:val="004223B2"/>
    <w:rsid w:val="004223C5"/>
    <w:rsid w:val="0042246E"/>
    <w:rsid w:val="00422489"/>
    <w:rsid w:val="00422595"/>
    <w:rsid w:val="004225D6"/>
    <w:rsid w:val="004225EA"/>
    <w:rsid w:val="0042262A"/>
    <w:rsid w:val="004226CA"/>
    <w:rsid w:val="00422858"/>
    <w:rsid w:val="004228B6"/>
    <w:rsid w:val="00422A01"/>
    <w:rsid w:val="00422B2F"/>
    <w:rsid w:val="00422C47"/>
    <w:rsid w:val="00422C70"/>
    <w:rsid w:val="00422E93"/>
    <w:rsid w:val="00422F06"/>
    <w:rsid w:val="00422FE6"/>
    <w:rsid w:val="00423030"/>
    <w:rsid w:val="00423226"/>
    <w:rsid w:val="0042336C"/>
    <w:rsid w:val="00423570"/>
    <w:rsid w:val="0042362A"/>
    <w:rsid w:val="004236D4"/>
    <w:rsid w:val="00423A01"/>
    <w:rsid w:val="00423ABA"/>
    <w:rsid w:val="00423DA1"/>
    <w:rsid w:val="00424069"/>
    <w:rsid w:val="00424113"/>
    <w:rsid w:val="00424214"/>
    <w:rsid w:val="0042432E"/>
    <w:rsid w:val="00424737"/>
    <w:rsid w:val="004247CA"/>
    <w:rsid w:val="0042499A"/>
    <w:rsid w:val="00424DF5"/>
    <w:rsid w:val="00424F19"/>
    <w:rsid w:val="00425366"/>
    <w:rsid w:val="004254A1"/>
    <w:rsid w:val="00425651"/>
    <w:rsid w:val="0042569E"/>
    <w:rsid w:val="00425803"/>
    <w:rsid w:val="00425995"/>
    <w:rsid w:val="00425AF0"/>
    <w:rsid w:val="00425C0F"/>
    <w:rsid w:val="00425CEE"/>
    <w:rsid w:val="00425CFC"/>
    <w:rsid w:val="00425DDF"/>
    <w:rsid w:val="00425E24"/>
    <w:rsid w:val="00425F0F"/>
    <w:rsid w:val="00425F76"/>
    <w:rsid w:val="0042600A"/>
    <w:rsid w:val="0042617C"/>
    <w:rsid w:val="004261C2"/>
    <w:rsid w:val="004261C4"/>
    <w:rsid w:val="0042636F"/>
    <w:rsid w:val="00426463"/>
    <w:rsid w:val="00426465"/>
    <w:rsid w:val="004264D9"/>
    <w:rsid w:val="004265AE"/>
    <w:rsid w:val="00426995"/>
    <w:rsid w:val="00426AA0"/>
    <w:rsid w:val="00426ADE"/>
    <w:rsid w:val="00426D42"/>
    <w:rsid w:val="00426EF7"/>
    <w:rsid w:val="00426F87"/>
    <w:rsid w:val="00427009"/>
    <w:rsid w:val="004270CD"/>
    <w:rsid w:val="004270FD"/>
    <w:rsid w:val="00427180"/>
    <w:rsid w:val="00427222"/>
    <w:rsid w:val="0042730F"/>
    <w:rsid w:val="00427323"/>
    <w:rsid w:val="004273DD"/>
    <w:rsid w:val="0042759D"/>
    <w:rsid w:val="00427690"/>
    <w:rsid w:val="00427CDA"/>
    <w:rsid w:val="00427E38"/>
    <w:rsid w:val="00427E5C"/>
    <w:rsid w:val="0043000B"/>
    <w:rsid w:val="00430179"/>
    <w:rsid w:val="00430268"/>
    <w:rsid w:val="004302C5"/>
    <w:rsid w:val="004302ED"/>
    <w:rsid w:val="0043038B"/>
    <w:rsid w:val="004303FC"/>
    <w:rsid w:val="00430580"/>
    <w:rsid w:val="00430591"/>
    <w:rsid w:val="004307C2"/>
    <w:rsid w:val="004308B1"/>
    <w:rsid w:val="00430DB8"/>
    <w:rsid w:val="00430E6A"/>
    <w:rsid w:val="00430FAC"/>
    <w:rsid w:val="00431004"/>
    <w:rsid w:val="00431015"/>
    <w:rsid w:val="004312E9"/>
    <w:rsid w:val="00431336"/>
    <w:rsid w:val="004313A9"/>
    <w:rsid w:val="0043148F"/>
    <w:rsid w:val="0043157D"/>
    <w:rsid w:val="00431632"/>
    <w:rsid w:val="004316A2"/>
    <w:rsid w:val="00431D5C"/>
    <w:rsid w:val="00431F43"/>
    <w:rsid w:val="00431F7B"/>
    <w:rsid w:val="0043208A"/>
    <w:rsid w:val="00432197"/>
    <w:rsid w:val="004324EB"/>
    <w:rsid w:val="00432563"/>
    <w:rsid w:val="00432608"/>
    <w:rsid w:val="004329BA"/>
    <w:rsid w:val="00432AA8"/>
    <w:rsid w:val="00432B3D"/>
    <w:rsid w:val="00432D50"/>
    <w:rsid w:val="00432EB2"/>
    <w:rsid w:val="00432F71"/>
    <w:rsid w:val="00433369"/>
    <w:rsid w:val="004333CD"/>
    <w:rsid w:val="00433469"/>
    <w:rsid w:val="00433513"/>
    <w:rsid w:val="0043375E"/>
    <w:rsid w:val="00433795"/>
    <w:rsid w:val="00433813"/>
    <w:rsid w:val="004339D3"/>
    <w:rsid w:val="00433A11"/>
    <w:rsid w:val="00433CA1"/>
    <w:rsid w:val="00433D70"/>
    <w:rsid w:val="00433E4A"/>
    <w:rsid w:val="00433FA6"/>
    <w:rsid w:val="00434128"/>
    <w:rsid w:val="00434252"/>
    <w:rsid w:val="00434358"/>
    <w:rsid w:val="0043445D"/>
    <w:rsid w:val="0043462F"/>
    <w:rsid w:val="00434690"/>
    <w:rsid w:val="00434855"/>
    <w:rsid w:val="004348E8"/>
    <w:rsid w:val="00434A23"/>
    <w:rsid w:val="00434BE3"/>
    <w:rsid w:val="00434C96"/>
    <w:rsid w:val="00434E1F"/>
    <w:rsid w:val="00434F07"/>
    <w:rsid w:val="00434F6F"/>
    <w:rsid w:val="004352D4"/>
    <w:rsid w:val="004352EE"/>
    <w:rsid w:val="00435348"/>
    <w:rsid w:val="004355C3"/>
    <w:rsid w:val="00435A5D"/>
    <w:rsid w:val="00435BBD"/>
    <w:rsid w:val="00435CC9"/>
    <w:rsid w:val="00435CDA"/>
    <w:rsid w:val="00435E20"/>
    <w:rsid w:val="00435EF6"/>
    <w:rsid w:val="004360EC"/>
    <w:rsid w:val="00436140"/>
    <w:rsid w:val="0043628D"/>
    <w:rsid w:val="004362FD"/>
    <w:rsid w:val="00436588"/>
    <w:rsid w:val="004365EF"/>
    <w:rsid w:val="00436877"/>
    <w:rsid w:val="00436991"/>
    <w:rsid w:val="00436997"/>
    <w:rsid w:val="00436C02"/>
    <w:rsid w:val="00436C88"/>
    <w:rsid w:val="00436D73"/>
    <w:rsid w:val="00436E4C"/>
    <w:rsid w:val="00436F09"/>
    <w:rsid w:val="00437092"/>
    <w:rsid w:val="004375D8"/>
    <w:rsid w:val="004376D6"/>
    <w:rsid w:val="00437716"/>
    <w:rsid w:val="00437856"/>
    <w:rsid w:val="0043785C"/>
    <w:rsid w:val="00437AB1"/>
    <w:rsid w:val="00437AC2"/>
    <w:rsid w:val="00437ADE"/>
    <w:rsid w:val="00437FA3"/>
    <w:rsid w:val="00440401"/>
    <w:rsid w:val="0044061E"/>
    <w:rsid w:val="00440752"/>
    <w:rsid w:val="004408FF"/>
    <w:rsid w:val="004409AD"/>
    <w:rsid w:val="00440C8D"/>
    <w:rsid w:val="00440D8F"/>
    <w:rsid w:val="00440E29"/>
    <w:rsid w:val="00440EE6"/>
    <w:rsid w:val="00440FAB"/>
    <w:rsid w:val="00441126"/>
    <w:rsid w:val="00441145"/>
    <w:rsid w:val="004412F1"/>
    <w:rsid w:val="00441624"/>
    <w:rsid w:val="004416DF"/>
    <w:rsid w:val="00441844"/>
    <w:rsid w:val="0044186F"/>
    <w:rsid w:val="00441986"/>
    <w:rsid w:val="00441B8C"/>
    <w:rsid w:val="00441DA6"/>
    <w:rsid w:val="00441F12"/>
    <w:rsid w:val="004420C0"/>
    <w:rsid w:val="004421EB"/>
    <w:rsid w:val="004422E4"/>
    <w:rsid w:val="00442426"/>
    <w:rsid w:val="00442578"/>
    <w:rsid w:val="0044259D"/>
    <w:rsid w:val="004425C2"/>
    <w:rsid w:val="004425F9"/>
    <w:rsid w:val="00442A20"/>
    <w:rsid w:val="00442A87"/>
    <w:rsid w:val="00442EDB"/>
    <w:rsid w:val="00442EF6"/>
    <w:rsid w:val="00442F95"/>
    <w:rsid w:val="00443123"/>
    <w:rsid w:val="004431FA"/>
    <w:rsid w:val="00443209"/>
    <w:rsid w:val="0044335D"/>
    <w:rsid w:val="0044348E"/>
    <w:rsid w:val="004434F4"/>
    <w:rsid w:val="0044351D"/>
    <w:rsid w:val="00443594"/>
    <w:rsid w:val="004435B9"/>
    <w:rsid w:val="00443849"/>
    <w:rsid w:val="004438BE"/>
    <w:rsid w:val="004439B4"/>
    <w:rsid w:val="00443A1E"/>
    <w:rsid w:val="00443D2C"/>
    <w:rsid w:val="00443DF7"/>
    <w:rsid w:val="00443E74"/>
    <w:rsid w:val="00444104"/>
    <w:rsid w:val="004441A9"/>
    <w:rsid w:val="004441D4"/>
    <w:rsid w:val="00444B64"/>
    <w:rsid w:val="00444B81"/>
    <w:rsid w:val="00444C42"/>
    <w:rsid w:val="00444E1D"/>
    <w:rsid w:val="004450F5"/>
    <w:rsid w:val="00445190"/>
    <w:rsid w:val="0044541A"/>
    <w:rsid w:val="004454BA"/>
    <w:rsid w:val="00445607"/>
    <w:rsid w:val="00445750"/>
    <w:rsid w:val="0044575E"/>
    <w:rsid w:val="00445875"/>
    <w:rsid w:val="004458B4"/>
    <w:rsid w:val="004459A3"/>
    <w:rsid w:val="00445A09"/>
    <w:rsid w:val="00445A48"/>
    <w:rsid w:val="00445A75"/>
    <w:rsid w:val="00445AC1"/>
    <w:rsid w:val="00445C89"/>
    <w:rsid w:val="00445C8A"/>
    <w:rsid w:val="00445CA2"/>
    <w:rsid w:val="00445CCC"/>
    <w:rsid w:val="00445E03"/>
    <w:rsid w:val="00445E4E"/>
    <w:rsid w:val="00446085"/>
    <w:rsid w:val="00446291"/>
    <w:rsid w:val="004462DA"/>
    <w:rsid w:val="004464C5"/>
    <w:rsid w:val="00446621"/>
    <w:rsid w:val="00446986"/>
    <w:rsid w:val="00446989"/>
    <w:rsid w:val="004469E8"/>
    <w:rsid w:val="00446A23"/>
    <w:rsid w:val="00446A61"/>
    <w:rsid w:val="00446BC7"/>
    <w:rsid w:val="00446C63"/>
    <w:rsid w:val="00446C67"/>
    <w:rsid w:val="00446CEA"/>
    <w:rsid w:val="00447185"/>
    <w:rsid w:val="00447329"/>
    <w:rsid w:val="004473A0"/>
    <w:rsid w:val="0044757A"/>
    <w:rsid w:val="004475F0"/>
    <w:rsid w:val="0044762F"/>
    <w:rsid w:val="00447734"/>
    <w:rsid w:val="004478AC"/>
    <w:rsid w:val="004478F1"/>
    <w:rsid w:val="00447A0E"/>
    <w:rsid w:val="00447A35"/>
    <w:rsid w:val="00447AAA"/>
    <w:rsid w:val="00447B4C"/>
    <w:rsid w:val="00447C24"/>
    <w:rsid w:val="00447D48"/>
    <w:rsid w:val="00447E63"/>
    <w:rsid w:val="00447FA1"/>
    <w:rsid w:val="00450060"/>
    <w:rsid w:val="004500C4"/>
    <w:rsid w:val="0045022F"/>
    <w:rsid w:val="0045030E"/>
    <w:rsid w:val="00450347"/>
    <w:rsid w:val="00450674"/>
    <w:rsid w:val="004507FA"/>
    <w:rsid w:val="00450860"/>
    <w:rsid w:val="00450941"/>
    <w:rsid w:val="00450AE1"/>
    <w:rsid w:val="00450BE1"/>
    <w:rsid w:val="00450D42"/>
    <w:rsid w:val="0045102A"/>
    <w:rsid w:val="004510B4"/>
    <w:rsid w:val="0045129C"/>
    <w:rsid w:val="004512A4"/>
    <w:rsid w:val="00451415"/>
    <w:rsid w:val="0045163D"/>
    <w:rsid w:val="00451739"/>
    <w:rsid w:val="00451826"/>
    <w:rsid w:val="00451A64"/>
    <w:rsid w:val="00451B16"/>
    <w:rsid w:val="00451D2D"/>
    <w:rsid w:val="00451E8F"/>
    <w:rsid w:val="0045209C"/>
    <w:rsid w:val="00452172"/>
    <w:rsid w:val="0045230F"/>
    <w:rsid w:val="00452351"/>
    <w:rsid w:val="0045235F"/>
    <w:rsid w:val="0045251C"/>
    <w:rsid w:val="004526D5"/>
    <w:rsid w:val="004528EF"/>
    <w:rsid w:val="004529E1"/>
    <w:rsid w:val="00452C02"/>
    <w:rsid w:val="00452D8C"/>
    <w:rsid w:val="00452D94"/>
    <w:rsid w:val="00452F31"/>
    <w:rsid w:val="00452F48"/>
    <w:rsid w:val="004530A7"/>
    <w:rsid w:val="004531B8"/>
    <w:rsid w:val="004531EA"/>
    <w:rsid w:val="00453588"/>
    <w:rsid w:val="0045358F"/>
    <w:rsid w:val="0045372F"/>
    <w:rsid w:val="0045379B"/>
    <w:rsid w:val="004537DD"/>
    <w:rsid w:val="00453D80"/>
    <w:rsid w:val="00453DDF"/>
    <w:rsid w:val="00453F47"/>
    <w:rsid w:val="00453F89"/>
    <w:rsid w:val="00453FC7"/>
    <w:rsid w:val="004540B6"/>
    <w:rsid w:val="00454240"/>
    <w:rsid w:val="0045463B"/>
    <w:rsid w:val="0045473C"/>
    <w:rsid w:val="0045474E"/>
    <w:rsid w:val="004547EA"/>
    <w:rsid w:val="00454A4D"/>
    <w:rsid w:val="00454B3F"/>
    <w:rsid w:val="00454BA5"/>
    <w:rsid w:val="00454BB1"/>
    <w:rsid w:val="00454BE3"/>
    <w:rsid w:val="00454C5A"/>
    <w:rsid w:val="00454DA9"/>
    <w:rsid w:val="00454FEA"/>
    <w:rsid w:val="0045541A"/>
    <w:rsid w:val="0045545A"/>
    <w:rsid w:val="0045546E"/>
    <w:rsid w:val="00455483"/>
    <w:rsid w:val="004554F8"/>
    <w:rsid w:val="004557FB"/>
    <w:rsid w:val="0045590B"/>
    <w:rsid w:val="00455927"/>
    <w:rsid w:val="00455E5D"/>
    <w:rsid w:val="00455F23"/>
    <w:rsid w:val="00455F36"/>
    <w:rsid w:val="004563E8"/>
    <w:rsid w:val="00456437"/>
    <w:rsid w:val="004568A7"/>
    <w:rsid w:val="00456909"/>
    <w:rsid w:val="00456960"/>
    <w:rsid w:val="00456C9B"/>
    <w:rsid w:val="00456CA4"/>
    <w:rsid w:val="00456E48"/>
    <w:rsid w:val="00456F7A"/>
    <w:rsid w:val="00456FCF"/>
    <w:rsid w:val="0045707A"/>
    <w:rsid w:val="004570E4"/>
    <w:rsid w:val="004570F5"/>
    <w:rsid w:val="004574C3"/>
    <w:rsid w:val="004574C8"/>
    <w:rsid w:val="00457561"/>
    <w:rsid w:val="004577ED"/>
    <w:rsid w:val="00457BE2"/>
    <w:rsid w:val="00457D94"/>
    <w:rsid w:val="00457FEF"/>
    <w:rsid w:val="0046007A"/>
    <w:rsid w:val="004600D6"/>
    <w:rsid w:val="0046014F"/>
    <w:rsid w:val="0046032A"/>
    <w:rsid w:val="004603F3"/>
    <w:rsid w:val="00460685"/>
    <w:rsid w:val="004607DE"/>
    <w:rsid w:val="004607F9"/>
    <w:rsid w:val="00460879"/>
    <w:rsid w:val="004608E2"/>
    <w:rsid w:val="0046092C"/>
    <w:rsid w:val="004609A6"/>
    <w:rsid w:val="00460C5B"/>
    <w:rsid w:val="004612D0"/>
    <w:rsid w:val="004612D4"/>
    <w:rsid w:val="004614C7"/>
    <w:rsid w:val="004615E1"/>
    <w:rsid w:val="0046160A"/>
    <w:rsid w:val="004616A8"/>
    <w:rsid w:val="004616DD"/>
    <w:rsid w:val="004616FE"/>
    <w:rsid w:val="004618C8"/>
    <w:rsid w:val="00461CF3"/>
    <w:rsid w:val="00461D13"/>
    <w:rsid w:val="00461DEB"/>
    <w:rsid w:val="00461FA8"/>
    <w:rsid w:val="00462009"/>
    <w:rsid w:val="0046224E"/>
    <w:rsid w:val="004622FF"/>
    <w:rsid w:val="004624D4"/>
    <w:rsid w:val="00462556"/>
    <w:rsid w:val="00462739"/>
    <w:rsid w:val="00462796"/>
    <w:rsid w:val="00462863"/>
    <w:rsid w:val="00462920"/>
    <w:rsid w:val="00462950"/>
    <w:rsid w:val="0046296A"/>
    <w:rsid w:val="004629FC"/>
    <w:rsid w:val="00462A26"/>
    <w:rsid w:val="00462AEA"/>
    <w:rsid w:val="00462C57"/>
    <w:rsid w:val="00462C59"/>
    <w:rsid w:val="00462E3C"/>
    <w:rsid w:val="00463141"/>
    <w:rsid w:val="0046321B"/>
    <w:rsid w:val="00463289"/>
    <w:rsid w:val="00463422"/>
    <w:rsid w:val="0046349C"/>
    <w:rsid w:val="00463588"/>
    <w:rsid w:val="0046384F"/>
    <w:rsid w:val="0046389E"/>
    <w:rsid w:val="00463A8E"/>
    <w:rsid w:val="00463C04"/>
    <w:rsid w:val="00463DAA"/>
    <w:rsid w:val="00463DD6"/>
    <w:rsid w:val="00463EF9"/>
    <w:rsid w:val="00463FD3"/>
    <w:rsid w:val="00464247"/>
    <w:rsid w:val="00464564"/>
    <w:rsid w:val="00464573"/>
    <w:rsid w:val="00464593"/>
    <w:rsid w:val="004646A2"/>
    <w:rsid w:val="00464704"/>
    <w:rsid w:val="004648EC"/>
    <w:rsid w:val="00464962"/>
    <w:rsid w:val="00464ACF"/>
    <w:rsid w:val="004650A1"/>
    <w:rsid w:val="004654AD"/>
    <w:rsid w:val="004656F1"/>
    <w:rsid w:val="00465819"/>
    <w:rsid w:val="00465885"/>
    <w:rsid w:val="00465AC7"/>
    <w:rsid w:val="00465F19"/>
    <w:rsid w:val="00465F5C"/>
    <w:rsid w:val="004660D4"/>
    <w:rsid w:val="00466141"/>
    <w:rsid w:val="00466506"/>
    <w:rsid w:val="00466522"/>
    <w:rsid w:val="0046653A"/>
    <w:rsid w:val="0046665D"/>
    <w:rsid w:val="004667DD"/>
    <w:rsid w:val="00466860"/>
    <w:rsid w:val="004669FB"/>
    <w:rsid w:val="00466CC0"/>
    <w:rsid w:val="00466CDF"/>
    <w:rsid w:val="00466D9E"/>
    <w:rsid w:val="00466E16"/>
    <w:rsid w:val="004671B8"/>
    <w:rsid w:val="004671F3"/>
    <w:rsid w:val="004672B2"/>
    <w:rsid w:val="004672EF"/>
    <w:rsid w:val="00467388"/>
    <w:rsid w:val="00467511"/>
    <w:rsid w:val="0046757A"/>
    <w:rsid w:val="004675B1"/>
    <w:rsid w:val="004676AA"/>
    <w:rsid w:val="0046776A"/>
    <w:rsid w:val="004678C8"/>
    <w:rsid w:val="00467A25"/>
    <w:rsid w:val="00467AD0"/>
    <w:rsid w:val="00467B7F"/>
    <w:rsid w:val="00467B88"/>
    <w:rsid w:val="00467CA0"/>
    <w:rsid w:val="00467EB5"/>
    <w:rsid w:val="0047012A"/>
    <w:rsid w:val="0047018C"/>
    <w:rsid w:val="004708E7"/>
    <w:rsid w:val="00470B4F"/>
    <w:rsid w:val="00470C63"/>
    <w:rsid w:val="00470D8C"/>
    <w:rsid w:val="00470DC5"/>
    <w:rsid w:val="00471252"/>
    <w:rsid w:val="004714D5"/>
    <w:rsid w:val="00471504"/>
    <w:rsid w:val="0047162D"/>
    <w:rsid w:val="004717E2"/>
    <w:rsid w:val="0047188A"/>
    <w:rsid w:val="00471B3D"/>
    <w:rsid w:val="00471BA7"/>
    <w:rsid w:val="00471D3F"/>
    <w:rsid w:val="00471DCE"/>
    <w:rsid w:val="00471DD8"/>
    <w:rsid w:val="00471E52"/>
    <w:rsid w:val="004720C1"/>
    <w:rsid w:val="00472410"/>
    <w:rsid w:val="0047246F"/>
    <w:rsid w:val="00472551"/>
    <w:rsid w:val="004725C6"/>
    <w:rsid w:val="004725D9"/>
    <w:rsid w:val="00472632"/>
    <w:rsid w:val="00472693"/>
    <w:rsid w:val="00472A4E"/>
    <w:rsid w:val="00472AB5"/>
    <w:rsid w:val="00472C73"/>
    <w:rsid w:val="00472D04"/>
    <w:rsid w:val="00472D7D"/>
    <w:rsid w:val="00472F97"/>
    <w:rsid w:val="00472FC6"/>
    <w:rsid w:val="00472FF0"/>
    <w:rsid w:val="004730A2"/>
    <w:rsid w:val="004730A3"/>
    <w:rsid w:val="004733DD"/>
    <w:rsid w:val="00473431"/>
    <w:rsid w:val="0047365A"/>
    <w:rsid w:val="00473665"/>
    <w:rsid w:val="0047379B"/>
    <w:rsid w:val="004737A7"/>
    <w:rsid w:val="004738E6"/>
    <w:rsid w:val="00473AAC"/>
    <w:rsid w:val="00473CB7"/>
    <w:rsid w:val="00473D49"/>
    <w:rsid w:val="00473ED5"/>
    <w:rsid w:val="00474148"/>
    <w:rsid w:val="0047414B"/>
    <w:rsid w:val="004743E0"/>
    <w:rsid w:val="0047445C"/>
    <w:rsid w:val="00474819"/>
    <w:rsid w:val="00474899"/>
    <w:rsid w:val="00474B87"/>
    <w:rsid w:val="00474BCE"/>
    <w:rsid w:val="00474BDE"/>
    <w:rsid w:val="00474C37"/>
    <w:rsid w:val="00474FDB"/>
    <w:rsid w:val="004751D2"/>
    <w:rsid w:val="00475214"/>
    <w:rsid w:val="004753CB"/>
    <w:rsid w:val="004754D1"/>
    <w:rsid w:val="004754E5"/>
    <w:rsid w:val="00475684"/>
    <w:rsid w:val="004757D4"/>
    <w:rsid w:val="004757E8"/>
    <w:rsid w:val="00475B9C"/>
    <w:rsid w:val="00475D0F"/>
    <w:rsid w:val="00475D28"/>
    <w:rsid w:val="00475D93"/>
    <w:rsid w:val="00475EC7"/>
    <w:rsid w:val="00475EFB"/>
    <w:rsid w:val="00475F2E"/>
    <w:rsid w:val="00476239"/>
    <w:rsid w:val="0047634B"/>
    <w:rsid w:val="004767B0"/>
    <w:rsid w:val="00476965"/>
    <w:rsid w:val="00476995"/>
    <w:rsid w:val="00476C56"/>
    <w:rsid w:val="00476D33"/>
    <w:rsid w:val="00476D63"/>
    <w:rsid w:val="00476E4B"/>
    <w:rsid w:val="00476F2E"/>
    <w:rsid w:val="004770ED"/>
    <w:rsid w:val="0047728E"/>
    <w:rsid w:val="004773B1"/>
    <w:rsid w:val="00477417"/>
    <w:rsid w:val="004774B9"/>
    <w:rsid w:val="00477711"/>
    <w:rsid w:val="00477739"/>
    <w:rsid w:val="00477749"/>
    <w:rsid w:val="0047774B"/>
    <w:rsid w:val="004777D1"/>
    <w:rsid w:val="004778D1"/>
    <w:rsid w:val="00477B0B"/>
    <w:rsid w:val="00477C86"/>
    <w:rsid w:val="00477D5F"/>
    <w:rsid w:val="00477D62"/>
    <w:rsid w:val="00477F39"/>
    <w:rsid w:val="00477FD4"/>
    <w:rsid w:val="0048003F"/>
    <w:rsid w:val="00480325"/>
    <w:rsid w:val="004804F1"/>
    <w:rsid w:val="00480517"/>
    <w:rsid w:val="00480913"/>
    <w:rsid w:val="00480AEE"/>
    <w:rsid w:val="00480AF3"/>
    <w:rsid w:val="00480C8E"/>
    <w:rsid w:val="00480CA8"/>
    <w:rsid w:val="00480E88"/>
    <w:rsid w:val="00480ECF"/>
    <w:rsid w:val="00480FD0"/>
    <w:rsid w:val="00481002"/>
    <w:rsid w:val="004810A4"/>
    <w:rsid w:val="0048110C"/>
    <w:rsid w:val="004811B3"/>
    <w:rsid w:val="0048122F"/>
    <w:rsid w:val="0048135C"/>
    <w:rsid w:val="0048140F"/>
    <w:rsid w:val="00481416"/>
    <w:rsid w:val="004815A0"/>
    <w:rsid w:val="004816AE"/>
    <w:rsid w:val="00481778"/>
    <w:rsid w:val="004817B9"/>
    <w:rsid w:val="004817D7"/>
    <w:rsid w:val="00481A0F"/>
    <w:rsid w:val="00481B34"/>
    <w:rsid w:val="00481DAC"/>
    <w:rsid w:val="00481E7F"/>
    <w:rsid w:val="00481F93"/>
    <w:rsid w:val="00482776"/>
    <w:rsid w:val="00482865"/>
    <w:rsid w:val="004828D9"/>
    <w:rsid w:val="00482946"/>
    <w:rsid w:val="0048297E"/>
    <w:rsid w:val="00482983"/>
    <w:rsid w:val="00482B21"/>
    <w:rsid w:val="00482C0B"/>
    <w:rsid w:val="00482C53"/>
    <w:rsid w:val="00482EBF"/>
    <w:rsid w:val="00482F43"/>
    <w:rsid w:val="004832D7"/>
    <w:rsid w:val="00483310"/>
    <w:rsid w:val="004836E6"/>
    <w:rsid w:val="004837BD"/>
    <w:rsid w:val="00483AAD"/>
    <w:rsid w:val="00483B26"/>
    <w:rsid w:val="00483B88"/>
    <w:rsid w:val="00483D68"/>
    <w:rsid w:val="0048435C"/>
    <w:rsid w:val="0048444A"/>
    <w:rsid w:val="00484856"/>
    <w:rsid w:val="004848D8"/>
    <w:rsid w:val="00484911"/>
    <w:rsid w:val="00484927"/>
    <w:rsid w:val="00484987"/>
    <w:rsid w:val="00484A5C"/>
    <w:rsid w:val="00484ADA"/>
    <w:rsid w:val="00484D54"/>
    <w:rsid w:val="00484D62"/>
    <w:rsid w:val="00484DB9"/>
    <w:rsid w:val="00485095"/>
    <w:rsid w:val="004850ED"/>
    <w:rsid w:val="004851A6"/>
    <w:rsid w:val="0048530A"/>
    <w:rsid w:val="004853D7"/>
    <w:rsid w:val="00485522"/>
    <w:rsid w:val="0048558E"/>
    <w:rsid w:val="00485718"/>
    <w:rsid w:val="004857BC"/>
    <w:rsid w:val="004857CB"/>
    <w:rsid w:val="004857F9"/>
    <w:rsid w:val="004858AD"/>
    <w:rsid w:val="00485A35"/>
    <w:rsid w:val="00485B34"/>
    <w:rsid w:val="00485C2C"/>
    <w:rsid w:val="0048605D"/>
    <w:rsid w:val="004861FC"/>
    <w:rsid w:val="004863CE"/>
    <w:rsid w:val="0048647E"/>
    <w:rsid w:val="00486699"/>
    <w:rsid w:val="004867DF"/>
    <w:rsid w:val="00486864"/>
    <w:rsid w:val="00486A20"/>
    <w:rsid w:val="00486CB2"/>
    <w:rsid w:val="00486DE6"/>
    <w:rsid w:val="00486EB8"/>
    <w:rsid w:val="00486EFD"/>
    <w:rsid w:val="00486F2F"/>
    <w:rsid w:val="00487037"/>
    <w:rsid w:val="0048762C"/>
    <w:rsid w:val="00487853"/>
    <w:rsid w:val="00487B3F"/>
    <w:rsid w:val="00487B5E"/>
    <w:rsid w:val="00487E51"/>
    <w:rsid w:val="00487E8B"/>
    <w:rsid w:val="00487EB8"/>
    <w:rsid w:val="00490003"/>
    <w:rsid w:val="0049002D"/>
    <w:rsid w:val="00490046"/>
    <w:rsid w:val="0049007E"/>
    <w:rsid w:val="00490095"/>
    <w:rsid w:val="00490155"/>
    <w:rsid w:val="004901C3"/>
    <w:rsid w:val="0049024A"/>
    <w:rsid w:val="0049025C"/>
    <w:rsid w:val="004902A9"/>
    <w:rsid w:val="004903FC"/>
    <w:rsid w:val="00490705"/>
    <w:rsid w:val="00490896"/>
    <w:rsid w:val="00490A00"/>
    <w:rsid w:val="00490B73"/>
    <w:rsid w:val="00490BD6"/>
    <w:rsid w:val="00490EA3"/>
    <w:rsid w:val="00490FEA"/>
    <w:rsid w:val="00491039"/>
    <w:rsid w:val="00491238"/>
    <w:rsid w:val="00491319"/>
    <w:rsid w:val="00491501"/>
    <w:rsid w:val="0049165F"/>
    <w:rsid w:val="00491735"/>
    <w:rsid w:val="004919E4"/>
    <w:rsid w:val="00491CAA"/>
    <w:rsid w:val="00491CBD"/>
    <w:rsid w:val="004923B7"/>
    <w:rsid w:val="004923F5"/>
    <w:rsid w:val="00492863"/>
    <w:rsid w:val="004929E8"/>
    <w:rsid w:val="00492CFE"/>
    <w:rsid w:val="00492DFA"/>
    <w:rsid w:val="00492E40"/>
    <w:rsid w:val="00493055"/>
    <w:rsid w:val="0049307E"/>
    <w:rsid w:val="004930A1"/>
    <w:rsid w:val="00493282"/>
    <w:rsid w:val="004932FF"/>
    <w:rsid w:val="00493392"/>
    <w:rsid w:val="00493712"/>
    <w:rsid w:val="004937E7"/>
    <w:rsid w:val="004937FC"/>
    <w:rsid w:val="004938AB"/>
    <w:rsid w:val="00493B63"/>
    <w:rsid w:val="00493D10"/>
    <w:rsid w:val="00493DD5"/>
    <w:rsid w:val="00493F5D"/>
    <w:rsid w:val="00494006"/>
    <w:rsid w:val="0049425D"/>
    <w:rsid w:val="00494376"/>
    <w:rsid w:val="00494739"/>
    <w:rsid w:val="00494921"/>
    <w:rsid w:val="00494ADA"/>
    <w:rsid w:val="00494C03"/>
    <w:rsid w:val="00494C1F"/>
    <w:rsid w:val="00494C7A"/>
    <w:rsid w:val="00494DA3"/>
    <w:rsid w:val="00494EED"/>
    <w:rsid w:val="004951D2"/>
    <w:rsid w:val="00495257"/>
    <w:rsid w:val="0049539A"/>
    <w:rsid w:val="004953F4"/>
    <w:rsid w:val="004955B6"/>
    <w:rsid w:val="004955D1"/>
    <w:rsid w:val="00495635"/>
    <w:rsid w:val="00495878"/>
    <w:rsid w:val="00495B57"/>
    <w:rsid w:val="00495C6A"/>
    <w:rsid w:val="00495ED2"/>
    <w:rsid w:val="00496200"/>
    <w:rsid w:val="0049630D"/>
    <w:rsid w:val="00496317"/>
    <w:rsid w:val="0049636B"/>
    <w:rsid w:val="004964AA"/>
    <w:rsid w:val="004964F5"/>
    <w:rsid w:val="00496B52"/>
    <w:rsid w:val="00496CE0"/>
    <w:rsid w:val="00496D0D"/>
    <w:rsid w:val="00496DF3"/>
    <w:rsid w:val="00496EA0"/>
    <w:rsid w:val="00497232"/>
    <w:rsid w:val="0049723E"/>
    <w:rsid w:val="00497433"/>
    <w:rsid w:val="00497517"/>
    <w:rsid w:val="00497549"/>
    <w:rsid w:val="004975AA"/>
    <w:rsid w:val="004975FC"/>
    <w:rsid w:val="00497683"/>
    <w:rsid w:val="004977D5"/>
    <w:rsid w:val="0049787E"/>
    <w:rsid w:val="0049791E"/>
    <w:rsid w:val="00497F24"/>
    <w:rsid w:val="00497FC9"/>
    <w:rsid w:val="004A004D"/>
    <w:rsid w:val="004A038D"/>
    <w:rsid w:val="004A0581"/>
    <w:rsid w:val="004A06D5"/>
    <w:rsid w:val="004A07EA"/>
    <w:rsid w:val="004A0AD5"/>
    <w:rsid w:val="004A0C8E"/>
    <w:rsid w:val="004A0EA1"/>
    <w:rsid w:val="004A0FDE"/>
    <w:rsid w:val="004A1046"/>
    <w:rsid w:val="004A12D2"/>
    <w:rsid w:val="004A15E9"/>
    <w:rsid w:val="004A177C"/>
    <w:rsid w:val="004A18B9"/>
    <w:rsid w:val="004A1A27"/>
    <w:rsid w:val="004A1B1A"/>
    <w:rsid w:val="004A1CB1"/>
    <w:rsid w:val="004A1D32"/>
    <w:rsid w:val="004A2167"/>
    <w:rsid w:val="004A219E"/>
    <w:rsid w:val="004A237B"/>
    <w:rsid w:val="004A249D"/>
    <w:rsid w:val="004A24FA"/>
    <w:rsid w:val="004A260C"/>
    <w:rsid w:val="004A2653"/>
    <w:rsid w:val="004A2774"/>
    <w:rsid w:val="004A2A31"/>
    <w:rsid w:val="004A2BCF"/>
    <w:rsid w:val="004A2E49"/>
    <w:rsid w:val="004A3466"/>
    <w:rsid w:val="004A37FE"/>
    <w:rsid w:val="004A3818"/>
    <w:rsid w:val="004A3886"/>
    <w:rsid w:val="004A38D6"/>
    <w:rsid w:val="004A39C2"/>
    <w:rsid w:val="004A3AFB"/>
    <w:rsid w:val="004A3B92"/>
    <w:rsid w:val="004A3BD2"/>
    <w:rsid w:val="004A3D4E"/>
    <w:rsid w:val="004A3D7C"/>
    <w:rsid w:val="004A3D89"/>
    <w:rsid w:val="004A42AB"/>
    <w:rsid w:val="004A436A"/>
    <w:rsid w:val="004A4408"/>
    <w:rsid w:val="004A446A"/>
    <w:rsid w:val="004A4833"/>
    <w:rsid w:val="004A4A58"/>
    <w:rsid w:val="004A4C1A"/>
    <w:rsid w:val="004A4D8A"/>
    <w:rsid w:val="004A4F3B"/>
    <w:rsid w:val="004A4F46"/>
    <w:rsid w:val="004A52E7"/>
    <w:rsid w:val="004A54CC"/>
    <w:rsid w:val="004A5721"/>
    <w:rsid w:val="004A57EB"/>
    <w:rsid w:val="004A5879"/>
    <w:rsid w:val="004A58F3"/>
    <w:rsid w:val="004A5A9F"/>
    <w:rsid w:val="004A5D7E"/>
    <w:rsid w:val="004A5EE7"/>
    <w:rsid w:val="004A6027"/>
    <w:rsid w:val="004A6057"/>
    <w:rsid w:val="004A6495"/>
    <w:rsid w:val="004A65CC"/>
    <w:rsid w:val="004A675E"/>
    <w:rsid w:val="004A684A"/>
    <w:rsid w:val="004A6867"/>
    <w:rsid w:val="004A68CE"/>
    <w:rsid w:val="004A6DB3"/>
    <w:rsid w:val="004A70EA"/>
    <w:rsid w:val="004A7140"/>
    <w:rsid w:val="004A7195"/>
    <w:rsid w:val="004A71A0"/>
    <w:rsid w:val="004A7207"/>
    <w:rsid w:val="004A7453"/>
    <w:rsid w:val="004A74FE"/>
    <w:rsid w:val="004A755E"/>
    <w:rsid w:val="004A75ED"/>
    <w:rsid w:val="004A765D"/>
    <w:rsid w:val="004A772D"/>
    <w:rsid w:val="004A7754"/>
    <w:rsid w:val="004A78C3"/>
    <w:rsid w:val="004A7A21"/>
    <w:rsid w:val="004A7AA1"/>
    <w:rsid w:val="004A7C6E"/>
    <w:rsid w:val="004A7CBE"/>
    <w:rsid w:val="004A7F2F"/>
    <w:rsid w:val="004B0138"/>
    <w:rsid w:val="004B01CF"/>
    <w:rsid w:val="004B02CE"/>
    <w:rsid w:val="004B032C"/>
    <w:rsid w:val="004B0475"/>
    <w:rsid w:val="004B04A4"/>
    <w:rsid w:val="004B0651"/>
    <w:rsid w:val="004B06DA"/>
    <w:rsid w:val="004B07BF"/>
    <w:rsid w:val="004B0911"/>
    <w:rsid w:val="004B0941"/>
    <w:rsid w:val="004B09A2"/>
    <w:rsid w:val="004B0C6C"/>
    <w:rsid w:val="004B0EFF"/>
    <w:rsid w:val="004B0FC6"/>
    <w:rsid w:val="004B1036"/>
    <w:rsid w:val="004B129F"/>
    <w:rsid w:val="004B14C2"/>
    <w:rsid w:val="004B16FF"/>
    <w:rsid w:val="004B17AF"/>
    <w:rsid w:val="004B1A1C"/>
    <w:rsid w:val="004B1BAA"/>
    <w:rsid w:val="004B2027"/>
    <w:rsid w:val="004B208B"/>
    <w:rsid w:val="004B20A1"/>
    <w:rsid w:val="004B2184"/>
    <w:rsid w:val="004B2378"/>
    <w:rsid w:val="004B25D3"/>
    <w:rsid w:val="004B295B"/>
    <w:rsid w:val="004B29E6"/>
    <w:rsid w:val="004B2AE7"/>
    <w:rsid w:val="004B2B77"/>
    <w:rsid w:val="004B2B87"/>
    <w:rsid w:val="004B2C96"/>
    <w:rsid w:val="004B2DF6"/>
    <w:rsid w:val="004B2E6E"/>
    <w:rsid w:val="004B2F7D"/>
    <w:rsid w:val="004B316A"/>
    <w:rsid w:val="004B369C"/>
    <w:rsid w:val="004B38DA"/>
    <w:rsid w:val="004B391B"/>
    <w:rsid w:val="004B39E9"/>
    <w:rsid w:val="004B3BDB"/>
    <w:rsid w:val="004B3F20"/>
    <w:rsid w:val="004B3F8B"/>
    <w:rsid w:val="004B4078"/>
    <w:rsid w:val="004B43F2"/>
    <w:rsid w:val="004B441C"/>
    <w:rsid w:val="004B4438"/>
    <w:rsid w:val="004B44AE"/>
    <w:rsid w:val="004B4553"/>
    <w:rsid w:val="004B4626"/>
    <w:rsid w:val="004B4783"/>
    <w:rsid w:val="004B4934"/>
    <w:rsid w:val="004B4968"/>
    <w:rsid w:val="004B49FA"/>
    <w:rsid w:val="004B4B4E"/>
    <w:rsid w:val="004B4C87"/>
    <w:rsid w:val="004B4EF3"/>
    <w:rsid w:val="004B4F35"/>
    <w:rsid w:val="004B4FC7"/>
    <w:rsid w:val="004B4FFF"/>
    <w:rsid w:val="004B5150"/>
    <w:rsid w:val="004B5195"/>
    <w:rsid w:val="004B51D7"/>
    <w:rsid w:val="004B54DB"/>
    <w:rsid w:val="004B54FE"/>
    <w:rsid w:val="004B5571"/>
    <w:rsid w:val="004B5797"/>
    <w:rsid w:val="004B5870"/>
    <w:rsid w:val="004B5907"/>
    <w:rsid w:val="004B59AE"/>
    <w:rsid w:val="004B5A50"/>
    <w:rsid w:val="004B5AD8"/>
    <w:rsid w:val="004B5BE2"/>
    <w:rsid w:val="004B5EBF"/>
    <w:rsid w:val="004B6056"/>
    <w:rsid w:val="004B6264"/>
    <w:rsid w:val="004B6276"/>
    <w:rsid w:val="004B628D"/>
    <w:rsid w:val="004B630C"/>
    <w:rsid w:val="004B660F"/>
    <w:rsid w:val="004B6649"/>
    <w:rsid w:val="004B67DF"/>
    <w:rsid w:val="004B68A1"/>
    <w:rsid w:val="004B68FD"/>
    <w:rsid w:val="004B6928"/>
    <w:rsid w:val="004B6AB7"/>
    <w:rsid w:val="004B6AF1"/>
    <w:rsid w:val="004B6C12"/>
    <w:rsid w:val="004B71F9"/>
    <w:rsid w:val="004B7231"/>
    <w:rsid w:val="004B7485"/>
    <w:rsid w:val="004B74DF"/>
    <w:rsid w:val="004B7593"/>
    <w:rsid w:val="004B77D4"/>
    <w:rsid w:val="004B78FF"/>
    <w:rsid w:val="004B7A06"/>
    <w:rsid w:val="004B7A6B"/>
    <w:rsid w:val="004B7ACD"/>
    <w:rsid w:val="004B7C7F"/>
    <w:rsid w:val="004B7E31"/>
    <w:rsid w:val="004C0174"/>
    <w:rsid w:val="004C01CF"/>
    <w:rsid w:val="004C03FD"/>
    <w:rsid w:val="004C046C"/>
    <w:rsid w:val="004C0496"/>
    <w:rsid w:val="004C0557"/>
    <w:rsid w:val="004C060B"/>
    <w:rsid w:val="004C090D"/>
    <w:rsid w:val="004C0996"/>
    <w:rsid w:val="004C0BD9"/>
    <w:rsid w:val="004C0C36"/>
    <w:rsid w:val="004C0D70"/>
    <w:rsid w:val="004C0E01"/>
    <w:rsid w:val="004C0F3D"/>
    <w:rsid w:val="004C10B0"/>
    <w:rsid w:val="004C10B5"/>
    <w:rsid w:val="004C127B"/>
    <w:rsid w:val="004C128D"/>
    <w:rsid w:val="004C142F"/>
    <w:rsid w:val="004C1518"/>
    <w:rsid w:val="004C1530"/>
    <w:rsid w:val="004C1C6C"/>
    <w:rsid w:val="004C1D87"/>
    <w:rsid w:val="004C24BE"/>
    <w:rsid w:val="004C24D4"/>
    <w:rsid w:val="004C256E"/>
    <w:rsid w:val="004C26F7"/>
    <w:rsid w:val="004C2AE6"/>
    <w:rsid w:val="004C2C74"/>
    <w:rsid w:val="004C306D"/>
    <w:rsid w:val="004C3147"/>
    <w:rsid w:val="004C3245"/>
    <w:rsid w:val="004C362E"/>
    <w:rsid w:val="004C379C"/>
    <w:rsid w:val="004C37BB"/>
    <w:rsid w:val="004C382E"/>
    <w:rsid w:val="004C396A"/>
    <w:rsid w:val="004C3A79"/>
    <w:rsid w:val="004C3ABD"/>
    <w:rsid w:val="004C3B7E"/>
    <w:rsid w:val="004C3CD5"/>
    <w:rsid w:val="004C3DBF"/>
    <w:rsid w:val="004C3F18"/>
    <w:rsid w:val="004C3FD4"/>
    <w:rsid w:val="004C4104"/>
    <w:rsid w:val="004C42A6"/>
    <w:rsid w:val="004C42BE"/>
    <w:rsid w:val="004C42C9"/>
    <w:rsid w:val="004C4452"/>
    <w:rsid w:val="004C4463"/>
    <w:rsid w:val="004C44D7"/>
    <w:rsid w:val="004C465A"/>
    <w:rsid w:val="004C4662"/>
    <w:rsid w:val="004C4839"/>
    <w:rsid w:val="004C484B"/>
    <w:rsid w:val="004C4A82"/>
    <w:rsid w:val="004C4A8F"/>
    <w:rsid w:val="004C4BA7"/>
    <w:rsid w:val="004C4FB3"/>
    <w:rsid w:val="004C50AC"/>
    <w:rsid w:val="004C51BA"/>
    <w:rsid w:val="004C52C1"/>
    <w:rsid w:val="004C5386"/>
    <w:rsid w:val="004C5747"/>
    <w:rsid w:val="004C577E"/>
    <w:rsid w:val="004C58E0"/>
    <w:rsid w:val="004C5A59"/>
    <w:rsid w:val="004C5B04"/>
    <w:rsid w:val="004C5B18"/>
    <w:rsid w:val="004C5C9F"/>
    <w:rsid w:val="004C5DBD"/>
    <w:rsid w:val="004C5EAA"/>
    <w:rsid w:val="004C6084"/>
    <w:rsid w:val="004C60A5"/>
    <w:rsid w:val="004C647C"/>
    <w:rsid w:val="004C650D"/>
    <w:rsid w:val="004C657A"/>
    <w:rsid w:val="004C66B5"/>
    <w:rsid w:val="004C6BB1"/>
    <w:rsid w:val="004C6C23"/>
    <w:rsid w:val="004C6C86"/>
    <w:rsid w:val="004C6CB4"/>
    <w:rsid w:val="004C6DE3"/>
    <w:rsid w:val="004C6E63"/>
    <w:rsid w:val="004C6F61"/>
    <w:rsid w:val="004C6F92"/>
    <w:rsid w:val="004C6FE5"/>
    <w:rsid w:val="004C70B9"/>
    <w:rsid w:val="004C7128"/>
    <w:rsid w:val="004C71E7"/>
    <w:rsid w:val="004C726A"/>
    <w:rsid w:val="004C7774"/>
    <w:rsid w:val="004C7845"/>
    <w:rsid w:val="004C78B7"/>
    <w:rsid w:val="004C7A46"/>
    <w:rsid w:val="004C7CBF"/>
    <w:rsid w:val="004C7DEB"/>
    <w:rsid w:val="004C7E10"/>
    <w:rsid w:val="004C7FC5"/>
    <w:rsid w:val="004D023F"/>
    <w:rsid w:val="004D0537"/>
    <w:rsid w:val="004D057C"/>
    <w:rsid w:val="004D05CA"/>
    <w:rsid w:val="004D0720"/>
    <w:rsid w:val="004D076D"/>
    <w:rsid w:val="004D0A96"/>
    <w:rsid w:val="004D0A99"/>
    <w:rsid w:val="004D0B19"/>
    <w:rsid w:val="004D0BAC"/>
    <w:rsid w:val="004D0C90"/>
    <w:rsid w:val="004D0DD9"/>
    <w:rsid w:val="004D0FF0"/>
    <w:rsid w:val="004D101C"/>
    <w:rsid w:val="004D1538"/>
    <w:rsid w:val="004D15B2"/>
    <w:rsid w:val="004D1960"/>
    <w:rsid w:val="004D19CF"/>
    <w:rsid w:val="004D1A73"/>
    <w:rsid w:val="004D1C11"/>
    <w:rsid w:val="004D1DFA"/>
    <w:rsid w:val="004D1F7F"/>
    <w:rsid w:val="004D2019"/>
    <w:rsid w:val="004D2153"/>
    <w:rsid w:val="004D21E7"/>
    <w:rsid w:val="004D2283"/>
    <w:rsid w:val="004D22B1"/>
    <w:rsid w:val="004D22F5"/>
    <w:rsid w:val="004D2364"/>
    <w:rsid w:val="004D251C"/>
    <w:rsid w:val="004D25DA"/>
    <w:rsid w:val="004D271A"/>
    <w:rsid w:val="004D2839"/>
    <w:rsid w:val="004D2844"/>
    <w:rsid w:val="004D28EC"/>
    <w:rsid w:val="004D2AAD"/>
    <w:rsid w:val="004D2B67"/>
    <w:rsid w:val="004D2C4F"/>
    <w:rsid w:val="004D314F"/>
    <w:rsid w:val="004D316B"/>
    <w:rsid w:val="004D32E2"/>
    <w:rsid w:val="004D32ED"/>
    <w:rsid w:val="004D3394"/>
    <w:rsid w:val="004D3488"/>
    <w:rsid w:val="004D34A7"/>
    <w:rsid w:val="004D3651"/>
    <w:rsid w:val="004D3A0C"/>
    <w:rsid w:val="004D3AD2"/>
    <w:rsid w:val="004D3B46"/>
    <w:rsid w:val="004D3C0F"/>
    <w:rsid w:val="004D3C18"/>
    <w:rsid w:val="004D3CB5"/>
    <w:rsid w:val="004D3CBB"/>
    <w:rsid w:val="004D3D04"/>
    <w:rsid w:val="004D3E24"/>
    <w:rsid w:val="004D3E48"/>
    <w:rsid w:val="004D405B"/>
    <w:rsid w:val="004D40A8"/>
    <w:rsid w:val="004D410A"/>
    <w:rsid w:val="004D429A"/>
    <w:rsid w:val="004D4731"/>
    <w:rsid w:val="004D497F"/>
    <w:rsid w:val="004D4B10"/>
    <w:rsid w:val="004D4C45"/>
    <w:rsid w:val="004D4DDA"/>
    <w:rsid w:val="004D4E04"/>
    <w:rsid w:val="004D4E8F"/>
    <w:rsid w:val="004D4F92"/>
    <w:rsid w:val="004D5120"/>
    <w:rsid w:val="004D533C"/>
    <w:rsid w:val="004D53F4"/>
    <w:rsid w:val="004D548D"/>
    <w:rsid w:val="004D597D"/>
    <w:rsid w:val="004D5A1A"/>
    <w:rsid w:val="004D5A2C"/>
    <w:rsid w:val="004D5AB7"/>
    <w:rsid w:val="004D5AC3"/>
    <w:rsid w:val="004D5B02"/>
    <w:rsid w:val="004D5B97"/>
    <w:rsid w:val="004D5CA2"/>
    <w:rsid w:val="004D5FF5"/>
    <w:rsid w:val="004D6383"/>
    <w:rsid w:val="004D661B"/>
    <w:rsid w:val="004D6679"/>
    <w:rsid w:val="004D6781"/>
    <w:rsid w:val="004D68CE"/>
    <w:rsid w:val="004D6A22"/>
    <w:rsid w:val="004D6BAC"/>
    <w:rsid w:val="004D6D46"/>
    <w:rsid w:val="004D6E4E"/>
    <w:rsid w:val="004D700D"/>
    <w:rsid w:val="004D706B"/>
    <w:rsid w:val="004D70CD"/>
    <w:rsid w:val="004D718C"/>
    <w:rsid w:val="004D7374"/>
    <w:rsid w:val="004D7541"/>
    <w:rsid w:val="004D767C"/>
    <w:rsid w:val="004D77C3"/>
    <w:rsid w:val="004D7881"/>
    <w:rsid w:val="004D7C81"/>
    <w:rsid w:val="004D7C99"/>
    <w:rsid w:val="004D7E01"/>
    <w:rsid w:val="004D7E5B"/>
    <w:rsid w:val="004D7F33"/>
    <w:rsid w:val="004D7FF1"/>
    <w:rsid w:val="004E016F"/>
    <w:rsid w:val="004E02C3"/>
    <w:rsid w:val="004E0364"/>
    <w:rsid w:val="004E0378"/>
    <w:rsid w:val="004E03B9"/>
    <w:rsid w:val="004E05B0"/>
    <w:rsid w:val="004E0662"/>
    <w:rsid w:val="004E0725"/>
    <w:rsid w:val="004E07E2"/>
    <w:rsid w:val="004E0872"/>
    <w:rsid w:val="004E0875"/>
    <w:rsid w:val="004E0A29"/>
    <w:rsid w:val="004E0B0A"/>
    <w:rsid w:val="004E0E07"/>
    <w:rsid w:val="004E0EEC"/>
    <w:rsid w:val="004E1078"/>
    <w:rsid w:val="004E109E"/>
    <w:rsid w:val="004E115B"/>
    <w:rsid w:val="004E1282"/>
    <w:rsid w:val="004E153B"/>
    <w:rsid w:val="004E156E"/>
    <w:rsid w:val="004E179B"/>
    <w:rsid w:val="004E1880"/>
    <w:rsid w:val="004E1895"/>
    <w:rsid w:val="004E1936"/>
    <w:rsid w:val="004E1A18"/>
    <w:rsid w:val="004E1A83"/>
    <w:rsid w:val="004E1BE3"/>
    <w:rsid w:val="004E1BF2"/>
    <w:rsid w:val="004E1FF3"/>
    <w:rsid w:val="004E2054"/>
    <w:rsid w:val="004E2111"/>
    <w:rsid w:val="004E213F"/>
    <w:rsid w:val="004E2626"/>
    <w:rsid w:val="004E26F3"/>
    <w:rsid w:val="004E2994"/>
    <w:rsid w:val="004E2E8A"/>
    <w:rsid w:val="004E2F54"/>
    <w:rsid w:val="004E2F67"/>
    <w:rsid w:val="004E3026"/>
    <w:rsid w:val="004E31FA"/>
    <w:rsid w:val="004E326D"/>
    <w:rsid w:val="004E32D6"/>
    <w:rsid w:val="004E348D"/>
    <w:rsid w:val="004E358A"/>
    <w:rsid w:val="004E3904"/>
    <w:rsid w:val="004E3B15"/>
    <w:rsid w:val="004E3B41"/>
    <w:rsid w:val="004E3E0D"/>
    <w:rsid w:val="004E3EA9"/>
    <w:rsid w:val="004E40AD"/>
    <w:rsid w:val="004E4209"/>
    <w:rsid w:val="004E426F"/>
    <w:rsid w:val="004E4346"/>
    <w:rsid w:val="004E454C"/>
    <w:rsid w:val="004E4636"/>
    <w:rsid w:val="004E48E1"/>
    <w:rsid w:val="004E4AF7"/>
    <w:rsid w:val="004E4B76"/>
    <w:rsid w:val="004E4C8B"/>
    <w:rsid w:val="004E4F2B"/>
    <w:rsid w:val="004E52FE"/>
    <w:rsid w:val="004E562A"/>
    <w:rsid w:val="004E5688"/>
    <w:rsid w:val="004E56EF"/>
    <w:rsid w:val="004E586B"/>
    <w:rsid w:val="004E58C7"/>
    <w:rsid w:val="004E5A19"/>
    <w:rsid w:val="004E5AE9"/>
    <w:rsid w:val="004E5B9E"/>
    <w:rsid w:val="004E5BA3"/>
    <w:rsid w:val="004E5C12"/>
    <w:rsid w:val="004E5C44"/>
    <w:rsid w:val="004E5D33"/>
    <w:rsid w:val="004E5E12"/>
    <w:rsid w:val="004E5E46"/>
    <w:rsid w:val="004E5FA6"/>
    <w:rsid w:val="004E603C"/>
    <w:rsid w:val="004E61F8"/>
    <w:rsid w:val="004E66C3"/>
    <w:rsid w:val="004E67FD"/>
    <w:rsid w:val="004E692A"/>
    <w:rsid w:val="004E6AAF"/>
    <w:rsid w:val="004E6C17"/>
    <w:rsid w:val="004E6D1C"/>
    <w:rsid w:val="004E6D9C"/>
    <w:rsid w:val="004E6E44"/>
    <w:rsid w:val="004E6FBD"/>
    <w:rsid w:val="004E6FE6"/>
    <w:rsid w:val="004E702E"/>
    <w:rsid w:val="004E71B9"/>
    <w:rsid w:val="004E74A0"/>
    <w:rsid w:val="004E7523"/>
    <w:rsid w:val="004E76D5"/>
    <w:rsid w:val="004E7756"/>
    <w:rsid w:val="004E77CA"/>
    <w:rsid w:val="004E7864"/>
    <w:rsid w:val="004E79C9"/>
    <w:rsid w:val="004E79E5"/>
    <w:rsid w:val="004E7A31"/>
    <w:rsid w:val="004E7A32"/>
    <w:rsid w:val="004E7BAE"/>
    <w:rsid w:val="004E7C64"/>
    <w:rsid w:val="004E7FB2"/>
    <w:rsid w:val="004E7FB8"/>
    <w:rsid w:val="004F02B9"/>
    <w:rsid w:val="004F0349"/>
    <w:rsid w:val="004F0715"/>
    <w:rsid w:val="004F0735"/>
    <w:rsid w:val="004F089E"/>
    <w:rsid w:val="004F0972"/>
    <w:rsid w:val="004F09B7"/>
    <w:rsid w:val="004F0AF8"/>
    <w:rsid w:val="004F0B1A"/>
    <w:rsid w:val="004F0B6C"/>
    <w:rsid w:val="004F0B7F"/>
    <w:rsid w:val="004F1031"/>
    <w:rsid w:val="004F128F"/>
    <w:rsid w:val="004F13B4"/>
    <w:rsid w:val="004F13F2"/>
    <w:rsid w:val="004F1441"/>
    <w:rsid w:val="004F147F"/>
    <w:rsid w:val="004F14EE"/>
    <w:rsid w:val="004F1515"/>
    <w:rsid w:val="004F1693"/>
    <w:rsid w:val="004F18EF"/>
    <w:rsid w:val="004F19E8"/>
    <w:rsid w:val="004F19F0"/>
    <w:rsid w:val="004F1DFA"/>
    <w:rsid w:val="004F1F45"/>
    <w:rsid w:val="004F1F63"/>
    <w:rsid w:val="004F1F6B"/>
    <w:rsid w:val="004F200F"/>
    <w:rsid w:val="004F2218"/>
    <w:rsid w:val="004F245E"/>
    <w:rsid w:val="004F25F8"/>
    <w:rsid w:val="004F2605"/>
    <w:rsid w:val="004F2700"/>
    <w:rsid w:val="004F2756"/>
    <w:rsid w:val="004F27A4"/>
    <w:rsid w:val="004F2818"/>
    <w:rsid w:val="004F2B36"/>
    <w:rsid w:val="004F3054"/>
    <w:rsid w:val="004F3165"/>
    <w:rsid w:val="004F3341"/>
    <w:rsid w:val="004F336E"/>
    <w:rsid w:val="004F389C"/>
    <w:rsid w:val="004F3985"/>
    <w:rsid w:val="004F39A2"/>
    <w:rsid w:val="004F3ABF"/>
    <w:rsid w:val="004F3C37"/>
    <w:rsid w:val="004F3DC0"/>
    <w:rsid w:val="004F3DDF"/>
    <w:rsid w:val="004F3FDF"/>
    <w:rsid w:val="004F4155"/>
    <w:rsid w:val="004F4227"/>
    <w:rsid w:val="004F4294"/>
    <w:rsid w:val="004F4380"/>
    <w:rsid w:val="004F467B"/>
    <w:rsid w:val="004F46AE"/>
    <w:rsid w:val="004F46CB"/>
    <w:rsid w:val="004F486B"/>
    <w:rsid w:val="004F4B70"/>
    <w:rsid w:val="004F4C84"/>
    <w:rsid w:val="004F4E98"/>
    <w:rsid w:val="004F4F75"/>
    <w:rsid w:val="004F4FA2"/>
    <w:rsid w:val="004F5056"/>
    <w:rsid w:val="004F5091"/>
    <w:rsid w:val="004F51CB"/>
    <w:rsid w:val="004F5504"/>
    <w:rsid w:val="004F5581"/>
    <w:rsid w:val="004F55BB"/>
    <w:rsid w:val="004F55D3"/>
    <w:rsid w:val="004F5619"/>
    <w:rsid w:val="004F5638"/>
    <w:rsid w:val="004F5778"/>
    <w:rsid w:val="004F582A"/>
    <w:rsid w:val="004F5A0B"/>
    <w:rsid w:val="004F5E3B"/>
    <w:rsid w:val="004F5E66"/>
    <w:rsid w:val="004F6167"/>
    <w:rsid w:val="004F619F"/>
    <w:rsid w:val="004F61A5"/>
    <w:rsid w:val="004F61EB"/>
    <w:rsid w:val="004F61FB"/>
    <w:rsid w:val="004F63B1"/>
    <w:rsid w:val="004F641C"/>
    <w:rsid w:val="004F647B"/>
    <w:rsid w:val="004F65B2"/>
    <w:rsid w:val="004F6602"/>
    <w:rsid w:val="004F6615"/>
    <w:rsid w:val="004F6752"/>
    <w:rsid w:val="004F6813"/>
    <w:rsid w:val="004F684F"/>
    <w:rsid w:val="004F6BD2"/>
    <w:rsid w:val="004F6C47"/>
    <w:rsid w:val="004F6C5A"/>
    <w:rsid w:val="004F6E0F"/>
    <w:rsid w:val="004F6ED8"/>
    <w:rsid w:val="004F713E"/>
    <w:rsid w:val="004F7450"/>
    <w:rsid w:val="004F77D3"/>
    <w:rsid w:val="004F7BB9"/>
    <w:rsid w:val="004F7E6B"/>
    <w:rsid w:val="004F7F2C"/>
    <w:rsid w:val="0050000D"/>
    <w:rsid w:val="00500081"/>
    <w:rsid w:val="00500184"/>
    <w:rsid w:val="005002D9"/>
    <w:rsid w:val="00500467"/>
    <w:rsid w:val="00500926"/>
    <w:rsid w:val="0050092A"/>
    <w:rsid w:val="00500974"/>
    <w:rsid w:val="00500991"/>
    <w:rsid w:val="005009E4"/>
    <w:rsid w:val="00500A6D"/>
    <w:rsid w:val="00500B70"/>
    <w:rsid w:val="00500F79"/>
    <w:rsid w:val="005015EB"/>
    <w:rsid w:val="00501635"/>
    <w:rsid w:val="0050167B"/>
    <w:rsid w:val="00501BF9"/>
    <w:rsid w:val="00501CFD"/>
    <w:rsid w:val="00501DED"/>
    <w:rsid w:val="00501E9E"/>
    <w:rsid w:val="00501F22"/>
    <w:rsid w:val="005020B3"/>
    <w:rsid w:val="005021EE"/>
    <w:rsid w:val="00502265"/>
    <w:rsid w:val="0050226B"/>
    <w:rsid w:val="005022C4"/>
    <w:rsid w:val="00502344"/>
    <w:rsid w:val="00502371"/>
    <w:rsid w:val="0050242E"/>
    <w:rsid w:val="005024CF"/>
    <w:rsid w:val="00502595"/>
    <w:rsid w:val="005026D9"/>
    <w:rsid w:val="005027AE"/>
    <w:rsid w:val="005027E0"/>
    <w:rsid w:val="005028AB"/>
    <w:rsid w:val="00502E62"/>
    <w:rsid w:val="00503060"/>
    <w:rsid w:val="00503444"/>
    <w:rsid w:val="00503494"/>
    <w:rsid w:val="005037A8"/>
    <w:rsid w:val="005037CE"/>
    <w:rsid w:val="0050384E"/>
    <w:rsid w:val="00503863"/>
    <w:rsid w:val="00503A4F"/>
    <w:rsid w:val="00503CBB"/>
    <w:rsid w:val="00503CBF"/>
    <w:rsid w:val="0050406A"/>
    <w:rsid w:val="005040E7"/>
    <w:rsid w:val="00504216"/>
    <w:rsid w:val="0050424B"/>
    <w:rsid w:val="005042E7"/>
    <w:rsid w:val="005043D8"/>
    <w:rsid w:val="00504458"/>
    <w:rsid w:val="005044F5"/>
    <w:rsid w:val="00504652"/>
    <w:rsid w:val="00504679"/>
    <w:rsid w:val="00504893"/>
    <w:rsid w:val="0050492D"/>
    <w:rsid w:val="00504A3A"/>
    <w:rsid w:val="00504A78"/>
    <w:rsid w:val="00504CEB"/>
    <w:rsid w:val="00504D1C"/>
    <w:rsid w:val="00504D2B"/>
    <w:rsid w:val="00504EFD"/>
    <w:rsid w:val="00504F28"/>
    <w:rsid w:val="00505189"/>
    <w:rsid w:val="00505403"/>
    <w:rsid w:val="005058B3"/>
    <w:rsid w:val="0050592E"/>
    <w:rsid w:val="00505A02"/>
    <w:rsid w:val="00505D57"/>
    <w:rsid w:val="00505F20"/>
    <w:rsid w:val="005060E7"/>
    <w:rsid w:val="00506149"/>
    <w:rsid w:val="00506192"/>
    <w:rsid w:val="00506218"/>
    <w:rsid w:val="0050627D"/>
    <w:rsid w:val="005064CD"/>
    <w:rsid w:val="005066AA"/>
    <w:rsid w:val="005066B7"/>
    <w:rsid w:val="00506A87"/>
    <w:rsid w:val="00506ABC"/>
    <w:rsid w:val="00506BA9"/>
    <w:rsid w:val="00506DE8"/>
    <w:rsid w:val="00506EA0"/>
    <w:rsid w:val="00506FDB"/>
    <w:rsid w:val="005072D4"/>
    <w:rsid w:val="0050748B"/>
    <w:rsid w:val="0050771B"/>
    <w:rsid w:val="00507838"/>
    <w:rsid w:val="0050783E"/>
    <w:rsid w:val="005079C6"/>
    <w:rsid w:val="00507A13"/>
    <w:rsid w:val="00507B27"/>
    <w:rsid w:val="00507E8D"/>
    <w:rsid w:val="00510549"/>
    <w:rsid w:val="0051056C"/>
    <w:rsid w:val="0051057C"/>
    <w:rsid w:val="0051064E"/>
    <w:rsid w:val="005109F1"/>
    <w:rsid w:val="00510B76"/>
    <w:rsid w:val="00510D95"/>
    <w:rsid w:val="00510E42"/>
    <w:rsid w:val="00510F0F"/>
    <w:rsid w:val="00510F5B"/>
    <w:rsid w:val="00511069"/>
    <w:rsid w:val="00511154"/>
    <w:rsid w:val="005118C4"/>
    <w:rsid w:val="00511A12"/>
    <w:rsid w:val="00511F73"/>
    <w:rsid w:val="005120ED"/>
    <w:rsid w:val="0051215D"/>
    <w:rsid w:val="00512412"/>
    <w:rsid w:val="0051252F"/>
    <w:rsid w:val="00512544"/>
    <w:rsid w:val="005125B0"/>
    <w:rsid w:val="00512A86"/>
    <w:rsid w:val="00512AE0"/>
    <w:rsid w:val="00512DBB"/>
    <w:rsid w:val="00512F19"/>
    <w:rsid w:val="00512F96"/>
    <w:rsid w:val="005130E0"/>
    <w:rsid w:val="005132EA"/>
    <w:rsid w:val="00513683"/>
    <w:rsid w:val="0051377C"/>
    <w:rsid w:val="005137F0"/>
    <w:rsid w:val="00513837"/>
    <w:rsid w:val="00513B39"/>
    <w:rsid w:val="00513EB9"/>
    <w:rsid w:val="00513F56"/>
    <w:rsid w:val="00513FCB"/>
    <w:rsid w:val="00514039"/>
    <w:rsid w:val="00514058"/>
    <w:rsid w:val="00514112"/>
    <w:rsid w:val="0051426C"/>
    <w:rsid w:val="005143F3"/>
    <w:rsid w:val="005144EF"/>
    <w:rsid w:val="00514A36"/>
    <w:rsid w:val="00514AEC"/>
    <w:rsid w:val="00514DB8"/>
    <w:rsid w:val="00514E67"/>
    <w:rsid w:val="00514EB3"/>
    <w:rsid w:val="00514F63"/>
    <w:rsid w:val="00514FA7"/>
    <w:rsid w:val="00515357"/>
    <w:rsid w:val="00515428"/>
    <w:rsid w:val="005155E1"/>
    <w:rsid w:val="0051564E"/>
    <w:rsid w:val="00515715"/>
    <w:rsid w:val="005158EF"/>
    <w:rsid w:val="005159C5"/>
    <w:rsid w:val="00515B15"/>
    <w:rsid w:val="00515EED"/>
    <w:rsid w:val="005160AD"/>
    <w:rsid w:val="00516437"/>
    <w:rsid w:val="00516471"/>
    <w:rsid w:val="0051657A"/>
    <w:rsid w:val="005165EF"/>
    <w:rsid w:val="005166CE"/>
    <w:rsid w:val="005167CA"/>
    <w:rsid w:val="00516814"/>
    <w:rsid w:val="0051699A"/>
    <w:rsid w:val="00516B73"/>
    <w:rsid w:val="00516D43"/>
    <w:rsid w:val="00516E58"/>
    <w:rsid w:val="0051725B"/>
    <w:rsid w:val="005176C8"/>
    <w:rsid w:val="005176DA"/>
    <w:rsid w:val="005176E3"/>
    <w:rsid w:val="00517803"/>
    <w:rsid w:val="005178EF"/>
    <w:rsid w:val="00517AA6"/>
    <w:rsid w:val="00517BA3"/>
    <w:rsid w:val="00520019"/>
    <w:rsid w:val="005201EB"/>
    <w:rsid w:val="0052025A"/>
    <w:rsid w:val="005202B9"/>
    <w:rsid w:val="005202DF"/>
    <w:rsid w:val="005202F4"/>
    <w:rsid w:val="00520618"/>
    <w:rsid w:val="005206DA"/>
    <w:rsid w:val="00520736"/>
    <w:rsid w:val="0052087C"/>
    <w:rsid w:val="00520B9A"/>
    <w:rsid w:val="00520BBC"/>
    <w:rsid w:val="00520E29"/>
    <w:rsid w:val="005210FF"/>
    <w:rsid w:val="00521338"/>
    <w:rsid w:val="00521396"/>
    <w:rsid w:val="00521427"/>
    <w:rsid w:val="00521726"/>
    <w:rsid w:val="0052179D"/>
    <w:rsid w:val="00521826"/>
    <w:rsid w:val="0052189D"/>
    <w:rsid w:val="00521B73"/>
    <w:rsid w:val="005220F1"/>
    <w:rsid w:val="0052210B"/>
    <w:rsid w:val="00522139"/>
    <w:rsid w:val="0052225F"/>
    <w:rsid w:val="00522398"/>
    <w:rsid w:val="0052260D"/>
    <w:rsid w:val="00522693"/>
    <w:rsid w:val="00522CBD"/>
    <w:rsid w:val="00522D56"/>
    <w:rsid w:val="005232E8"/>
    <w:rsid w:val="005234A3"/>
    <w:rsid w:val="005234C9"/>
    <w:rsid w:val="005235D5"/>
    <w:rsid w:val="005236D1"/>
    <w:rsid w:val="0052396E"/>
    <w:rsid w:val="005239B1"/>
    <w:rsid w:val="00523A03"/>
    <w:rsid w:val="00523A5D"/>
    <w:rsid w:val="00523AEA"/>
    <w:rsid w:val="00523B27"/>
    <w:rsid w:val="00523C2A"/>
    <w:rsid w:val="00523D5B"/>
    <w:rsid w:val="00523E20"/>
    <w:rsid w:val="00523FC9"/>
    <w:rsid w:val="00523FE0"/>
    <w:rsid w:val="005240D9"/>
    <w:rsid w:val="00524108"/>
    <w:rsid w:val="0052412E"/>
    <w:rsid w:val="005244A0"/>
    <w:rsid w:val="00524564"/>
    <w:rsid w:val="0052459A"/>
    <w:rsid w:val="005245AE"/>
    <w:rsid w:val="005245CB"/>
    <w:rsid w:val="005245EB"/>
    <w:rsid w:val="005246FE"/>
    <w:rsid w:val="005249E1"/>
    <w:rsid w:val="005249EC"/>
    <w:rsid w:val="00524BC8"/>
    <w:rsid w:val="00524E2B"/>
    <w:rsid w:val="0052501F"/>
    <w:rsid w:val="0052520D"/>
    <w:rsid w:val="00525488"/>
    <w:rsid w:val="005254B5"/>
    <w:rsid w:val="00525545"/>
    <w:rsid w:val="00525572"/>
    <w:rsid w:val="0052564E"/>
    <w:rsid w:val="00525976"/>
    <w:rsid w:val="00525A18"/>
    <w:rsid w:val="00525C53"/>
    <w:rsid w:val="00525C65"/>
    <w:rsid w:val="00525E5B"/>
    <w:rsid w:val="00525F35"/>
    <w:rsid w:val="00526352"/>
    <w:rsid w:val="005263AD"/>
    <w:rsid w:val="005263AE"/>
    <w:rsid w:val="005263DB"/>
    <w:rsid w:val="00526461"/>
    <w:rsid w:val="00526488"/>
    <w:rsid w:val="005264CF"/>
    <w:rsid w:val="00526639"/>
    <w:rsid w:val="00526717"/>
    <w:rsid w:val="005269AD"/>
    <w:rsid w:val="00526BE1"/>
    <w:rsid w:val="00526CA7"/>
    <w:rsid w:val="00526F0A"/>
    <w:rsid w:val="00527022"/>
    <w:rsid w:val="00527065"/>
    <w:rsid w:val="00527394"/>
    <w:rsid w:val="00527493"/>
    <w:rsid w:val="00527767"/>
    <w:rsid w:val="0052792C"/>
    <w:rsid w:val="00527951"/>
    <w:rsid w:val="00527AC8"/>
    <w:rsid w:val="005301E0"/>
    <w:rsid w:val="005301F7"/>
    <w:rsid w:val="00530209"/>
    <w:rsid w:val="00530213"/>
    <w:rsid w:val="0053028A"/>
    <w:rsid w:val="0053028B"/>
    <w:rsid w:val="0053033D"/>
    <w:rsid w:val="005303C3"/>
    <w:rsid w:val="005303D3"/>
    <w:rsid w:val="005303DB"/>
    <w:rsid w:val="00530598"/>
    <w:rsid w:val="005305AE"/>
    <w:rsid w:val="005306BF"/>
    <w:rsid w:val="00530799"/>
    <w:rsid w:val="005308B2"/>
    <w:rsid w:val="00530916"/>
    <w:rsid w:val="005309DF"/>
    <w:rsid w:val="005309F6"/>
    <w:rsid w:val="00530A92"/>
    <w:rsid w:val="00530C14"/>
    <w:rsid w:val="00530C78"/>
    <w:rsid w:val="00530F0E"/>
    <w:rsid w:val="0053114F"/>
    <w:rsid w:val="00531176"/>
    <w:rsid w:val="005311D5"/>
    <w:rsid w:val="00531280"/>
    <w:rsid w:val="00531305"/>
    <w:rsid w:val="00531387"/>
    <w:rsid w:val="005313AE"/>
    <w:rsid w:val="0053157C"/>
    <w:rsid w:val="005316B7"/>
    <w:rsid w:val="005316C1"/>
    <w:rsid w:val="00531785"/>
    <w:rsid w:val="005317AE"/>
    <w:rsid w:val="00531C59"/>
    <w:rsid w:val="0053209F"/>
    <w:rsid w:val="00532116"/>
    <w:rsid w:val="005324AA"/>
    <w:rsid w:val="00532661"/>
    <w:rsid w:val="00532676"/>
    <w:rsid w:val="005326ED"/>
    <w:rsid w:val="00532734"/>
    <w:rsid w:val="00532741"/>
    <w:rsid w:val="0053277C"/>
    <w:rsid w:val="00532A3F"/>
    <w:rsid w:val="00532C91"/>
    <w:rsid w:val="00532D86"/>
    <w:rsid w:val="00532DB2"/>
    <w:rsid w:val="00532DF7"/>
    <w:rsid w:val="00532FA4"/>
    <w:rsid w:val="00533034"/>
    <w:rsid w:val="00533238"/>
    <w:rsid w:val="00533272"/>
    <w:rsid w:val="005333E3"/>
    <w:rsid w:val="00533601"/>
    <w:rsid w:val="0053370A"/>
    <w:rsid w:val="0053392A"/>
    <w:rsid w:val="00533B12"/>
    <w:rsid w:val="00533B46"/>
    <w:rsid w:val="00533BA3"/>
    <w:rsid w:val="00533D36"/>
    <w:rsid w:val="00533E86"/>
    <w:rsid w:val="00533E9B"/>
    <w:rsid w:val="00533EA3"/>
    <w:rsid w:val="005340A5"/>
    <w:rsid w:val="005340C5"/>
    <w:rsid w:val="0053427B"/>
    <w:rsid w:val="005342BB"/>
    <w:rsid w:val="005344A5"/>
    <w:rsid w:val="0053453D"/>
    <w:rsid w:val="00534823"/>
    <w:rsid w:val="00534944"/>
    <w:rsid w:val="00534B0E"/>
    <w:rsid w:val="00534BC7"/>
    <w:rsid w:val="00534F7A"/>
    <w:rsid w:val="005350C5"/>
    <w:rsid w:val="0053539C"/>
    <w:rsid w:val="00535429"/>
    <w:rsid w:val="0053557C"/>
    <w:rsid w:val="005356E7"/>
    <w:rsid w:val="00535789"/>
    <w:rsid w:val="005357F9"/>
    <w:rsid w:val="005358C9"/>
    <w:rsid w:val="00535C02"/>
    <w:rsid w:val="00535CAA"/>
    <w:rsid w:val="00535E9F"/>
    <w:rsid w:val="005360FC"/>
    <w:rsid w:val="00536142"/>
    <w:rsid w:val="00536305"/>
    <w:rsid w:val="00536327"/>
    <w:rsid w:val="0053633E"/>
    <w:rsid w:val="0053646A"/>
    <w:rsid w:val="005364AD"/>
    <w:rsid w:val="00536678"/>
    <w:rsid w:val="00536897"/>
    <w:rsid w:val="00536A07"/>
    <w:rsid w:val="00536ABF"/>
    <w:rsid w:val="00536B06"/>
    <w:rsid w:val="00536B5F"/>
    <w:rsid w:val="00536DB5"/>
    <w:rsid w:val="00536DC4"/>
    <w:rsid w:val="00536FE9"/>
    <w:rsid w:val="00537164"/>
    <w:rsid w:val="005371B6"/>
    <w:rsid w:val="00537279"/>
    <w:rsid w:val="005372E8"/>
    <w:rsid w:val="005374FB"/>
    <w:rsid w:val="005375ED"/>
    <w:rsid w:val="00537658"/>
    <w:rsid w:val="005376E6"/>
    <w:rsid w:val="00537C38"/>
    <w:rsid w:val="00537D79"/>
    <w:rsid w:val="005401A4"/>
    <w:rsid w:val="0054023D"/>
    <w:rsid w:val="0054023F"/>
    <w:rsid w:val="005402D2"/>
    <w:rsid w:val="0054055B"/>
    <w:rsid w:val="005405B0"/>
    <w:rsid w:val="0054071E"/>
    <w:rsid w:val="00540A90"/>
    <w:rsid w:val="00540B11"/>
    <w:rsid w:val="00540B83"/>
    <w:rsid w:val="00540BBB"/>
    <w:rsid w:val="00540D27"/>
    <w:rsid w:val="0054104F"/>
    <w:rsid w:val="005410A4"/>
    <w:rsid w:val="005410B0"/>
    <w:rsid w:val="00541237"/>
    <w:rsid w:val="00541380"/>
    <w:rsid w:val="0054145B"/>
    <w:rsid w:val="005414E2"/>
    <w:rsid w:val="0054151E"/>
    <w:rsid w:val="005416BD"/>
    <w:rsid w:val="0054192F"/>
    <w:rsid w:val="00541932"/>
    <w:rsid w:val="00541A32"/>
    <w:rsid w:val="00541B73"/>
    <w:rsid w:val="00541D3B"/>
    <w:rsid w:val="00541DEE"/>
    <w:rsid w:val="00541EE0"/>
    <w:rsid w:val="00541F4E"/>
    <w:rsid w:val="00542089"/>
    <w:rsid w:val="005425F3"/>
    <w:rsid w:val="00542774"/>
    <w:rsid w:val="005427E0"/>
    <w:rsid w:val="005428F0"/>
    <w:rsid w:val="00542BD0"/>
    <w:rsid w:val="00542E08"/>
    <w:rsid w:val="00542F37"/>
    <w:rsid w:val="0054316E"/>
    <w:rsid w:val="005432D3"/>
    <w:rsid w:val="0054330B"/>
    <w:rsid w:val="00543756"/>
    <w:rsid w:val="00543800"/>
    <w:rsid w:val="0054387D"/>
    <w:rsid w:val="00543B30"/>
    <w:rsid w:val="00543CBA"/>
    <w:rsid w:val="00543E78"/>
    <w:rsid w:val="00543E97"/>
    <w:rsid w:val="00543ED8"/>
    <w:rsid w:val="005441BE"/>
    <w:rsid w:val="00544251"/>
    <w:rsid w:val="005443FC"/>
    <w:rsid w:val="00544524"/>
    <w:rsid w:val="005445B8"/>
    <w:rsid w:val="005446AC"/>
    <w:rsid w:val="0054478C"/>
    <w:rsid w:val="0054495E"/>
    <w:rsid w:val="005449B9"/>
    <w:rsid w:val="00544A53"/>
    <w:rsid w:val="00544B0A"/>
    <w:rsid w:val="00544C2D"/>
    <w:rsid w:val="00544D94"/>
    <w:rsid w:val="00544DAE"/>
    <w:rsid w:val="00544E85"/>
    <w:rsid w:val="005451C5"/>
    <w:rsid w:val="005453D3"/>
    <w:rsid w:val="00545460"/>
    <w:rsid w:val="00545508"/>
    <w:rsid w:val="0054574E"/>
    <w:rsid w:val="00545794"/>
    <w:rsid w:val="00545863"/>
    <w:rsid w:val="0054596C"/>
    <w:rsid w:val="0054599D"/>
    <w:rsid w:val="005459F4"/>
    <w:rsid w:val="00545B1B"/>
    <w:rsid w:val="00545D92"/>
    <w:rsid w:val="00546045"/>
    <w:rsid w:val="00546109"/>
    <w:rsid w:val="00546260"/>
    <w:rsid w:val="0054640E"/>
    <w:rsid w:val="005464C4"/>
    <w:rsid w:val="005465A0"/>
    <w:rsid w:val="00546697"/>
    <w:rsid w:val="005466DB"/>
    <w:rsid w:val="00546816"/>
    <w:rsid w:val="00546989"/>
    <w:rsid w:val="0054699A"/>
    <w:rsid w:val="005469B8"/>
    <w:rsid w:val="00546AF6"/>
    <w:rsid w:val="00546C0C"/>
    <w:rsid w:val="00546C78"/>
    <w:rsid w:val="00546C81"/>
    <w:rsid w:val="00546CD1"/>
    <w:rsid w:val="00546E6C"/>
    <w:rsid w:val="00546F1F"/>
    <w:rsid w:val="00547282"/>
    <w:rsid w:val="0054731E"/>
    <w:rsid w:val="00547449"/>
    <w:rsid w:val="0054751A"/>
    <w:rsid w:val="0054766F"/>
    <w:rsid w:val="005477D8"/>
    <w:rsid w:val="00547852"/>
    <w:rsid w:val="00547894"/>
    <w:rsid w:val="005478AB"/>
    <w:rsid w:val="0054790F"/>
    <w:rsid w:val="005479B1"/>
    <w:rsid w:val="00547BF9"/>
    <w:rsid w:val="00547CF6"/>
    <w:rsid w:val="00547DAE"/>
    <w:rsid w:val="00550227"/>
    <w:rsid w:val="00550257"/>
    <w:rsid w:val="00550462"/>
    <w:rsid w:val="005505BF"/>
    <w:rsid w:val="0055066B"/>
    <w:rsid w:val="00550767"/>
    <w:rsid w:val="0055082C"/>
    <w:rsid w:val="0055088C"/>
    <w:rsid w:val="00550B01"/>
    <w:rsid w:val="00550C4C"/>
    <w:rsid w:val="00550D5B"/>
    <w:rsid w:val="00551093"/>
    <w:rsid w:val="005511DF"/>
    <w:rsid w:val="005518A0"/>
    <w:rsid w:val="00551996"/>
    <w:rsid w:val="00551C18"/>
    <w:rsid w:val="00551C9B"/>
    <w:rsid w:val="00551E22"/>
    <w:rsid w:val="005520E7"/>
    <w:rsid w:val="005521C1"/>
    <w:rsid w:val="005521ED"/>
    <w:rsid w:val="005525A7"/>
    <w:rsid w:val="005526F0"/>
    <w:rsid w:val="005526F8"/>
    <w:rsid w:val="00552765"/>
    <w:rsid w:val="00552818"/>
    <w:rsid w:val="0055285B"/>
    <w:rsid w:val="00552B3C"/>
    <w:rsid w:val="00552CD2"/>
    <w:rsid w:val="00552DD1"/>
    <w:rsid w:val="00552EB7"/>
    <w:rsid w:val="00553166"/>
    <w:rsid w:val="005531BA"/>
    <w:rsid w:val="005531C4"/>
    <w:rsid w:val="005533A4"/>
    <w:rsid w:val="005535BD"/>
    <w:rsid w:val="005536EE"/>
    <w:rsid w:val="00553829"/>
    <w:rsid w:val="00553E3D"/>
    <w:rsid w:val="005540E7"/>
    <w:rsid w:val="0055434C"/>
    <w:rsid w:val="005543BD"/>
    <w:rsid w:val="005543E0"/>
    <w:rsid w:val="005543F6"/>
    <w:rsid w:val="00554761"/>
    <w:rsid w:val="00554780"/>
    <w:rsid w:val="0055496F"/>
    <w:rsid w:val="00554AE5"/>
    <w:rsid w:val="00554B78"/>
    <w:rsid w:val="00554F74"/>
    <w:rsid w:val="005550EF"/>
    <w:rsid w:val="00555126"/>
    <w:rsid w:val="0055525D"/>
    <w:rsid w:val="00555289"/>
    <w:rsid w:val="0055551E"/>
    <w:rsid w:val="0055556B"/>
    <w:rsid w:val="005556D3"/>
    <w:rsid w:val="0055592D"/>
    <w:rsid w:val="005559A0"/>
    <w:rsid w:val="00555A06"/>
    <w:rsid w:val="00555AC4"/>
    <w:rsid w:val="00555F4E"/>
    <w:rsid w:val="0055605B"/>
    <w:rsid w:val="00556316"/>
    <w:rsid w:val="00556445"/>
    <w:rsid w:val="005564C4"/>
    <w:rsid w:val="005564CA"/>
    <w:rsid w:val="00556580"/>
    <w:rsid w:val="0055668E"/>
    <w:rsid w:val="005566FB"/>
    <w:rsid w:val="005569B1"/>
    <w:rsid w:val="00556CB9"/>
    <w:rsid w:val="00556E3C"/>
    <w:rsid w:val="00556E87"/>
    <w:rsid w:val="00556F9A"/>
    <w:rsid w:val="00557295"/>
    <w:rsid w:val="00557343"/>
    <w:rsid w:val="00557665"/>
    <w:rsid w:val="005576F9"/>
    <w:rsid w:val="00557863"/>
    <w:rsid w:val="005578C0"/>
    <w:rsid w:val="00557950"/>
    <w:rsid w:val="005579B2"/>
    <w:rsid w:val="00557A98"/>
    <w:rsid w:val="00557B26"/>
    <w:rsid w:val="00557D39"/>
    <w:rsid w:val="00557D55"/>
    <w:rsid w:val="005600F9"/>
    <w:rsid w:val="00560143"/>
    <w:rsid w:val="00560160"/>
    <w:rsid w:val="00560206"/>
    <w:rsid w:val="005604F1"/>
    <w:rsid w:val="00560608"/>
    <w:rsid w:val="0056073B"/>
    <w:rsid w:val="00560831"/>
    <w:rsid w:val="0056092D"/>
    <w:rsid w:val="00560AC9"/>
    <w:rsid w:val="00560ADD"/>
    <w:rsid w:val="00560D3B"/>
    <w:rsid w:val="00560E9B"/>
    <w:rsid w:val="00560FDA"/>
    <w:rsid w:val="005613A8"/>
    <w:rsid w:val="005613D8"/>
    <w:rsid w:val="005614F1"/>
    <w:rsid w:val="0056151A"/>
    <w:rsid w:val="00561573"/>
    <w:rsid w:val="005617AC"/>
    <w:rsid w:val="005618F0"/>
    <w:rsid w:val="00561A43"/>
    <w:rsid w:val="00561AE1"/>
    <w:rsid w:val="00561DB0"/>
    <w:rsid w:val="00561E62"/>
    <w:rsid w:val="00561F15"/>
    <w:rsid w:val="00561F54"/>
    <w:rsid w:val="0056209B"/>
    <w:rsid w:val="005620F0"/>
    <w:rsid w:val="00562335"/>
    <w:rsid w:val="00562384"/>
    <w:rsid w:val="005623E0"/>
    <w:rsid w:val="00562414"/>
    <w:rsid w:val="0056248B"/>
    <w:rsid w:val="00562532"/>
    <w:rsid w:val="00562873"/>
    <w:rsid w:val="00562BDE"/>
    <w:rsid w:val="00562ECB"/>
    <w:rsid w:val="00563116"/>
    <w:rsid w:val="0056322A"/>
    <w:rsid w:val="00563397"/>
    <w:rsid w:val="005633B1"/>
    <w:rsid w:val="005639E1"/>
    <w:rsid w:val="005639E7"/>
    <w:rsid w:val="00563C08"/>
    <w:rsid w:val="00563DCC"/>
    <w:rsid w:val="00563E33"/>
    <w:rsid w:val="0056402F"/>
    <w:rsid w:val="0056410E"/>
    <w:rsid w:val="005647DE"/>
    <w:rsid w:val="00564943"/>
    <w:rsid w:val="005649AB"/>
    <w:rsid w:val="00564A7F"/>
    <w:rsid w:val="00564A87"/>
    <w:rsid w:val="00564B5A"/>
    <w:rsid w:val="00564DC4"/>
    <w:rsid w:val="0056510B"/>
    <w:rsid w:val="0056519D"/>
    <w:rsid w:val="005651FB"/>
    <w:rsid w:val="0056528E"/>
    <w:rsid w:val="005652F7"/>
    <w:rsid w:val="005653F5"/>
    <w:rsid w:val="00565722"/>
    <w:rsid w:val="0056577F"/>
    <w:rsid w:val="005658B9"/>
    <w:rsid w:val="00565D4A"/>
    <w:rsid w:val="00565ED2"/>
    <w:rsid w:val="00566052"/>
    <w:rsid w:val="00566120"/>
    <w:rsid w:val="0056623A"/>
    <w:rsid w:val="00566276"/>
    <w:rsid w:val="0056633C"/>
    <w:rsid w:val="005663D8"/>
    <w:rsid w:val="005664BF"/>
    <w:rsid w:val="005665DA"/>
    <w:rsid w:val="005665EB"/>
    <w:rsid w:val="0056662B"/>
    <w:rsid w:val="00566CE9"/>
    <w:rsid w:val="00566FE1"/>
    <w:rsid w:val="00567103"/>
    <w:rsid w:val="00567273"/>
    <w:rsid w:val="0056735F"/>
    <w:rsid w:val="00567878"/>
    <w:rsid w:val="00567981"/>
    <w:rsid w:val="005679AA"/>
    <w:rsid w:val="00567ADE"/>
    <w:rsid w:val="00567B8E"/>
    <w:rsid w:val="00567C38"/>
    <w:rsid w:val="00567FCB"/>
    <w:rsid w:val="00570026"/>
    <w:rsid w:val="00570093"/>
    <w:rsid w:val="005702DD"/>
    <w:rsid w:val="0057061A"/>
    <w:rsid w:val="00570622"/>
    <w:rsid w:val="00570630"/>
    <w:rsid w:val="005706B3"/>
    <w:rsid w:val="005706EF"/>
    <w:rsid w:val="00570ACB"/>
    <w:rsid w:val="00570AE5"/>
    <w:rsid w:val="00570D42"/>
    <w:rsid w:val="00570DCC"/>
    <w:rsid w:val="0057113B"/>
    <w:rsid w:val="00571547"/>
    <w:rsid w:val="0057163C"/>
    <w:rsid w:val="00571846"/>
    <w:rsid w:val="00571996"/>
    <w:rsid w:val="00571A05"/>
    <w:rsid w:val="00571B83"/>
    <w:rsid w:val="00571CB1"/>
    <w:rsid w:val="00571E2E"/>
    <w:rsid w:val="00571F68"/>
    <w:rsid w:val="00571FDF"/>
    <w:rsid w:val="005722BA"/>
    <w:rsid w:val="00572404"/>
    <w:rsid w:val="005724B6"/>
    <w:rsid w:val="005725E5"/>
    <w:rsid w:val="00572848"/>
    <w:rsid w:val="005728EB"/>
    <w:rsid w:val="0057294D"/>
    <w:rsid w:val="00572A12"/>
    <w:rsid w:val="00572A8C"/>
    <w:rsid w:val="00572B9E"/>
    <w:rsid w:val="00572D2D"/>
    <w:rsid w:val="0057306A"/>
    <w:rsid w:val="005731ED"/>
    <w:rsid w:val="00573293"/>
    <w:rsid w:val="00573346"/>
    <w:rsid w:val="00573470"/>
    <w:rsid w:val="00573564"/>
    <w:rsid w:val="005736B0"/>
    <w:rsid w:val="0057382A"/>
    <w:rsid w:val="005739A4"/>
    <w:rsid w:val="00573A72"/>
    <w:rsid w:val="00573B09"/>
    <w:rsid w:val="00573B41"/>
    <w:rsid w:val="00573C58"/>
    <w:rsid w:val="00573C79"/>
    <w:rsid w:val="00573CDC"/>
    <w:rsid w:val="00573EAE"/>
    <w:rsid w:val="00573EFC"/>
    <w:rsid w:val="00573F90"/>
    <w:rsid w:val="00574273"/>
    <w:rsid w:val="005742BC"/>
    <w:rsid w:val="005744F3"/>
    <w:rsid w:val="0057451D"/>
    <w:rsid w:val="00574604"/>
    <w:rsid w:val="00574627"/>
    <w:rsid w:val="005747DD"/>
    <w:rsid w:val="00574804"/>
    <w:rsid w:val="0057493E"/>
    <w:rsid w:val="0057498F"/>
    <w:rsid w:val="00574AD0"/>
    <w:rsid w:val="00574B73"/>
    <w:rsid w:val="00574CBD"/>
    <w:rsid w:val="00574D2B"/>
    <w:rsid w:val="00574D77"/>
    <w:rsid w:val="0057504E"/>
    <w:rsid w:val="005750A1"/>
    <w:rsid w:val="005750F1"/>
    <w:rsid w:val="005751F1"/>
    <w:rsid w:val="005752DC"/>
    <w:rsid w:val="0057537E"/>
    <w:rsid w:val="0057540C"/>
    <w:rsid w:val="00575894"/>
    <w:rsid w:val="00575997"/>
    <w:rsid w:val="005759A9"/>
    <w:rsid w:val="00575AF2"/>
    <w:rsid w:val="00575CE4"/>
    <w:rsid w:val="00575E59"/>
    <w:rsid w:val="00575FC3"/>
    <w:rsid w:val="00575FEE"/>
    <w:rsid w:val="005762F2"/>
    <w:rsid w:val="00576671"/>
    <w:rsid w:val="00576693"/>
    <w:rsid w:val="005767C9"/>
    <w:rsid w:val="0057680C"/>
    <w:rsid w:val="00576B39"/>
    <w:rsid w:val="00576C0A"/>
    <w:rsid w:val="00576E5C"/>
    <w:rsid w:val="00576F5B"/>
    <w:rsid w:val="00576FB9"/>
    <w:rsid w:val="00577030"/>
    <w:rsid w:val="005770EE"/>
    <w:rsid w:val="00577287"/>
    <w:rsid w:val="005778F4"/>
    <w:rsid w:val="005779CB"/>
    <w:rsid w:val="005779FF"/>
    <w:rsid w:val="00577A02"/>
    <w:rsid w:val="00577A2D"/>
    <w:rsid w:val="00577A8F"/>
    <w:rsid w:val="00577B15"/>
    <w:rsid w:val="00577C7D"/>
    <w:rsid w:val="00577C80"/>
    <w:rsid w:val="00577D58"/>
    <w:rsid w:val="00577E88"/>
    <w:rsid w:val="0058036E"/>
    <w:rsid w:val="00580448"/>
    <w:rsid w:val="0058063F"/>
    <w:rsid w:val="0058072D"/>
    <w:rsid w:val="00580761"/>
    <w:rsid w:val="00580832"/>
    <w:rsid w:val="00580C19"/>
    <w:rsid w:val="00580E1B"/>
    <w:rsid w:val="005810AC"/>
    <w:rsid w:val="005810B4"/>
    <w:rsid w:val="005811B8"/>
    <w:rsid w:val="00581894"/>
    <w:rsid w:val="0058189B"/>
    <w:rsid w:val="00581C67"/>
    <w:rsid w:val="00581E4D"/>
    <w:rsid w:val="00581E76"/>
    <w:rsid w:val="00581EDD"/>
    <w:rsid w:val="00581F52"/>
    <w:rsid w:val="00581FFF"/>
    <w:rsid w:val="00582350"/>
    <w:rsid w:val="00582355"/>
    <w:rsid w:val="00582431"/>
    <w:rsid w:val="00582627"/>
    <w:rsid w:val="0058279F"/>
    <w:rsid w:val="005828C5"/>
    <w:rsid w:val="00582BDD"/>
    <w:rsid w:val="00582D83"/>
    <w:rsid w:val="00583158"/>
    <w:rsid w:val="00583211"/>
    <w:rsid w:val="00583676"/>
    <w:rsid w:val="005839B8"/>
    <w:rsid w:val="00583A12"/>
    <w:rsid w:val="00583B8E"/>
    <w:rsid w:val="00583C12"/>
    <w:rsid w:val="00583D4E"/>
    <w:rsid w:val="00584019"/>
    <w:rsid w:val="0058410A"/>
    <w:rsid w:val="00584137"/>
    <w:rsid w:val="0058413D"/>
    <w:rsid w:val="0058416D"/>
    <w:rsid w:val="00584229"/>
    <w:rsid w:val="0058464E"/>
    <w:rsid w:val="0058489E"/>
    <w:rsid w:val="005849B5"/>
    <w:rsid w:val="00584AE8"/>
    <w:rsid w:val="00584C51"/>
    <w:rsid w:val="00584E1F"/>
    <w:rsid w:val="00584E5B"/>
    <w:rsid w:val="00584FE4"/>
    <w:rsid w:val="005850BB"/>
    <w:rsid w:val="005852D6"/>
    <w:rsid w:val="005852DE"/>
    <w:rsid w:val="00585329"/>
    <w:rsid w:val="00585387"/>
    <w:rsid w:val="0058546D"/>
    <w:rsid w:val="005854E4"/>
    <w:rsid w:val="005857CF"/>
    <w:rsid w:val="005857DF"/>
    <w:rsid w:val="0058584D"/>
    <w:rsid w:val="0058588D"/>
    <w:rsid w:val="00585A6A"/>
    <w:rsid w:val="00585D71"/>
    <w:rsid w:val="00585DA8"/>
    <w:rsid w:val="00585E0F"/>
    <w:rsid w:val="00585E4F"/>
    <w:rsid w:val="00585E58"/>
    <w:rsid w:val="005860D5"/>
    <w:rsid w:val="005860EC"/>
    <w:rsid w:val="00586706"/>
    <w:rsid w:val="00586AFD"/>
    <w:rsid w:val="00586B95"/>
    <w:rsid w:val="00586D07"/>
    <w:rsid w:val="00586F02"/>
    <w:rsid w:val="0058718F"/>
    <w:rsid w:val="005875D2"/>
    <w:rsid w:val="0058780A"/>
    <w:rsid w:val="00587838"/>
    <w:rsid w:val="0058788F"/>
    <w:rsid w:val="00587970"/>
    <w:rsid w:val="00587B56"/>
    <w:rsid w:val="00587B7D"/>
    <w:rsid w:val="00587B81"/>
    <w:rsid w:val="00587C06"/>
    <w:rsid w:val="00587C32"/>
    <w:rsid w:val="00587C7D"/>
    <w:rsid w:val="00587C8D"/>
    <w:rsid w:val="00587D2A"/>
    <w:rsid w:val="00587D35"/>
    <w:rsid w:val="00587DF6"/>
    <w:rsid w:val="00587E08"/>
    <w:rsid w:val="00587F4D"/>
    <w:rsid w:val="00587F63"/>
    <w:rsid w:val="0059002A"/>
    <w:rsid w:val="00590050"/>
    <w:rsid w:val="00590113"/>
    <w:rsid w:val="0059013B"/>
    <w:rsid w:val="005901B8"/>
    <w:rsid w:val="005901C6"/>
    <w:rsid w:val="005904B4"/>
    <w:rsid w:val="00590620"/>
    <w:rsid w:val="005906A9"/>
    <w:rsid w:val="00590752"/>
    <w:rsid w:val="00590822"/>
    <w:rsid w:val="005909FB"/>
    <w:rsid w:val="00590B58"/>
    <w:rsid w:val="00590C30"/>
    <w:rsid w:val="00590D5E"/>
    <w:rsid w:val="00590E53"/>
    <w:rsid w:val="00590FFF"/>
    <w:rsid w:val="005911D6"/>
    <w:rsid w:val="00591474"/>
    <w:rsid w:val="005916B6"/>
    <w:rsid w:val="00591886"/>
    <w:rsid w:val="00591ABA"/>
    <w:rsid w:val="00591AE5"/>
    <w:rsid w:val="00591AEA"/>
    <w:rsid w:val="00591B82"/>
    <w:rsid w:val="00591C43"/>
    <w:rsid w:val="00591CD4"/>
    <w:rsid w:val="00591EBA"/>
    <w:rsid w:val="00591F33"/>
    <w:rsid w:val="00591F8D"/>
    <w:rsid w:val="00592150"/>
    <w:rsid w:val="0059253C"/>
    <w:rsid w:val="0059257B"/>
    <w:rsid w:val="00592720"/>
    <w:rsid w:val="005928C6"/>
    <w:rsid w:val="00592915"/>
    <w:rsid w:val="0059294A"/>
    <w:rsid w:val="00592C7E"/>
    <w:rsid w:val="00592D0F"/>
    <w:rsid w:val="00592DAB"/>
    <w:rsid w:val="00592EF5"/>
    <w:rsid w:val="00592F0F"/>
    <w:rsid w:val="00592F8C"/>
    <w:rsid w:val="00592FA0"/>
    <w:rsid w:val="005932AA"/>
    <w:rsid w:val="005932F7"/>
    <w:rsid w:val="0059334B"/>
    <w:rsid w:val="005934B2"/>
    <w:rsid w:val="0059395D"/>
    <w:rsid w:val="005939A4"/>
    <w:rsid w:val="00593E45"/>
    <w:rsid w:val="00593FA2"/>
    <w:rsid w:val="00594058"/>
    <w:rsid w:val="00594119"/>
    <w:rsid w:val="00594125"/>
    <w:rsid w:val="0059435B"/>
    <w:rsid w:val="00594696"/>
    <w:rsid w:val="005946AC"/>
    <w:rsid w:val="00594706"/>
    <w:rsid w:val="00594C26"/>
    <w:rsid w:val="00594C4D"/>
    <w:rsid w:val="00594C68"/>
    <w:rsid w:val="00594E26"/>
    <w:rsid w:val="00594F9E"/>
    <w:rsid w:val="00594FD1"/>
    <w:rsid w:val="00595162"/>
    <w:rsid w:val="005951AF"/>
    <w:rsid w:val="005952FA"/>
    <w:rsid w:val="0059536A"/>
    <w:rsid w:val="0059542E"/>
    <w:rsid w:val="005954AF"/>
    <w:rsid w:val="00595605"/>
    <w:rsid w:val="00595895"/>
    <w:rsid w:val="00595920"/>
    <w:rsid w:val="00595BE8"/>
    <w:rsid w:val="00595BEF"/>
    <w:rsid w:val="00595CF7"/>
    <w:rsid w:val="00595D60"/>
    <w:rsid w:val="00595D64"/>
    <w:rsid w:val="00595D70"/>
    <w:rsid w:val="00595E37"/>
    <w:rsid w:val="00595EE4"/>
    <w:rsid w:val="00595FA7"/>
    <w:rsid w:val="00596083"/>
    <w:rsid w:val="00596156"/>
    <w:rsid w:val="0059628B"/>
    <w:rsid w:val="00596324"/>
    <w:rsid w:val="0059638D"/>
    <w:rsid w:val="005964C3"/>
    <w:rsid w:val="00596547"/>
    <w:rsid w:val="0059658E"/>
    <w:rsid w:val="0059659F"/>
    <w:rsid w:val="0059660E"/>
    <w:rsid w:val="0059665C"/>
    <w:rsid w:val="005966A6"/>
    <w:rsid w:val="00596720"/>
    <w:rsid w:val="005967E7"/>
    <w:rsid w:val="0059687F"/>
    <w:rsid w:val="00596A54"/>
    <w:rsid w:val="00596AC3"/>
    <w:rsid w:val="00596C5C"/>
    <w:rsid w:val="00596CAB"/>
    <w:rsid w:val="00597051"/>
    <w:rsid w:val="0059712C"/>
    <w:rsid w:val="005974DE"/>
    <w:rsid w:val="00597942"/>
    <w:rsid w:val="00597E09"/>
    <w:rsid w:val="00597FB0"/>
    <w:rsid w:val="00597FDB"/>
    <w:rsid w:val="005A0017"/>
    <w:rsid w:val="005A01B9"/>
    <w:rsid w:val="005A038C"/>
    <w:rsid w:val="005A03C2"/>
    <w:rsid w:val="005A03F1"/>
    <w:rsid w:val="005A0426"/>
    <w:rsid w:val="005A0DE1"/>
    <w:rsid w:val="005A0F05"/>
    <w:rsid w:val="005A0F48"/>
    <w:rsid w:val="005A102E"/>
    <w:rsid w:val="005A1423"/>
    <w:rsid w:val="005A153E"/>
    <w:rsid w:val="005A1551"/>
    <w:rsid w:val="005A15DD"/>
    <w:rsid w:val="005A1674"/>
    <w:rsid w:val="005A16B6"/>
    <w:rsid w:val="005A1741"/>
    <w:rsid w:val="005A179E"/>
    <w:rsid w:val="005A182D"/>
    <w:rsid w:val="005A184F"/>
    <w:rsid w:val="005A189E"/>
    <w:rsid w:val="005A1CCE"/>
    <w:rsid w:val="005A1D4D"/>
    <w:rsid w:val="005A1DDA"/>
    <w:rsid w:val="005A1FDC"/>
    <w:rsid w:val="005A20AB"/>
    <w:rsid w:val="005A2368"/>
    <w:rsid w:val="005A2369"/>
    <w:rsid w:val="005A2606"/>
    <w:rsid w:val="005A2617"/>
    <w:rsid w:val="005A27ED"/>
    <w:rsid w:val="005A2876"/>
    <w:rsid w:val="005A2906"/>
    <w:rsid w:val="005A2C3D"/>
    <w:rsid w:val="005A2D91"/>
    <w:rsid w:val="005A2F58"/>
    <w:rsid w:val="005A3061"/>
    <w:rsid w:val="005A30B2"/>
    <w:rsid w:val="005A3292"/>
    <w:rsid w:val="005A34A6"/>
    <w:rsid w:val="005A34B6"/>
    <w:rsid w:val="005A3529"/>
    <w:rsid w:val="005A35ED"/>
    <w:rsid w:val="005A3672"/>
    <w:rsid w:val="005A3BFC"/>
    <w:rsid w:val="005A3CC7"/>
    <w:rsid w:val="005A3EF4"/>
    <w:rsid w:val="005A4098"/>
    <w:rsid w:val="005A426D"/>
    <w:rsid w:val="005A42A3"/>
    <w:rsid w:val="005A42D2"/>
    <w:rsid w:val="005A4793"/>
    <w:rsid w:val="005A480A"/>
    <w:rsid w:val="005A4A08"/>
    <w:rsid w:val="005A4B77"/>
    <w:rsid w:val="005A4E36"/>
    <w:rsid w:val="005A4F3A"/>
    <w:rsid w:val="005A4F68"/>
    <w:rsid w:val="005A4FB4"/>
    <w:rsid w:val="005A4FD3"/>
    <w:rsid w:val="005A5038"/>
    <w:rsid w:val="005A5047"/>
    <w:rsid w:val="005A50C8"/>
    <w:rsid w:val="005A5320"/>
    <w:rsid w:val="005A5351"/>
    <w:rsid w:val="005A5477"/>
    <w:rsid w:val="005A5593"/>
    <w:rsid w:val="005A5711"/>
    <w:rsid w:val="005A57FB"/>
    <w:rsid w:val="005A58B0"/>
    <w:rsid w:val="005A5967"/>
    <w:rsid w:val="005A59BC"/>
    <w:rsid w:val="005A59C8"/>
    <w:rsid w:val="005A5AD7"/>
    <w:rsid w:val="005A5AF6"/>
    <w:rsid w:val="005A5BE1"/>
    <w:rsid w:val="005A5CE8"/>
    <w:rsid w:val="005A5D54"/>
    <w:rsid w:val="005A5D99"/>
    <w:rsid w:val="005A5F12"/>
    <w:rsid w:val="005A6223"/>
    <w:rsid w:val="005A626E"/>
    <w:rsid w:val="005A65DD"/>
    <w:rsid w:val="005A67C2"/>
    <w:rsid w:val="005A67C6"/>
    <w:rsid w:val="005A6C39"/>
    <w:rsid w:val="005A6F54"/>
    <w:rsid w:val="005A6F5D"/>
    <w:rsid w:val="005A7257"/>
    <w:rsid w:val="005A7299"/>
    <w:rsid w:val="005A74B7"/>
    <w:rsid w:val="005A7599"/>
    <w:rsid w:val="005A762A"/>
    <w:rsid w:val="005A7694"/>
    <w:rsid w:val="005A76DB"/>
    <w:rsid w:val="005A7B2D"/>
    <w:rsid w:val="005A7C14"/>
    <w:rsid w:val="005A7D14"/>
    <w:rsid w:val="005A7D87"/>
    <w:rsid w:val="005A7E3B"/>
    <w:rsid w:val="005A7EA8"/>
    <w:rsid w:val="005B038F"/>
    <w:rsid w:val="005B03EC"/>
    <w:rsid w:val="005B04EE"/>
    <w:rsid w:val="005B052E"/>
    <w:rsid w:val="005B06E1"/>
    <w:rsid w:val="005B0969"/>
    <w:rsid w:val="005B0A01"/>
    <w:rsid w:val="005B0B9E"/>
    <w:rsid w:val="005B0C08"/>
    <w:rsid w:val="005B0D2A"/>
    <w:rsid w:val="005B0F35"/>
    <w:rsid w:val="005B1041"/>
    <w:rsid w:val="005B1051"/>
    <w:rsid w:val="005B1073"/>
    <w:rsid w:val="005B114A"/>
    <w:rsid w:val="005B12F8"/>
    <w:rsid w:val="005B137D"/>
    <w:rsid w:val="005B1469"/>
    <w:rsid w:val="005B1538"/>
    <w:rsid w:val="005B17EE"/>
    <w:rsid w:val="005B1853"/>
    <w:rsid w:val="005B190B"/>
    <w:rsid w:val="005B19A1"/>
    <w:rsid w:val="005B19B3"/>
    <w:rsid w:val="005B1BBC"/>
    <w:rsid w:val="005B1CD9"/>
    <w:rsid w:val="005B1D45"/>
    <w:rsid w:val="005B1EFB"/>
    <w:rsid w:val="005B1F0E"/>
    <w:rsid w:val="005B216F"/>
    <w:rsid w:val="005B21BA"/>
    <w:rsid w:val="005B243D"/>
    <w:rsid w:val="005B253A"/>
    <w:rsid w:val="005B2596"/>
    <w:rsid w:val="005B29CF"/>
    <w:rsid w:val="005B2ECC"/>
    <w:rsid w:val="005B304C"/>
    <w:rsid w:val="005B30CB"/>
    <w:rsid w:val="005B31CE"/>
    <w:rsid w:val="005B356C"/>
    <w:rsid w:val="005B35EB"/>
    <w:rsid w:val="005B3624"/>
    <w:rsid w:val="005B3642"/>
    <w:rsid w:val="005B3651"/>
    <w:rsid w:val="005B366D"/>
    <w:rsid w:val="005B36B3"/>
    <w:rsid w:val="005B37E2"/>
    <w:rsid w:val="005B3955"/>
    <w:rsid w:val="005B3A47"/>
    <w:rsid w:val="005B3AFF"/>
    <w:rsid w:val="005B3E38"/>
    <w:rsid w:val="005B3EEA"/>
    <w:rsid w:val="005B3FCC"/>
    <w:rsid w:val="005B4003"/>
    <w:rsid w:val="005B406D"/>
    <w:rsid w:val="005B430F"/>
    <w:rsid w:val="005B4524"/>
    <w:rsid w:val="005B4682"/>
    <w:rsid w:val="005B4707"/>
    <w:rsid w:val="005B4B5E"/>
    <w:rsid w:val="005B4D06"/>
    <w:rsid w:val="005B4E18"/>
    <w:rsid w:val="005B4E89"/>
    <w:rsid w:val="005B4F0E"/>
    <w:rsid w:val="005B4F5B"/>
    <w:rsid w:val="005B506B"/>
    <w:rsid w:val="005B50B1"/>
    <w:rsid w:val="005B50BD"/>
    <w:rsid w:val="005B50D0"/>
    <w:rsid w:val="005B5106"/>
    <w:rsid w:val="005B519C"/>
    <w:rsid w:val="005B5225"/>
    <w:rsid w:val="005B5268"/>
    <w:rsid w:val="005B53E4"/>
    <w:rsid w:val="005B54B7"/>
    <w:rsid w:val="005B54BC"/>
    <w:rsid w:val="005B5543"/>
    <w:rsid w:val="005B5695"/>
    <w:rsid w:val="005B5719"/>
    <w:rsid w:val="005B5831"/>
    <w:rsid w:val="005B5938"/>
    <w:rsid w:val="005B5A9B"/>
    <w:rsid w:val="005B5AA9"/>
    <w:rsid w:val="005B5BEC"/>
    <w:rsid w:val="005B5D9A"/>
    <w:rsid w:val="005B5EAE"/>
    <w:rsid w:val="005B5F02"/>
    <w:rsid w:val="005B6063"/>
    <w:rsid w:val="005B618C"/>
    <w:rsid w:val="005B62D4"/>
    <w:rsid w:val="005B63B5"/>
    <w:rsid w:val="005B649C"/>
    <w:rsid w:val="005B6953"/>
    <w:rsid w:val="005B69BA"/>
    <w:rsid w:val="005B6BE9"/>
    <w:rsid w:val="005B6C4D"/>
    <w:rsid w:val="005B6CDE"/>
    <w:rsid w:val="005B6CE8"/>
    <w:rsid w:val="005B6CEA"/>
    <w:rsid w:val="005B7025"/>
    <w:rsid w:val="005B7056"/>
    <w:rsid w:val="005B715B"/>
    <w:rsid w:val="005B73B1"/>
    <w:rsid w:val="005B7466"/>
    <w:rsid w:val="005B7504"/>
    <w:rsid w:val="005B7593"/>
    <w:rsid w:val="005B7725"/>
    <w:rsid w:val="005B7D4E"/>
    <w:rsid w:val="005C01CA"/>
    <w:rsid w:val="005C01D1"/>
    <w:rsid w:val="005C0480"/>
    <w:rsid w:val="005C0533"/>
    <w:rsid w:val="005C06C5"/>
    <w:rsid w:val="005C0726"/>
    <w:rsid w:val="005C07B7"/>
    <w:rsid w:val="005C0909"/>
    <w:rsid w:val="005C0BBA"/>
    <w:rsid w:val="005C0C39"/>
    <w:rsid w:val="005C0C5A"/>
    <w:rsid w:val="005C0CAA"/>
    <w:rsid w:val="005C0DCC"/>
    <w:rsid w:val="005C0F09"/>
    <w:rsid w:val="005C0F30"/>
    <w:rsid w:val="005C0F81"/>
    <w:rsid w:val="005C110F"/>
    <w:rsid w:val="005C12B8"/>
    <w:rsid w:val="005C1714"/>
    <w:rsid w:val="005C18FE"/>
    <w:rsid w:val="005C198E"/>
    <w:rsid w:val="005C19F0"/>
    <w:rsid w:val="005C1AEC"/>
    <w:rsid w:val="005C1B43"/>
    <w:rsid w:val="005C1B45"/>
    <w:rsid w:val="005C1B6E"/>
    <w:rsid w:val="005C1C75"/>
    <w:rsid w:val="005C1CBA"/>
    <w:rsid w:val="005C1DB5"/>
    <w:rsid w:val="005C1F71"/>
    <w:rsid w:val="005C2189"/>
    <w:rsid w:val="005C2299"/>
    <w:rsid w:val="005C2323"/>
    <w:rsid w:val="005C277D"/>
    <w:rsid w:val="005C2899"/>
    <w:rsid w:val="005C28B3"/>
    <w:rsid w:val="005C2902"/>
    <w:rsid w:val="005C2A21"/>
    <w:rsid w:val="005C2BD1"/>
    <w:rsid w:val="005C2EA1"/>
    <w:rsid w:val="005C2FB3"/>
    <w:rsid w:val="005C32C1"/>
    <w:rsid w:val="005C347B"/>
    <w:rsid w:val="005C3775"/>
    <w:rsid w:val="005C3813"/>
    <w:rsid w:val="005C3827"/>
    <w:rsid w:val="005C3886"/>
    <w:rsid w:val="005C3A64"/>
    <w:rsid w:val="005C3AB0"/>
    <w:rsid w:val="005C3AC9"/>
    <w:rsid w:val="005C3B4F"/>
    <w:rsid w:val="005C3BA6"/>
    <w:rsid w:val="005C3C2C"/>
    <w:rsid w:val="005C3EA0"/>
    <w:rsid w:val="005C3F13"/>
    <w:rsid w:val="005C468C"/>
    <w:rsid w:val="005C46B8"/>
    <w:rsid w:val="005C4743"/>
    <w:rsid w:val="005C474C"/>
    <w:rsid w:val="005C476D"/>
    <w:rsid w:val="005C4940"/>
    <w:rsid w:val="005C4BE2"/>
    <w:rsid w:val="005C4D88"/>
    <w:rsid w:val="005C4DA6"/>
    <w:rsid w:val="005C4EED"/>
    <w:rsid w:val="005C5083"/>
    <w:rsid w:val="005C51F3"/>
    <w:rsid w:val="005C52D8"/>
    <w:rsid w:val="005C5378"/>
    <w:rsid w:val="005C5557"/>
    <w:rsid w:val="005C5564"/>
    <w:rsid w:val="005C598A"/>
    <w:rsid w:val="005C5B7D"/>
    <w:rsid w:val="005C5BE1"/>
    <w:rsid w:val="005C5CB1"/>
    <w:rsid w:val="005C5CBA"/>
    <w:rsid w:val="005C5FE2"/>
    <w:rsid w:val="005C6218"/>
    <w:rsid w:val="005C6226"/>
    <w:rsid w:val="005C6244"/>
    <w:rsid w:val="005C62F9"/>
    <w:rsid w:val="005C64B3"/>
    <w:rsid w:val="005C651D"/>
    <w:rsid w:val="005C653D"/>
    <w:rsid w:val="005C68DD"/>
    <w:rsid w:val="005C69F3"/>
    <w:rsid w:val="005C6A30"/>
    <w:rsid w:val="005C6B43"/>
    <w:rsid w:val="005C6D79"/>
    <w:rsid w:val="005C72C3"/>
    <w:rsid w:val="005C73ED"/>
    <w:rsid w:val="005C7439"/>
    <w:rsid w:val="005C7533"/>
    <w:rsid w:val="005C76CC"/>
    <w:rsid w:val="005C7701"/>
    <w:rsid w:val="005C77A7"/>
    <w:rsid w:val="005C789F"/>
    <w:rsid w:val="005C792E"/>
    <w:rsid w:val="005C797B"/>
    <w:rsid w:val="005C7A5D"/>
    <w:rsid w:val="005C7C65"/>
    <w:rsid w:val="005C7D83"/>
    <w:rsid w:val="005C7E37"/>
    <w:rsid w:val="005C7E82"/>
    <w:rsid w:val="005C7ED9"/>
    <w:rsid w:val="005C7F20"/>
    <w:rsid w:val="005D0152"/>
    <w:rsid w:val="005D024F"/>
    <w:rsid w:val="005D038D"/>
    <w:rsid w:val="005D0536"/>
    <w:rsid w:val="005D0551"/>
    <w:rsid w:val="005D06F8"/>
    <w:rsid w:val="005D08F9"/>
    <w:rsid w:val="005D0913"/>
    <w:rsid w:val="005D0963"/>
    <w:rsid w:val="005D0BEE"/>
    <w:rsid w:val="005D0C8A"/>
    <w:rsid w:val="005D0E65"/>
    <w:rsid w:val="005D0E6D"/>
    <w:rsid w:val="005D0F1E"/>
    <w:rsid w:val="005D139F"/>
    <w:rsid w:val="005D1541"/>
    <w:rsid w:val="005D1594"/>
    <w:rsid w:val="005D1744"/>
    <w:rsid w:val="005D1806"/>
    <w:rsid w:val="005D18A3"/>
    <w:rsid w:val="005D18C9"/>
    <w:rsid w:val="005D18F0"/>
    <w:rsid w:val="005D1B4E"/>
    <w:rsid w:val="005D1C8E"/>
    <w:rsid w:val="005D208D"/>
    <w:rsid w:val="005D20DF"/>
    <w:rsid w:val="005D2196"/>
    <w:rsid w:val="005D2308"/>
    <w:rsid w:val="005D2319"/>
    <w:rsid w:val="005D23BC"/>
    <w:rsid w:val="005D244A"/>
    <w:rsid w:val="005D245A"/>
    <w:rsid w:val="005D24C5"/>
    <w:rsid w:val="005D2744"/>
    <w:rsid w:val="005D2823"/>
    <w:rsid w:val="005D2B0E"/>
    <w:rsid w:val="005D2D84"/>
    <w:rsid w:val="005D2DA6"/>
    <w:rsid w:val="005D2DEC"/>
    <w:rsid w:val="005D2E24"/>
    <w:rsid w:val="005D3048"/>
    <w:rsid w:val="005D3175"/>
    <w:rsid w:val="005D31A8"/>
    <w:rsid w:val="005D335E"/>
    <w:rsid w:val="005D33EA"/>
    <w:rsid w:val="005D3476"/>
    <w:rsid w:val="005D36BB"/>
    <w:rsid w:val="005D37A7"/>
    <w:rsid w:val="005D3985"/>
    <w:rsid w:val="005D39C0"/>
    <w:rsid w:val="005D3A7A"/>
    <w:rsid w:val="005D3AE5"/>
    <w:rsid w:val="005D3C7C"/>
    <w:rsid w:val="005D3D34"/>
    <w:rsid w:val="005D40D2"/>
    <w:rsid w:val="005D4338"/>
    <w:rsid w:val="005D436F"/>
    <w:rsid w:val="005D44F2"/>
    <w:rsid w:val="005D463E"/>
    <w:rsid w:val="005D479B"/>
    <w:rsid w:val="005D486D"/>
    <w:rsid w:val="005D490D"/>
    <w:rsid w:val="005D4C3E"/>
    <w:rsid w:val="005D4F1D"/>
    <w:rsid w:val="005D4FFF"/>
    <w:rsid w:val="005D51F8"/>
    <w:rsid w:val="005D529F"/>
    <w:rsid w:val="005D538F"/>
    <w:rsid w:val="005D545A"/>
    <w:rsid w:val="005D5493"/>
    <w:rsid w:val="005D566E"/>
    <w:rsid w:val="005D57C0"/>
    <w:rsid w:val="005D57FB"/>
    <w:rsid w:val="005D58D0"/>
    <w:rsid w:val="005D5B23"/>
    <w:rsid w:val="005D5C84"/>
    <w:rsid w:val="005D610A"/>
    <w:rsid w:val="005D6835"/>
    <w:rsid w:val="005D6991"/>
    <w:rsid w:val="005D6AC2"/>
    <w:rsid w:val="005D6B16"/>
    <w:rsid w:val="005D6BE5"/>
    <w:rsid w:val="005D6D54"/>
    <w:rsid w:val="005D6E0A"/>
    <w:rsid w:val="005D6EF8"/>
    <w:rsid w:val="005D7129"/>
    <w:rsid w:val="005D7414"/>
    <w:rsid w:val="005D7554"/>
    <w:rsid w:val="005D7664"/>
    <w:rsid w:val="005D766E"/>
    <w:rsid w:val="005D767A"/>
    <w:rsid w:val="005D76C2"/>
    <w:rsid w:val="005D7724"/>
    <w:rsid w:val="005D78BC"/>
    <w:rsid w:val="005D7984"/>
    <w:rsid w:val="005D7C61"/>
    <w:rsid w:val="005D7CBD"/>
    <w:rsid w:val="005D7E04"/>
    <w:rsid w:val="005D7F0B"/>
    <w:rsid w:val="005D7F55"/>
    <w:rsid w:val="005D7F8B"/>
    <w:rsid w:val="005E01E5"/>
    <w:rsid w:val="005E0308"/>
    <w:rsid w:val="005E0583"/>
    <w:rsid w:val="005E059D"/>
    <w:rsid w:val="005E0A30"/>
    <w:rsid w:val="005E0BC6"/>
    <w:rsid w:val="005E0C0A"/>
    <w:rsid w:val="005E0DB4"/>
    <w:rsid w:val="005E0F1E"/>
    <w:rsid w:val="005E0FCB"/>
    <w:rsid w:val="005E1096"/>
    <w:rsid w:val="005E1173"/>
    <w:rsid w:val="005E1192"/>
    <w:rsid w:val="005E11F9"/>
    <w:rsid w:val="005E13CF"/>
    <w:rsid w:val="005E1648"/>
    <w:rsid w:val="005E1669"/>
    <w:rsid w:val="005E1746"/>
    <w:rsid w:val="005E186F"/>
    <w:rsid w:val="005E1A57"/>
    <w:rsid w:val="005E1A8D"/>
    <w:rsid w:val="005E1BD7"/>
    <w:rsid w:val="005E1CE4"/>
    <w:rsid w:val="005E1CF2"/>
    <w:rsid w:val="005E1E99"/>
    <w:rsid w:val="005E2015"/>
    <w:rsid w:val="005E231F"/>
    <w:rsid w:val="005E24A4"/>
    <w:rsid w:val="005E296E"/>
    <w:rsid w:val="005E2991"/>
    <w:rsid w:val="005E29E3"/>
    <w:rsid w:val="005E2ACC"/>
    <w:rsid w:val="005E2F9C"/>
    <w:rsid w:val="005E3225"/>
    <w:rsid w:val="005E329C"/>
    <w:rsid w:val="005E32C5"/>
    <w:rsid w:val="005E3331"/>
    <w:rsid w:val="005E346D"/>
    <w:rsid w:val="005E34D2"/>
    <w:rsid w:val="005E3672"/>
    <w:rsid w:val="005E3887"/>
    <w:rsid w:val="005E3C09"/>
    <w:rsid w:val="005E3D5E"/>
    <w:rsid w:val="005E3FF6"/>
    <w:rsid w:val="005E480D"/>
    <w:rsid w:val="005E49E3"/>
    <w:rsid w:val="005E4A95"/>
    <w:rsid w:val="005E4B1F"/>
    <w:rsid w:val="005E4BD0"/>
    <w:rsid w:val="005E4C9A"/>
    <w:rsid w:val="005E4E12"/>
    <w:rsid w:val="005E5205"/>
    <w:rsid w:val="005E5305"/>
    <w:rsid w:val="005E5314"/>
    <w:rsid w:val="005E555D"/>
    <w:rsid w:val="005E5583"/>
    <w:rsid w:val="005E57A8"/>
    <w:rsid w:val="005E5BDC"/>
    <w:rsid w:val="005E5CE2"/>
    <w:rsid w:val="005E5F7E"/>
    <w:rsid w:val="005E62E3"/>
    <w:rsid w:val="005E62EC"/>
    <w:rsid w:val="005E6396"/>
    <w:rsid w:val="005E6598"/>
    <w:rsid w:val="005E66A1"/>
    <w:rsid w:val="005E6749"/>
    <w:rsid w:val="005E6766"/>
    <w:rsid w:val="005E67CC"/>
    <w:rsid w:val="005E691F"/>
    <w:rsid w:val="005E69C4"/>
    <w:rsid w:val="005E6C8D"/>
    <w:rsid w:val="005E6E0D"/>
    <w:rsid w:val="005E6EC8"/>
    <w:rsid w:val="005E6F03"/>
    <w:rsid w:val="005E7128"/>
    <w:rsid w:val="005E7361"/>
    <w:rsid w:val="005E7440"/>
    <w:rsid w:val="005E7AFD"/>
    <w:rsid w:val="005E7CC7"/>
    <w:rsid w:val="005E7D6B"/>
    <w:rsid w:val="005E7ECD"/>
    <w:rsid w:val="005E7EF8"/>
    <w:rsid w:val="005F0186"/>
    <w:rsid w:val="005F0268"/>
    <w:rsid w:val="005F02A7"/>
    <w:rsid w:val="005F0365"/>
    <w:rsid w:val="005F06DD"/>
    <w:rsid w:val="005F0709"/>
    <w:rsid w:val="005F08FC"/>
    <w:rsid w:val="005F0B0E"/>
    <w:rsid w:val="005F0CFA"/>
    <w:rsid w:val="005F0D3F"/>
    <w:rsid w:val="005F0E4C"/>
    <w:rsid w:val="005F1327"/>
    <w:rsid w:val="005F13A4"/>
    <w:rsid w:val="005F1972"/>
    <w:rsid w:val="005F1ACC"/>
    <w:rsid w:val="005F1D71"/>
    <w:rsid w:val="005F1EA4"/>
    <w:rsid w:val="005F2199"/>
    <w:rsid w:val="005F2294"/>
    <w:rsid w:val="005F2428"/>
    <w:rsid w:val="005F246A"/>
    <w:rsid w:val="005F250C"/>
    <w:rsid w:val="005F2702"/>
    <w:rsid w:val="005F2731"/>
    <w:rsid w:val="005F290D"/>
    <w:rsid w:val="005F2934"/>
    <w:rsid w:val="005F2948"/>
    <w:rsid w:val="005F2953"/>
    <w:rsid w:val="005F29D1"/>
    <w:rsid w:val="005F2ACF"/>
    <w:rsid w:val="005F2B59"/>
    <w:rsid w:val="005F2BAF"/>
    <w:rsid w:val="005F2CAF"/>
    <w:rsid w:val="005F2E30"/>
    <w:rsid w:val="005F2F62"/>
    <w:rsid w:val="005F3043"/>
    <w:rsid w:val="005F3172"/>
    <w:rsid w:val="005F32AB"/>
    <w:rsid w:val="005F3362"/>
    <w:rsid w:val="005F337E"/>
    <w:rsid w:val="005F35CB"/>
    <w:rsid w:val="005F363F"/>
    <w:rsid w:val="005F37AC"/>
    <w:rsid w:val="005F390E"/>
    <w:rsid w:val="005F39EA"/>
    <w:rsid w:val="005F3D61"/>
    <w:rsid w:val="005F3F30"/>
    <w:rsid w:val="005F40D0"/>
    <w:rsid w:val="005F424A"/>
    <w:rsid w:val="005F42EA"/>
    <w:rsid w:val="005F446C"/>
    <w:rsid w:val="005F447E"/>
    <w:rsid w:val="005F468A"/>
    <w:rsid w:val="005F4848"/>
    <w:rsid w:val="005F4B8B"/>
    <w:rsid w:val="005F4D0F"/>
    <w:rsid w:val="005F4DEA"/>
    <w:rsid w:val="005F4F9E"/>
    <w:rsid w:val="005F51D8"/>
    <w:rsid w:val="005F5248"/>
    <w:rsid w:val="005F524E"/>
    <w:rsid w:val="005F5394"/>
    <w:rsid w:val="005F5421"/>
    <w:rsid w:val="005F54EB"/>
    <w:rsid w:val="005F56DB"/>
    <w:rsid w:val="005F581E"/>
    <w:rsid w:val="005F58C4"/>
    <w:rsid w:val="005F58D4"/>
    <w:rsid w:val="005F5A55"/>
    <w:rsid w:val="005F5B3C"/>
    <w:rsid w:val="005F5BDD"/>
    <w:rsid w:val="005F5C67"/>
    <w:rsid w:val="005F5D13"/>
    <w:rsid w:val="005F5EE0"/>
    <w:rsid w:val="005F5F84"/>
    <w:rsid w:val="005F5FC0"/>
    <w:rsid w:val="005F6343"/>
    <w:rsid w:val="005F6383"/>
    <w:rsid w:val="005F6594"/>
    <w:rsid w:val="005F6648"/>
    <w:rsid w:val="005F6683"/>
    <w:rsid w:val="005F674A"/>
    <w:rsid w:val="005F67F4"/>
    <w:rsid w:val="005F69A1"/>
    <w:rsid w:val="005F6A4C"/>
    <w:rsid w:val="005F6B39"/>
    <w:rsid w:val="005F6CA2"/>
    <w:rsid w:val="005F6CCE"/>
    <w:rsid w:val="005F6DA3"/>
    <w:rsid w:val="005F6F8D"/>
    <w:rsid w:val="005F704F"/>
    <w:rsid w:val="005F7064"/>
    <w:rsid w:val="005F70C1"/>
    <w:rsid w:val="005F714F"/>
    <w:rsid w:val="005F7165"/>
    <w:rsid w:val="005F74AF"/>
    <w:rsid w:val="005F752B"/>
    <w:rsid w:val="005F784E"/>
    <w:rsid w:val="005F799D"/>
    <w:rsid w:val="005F7A3F"/>
    <w:rsid w:val="005F7B1D"/>
    <w:rsid w:val="005F7BA7"/>
    <w:rsid w:val="005F7EFC"/>
    <w:rsid w:val="005F7F02"/>
    <w:rsid w:val="005F7FC1"/>
    <w:rsid w:val="005F7FE7"/>
    <w:rsid w:val="0060003D"/>
    <w:rsid w:val="00600093"/>
    <w:rsid w:val="0060010F"/>
    <w:rsid w:val="006001E8"/>
    <w:rsid w:val="0060028F"/>
    <w:rsid w:val="006002D3"/>
    <w:rsid w:val="0060038B"/>
    <w:rsid w:val="00600499"/>
    <w:rsid w:val="00600550"/>
    <w:rsid w:val="00600568"/>
    <w:rsid w:val="006005C4"/>
    <w:rsid w:val="006006B2"/>
    <w:rsid w:val="006008C0"/>
    <w:rsid w:val="00600952"/>
    <w:rsid w:val="00600BBD"/>
    <w:rsid w:val="00600DCC"/>
    <w:rsid w:val="00600FBB"/>
    <w:rsid w:val="00600FF0"/>
    <w:rsid w:val="0060137D"/>
    <w:rsid w:val="006013D8"/>
    <w:rsid w:val="00601414"/>
    <w:rsid w:val="006014C4"/>
    <w:rsid w:val="006014F2"/>
    <w:rsid w:val="00601871"/>
    <w:rsid w:val="00601AAB"/>
    <w:rsid w:val="00601BFB"/>
    <w:rsid w:val="00601C79"/>
    <w:rsid w:val="00601C96"/>
    <w:rsid w:val="00601DB3"/>
    <w:rsid w:val="00601DCF"/>
    <w:rsid w:val="00601F15"/>
    <w:rsid w:val="00602115"/>
    <w:rsid w:val="006021F4"/>
    <w:rsid w:val="00602207"/>
    <w:rsid w:val="00602263"/>
    <w:rsid w:val="006022EA"/>
    <w:rsid w:val="006023A8"/>
    <w:rsid w:val="0060254E"/>
    <w:rsid w:val="006025D5"/>
    <w:rsid w:val="006026F8"/>
    <w:rsid w:val="0060282F"/>
    <w:rsid w:val="00602BF5"/>
    <w:rsid w:val="00602D0F"/>
    <w:rsid w:val="00602D8F"/>
    <w:rsid w:val="00602E26"/>
    <w:rsid w:val="0060352D"/>
    <w:rsid w:val="00603539"/>
    <w:rsid w:val="006035C3"/>
    <w:rsid w:val="0060360C"/>
    <w:rsid w:val="00603614"/>
    <w:rsid w:val="0060387F"/>
    <w:rsid w:val="006039F2"/>
    <w:rsid w:val="00603B23"/>
    <w:rsid w:val="00603D37"/>
    <w:rsid w:val="00604189"/>
    <w:rsid w:val="0060421B"/>
    <w:rsid w:val="006042E1"/>
    <w:rsid w:val="0060439C"/>
    <w:rsid w:val="00604503"/>
    <w:rsid w:val="00604592"/>
    <w:rsid w:val="00604663"/>
    <w:rsid w:val="006047B9"/>
    <w:rsid w:val="006047FA"/>
    <w:rsid w:val="00604B4A"/>
    <w:rsid w:val="00604BA0"/>
    <w:rsid w:val="00604C29"/>
    <w:rsid w:val="00604CFF"/>
    <w:rsid w:val="00604D7F"/>
    <w:rsid w:val="00604F95"/>
    <w:rsid w:val="006050A8"/>
    <w:rsid w:val="0060527D"/>
    <w:rsid w:val="0060538D"/>
    <w:rsid w:val="006053C9"/>
    <w:rsid w:val="00605403"/>
    <w:rsid w:val="00605489"/>
    <w:rsid w:val="00605508"/>
    <w:rsid w:val="0060561D"/>
    <w:rsid w:val="00605635"/>
    <w:rsid w:val="0060571A"/>
    <w:rsid w:val="00605756"/>
    <w:rsid w:val="006058FB"/>
    <w:rsid w:val="00605981"/>
    <w:rsid w:val="00605991"/>
    <w:rsid w:val="00605A49"/>
    <w:rsid w:val="00605C08"/>
    <w:rsid w:val="00605CB0"/>
    <w:rsid w:val="00605FAF"/>
    <w:rsid w:val="0060601B"/>
    <w:rsid w:val="006061DD"/>
    <w:rsid w:val="00606253"/>
    <w:rsid w:val="00606C44"/>
    <w:rsid w:val="00606F2A"/>
    <w:rsid w:val="00606F2F"/>
    <w:rsid w:val="0060714B"/>
    <w:rsid w:val="0060727F"/>
    <w:rsid w:val="00607429"/>
    <w:rsid w:val="006076BE"/>
    <w:rsid w:val="00607AA1"/>
    <w:rsid w:val="00607CD1"/>
    <w:rsid w:val="00607F59"/>
    <w:rsid w:val="006100A9"/>
    <w:rsid w:val="006101BD"/>
    <w:rsid w:val="0061020D"/>
    <w:rsid w:val="0061023C"/>
    <w:rsid w:val="006103D9"/>
    <w:rsid w:val="006106CD"/>
    <w:rsid w:val="00610BD2"/>
    <w:rsid w:val="00610CB6"/>
    <w:rsid w:val="00611040"/>
    <w:rsid w:val="00611233"/>
    <w:rsid w:val="0061157A"/>
    <w:rsid w:val="00611593"/>
    <w:rsid w:val="0061168B"/>
    <w:rsid w:val="00611777"/>
    <w:rsid w:val="006117D6"/>
    <w:rsid w:val="006117EA"/>
    <w:rsid w:val="006118E3"/>
    <w:rsid w:val="00611A24"/>
    <w:rsid w:val="00611BC3"/>
    <w:rsid w:val="00611C15"/>
    <w:rsid w:val="00611CD0"/>
    <w:rsid w:val="00611D73"/>
    <w:rsid w:val="00612013"/>
    <w:rsid w:val="006121C4"/>
    <w:rsid w:val="006122DD"/>
    <w:rsid w:val="00612326"/>
    <w:rsid w:val="006123CA"/>
    <w:rsid w:val="00612562"/>
    <w:rsid w:val="00612850"/>
    <w:rsid w:val="0061297A"/>
    <w:rsid w:val="00612A99"/>
    <w:rsid w:val="00612B4B"/>
    <w:rsid w:val="00612BFF"/>
    <w:rsid w:val="00612E89"/>
    <w:rsid w:val="00612ED8"/>
    <w:rsid w:val="00612FC8"/>
    <w:rsid w:val="00613009"/>
    <w:rsid w:val="0061342D"/>
    <w:rsid w:val="006136E5"/>
    <w:rsid w:val="006137E7"/>
    <w:rsid w:val="006137ED"/>
    <w:rsid w:val="0061396D"/>
    <w:rsid w:val="00613A36"/>
    <w:rsid w:val="00613B95"/>
    <w:rsid w:val="00613D05"/>
    <w:rsid w:val="00613E3B"/>
    <w:rsid w:val="00613F0D"/>
    <w:rsid w:val="00613F9E"/>
    <w:rsid w:val="00614001"/>
    <w:rsid w:val="00614044"/>
    <w:rsid w:val="006140EC"/>
    <w:rsid w:val="0061415B"/>
    <w:rsid w:val="00614479"/>
    <w:rsid w:val="00614485"/>
    <w:rsid w:val="006144A7"/>
    <w:rsid w:val="006145B7"/>
    <w:rsid w:val="00614669"/>
    <w:rsid w:val="00614838"/>
    <w:rsid w:val="00614B17"/>
    <w:rsid w:val="00614B31"/>
    <w:rsid w:val="00614B5D"/>
    <w:rsid w:val="00614D52"/>
    <w:rsid w:val="00614FBB"/>
    <w:rsid w:val="006150EA"/>
    <w:rsid w:val="00615352"/>
    <w:rsid w:val="006154F3"/>
    <w:rsid w:val="00615838"/>
    <w:rsid w:val="006158DD"/>
    <w:rsid w:val="006159D4"/>
    <w:rsid w:val="00615BCA"/>
    <w:rsid w:val="00615C0E"/>
    <w:rsid w:val="00615CAF"/>
    <w:rsid w:val="00615D7A"/>
    <w:rsid w:val="00615E13"/>
    <w:rsid w:val="00615F8B"/>
    <w:rsid w:val="00615FE8"/>
    <w:rsid w:val="00616157"/>
    <w:rsid w:val="00616217"/>
    <w:rsid w:val="00616480"/>
    <w:rsid w:val="0061659D"/>
    <w:rsid w:val="006166C8"/>
    <w:rsid w:val="00616E0F"/>
    <w:rsid w:val="006170A3"/>
    <w:rsid w:val="00617223"/>
    <w:rsid w:val="0061725F"/>
    <w:rsid w:val="006178BD"/>
    <w:rsid w:val="00617907"/>
    <w:rsid w:val="00617A67"/>
    <w:rsid w:val="00617D16"/>
    <w:rsid w:val="00617D41"/>
    <w:rsid w:val="00617F4C"/>
    <w:rsid w:val="00617FDF"/>
    <w:rsid w:val="0062006D"/>
    <w:rsid w:val="00620090"/>
    <w:rsid w:val="006202C8"/>
    <w:rsid w:val="00620368"/>
    <w:rsid w:val="00620591"/>
    <w:rsid w:val="00620A7D"/>
    <w:rsid w:val="00620B7C"/>
    <w:rsid w:val="00620C43"/>
    <w:rsid w:val="00620FC7"/>
    <w:rsid w:val="00621315"/>
    <w:rsid w:val="0062148D"/>
    <w:rsid w:val="006216EC"/>
    <w:rsid w:val="00621A0B"/>
    <w:rsid w:val="00621B26"/>
    <w:rsid w:val="00621B2A"/>
    <w:rsid w:val="00621C01"/>
    <w:rsid w:val="00621D61"/>
    <w:rsid w:val="00621F7A"/>
    <w:rsid w:val="00622030"/>
    <w:rsid w:val="006220D3"/>
    <w:rsid w:val="006220E7"/>
    <w:rsid w:val="0062219A"/>
    <w:rsid w:val="00622204"/>
    <w:rsid w:val="0062234E"/>
    <w:rsid w:val="0062240D"/>
    <w:rsid w:val="00622441"/>
    <w:rsid w:val="0062244E"/>
    <w:rsid w:val="00622711"/>
    <w:rsid w:val="00622727"/>
    <w:rsid w:val="006229F2"/>
    <w:rsid w:val="00622C1A"/>
    <w:rsid w:val="00622D9E"/>
    <w:rsid w:val="00622E87"/>
    <w:rsid w:val="00622F11"/>
    <w:rsid w:val="00623194"/>
    <w:rsid w:val="00623308"/>
    <w:rsid w:val="00623427"/>
    <w:rsid w:val="00623491"/>
    <w:rsid w:val="006235D2"/>
    <w:rsid w:val="00623633"/>
    <w:rsid w:val="0062363A"/>
    <w:rsid w:val="00623779"/>
    <w:rsid w:val="006238C6"/>
    <w:rsid w:val="00623A77"/>
    <w:rsid w:val="00623AAD"/>
    <w:rsid w:val="00623CAA"/>
    <w:rsid w:val="00623CFE"/>
    <w:rsid w:val="00623DD1"/>
    <w:rsid w:val="00623E62"/>
    <w:rsid w:val="00623EB9"/>
    <w:rsid w:val="00623EC8"/>
    <w:rsid w:val="00623FBB"/>
    <w:rsid w:val="006241F6"/>
    <w:rsid w:val="00624323"/>
    <w:rsid w:val="00624400"/>
    <w:rsid w:val="0062468E"/>
    <w:rsid w:val="006246CE"/>
    <w:rsid w:val="0062488D"/>
    <w:rsid w:val="00624952"/>
    <w:rsid w:val="00624A86"/>
    <w:rsid w:val="00624B2A"/>
    <w:rsid w:val="00624BD4"/>
    <w:rsid w:val="00624E9A"/>
    <w:rsid w:val="00624EF7"/>
    <w:rsid w:val="00625356"/>
    <w:rsid w:val="00625407"/>
    <w:rsid w:val="006254B8"/>
    <w:rsid w:val="0062552C"/>
    <w:rsid w:val="00625B57"/>
    <w:rsid w:val="00626164"/>
    <w:rsid w:val="006261A4"/>
    <w:rsid w:val="006264EF"/>
    <w:rsid w:val="006268E1"/>
    <w:rsid w:val="00626993"/>
    <w:rsid w:val="006269FD"/>
    <w:rsid w:val="00626A12"/>
    <w:rsid w:val="00626CB7"/>
    <w:rsid w:val="00626D96"/>
    <w:rsid w:val="00626DE1"/>
    <w:rsid w:val="00626DF9"/>
    <w:rsid w:val="00626FB2"/>
    <w:rsid w:val="006271FB"/>
    <w:rsid w:val="006272DB"/>
    <w:rsid w:val="00627372"/>
    <w:rsid w:val="00627568"/>
    <w:rsid w:val="00627618"/>
    <w:rsid w:val="0062770F"/>
    <w:rsid w:val="006277C1"/>
    <w:rsid w:val="00627885"/>
    <w:rsid w:val="006278A9"/>
    <w:rsid w:val="00627930"/>
    <w:rsid w:val="00627975"/>
    <w:rsid w:val="00627A92"/>
    <w:rsid w:val="00627B46"/>
    <w:rsid w:val="00627B54"/>
    <w:rsid w:val="00627BCF"/>
    <w:rsid w:val="00627FE2"/>
    <w:rsid w:val="00630061"/>
    <w:rsid w:val="0063009F"/>
    <w:rsid w:val="00630250"/>
    <w:rsid w:val="006307C1"/>
    <w:rsid w:val="00630992"/>
    <w:rsid w:val="00630C7F"/>
    <w:rsid w:val="00630D1E"/>
    <w:rsid w:val="00630E87"/>
    <w:rsid w:val="00630E98"/>
    <w:rsid w:val="00630F20"/>
    <w:rsid w:val="00630F39"/>
    <w:rsid w:val="00630F54"/>
    <w:rsid w:val="00631357"/>
    <w:rsid w:val="00631360"/>
    <w:rsid w:val="006313B7"/>
    <w:rsid w:val="006313E0"/>
    <w:rsid w:val="006314F8"/>
    <w:rsid w:val="00631560"/>
    <w:rsid w:val="00631A92"/>
    <w:rsid w:val="00631C4D"/>
    <w:rsid w:val="00631DA5"/>
    <w:rsid w:val="00631DC5"/>
    <w:rsid w:val="0063203A"/>
    <w:rsid w:val="006320BF"/>
    <w:rsid w:val="006320EA"/>
    <w:rsid w:val="0063214E"/>
    <w:rsid w:val="00632182"/>
    <w:rsid w:val="00632213"/>
    <w:rsid w:val="00632391"/>
    <w:rsid w:val="0063272B"/>
    <w:rsid w:val="006327EB"/>
    <w:rsid w:val="0063281D"/>
    <w:rsid w:val="0063289E"/>
    <w:rsid w:val="006329E3"/>
    <w:rsid w:val="00632AD2"/>
    <w:rsid w:val="00632C43"/>
    <w:rsid w:val="00632C7A"/>
    <w:rsid w:val="00632E72"/>
    <w:rsid w:val="00633114"/>
    <w:rsid w:val="00633141"/>
    <w:rsid w:val="0063337C"/>
    <w:rsid w:val="0063357C"/>
    <w:rsid w:val="006338D4"/>
    <w:rsid w:val="00633B1E"/>
    <w:rsid w:val="00633B3A"/>
    <w:rsid w:val="00633BC7"/>
    <w:rsid w:val="00633C71"/>
    <w:rsid w:val="0063430F"/>
    <w:rsid w:val="0063434C"/>
    <w:rsid w:val="00634538"/>
    <w:rsid w:val="00634643"/>
    <w:rsid w:val="00634662"/>
    <w:rsid w:val="006347EF"/>
    <w:rsid w:val="0063489C"/>
    <w:rsid w:val="0063495C"/>
    <w:rsid w:val="00634A15"/>
    <w:rsid w:val="00634A8E"/>
    <w:rsid w:val="00634CAA"/>
    <w:rsid w:val="00634EB2"/>
    <w:rsid w:val="00634F21"/>
    <w:rsid w:val="00634F9F"/>
    <w:rsid w:val="00635053"/>
    <w:rsid w:val="0063506B"/>
    <w:rsid w:val="006354D6"/>
    <w:rsid w:val="00635808"/>
    <w:rsid w:val="006358CE"/>
    <w:rsid w:val="00635C06"/>
    <w:rsid w:val="00635D1F"/>
    <w:rsid w:val="00635D36"/>
    <w:rsid w:val="0063623B"/>
    <w:rsid w:val="006363F1"/>
    <w:rsid w:val="00636409"/>
    <w:rsid w:val="00636453"/>
    <w:rsid w:val="00636507"/>
    <w:rsid w:val="00636547"/>
    <w:rsid w:val="006365DC"/>
    <w:rsid w:val="00636623"/>
    <w:rsid w:val="006366C1"/>
    <w:rsid w:val="00636816"/>
    <w:rsid w:val="00636B27"/>
    <w:rsid w:val="00636B6A"/>
    <w:rsid w:val="00636C9F"/>
    <w:rsid w:val="00636D58"/>
    <w:rsid w:val="00636F19"/>
    <w:rsid w:val="00636FDF"/>
    <w:rsid w:val="00637099"/>
    <w:rsid w:val="00637119"/>
    <w:rsid w:val="00637187"/>
    <w:rsid w:val="00637335"/>
    <w:rsid w:val="00637354"/>
    <w:rsid w:val="00637459"/>
    <w:rsid w:val="006374CD"/>
    <w:rsid w:val="006379AA"/>
    <w:rsid w:val="00637A4E"/>
    <w:rsid w:val="00637B7D"/>
    <w:rsid w:val="00637C13"/>
    <w:rsid w:val="00637C81"/>
    <w:rsid w:val="00637D23"/>
    <w:rsid w:val="00637D66"/>
    <w:rsid w:val="00637E28"/>
    <w:rsid w:val="00640495"/>
    <w:rsid w:val="00640693"/>
    <w:rsid w:val="006407B5"/>
    <w:rsid w:val="0064090E"/>
    <w:rsid w:val="00640966"/>
    <w:rsid w:val="00640AED"/>
    <w:rsid w:val="00640AF9"/>
    <w:rsid w:val="00640CBA"/>
    <w:rsid w:val="00640E3C"/>
    <w:rsid w:val="00640E73"/>
    <w:rsid w:val="00640E76"/>
    <w:rsid w:val="00640EF2"/>
    <w:rsid w:val="00640F36"/>
    <w:rsid w:val="00641032"/>
    <w:rsid w:val="006410A3"/>
    <w:rsid w:val="006414A6"/>
    <w:rsid w:val="006414F1"/>
    <w:rsid w:val="0064163E"/>
    <w:rsid w:val="00641844"/>
    <w:rsid w:val="00641977"/>
    <w:rsid w:val="00641989"/>
    <w:rsid w:val="00641A49"/>
    <w:rsid w:val="00641CC5"/>
    <w:rsid w:val="00641E6D"/>
    <w:rsid w:val="00641EDF"/>
    <w:rsid w:val="00641F5B"/>
    <w:rsid w:val="006420E1"/>
    <w:rsid w:val="0064256D"/>
    <w:rsid w:val="006425A7"/>
    <w:rsid w:val="00642B1A"/>
    <w:rsid w:val="00642B25"/>
    <w:rsid w:val="00642C28"/>
    <w:rsid w:val="00642D09"/>
    <w:rsid w:val="00642D6E"/>
    <w:rsid w:val="00642F9F"/>
    <w:rsid w:val="006431B9"/>
    <w:rsid w:val="0064372F"/>
    <w:rsid w:val="00643780"/>
    <w:rsid w:val="006437A5"/>
    <w:rsid w:val="006439F1"/>
    <w:rsid w:val="00643BCA"/>
    <w:rsid w:val="00643C64"/>
    <w:rsid w:val="00644298"/>
    <w:rsid w:val="0064461A"/>
    <w:rsid w:val="006446CB"/>
    <w:rsid w:val="0064493F"/>
    <w:rsid w:val="006449F5"/>
    <w:rsid w:val="00644AC9"/>
    <w:rsid w:val="00644B17"/>
    <w:rsid w:val="00644C73"/>
    <w:rsid w:val="0064524E"/>
    <w:rsid w:val="00645456"/>
    <w:rsid w:val="006454FF"/>
    <w:rsid w:val="0064566B"/>
    <w:rsid w:val="006456DB"/>
    <w:rsid w:val="00645A26"/>
    <w:rsid w:val="00645A6B"/>
    <w:rsid w:val="00645A9B"/>
    <w:rsid w:val="00645B24"/>
    <w:rsid w:val="00645D56"/>
    <w:rsid w:val="00645D7A"/>
    <w:rsid w:val="0064602B"/>
    <w:rsid w:val="0064623B"/>
    <w:rsid w:val="0064625A"/>
    <w:rsid w:val="00646440"/>
    <w:rsid w:val="006465D2"/>
    <w:rsid w:val="00646738"/>
    <w:rsid w:val="0064689F"/>
    <w:rsid w:val="006468BA"/>
    <w:rsid w:val="00646DE4"/>
    <w:rsid w:val="00646DF5"/>
    <w:rsid w:val="00646EF0"/>
    <w:rsid w:val="00646FC4"/>
    <w:rsid w:val="00647127"/>
    <w:rsid w:val="00647196"/>
    <w:rsid w:val="006472FF"/>
    <w:rsid w:val="00647803"/>
    <w:rsid w:val="00647808"/>
    <w:rsid w:val="00647988"/>
    <w:rsid w:val="006479AD"/>
    <w:rsid w:val="00647CAA"/>
    <w:rsid w:val="00647DFE"/>
    <w:rsid w:val="00647E8E"/>
    <w:rsid w:val="0065026F"/>
    <w:rsid w:val="00650292"/>
    <w:rsid w:val="00650781"/>
    <w:rsid w:val="00650AB2"/>
    <w:rsid w:val="00650B39"/>
    <w:rsid w:val="00650B62"/>
    <w:rsid w:val="00650C18"/>
    <w:rsid w:val="00650C5C"/>
    <w:rsid w:val="00650F61"/>
    <w:rsid w:val="006510F9"/>
    <w:rsid w:val="006510FF"/>
    <w:rsid w:val="00651457"/>
    <w:rsid w:val="0065154F"/>
    <w:rsid w:val="00651559"/>
    <w:rsid w:val="006516F6"/>
    <w:rsid w:val="00651780"/>
    <w:rsid w:val="0065178E"/>
    <w:rsid w:val="00651899"/>
    <w:rsid w:val="006519DC"/>
    <w:rsid w:val="00651B13"/>
    <w:rsid w:val="00651C64"/>
    <w:rsid w:val="00651C8E"/>
    <w:rsid w:val="00651E26"/>
    <w:rsid w:val="00651E4E"/>
    <w:rsid w:val="00652046"/>
    <w:rsid w:val="00652319"/>
    <w:rsid w:val="006524EF"/>
    <w:rsid w:val="006524F2"/>
    <w:rsid w:val="006525BC"/>
    <w:rsid w:val="00652727"/>
    <w:rsid w:val="0065287E"/>
    <w:rsid w:val="006528FD"/>
    <w:rsid w:val="0065298E"/>
    <w:rsid w:val="00652CBF"/>
    <w:rsid w:val="00652CDB"/>
    <w:rsid w:val="00652E05"/>
    <w:rsid w:val="00652FFB"/>
    <w:rsid w:val="00653129"/>
    <w:rsid w:val="00653569"/>
    <w:rsid w:val="00653655"/>
    <w:rsid w:val="00653669"/>
    <w:rsid w:val="006536EC"/>
    <w:rsid w:val="00653710"/>
    <w:rsid w:val="006538CF"/>
    <w:rsid w:val="00653B72"/>
    <w:rsid w:val="00653B83"/>
    <w:rsid w:val="00653BA5"/>
    <w:rsid w:val="00653BC1"/>
    <w:rsid w:val="00653D38"/>
    <w:rsid w:val="00653E1B"/>
    <w:rsid w:val="00653E41"/>
    <w:rsid w:val="006540FE"/>
    <w:rsid w:val="00654124"/>
    <w:rsid w:val="0065417A"/>
    <w:rsid w:val="006542AB"/>
    <w:rsid w:val="006542CC"/>
    <w:rsid w:val="0065478E"/>
    <w:rsid w:val="006547C2"/>
    <w:rsid w:val="006547EC"/>
    <w:rsid w:val="006548BC"/>
    <w:rsid w:val="00654993"/>
    <w:rsid w:val="00654CE4"/>
    <w:rsid w:val="00654E18"/>
    <w:rsid w:val="00654E42"/>
    <w:rsid w:val="00655085"/>
    <w:rsid w:val="006550A4"/>
    <w:rsid w:val="00655106"/>
    <w:rsid w:val="006551AA"/>
    <w:rsid w:val="006552EB"/>
    <w:rsid w:val="00655565"/>
    <w:rsid w:val="006556ED"/>
    <w:rsid w:val="0065582B"/>
    <w:rsid w:val="00655AF1"/>
    <w:rsid w:val="00655BCA"/>
    <w:rsid w:val="00655C6C"/>
    <w:rsid w:val="00655F00"/>
    <w:rsid w:val="00656087"/>
    <w:rsid w:val="0065609A"/>
    <w:rsid w:val="006560A7"/>
    <w:rsid w:val="00656216"/>
    <w:rsid w:val="0065642C"/>
    <w:rsid w:val="00656596"/>
    <w:rsid w:val="006565CC"/>
    <w:rsid w:val="00656855"/>
    <w:rsid w:val="006569CA"/>
    <w:rsid w:val="00656A7C"/>
    <w:rsid w:val="00656E05"/>
    <w:rsid w:val="00656F4D"/>
    <w:rsid w:val="0065708E"/>
    <w:rsid w:val="006570C9"/>
    <w:rsid w:val="006571A2"/>
    <w:rsid w:val="006571AA"/>
    <w:rsid w:val="006571D3"/>
    <w:rsid w:val="00657667"/>
    <w:rsid w:val="00657852"/>
    <w:rsid w:val="00657956"/>
    <w:rsid w:val="00657996"/>
    <w:rsid w:val="006579B6"/>
    <w:rsid w:val="00657EF5"/>
    <w:rsid w:val="00657F5C"/>
    <w:rsid w:val="00657FE1"/>
    <w:rsid w:val="00660135"/>
    <w:rsid w:val="00660198"/>
    <w:rsid w:val="00660463"/>
    <w:rsid w:val="00660657"/>
    <w:rsid w:val="00660744"/>
    <w:rsid w:val="00660892"/>
    <w:rsid w:val="00660985"/>
    <w:rsid w:val="00660ABC"/>
    <w:rsid w:val="00660BAD"/>
    <w:rsid w:val="00660DEC"/>
    <w:rsid w:val="00660E4A"/>
    <w:rsid w:val="00660FC0"/>
    <w:rsid w:val="006611FC"/>
    <w:rsid w:val="006612E9"/>
    <w:rsid w:val="00661629"/>
    <w:rsid w:val="00661657"/>
    <w:rsid w:val="006619E1"/>
    <w:rsid w:val="00661A76"/>
    <w:rsid w:val="00661C84"/>
    <w:rsid w:val="00661FA4"/>
    <w:rsid w:val="00662216"/>
    <w:rsid w:val="006622A8"/>
    <w:rsid w:val="00662370"/>
    <w:rsid w:val="0066254E"/>
    <w:rsid w:val="00662627"/>
    <w:rsid w:val="00662647"/>
    <w:rsid w:val="0066264D"/>
    <w:rsid w:val="006626CC"/>
    <w:rsid w:val="0066272B"/>
    <w:rsid w:val="0066280A"/>
    <w:rsid w:val="00662A0A"/>
    <w:rsid w:val="00662EA0"/>
    <w:rsid w:val="00663013"/>
    <w:rsid w:val="0066312A"/>
    <w:rsid w:val="00663164"/>
    <w:rsid w:val="006631D7"/>
    <w:rsid w:val="00663215"/>
    <w:rsid w:val="0066352E"/>
    <w:rsid w:val="006636B7"/>
    <w:rsid w:val="00663720"/>
    <w:rsid w:val="006637E1"/>
    <w:rsid w:val="006638D2"/>
    <w:rsid w:val="00663A19"/>
    <w:rsid w:val="00663E13"/>
    <w:rsid w:val="00663F32"/>
    <w:rsid w:val="006640B4"/>
    <w:rsid w:val="006640CC"/>
    <w:rsid w:val="0066444D"/>
    <w:rsid w:val="006644B7"/>
    <w:rsid w:val="00664568"/>
    <w:rsid w:val="0066456C"/>
    <w:rsid w:val="0066467F"/>
    <w:rsid w:val="006647A6"/>
    <w:rsid w:val="00664896"/>
    <w:rsid w:val="0066496B"/>
    <w:rsid w:val="00664A4C"/>
    <w:rsid w:val="00664A95"/>
    <w:rsid w:val="00664EE1"/>
    <w:rsid w:val="00664F32"/>
    <w:rsid w:val="00664F5A"/>
    <w:rsid w:val="00664FEB"/>
    <w:rsid w:val="00665053"/>
    <w:rsid w:val="0066505F"/>
    <w:rsid w:val="006650B8"/>
    <w:rsid w:val="00665120"/>
    <w:rsid w:val="00665519"/>
    <w:rsid w:val="006655B8"/>
    <w:rsid w:val="006658E9"/>
    <w:rsid w:val="00665915"/>
    <w:rsid w:val="00665947"/>
    <w:rsid w:val="00665994"/>
    <w:rsid w:val="00665A68"/>
    <w:rsid w:val="00665AA7"/>
    <w:rsid w:val="00665AD7"/>
    <w:rsid w:val="00665AF5"/>
    <w:rsid w:val="00665B55"/>
    <w:rsid w:val="00665B99"/>
    <w:rsid w:val="00665BDE"/>
    <w:rsid w:val="00665BFF"/>
    <w:rsid w:val="00665E96"/>
    <w:rsid w:val="006662BE"/>
    <w:rsid w:val="0066630F"/>
    <w:rsid w:val="006665B0"/>
    <w:rsid w:val="0066665D"/>
    <w:rsid w:val="00666676"/>
    <w:rsid w:val="006666D5"/>
    <w:rsid w:val="0066695D"/>
    <w:rsid w:val="006669CC"/>
    <w:rsid w:val="00666A64"/>
    <w:rsid w:val="00666ABD"/>
    <w:rsid w:val="00666B44"/>
    <w:rsid w:val="00666CF8"/>
    <w:rsid w:val="00666EBA"/>
    <w:rsid w:val="0066701D"/>
    <w:rsid w:val="00667093"/>
    <w:rsid w:val="006670EE"/>
    <w:rsid w:val="0066750E"/>
    <w:rsid w:val="006675D7"/>
    <w:rsid w:val="00667B23"/>
    <w:rsid w:val="00667C0B"/>
    <w:rsid w:val="00667C51"/>
    <w:rsid w:val="00667C6A"/>
    <w:rsid w:val="00667CA5"/>
    <w:rsid w:val="00667CAA"/>
    <w:rsid w:val="00667DCD"/>
    <w:rsid w:val="00667FDC"/>
    <w:rsid w:val="006702E0"/>
    <w:rsid w:val="006702F7"/>
    <w:rsid w:val="00670392"/>
    <w:rsid w:val="006703FE"/>
    <w:rsid w:val="00670759"/>
    <w:rsid w:val="006707C7"/>
    <w:rsid w:val="00670875"/>
    <w:rsid w:val="00670919"/>
    <w:rsid w:val="00670932"/>
    <w:rsid w:val="0067099B"/>
    <w:rsid w:val="006709E8"/>
    <w:rsid w:val="00670ABD"/>
    <w:rsid w:val="00670F8C"/>
    <w:rsid w:val="00671178"/>
    <w:rsid w:val="006712BF"/>
    <w:rsid w:val="006712F6"/>
    <w:rsid w:val="00671597"/>
    <w:rsid w:val="006715A7"/>
    <w:rsid w:val="00671B3B"/>
    <w:rsid w:val="00671DB5"/>
    <w:rsid w:val="00671EDF"/>
    <w:rsid w:val="006720A8"/>
    <w:rsid w:val="00672429"/>
    <w:rsid w:val="0067248C"/>
    <w:rsid w:val="0067264D"/>
    <w:rsid w:val="006726E0"/>
    <w:rsid w:val="006727F6"/>
    <w:rsid w:val="006729AE"/>
    <w:rsid w:val="00672A2A"/>
    <w:rsid w:val="00672B50"/>
    <w:rsid w:val="00672C49"/>
    <w:rsid w:val="00672CBA"/>
    <w:rsid w:val="0067306E"/>
    <w:rsid w:val="00673089"/>
    <w:rsid w:val="00673183"/>
    <w:rsid w:val="0067354D"/>
    <w:rsid w:val="006735B1"/>
    <w:rsid w:val="00673795"/>
    <w:rsid w:val="006737CA"/>
    <w:rsid w:val="00673B69"/>
    <w:rsid w:val="00673DC9"/>
    <w:rsid w:val="00673F40"/>
    <w:rsid w:val="00674267"/>
    <w:rsid w:val="006743A9"/>
    <w:rsid w:val="00674489"/>
    <w:rsid w:val="00674516"/>
    <w:rsid w:val="006746F0"/>
    <w:rsid w:val="006749EF"/>
    <w:rsid w:val="00674A4A"/>
    <w:rsid w:val="00674A77"/>
    <w:rsid w:val="00674BA7"/>
    <w:rsid w:val="00674C6C"/>
    <w:rsid w:val="00674EEE"/>
    <w:rsid w:val="006751AA"/>
    <w:rsid w:val="006752B8"/>
    <w:rsid w:val="00675451"/>
    <w:rsid w:val="006754C1"/>
    <w:rsid w:val="0067556F"/>
    <w:rsid w:val="006758BC"/>
    <w:rsid w:val="00675A51"/>
    <w:rsid w:val="00675AED"/>
    <w:rsid w:val="00675B04"/>
    <w:rsid w:val="00675B84"/>
    <w:rsid w:val="00675C3C"/>
    <w:rsid w:val="00675DA5"/>
    <w:rsid w:val="00675E00"/>
    <w:rsid w:val="00675EA6"/>
    <w:rsid w:val="006762A2"/>
    <w:rsid w:val="006764F7"/>
    <w:rsid w:val="006765DE"/>
    <w:rsid w:val="00676614"/>
    <w:rsid w:val="00676733"/>
    <w:rsid w:val="00676966"/>
    <w:rsid w:val="006769FC"/>
    <w:rsid w:val="00676A8A"/>
    <w:rsid w:val="00676B8F"/>
    <w:rsid w:val="00676C22"/>
    <w:rsid w:val="00676E9C"/>
    <w:rsid w:val="00677527"/>
    <w:rsid w:val="0067760A"/>
    <w:rsid w:val="0067772A"/>
    <w:rsid w:val="00677822"/>
    <w:rsid w:val="0067785B"/>
    <w:rsid w:val="00677976"/>
    <w:rsid w:val="00677AE2"/>
    <w:rsid w:val="00677C9B"/>
    <w:rsid w:val="00677EC6"/>
    <w:rsid w:val="00677F4B"/>
    <w:rsid w:val="006800CF"/>
    <w:rsid w:val="0068014C"/>
    <w:rsid w:val="00680319"/>
    <w:rsid w:val="00680362"/>
    <w:rsid w:val="00680405"/>
    <w:rsid w:val="006805B5"/>
    <w:rsid w:val="006806F4"/>
    <w:rsid w:val="00680746"/>
    <w:rsid w:val="00680D7B"/>
    <w:rsid w:val="00680F16"/>
    <w:rsid w:val="00680F3A"/>
    <w:rsid w:val="00680F77"/>
    <w:rsid w:val="00680FC8"/>
    <w:rsid w:val="00681030"/>
    <w:rsid w:val="0068121D"/>
    <w:rsid w:val="0068122B"/>
    <w:rsid w:val="006812C2"/>
    <w:rsid w:val="00681364"/>
    <w:rsid w:val="0068144F"/>
    <w:rsid w:val="006815BC"/>
    <w:rsid w:val="0068160A"/>
    <w:rsid w:val="0068162B"/>
    <w:rsid w:val="006816F4"/>
    <w:rsid w:val="0068181E"/>
    <w:rsid w:val="006818A9"/>
    <w:rsid w:val="00681A97"/>
    <w:rsid w:val="00681B49"/>
    <w:rsid w:val="00681B8B"/>
    <w:rsid w:val="00681EBA"/>
    <w:rsid w:val="006820F3"/>
    <w:rsid w:val="00682107"/>
    <w:rsid w:val="00682370"/>
    <w:rsid w:val="006824E1"/>
    <w:rsid w:val="00682633"/>
    <w:rsid w:val="00682842"/>
    <w:rsid w:val="00682AB3"/>
    <w:rsid w:val="00682B9E"/>
    <w:rsid w:val="00682C75"/>
    <w:rsid w:val="00682D90"/>
    <w:rsid w:val="00682DD2"/>
    <w:rsid w:val="00682DD8"/>
    <w:rsid w:val="00683010"/>
    <w:rsid w:val="006831CD"/>
    <w:rsid w:val="006833D8"/>
    <w:rsid w:val="00683564"/>
    <w:rsid w:val="006835FE"/>
    <w:rsid w:val="006837B0"/>
    <w:rsid w:val="006839E2"/>
    <w:rsid w:val="00683B4D"/>
    <w:rsid w:val="00683C08"/>
    <w:rsid w:val="00683FD0"/>
    <w:rsid w:val="0068405D"/>
    <w:rsid w:val="006843F4"/>
    <w:rsid w:val="0068451A"/>
    <w:rsid w:val="00684552"/>
    <w:rsid w:val="006845A7"/>
    <w:rsid w:val="0068476C"/>
    <w:rsid w:val="006847C5"/>
    <w:rsid w:val="00684808"/>
    <w:rsid w:val="006848C7"/>
    <w:rsid w:val="00684992"/>
    <w:rsid w:val="00684B43"/>
    <w:rsid w:val="00684CFD"/>
    <w:rsid w:val="0068504D"/>
    <w:rsid w:val="00685437"/>
    <w:rsid w:val="006854E2"/>
    <w:rsid w:val="0068551D"/>
    <w:rsid w:val="00685531"/>
    <w:rsid w:val="006857A7"/>
    <w:rsid w:val="006857E6"/>
    <w:rsid w:val="00685823"/>
    <w:rsid w:val="0068585D"/>
    <w:rsid w:val="006858F6"/>
    <w:rsid w:val="00685919"/>
    <w:rsid w:val="00685C2C"/>
    <w:rsid w:val="00685CFC"/>
    <w:rsid w:val="00685D25"/>
    <w:rsid w:val="00685D6A"/>
    <w:rsid w:val="00685D8C"/>
    <w:rsid w:val="00685EBC"/>
    <w:rsid w:val="0068608D"/>
    <w:rsid w:val="0068621D"/>
    <w:rsid w:val="006863F8"/>
    <w:rsid w:val="00686498"/>
    <w:rsid w:val="0068669F"/>
    <w:rsid w:val="0068690B"/>
    <w:rsid w:val="00686A4E"/>
    <w:rsid w:val="00686C40"/>
    <w:rsid w:val="00686F79"/>
    <w:rsid w:val="00687206"/>
    <w:rsid w:val="006872C7"/>
    <w:rsid w:val="00687501"/>
    <w:rsid w:val="00687544"/>
    <w:rsid w:val="006875E1"/>
    <w:rsid w:val="006876D1"/>
    <w:rsid w:val="0068781A"/>
    <w:rsid w:val="006878B6"/>
    <w:rsid w:val="006879CD"/>
    <w:rsid w:val="00687DE3"/>
    <w:rsid w:val="006902D4"/>
    <w:rsid w:val="006902DA"/>
    <w:rsid w:val="00690476"/>
    <w:rsid w:val="0069061A"/>
    <w:rsid w:val="0069086A"/>
    <w:rsid w:val="00690905"/>
    <w:rsid w:val="00690C27"/>
    <w:rsid w:val="00690D85"/>
    <w:rsid w:val="00690E45"/>
    <w:rsid w:val="00691186"/>
    <w:rsid w:val="00691249"/>
    <w:rsid w:val="0069126C"/>
    <w:rsid w:val="0069127D"/>
    <w:rsid w:val="00691379"/>
    <w:rsid w:val="00691441"/>
    <w:rsid w:val="006917DD"/>
    <w:rsid w:val="006918A5"/>
    <w:rsid w:val="006918C5"/>
    <w:rsid w:val="006918EF"/>
    <w:rsid w:val="006918F2"/>
    <w:rsid w:val="006919EF"/>
    <w:rsid w:val="006919F5"/>
    <w:rsid w:val="00691BF3"/>
    <w:rsid w:val="00691C14"/>
    <w:rsid w:val="006921E6"/>
    <w:rsid w:val="0069245A"/>
    <w:rsid w:val="0069258C"/>
    <w:rsid w:val="006925E0"/>
    <w:rsid w:val="00692633"/>
    <w:rsid w:val="00692665"/>
    <w:rsid w:val="006926FC"/>
    <w:rsid w:val="00692892"/>
    <w:rsid w:val="00692AD8"/>
    <w:rsid w:val="00692E5A"/>
    <w:rsid w:val="00692E69"/>
    <w:rsid w:val="00692E78"/>
    <w:rsid w:val="00692FCF"/>
    <w:rsid w:val="00692FE4"/>
    <w:rsid w:val="0069303C"/>
    <w:rsid w:val="006930BE"/>
    <w:rsid w:val="00693130"/>
    <w:rsid w:val="00693172"/>
    <w:rsid w:val="0069325A"/>
    <w:rsid w:val="00693614"/>
    <w:rsid w:val="00693737"/>
    <w:rsid w:val="00693758"/>
    <w:rsid w:val="00693834"/>
    <w:rsid w:val="0069387E"/>
    <w:rsid w:val="00693C4C"/>
    <w:rsid w:val="00693D5C"/>
    <w:rsid w:val="00693E81"/>
    <w:rsid w:val="00694064"/>
    <w:rsid w:val="006940E5"/>
    <w:rsid w:val="0069435B"/>
    <w:rsid w:val="006943CE"/>
    <w:rsid w:val="00694515"/>
    <w:rsid w:val="006945B1"/>
    <w:rsid w:val="006946BA"/>
    <w:rsid w:val="0069497C"/>
    <w:rsid w:val="006949E1"/>
    <w:rsid w:val="00694AC4"/>
    <w:rsid w:val="00694B33"/>
    <w:rsid w:val="00694BEE"/>
    <w:rsid w:val="00694C51"/>
    <w:rsid w:val="00694DCA"/>
    <w:rsid w:val="00694E36"/>
    <w:rsid w:val="00694E85"/>
    <w:rsid w:val="00695230"/>
    <w:rsid w:val="0069528E"/>
    <w:rsid w:val="006952E3"/>
    <w:rsid w:val="006953CA"/>
    <w:rsid w:val="00695598"/>
    <w:rsid w:val="00695719"/>
    <w:rsid w:val="006958BB"/>
    <w:rsid w:val="00695A48"/>
    <w:rsid w:val="00695E33"/>
    <w:rsid w:val="006960B8"/>
    <w:rsid w:val="006961AA"/>
    <w:rsid w:val="006964B2"/>
    <w:rsid w:val="006964E4"/>
    <w:rsid w:val="006968C3"/>
    <w:rsid w:val="00696B0D"/>
    <w:rsid w:val="00696D2E"/>
    <w:rsid w:val="00696ED9"/>
    <w:rsid w:val="00696F5F"/>
    <w:rsid w:val="00697179"/>
    <w:rsid w:val="0069719E"/>
    <w:rsid w:val="00697478"/>
    <w:rsid w:val="006975ED"/>
    <w:rsid w:val="00697605"/>
    <w:rsid w:val="0069776E"/>
    <w:rsid w:val="006977FD"/>
    <w:rsid w:val="0069786B"/>
    <w:rsid w:val="0069792F"/>
    <w:rsid w:val="00697AD4"/>
    <w:rsid w:val="00697BAB"/>
    <w:rsid w:val="00697E29"/>
    <w:rsid w:val="00697F11"/>
    <w:rsid w:val="00697FF5"/>
    <w:rsid w:val="006A0084"/>
    <w:rsid w:val="006A025C"/>
    <w:rsid w:val="006A0526"/>
    <w:rsid w:val="006A060D"/>
    <w:rsid w:val="006A0660"/>
    <w:rsid w:val="006A066E"/>
    <w:rsid w:val="006A0817"/>
    <w:rsid w:val="006A08F7"/>
    <w:rsid w:val="006A0BBA"/>
    <w:rsid w:val="006A0C07"/>
    <w:rsid w:val="006A0C3D"/>
    <w:rsid w:val="006A0E25"/>
    <w:rsid w:val="006A127E"/>
    <w:rsid w:val="006A13C2"/>
    <w:rsid w:val="006A1498"/>
    <w:rsid w:val="006A14D7"/>
    <w:rsid w:val="006A14E2"/>
    <w:rsid w:val="006A1680"/>
    <w:rsid w:val="006A174E"/>
    <w:rsid w:val="006A1772"/>
    <w:rsid w:val="006A194A"/>
    <w:rsid w:val="006A19F0"/>
    <w:rsid w:val="006A1F87"/>
    <w:rsid w:val="006A2043"/>
    <w:rsid w:val="006A205B"/>
    <w:rsid w:val="006A2124"/>
    <w:rsid w:val="006A21FC"/>
    <w:rsid w:val="006A2283"/>
    <w:rsid w:val="006A242B"/>
    <w:rsid w:val="006A24CD"/>
    <w:rsid w:val="006A25EC"/>
    <w:rsid w:val="006A29D9"/>
    <w:rsid w:val="006A2A50"/>
    <w:rsid w:val="006A2B45"/>
    <w:rsid w:val="006A2D1D"/>
    <w:rsid w:val="006A3125"/>
    <w:rsid w:val="006A31BE"/>
    <w:rsid w:val="006A328C"/>
    <w:rsid w:val="006A3A17"/>
    <w:rsid w:val="006A3AD5"/>
    <w:rsid w:val="006A3B39"/>
    <w:rsid w:val="006A3CEF"/>
    <w:rsid w:val="006A3D41"/>
    <w:rsid w:val="006A3D49"/>
    <w:rsid w:val="006A3D50"/>
    <w:rsid w:val="006A3F48"/>
    <w:rsid w:val="006A3F8A"/>
    <w:rsid w:val="006A4015"/>
    <w:rsid w:val="006A4064"/>
    <w:rsid w:val="006A412D"/>
    <w:rsid w:val="006A437B"/>
    <w:rsid w:val="006A4503"/>
    <w:rsid w:val="006A4604"/>
    <w:rsid w:val="006A4636"/>
    <w:rsid w:val="006A466D"/>
    <w:rsid w:val="006A4760"/>
    <w:rsid w:val="006A4B4C"/>
    <w:rsid w:val="006A4DD4"/>
    <w:rsid w:val="006A4E4C"/>
    <w:rsid w:val="006A5014"/>
    <w:rsid w:val="006A5099"/>
    <w:rsid w:val="006A553A"/>
    <w:rsid w:val="006A5638"/>
    <w:rsid w:val="006A5F48"/>
    <w:rsid w:val="006A6022"/>
    <w:rsid w:val="006A6268"/>
    <w:rsid w:val="006A63CE"/>
    <w:rsid w:val="006A63EB"/>
    <w:rsid w:val="006A650A"/>
    <w:rsid w:val="006A65E3"/>
    <w:rsid w:val="006A6758"/>
    <w:rsid w:val="006A6793"/>
    <w:rsid w:val="006A67EF"/>
    <w:rsid w:val="006A6CB1"/>
    <w:rsid w:val="006A6D69"/>
    <w:rsid w:val="006A6F6B"/>
    <w:rsid w:val="006A713A"/>
    <w:rsid w:val="006A7234"/>
    <w:rsid w:val="006A7578"/>
    <w:rsid w:val="006A76D5"/>
    <w:rsid w:val="006A7774"/>
    <w:rsid w:val="006A77A5"/>
    <w:rsid w:val="006A78BB"/>
    <w:rsid w:val="006B03B3"/>
    <w:rsid w:val="006B0495"/>
    <w:rsid w:val="006B07F7"/>
    <w:rsid w:val="006B0942"/>
    <w:rsid w:val="006B0BD3"/>
    <w:rsid w:val="006B0DE8"/>
    <w:rsid w:val="006B0E2C"/>
    <w:rsid w:val="006B0E8E"/>
    <w:rsid w:val="006B0E96"/>
    <w:rsid w:val="006B0EFE"/>
    <w:rsid w:val="006B11B7"/>
    <w:rsid w:val="006B1283"/>
    <w:rsid w:val="006B1710"/>
    <w:rsid w:val="006B1837"/>
    <w:rsid w:val="006B187A"/>
    <w:rsid w:val="006B1945"/>
    <w:rsid w:val="006B19B0"/>
    <w:rsid w:val="006B1A05"/>
    <w:rsid w:val="006B1A21"/>
    <w:rsid w:val="006B1B99"/>
    <w:rsid w:val="006B1BD5"/>
    <w:rsid w:val="006B1BEB"/>
    <w:rsid w:val="006B21EE"/>
    <w:rsid w:val="006B2234"/>
    <w:rsid w:val="006B2440"/>
    <w:rsid w:val="006B24E2"/>
    <w:rsid w:val="006B24EB"/>
    <w:rsid w:val="006B2586"/>
    <w:rsid w:val="006B2879"/>
    <w:rsid w:val="006B2936"/>
    <w:rsid w:val="006B2A95"/>
    <w:rsid w:val="006B2BFC"/>
    <w:rsid w:val="006B303F"/>
    <w:rsid w:val="006B31EF"/>
    <w:rsid w:val="006B321E"/>
    <w:rsid w:val="006B3260"/>
    <w:rsid w:val="006B3309"/>
    <w:rsid w:val="006B330E"/>
    <w:rsid w:val="006B335C"/>
    <w:rsid w:val="006B3533"/>
    <w:rsid w:val="006B3598"/>
    <w:rsid w:val="006B3664"/>
    <w:rsid w:val="006B369E"/>
    <w:rsid w:val="006B3924"/>
    <w:rsid w:val="006B3938"/>
    <w:rsid w:val="006B3A25"/>
    <w:rsid w:val="006B3A66"/>
    <w:rsid w:val="006B3AC9"/>
    <w:rsid w:val="006B3D39"/>
    <w:rsid w:val="006B3DBB"/>
    <w:rsid w:val="006B3DF1"/>
    <w:rsid w:val="006B3F3C"/>
    <w:rsid w:val="006B3FEC"/>
    <w:rsid w:val="006B40A8"/>
    <w:rsid w:val="006B40F2"/>
    <w:rsid w:val="006B44A6"/>
    <w:rsid w:val="006B44AA"/>
    <w:rsid w:val="006B4562"/>
    <w:rsid w:val="006B4570"/>
    <w:rsid w:val="006B45A8"/>
    <w:rsid w:val="006B45B7"/>
    <w:rsid w:val="006B47C3"/>
    <w:rsid w:val="006B4877"/>
    <w:rsid w:val="006B4918"/>
    <w:rsid w:val="006B4B5F"/>
    <w:rsid w:val="006B4BAC"/>
    <w:rsid w:val="006B4C02"/>
    <w:rsid w:val="006B4CE0"/>
    <w:rsid w:val="006B4CF0"/>
    <w:rsid w:val="006B4F9D"/>
    <w:rsid w:val="006B5064"/>
    <w:rsid w:val="006B50A9"/>
    <w:rsid w:val="006B51E9"/>
    <w:rsid w:val="006B549A"/>
    <w:rsid w:val="006B54A9"/>
    <w:rsid w:val="006B5803"/>
    <w:rsid w:val="006B591A"/>
    <w:rsid w:val="006B5941"/>
    <w:rsid w:val="006B5955"/>
    <w:rsid w:val="006B59BF"/>
    <w:rsid w:val="006B59C9"/>
    <w:rsid w:val="006B5A10"/>
    <w:rsid w:val="006B5B9A"/>
    <w:rsid w:val="006B5E40"/>
    <w:rsid w:val="006B60BE"/>
    <w:rsid w:val="006B615D"/>
    <w:rsid w:val="006B630D"/>
    <w:rsid w:val="006B6598"/>
    <w:rsid w:val="006B6660"/>
    <w:rsid w:val="006B681D"/>
    <w:rsid w:val="006B6966"/>
    <w:rsid w:val="006B6BE3"/>
    <w:rsid w:val="006B6E45"/>
    <w:rsid w:val="006B6F2D"/>
    <w:rsid w:val="006B7060"/>
    <w:rsid w:val="006B7080"/>
    <w:rsid w:val="006B708B"/>
    <w:rsid w:val="006B73A9"/>
    <w:rsid w:val="006B749D"/>
    <w:rsid w:val="006B7609"/>
    <w:rsid w:val="006B76F4"/>
    <w:rsid w:val="006B7750"/>
    <w:rsid w:val="006B78DF"/>
    <w:rsid w:val="006B7A3E"/>
    <w:rsid w:val="006B7C59"/>
    <w:rsid w:val="006B7D26"/>
    <w:rsid w:val="006B7E44"/>
    <w:rsid w:val="006C01D7"/>
    <w:rsid w:val="006C0283"/>
    <w:rsid w:val="006C04EF"/>
    <w:rsid w:val="006C070E"/>
    <w:rsid w:val="006C076F"/>
    <w:rsid w:val="006C08EC"/>
    <w:rsid w:val="006C091A"/>
    <w:rsid w:val="006C0A9B"/>
    <w:rsid w:val="006C0AB5"/>
    <w:rsid w:val="006C0D7C"/>
    <w:rsid w:val="006C0DEE"/>
    <w:rsid w:val="006C0EF8"/>
    <w:rsid w:val="006C1015"/>
    <w:rsid w:val="006C10A8"/>
    <w:rsid w:val="006C1137"/>
    <w:rsid w:val="006C1168"/>
    <w:rsid w:val="006C116B"/>
    <w:rsid w:val="006C1375"/>
    <w:rsid w:val="006C13C5"/>
    <w:rsid w:val="006C155A"/>
    <w:rsid w:val="006C16BD"/>
    <w:rsid w:val="006C16E0"/>
    <w:rsid w:val="006C180F"/>
    <w:rsid w:val="006C183D"/>
    <w:rsid w:val="006C194A"/>
    <w:rsid w:val="006C19E7"/>
    <w:rsid w:val="006C1A93"/>
    <w:rsid w:val="006C1D0A"/>
    <w:rsid w:val="006C1EA3"/>
    <w:rsid w:val="006C1F6F"/>
    <w:rsid w:val="006C203E"/>
    <w:rsid w:val="006C20F3"/>
    <w:rsid w:val="006C20FD"/>
    <w:rsid w:val="006C258D"/>
    <w:rsid w:val="006C2671"/>
    <w:rsid w:val="006C2680"/>
    <w:rsid w:val="006C2729"/>
    <w:rsid w:val="006C2B79"/>
    <w:rsid w:val="006C2C58"/>
    <w:rsid w:val="006C2CF2"/>
    <w:rsid w:val="006C2D0D"/>
    <w:rsid w:val="006C30AB"/>
    <w:rsid w:val="006C3231"/>
    <w:rsid w:val="006C3428"/>
    <w:rsid w:val="006C34B3"/>
    <w:rsid w:val="006C390B"/>
    <w:rsid w:val="006C3A3B"/>
    <w:rsid w:val="006C3C33"/>
    <w:rsid w:val="006C3DFE"/>
    <w:rsid w:val="006C3F16"/>
    <w:rsid w:val="006C4048"/>
    <w:rsid w:val="006C4100"/>
    <w:rsid w:val="006C4128"/>
    <w:rsid w:val="006C4145"/>
    <w:rsid w:val="006C4344"/>
    <w:rsid w:val="006C472F"/>
    <w:rsid w:val="006C47C4"/>
    <w:rsid w:val="006C480E"/>
    <w:rsid w:val="006C488D"/>
    <w:rsid w:val="006C48A0"/>
    <w:rsid w:val="006C49A2"/>
    <w:rsid w:val="006C49D5"/>
    <w:rsid w:val="006C49FB"/>
    <w:rsid w:val="006C4B6F"/>
    <w:rsid w:val="006C4CF5"/>
    <w:rsid w:val="006C4F5C"/>
    <w:rsid w:val="006C5277"/>
    <w:rsid w:val="006C53F1"/>
    <w:rsid w:val="006C5446"/>
    <w:rsid w:val="006C5487"/>
    <w:rsid w:val="006C548F"/>
    <w:rsid w:val="006C555C"/>
    <w:rsid w:val="006C558D"/>
    <w:rsid w:val="006C55AC"/>
    <w:rsid w:val="006C5663"/>
    <w:rsid w:val="006C581A"/>
    <w:rsid w:val="006C5A83"/>
    <w:rsid w:val="006C5A89"/>
    <w:rsid w:val="006C5AD0"/>
    <w:rsid w:val="006C5BE7"/>
    <w:rsid w:val="006C5BF2"/>
    <w:rsid w:val="006C5D42"/>
    <w:rsid w:val="006C5DBF"/>
    <w:rsid w:val="006C6042"/>
    <w:rsid w:val="006C604E"/>
    <w:rsid w:val="006C61AA"/>
    <w:rsid w:val="006C651E"/>
    <w:rsid w:val="006C669E"/>
    <w:rsid w:val="006C6987"/>
    <w:rsid w:val="006C6A4C"/>
    <w:rsid w:val="006C6AC4"/>
    <w:rsid w:val="006C6F43"/>
    <w:rsid w:val="006C7264"/>
    <w:rsid w:val="006C73AB"/>
    <w:rsid w:val="006C74CB"/>
    <w:rsid w:val="006C7611"/>
    <w:rsid w:val="006C7644"/>
    <w:rsid w:val="006C76F7"/>
    <w:rsid w:val="006C78A2"/>
    <w:rsid w:val="006C78E1"/>
    <w:rsid w:val="006C79F9"/>
    <w:rsid w:val="006C7B85"/>
    <w:rsid w:val="006C7BAA"/>
    <w:rsid w:val="006C7BD4"/>
    <w:rsid w:val="006C7D50"/>
    <w:rsid w:val="006C7DB1"/>
    <w:rsid w:val="006D0063"/>
    <w:rsid w:val="006D009B"/>
    <w:rsid w:val="006D03FA"/>
    <w:rsid w:val="006D04B7"/>
    <w:rsid w:val="006D04D6"/>
    <w:rsid w:val="006D0518"/>
    <w:rsid w:val="006D065B"/>
    <w:rsid w:val="006D0762"/>
    <w:rsid w:val="006D076E"/>
    <w:rsid w:val="006D07D9"/>
    <w:rsid w:val="006D086A"/>
    <w:rsid w:val="006D087A"/>
    <w:rsid w:val="006D0882"/>
    <w:rsid w:val="006D0A49"/>
    <w:rsid w:val="006D0D2F"/>
    <w:rsid w:val="006D0E11"/>
    <w:rsid w:val="006D0E62"/>
    <w:rsid w:val="006D0F65"/>
    <w:rsid w:val="006D108F"/>
    <w:rsid w:val="006D141B"/>
    <w:rsid w:val="006D1694"/>
    <w:rsid w:val="006D16C8"/>
    <w:rsid w:val="006D17A8"/>
    <w:rsid w:val="006D18E8"/>
    <w:rsid w:val="006D19BB"/>
    <w:rsid w:val="006D1AC5"/>
    <w:rsid w:val="006D1AFC"/>
    <w:rsid w:val="006D1CE6"/>
    <w:rsid w:val="006D1CFD"/>
    <w:rsid w:val="006D203A"/>
    <w:rsid w:val="006D24C4"/>
    <w:rsid w:val="006D25A3"/>
    <w:rsid w:val="006D2825"/>
    <w:rsid w:val="006D2A98"/>
    <w:rsid w:val="006D2B04"/>
    <w:rsid w:val="006D2B50"/>
    <w:rsid w:val="006D2BC6"/>
    <w:rsid w:val="006D2CE0"/>
    <w:rsid w:val="006D2D4F"/>
    <w:rsid w:val="006D2E4A"/>
    <w:rsid w:val="006D2E94"/>
    <w:rsid w:val="006D3162"/>
    <w:rsid w:val="006D318C"/>
    <w:rsid w:val="006D32C9"/>
    <w:rsid w:val="006D3463"/>
    <w:rsid w:val="006D347E"/>
    <w:rsid w:val="006D36C2"/>
    <w:rsid w:val="006D3937"/>
    <w:rsid w:val="006D3990"/>
    <w:rsid w:val="006D3BBD"/>
    <w:rsid w:val="006D3BC6"/>
    <w:rsid w:val="006D3CFD"/>
    <w:rsid w:val="006D3CFE"/>
    <w:rsid w:val="006D3D32"/>
    <w:rsid w:val="006D3DBE"/>
    <w:rsid w:val="006D4010"/>
    <w:rsid w:val="006D40BF"/>
    <w:rsid w:val="006D4483"/>
    <w:rsid w:val="006D4582"/>
    <w:rsid w:val="006D4630"/>
    <w:rsid w:val="006D4835"/>
    <w:rsid w:val="006D48D4"/>
    <w:rsid w:val="006D4F00"/>
    <w:rsid w:val="006D4F34"/>
    <w:rsid w:val="006D512C"/>
    <w:rsid w:val="006D513A"/>
    <w:rsid w:val="006D522D"/>
    <w:rsid w:val="006D5276"/>
    <w:rsid w:val="006D5290"/>
    <w:rsid w:val="006D54D7"/>
    <w:rsid w:val="006D562B"/>
    <w:rsid w:val="006D56B4"/>
    <w:rsid w:val="006D56CF"/>
    <w:rsid w:val="006D56EA"/>
    <w:rsid w:val="006D5D55"/>
    <w:rsid w:val="006D5F1E"/>
    <w:rsid w:val="006D6105"/>
    <w:rsid w:val="006D64DF"/>
    <w:rsid w:val="006D679C"/>
    <w:rsid w:val="006D67BB"/>
    <w:rsid w:val="006D68B3"/>
    <w:rsid w:val="006D68E4"/>
    <w:rsid w:val="006D690F"/>
    <w:rsid w:val="006D6BA3"/>
    <w:rsid w:val="006D6C5D"/>
    <w:rsid w:val="006D6CD4"/>
    <w:rsid w:val="006D6E7B"/>
    <w:rsid w:val="006D726F"/>
    <w:rsid w:val="006D73B8"/>
    <w:rsid w:val="006D7435"/>
    <w:rsid w:val="006D7458"/>
    <w:rsid w:val="006D757F"/>
    <w:rsid w:val="006D75B0"/>
    <w:rsid w:val="006D7651"/>
    <w:rsid w:val="006D79A9"/>
    <w:rsid w:val="006D79F9"/>
    <w:rsid w:val="006D7AC5"/>
    <w:rsid w:val="006D7C5D"/>
    <w:rsid w:val="006D7CA8"/>
    <w:rsid w:val="006D7EFC"/>
    <w:rsid w:val="006D7F5B"/>
    <w:rsid w:val="006E00DD"/>
    <w:rsid w:val="006E0191"/>
    <w:rsid w:val="006E0360"/>
    <w:rsid w:val="006E0527"/>
    <w:rsid w:val="006E05A6"/>
    <w:rsid w:val="006E0862"/>
    <w:rsid w:val="006E0CE4"/>
    <w:rsid w:val="006E0D8A"/>
    <w:rsid w:val="006E0ED4"/>
    <w:rsid w:val="006E0F8A"/>
    <w:rsid w:val="006E115F"/>
    <w:rsid w:val="006E12BE"/>
    <w:rsid w:val="006E15B6"/>
    <w:rsid w:val="006E187D"/>
    <w:rsid w:val="006E19DC"/>
    <w:rsid w:val="006E1C8D"/>
    <w:rsid w:val="006E1CF2"/>
    <w:rsid w:val="006E1E0B"/>
    <w:rsid w:val="006E1EC6"/>
    <w:rsid w:val="006E232A"/>
    <w:rsid w:val="006E2557"/>
    <w:rsid w:val="006E257F"/>
    <w:rsid w:val="006E2854"/>
    <w:rsid w:val="006E2972"/>
    <w:rsid w:val="006E29E7"/>
    <w:rsid w:val="006E2DB6"/>
    <w:rsid w:val="006E2F57"/>
    <w:rsid w:val="006E313C"/>
    <w:rsid w:val="006E3142"/>
    <w:rsid w:val="006E319D"/>
    <w:rsid w:val="006E3515"/>
    <w:rsid w:val="006E352D"/>
    <w:rsid w:val="006E355D"/>
    <w:rsid w:val="006E368B"/>
    <w:rsid w:val="006E39A3"/>
    <w:rsid w:val="006E3AB1"/>
    <w:rsid w:val="006E3AFE"/>
    <w:rsid w:val="006E3CC9"/>
    <w:rsid w:val="006E3E98"/>
    <w:rsid w:val="006E3F0A"/>
    <w:rsid w:val="006E40E7"/>
    <w:rsid w:val="006E4412"/>
    <w:rsid w:val="006E4446"/>
    <w:rsid w:val="006E4460"/>
    <w:rsid w:val="006E4693"/>
    <w:rsid w:val="006E46D7"/>
    <w:rsid w:val="006E491A"/>
    <w:rsid w:val="006E4B06"/>
    <w:rsid w:val="006E4B8C"/>
    <w:rsid w:val="006E4BC9"/>
    <w:rsid w:val="006E4C57"/>
    <w:rsid w:val="006E519B"/>
    <w:rsid w:val="006E5340"/>
    <w:rsid w:val="006E53BC"/>
    <w:rsid w:val="006E5471"/>
    <w:rsid w:val="006E54E4"/>
    <w:rsid w:val="006E5560"/>
    <w:rsid w:val="006E567E"/>
    <w:rsid w:val="006E569E"/>
    <w:rsid w:val="006E58BC"/>
    <w:rsid w:val="006E5961"/>
    <w:rsid w:val="006E5EF3"/>
    <w:rsid w:val="006E5F0B"/>
    <w:rsid w:val="006E5F3C"/>
    <w:rsid w:val="006E5F59"/>
    <w:rsid w:val="006E61D1"/>
    <w:rsid w:val="006E6301"/>
    <w:rsid w:val="006E6348"/>
    <w:rsid w:val="006E639F"/>
    <w:rsid w:val="006E64B6"/>
    <w:rsid w:val="006E65B8"/>
    <w:rsid w:val="006E6672"/>
    <w:rsid w:val="006E678F"/>
    <w:rsid w:val="006E6A83"/>
    <w:rsid w:val="006E6AA0"/>
    <w:rsid w:val="006E6D55"/>
    <w:rsid w:val="006E6D8A"/>
    <w:rsid w:val="006E6E64"/>
    <w:rsid w:val="006E6ECA"/>
    <w:rsid w:val="006E6F9B"/>
    <w:rsid w:val="006E7149"/>
    <w:rsid w:val="006E71D2"/>
    <w:rsid w:val="006E731B"/>
    <w:rsid w:val="006E734F"/>
    <w:rsid w:val="006E7453"/>
    <w:rsid w:val="006E76E4"/>
    <w:rsid w:val="006E7711"/>
    <w:rsid w:val="006E7826"/>
    <w:rsid w:val="006E7A38"/>
    <w:rsid w:val="006E7AB9"/>
    <w:rsid w:val="006E7DEE"/>
    <w:rsid w:val="006E7EB4"/>
    <w:rsid w:val="006E7FD2"/>
    <w:rsid w:val="006F02CC"/>
    <w:rsid w:val="006F0581"/>
    <w:rsid w:val="006F06B6"/>
    <w:rsid w:val="006F0780"/>
    <w:rsid w:val="006F0AD9"/>
    <w:rsid w:val="006F0BAB"/>
    <w:rsid w:val="006F0DE0"/>
    <w:rsid w:val="006F0DEA"/>
    <w:rsid w:val="006F0E09"/>
    <w:rsid w:val="006F0EB6"/>
    <w:rsid w:val="006F113A"/>
    <w:rsid w:val="006F1187"/>
    <w:rsid w:val="006F1194"/>
    <w:rsid w:val="006F11BB"/>
    <w:rsid w:val="006F1277"/>
    <w:rsid w:val="006F138D"/>
    <w:rsid w:val="006F1413"/>
    <w:rsid w:val="006F143D"/>
    <w:rsid w:val="006F1585"/>
    <w:rsid w:val="006F17DB"/>
    <w:rsid w:val="006F183D"/>
    <w:rsid w:val="006F1D47"/>
    <w:rsid w:val="006F1EB1"/>
    <w:rsid w:val="006F1F1A"/>
    <w:rsid w:val="006F1F89"/>
    <w:rsid w:val="006F206D"/>
    <w:rsid w:val="006F23CF"/>
    <w:rsid w:val="006F2529"/>
    <w:rsid w:val="006F25DD"/>
    <w:rsid w:val="006F27A2"/>
    <w:rsid w:val="006F2A85"/>
    <w:rsid w:val="006F2B37"/>
    <w:rsid w:val="006F2B4A"/>
    <w:rsid w:val="006F2DC3"/>
    <w:rsid w:val="006F2DC7"/>
    <w:rsid w:val="006F2E0A"/>
    <w:rsid w:val="006F314D"/>
    <w:rsid w:val="006F320D"/>
    <w:rsid w:val="006F3373"/>
    <w:rsid w:val="006F3382"/>
    <w:rsid w:val="006F3459"/>
    <w:rsid w:val="006F3554"/>
    <w:rsid w:val="006F365B"/>
    <w:rsid w:val="006F3929"/>
    <w:rsid w:val="006F3AB9"/>
    <w:rsid w:val="006F3BBF"/>
    <w:rsid w:val="006F3C41"/>
    <w:rsid w:val="006F3C67"/>
    <w:rsid w:val="006F3C72"/>
    <w:rsid w:val="006F3D3B"/>
    <w:rsid w:val="006F412E"/>
    <w:rsid w:val="006F4350"/>
    <w:rsid w:val="006F451F"/>
    <w:rsid w:val="006F4643"/>
    <w:rsid w:val="006F47C0"/>
    <w:rsid w:val="006F47EB"/>
    <w:rsid w:val="006F49E2"/>
    <w:rsid w:val="006F4C5A"/>
    <w:rsid w:val="006F4CBE"/>
    <w:rsid w:val="006F4E26"/>
    <w:rsid w:val="006F5101"/>
    <w:rsid w:val="006F510E"/>
    <w:rsid w:val="006F5181"/>
    <w:rsid w:val="006F550E"/>
    <w:rsid w:val="006F58D6"/>
    <w:rsid w:val="006F593C"/>
    <w:rsid w:val="006F59B8"/>
    <w:rsid w:val="006F5A19"/>
    <w:rsid w:val="006F5B87"/>
    <w:rsid w:val="006F5BEE"/>
    <w:rsid w:val="006F5DF3"/>
    <w:rsid w:val="006F5F61"/>
    <w:rsid w:val="006F5F68"/>
    <w:rsid w:val="006F65F7"/>
    <w:rsid w:val="006F662E"/>
    <w:rsid w:val="006F6813"/>
    <w:rsid w:val="006F6A79"/>
    <w:rsid w:val="006F6DB6"/>
    <w:rsid w:val="006F6E39"/>
    <w:rsid w:val="006F738E"/>
    <w:rsid w:val="006F7399"/>
    <w:rsid w:val="006F73A0"/>
    <w:rsid w:val="006F745D"/>
    <w:rsid w:val="006F7574"/>
    <w:rsid w:val="006F7578"/>
    <w:rsid w:val="006F75DC"/>
    <w:rsid w:val="006F77DE"/>
    <w:rsid w:val="006F7864"/>
    <w:rsid w:val="006F78EA"/>
    <w:rsid w:val="006F797C"/>
    <w:rsid w:val="006F79D7"/>
    <w:rsid w:val="006F7DCC"/>
    <w:rsid w:val="006F7EB0"/>
    <w:rsid w:val="006F7FAD"/>
    <w:rsid w:val="0070005E"/>
    <w:rsid w:val="007001E4"/>
    <w:rsid w:val="0070058C"/>
    <w:rsid w:val="00700812"/>
    <w:rsid w:val="0070083E"/>
    <w:rsid w:val="00700AE2"/>
    <w:rsid w:val="00700BB8"/>
    <w:rsid w:val="00700C93"/>
    <w:rsid w:val="00700CD6"/>
    <w:rsid w:val="00700CEA"/>
    <w:rsid w:val="00700D8C"/>
    <w:rsid w:val="00700F9B"/>
    <w:rsid w:val="00700FE8"/>
    <w:rsid w:val="00701174"/>
    <w:rsid w:val="007014A1"/>
    <w:rsid w:val="007017B1"/>
    <w:rsid w:val="007017DC"/>
    <w:rsid w:val="0070191D"/>
    <w:rsid w:val="0070194C"/>
    <w:rsid w:val="00701BB8"/>
    <w:rsid w:val="00701BCF"/>
    <w:rsid w:val="00702119"/>
    <w:rsid w:val="007023A7"/>
    <w:rsid w:val="0070259F"/>
    <w:rsid w:val="007025C9"/>
    <w:rsid w:val="007026E0"/>
    <w:rsid w:val="007029AB"/>
    <w:rsid w:val="00702A0D"/>
    <w:rsid w:val="00702CD1"/>
    <w:rsid w:val="00702D4C"/>
    <w:rsid w:val="00702DC6"/>
    <w:rsid w:val="007030D4"/>
    <w:rsid w:val="007031EC"/>
    <w:rsid w:val="00703329"/>
    <w:rsid w:val="007033AC"/>
    <w:rsid w:val="00703416"/>
    <w:rsid w:val="0070381D"/>
    <w:rsid w:val="00703CF2"/>
    <w:rsid w:val="00703E00"/>
    <w:rsid w:val="00703EFF"/>
    <w:rsid w:val="0070410E"/>
    <w:rsid w:val="0070420A"/>
    <w:rsid w:val="00704527"/>
    <w:rsid w:val="007046DC"/>
    <w:rsid w:val="00704794"/>
    <w:rsid w:val="0070483C"/>
    <w:rsid w:val="0070486D"/>
    <w:rsid w:val="00704BED"/>
    <w:rsid w:val="00704BF9"/>
    <w:rsid w:val="00704D4B"/>
    <w:rsid w:val="00704E89"/>
    <w:rsid w:val="00704E8F"/>
    <w:rsid w:val="00704F15"/>
    <w:rsid w:val="00704F1C"/>
    <w:rsid w:val="007050C8"/>
    <w:rsid w:val="00705224"/>
    <w:rsid w:val="00705355"/>
    <w:rsid w:val="00705659"/>
    <w:rsid w:val="00705B3C"/>
    <w:rsid w:val="00705C2C"/>
    <w:rsid w:val="00705DB6"/>
    <w:rsid w:val="00705DD0"/>
    <w:rsid w:val="00705EB7"/>
    <w:rsid w:val="00705ED6"/>
    <w:rsid w:val="00705F2E"/>
    <w:rsid w:val="00705F5B"/>
    <w:rsid w:val="00706033"/>
    <w:rsid w:val="00706096"/>
    <w:rsid w:val="00706121"/>
    <w:rsid w:val="00706210"/>
    <w:rsid w:val="00706228"/>
    <w:rsid w:val="00706296"/>
    <w:rsid w:val="0070637D"/>
    <w:rsid w:val="0070644C"/>
    <w:rsid w:val="007066E5"/>
    <w:rsid w:val="0070690E"/>
    <w:rsid w:val="00706C5B"/>
    <w:rsid w:val="00706F6D"/>
    <w:rsid w:val="00706F6E"/>
    <w:rsid w:val="0070704B"/>
    <w:rsid w:val="00707242"/>
    <w:rsid w:val="0070732B"/>
    <w:rsid w:val="0070794D"/>
    <w:rsid w:val="00707C60"/>
    <w:rsid w:val="00707CAD"/>
    <w:rsid w:val="00707D41"/>
    <w:rsid w:val="00707F71"/>
    <w:rsid w:val="00707F7B"/>
    <w:rsid w:val="00710593"/>
    <w:rsid w:val="00710599"/>
    <w:rsid w:val="007106C0"/>
    <w:rsid w:val="007107EF"/>
    <w:rsid w:val="00710894"/>
    <w:rsid w:val="0071089A"/>
    <w:rsid w:val="00710A16"/>
    <w:rsid w:val="00710B99"/>
    <w:rsid w:val="00710BF4"/>
    <w:rsid w:val="00710C1F"/>
    <w:rsid w:val="00710C26"/>
    <w:rsid w:val="00710C32"/>
    <w:rsid w:val="00710DB0"/>
    <w:rsid w:val="00710E2A"/>
    <w:rsid w:val="00710EF2"/>
    <w:rsid w:val="00710FC1"/>
    <w:rsid w:val="00710FCF"/>
    <w:rsid w:val="007111B8"/>
    <w:rsid w:val="007113D4"/>
    <w:rsid w:val="007116EA"/>
    <w:rsid w:val="00711760"/>
    <w:rsid w:val="0071180D"/>
    <w:rsid w:val="00711810"/>
    <w:rsid w:val="00711830"/>
    <w:rsid w:val="00711842"/>
    <w:rsid w:val="007118A7"/>
    <w:rsid w:val="007118F5"/>
    <w:rsid w:val="00711AD0"/>
    <w:rsid w:val="00711BDE"/>
    <w:rsid w:val="00711D46"/>
    <w:rsid w:val="00711F59"/>
    <w:rsid w:val="007120E8"/>
    <w:rsid w:val="0071215C"/>
    <w:rsid w:val="007122AE"/>
    <w:rsid w:val="00712556"/>
    <w:rsid w:val="00712624"/>
    <w:rsid w:val="0071262B"/>
    <w:rsid w:val="00712713"/>
    <w:rsid w:val="007127F4"/>
    <w:rsid w:val="00712D4B"/>
    <w:rsid w:val="00712F93"/>
    <w:rsid w:val="00713012"/>
    <w:rsid w:val="0071302F"/>
    <w:rsid w:val="00713150"/>
    <w:rsid w:val="007132AE"/>
    <w:rsid w:val="007135C6"/>
    <w:rsid w:val="00713A3A"/>
    <w:rsid w:val="00713B09"/>
    <w:rsid w:val="00713C06"/>
    <w:rsid w:val="00713CD8"/>
    <w:rsid w:val="00713EA2"/>
    <w:rsid w:val="00713F89"/>
    <w:rsid w:val="00713FE9"/>
    <w:rsid w:val="00714005"/>
    <w:rsid w:val="0071410C"/>
    <w:rsid w:val="007141E0"/>
    <w:rsid w:val="00714329"/>
    <w:rsid w:val="00714489"/>
    <w:rsid w:val="0071451A"/>
    <w:rsid w:val="00714549"/>
    <w:rsid w:val="00714774"/>
    <w:rsid w:val="007148D1"/>
    <w:rsid w:val="007148F1"/>
    <w:rsid w:val="00714AF1"/>
    <w:rsid w:val="00714B79"/>
    <w:rsid w:val="00714DF5"/>
    <w:rsid w:val="00714DFA"/>
    <w:rsid w:val="00714E17"/>
    <w:rsid w:val="00714F61"/>
    <w:rsid w:val="00714FDA"/>
    <w:rsid w:val="00715081"/>
    <w:rsid w:val="00715111"/>
    <w:rsid w:val="00715194"/>
    <w:rsid w:val="0071526D"/>
    <w:rsid w:val="0071531E"/>
    <w:rsid w:val="00715346"/>
    <w:rsid w:val="007156EA"/>
    <w:rsid w:val="00715780"/>
    <w:rsid w:val="007157B7"/>
    <w:rsid w:val="00715A0D"/>
    <w:rsid w:val="00715B5A"/>
    <w:rsid w:val="00715B8A"/>
    <w:rsid w:val="00715BCB"/>
    <w:rsid w:val="00715EA3"/>
    <w:rsid w:val="00715EDC"/>
    <w:rsid w:val="00716126"/>
    <w:rsid w:val="00716136"/>
    <w:rsid w:val="00716350"/>
    <w:rsid w:val="00716453"/>
    <w:rsid w:val="0071648C"/>
    <w:rsid w:val="0071652D"/>
    <w:rsid w:val="00716613"/>
    <w:rsid w:val="00716A87"/>
    <w:rsid w:val="00716A8E"/>
    <w:rsid w:val="00716BAF"/>
    <w:rsid w:val="00716CF0"/>
    <w:rsid w:val="00716FF5"/>
    <w:rsid w:val="007170E4"/>
    <w:rsid w:val="00717468"/>
    <w:rsid w:val="007175C4"/>
    <w:rsid w:val="0071772D"/>
    <w:rsid w:val="0071790B"/>
    <w:rsid w:val="0071790F"/>
    <w:rsid w:val="00717AEC"/>
    <w:rsid w:val="00717CFC"/>
    <w:rsid w:val="00717D6E"/>
    <w:rsid w:val="00717D7D"/>
    <w:rsid w:val="00717E3A"/>
    <w:rsid w:val="00720153"/>
    <w:rsid w:val="00720406"/>
    <w:rsid w:val="00720441"/>
    <w:rsid w:val="00720661"/>
    <w:rsid w:val="0072066F"/>
    <w:rsid w:val="007207BA"/>
    <w:rsid w:val="00720934"/>
    <w:rsid w:val="00720958"/>
    <w:rsid w:val="00720997"/>
    <w:rsid w:val="00720CF2"/>
    <w:rsid w:val="00720DF4"/>
    <w:rsid w:val="00720DF6"/>
    <w:rsid w:val="00720E3D"/>
    <w:rsid w:val="00720EE3"/>
    <w:rsid w:val="00720EE4"/>
    <w:rsid w:val="0072114B"/>
    <w:rsid w:val="007211FE"/>
    <w:rsid w:val="0072128D"/>
    <w:rsid w:val="00721491"/>
    <w:rsid w:val="007214C8"/>
    <w:rsid w:val="007215DA"/>
    <w:rsid w:val="0072166F"/>
    <w:rsid w:val="00721792"/>
    <w:rsid w:val="00721960"/>
    <w:rsid w:val="00721A16"/>
    <w:rsid w:val="00721AE7"/>
    <w:rsid w:val="00721E0B"/>
    <w:rsid w:val="007220DA"/>
    <w:rsid w:val="00722292"/>
    <w:rsid w:val="007223D1"/>
    <w:rsid w:val="007224BF"/>
    <w:rsid w:val="00722587"/>
    <w:rsid w:val="007225A3"/>
    <w:rsid w:val="00722815"/>
    <w:rsid w:val="00722998"/>
    <w:rsid w:val="00722CD6"/>
    <w:rsid w:val="00722D0B"/>
    <w:rsid w:val="00722E82"/>
    <w:rsid w:val="00723144"/>
    <w:rsid w:val="00723460"/>
    <w:rsid w:val="007236D9"/>
    <w:rsid w:val="0072380B"/>
    <w:rsid w:val="0072380E"/>
    <w:rsid w:val="007239D1"/>
    <w:rsid w:val="00723C10"/>
    <w:rsid w:val="00723F27"/>
    <w:rsid w:val="00723FEE"/>
    <w:rsid w:val="00724053"/>
    <w:rsid w:val="007240A4"/>
    <w:rsid w:val="007240B7"/>
    <w:rsid w:val="00724122"/>
    <w:rsid w:val="007242C5"/>
    <w:rsid w:val="007242CD"/>
    <w:rsid w:val="0072436E"/>
    <w:rsid w:val="00724BE0"/>
    <w:rsid w:val="00724F6B"/>
    <w:rsid w:val="007251C9"/>
    <w:rsid w:val="007252A4"/>
    <w:rsid w:val="0072541B"/>
    <w:rsid w:val="00725910"/>
    <w:rsid w:val="00725AAC"/>
    <w:rsid w:val="00725B97"/>
    <w:rsid w:val="00725C93"/>
    <w:rsid w:val="00726294"/>
    <w:rsid w:val="007263C6"/>
    <w:rsid w:val="00726520"/>
    <w:rsid w:val="007266AA"/>
    <w:rsid w:val="00726BE5"/>
    <w:rsid w:val="00726C8F"/>
    <w:rsid w:val="00726F4D"/>
    <w:rsid w:val="00727009"/>
    <w:rsid w:val="00727564"/>
    <w:rsid w:val="007276EA"/>
    <w:rsid w:val="007277E0"/>
    <w:rsid w:val="0072789A"/>
    <w:rsid w:val="00727A03"/>
    <w:rsid w:val="00727A81"/>
    <w:rsid w:val="00727C18"/>
    <w:rsid w:val="00727CA3"/>
    <w:rsid w:val="00727FBC"/>
    <w:rsid w:val="00727FC6"/>
    <w:rsid w:val="0073022C"/>
    <w:rsid w:val="007304FC"/>
    <w:rsid w:val="007308AE"/>
    <w:rsid w:val="007309F9"/>
    <w:rsid w:val="00730A50"/>
    <w:rsid w:val="00730AF9"/>
    <w:rsid w:val="00730CBC"/>
    <w:rsid w:val="00730DBE"/>
    <w:rsid w:val="0073103D"/>
    <w:rsid w:val="0073153B"/>
    <w:rsid w:val="00731598"/>
    <w:rsid w:val="007318FA"/>
    <w:rsid w:val="00731916"/>
    <w:rsid w:val="007319E8"/>
    <w:rsid w:val="00731BF4"/>
    <w:rsid w:val="00731C06"/>
    <w:rsid w:val="00731DCA"/>
    <w:rsid w:val="00731E9F"/>
    <w:rsid w:val="00731F86"/>
    <w:rsid w:val="00732152"/>
    <w:rsid w:val="0073225E"/>
    <w:rsid w:val="007323A3"/>
    <w:rsid w:val="0073253F"/>
    <w:rsid w:val="007326B8"/>
    <w:rsid w:val="007328EA"/>
    <w:rsid w:val="00732B25"/>
    <w:rsid w:val="00732C80"/>
    <w:rsid w:val="00732E09"/>
    <w:rsid w:val="007331B1"/>
    <w:rsid w:val="007335FE"/>
    <w:rsid w:val="007336BB"/>
    <w:rsid w:val="00733767"/>
    <w:rsid w:val="007339F6"/>
    <w:rsid w:val="00733BCC"/>
    <w:rsid w:val="00733BCE"/>
    <w:rsid w:val="00733EE8"/>
    <w:rsid w:val="00733F3D"/>
    <w:rsid w:val="00733FF4"/>
    <w:rsid w:val="007343B2"/>
    <w:rsid w:val="00734558"/>
    <w:rsid w:val="00734590"/>
    <w:rsid w:val="007347F1"/>
    <w:rsid w:val="00734B14"/>
    <w:rsid w:val="00734BA9"/>
    <w:rsid w:val="00734D45"/>
    <w:rsid w:val="00734FE2"/>
    <w:rsid w:val="00735080"/>
    <w:rsid w:val="00735301"/>
    <w:rsid w:val="0073534D"/>
    <w:rsid w:val="007354CB"/>
    <w:rsid w:val="0073557D"/>
    <w:rsid w:val="007356E9"/>
    <w:rsid w:val="007357BB"/>
    <w:rsid w:val="007358DF"/>
    <w:rsid w:val="00735917"/>
    <w:rsid w:val="00735B3D"/>
    <w:rsid w:val="00735D46"/>
    <w:rsid w:val="00735E7E"/>
    <w:rsid w:val="00735EEE"/>
    <w:rsid w:val="0073638B"/>
    <w:rsid w:val="0073662C"/>
    <w:rsid w:val="00736698"/>
    <w:rsid w:val="007368E2"/>
    <w:rsid w:val="00736944"/>
    <w:rsid w:val="00736BE9"/>
    <w:rsid w:val="00737093"/>
    <w:rsid w:val="007371E2"/>
    <w:rsid w:val="00737235"/>
    <w:rsid w:val="007374B2"/>
    <w:rsid w:val="0073767B"/>
    <w:rsid w:val="007376A8"/>
    <w:rsid w:val="00737715"/>
    <w:rsid w:val="00737865"/>
    <w:rsid w:val="007378A1"/>
    <w:rsid w:val="007379E2"/>
    <w:rsid w:val="00737AF4"/>
    <w:rsid w:val="00737E2E"/>
    <w:rsid w:val="00737EA4"/>
    <w:rsid w:val="00737FDC"/>
    <w:rsid w:val="0074027D"/>
    <w:rsid w:val="00740309"/>
    <w:rsid w:val="00740328"/>
    <w:rsid w:val="007404D5"/>
    <w:rsid w:val="0074061B"/>
    <w:rsid w:val="007407A9"/>
    <w:rsid w:val="007408B7"/>
    <w:rsid w:val="00740A5B"/>
    <w:rsid w:val="00740A9D"/>
    <w:rsid w:val="00740C3F"/>
    <w:rsid w:val="00740DCC"/>
    <w:rsid w:val="00740F98"/>
    <w:rsid w:val="0074108F"/>
    <w:rsid w:val="007411A8"/>
    <w:rsid w:val="007411FE"/>
    <w:rsid w:val="00741235"/>
    <w:rsid w:val="00741280"/>
    <w:rsid w:val="00741291"/>
    <w:rsid w:val="00741378"/>
    <w:rsid w:val="00741479"/>
    <w:rsid w:val="00741553"/>
    <w:rsid w:val="00741726"/>
    <w:rsid w:val="0074173E"/>
    <w:rsid w:val="007418D3"/>
    <w:rsid w:val="007418E6"/>
    <w:rsid w:val="00741A01"/>
    <w:rsid w:val="00741B15"/>
    <w:rsid w:val="00741B1F"/>
    <w:rsid w:val="00741CDC"/>
    <w:rsid w:val="00741D69"/>
    <w:rsid w:val="00741E8B"/>
    <w:rsid w:val="00741EA8"/>
    <w:rsid w:val="00741F35"/>
    <w:rsid w:val="00742018"/>
    <w:rsid w:val="007420A5"/>
    <w:rsid w:val="0074221D"/>
    <w:rsid w:val="0074225F"/>
    <w:rsid w:val="00742278"/>
    <w:rsid w:val="00742365"/>
    <w:rsid w:val="00742431"/>
    <w:rsid w:val="00742472"/>
    <w:rsid w:val="00742534"/>
    <w:rsid w:val="0074265A"/>
    <w:rsid w:val="00742932"/>
    <w:rsid w:val="007429B0"/>
    <w:rsid w:val="00742A9A"/>
    <w:rsid w:val="00742C06"/>
    <w:rsid w:val="00742D0B"/>
    <w:rsid w:val="00742DCE"/>
    <w:rsid w:val="00742E90"/>
    <w:rsid w:val="00742E9A"/>
    <w:rsid w:val="007430DF"/>
    <w:rsid w:val="007432E2"/>
    <w:rsid w:val="0074346F"/>
    <w:rsid w:val="00743503"/>
    <w:rsid w:val="007435B4"/>
    <w:rsid w:val="007438D9"/>
    <w:rsid w:val="007438F7"/>
    <w:rsid w:val="00743967"/>
    <w:rsid w:val="007439B8"/>
    <w:rsid w:val="00743B2E"/>
    <w:rsid w:val="00743BC1"/>
    <w:rsid w:val="00743CE9"/>
    <w:rsid w:val="00743D2B"/>
    <w:rsid w:val="00743F47"/>
    <w:rsid w:val="00743FBE"/>
    <w:rsid w:val="0074421D"/>
    <w:rsid w:val="00744352"/>
    <w:rsid w:val="0074442B"/>
    <w:rsid w:val="0074443D"/>
    <w:rsid w:val="00744499"/>
    <w:rsid w:val="00744712"/>
    <w:rsid w:val="00744864"/>
    <w:rsid w:val="00744A18"/>
    <w:rsid w:val="00744ADE"/>
    <w:rsid w:val="00744BEF"/>
    <w:rsid w:val="00744E45"/>
    <w:rsid w:val="00744FD8"/>
    <w:rsid w:val="00745032"/>
    <w:rsid w:val="00745099"/>
    <w:rsid w:val="0074512D"/>
    <w:rsid w:val="00745207"/>
    <w:rsid w:val="00745388"/>
    <w:rsid w:val="007454C1"/>
    <w:rsid w:val="00745876"/>
    <w:rsid w:val="00745A43"/>
    <w:rsid w:val="00745BD9"/>
    <w:rsid w:val="007461CD"/>
    <w:rsid w:val="00746224"/>
    <w:rsid w:val="00746362"/>
    <w:rsid w:val="0074663E"/>
    <w:rsid w:val="007468F5"/>
    <w:rsid w:val="00746A81"/>
    <w:rsid w:val="00746AF2"/>
    <w:rsid w:val="00746C04"/>
    <w:rsid w:val="00746D16"/>
    <w:rsid w:val="00746E8E"/>
    <w:rsid w:val="00746EE7"/>
    <w:rsid w:val="00746EEA"/>
    <w:rsid w:val="00746F78"/>
    <w:rsid w:val="00746F9A"/>
    <w:rsid w:val="0074705C"/>
    <w:rsid w:val="007470E6"/>
    <w:rsid w:val="00747135"/>
    <w:rsid w:val="00747295"/>
    <w:rsid w:val="00747345"/>
    <w:rsid w:val="0074735E"/>
    <w:rsid w:val="007473C5"/>
    <w:rsid w:val="007474BD"/>
    <w:rsid w:val="0074750D"/>
    <w:rsid w:val="007475D1"/>
    <w:rsid w:val="00747840"/>
    <w:rsid w:val="00747995"/>
    <w:rsid w:val="00747C47"/>
    <w:rsid w:val="00747DB4"/>
    <w:rsid w:val="00747F47"/>
    <w:rsid w:val="00747F81"/>
    <w:rsid w:val="007500A7"/>
    <w:rsid w:val="0075023A"/>
    <w:rsid w:val="0075024C"/>
    <w:rsid w:val="00750777"/>
    <w:rsid w:val="00750980"/>
    <w:rsid w:val="00750A4E"/>
    <w:rsid w:val="00750CD4"/>
    <w:rsid w:val="00750F0A"/>
    <w:rsid w:val="00751112"/>
    <w:rsid w:val="00751204"/>
    <w:rsid w:val="00751306"/>
    <w:rsid w:val="00751451"/>
    <w:rsid w:val="0075159A"/>
    <w:rsid w:val="007515FD"/>
    <w:rsid w:val="007516E3"/>
    <w:rsid w:val="007517BB"/>
    <w:rsid w:val="007519FB"/>
    <w:rsid w:val="00751B3C"/>
    <w:rsid w:val="00751CCF"/>
    <w:rsid w:val="00751D59"/>
    <w:rsid w:val="00751FD4"/>
    <w:rsid w:val="007523D5"/>
    <w:rsid w:val="0075240D"/>
    <w:rsid w:val="0075248E"/>
    <w:rsid w:val="007524EA"/>
    <w:rsid w:val="007526DC"/>
    <w:rsid w:val="0075272F"/>
    <w:rsid w:val="00752750"/>
    <w:rsid w:val="0075275E"/>
    <w:rsid w:val="00752887"/>
    <w:rsid w:val="00752AB1"/>
    <w:rsid w:val="00752D15"/>
    <w:rsid w:val="00752E0B"/>
    <w:rsid w:val="00753147"/>
    <w:rsid w:val="00753197"/>
    <w:rsid w:val="007531B7"/>
    <w:rsid w:val="0075322F"/>
    <w:rsid w:val="00753399"/>
    <w:rsid w:val="007533ED"/>
    <w:rsid w:val="007538F0"/>
    <w:rsid w:val="00753ACD"/>
    <w:rsid w:val="00753DDD"/>
    <w:rsid w:val="00754082"/>
    <w:rsid w:val="007540A4"/>
    <w:rsid w:val="0075427A"/>
    <w:rsid w:val="007545D5"/>
    <w:rsid w:val="0075465E"/>
    <w:rsid w:val="00754715"/>
    <w:rsid w:val="007549C3"/>
    <w:rsid w:val="00754A1F"/>
    <w:rsid w:val="00754B44"/>
    <w:rsid w:val="00754C10"/>
    <w:rsid w:val="00754C47"/>
    <w:rsid w:val="00754F2E"/>
    <w:rsid w:val="00754F3D"/>
    <w:rsid w:val="00754FC6"/>
    <w:rsid w:val="007551B5"/>
    <w:rsid w:val="007552C4"/>
    <w:rsid w:val="00755339"/>
    <w:rsid w:val="007553A9"/>
    <w:rsid w:val="0075556A"/>
    <w:rsid w:val="00755678"/>
    <w:rsid w:val="00755745"/>
    <w:rsid w:val="007559D3"/>
    <w:rsid w:val="007559EB"/>
    <w:rsid w:val="00755AF7"/>
    <w:rsid w:val="00755C2C"/>
    <w:rsid w:val="00755EA8"/>
    <w:rsid w:val="00755FC0"/>
    <w:rsid w:val="00756778"/>
    <w:rsid w:val="00756856"/>
    <w:rsid w:val="007569F8"/>
    <w:rsid w:val="00756ABD"/>
    <w:rsid w:val="00756AC2"/>
    <w:rsid w:val="00756C27"/>
    <w:rsid w:val="00756C2B"/>
    <w:rsid w:val="00756CC6"/>
    <w:rsid w:val="00756D2D"/>
    <w:rsid w:val="00757035"/>
    <w:rsid w:val="00757359"/>
    <w:rsid w:val="0075739B"/>
    <w:rsid w:val="00757407"/>
    <w:rsid w:val="0075741D"/>
    <w:rsid w:val="007576EF"/>
    <w:rsid w:val="007577FD"/>
    <w:rsid w:val="007578D4"/>
    <w:rsid w:val="00757954"/>
    <w:rsid w:val="00757A16"/>
    <w:rsid w:val="00757A4D"/>
    <w:rsid w:val="00757B12"/>
    <w:rsid w:val="00757CD2"/>
    <w:rsid w:val="00757D20"/>
    <w:rsid w:val="00757FB3"/>
    <w:rsid w:val="00760039"/>
    <w:rsid w:val="00760117"/>
    <w:rsid w:val="007602E9"/>
    <w:rsid w:val="007603C2"/>
    <w:rsid w:val="007604DE"/>
    <w:rsid w:val="00760800"/>
    <w:rsid w:val="0076092D"/>
    <w:rsid w:val="00760934"/>
    <w:rsid w:val="00760997"/>
    <w:rsid w:val="007609B6"/>
    <w:rsid w:val="00760A94"/>
    <w:rsid w:val="00760ABF"/>
    <w:rsid w:val="00760B3D"/>
    <w:rsid w:val="00760FA9"/>
    <w:rsid w:val="0076125E"/>
    <w:rsid w:val="0076149E"/>
    <w:rsid w:val="00761586"/>
    <w:rsid w:val="00761894"/>
    <w:rsid w:val="00761B01"/>
    <w:rsid w:val="00761F2A"/>
    <w:rsid w:val="00762432"/>
    <w:rsid w:val="007628F8"/>
    <w:rsid w:val="00762A32"/>
    <w:rsid w:val="00762B15"/>
    <w:rsid w:val="00762D78"/>
    <w:rsid w:val="00762E8A"/>
    <w:rsid w:val="00762EFA"/>
    <w:rsid w:val="00762F78"/>
    <w:rsid w:val="00762F8F"/>
    <w:rsid w:val="00763154"/>
    <w:rsid w:val="0076330A"/>
    <w:rsid w:val="0076338C"/>
    <w:rsid w:val="007633EB"/>
    <w:rsid w:val="007635E0"/>
    <w:rsid w:val="00763818"/>
    <w:rsid w:val="00763888"/>
    <w:rsid w:val="007639CB"/>
    <w:rsid w:val="00763A26"/>
    <w:rsid w:val="00763B55"/>
    <w:rsid w:val="0076405F"/>
    <w:rsid w:val="00764490"/>
    <w:rsid w:val="007645A8"/>
    <w:rsid w:val="007645FE"/>
    <w:rsid w:val="0076497F"/>
    <w:rsid w:val="0076499E"/>
    <w:rsid w:val="00764A1A"/>
    <w:rsid w:val="00764D23"/>
    <w:rsid w:val="00764E00"/>
    <w:rsid w:val="007650C7"/>
    <w:rsid w:val="0076523B"/>
    <w:rsid w:val="00765258"/>
    <w:rsid w:val="007652D9"/>
    <w:rsid w:val="007655C3"/>
    <w:rsid w:val="0076563A"/>
    <w:rsid w:val="007656DB"/>
    <w:rsid w:val="00765829"/>
    <w:rsid w:val="007659BA"/>
    <w:rsid w:val="00765A76"/>
    <w:rsid w:val="00765C8E"/>
    <w:rsid w:val="00765CF5"/>
    <w:rsid w:val="00765EDD"/>
    <w:rsid w:val="00765F7A"/>
    <w:rsid w:val="00766043"/>
    <w:rsid w:val="00766124"/>
    <w:rsid w:val="007661AA"/>
    <w:rsid w:val="007661B3"/>
    <w:rsid w:val="00766370"/>
    <w:rsid w:val="00766410"/>
    <w:rsid w:val="00766446"/>
    <w:rsid w:val="0076647C"/>
    <w:rsid w:val="0076662F"/>
    <w:rsid w:val="00766636"/>
    <w:rsid w:val="0076681A"/>
    <w:rsid w:val="00766ADE"/>
    <w:rsid w:val="00766F16"/>
    <w:rsid w:val="00766FC3"/>
    <w:rsid w:val="007670CA"/>
    <w:rsid w:val="0076725C"/>
    <w:rsid w:val="00767301"/>
    <w:rsid w:val="00767324"/>
    <w:rsid w:val="00767400"/>
    <w:rsid w:val="0076755F"/>
    <w:rsid w:val="007678FB"/>
    <w:rsid w:val="0076795A"/>
    <w:rsid w:val="00767984"/>
    <w:rsid w:val="00767AE0"/>
    <w:rsid w:val="00767B17"/>
    <w:rsid w:val="00767D8D"/>
    <w:rsid w:val="00767DC7"/>
    <w:rsid w:val="00767E52"/>
    <w:rsid w:val="0077000F"/>
    <w:rsid w:val="00770033"/>
    <w:rsid w:val="0077036F"/>
    <w:rsid w:val="0077046D"/>
    <w:rsid w:val="00770541"/>
    <w:rsid w:val="007707C6"/>
    <w:rsid w:val="00770840"/>
    <w:rsid w:val="00770858"/>
    <w:rsid w:val="0077091B"/>
    <w:rsid w:val="0077093B"/>
    <w:rsid w:val="00770981"/>
    <w:rsid w:val="007709A4"/>
    <w:rsid w:val="00770C1D"/>
    <w:rsid w:val="00770CB7"/>
    <w:rsid w:val="007714E2"/>
    <w:rsid w:val="0077158E"/>
    <w:rsid w:val="007715C5"/>
    <w:rsid w:val="007715C9"/>
    <w:rsid w:val="00771822"/>
    <w:rsid w:val="00771B77"/>
    <w:rsid w:val="00771BE4"/>
    <w:rsid w:val="00771DE7"/>
    <w:rsid w:val="00771F55"/>
    <w:rsid w:val="00771F72"/>
    <w:rsid w:val="0077209E"/>
    <w:rsid w:val="0077221D"/>
    <w:rsid w:val="00772303"/>
    <w:rsid w:val="00772518"/>
    <w:rsid w:val="00772532"/>
    <w:rsid w:val="007725B2"/>
    <w:rsid w:val="007725C4"/>
    <w:rsid w:val="00772A45"/>
    <w:rsid w:val="00772AC6"/>
    <w:rsid w:val="00772CB1"/>
    <w:rsid w:val="00772D61"/>
    <w:rsid w:val="007730A7"/>
    <w:rsid w:val="007730AE"/>
    <w:rsid w:val="0077312E"/>
    <w:rsid w:val="0077325B"/>
    <w:rsid w:val="00773490"/>
    <w:rsid w:val="007734F2"/>
    <w:rsid w:val="00773760"/>
    <w:rsid w:val="007737ED"/>
    <w:rsid w:val="00773983"/>
    <w:rsid w:val="00773A9D"/>
    <w:rsid w:val="00773AB1"/>
    <w:rsid w:val="0077400C"/>
    <w:rsid w:val="00774196"/>
    <w:rsid w:val="007741E8"/>
    <w:rsid w:val="007742FB"/>
    <w:rsid w:val="0077432F"/>
    <w:rsid w:val="007743D6"/>
    <w:rsid w:val="00774657"/>
    <w:rsid w:val="007748D5"/>
    <w:rsid w:val="00774CB2"/>
    <w:rsid w:val="00774D7D"/>
    <w:rsid w:val="00774EC6"/>
    <w:rsid w:val="0077502C"/>
    <w:rsid w:val="007751FA"/>
    <w:rsid w:val="007755AA"/>
    <w:rsid w:val="0077577B"/>
    <w:rsid w:val="00775933"/>
    <w:rsid w:val="00775ED9"/>
    <w:rsid w:val="00775FEA"/>
    <w:rsid w:val="007761D9"/>
    <w:rsid w:val="00776294"/>
    <w:rsid w:val="007762A6"/>
    <w:rsid w:val="00776684"/>
    <w:rsid w:val="00776827"/>
    <w:rsid w:val="00776874"/>
    <w:rsid w:val="00776877"/>
    <w:rsid w:val="007769D5"/>
    <w:rsid w:val="007769D9"/>
    <w:rsid w:val="00776C16"/>
    <w:rsid w:val="00776D83"/>
    <w:rsid w:val="00776FA2"/>
    <w:rsid w:val="007770B4"/>
    <w:rsid w:val="00777244"/>
    <w:rsid w:val="007774DD"/>
    <w:rsid w:val="0077763D"/>
    <w:rsid w:val="007778B7"/>
    <w:rsid w:val="0077793F"/>
    <w:rsid w:val="007779F2"/>
    <w:rsid w:val="007779F3"/>
    <w:rsid w:val="00777A08"/>
    <w:rsid w:val="00777B59"/>
    <w:rsid w:val="00777E41"/>
    <w:rsid w:val="00780079"/>
    <w:rsid w:val="007803A9"/>
    <w:rsid w:val="00780427"/>
    <w:rsid w:val="007804A0"/>
    <w:rsid w:val="007804F3"/>
    <w:rsid w:val="0078089B"/>
    <w:rsid w:val="00780921"/>
    <w:rsid w:val="00780926"/>
    <w:rsid w:val="00780C0A"/>
    <w:rsid w:val="00780F32"/>
    <w:rsid w:val="00781010"/>
    <w:rsid w:val="0078114C"/>
    <w:rsid w:val="00781292"/>
    <w:rsid w:val="00781519"/>
    <w:rsid w:val="0078157F"/>
    <w:rsid w:val="007817C2"/>
    <w:rsid w:val="00781887"/>
    <w:rsid w:val="00781A6F"/>
    <w:rsid w:val="00781C63"/>
    <w:rsid w:val="00781CAC"/>
    <w:rsid w:val="00781DC0"/>
    <w:rsid w:val="00781E11"/>
    <w:rsid w:val="00781E1F"/>
    <w:rsid w:val="00781E57"/>
    <w:rsid w:val="007820DE"/>
    <w:rsid w:val="007820F5"/>
    <w:rsid w:val="007823D9"/>
    <w:rsid w:val="007823E5"/>
    <w:rsid w:val="007824A6"/>
    <w:rsid w:val="00782850"/>
    <w:rsid w:val="00782899"/>
    <w:rsid w:val="007828DB"/>
    <w:rsid w:val="00782A60"/>
    <w:rsid w:val="00782A8E"/>
    <w:rsid w:val="00782B12"/>
    <w:rsid w:val="00782B77"/>
    <w:rsid w:val="00782BAF"/>
    <w:rsid w:val="00782BC9"/>
    <w:rsid w:val="00782D0C"/>
    <w:rsid w:val="00782D2A"/>
    <w:rsid w:val="00782E37"/>
    <w:rsid w:val="00782E42"/>
    <w:rsid w:val="00782EBF"/>
    <w:rsid w:val="00782F8A"/>
    <w:rsid w:val="00783011"/>
    <w:rsid w:val="0078303F"/>
    <w:rsid w:val="00783292"/>
    <w:rsid w:val="0078329A"/>
    <w:rsid w:val="0078338C"/>
    <w:rsid w:val="0078346B"/>
    <w:rsid w:val="00783515"/>
    <w:rsid w:val="0078361E"/>
    <w:rsid w:val="00783750"/>
    <w:rsid w:val="00783928"/>
    <w:rsid w:val="00783A9C"/>
    <w:rsid w:val="00783AA1"/>
    <w:rsid w:val="00783AF0"/>
    <w:rsid w:val="00783BF9"/>
    <w:rsid w:val="00783D2D"/>
    <w:rsid w:val="0078403F"/>
    <w:rsid w:val="007840ED"/>
    <w:rsid w:val="007840FC"/>
    <w:rsid w:val="007841F7"/>
    <w:rsid w:val="0078426E"/>
    <w:rsid w:val="0078432E"/>
    <w:rsid w:val="00784392"/>
    <w:rsid w:val="007843FA"/>
    <w:rsid w:val="00784473"/>
    <w:rsid w:val="0078455B"/>
    <w:rsid w:val="00784582"/>
    <w:rsid w:val="00784678"/>
    <w:rsid w:val="007846B7"/>
    <w:rsid w:val="007846D9"/>
    <w:rsid w:val="00784793"/>
    <w:rsid w:val="007848B2"/>
    <w:rsid w:val="007849DD"/>
    <w:rsid w:val="007849F7"/>
    <w:rsid w:val="00784A1E"/>
    <w:rsid w:val="00784B7E"/>
    <w:rsid w:val="00784EFA"/>
    <w:rsid w:val="00784FEF"/>
    <w:rsid w:val="0078522C"/>
    <w:rsid w:val="0078536C"/>
    <w:rsid w:val="0078537D"/>
    <w:rsid w:val="007853AB"/>
    <w:rsid w:val="007854AF"/>
    <w:rsid w:val="00785757"/>
    <w:rsid w:val="007857D3"/>
    <w:rsid w:val="00785995"/>
    <w:rsid w:val="00785AC5"/>
    <w:rsid w:val="00785C30"/>
    <w:rsid w:val="00785CB8"/>
    <w:rsid w:val="00785D40"/>
    <w:rsid w:val="00785D49"/>
    <w:rsid w:val="00785EFF"/>
    <w:rsid w:val="0078617A"/>
    <w:rsid w:val="007861B4"/>
    <w:rsid w:val="007861B9"/>
    <w:rsid w:val="007862B1"/>
    <w:rsid w:val="00786442"/>
    <w:rsid w:val="0078647F"/>
    <w:rsid w:val="00786520"/>
    <w:rsid w:val="00786762"/>
    <w:rsid w:val="0078677C"/>
    <w:rsid w:val="007867E5"/>
    <w:rsid w:val="00786829"/>
    <w:rsid w:val="00786AC0"/>
    <w:rsid w:val="00786B04"/>
    <w:rsid w:val="00786B1F"/>
    <w:rsid w:val="00786BFC"/>
    <w:rsid w:val="00786CE5"/>
    <w:rsid w:val="00786D99"/>
    <w:rsid w:val="00786FA0"/>
    <w:rsid w:val="00786FF1"/>
    <w:rsid w:val="007870C2"/>
    <w:rsid w:val="0078715F"/>
    <w:rsid w:val="00787591"/>
    <w:rsid w:val="007875CC"/>
    <w:rsid w:val="00787650"/>
    <w:rsid w:val="00787660"/>
    <w:rsid w:val="00787715"/>
    <w:rsid w:val="00787BBB"/>
    <w:rsid w:val="00787BE3"/>
    <w:rsid w:val="00787C02"/>
    <w:rsid w:val="0079011D"/>
    <w:rsid w:val="00790198"/>
    <w:rsid w:val="00790211"/>
    <w:rsid w:val="00790504"/>
    <w:rsid w:val="0079052A"/>
    <w:rsid w:val="0079052E"/>
    <w:rsid w:val="00790630"/>
    <w:rsid w:val="00790633"/>
    <w:rsid w:val="0079071A"/>
    <w:rsid w:val="007908A3"/>
    <w:rsid w:val="00790D4F"/>
    <w:rsid w:val="00790DF0"/>
    <w:rsid w:val="00790E86"/>
    <w:rsid w:val="00790FC8"/>
    <w:rsid w:val="0079106C"/>
    <w:rsid w:val="00791215"/>
    <w:rsid w:val="0079127D"/>
    <w:rsid w:val="0079164C"/>
    <w:rsid w:val="007918B4"/>
    <w:rsid w:val="0079199D"/>
    <w:rsid w:val="00791A2E"/>
    <w:rsid w:val="00791C49"/>
    <w:rsid w:val="00791DCA"/>
    <w:rsid w:val="00792077"/>
    <w:rsid w:val="007921C7"/>
    <w:rsid w:val="0079224E"/>
    <w:rsid w:val="0079266C"/>
    <w:rsid w:val="00792753"/>
    <w:rsid w:val="00792A89"/>
    <w:rsid w:val="00792AD8"/>
    <w:rsid w:val="00792BF6"/>
    <w:rsid w:val="00792FF7"/>
    <w:rsid w:val="00793397"/>
    <w:rsid w:val="00793859"/>
    <w:rsid w:val="00793891"/>
    <w:rsid w:val="0079391D"/>
    <w:rsid w:val="00793940"/>
    <w:rsid w:val="00793A7B"/>
    <w:rsid w:val="00793A7E"/>
    <w:rsid w:val="00793C7E"/>
    <w:rsid w:val="007947AE"/>
    <w:rsid w:val="00794943"/>
    <w:rsid w:val="00794AA2"/>
    <w:rsid w:val="00794BD3"/>
    <w:rsid w:val="00794CA6"/>
    <w:rsid w:val="00794D07"/>
    <w:rsid w:val="00794D92"/>
    <w:rsid w:val="00794EA0"/>
    <w:rsid w:val="00794F9F"/>
    <w:rsid w:val="0079500B"/>
    <w:rsid w:val="0079500C"/>
    <w:rsid w:val="0079514F"/>
    <w:rsid w:val="007951DA"/>
    <w:rsid w:val="007952A0"/>
    <w:rsid w:val="007952C0"/>
    <w:rsid w:val="0079545D"/>
    <w:rsid w:val="007955A0"/>
    <w:rsid w:val="007956D8"/>
    <w:rsid w:val="00795706"/>
    <w:rsid w:val="007958CF"/>
    <w:rsid w:val="007959F5"/>
    <w:rsid w:val="00795A96"/>
    <w:rsid w:val="00795C52"/>
    <w:rsid w:val="00795CCB"/>
    <w:rsid w:val="00795DB2"/>
    <w:rsid w:val="00796039"/>
    <w:rsid w:val="007960BF"/>
    <w:rsid w:val="007961A8"/>
    <w:rsid w:val="007961B6"/>
    <w:rsid w:val="00796238"/>
    <w:rsid w:val="00796253"/>
    <w:rsid w:val="007969EA"/>
    <w:rsid w:val="00796A2C"/>
    <w:rsid w:val="00796B7C"/>
    <w:rsid w:val="00796BBF"/>
    <w:rsid w:val="00796BE3"/>
    <w:rsid w:val="00796BEF"/>
    <w:rsid w:val="00796CC1"/>
    <w:rsid w:val="00796D05"/>
    <w:rsid w:val="00796D89"/>
    <w:rsid w:val="00796E90"/>
    <w:rsid w:val="0079701B"/>
    <w:rsid w:val="00797131"/>
    <w:rsid w:val="0079718B"/>
    <w:rsid w:val="0079726D"/>
    <w:rsid w:val="0079734C"/>
    <w:rsid w:val="007974D8"/>
    <w:rsid w:val="007976D3"/>
    <w:rsid w:val="00797792"/>
    <w:rsid w:val="007979B1"/>
    <w:rsid w:val="00797A05"/>
    <w:rsid w:val="00797B0F"/>
    <w:rsid w:val="00797B17"/>
    <w:rsid w:val="00797B71"/>
    <w:rsid w:val="00797B96"/>
    <w:rsid w:val="00797D91"/>
    <w:rsid w:val="00797E0B"/>
    <w:rsid w:val="00797EAB"/>
    <w:rsid w:val="00797FFB"/>
    <w:rsid w:val="007A01E1"/>
    <w:rsid w:val="007A03B7"/>
    <w:rsid w:val="007A0682"/>
    <w:rsid w:val="007A07A3"/>
    <w:rsid w:val="007A0927"/>
    <w:rsid w:val="007A0A99"/>
    <w:rsid w:val="007A0B53"/>
    <w:rsid w:val="007A0BE4"/>
    <w:rsid w:val="007A0C31"/>
    <w:rsid w:val="007A0DD7"/>
    <w:rsid w:val="007A0E66"/>
    <w:rsid w:val="007A0F6D"/>
    <w:rsid w:val="007A0F9D"/>
    <w:rsid w:val="007A0FCE"/>
    <w:rsid w:val="007A1042"/>
    <w:rsid w:val="007A12D8"/>
    <w:rsid w:val="007A14A4"/>
    <w:rsid w:val="007A14A6"/>
    <w:rsid w:val="007A1515"/>
    <w:rsid w:val="007A158B"/>
    <w:rsid w:val="007A16F2"/>
    <w:rsid w:val="007A18DA"/>
    <w:rsid w:val="007A1937"/>
    <w:rsid w:val="007A19D0"/>
    <w:rsid w:val="007A1A6E"/>
    <w:rsid w:val="007A1BE0"/>
    <w:rsid w:val="007A1D35"/>
    <w:rsid w:val="007A1E1B"/>
    <w:rsid w:val="007A1F3A"/>
    <w:rsid w:val="007A2089"/>
    <w:rsid w:val="007A21C4"/>
    <w:rsid w:val="007A27FF"/>
    <w:rsid w:val="007A2AB4"/>
    <w:rsid w:val="007A2ACE"/>
    <w:rsid w:val="007A2E59"/>
    <w:rsid w:val="007A2E8F"/>
    <w:rsid w:val="007A2F76"/>
    <w:rsid w:val="007A2FD9"/>
    <w:rsid w:val="007A3144"/>
    <w:rsid w:val="007A328D"/>
    <w:rsid w:val="007A35C8"/>
    <w:rsid w:val="007A374E"/>
    <w:rsid w:val="007A39F8"/>
    <w:rsid w:val="007A3D12"/>
    <w:rsid w:val="007A3D8A"/>
    <w:rsid w:val="007A3E0A"/>
    <w:rsid w:val="007A3E20"/>
    <w:rsid w:val="007A3E33"/>
    <w:rsid w:val="007A3F1B"/>
    <w:rsid w:val="007A3F2C"/>
    <w:rsid w:val="007A3F58"/>
    <w:rsid w:val="007A3FFF"/>
    <w:rsid w:val="007A407A"/>
    <w:rsid w:val="007A4111"/>
    <w:rsid w:val="007A4165"/>
    <w:rsid w:val="007A42A8"/>
    <w:rsid w:val="007A42B5"/>
    <w:rsid w:val="007A4401"/>
    <w:rsid w:val="007A44C3"/>
    <w:rsid w:val="007A4531"/>
    <w:rsid w:val="007A47FA"/>
    <w:rsid w:val="007A4850"/>
    <w:rsid w:val="007A4875"/>
    <w:rsid w:val="007A492C"/>
    <w:rsid w:val="007A508D"/>
    <w:rsid w:val="007A51F4"/>
    <w:rsid w:val="007A5379"/>
    <w:rsid w:val="007A5425"/>
    <w:rsid w:val="007A5525"/>
    <w:rsid w:val="007A55DD"/>
    <w:rsid w:val="007A572A"/>
    <w:rsid w:val="007A5A0C"/>
    <w:rsid w:val="007A5D7F"/>
    <w:rsid w:val="007A5E8B"/>
    <w:rsid w:val="007A6062"/>
    <w:rsid w:val="007A60EF"/>
    <w:rsid w:val="007A612A"/>
    <w:rsid w:val="007A6376"/>
    <w:rsid w:val="007A63B4"/>
    <w:rsid w:val="007A66AE"/>
    <w:rsid w:val="007A6778"/>
    <w:rsid w:val="007A67B8"/>
    <w:rsid w:val="007A67D5"/>
    <w:rsid w:val="007A68DA"/>
    <w:rsid w:val="007A68E6"/>
    <w:rsid w:val="007A68ED"/>
    <w:rsid w:val="007A691C"/>
    <w:rsid w:val="007A699C"/>
    <w:rsid w:val="007A6B00"/>
    <w:rsid w:val="007A6BFD"/>
    <w:rsid w:val="007A6F88"/>
    <w:rsid w:val="007A704C"/>
    <w:rsid w:val="007A70FB"/>
    <w:rsid w:val="007A73D8"/>
    <w:rsid w:val="007A7500"/>
    <w:rsid w:val="007A7562"/>
    <w:rsid w:val="007A77EA"/>
    <w:rsid w:val="007A786F"/>
    <w:rsid w:val="007A7945"/>
    <w:rsid w:val="007A79DE"/>
    <w:rsid w:val="007A7CAE"/>
    <w:rsid w:val="007A7EAC"/>
    <w:rsid w:val="007B0116"/>
    <w:rsid w:val="007B01B1"/>
    <w:rsid w:val="007B0211"/>
    <w:rsid w:val="007B027D"/>
    <w:rsid w:val="007B0339"/>
    <w:rsid w:val="007B035B"/>
    <w:rsid w:val="007B0419"/>
    <w:rsid w:val="007B054E"/>
    <w:rsid w:val="007B07F2"/>
    <w:rsid w:val="007B085B"/>
    <w:rsid w:val="007B08FA"/>
    <w:rsid w:val="007B095A"/>
    <w:rsid w:val="007B0FD8"/>
    <w:rsid w:val="007B106C"/>
    <w:rsid w:val="007B10B7"/>
    <w:rsid w:val="007B11D7"/>
    <w:rsid w:val="007B11F3"/>
    <w:rsid w:val="007B11FF"/>
    <w:rsid w:val="007B1266"/>
    <w:rsid w:val="007B15D1"/>
    <w:rsid w:val="007B169E"/>
    <w:rsid w:val="007B1794"/>
    <w:rsid w:val="007B18C6"/>
    <w:rsid w:val="007B1D84"/>
    <w:rsid w:val="007B1ED5"/>
    <w:rsid w:val="007B1F6E"/>
    <w:rsid w:val="007B1F73"/>
    <w:rsid w:val="007B2082"/>
    <w:rsid w:val="007B2104"/>
    <w:rsid w:val="007B2172"/>
    <w:rsid w:val="007B2189"/>
    <w:rsid w:val="007B21B4"/>
    <w:rsid w:val="007B2354"/>
    <w:rsid w:val="007B2368"/>
    <w:rsid w:val="007B2673"/>
    <w:rsid w:val="007B26CF"/>
    <w:rsid w:val="007B277E"/>
    <w:rsid w:val="007B2837"/>
    <w:rsid w:val="007B289F"/>
    <w:rsid w:val="007B28DC"/>
    <w:rsid w:val="007B2C34"/>
    <w:rsid w:val="007B2EED"/>
    <w:rsid w:val="007B2F6B"/>
    <w:rsid w:val="007B3028"/>
    <w:rsid w:val="007B3099"/>
    <w:rsid w:val="007B3300"/>
    <w:rsid w:val="007B332F"/>
    <w:rsid w:val="007B344E"/>
    <w:rsid w:val="007B3496"/>
    <w:rsid w:val="007B3528"/>
    <w:rsid w:val="007B3545"/>
    <w:rsid w:val="007B3646"/>
    <w:rsid w:val="007B3747"/>
    <w:rsid w:val="007B3751"/>
    <w:rsid w:val="007B3AE2"/>
    <w:rsid w:val="007B3B49"/>
    <w:rsid w:val="007B3B9E"/>
    <w:rsid w:val="007B4188"/>
    <w:rsid w:val="007B4253"/>
    <w:rsid w:val="007B4822"/>
    <w:rsid w:val="007B495A"/>
    <w:rsid w:val="007B4974"/>
    <w:rsid w:val="007B4A13"/>
    <w:rsid w:val="007B4AD9"/>
    <w:rsid w:val="007B4B03"/>
    <w:rsid w:val="007B4EEF"/>
    <w:rsid w:val="007B4F8B"/>
    <w:rsid w:val="007B52E2"/>
    <w:rsid w:val="007B574B"/>
    <w:rsid w:val="007B58EB"/>
    <w:rsid w:val="007B5922"/>
    <w:rsid w:val="007B59AA"/>
    <w:rsid w:val="007B5BF0"/>
    <w:rsid w:val="007B5CA5"/>
    <w:rsid w:val="007B5F71"/>
    <w:rsid w:val="007B617F"/>
    <w:rsid w:val="007B6192"/>
    <w:rsid w:val="007B6198"/>
    <w:rsid w:val="007B62A5"/>
    <w:rsid w:val="007B62BA"/>
    <w:rsid w:val="007B633C"/>
    <w:rsid w:val="007B63BC"/>
    <w:rsid w:val="007B678D"/>
    <w:rsid w:val="007B6803"/>
    <w:rsid w:val="007B684D"/>
    <w:rsid w:val="007B6884"/>
    <w:rsid w:val="007B6991"/>
    <w:rsid w:val="007B6AFF"/>
    <w:rsid w:val="007B70FB"/>
    <w:rsid w:val="007B7107"/>
    <w:rsid w:val="007B71C7"/>
    <w:rsid w:val="007B71E3"/>
    <w:rsid w:val="007B729B"/>
    <w:rsid w:val="007B7633"/>
    <w:rsid w:val="007B773B"/>
    <w:rsid w:val="007B7773"/>
    <w:rsid w:val="007B79FD"/>
    <w:rsid w:val="007B7C14"/>
    <w:rsid w:val="007B7EF8"/>
    <w:rsid w:val="007B7FC9"/>
    <w:rsid w:val="007C01B6"/>
    <w:rsid w:val="007C04C5"/>
    <w:rsid w:val="007C055B"/>
    <w:rsid w:val="007C057D"/>
    <w:rsid w:val="007C087B"/>
    <w:rsid w:val="007C088C"/>
    <w:rsid w:val="007C0913"/>
    <w:rsid w:val="007C0AAF"/>
    <w:rsid w:val="007C0BBE"/>
    <w:rsid w:val="007C0D0B"/>
    <w:rsid w:val="007C0DE2"/>
    <w:rsid w:val="007C0ED4"/>
    <w:rsid w:val="007C0FB8"/>
    <w:rsid w:val="007C12A6"/>
    <w:rsid w:val="007C12F5"/>
    <w:rsid w:val="007C1317"/>
    <w:rsid w:val="007C13E5"/>
    <w:rsid w:val="007C150B"/>
    <w:rsid w:val="007C1682"/>
    <w:rsid w:val="007C175A"/>
    <w:rsid w:val="007C17CD"/>
    <w:rsid w:val="007C1B6A"/>
    <w:rsid w:val="007C1BA7"/>
    <w:rsid w:val="007C1DA5"/>
    <w:rsid w:val="007C1DC1"/>
    <w:rsid w:val="007C1E59"/>
    <w:rsid w:val="007C1F8A"/>
    <w:rsid w:val="007C2682"/>
    <w:rsid w:val="007C271B"/>
    <w:rsid w:val="007C28D9"/>
    <w:rsid w:val="007C2B63"/>
    <w:rsid w:val="007C2B6B"/>
    <w:rsid w:val="007C2BAA"/>
    <w:rsid w:val="007C2BFA"/>
    <w:rsid w:val="007C2C4F"/>
    <w:rsid w:val="007C2C77"/>
    <w:rsid w:val="007C33A8"/>
    <w:rsid w:val="007C3A15"/>
    <w:rsid w:val="007C3AC8"/>
    <w:rsid w:val="007C3BB0"/>
    <w:rsid w:val="007C3C49"/>
    <w:rsid w:val="007C3CF7"/>
    <w:rsid w:val="007C3F0C"/>
    <w:rsid w:val="007C4239"/>
    <w:rsid w:val="007C4275"/>
    <w:rsid w:val="007C4289"/>
    <w:rsid w:val="007C42CF"/>
    <w:rsid w:val="007C4359"/>
    <w:rsid w:val="007C446E"/>
    <w:rsid w:val="007C4544"/>
    <w:rsid w:val="007C472D"/>
    <w:rsid w:val="007C486A"/>
    <w:rsid w:val="007C48A3"/>
    <w:rsid w:val="007C4B9B"/>
    <w:rsid w:val="007C4FF0"/>
    <w:rsid w:val="007C532E"/>
    <w:rsid w:val="007C5380"/>
    <w:rsid w:val="007C53F3"/>
    <w:rsid w:val="007C574A"/>
    <w:rsid w:val="007C5AE5"/>
    <w:rsid w:val="007C5CFD"/>
    <w:rsid w:val="007C5E37"/>
    <w:rsid w:val="007C5E73"/>
    <w:rsid w:val="007C5EC6"/>
    <w:rsid w:val="007C5F4D"/>
    <w:rsid w:val="007C5F5C"/>
    <w:rsid w:val="007C5F99"/>
    <w:rsid w:val="007C5FF6"/>
    <w:rsid w:val="007C6162"/>
    <w:rsid w:val="007C642A"/>
    <w:rsid w:val="007C64F3"/>
    <w:rsid w:val="007C6559"/>
    <w:rsid w:val="007C6678"/>
    <w:rsid w:val="007C67E7"/>
    <w:rsid w:val="007C68D0"/>
    <w:rsid w:val="007C6946"/>
    <w:rsid w:val="007C694B"/>
    <w:rsid w:val="007C6CC4"/>
    <w:rsid w:val="007C6D94"/>
    <w:rsid w:val="007C6F86"/>
    <w:rsid w:val="007C705C"/>
    <w:rsid w:val="007C7179"/>
    <w:rsid w:val="007C7423"/>
    <w:rsid w:val="007C7550"/>
    <w:rsid w:val="007C78E1"/>
    <w:rsid w:val="007C7B1E"/>
    <w:rsid w:val="007C7B77"/>
    <w:rsid w:val="007C7E52"/>
    <w:rsid w:val="007C7EBB"/>
    <w:rsid w:val="007C7F1D"/>
    <w:rsid w:val="007D0048"/>
    <w:rsid w:val="007D01A3"/>
    <w:rsid w:val="007D021C"/>
    <w:rsid w:val="007D0242"/>
    <w:rsid w:val="007D042B"/>
    <w:rsid w:val="007D0604"/>
    <w:rsid w:val="007D0A26"/>
    <w:rsid w:val="007D0B15"/>
    <w:rsid w:val="007D0D87"/>
    <w:rsid w:val="007D0E54"/>
    <w:rsid w:val="007D0F44"/>
    <w:rsid w:val="007D0F49"/>
    <w:rsid w:val="007D123C"/>
    <w:rsid w:val="007D18DC"/>
    <w:rsid w:val="007D1A44"/>
    <w:rsid w:val="007D1A4E"/>
    <w:rsid w:val="007D1D5A"/>
    <w:rsid w:val="007D1F77"/>
    <w:rsid w:val="007D1F97"/>
    <w:rsid w:val="007D1FFB"/>
    <w:rsid w:val="007D2072"/>
    <w:rsid w:val="007D21F8"/>
    <w:rsid w:val="007D245C"/>
    <w:rsid w:val="007D24F8"/>
    <w:rsid w:val="007D27D6"/>
    <w:rsid w:val="007D2816"/>
    <w:rsid w:val="007D2837"/>
    <w:rsid w:val="007D29AB"/>
    <w:rsid w:val="007D2AD7"/>
    <w:rsid w:val="007D2BDE"/>
    <w:rsid w:val="007D2D3C"/>
    <w:rsid w:val="007D2E30"/>
    <w:rsid w:val="007D2E31"/>
    <w:rsid w:val="007D2FED"/>
    <w:rsid w:val="007D33B4"/>
    <w:rsid w:val="007D342F"/>
    <w:rsid w:val="007D3495"/>
    <w:rsid w:val="007D357D"/>
    <w:rsid w:val="007D3953"/>
    <w:rsid w:val="007D3B63"/>
    <w:rsid w:val="007D3CC9"/>
    <w:rsid w:val="007D3D26"/>
    <w:rsid w:val="007D3D5D"/>
    <w:rsid w:val="007D3E3A"/>
    <w:rsid w:val="007D4075"/>
    <w:rsid w:val="007D410C"/>
    <w:rsid w:val="007D41CF"/>
    <w:rsid w:val="007D4348"/>
    <w:rsid w:val="007D43C5"/>
    <w:rsid w:val="007D448F"/>
    <w:rsid w:val="007D4645"/>
    <w:rsid w:val="007D4804"/>
    <w:rsid w:val="007D481E"/>
    <w:rsid w:val="007D4964"/>
    <w:rsid w:val="007D4A2B"/>
    <w:rsid w:val="007D4ABD"/>
    <w:rsid w:val="007D4D93"/>
    <w:rsid w:val="007D4EFC"/>
    <w:rsid w:val="007D5016"/>
    <w:rsid w:val="007D53E0"/>
    <w:rsid w:val="007D54FE"/>
    <w:rsid w:val="007D557C"/>
    <w:rsid w:val="007D5622"/>
    <w:rsid w:val="007D575D"/>
    <w:rsid w:val="007D5795"/>
    <w:rsid w:val="007D5807"/>
    <w:rsid w:val="007D59F0"/>
    <w:rsid w:val="007D5A30"/>
    <w:rsid w:val="007D5AAB"/>
    <w:rsid w:val="007D5C76"/>
    <w:rsid w:val="007D5D7A"/>
    <w:rsid w:val="007D5DC3"/>
    <w:rsid w:val="007D5DD6"/>
    <w:rsid w:val="007D5E00"/>
    <w:rsid w:val="007D616A"/>
    <w:rsid w:val="007D616B"/>
    <w:rsid w:val="007D61E8"/>
    <w:rsid w:val="007D63FB"/>
    <w:rsid w:val="007D65A7"/>
    <w:rsid w:val="007D65E3"/>
    <w:rsid w:val="007D66BD"/>
    <w:rsid w:val="007D6784"/>
    <w:rsid w:val="007D67A1"/>
    <w:rsid w:val="007D68BB"/>
    <w:rsid w:val="007D6A8F"/>
    <w:rsid w:val="007D6C18"/>
    <w:rsid w:val="007D6CDC"/>
    <w:rsid w:val="007D7042"/>
    <w:rsid w:val="007D706A"/>
    <w:rsid w:val="007D7128"/>
    <w:rsid w:val="007D721C"/>
    <w:rsid w:val="007D7249"/>
    <w:rsid w:val="007D72AD"/>
    <w:rsid w:val="007D72CE"/>
    <w:rsid w:val="007D7346"/>
    <w:rsid w:val="007D73D5"/>
    <w:rsid w:val="007D7468"/>
    <w:rsid w:val="007D7810"/>
    <w:rsid w:val="007D788B"/>
    <w:rsid w:val="007D78A6"/>
    <w:rsid w:val="007D791E"/>
    <w:rsid w:val="007D7A37"/>
    <w:rsid w:val="007D7D30"/>
    <w:rsid w:val="007E00C6"/>
    <w:rsid w:val="007E0638"/>
    <w:rsid w:val="007E09AC"/>
    <w:rsid w:val="007E09B0"/>
    <w:rsid w:val="007E0A88"/>
    <w:rsid w:val="007E0D0E"/>
    <w:rsid w:val="007E0D57"/>
    <w:rsid w:val="007E0FBA"/>
    <w:rsid w:val="007E1079"/>
    <w:rsid w:val="007E10F0"/>
    <w:rsid w:val="007E1178"/>
    <w:rsid w:val="007E118D"/>
    <w:rsid w:val="007E1347"/>
    <w:rsid w:val="007E14FC"/>
    <w:rsid w:val="007E160D"/>
    <w:rsid w:val="007E18AD"/>
    <w:rsid w:val="007E1976"/>
    <w:rsid w:val="007E19B5"/>
    <w:rsid w:val="007E1A0E"/>
    <w:rsid w:val="007E1FD7"/>
    <w:rsid w:val="007E21F1"/>
    <w:rsid w:val="007E222B"/>
    <w:rsid w:val="007E232E"/>
    <w:rsid w:val="007E259F"/>
    <w:rsid w:val="007E276A"/>
    <w:rsid w:val="007E2874"/>
    <w:rsid w:val="007E2C61"/>
    <w:rsid w:val="007E3184"/>
    <w:rsid w:val="007E31F1"/>
    <w:rsid w:val="007E326C"/>
    <w:rsid w:val="007E3326"/>
    <w:rsid w:val="007E374B"/>
    <w:rsid w:val="007E3AAA"/>
    <w:rsid w:val="007E3B6F"/>
    <w:rsid w:val="007E3F0D"/>
    <w:rsid w:val="007E40CB"/>
    <w:rsid w:val="007E41FF"/>
    <w:rsid w:val="007E46D0"/>
    <w:rsid w:val="007E4A99"/>
    <w:rsid w:val="007E4B3E"/>
    <w:rsid w:val="007E4C81"/>
    <w:rsid w:val="007E4CD5"/>
    <w:rsid w:val="007E4D80"/>
    <w:rsid w:val="007E5299"/>
    <w:rsid w:val="007E5357"/>
    <w:rsid w:val="007E5494"/>
    <w:rsid w:val="007E562E"/>
    <w:rsid w:val="007E588C"/>
    <w:rsid w:val="007E58E4"/>
    <w:rsid w:val="007E5A2E"/>
    <w:rsid w:val="007E5DC5"/>
    <w:rsid w:val="007E5E48"/>
    <w:rsid w:val="007E639E"/>
    <w:rsid w:val="007E6403"/>
    <w:rsid w:val="007E656E"/>
    <w:rsid w:val="007E68DF"/>
    <w:rsid w:val="007E68F1"/>
    <w:rsid w:val="007E6A62"/>
    <w:rsid w:val="007E6AD4"/>
    <w:rsid w:val="007E6B4A"/>
    <w:rsid w:val="007E6B7C"/>
    <w:rsid w:val="007E6BA4"/>
    <w:rsid w:val="007E6D70"/>
    <w:rsid w:val="007E6E16"/>
    <w:rsid w:val="007E6E52"/>
    <w:rsid w:val="007E6EA9"/>
    <w:rsid w:val="007E709F"/>
    <w:rsid w:val="007E70B5"/>
    <w:rsid w:val="007E70BA"/>
    <w:rsid w:val="007E7283"/>
    <w:rsid w:val="007E72CE"/>
    <w:rsid w:val="007E747F"/>
    <w:rsid w:val="007E75EA"/>
    <w:rsid w:val="007E7610"/>
    <w:rsid w:val="007E7662"/>
    <w:rsid w:val="007E77BB"/>
    <w:rsid w:val="007E793A"/>
    <w:rsid w:val="007E7BD4"/>
    <w:rsid w:val="007E7D20"/>
    <w:rsid w:val="007E7FDA"/>
    <w:rsid w:val="007F004A"/>
    <w:rsid w:val="007F0432"/>
    <w:rsid w:val="007F049B"/>
    <w:rsid w:val="007F04EE"/>
    <w:rsid w:val="007F04FF"/>
    <w:rsid w:val="007F0514"/>
    <w:rsid w:val="007F068E"/>
    <w:rsid w:val="007F07F3"/>
    <w:rsid w:val="007F085C"/>
    <w:rsid w:val="007F08A8"/>
    <w:rsid w:val="007F0A52"/>
    <w:rsid w:val="007F0E53"/>
    <w:rsid w:val="007F11C3"/>
    <w:rsid w:val="007F12EF"/>
    <w:rsid w:val="007F1636"/>
    <w:rsid w:val="007F16D4"/>
    <w:rsid w:val="007F175D"/>
    <w:rsid w:val="007F17EE"/>
    <w:rsid w:val="007F18CB"/>
    <w:rsid w:val="007F1B67"/>
    <w:rsid w:val="007F1C3C"/>
    <w:rsid w:val="007F1CE4"/>
    <w:rsid w:val="007F1DB4"/>
    <w:rsid w:val="007F203F"/>
    <w:rsid w:val="007F2195"/>
    <w:rsid w:val="007F219A"/>
    <w:rsid w:val="007F227F"/>
    <w:rsid w:val="007F23A6"/>
    <w:rsid w:val="007F23D9"/>
    <w:rsid w:val="007F2506"/>
    <w:rsid w:val="007F26A2"/>
    <w:rsid w:val="007F2707"/>
    <w:rsid w:val="007F271E"/>
    <w:rsid w:val="007F27C6"/>
    <w:rsid w:val="007F28C0"/>
    <w:rsid w:val="007F293A"/>
    <w:rsid w:val="007F2AB8"/>
    <w:rsid w:val="007F2BEE"/>
    <w:rsid w:val="007F2E29"/>
    <w:rsid w:val="007F2F90"/>
    <w:rsid w:val="007F30AB"/>
    <w:rsid w:val="007F30D2"/>
    <w:rsid w:val="007F3374"/>
    <w:rsid w:val="007F3399"/>
    <w:rsid w:val="007F33DA"/>
    <w:rsid w:val="007F348E"/>
    <w:rsid w:val="007F354D"/>
    <w:rsid w:val="007F3759"/>
    <w:rsid w:val="007F3844"/>
    <w:rsid w:val="007F39E3"/>
    <w:rsid w:val="007F3AB6"/>
    <w:rsid w:val="007F3CCA"/>
    <w:rsid w:val="007F3EA7"/>
    <w:rsid w:val="007F4092"/>
    <w:rsid w:val="007F42E7"/>
    <w:rsid w:val="007F42FD"/>
    <w:rsid w:val="007F430E"/>
    <w:rsid w:val="007F4497"/>
    <w:rsid w:val="007F449D"/>
    <w:rsid w:val="007F45FF"/>
    <w:rsid w:val="007F46AD"/>
    <w:rsid w:val="007F48A0"/>
    <w:rsid w:val="007F49A3"/>
    <w:rsid w:val="007F4C11"/>
    <w:rsid w:val="007F4E37"/>
    <w:rsid w:val="007F4F77"/>
    <w:rsid w:val="007F53E5"/>
    <w:rsid w:val="007F56D2"/>
    <w:rsid w:val="007F5896"/>
    <w:rsid w:val="007F599E"/>
    <w:rsid w:val="007F59BB"/>
    <w:rsid w:val="007F59D3"/>
    <w:rsid w:val="007F5C77"/>
    <w:rsid w:val="007F5CA4"/>
    <w:rsid w:val="007F5DBA"/>
    <w:rsid w:val="007F5F52"/>
    <w:rsid w:val="007F61C8"/>
    <w:rsid w:val="007F672F"/>
    <w:rsid w:val="007F6743"/>
    <w:rsid w:val="007F687E"/>
    <w:rsid w:val="007F6A8B"/>
    <w:rsid w:val="007F6B3D"/>
    <w:rsid w:val="007F6B4D"/>
    <w:rsid w:val="007F6B6E"/>
    <w:rsid w:val="007F6B80"/>
    <w:rsid w:val="007F6C3B"/>
    <w:rsid w:val="007F6D0A"/>
    <w:rsid w:val="007F6D4F"/>
    <w:rsid w:val="007F6D7A"/>
    <w:rsid w:val="007F6DAF"/>
    <w:rsid w:val="007F6F8E"/>
    <w:rsid w:val="007F7032"/>
    <w:rsid w:val="007F711E"/>
    <w:rsid w:val="007F7206"/>
    <w:rsid w:val="007F723D"/>
    <w:rsid w:val="007F73B3"/>
    <w:rsid w:val="007F74B4"/>
    <w:rsid w:val="007F750C"/>
    <w:rsid w:val="007F75DE"/>
    <w:rsid w:val="007F76A5"/>
    <w:rsid w:val="007F76EB"/>
    <w:rsid w:val="007F77E9"/>
    <w:rsid w:val="007F77F9"/>
    <w:rsid w:val="007F782B"/>
    <w:rsid w:val="007F789E"/>
    <w:rsid w:val="007F7C3F"/>
    <w:rsid w:val="007F7D3B"/>
    <w:rsid w:val="007F7D8D"/>
    <w:rsid w:val="007F7DAE"/>
    <w:rsid w:val="007F7E3D"/>
    <w:rsid w:val="007F7E69"/>
    <w:rsid w:val="008002DF"/>
    <w:rsid w:val="00800535"/>
    <w:rsid w:val="008005E1"/>
    <w:rsid w:val="0080094C"/>
    <w:rsid w:val="0080096F"/>
    <w:rsid w:val="00800A4C"/>
    <w:rsid w:val="00800B9E"/>
    <w:rsid w:val="00800C51"/>
    <w:rsid w:val="0080107E"/>
    <w:rsid w:val="00801357"/>
    <w:rsid w:val="00801363"/>
    <w:rsid w:val="008015C6"/>
    <w:rsid w:val="008017BB"/>
    <w:rsid w:val="00801C37"/>
    <w:rsid w:val="00801D09"/>
    <w:rsid w:val="00801DD3"/>
    <w:rsid w:val="00801E05"/>
    <w:rsid w:val="00801EA7"/>
    <w:rsid w:val="00801F34"/>
    <w:rsid w:val="00802295"/>
    <w:rsid w:val="00802483"/>
    <w:rsid w:val="0080250D"/>
    <w:rsid w:val="0080276A"/>
    <w:rsid w:val="008029C9"/>
    <w:rsid w:val="008029F1"/>
    <w:rsid w:val="00802B19"/>
    <w:rsid w:val="00802BD6"/>
    <w:rsid w:val="00802CB8"/>
    <w:rsid w:val="00802D1F"/>
    <w:rsid w:val="008030FE"/>
    <w:rsid w:val="008031F8"/>
    <w:rsid w:val="0080327A"/>
    <w:rsid w:val="008039F2"/>
    <w:rsid w:val="00803C55"/>
    <w:rsid w:val="00803DE8"/>
    <w:rsid w:val="00803EDE"/>
    <w:rsid w:val="00803F0C"/>
    <w:rsid w:val="00803FD9"/>
    <w:rsid w:val="0080424F"/>
    <w:rsid w:val="008044E5"/>
    <w:rsid w:val="008045CC"/>
    <w:rsid w:val="00804767"/>
    <w:rsid w:val="0080484D"/>
    <w:rsid w:val="00804A89"/>
    <w:rsid w:val="00804D95"/>
    <w:rsid w:val="00804DF2"/>
    <w:rsid w:val="00804E61"/>
    <w:rsid w:val="00804FAD"/>
    <w:rsid w:val="00804FB6"/>
    <w:rsid w:val="0080517B"/>
    <w:rsid w:val="0080519A"/>
    <w:rsid w:val="008052B2"/>
    <w:rsid w:val="008053AD"/>
    <w:rsid w:val="008053F8"/>
    <w:rsid w:val="00805480"/>
    <w:rsid w:val="00805517"/>
    <w:rsid w:val="0080560E"/>
    <w:rsid w:val="0080572A"/>
    <w:rsid w:val="00805885"/>
    <w:rsid w:val="00805AB0"/>
    <w:rsid w:val="00805BD9"/>
    <w:rsid w:val="00805C88"/>
    <w:rsid w:val="00805C94"/>
    <w:rsid w:val="00805C97"/>
    <w:rsid w:val="00805D77"/>
    <w:rsid w:val="00805F98"/>
    <w:rsid w:val="008061E9"/>
    <w:rsid w:val="00806236"/>
    <w:rsid w:val="008062ED"/>
    <w:rsid w:val="0080645D"/>
    <w:rsid w:val="0080648C"/>
    <w:rsid w:val="00806526"/>
    <w:rsid w:val="0080662C"/>
    <w:rsid w:val="008066A9"/>
    <w:rsid w:val="008067E2"/>
    <w:rsid w:val="00806B09"/>
    <w:rsid w:val="00806C4F"/>
    <w:rsid w:val="00806C98"/>
    <w:rsid w:val="00806F78"/>
    <w:rsid w:val="008070F1"/>
    <w:rsid w:val="0080710E"/>
    <w:rsid w:val="0080718E"/>
    <w:rsid w:val="00807312"/>
    <w:rsid w:val="008073FC"/>
    <w:rsid w:val="008075BF"/>
    <w:rsid w:val="00807683"/>
    <w:rsid w:val="00807693"/>
    <w:rsid w:val="0080771A"/>
    <w:rsid w:val="00807755"/>
    <w:rsid w:val="0080790B"/>
    <w:rsid w:val="00807C23"/>
    <w:rsid w:val="00807C62"/>
    <w:rsid w:val="00807D3F"/>
    <w:rsid w:val="00807FE3"/>
    <w:rsid w:val="0081025C"/>
    <w:rsid w:val="008104C4"/>
    <w:rsid w:val="00810516"/>
    <w:rsid w:val="0081055E"/>
    <w:rsid w:val="0081088E"/>
    <w:rsid w:val="0081095F"/>
    <w:rsid w:val="00810A64"/>
    <w:rsid w:val="00810AEC"/>
    <w:rsid w:val="008112E3"/>
    <w:rsid w:val="00811452"/>
    <w:rsid w:val="008116AE"/>
    <w:rsid w:val="008116CB"/>
    <w:rsid w:val="00811707"/>
    <w:rsid w:val="008117CC"/>
    <w:rsid w:val="0081184C"/>
    <w:rsid w:val="0081187B"/>
    <w:rsid w:val="00811906"/>
    <w:rsid w:val="00811AD9"/>
    <w:rsid w:val="00811AEB"/>
    <w:rsid w:val="00811B18"/>
    <w:rsid w:val="00811CC5"/>
    <w:rsid w:val="00811DE4"/>
    <w:rsid w:val="00811EBD"/>
    <w:rsid w:val="00811EFE"/>
    <w:rsid w:val="00812308"/>
    <w:rsid w:val="0081245C"/>
    <w:rsid w:val="00812699"/>
    <w:rsid w:val="008127FC"/>
    <w:rsid w:val="00812960"/>
    <w:rsid w:val="00812A35"/>
    <w:rsid w:val="00812A50"/>
    <w:rsid w:val="00812A55"/>
    <w:rsid w:val="00812B66"/>
    <w:rsid w:val="00812C56"/>
    <w:rsid w:val="00812E92"/>
    <w:rsid w:val="00812F09"/>
    <w:rsid w:val="008130AE"/>
    <w:rsid w:val="008131A9"/>
    <w:rsid w:val="0081335C"/>
    <w:rsid w:val="0081363B"/>
    <w:rsid w:val="00813770"/>
    <w:rsid w:val="00813790"/>
    <w:rsid w:val="0081381D"/>
    <w:rsid w:val="00813903"/>
    <w:rsid w:val="00813CDD"/>
    <w:rsid w:val="00813D74"/>
    <w:rsid w:val="00813DC2"/>
    <w:rsid w:val="00813E4D"/>
    <w:rsid w:val="00813FDC"/>
    <w:rsid w:val="00814011"/>
    <w:rsid w:val="00814105"/>
    <w:rsid w:val="00814150"/>
    <w:rsid w:val="00814210"/>
    <w:rsid w:val="00814234"/>
    <w:rsid w:val="00814370"/>
    <w:rsid w:val="00814809"/>
    <w:rsid w:val="00814974"/>
    <w:rsid w:val="00814A53"/>
    <w:rsid w:val="00814BD8"/>
    <w:rsid w:val="00814D7E"/>
    <w:rsid w:val="00814E63"/>
    <w:rsid w:val="00814FAD"/>
    <w:rsid w:val="008150E5"/>
    <w:rsid w:val="00815130"/>
    <w:rsid w:val="0081515D"/>
    <w:rsid w:val="008151E3"/>
    <w:rsid w:val="0081532E"/>
    <w:rsid w:val="00815870"/>
    <w:rsid w:val="008158FE"/>
    <w:rsid w:val="008159E1"/>
    <w:rsid w:val="00815A93"/>
    <w:rsid w:val="00815C61"/>
    <w:rsid w:val="00815CD4"/>
    <w:rsid w:val="00815CEE"/>
    <w:rsid w:val="00815D63"/>
    <w:rsid w:val="00815E74"/>
    <w:rsid w:val="008160CA"/>
    <w:rsid w:val="00816238"/>
    <w:rsid w:val="008162DC"/>
    <w:rsid w:val="008163C4"/>
    <w:rsid w:val="00816752"/>
    <w:rsid w:val="00816AAC"/>
    <w:rsid w:val="00816AAD"/>
    <w:rsid w:val="00816ABE"/>
    <w:rsid w:val="00816B11"/>
    <w:rsid w:val="00816B72"/>
    <w:rsid w:val="00816C18"/>
    <w:rsid w:val="00816D63"/>
    <w:rsid w:val="00816E62"/>
    <w:rsid w:val="00816E93"/>
    <w:rsid w:val="008170E4"/>
    <w:rsid w:val="00817196"/>
    <w:rsid w:val="008172D7"/>
    <w:rsid w:val="008173E5"/>
    <w:rsid w:val="00817433"/>
    <w:rsid w:val="0081760C"/>
    <w:rsid w:val="00817650"/>
    <w:rsid w:val="0081770B"/>
    <w:rsid w:val="00817964"/>
    <w:rsid w:val="0081798E"/>
    <w:rsid w:val="00817CA4"/>
    <w:rsid w:val="00817D6B"/>
    <w:rsid w:val="00817DA7"/>
    <w:rsid w:val="00817E7D"/>
    <w:rsid w:val="00817EE8"/>
    <w:rsid w:val="00817F53"/>
    <w:rsid w:val="00817FCB"/>
    <w:rsid w:val="00820039"/>
    <w:rsid w:val="00820240"/>
    <w:rsid w:val="008202ED"/>
    <w:rsid w:val="008203F2"/>
    <w:rsid w:val="008205BD"/>
    <w:rsid w:val="00820615"/>
    <w:rsid w:val="0082070C"/>
    <w:rsid w:val="0082099A"/>
    <w:rsid w:val="00820A0F"/>
    <w:rsid w:val="00820AEA"/>
    <w:rsid w:val="00820B93"/>
    <w:rsid w:val="00820D37"/>
    <w:rsid w:val="00820D41"/>
    <w:rsid w:val="00820E33"/>
    <w:rsid w:val="00820E70"/>
    <w:rsid w:val="00820FA3"/>
    <w:rsid w:val="0082122C"/>
    <w:rsid w:val="008212A1"/>
    <w:rsid w:val="008213E6"/>
    <w:rsid w:val="0082145A"/>
    <w:rsid w:val="0082159D"/>
    <w:rsid w:val="00821942"/>
    <w:rsid w:val="00821969"/>
    <w:rsid w:val="0082196B"/>
    <w:rsid w:val="00821B0A"/>
    <w:rsid w:val="00821B3F"/>
    <w:rsid w:val="00821CAB"/>
    <w:rsid w:val="00821D5D"/>
    <w:rsid w:val="00821FF6"/>
    <w:rsid w:val="00822029"/>
    <w:rsid w:val="00822092"/>
    <w:rsid w:val="008220B0"/>
    <w:rsid w:val="008220BD"/>
    <w:rsid w:val="008221CA"/>
    <w:rsid w:val="00822443"/>
    <w:rsid w:val="008227C8"/>
    <w:rsid w:val="00822C40"/>
    <w:rsid w:val="0082306F"/>
    <w:rsid w:val="00823144"/>
    <w:rsid w:val="0082327F"/>
    <w:rsid w:val="0082343E"/>
    <w:rsid w:val="00823456"/>
    <w:rsid w:val="00823596"/>
    <w:rsid w:val="008237D7"/>
    <w:rsid w:val="00823D35"/>
    <w:rsid w:val="00823FF0"/>
    <w:rsid w:val="00824127"/>
    <w:rsid w:val="008243CC"/>
    <w:rsid w:val="00824561"/>
    <w:rsid w:val="0082457B"/>
    <w:rsid w:val="00824787"/>
    <w:rsid w:val="008247EF"/>
    <w:rsid w:val="008248DD"/>
    <w:rsid w:val="00824D73"/>
    <w:rsid w:val="00824EE9"/>
    <w:rsid w:val="00824F16"/>
    <w:rsid w:val="00824FE2"/>
    <w:rsid w:val="00824FF4"/>
    <w:rsid w:val="0082517B"/>
    <w:rsid w:val="00825191"/>
    <w:rsid w:val="008252F9"/>
    <w:rsid w:val="0082549E"/>
    <w:rsid w:val="00825510"/>
    <w:rsid w:val="0082560C"/>
    <w:rsid w:val="0082572A"/>
    <w:rsid w:val="008257CC"/>
    <w:rsid w:val="00825899"/>
    <w:rsid w:val="008258F7"/>
    <w:rsid w:val="0082591C"/>
    <w:rsid w:val="00825C1C"/>
    <w:rsid w:val="00825D02"/>
    <w:rsid w:val="00825F49"/>
    <w:rsid w:val="008260A8"/>
    <w:rsid w:val="00826441"/>
    <w:rsid w:val="0082645A"/>
    <w:rsid w:val="008267A5"/>
    <w:rsid w:val="008269BA"/>
    <w:rsid w:val="00826CB4"/>
    <w:rsid w:val="00826DB5"/>
    <w:rsid w:val="00826FB0"/>
    <w:rsid w:val="00827013"/>
    <w:rsid w:val="0082715B"/>
    <w:rsid w:val="00827188"/>
    <w:rsid w:val="008271F8"/>
    <w:rsid w:val="00827354"/>
    <w:rsid w:val="008274B9"/>
    <w:rsid w:val="008274C3"/>
    <w:rsid w:val="00827885"/>
    <w:rsid w:val="008279F7"/>
    <w:rsid w:val="00827A9E"/>
    <w:rsid w:val="00827BAF"/>
    <w:rsid w:val="00827D69"/>
    <w:rsid w:val="00827E5F"/>
    <w:rsid w:val="00827E6C"/>
    <w:rsid w:val="00827F61"/>
    <w:rsid w:val="00830117"/>
    <w:rsid w:val="0083012B"/>
    <w:rsid w:val="008301F4"/>
    <w:rsid w:val="0083036A"/>
    <w:rsid w:val="00830546"/>
    <w:rsid w:val="008306D6"/>
    <w:rsid w:val="00830738"/>
    <w:rsid w:val="008308F0"/>
    <w:rsid w:val="00830A22"/>
    <w:rsid w:val="00830D20"/>
    <w:rsid w:val="00830D46"/>
    <w:rsid w:val="00830E83"/>
    <w:rsid w:val="0083109C"/>
    <w:rsid w:val="008311A8"/>
    <w:rsid w:val="008312C3"/>
    <w:rsid w:val="0083133D"/>
    <w:rsid w:val="00831473"/>
    <w:rsid w:val="0083149E"/>
    <w:rsid w:val="0083168F"/>
    <w:rsid w:val="00831951"/>
    <w:rsid w:val="00831971"/>
    <w:rsid w:val="00831A04"/>
    <w:rsid w:val="00831A06"/>
    <w:rsid w:val="00831A3E"/>
    <w:rsid w:val="00831B07"/>
    <w:rsid w:val="00831B76"/>
    <w:rsid w:val="00831D59"/>
    <w:rsid w:val="00831E42"/>
    <w:rsid w:val="00831EA0"/>
    <w:rsid w:val="00831F01"/>
    <w:rsid w:val="00831FAD"/>
    <w:rsid w:val="00832102"/>
    <w:rsid w:val="008321E8"/>
    <w:rsid w:val="00832214"/>
    <w:rsid w:val="0083225D"/>
    <w:rsid w:val="00832300"/>
    <w:rsid w:val="00832A3C"/>
    <w:rsid w:val="00832BC8"/>
    <w:rsid w:val="00832CBB"/>
    <w:rsid w:val="00832D51"/>
    <w:rsid w:val="00832D72"/>
    <w:rsid w:val="00832F1C"/>
    <w:rsid w:val="00832F9B"/>
    <w:rsid w:val="00833147"/>
    <w:rsid w:val="00833831"/>
    <w:rsid w:val="00833A6A"/>
    <w:rsid w:val="00833AF3"/>
    <w:rsid w:val="00833BE9"/>
    <w:rsid w:val="00833C45"/>
    <w:rsid w:val="00834026"/>
    <w:rsid w:val="00834071"/>
    <w:rsid w:val="00834410"/>
    <w:rsid w:val="00834422"/>
    <w:rsid w:val="0083454E"/>
    <w:rsid w:val="008346B7"/>
    <w:rsid w:val="0083488C"/>
    <w:rsid w:val="008349C6"/>
    <w:rsid w:val="00834AE2"/>
    <w:rsid w:val="00834B36"/>
    <w:rsid w:val="00834B3B"/>
    <w:rsid w:val="00834B43"/>
    <w:rsid w:val="00834BB4"/>
    <w:rsid w:val="00834C9A"/>
    <w:rsid w:val="00834F61"/>
    <w:rsid w:val="00835228"/>
    <w:rsid w:val="00835252"/>
    <w:rsid w:val="00835260"/>
    <w:rsid w:val="00835309"/>
    <w:rsid w:val="0083537C"/>
    <w:rsid w:val="00835513"/>
    <w:rsid w:val="00835560"/>
    <w:rsid w:val="00835691"/>
    <w:rsid w:val="0083587B"/>
    <w:rsid w:val="0083593D"/>
    <w:rsid w:val="00835A64"/>
    <w:rsid w:val="00835B3A"/>
    <w:rsid w:val="00835CCB"/>
    <w:rsid w:val="00835DF4"/>
    <w:rsid w:val="00835E0E"/>
    <w:rsid w:val="00835E76"/>
    <w:rsid w:val="00836151"/>
    <w:rsid w:val="0083620E"/>
    <w:rsid w:val="008364BF"/>
    <w:rsid w:val="0083672A"/>
    <w:rsid w:val="008369FC"/>
    <w:rsid w:val="00836B0F"/>
    <w:rsid w:val="00836BA9"/>
    <w:rsid w:val="00836D2A"/>
    <w:rsid w:val="008370CC"/>
    <w:rsid w:val="00837211"/>
    <w:rsid w:val="008373A2"/>
    <w:rsid w:val="0083742E"/>
    <w:rsid w:val="0083746A"/>
    <w:rsid w:val="00837479"/>
    <w:rsid w:val="008374EC"/>
    <w:rsid w:val="008375E3"/>
    <w:rsid w:val="008376F5"/>
    <w:rsid w:val="00837798"/>
    <w:rsid w:val="0083779A"/>
    <w:rsid w:val="00837855"/>
    <w:rsid w:val="00837988"/>
    <w:rsid w:val="008379EA"/>
    <w:rsid w:val="00837F7E"/>
    <w:rsid w:val="00840170"/>
    <w:rsid w:val="008401B4"/>
    <w:rsid w:val="008402CF"/>
    <w:rsid w:val="00840742"/>
    <w:rsid w:val="00840870"/>
    <w:rsid w:val="00840919"/>
    <w:rsid w:val="00840DB4"/>
    <w:rsid w:val="00840EA4"/>
    <w:rsid w:val="00840ECE"/>
    <w:rsid w:val="00840FC5"/>
    <w:rsid w:val="0084113A"/>
    <w:rsid w:val="00841211"/>
    <w:rsid w:val="00841213"/>
    <w:rsid w:val="008412FA"/>
    <w:rsid w:val="0084145A"/>
    <w:rsid w:val="008415F3"/>
    <w:rsid w:val="00841679"/>
    <w:rsid w:val="00841C2C"/>
    <w:rsid w:val="00841D16"/>
    <w:rsid w:val="00841E5B"/>
    <w:rsid w:val="00841E61"/>
    <w:rsid w:val="00842205"/>
    <w:rsid w:val="008425CD"/>
    <w:rsid w:val="0084271F"/>
    <w:rsid w:val="00842A8C"/>
    <w:rsid w:val="00842DE1"/>
    <w:rsid w:val="00842EBE"/>
    <w:rsid w:val="00842F16"/>
    <w:rsid w:val="008430D6"/>
    <w:rsid w:val="00843101"/>
    <w:rsid w:val="008432CB"/>
    <w:rsid w:val="008432EC"/>
    <w:rsid w:val="00843398"/>
    <w:rsid w:val="008435C8"/>
    <w:rsid w:val="00843628"/>
    <w:rsid w:val="008436EF"/>
    <w:rsid w:val="00843911"/>
    <w:rsid w:val="00843BBC"/>
    <w:rsid w:val="00843BDC"/>
    <w:rsid w:val="00843CA3"/>
    <w:rsid w:val="00843D68"/>
    <w:rsid w:val="008440A8"/>
    <w:rsid w:val="008440F8"/>
    <w:rsid w:val="00844192"/>
    <w:rsid w:val="0084424A"/>
    <w:rsid w:val="00844450"/>
    <w:rsid w:val="0084479D"/>
    <w:rsid w:val="00844914"/>
    <w:rsid w:val="00844C01"/>
    <w:rsid w:val="00844F42"/>
    <w:rsid w:val="00844FD0"/>
    <w:rsid w:val="00844FE2"/>
    <w:rsid w:val="00844FFE"/>
    <w:rsid w:val="0084507C"/>
    <w:rsid w:val="00845170"/>
    <w:rsid w:val="00845202"/>
    <w:rsid w:val="0084537D"/>
    <w:rsid w:val="008453EE"/>
    <w:rsid w:val="00845439"/>
    <w:rsid w:val="008455D3"/>
    <w:rsid w:val="00845A1A"/>
    <w:rsid w:val="00845C2D"/>
    <w:rsid w:val="00845F60"/>
    <w:rsid w:val="0084601E"/>
    <w:rsid w:val="0084621F"/>
    <w:rsid w:val="0084623B"/>
    <w:rsid w:val="00846738"/>
    <w:rsid w:val="00846825"/>
    <w:rsid w:val="00846881"/>
    <w:rsid w:val="00846C5D"/>
    <w:rsid w:val="00846C7C"/>
    <w:rsid w:val="00846D58"/>
    <w:rsid w:val="00846E30"/>
    <w:rsid w:val="00846F12"/>
    <w:rsid w:val="0084707C"/>
    <w:rsid w:val="008470DD"/>
    <w:rsid w:val="00847288"/>
    <w:rsid w:val="008474F1"/>
    <w:rsid w:val="008475F7"/>
    <w:rsid w:val="00847754"/>
    <w:rsid w:val="00847B00"/>
    <w:rsid w:val="00847C9A"/>
    <w:rsid w:val="00847CA8"/>
    <w:rsid w:val="00847CB0"/>
    <w:rsid w:val="00847F1A"/>
    <w:rsid w:val="008501A6"/>
    <w:rsid w:val="008507C1"/>
    <w:rsid w:val="0085098C"/>
    <w:rsid w:val="00850C01"/>
    <w:rsid w:val="00850D75"/>
    <w:rsid w:val="00850E7C"/>
    <w:rsid w:val="00850FAD"/>
    <w:rsid w:val="00850FD6"/>
    <w:rsid w:val="008510A0"/>
    <w:rsid w:val="008510B5"/>
    <w:rsid w:val="00851142"/>
    <w:rsid w:val="008512CE"/>
    <w:rsid w:val="0085134F"/>
    <w:rsid w:val="0085158F"/>
    <w:rsid w:val="00851612"/>
    <w:rsid w:val="00851856"/>
    <w:rsid w:val="00851A9A"/>
    <w:rsid w:val="00851C5C"/>
    <w:rsid w:val="00851D60"/>
    <w:rsid w:val="00851E7E"/>
    <w:rsid w:val="00852056"/>
    <w:rsid w:val="00852068"/>
    <w:rsid w:val="0085232F"/>
    <w:rsid w:val="00852352"/>
    <w:rsid w:val="008523D9"/>
    <w:rsid w:val="0085255D"/>
    <w:rsid w:val="008526F5"/>
    <w:rsid w:val="00852874"/>
    <w:rsid w:val="00852AF6"/>
    <w:rsid w:val="00852D0C"/>
    <w:rsid w:val="00852DC6"/>
    <w:rsid w:val="00852FA7"/>
    <w:rsid w:val="00853058"/>
    <w:rsid w:val="00853201"/>
    <w:rsid w:val="0085327F"/>
    <w:rsid w:val="008532AC"/>
    <w:rsid w:val="00853312"/>
    <w:rsid w:val="008533B3"/>
    <w:rsid w:val="00853466"/>
    <w:rsid w:val="0085360B"/>
    <w:rsid w:val="00853659"/>
    <w:rsid w:val="008536AB"/>
    <w:rsid w:val="00853A18"/>
    <w:rsid w:val="00853A80"/>
    <w:rsid w:val="00853C15"/>
    <w:rsid w:val="00853C7F"/>
    <w:rsid w:val="00853DF3"/>
    <w:rsid w:val="00853E6F"/>
    <w:rsid w:val="0085400B"/>
    <w:rsid w:val="008542DB"/>
    <w:rsid w:val="00854336"/>
    <w:rsid w:val="008543BC"/>
    <w:rsid w:val="008543FE"/>
    <w:rsid w:val="008544CF"/>
    <w:rsid w:val="00854564"/>
    <w:rsid w:val="008548C7"/>
    <w:rsid w:val="00854A01"/>
    <w:rsid w:val="00854BBA"/>
    <w:rsid w:val="00854C25"/>
    <w:rsid w:val="00854EF7"/>
    <w:rsid w:val="00854FB2"/>
    <w:rsid w:val="00854FE0"/>
    <w:rsid w:val="008550F5"/>
    <w:rsid w:val="008554E4"/>
    <w:rsid w:val="0085555C"/>
    <w:rsid w:val="00855582"/>
    <w:rsid w:val="008556B6"/>
    <w:rsid w:val="00855762"/>
    <w:rsid w:val="00855768"/>
    <w:rsid w:val="008557E9"/>
    <w:rsid w:val="00855811"/>
    <w:rsid w:val="008558A2"/>
    <w:rsid w:val="0085591A"/>
    <w:rsid w:val="00855A08"/>
    <w:rsid w:val="00855A52"/>
    <w:rsid w:val="00855A5B"/>
    <w:rsid w:val="00855A9A"/>
    <w:rsid w:val="00855A9C"/>
    <w:rsid w:val="00855C11"/>
    <w:rsid w:val="00855F21"/>
    <w:rsid w:val="00855FF1"/>
    <w:rsid w:val="0085638E"/>
    <w:rsid w:val="00856504"/>
    <w:rsid w:val="00856537"/>
    <w:rsid w:val="0085661D"/>
    <w:rsid w:val="00856971"/>
    <w:rsid w:val="008569BB"/>
    <w:rsid w:val="00856A2B"/>
    <w:rsid w:val="00856CE5"/>
    <w:rsid w:val="00856F4A"/>
    <w:rsid w:val="00856F77"/>
    <w:rsid w:val="00857262"/>
    <w:rsid w:val="008572C4"/>
    <w:rsid w:val="008579BF"/>
    <w:rsid w:val="00857A04"/>
    <w:rsid w:val="00857B37"/>
    <w:rsid w:val="00857D42"/>
    <w:rsid w:val="00857E19"/>
    <w:rsid w:val="00857FDF"/>
    <w:rsid w:val="0086019C"/>
    <w:rsid w:val="0086023F"/>
    <w:rsid w:val="0086028C"/>
    <w:rsid w:val="008602EF"/>
    <w:rsid w:val="00860446"/>
    <w:rsid w:val="00860454"/>
    <w:rsid w:val="00860477"/>
    <w:rsid w:val="008605BF"/>
    <w:rsid w:val="0086069F"/>
    <w:rsid w:val="008606C5"/>
    <w:rsid w:val="00860A3E"/>
    <w:rsid w:val="00860B9D"/>
    <w:rsid w:val="00860C93"/>
    <w:rsid w:val="00860DCE"/>
    <w:rsid w:val="00860E86"/>
    <w:rsid w:val="00860EFE"/>
    <w:rsid w:val="0086129C"/>
    <w:rsid w:val="008613A1"/>
    <w:rsid w:val="00861482"/>
    <w:rsid w:val="008614D7"/>
    <w:rsid w:val="008615BD"/>
    <w:rsid w:val="008615CE"/>
    <w:rsid w:val="008617A4"/>
    <w:rsid w:val="00861A5B"/>
    <w:rsid w:val="00861C39"/>
    <w:rsid w:val="00861C79"/>
    <w:rsid w:val="00861DAA"/>
    <w:rsid w:val="00861E69"/>
    <w:rsid w:val="00861EE2"/>
    <w:rsid w:val="00861FF6"/>
    <w:rsid w:val="008627AD"/>
    <w:rsid w:val="008627DF"/>
    <w:rsid w:val="00862894"/>
    <w:rsid w:val="008628A5"/>
    <w:rsid w:val="008629AE"/>
    <w:rsid w:val="008629BB"/>
    <w:rsid w:val="00862A02"/>
    <w:rsid w:val="00862AB0"/>
    <w:rsid w:val="00862BDE"/>
    <w:rsid w:val="00863054"/>
    <w:rsid w:val="008630AF"/>
    <w:rsid w:val="008630DF"/>
    <w:rsid w:val="00863330"/>
    <w:rsid w:val="008636FB"/>
    <w:rsid w:val="0086372C"/>
    <w:rsid w:val="00863A64"/>
    <w:rsid w:val="00863A6E"/>
    <w:rsid w:val="00863D92"/>
    <w:rsid w:val="00863F64"/>
    <w:rsid w:val="0086405F"/>
    <w:rsid w:val="00864117"/>
    <w:rsid w:val="0086416D"/>
    <w:rsid w:val="00864253"/>
    <w:rsid w:val="008642BB"/>
    <w:rsid w:val="008645F3"/>
    <w:rsid w:val="0086463E"/>
    <w:rsid w:val="008646C3"/>
    <w:rsid w:val="008646E2"/>
    <w:rsid w:val="008646EE"/>
    <w:rsid w:val="008648AC"/>
    <w:rsid w:val="00864917"/>
    <w:rsid w:val="00864ABD"/>
    <w:rsid w:val="00864DF2"/>
    <w:rsid w:val="00864E0D"/>
    <w:rsid w:val="00864ED6"/>
    <w:rsid w:val="00865075"/>
    <w:rsid w:val="008650AB"/>
    <w:rsid w:val="008653A0"/>
    <w:rsid w:val="00865553"/>
    <w:rsid w:val="00865847"/>
    <w:rsid w:val="008659FF"/>
    <w:rsid w:val="00865A13"/>
    <w:rsid w:val="00865A3D"/>
    <w:rsid w:val="00865A78"/>
    <w:rsid w:val="00865C63"/>
    <w:rsid w:val="00866367"/>
    <w:rsid w:val="0086644D"/>
    <w:rsid w:val="008665B6"/>
    <w:rsid w:val="0086662C"/>
    <w:rsid w:val="00866890"/>
    <w:rsid w:val="008669BE"/>
    <w:rsid w:val="00866AA8"/>
    <w:rsid w:val="00866D55"/>
    <w:rsid w:val="00866D9B"/>
    <w:rsid w:val="00866DDA"/>
    <w:rsid w:val="00866EDB"/>
    <w:rsid w:val="008671AC"/>
    <w:rsid w:val="00867431"/>
    <w:rsid w:val="0086790A"/>
    <w:rsid w:val="00867AB9"/>
    <w:rsid w:val="00867D2C"/>
    <w:rsid w:val="00867D66"/>
    <w:rsid w:val="00867F2B"/>
    <w:rsid w:val="00867FC5"/>
    <w:rsid w:val="008702FD"/>
    <w:rsid w:val="008703F2"/>
    <w:rsid w:val="00870606"/>
    <w:rsid w:val="00870847"/>
    <w:rsid w:val="00870E13"/>
    <w:rsid w:val="00870F62"/>
    <w:rsid w:val="00870F9E"/>
    <w:rsid w:val="0087108A"/>
    <w:rsid w:val="008711A9"/>
    <w:rsid w:val="008712BA"/>
    <w:rsid w:val="008712E4"/>
    <w:rsid w:val="00871316"/>
    <w:rsid w:val="008714E6"/>
    <w:rsid w:val="008714FD"/>
    <w:rsid w:val="008716C8"/>
    <w:rsid w:val="00871752"/>
    <w:rsid w:val="008718AC"/>
    <w:rsid w:val="008719BC"/>
    <w:rsid w:val="00871A07"/>
    <w:rsid w:val="00871EEF"/>
    <w:rsid w:val="00871FDC"/>
    <w:rsid w:val="00872064"/>
    <w:rsid w:val="008722AD"/>
    <w:rsid w:val="008722F1"/>
    <w:rsid w:val="0087244D"/>
    <w:rsid w:val="0087247B"/>
    <w:rsid w:val="008725A5"/>
    <w:rsid w:val="008725C8"/>
    <w:rsid w:val="008725D3"/>
    <w:rsid w:val="00872754"/>
    <w:rsid w:val="008728FD"/>
    <w:rsid w:val="0087296D"/>
    <w:rsid w:val="00872CBF"/>
    <w:rsid w:val="00872D23"/>
    <w:rsid w:val="00872E1F"/>
    <w:rsid w:val="00872ED3"/>
    <w:rsid w:val="00872F69"/>
    <w:rsid w:val="00872FDB"/>
    <w:rsid w:val="00873047"/>
    <w:rsid w:val="00873075"/>
    <w:rsid w:val="0087323D"/>
    <w:rsid w:val="008732A7"/>
    <w:rsid w:val="008734DF"/>
    <w:rsid w:val="0087351F"/>
    <w:rsid w:val="008735D9"/>
    <w:rsid w:val="0087379E"/>
    <w:rsid w:val="008737D6"/>
    <w:rsid w:val="00873C64"/>
    <w:rsid w:val="00873EEC"/>
    <w:rsid w:val="00874039"/>
    <w:rsid w:val="008740F6"/>
    <w:rsid w:val="00874118"/>
    <w:rsid w:val="008742FF"/>
    <w:rsid w:val="008743F6"/>
    <w:rsid w:val="00874537"/>
    <w:rsid w:val="00874737"/>
    <w:rsid w:val="008747E0"/>
    <w:rsid w:val="00874AB0"/>
    <w:rsid w:val="00874D20"/>
    <w:rsid w:val="00874DDC"/>
    <w:rsid w:val="00874E14"/>
    <w:rsid w:val="0087501C"/>
    <w:rsid w:val="00875030"/>
    <w:rsid w:val="0087530A"/>
    <w:rsid w:val="00875534"/>
    <w:rsid w:val="008756EA"/>
    <w:rsid w:val="008757EF"/>
    <w:rsid w:val="0087580A"/>
    <w:rsid w:val="00875897"/>
    <w:rsid w:val="00876081"/>
    <w:rsid w:val="008760E9"/>
    <w:rsid w:val="00876260"/>
    <w:rsid w:val="00876386"/>
    <w:rsid w:val="0087641F"/>
    <w:rsid w:val="00876556"/>
    <w:rsid w:val="00876798"/>
    <w:rsid w:val="008769A6"/>
    <w:rsid w:val="00876A6F"/>
    <w:rsid w:val="00876A7C"/>
    <w:rsid w:val="00876B66"/>
    <w:rsid w:val="00876B8C"/>
    <w:rsid w:val="0087716F"/>
    <w:rsid w:val="008771A4"/>
    <w:rsid w:val="00877239"/>
    <w:rsid w:val="008772CD"/>
    <w:rsid w:val="00877302"/>
    <w:rsid w:val="0087745E"/>
    <w:rsid w:val="008775BF"/>
    <w:rsid w:val="008778B1"/>
    <w:rsid w:val="00877B0C"/>
    <w:rsid w:val="00877BEB"/>
    <w:rsid w:val="00877C71"/>
    <w:rsid w:val="00877F60"/>
    <w:rsid w:val="008800A6"/>
    <w:rsid w:val="008800E0"/>
    <w:rsid w:val="00880139"/>
    <w:rsid w:val="00880329"/>
    <w:rsid w:val="008805A3"/>
    <w:rsid w:val="00880831"/>
    <w:rsid w:val="00880A52"/>
    <w:rsid w:val="00880A99"/>
    <w:rsid w:val="00880AED"/>
    <w:rsid w:val="00880B56"/>
    <w:rsid w:val="00880DB2"/>
    <w:rsid w:val="00880DF2"/>
    <w:rsid w:val="00880EA9"/>
    <w:rsid w:val="00880F51"/>
    <w:rsid w:val="00880FBA"/>
    <w:rsid w:val="00880FD0"/>
    <w:rsid w:val="008810A7"/>
    <w:rsid w:val="00881228"/>
    <w:rsid w:val="00881599"/>
    <w:rsid w:val="00881621"/>
    <w:rsid w:val="0088173D"/>
    <w:rsid w:val="008818FD"/>
    <w:rsid w:val="0088194A"/>
    <w:rsid w:val="00881C18"/>
    <w:rsid w:val="00881C54"/>
    <w:rsid w:val="00881E23"/>
    <w:rsid w:val="00881EF9"/>
    <w:rsid w:val="008822CA"/>
    <w:rsid w:val="008824BC"/>
    <w:rsid w:val="00882509"/>
    <w:rsid w:val="00882770"/>
    <w:rsid w:val="00882AF1"/>
    <w:rsid w:val="00882DE8"/>
    <w:rsid w:val="00882EFC"/>
    <w:rsid w:val="00882FCA"/>
    <w:rsid w:val="00882FCB"/>
    <w:rsid w:val="008831D0"/>
    <w:rsid w:val="00883322"/>
    <w:rsid w:val="0088339E"/>
    <w:rsid w:val="008833F9"/>
    <w:rsid w:val="00883483"/>
    <w:rsid w:val="008836E0"/>
    <w:rsid w:val="00883AFC"/>
    <w:rsid w:val="00883C01"/>
    <w:rsid w:val="00883C5C"/>
    <w:rsid w:val="00883E94"/>
    <w:rsid w:val="00883EE5"/>
    <w:rsid w:val="0088405B"/>
    <w:rsid w:val="0088427D"/>
    <w:rsid w:val="00884284"/>
    <w:rsid w:val="0088442A"/>
    <w:rsid w:val="008844D0"/>
    <w:rsid w:val="0088454B"/>
    <w:rsid w:val="008846AD"/>
    <w:rsid w:val="00884746"/>
    <w:rsid w:val="008847A8"/>
    <w:rsid w:val="008847DC"/>
    <w:rsid w:val="008847E8"/>
    <w:rsid w:val="00884955"/>
    <w:rsid w:val="0088499A"/>
    <w:rsid w:val="00884A9D"/>
    <w:rsid w:val="00884DDA"/>
    <w:rsid w:val="00884F79"/>
    <w:rsid w:val="0088511B"/>
    <w:rsid w:val="0088523F"/>
    <w:rsid w:val="008854C6"/>
    <w:rsid w:val="008857D3"/>
    <w:rsid w:val="0088587D"/>
    <w:rsid w:val="008858C8"/>
    <w:rsid w:val="0088593C"/>
    <w:rsid w:val="00885972"/>
    <w:rsid w:val="00885CE4"/>
    <w:rsid w:val="00885E4F"/>
    <w:rsid w:val="00885FB4"/>
    <w:rsid w:val="00885FC0"/>
    <w:rsid w:val="00885FF5"/>
    <w:rsid w:val="00886020"/>
    <w:rsid w:val="008860BC"/>
    <w:rsid w:val="0088616E"/>
    <w:rsid w:val="00886205"/>
    <w:rsid w:val="008862F0"/>
    <w:rsid w:val="0088636A"/>
    <w:rsid w:val="008863D8"/>
    <w:rsid w:val="008864F6"/>
    <w:rsid w:val="00886693"/>
    <w:rsid w:val="00886941"/>
    <w:rsid w:val="008869D5"/>
    <w:rsid w:val="00886A7A"/>
    <w:rsid w:val="00886C61"/>
    <w:rsid w:val="00886C6E"/>
    <w:rsid w:val="00886DF3"/>
    <w:rsid w:val="00886F87"/>
    <w:rsid w:val="00886FE3"/>
    <w:rsid w:val="008870A8"/>
    <w:rsid w:val="008871DF"/>
    <w:rsid w:val="00887257"/>
    <w:rsid w:val="00887266"/>
    <w:rsid w:val="00887328"/>
    <w:rsid w:val="00887574"/>
    <w:rsid w:val="0088764C"/>
    <w:rsid w:val="00887695"/>
    <w:rsid w:val="00887729"/>
    <w:rsid w:val="008877B7"/>
    <w:rsid w:val="008877FE"/>
    <w:rsid w:val="00887A68"/>
    <w:rsid w:val="00887A74"/>
    <w:rsid w:val="00887AC8"/>
    <w:rsid w:val="00887D05"/>
    <w:rsid w:val="00887E62"/>
    <w:rsid w:val="00887ED7"/>
    <w:rsid w:val="00887F5E"/>
    <w:rsid w:val="008900DB"/>
    <w:rsid w:val="008902BD"/>
    <w:rsid w:val="0089053C"/>
    <w:rsid w:val="00890582"/>
    <w:rsid w:val="00890670"/>
    <w:rsid w:val="00890786"/>
    <w:rsid w:val="00890955"/>
    <w:rsid w:val="00890A84"/>
    <w:rsid w:val="00890B12"/>
    <w:rsid w:val="00890BA4"/>
    <w:rsid w:val="00890D44"/>
    <w:rsid w:val="00890DF7"/>
    <w:rsid w:val="00890EDA"/>
    <w:rsid w:val="00890EE0"/>
    <w:rsid w:val="00891076"/>
    <w:rsid w:val="00891202"/>
    <w:rsid w:val="0089139C"/>
    <w:rsid w:val="00891486"/>
    <w:rsid w:val="00891535"/>
    <w:rsid w:val="008915EE"/>
    <w:rsid w:val="00891CD4"/>
    <w:rsid w:val="00891D5E"/>
    <w:rsid w:val="00891E3E"/>
    <w:rsid w:val="00891EE3"/>
    <w:rsid w:val="00891FA7"/>
    <w:rsid w:val="008923D6"/>
    <w:rsid w:val="00892567"/>
    <w:rsid w:val="008925E1"/>
    <w:rsid w:val="00892808"/>
    <w:rsid w:val="0089297E"/>
    <w:rsid w:val="00892B89"/>
    <w:rsid w:val="00892CB1"/>
    <w:rsid w:val="00892D2F"/>
    <w:rsid w:val="00892DAD"/>
    <w:rsid w:val="00892DC5"/>
    <w:rsid w:val="00892E2B"/>
    <w:rsid w:val="00892E76"/>
    <w:rsid w:val="00892ED0"/>
    <w:rsid w:val="0089338E"/>
    <w:rsid w:val="0089363D"/>
    <w:rsid w:val="00893803"/>
    <w:rsid w:val="00893AAE"/>
    <w:rsid w:val="00893BD1"/>
    <w:rsid w:val="00893D74"/>
    <w:rsid w:val="00893E04"/>
    <w:rsid w:val="008941AD"/>
    <w:rsid w:val="00894568"/>
    <w:rsid w:val="008945B4"/>
    <w:rsid w:val="00894614"/>
    <w:rsid w:val="0089471F"/>
    <w:rsid w:val="008948AF"/>
    <w:rsid w:val="00894917"/>
    <w:rsid w:val="00894AF0"/>
    <w:rsid w:val="00894B3D"/>
    <w:rsid w:val="00894BBF"/>
    <w:rsid w:val="00894BDB"/>
    <w:rsid w:val="00895098"/>
    <w:rsid w:val="0089513D"/>
    <w:rsid w:val="008951C8"/>
    <w:rsid w:val="0089544E"/>
    <w:rsid w:val="00895564"/>
    <w:rsid w:val="00895814"/>
    <w:rsid w:val="00895A33"/>
    <w:rsid w:val="00895CE6"/>
    <w:rsid w:val="00895E30"/>
    <w:rsid w:val="00896127"/>
    <w:rsid w:val="00896201"/>
    <w:rsid w:val="008962E1"/>
    <w:rsid w:val="00896417"/>
    <w:rsid w:val="008966A1"/>
    <w:rsid w:val="00896870"/>
    <w:rsid w:val="00896882"/>
    <w:rsid w:val="00896B9A"/>
    <w:rsid w:val="00896BC6"/>
    <w:rsid w:val="00896BD4"/>
    <w:rsid w:val="00896BE9"/>
    <w:rsid w:val="00896C4D"/>
    <w:rsid w:val="00896C7D"/>
    <w:rsid w:val="00896F71"/>
    <w:rsid w:val="00896F81"/>
    <w:rsid w:val="00896FB3"/>
    <w:rsid w:val="00896FD6"/>
    <w:rsid w:val="00897064"/>
    <w:rsid w:val="0089719B"/>
    <w:rsid w:val="00897252"/>
    <w:rsid w:val="008973FB"/>
    <w:rsid w:val="008974B7"/>
    <w:rsid w:val="008974FB"/>
    <w:rsid w:val="008975FE"/>
    <w:rsid w:val="0089782D"/>
    <w:rsid w:val="00897985"/>
    <w:rsid w:val="008979A4"/>
    <w:rsid w:val="00897B43"/>
    <w:rsid w:val="00897B88"/>
    <w:rsid w:val="00897B8E"/>
    <w:rsid w:val="00897BD7"/>
    <w:rsid w:val="00897E6E"/>
    <w:rsid w:val="00897ED8"/>
    <w:rsid w:val="00897EEB"/>
    <w:rsid w:val="00897F62"/>
    <w:rsid w:val="008A009F"/>
    <w:rsid w:val="008A00E0"/>
    <w:rsid w:val="008A00FB"/>
    <w:rsid w:val="008A0130"/>
    <w:rsid w:val="008A0231"/>
    <w:rsid w:val="008A0395"/>
    <w:rsid w:val="008A059E"/>
    <w:rsid w:val="008A05C1"/>
    <w:rsid w:val="008A0667"/>
    <w:rsid w:val="008A07F3"/>
    <w:rsid w:val="008A0ACF"/>
    <w:rsid w:val="008A0B42"/>
    <w:rsid w:val="008A0CFC"/>
    <w:rsid w:val="008A0D8B"/>
    <w:rsid w:val="008A0FE0"/>
    <w:rsid w:val="008A1119"/>
    <w:rsid w:val="008A119C"/>
    <w:rsid w:val="008A1211"/>
    <w:rsid w:val="008A1264"/>
    <w:rsid w:val="008A137C"/>
    <w:rsid w:val="008A1556"/>
    <w:rsid w:val="008A15F9"/>
    <w:rsid w:val="008A164C"/>
    <w:rsid w:val="008A177D"/>
    <w:rsid w:val="008A199A"/>
    <w:rsid w:val="008A1A02"/>
    <w:rsid w:val="008A1ABA"/>
    <w:rsid w:val="008A1BA6"/>
    <w:rsid w:val="008A1D54"/>
    <w:rsid w:val="008A1DE9"/>
    <w:rsid w:val="008A1F14"/>
    <w:rsid w:val="008A1FB0"/>
    <w:rsid w:val="008A21E9"/>
    <w:rsid w:val="008A23B5"/>
    <w:rsid w:val="008A2597"/>
    <w:rsid w:val="008A2601"/>
    <w:rsid w:val="008A279D"/>
    <w:rsid w:val="008A294F"/>
    <w:rsid w:val="008A29AB"/>
    <w:rsid w:val="008A2DC9"/>
    <w:rsid w:val="008A2E2F"/>
    <w:rsid w:val="008A3438"/>
    <w:rsid w:val="008A34E2"/>
    <w:rsid w:val="008A3508"/>
    <w:rsid w:val="008A3A1B"/>
    <w:rsid w:val="008A3B6C"/>
    <w:rsid w:val="008A3B7E"/>
    <w:rsid w:val="008A3B9C"/>
    <w:rsid w:val="008A3C17"/>
    <w:rsid w:val="008A3CFB"/>
    <w:rsid w:val="008A3DEB"/>
    <w:rsid w:val="008A3F72"/>
    <w:rsid w:val="008A3FFF"/>
    <w:rsid w:val="008A41E6"/>
    <w:rsid w:val="008A455F"/>
    <w:rsid w:val="008A48A0"/>
    <w:rsid w:val="008A4B5F"/>
    <w:rsid w:val="008A4BCA"/>
    <w:rsid w:val="008A4BD9"/>
    <w:rsid w:val="008A4CEA"/>
    <w:rsid w:val="008A4ED7"/>
    <w:rsid w:val="008A4F2B"/>
    <w:rsid w:val="008A4FBE"/>
    <w:rsid w:val="008A500E"/>
    <w:rsid w:val="008A5542"/>
    <w:rsid w:val="008A5667"/>
    <w:rsid w:val="008A5807"/>
    <w:rsid w:val="008A5A20"/>
    <w:rsid w:val="008A5A84"/>
    <w:rsid w:val="008A5CBC"/>
    <w:rsid w:val="008A5E72"/>
    <w:rsid w:val="008A5FE4"/>
    <w:rsid w:val="008A603B"/>
    <w:rsid w:val="008A6097"/>
    <w:rsid w:val="008A6260"/>
    <w:rsid w:val="008A62E7"/>
    <w:rsid w:val="008A6378"/>
    <w:rsid w:val="008A6411"/>
    <w:rsid w:val="008A650E"/>
    <w:rsid w:val="008A65C9"/>
    <w:rsid w:val="008A698D"/>
    <w:rsid w:val="008A6CA9"/>
    <w:rsid w:val="008A6DB6"/>
    <w:rsid w:val="008A6E20"/>
    <w:rsid w:val="008A6E4F"/>
    <w:rsid w:val="008A70BE"/>
    <w:rsid w:val="008A70C5"/>
    <w:rsid w:val="008A7138"/>
    <w:rsid w:val="008A71EE"/>
    <w:rsid w:val="008A72B1"/>
    <w:rsid w:val="008A7614"/>
    <w:rsid w:val="008A7639"/>
    <w:rsid w:val="008A787F"/>
    <w:rsid w:val="008A7984"/>
    <w:rsid w:val="008A7A13"/>
    <w:rsid w:val="008A7BB7"/>
    <w:rsid w:val="008A7C5D"/>
    <w:rsid w:val="008A7D85"/>
    <w:rsid w:val="008A7DE9"/>
    <w:rsid w:val="008A7E5C"/>
    <w:rsid w:val="008A7E62"/>
    <w:rsid w:val="008A7F52"/>
    <w:rsid w:val="008B00CF"/>
    <w:rsid w:val="008B024E"/>
    <w:rsid w:val="008B03B0"/>
    <w:rsid w:val="008B0614"/>
    <w:rsid w:val="008B065C"/>
    <w:rsid w:val="008B07AF"/>
    <w:rsid w:val="008B09D3"/>
    <w:rsid w:val="008B0A71"/>
    <w:rsid w:val="008B0B4E"/>
    <w:rsid w:val="008B0BEE"/>
    <w:rsid w:val="008B0CF3"/>
    <w:rsid w:val="008B0D57"/>
    <w:rsid w:val="008B0E43"/>
    <w:rsid w:val="008B122B"/>
    <w:rsid w:val="008B126E"/>
    <w:rsid w:val="008B1345"/>
    <w:rsid w:val="008B1A3A"/>
    <w:rsid w:val="008B1C35"/>
    <w:rsid w:val="008B1DAC"/>
    <w:rsid w:val="008B1DDC"/>
    <w:rsid w:val="008B1F26"/>
    <w:rsid w:val="008B1F80"/>
    <w:rsid w:val="008B2106"/>
    <w:rsid w:val="008B2439"/>
    <w:rsid w:val="008B2764"/>
    <w:rsid w:val="008B2956"/>
    <w:rsid w:val="008B2C23"/>
    <w:rsid w:val="008B2D0A"/>
    <w:rsid w:val="008B2E0A"/>
    <w:rsid w:val="008B2E9B"/>
    <w:rsid w:val="008B2FE2"/>
    <w:rsid w:val="008B302D"/>
    <w:rsid w:val="008B3093"/>
    <w:rsid w:val="008B3295"/>
    <w:rsid w:val="008B3440"/>
    <w:rsid w:val="008B3523"/>
    <w:rsid w:val="008B3721"/>
    <w:rsid w:val="008B3857"/>
    <w:rsid w:val="008B3916"/>
    <w:rsid w:val="008B3A34"/>
    <w:rsid w:val="008B3A7E"/>
    <w:rsid w:val="008B3B09"/>
    <w:rsid w:val="008B3F5B"/>
    <w:rsid w:val="008B3F6A"/>
    <w:rsid w:val="008B41C7"/>
    <w:rsid w:val="008B4206"/>
    <w:rsid w:val="008B4212"/>
    <w:rsid w:val="008B441D"/>
    <w:rsid w:val="008B461E"/>
    <w:rsid w:val="008B4630"/>
    <w:rsid w:val="008B4649"/>
    <w:rsid w:val="008B4654"/>
    <w:rsid w:val="008B476F"/>
    <w:rsid w:val="008B4855"/>
    <w:rsid w:val="008B49BA"/>
    <w:rsid w:val="008B4A35"/>
    <w:rsid w:val="008B4C54"/>
    <w:rsid w:val="008B4EC0"/>
    <w:rsid w:val="008B509C"/>
    <w:rsid w:val="008B5187"/>
    <w:rsid w:val="008B519C"/>
    <w:rsid w:val="008B539F"/>
    <w:rsid w:val="008B53F5"/>
    <w:rsid w:val="008B55BB"/>
    <w:rsid w:val="008B55E4"/>
    <w:rsid w:val="008B5699"/>
    <w:rsid w:val="008B56FA"/>
    <w:rsid w:val="008B581A"/>
    <w:rsid w:val="008B5A5F"/>
    <w:rsid w:val="008B5CBB"/>
    <w:rsid w:val="008B5EAB"/>
    <w:rsid w:val="008B5F2F"/>
    <w:rsid w:val="008B5F70"/>
    <w:rsid w:val="008B6043"/>
    <w:rsid w:val="008B6440"/>
    <w:rsid w:val="008B6507"/>
    <w:rsid w:val="008B661D"/>
    <w:rsid w:val="008B6698"/>
    <w:rsid w:val="008B67A9"/>
    <w:rsid w:val="008B69A9"/>
    <w:rsid w:val="008B69D4"/>
    <w:rsid w:val="008B6C12"/>
    <w:rsid w:val="008B6CF3"/>
    <w:rsid w:val="008B72D6"/>
    <w:rsid w:val="008B737A"/>
    <w:rsid w:val="008B74A9"/>
    <w:rsid w:val="008B7742"/>
    <w:rsid w:val="008B79A2"/>
    <w:rsid w:val="008B7AA6"/>
    <w:rsid w:val="008B7B54"/>
    <w:rsid w:val="008B7CDA"/>
    <w:rsid w:val="008B7D3D"/>
    <w:rsid w:val="008B7DF5"/>
    <w:rsid w:val="008B7E96"/>
    <w:rsid w:val="008C0178"/>
    <w:rsid w:val="008C01B9"/>
    <w:rsid w:val="008C0259"/>
    <w:rsid w:val="008C0B19"/>
    <w:rsid w:val="008C0C09"/>
    <w:rsid w:val="008C0DA1"/>
    <w:rsid w:val="008C0E6B"/>
    <w:rsid w:val="008C0EC7"/>
    <w:rsid w:val="008C13D0"/>
    <w:rsid w:val="008C1408"/>
    <w:rsid w:val="008C146E"/>
    <w:rsid w:val="008C1599"/>
    <w:rsid w:val="008C1668"/>
    <w:rsid w:val="008C1682"/>
    <w:rsid w:val="008C176A"/>
    <w:rsid w:val="008C1DCD"/>
    <w:rsid w:val="008C1EFD"/>
    <w:rsid w:val="008C1F1D"/>
    <w:rsid w:val="008C200B"/>
    <w:rsid w:val="008C20A4"/>
    <w:rsid w:val="008C2160"/>
    <w:rsid w:val="008C2369"/>
    <w:rsid w:val="008C23B7"/>
    <w:rsid w:val="008C2815"/>
    <w:rsid w:val="008C2A26"/>
    <w:rsid w:val="008C2D71"/>
    <w:rsid w:val="008C2F76"/>
    <w:rsid w:val="008C2FBE"/>
    <w:rsid w:val="008C3195"/>
    <w:rsid w:val="008C3323"/>
    <w:rsid w:val="008C33BE"/>
    <w:rsid w:val="008C34E2"/>
    <w:rsid w:val="008C3660"/>
    <w:rsid w:val="008C3690"/>
    <w:rsid w:val="008C370B"/>
    <w:rsid w:val="008C3909"/>
    <w:rsid w:val="008C3948"/>
    <w:rsid w:val="008C39A1"/>
    <w:rsid w:val="008C3A05"/>
    <w:rsid w:val="008C3BE2"/>
    <w:rsid w:val="008C3C41"/>
    <w:rsid w:val="008C3E03"/>
    <w:rsid w:val="008C3E6F"/>
    <w:rsid w:val="008C420E"/>
    <w:rsid w:val="008C42FE"/>
    <w:rsid w:val="008C46E7"/>
    <w:rsid w:val="008C47FE"/>
    <w:rsid w:val="008C4A7D"/>
    <w:rsid w:val="008C4D3E"/>
    <w:rsid w:val="008C4E2A"/>
    <w:rsid w:val="008C4EA9"/>
    <w:rsid w:val="008C4EFC"/>
    <w:rsid w:val="008C5195"/>
    <w:rsid w:val="008C51BF"/>
    <w:rsid w:val="008C53C3"/>
    <w:rsid w:val="008C576A"/>
    <w:rsid w:val="008C5F3F"/>
    <w:rsid w:val="008C5F8B"/>
    <w:rsid w:val="008C609C"/>
    <w:rsid w:val="008C62CF"/>
    <w:rsid w:val="008C62EB"/>
    <w:rsid w:val="008C63AB"/>
    <w:rsid w:val="008C66D1"/>
    <w:rsid w:val="008C66E7"/>
    <w:rsid w:val="008C6955"/>
    <w:rsid w:val="008C6B18"/>
    <w:rsid w:val="008C6B41"/>
    <w:rsid w:val="008C6BD2"/>
    <w:rsid w:val="008C6BE4"/>
    <w:rsid w:val="008C6EEC"/>
    <w:rsid w:val="008C70CF"/>
    <w:rsid w:val="008C710C"/>
    <w:rsid w:val="008C71E6"/>
    <w:rsid w:val="008C72BE"/>
    <w:rsid w:val="008C74D4"/>
    <w:rsid w:val="008C755E"/>
    <w:rsid w:val="008C75F2"/>
    <w:rsid w:val="008C7601"/>
    <w:rsid w:val="008C776E"/>
    <w:rsid w:val="008C7855"/>
    <w:rsid w:val="008C78F2"/>
    <w:rsid w:val="008C7A5A"/>
    <w:rsid w:val="008C7B92"/>
    <w:rsid w:val="008C7D2D"/>
    <w:rsid w:val="008C7D45"/>
    <w:rsid w:val="008D0011"/>
    <w:rsid w:val="008D00E9"/>
    <w:rsid w:val="008D01E1"/>
    <w:rsid w:val="008D0261"/>
    <w:rsid w:val="008D0332"/>
    <w:rsid w:val="008D034F"/>
    <w:rsid w:val="008D04C9"/>
    <w:rsid w:val="008D052E"/>
    <w:rsid w:val="008D064C"/>
    <w:rsid w:val="008D0744"/>
    <w:rsid w:val="008D083F"/>
    <w:rsid w:val="008D09A1"/>
    <w:rsid w:val="008D09FC"/>
    <w:rsid w:val="008D100F"/>
    <w:rsid w:val="008D11C0"/>
    <w:rsid w:val="008D127F"/>
    <w:rsid w:val="008D1328"/>
    <w:rsid w:val="008D1355"/>
    <w:rsid w:val="008D141D"/>
    <w:rsid w:val="008D15BB"/>
    <w:rsid w:val="008D16E2"/>
    <w:rsid w:val="008D174E"/>
    <w:rsid w:val="008D17AD"/>
    <w:rsid w:val="008D1AC1"/>
    <w:rsid w:val="008D1B3F"/>
    <w:rsid w:val="008D1C20"/>
    <w:rsid w:val="008D1C2D"/>
    <w:rsid w:val="008D1D10"/>
    <w:rsid w:val="008D1E0E"/>
    <w:rsid w:val="008D1E91"/>
    <w:rsid w:val="008D1EDE"/>
    <w:rsid w:val="008D1F73"/>
    <w:rsid w:val="008D228B"/>
    <w:rsid w:val="008D2323"/>
    <w:rsid w:val="008D261A"/>
    <w:rsid w:val="008D26B7"/>
    <w:rsid w:val="008D2773"/>
    <w:rsid w:val="008D288F"/>
    <w:rsid w:val="008D28A7"/>
    <w:rsid w:val="008D28F0"/>
    <w:rsid w:val="008D2AC8"/>
    <w:rsid w:val="008D2BBF"/>
    <w:rsid w:val="008D2BE4"/>
    <w:rsid w:val="008D2C68"/>
    <w:rsid w:val="008D2D1D"/>
    <w:rsid w:val="008D2E58"/>
    <w:rsid w:val="008D2E93"/>
    <w:rsid w:val="008D2EFB"/>
    <w:rsid w:val="008D2F9E"/>
    <w:rsid w:val="008D31B5"/>
    <w:rsid w:val="008D3291"/>
    <w:rsid w:val="008D32AD"/>
    <w:rsid w:val="008D34BA"/>
    <w:rsid w:val="008D34D7"/>
    <w:rsid w:val="008D37EF"/>
    <w:rsid w:val="008D3C56"/>
    <w:rsid w:val="008D3E05"/>
    <w:rsid w:val="008D434F"/>
    <w:rsid w:val="008D457C"/>
    <w:rsid w:val="008D4C0F"/>
    <w:rsid w:val="008D4C8C"/>
    <w:rsid w:val="008D4C9A"/>
    <w:rsid w:val="008D4F62"/>
    <w:rsid w:val="008D5008"/>
    <w:rsid w:val="008D5306"/>
    <w:rsid w:val="008D53EB"/>
    <w:rsid w:val="008D5470"/>
    <w:rsid w:val="008D57C5"/>
    <w:rsid w:val="008D58F5"/>
    <w:rsid w:val="008D5913"/>
    <w:rsid w:val="008D5B8E"/>
    <w:rsid w:val="008D5C0E"/>
    <w:rsid w:val="008D5C75"/>
    <w:rsid w:val="008D5CC5"/>
    <w:rsid w:val="008D62AF"/>
    <w:rsid w:val="008D644E"/>
    <w:rsid w:val="008D64FE"/>
    <w:rsid w:val="008D65FA"/>
    <w:rsid w:val="008D661A"/>
    <w:rsid w:val="008D6863"/>
    <w:rsid w:val="008D6879"/>
    <w:rsid w:val="008D6970"/>
    <w:rsid w:val="008D69AE"/>
    <w:rsid w:val="008D69CD"/>
    <w:rsid w:val="008D6AB9"/>
    <w:rsid w:val="008D6C05"/>
    <w:rsid w:val="008D6C3E"/>
    <w:rsid w:val="008D6C73"/>
    <w:rsid w:val="008D6CDF"/>
    <w:rsid w:val="008D6DFF"/>
    <w:rsid w:val="008D6EF2"/>
    <w:rsid w:val="008D71E5"/>
    <w:rsid w:val="008D730B"/>
    <w:rsid w:val="008D785E"/>
    <w:rsid w:val="008D790C"/>
    <w:rsid w:val="008D7981"/>
    <w:rsid w:val="008D7A07"/>
    <w:rsid w:val="008D7AB8"/>
    <w:rsid w:val="008D7CA9"/>
    <w:rsid w:val="008E0156"/>
    <w:rsid w:val="008E0243"/>
    <w:rsid w:val="008E03BF"/>
    <w:rsid w:val="008E0598"/>
    <w:rsid w:val="008E0A8C"/>
    <w:rsid w:val="008E0AF2"/>
    <w:rsid w:val="008E0CD8"/>
    <w:rsid w:val="008E0D63"/>
    <w:rsid w:val="008E0DAD"/>
    <w:rsid w:val="008E0FC7"/>
    <w:rsid w:val="008E1130"/>
    <w:rsid w:val="008E12B0"/>
    <w:rsid w:val="008E13B9"/>
    <w:rsid w:val="008E1675"/>
    <w:rsid w:val="008E1698"/>
    <w:rsid w:val="008E18DA"/>
    <w:rsid w:val="008E1958"/>
    <w:rsid w:val="008E1979"/>
    <w:rsid w:val="008E1B89"/>
    <w:rsid w:val="008E1C0E"/>
    <w:rsid w:val="008E1C72"/>
    <w:rsid w:val="008E1D2B"/>
    <w:rsid w:val="008E1EAB"/>
    <w:rsid w:val="008E1FB0"/>
    <w:rsid w:val="008E227B"/>
    <w:rsid w:val="008E2281"/>
    <w:rsid w:val="008E22F4"/>
    <w:rsid w:val="008E2580"/>
    <w:rsid w:val="008E25DC"/>
    <w:rsid w:val="008E29F5"/>
    <w:rsid w:val="008E2AA3"/>
    <w:rsid w:val="008E2BD0"/>
    <w:rsid w:val="008E2DD9"/>
    <w:rsid w:val="008E301E"/>
    <w:rsid w:val="008E31E8"/>
    <w:rsid w:val="008E33D1"/>
    <w:rsid w:val="008E3460"/>
    <w:rsid w:val="008E359E"/>
    <w:rsid w:val="008E35B6"/>
    <w:rsid w:val="008E365B"/>
    <w:rsid w:val="008E36ED"/>
    <w:rsid w:val="008E380F"/>
    <w:rsid w:val="008E3C13"/>
    <w:rsid w:val="008E3C27"/>
    <w:rsid w:val="008E3C78"/>
    <w:rsid w:val="008E3D8D"/>
    <w:rsid w:val="008E3FA7"/>
    <w:rsid w:val="008E3FD2"/>
    <w:rsid w:val="008E3FE3"/>
    <w:rsid w:val="008E4207"/>
    <w:rsid w:val="008E431F"/>
    <w:rsid w:val="008E43B7"/>
    <w:rsid w:val="008E44E4"/>
    <w:rsid w:val="008E474F"/>
    <w:rsid w:val="008E47A1"/>
    <w:rsid w:val="008E4816"/>
    <w:rsid w:val="008E48AF"/>
    <w:rsid w:val="008E49DA"/>
    <w:rsid w:val="008E4A9D"/>
    <w:rsid w:val="008E4AFE"/>
    <w:rsid w:val="008E4C5A"/>
    <w:rsid w:val="008E5065"/>
    <w:rsid w:val="008E5313"/>
    <w:rsid w:val="008E5318"/>
    <w:rsid w:val="008E5395"/>
    <w:rsid w:val="008E5522"/>
    <w:rsid w:val="008E56DD"/>
    <w:rsid w:val="008E5846"/>
    <w:rsid w:val="008E5AEC"/>
    <w:rsid w:val="008E5D91"/>
    <w:rsid w:val="008E5E8D"/>
    <w:rsid w:val="008E5F06"/>
    <w:rsid w:val="008E5F42"/>
    <w:rsid w:val="008E5F77"/>
    <w:rsid w:val="008E5FCD"/>
    <w:rsid w:val="008E61DF"/>
    <w:rsid w:val="008E61E3"/>
    <w:rsid w:val="008E629E"/>
    <w:rsid w:val="008E659F"/>
    <w:rsid w:val="008E65CD"/>
    <w:rsid w:val="008E66DF"/>
    <w:rsid w:val="008E674E"/>
    <w:rsid w:val="008E6854"/>
    <w:rsid w:val="008E69DA"/>
    <w:rsid w:val="008E6A5E"/>
    <w:rsid w:val="008E6AEF"/>
    <w:rsid w:val="008E6C69"/>
    <w:rsid w:val="008E6FFD"/>
    <w:rsid w:val="008E71A7"/>
    <w:rsid w:val="008E72A3"/>
    <w:rsid w:val="008E741B"/>
    <w:rsid w:val="008E7612"/>
    <w:rsid w:val="008E784C"/>
    <w:rsid w:val="008E7930"/>
    <w:rsid w:val="008E79AF"/>
    <w:rsid w:val="008E7ADD"/>
    <w:rsid w:val="008E7FA4"/>
    <w:rsid w:val="008F0054"/>
    <w:rsid w:val="008F0191"/>
    <w:rsid w:val="008F01C6"/>
    <w:rsid w:val="008F0499"/>
    <w:rsid w:val="008F07EA"/>
    <w:rsid w:val="008F08BD"/>
    <w:rsid w:val="008F0984"/>
    <w:rsid w:val="008F0A68"/>
    <w:rsid w:val="008F0CD7"/>
    <w:rsid w:val="008F0D00"/>
    <w:rsid w:val="008F0EAD"/>
    <w:rsid w:val="008F0EFA"/>
    <w:rsid w:val="008F11C5"/>
    <w:rsid w:val="008F12BE"/>
    <w:rsid w:val="008F12C9"/>
    <w:rsid w:val="008F16B0"/>
    <w:rsid w:val="008F1825"/>
    <w:rsid w:val="008F1849"/>
    <w:rsid w:val="008F1A2B"/>
    <w:rsid w:val="008F1B77"/>
    <w:rsid w:val="008F1BEB"/>
    <w:rsid w:val="008F1C8D"/>
    <w:rsid w:val="008F1CE9"/>
    <w:rsid w:val="008F1D16"/>
    <w:rsid w:val="008F1E24"/>
    <w:rsid w:val="008F1E3A"/>
    <w:rsid w:val="008F1EDA"/>
    <w:rsid w:val="008F1F2C"/>
    <w:rsid w:val="008F2153"/>
    <w:rsid w:val="008F2159"/>
    <w:rsid w:val="008F21B1"/>
    <w:rsid w:val="008F237A"/>
    <w:rsid w:val="008F23D3"/>
    <w:rsid w:val="008F246A"/>
    <w:rsid w:val="008F256D"/>
    <w:rsid w:val="008F2C0E"/>
    <w:rsid w:val="008F2CD5"/>
    <w:rsid w:val="008F2DB2"/>
    <w:rsid w:val="008F303D"/>
    <w:rsid w:val="008F3104"/>
    <w:rsid w:val="008F3189"/>
    <w:rsid w:val="008F329B"/>
    <w:rsid w:val="008F33B6"/>
    <w:rsid w:val="008F3575"/>
    <w:rsid w:val="008F3578"/>
    <w:rsid w:val="008F383A"/>
    <w:rsid w:val="008F3F69"/>
    <w:rsid w:val="008F3FED"/>
    <w:rsid w:val="008F40EE"/>
    <w:rsid w:val="008F43A5"/>
    <w:rsid w:val="008F448A"/>
    <w:rsid w:val="008F4516"/>
    <w:rsid w:val="008F4622"/>
    <w:rsid w:val="008F46B5"/>
    <w:rsid w:val="008F47E0"/>
    <w:rsid w:val="008F47EE"/>
    <w:rsid w:val="008F47F3"/>
    <w:rsid w:val="008F48CF"/>
    <w:rsid w:val="008F4918"/>
    <w:rsid w:val="008F4B3F"/>
    <w:rsid w:val="008F4B65"/>
    <w:rsid w:val="008F4C04"/>
    <w:rsid w:val="008F4DCE"/>
    <w:rsid w:val="008F4F81"/>
    <w:rsid w:val="008F5094"/>
    <w:rsid w:val="008F510A"/>
    <w:rsid w:val="008F51AF"/>
    <w:rsid w:val="008F51E8"/>
    <w:rsid w:val="008F52C2"/>
    <w:rsid w:val="008F5346"/>
    <w:rsid w:val="008F54CF"/>
    <w:rsid w:val="008F556C"/>
    <w:rsid w:val="008F5786"/>
    <w:rsid w:val="008F5CCF"/>
    <w:rsid w:val="008F5D19"/>
    <w:rsid w:val="008F5D84"/>
    <w:rsid w:val="008F5E9F"/>
    <w:rsid w:val="008F602F"/>
    <w:rsid w:val="008F6166"/>
    <w:rsid w:val="008F639B"/>
    <w:rsid w:val="008F63CF"/>
    <w:rsid w:val="008F668C"/>
    <w:rsid w:val="008F676E"/>
    <w:rsid w:val="008F69BD"/>
    <w:rsid w:val="008F6A24"/>
    <w:rsid w:val="008F6EE8"/>
    <w:rsid w:val="008F71BA"/>
    <w:rsid w:val="008F71BD"/>
    <w:rsid w:val="008F7410"/>
    <w:rsid w:val="008F7473"/>
    <w:rsid w:val="008F755F"/>
    <w:rsid w:val="008F7718"/>
    <w:rsid w:val="008F7BC3"/>
    <w:rsid w:val="008F7CFF"/>
    <w:rsid w:val="008F7D4C"/>
    <w:rsid w:val="008F7DA1"/>
    <w:rsid w:val="008F7DAB"/>
    <w:rsid w:val="0090003B"/>
    <w:rsid w:val="00900355"/>
    <w:rsid w:val="009003C9"/>
    <w:rsid w:val="009004CA"/>
    <w:rsid w:val="00900569"/>
    <w:rsid w:val="009006E1"/>
    <w:rsid w:val="00900743"/>
    <w:rsid w:val="00900A6C"/>
    <w:rsid w:val="00900B23"/>
    <w:rsid w:val="00900BB7"/>
    <w:rsid w:val="00900E8A"/>
    <w:rsid w:val="009010F7"/>
    <w:rsid w:val="00901449"/>
    <w:rsid w:val="009014EA"/>
    <w:rsid w:val="00901510"/>
    <w:rsid w:val="00901920"/>
    <w:rsid w:val="00901B8D"/>
    <w:rsid w:val="00901C5A"/>
    <w:rsid w:val="00901D84"/>
    <w:rsid w:val="00901F87"/>
    <w:rsid w:val="00901FBD"/>
    <w:rsid w:val="00902050"/>
    <w:rsid w:val="00902172"/>
    <w:rsid w:val="00902238"/>
    <w:rsid w:val="00902401"/>
    <w:rsid w:val="00902416"/>
    <w:rsid w:val="0090251D"/>
    <w:rsid w:val="00902548"/>
    <w:rsid w:val="0090284B"/>
    <w:rsid w:val="0090289F"/>
    <w:rsid w:val="00902B37"/>
    <w:rsid w:val="00902EB5"/>
    <w:rsid w:val="00902F82"/>
    <w:rsid w:val="009031D8"/>
    <w:rsid w:val="0090365A"/>
    <w:rsid w:val="00903672"/>
    <w:rsid w:val="00903C41"/>
    <w:rsid w:val="00903C8C"/>
    <w:rsid w:val="00903D10"/>
    <w:rsid w:val="00903FC7"/>
    <w:rsid w:val="00903FDB"/>
    <w:rsid w:val="00903FEB"/>
    <w:rsid w:val="00904076"/>
    <w:rsid w:val="00904108"/>
    <w:rsid w:val="009041E9"/>
    <w:rsid w:val="0090429D"/>
    <w:rsid w:val="009042ED"/>
    <w:rsid w:val="00904305"/>
    <w:rsid w:val="00904363"/>
    <w:rsid w:val="00904693"/>
    <w:rsid w:val="009046D9"/>
    <w:rsid w:val="00904807"/>
    <w:rsid w:val="009049D3"/>
    <w:rsid w:val="009049E5"/>
    <w:rsid w:val="00904B5A"/>
    <w:rsid w:val="00904B60"/>
    <w:rsid w:val="00904BB8"/>
    <w:rsid w:val="00904C28"/>
    <w:rsid w:val="00904C5A"/>
    <w:rsid w:val="00904CA3"/>
    <w:rsid w:val="00904CC9"/>
    <w:rsid w:val="00904D78"/>
    <w:rsid w:val="0090525E"/>
    <w:rsid w:val="0090532D"/>
    <w:rsid w:val="0090547C"/>
    <w:rsid w:val="00905735"/>
    <w:rsid w:val="0090573D"/>
    <w:rsid w:val="0090592D"/>
    <w:rsid w:val="00905E8D"/>
    <w:rsid w:val="00906186"/>
    <w:rsid w:val="0090628F"/>
    <w:rsid w:val="00906377"/>
    <w:rsid w:val="00906514"/>
    <w:rsid w:val="009066AC"/>
    <w:rsid w:val="00906716"/>
    <w:rsid w:val="00906B21"/>
    <w:rsid w:val="00906BC3"/>
    <w:rsid w:val="00906D81"/>
    <w:rsid w:val="00906FB9"/>
    <w:rsid w:val="00906FD0"/>
    <w:rsid w:val="00906FE7"/>
    <w:rsid w:val="00907243"/>
    <w:rsid w:val="0090726A"/>
    <w:rsid w:val="009072E5"/>
    <w:rsid w:val="009076F9"/>
    <w:rsid w:val="009077ED"/>
    <w:rsid w:val="00907854"/>
    <w:rsid w:val="00907861"/>
    <w:rsid w:val="0090789C"/>
    <w:rsid w:val="00907CDA"/>
    <w:rsid w:val="00907CFF"/>
    <w:rsid w:val="00907DE3"/>
    <w:rsid w:val="00907E22"/>
    <w:rsid w:val="00907F5C"/>
    <w:rsid w:val="00907F6B"/>
    <w:rsid w:val="009100DF"/>
    <w:rsid w:val="00910805"/>
    <w:rsid w:val="00910DD5"/>
    <w:rsid w:val="009110BF"/>
    <w:rsid w:val="009111A2"/>
    <w:rsid w:val="009111F3"/>
    <w:rsid w:val="009113DF"/>
    <w:rsid w:val="009113E5"/>
    <w:rsid w:val="00911478"/>
    <w:rsid w:val="00911546"/>
    <w:rsid w:val="00911565"/>
    <w:rsid w:val="009115A3"/>
    <w:rsid w:val="00911629"/>
    <w:rsid w:val="00911691"/>
    <w:rsid w:val="00911AA2"/>
    <w:rsid w:val="00911B68"/>
    <w:rsid w:val="00911D34"/>
    <w:rsid w:val="00911D4B"/>
    <w:rsid w:val="00911D6A"/>
    <w:rsid w:val="00911DC5"/>
    <w:rsid w:val="00911DFA"/>
    <w:rsid w:val="00911E85"/>
    <w:rsid w:val="00911ECD"/>
    <w:rsid w:val="00912185"/>
    <w:rsid w:val="009121AC"/>
    <w:rsid w:val="0091246A"/>
    <w:rsid w:val="009125EA"/>
    <w:rsid w:val="009127BB"/>
    <w:rsid w:val="009127BF"/>
    <w:rsid w:val="009127D3"/>
    <w:rsid w:val="009128B7"/>
    <w:rsid w:val="00912BD1"/>
    <w:rsid w:val="00912D13"/>
    <w:rsid w:val="00912D21"/>
    <w:rsid w:val="00912DF6"/>
    <w:rsid w:val="00912DF9"/>
    <w:rsid w:val="00912E35"/>
    <w:rsid w:val="00912F42"/>
    <w:rsid w:val="00912FDE"/>
    <w:rsid w:val="009130FF"/>
    <w:rsid w:val="009135B9"/>
    <w:rsid w:val="00913721"/>
    <w:rsid w:val="00913737"/>
    <w:rsid w:val="0091378E"/>
    <w:rsid w:val="00913985"/>
    <w:rsid w:val="00913B8B"/>
    <w:rsid w:val="00913B9E"/>
    <w:rsid w:val="00913CAE"/>
    <w:rsid w:val="00913D7E"/>
    <w:rsid w:val="00914041"/>
    <w:rsid w:val="00914161"/>
    <w:rsid w:val="00914191"/>
    <w:rsid w:val="009141F6"/>
    <w:rsid w:val="00914236"/>
    <w:rsid w:val="009145D0"/>
    <w:rsid w:val="00914655"/>
    <w:rsid w:val="0091467D"/>
    <w:rsid w:val="00914750"/>
    <w:rsid w:val="009147CF"/>
    <w:rsid w:val="009147D4"/>
    <w:rsid w:val="009147FD"/>
    <w:rsid w:val="00914969"/>
    <w:rsid w:val="00914C36"/>
    <w:rsid w:val="00914C4B"/>
    <w:rsid w:val="00914D06"/>
    <w:rsid w:val="00914D7B"/>
    <w:rsid w:val="00914F32"/>
    <w:rsid w:val="00915014"/>
    <w:rsid w:val="00915241"/>
    <w:rsid w:val="0091533D"/>
    <w:rsid w:val="00915796"/>
    <w:rsid w:val="0091579A"/>
    <w:rsid w:val="00915871"/>
    <w:rsid w:val="00915952"/>
    <w:rsid w:val="00915C39"/>
    <w:rsid w:val="00915CC9"/>
    <w:rsid w:val="00915CF9"/>
    <w:rsid w:val="00915E76"/>
    <w:rsid w:val="0091612E"/>
    <w:rsid w:val="00916166"/>
    <w:rsid w:val="0091617B"/>
    <w:rsid w:val="0091619E"/>
    <w:rsid w:val="009161BC"/>
    <w:rsid w:val="0091636C"/>
    <w:rsid w:val="009164C4"/>
    <w:rsid w:val="0091669B"/>
    <w:rsid w:val="00916738"/>
    <w:rsid w:val="0091675E"/>
    <w:rsid w:val="009167D5"/>
    <w:rsid w:val="009167E3"/>
    <w:rsid w:val="00916915"/>
    <w:rsid w:val="009169CC"/>
    <w:rsid w:val="00916A7E"/>
    <w:rsid w:val="00916B56"/>
    <w:rsid w:val="00916D42"/>
    <w:rsid w:val="00916EAD"/>
    <w:rsid w:val="00916F26"/>
    <w:rsid w:val="00916F5C"/>
    <w:rsid w:val="00917206"/>
    <w:rsid w:val="009173BD"/>
    <w:rsid w:val="0091748E"/>
    <w:rsid w:val="00917569"/>
    <w:rsid w:val="009177D5"/>
    <w:rsid w:val="009178F9"/>
    <w:rsid w:val="00917B5F"/>
    <w:rsid w:val="00917BB3"/>
    <w:rsid w:val="00917BCB"/>
    <w:rsid w:val="00917CDD"/>
    <w:rsid w:val="00920011"/>
    <w:rsid w:val="009200A0"/>
    <w:rsid w:val="009201C4"/>
    <w:rsid w:val="009202CB"/>
    <w:rsid w:val="0092041A"/>
    <w:rsid w:val="009204FC"/>
    <w:rsid w:val="0092087D"/>
    <w:rsid w:val="0092088D"/>
    <w:rsid w:val="009208F3"/>
    <w:rsid w:val="00920903"/>
    <w:rsid w:val="00920A56"/>
    <w:rsid w:val="00920C62"/>
    <w:rsid w:val="00920E1D"/>
    <w:rsid w:val="00920E65"/>
    <w:rsid w:val="00920E95"/>
    <w:rsid w:val="00920E9F"/>
    <w:rsid w:val="00920F4C"/>
    <w:rsid w:val="00920FA3"/>
    <w:rsid w:val="009212A1"/>
    <w:rsid w:val="0092149A"/>
    <w:rsid w:val="0092152F"/>
    <w:rsid w:val="009215B6"/>
    <w:rsid w:val="009217CD"/>
    <w:rsid w:val="009217E9"/>
    <w:rsid w:val="00921A45"/>
    <w:rsid w:val="00921AE6"/>
    <w:rsid w:val="00921B1B"/>
    <w:rsid w:val="00921D1A"/>
    <w:rsid w:val="009220E7"/>
    <w:rsid w:val="00922101"/>
    <w:rsid w:val="009221C4"/>
    <w:rsid w:val="009221FB"/>
    <w:rsid w:val="00922394"/>
    <w:rsid w:val="0092239A"/>
    <w:rsid w:val="0092247A"/>
    <w:rsid w:val="00922795"/>
    <w:rsid w:val="00922990"/>
    <w:rsid w:val="00922B53"/>
    <w:rsid w:val="00922D63"/>
    <w:rsid w:val="00922E07"/>
    <w:rsid w:val="00922E77"/>
    <w:rsid w:val="00922EE4"/>
    <w:rsid w:val="00922EE5"/>
    <w:rsid w:val="00923339"/>
    <w:rsid w:val="00923353"/>
    <w:rsid w:val="009233BB"/>
    <w:rsid w:val="009234D2"/>
    <w:rsid w:val="00923638"/>
    <w:rsid w:val="00923757"/>
    <w:rsid w:val="0092375E"/>
    <w:rsid w:val="00923D9D"/>
    <w:rsid w:val="00923E91"/>
    <w:rsid w:val="00923E96"/>
    <w:rsid w:val="00923EC6"/>
    <w:rsid w:val="00923F4C"/>
    <w:rsid w:val="00923FF5"/>
    <w:rsid w:val="0092418F"/>
    <w:rsid w:val="00924273"/>
    <w:rsid w:val="009243D1"/>
    <w:rsid w:val="00924461"/>
    <w:rsid w:val="00924639"/>
    <w:rsid w:val="009246A0"/>
    <w:rsid w:val="009249CA"/>
    <w:rsid w:val="00924C36"/>
    <w:rsid w:val="00924E5E"/>
    <w:rsid w:val="00924F7C"/>
    <w:rsid w:val="009250C1"/>
    <w:rsid w:val="009251E4"/>
    <w:rsid w:val="00925327"/>
    <w:rsid w:val="009253A3"/>
    <w:rsid w:val="009256E0"/>
    <w:rsid w:val="00925713"/>
    <w:rsid w:val="00925793"/>
    <w:rsid w:val="00925C8E"/>
    <w:rsid w:val="00925CAC"/>
    <w:rsid w:val="00925D26"/>
    <w:rsid w:val="00925EDD"/>
    <w:rsid w:val="00925EE3"/>
    <w:rsid w:val="009260B2"/>
    <w:rsid w:val="00926138"/>
    <w:rsid w:val="009261E1"/>
    <w:rsid w:val="00926211"/>
    <w:rsid w:val="00926253"/>
    <w:rsid w:val="00926528"/>
    <w:rsid w:val="009267AC"/>
    <w:rsid w:val="0092690E"/>
    <w:rsid w:val="00926BC0"/>
    <w:rsid w:val="00926BF1"/>
    <w:rsid w:val="00926CD9"/>
    <w:rsid w:val="00926EC1"/>
    <w:rsid w:val="00926ED0"/>
    <w:rsid w:val="00926FA3"/>
    <w:rsid w:val="00927016"/>
    <w:rsid w:val="00927204"/>
    <w:rsid w:val="00927280"/>
    <w:rsid w:val="00927413"/>
    <w:rsid w:val="00927487"/>
    <w:rsid w:val="009277F8"/>
    <w:rsid w:val="00927868"/>
    <w:rsid w:val="00927A2F"/>
    <w:rsid w:val="00927AE4"/>
    <w:rsid w:val="00927B26"/>
    <w:rsid w:val="00927E10"/>
    <w:rsid w:val="00927E52"/>
    <w:rsid w:val="00930220"/>
    <w:rsid w:val="00930321"/>
    <w:rsid w:val="0093041F"/>
    <w:rsid w:val="00930499"/>
    <w:rsid w:val="009305A6"/>
    <w:rsid w:val="009305DF"/>
    <w:rsid w:val="00930673"/>
    <w:rsid w:val="009306F5"/>
    <w:rsid w:val="00930808"/>
    <w:rsid w:val="00930AC5"/>
    <w:rsid w:val="00930BD2"/>
    <w:rsid w:val="00930C58"/>
    <w:rsid w:val="00930DE1"/>
    <w:rsid w:val="00931578"/>
    <w:rsid w:val="0093164B"/>
    <w:rsid w:val="009316DA"/>
    <w:rsid w:val="00931704"/>
    <w:rsid w:val="009317BE"/>
    <w:rsid w:val="009317C4"/>
    <w:rsid w:val="009317C7"/>
    <w:rsid w:val="009317ED"/>
    <w:rsid w:val="0093190A"/>
    <w:rsid w:val="00931A2B"/>
    <w:rsid w:val="00931A3C"/>
    <w:rsid w:val="00931A44"/>
    <w:rsid w:val="00931A53"/>
    <w:rsid w:val="00931B6A"/>
    <w:rsid w:val="00931B9C"/>
    <w:rsid w:val="00931E84"/>
    <w:rsid w:val="00931F86"/>
    <w:rsid w:val="00932097"/>
    <w:rsid w:val="00932100"/>
    <w:rsid w:val="009321DE"/>
    <w:rsid w:val="0093262D"/>
    <w:rsid w:val="00933050"/>
    <w:rsid w:val="00933161"/>
    <w:rsid w:val="00933624"/>
    <w:rsid w:val="009337D2"/>
    <w:rsid w:val="009337F5"/>
    <w:rsid w:val="00933C28"/>
    <w:rsid w:val="00934119"/>
    <w:rsid w:val="00934123"/>
    <w:rsid w:val="00934166"/>
    <w:rsid w:val="0093417C"/>
    <w:rsid w:val="00934497"/>
    <w:rsid w:val="00934787"/>
    <w:rsid w:val="009347F3"/>
    <w:rsid w:val="00934895"/>
    <w:rsid w:val="00934966"/>
    <w:rsid w:val="00934BBC"/>
    <w:rsid w:val="00934CBF"/>
    <w:rsid w:val="00934FEA"/>
    <w:rsid w:val="00935056"/>
    <w:rsid w:val="00935154"/>
    <w:rsid w:val="009351F8"/>
    <w:rsid w:val="00935489"/>
    <w:rsid w:val="00935741"/>
    <w:rsid w:val="00935787"/>
    <w:rsid w:val="009358CC"/>
    <w:rsid w:val="00935BBD"/>
    <w:rsid w:val="00935C23"/>
    <w:rsid w:val="00935C8C"/>
    <w:rsid w:val="00935EB8"/>
    <w:rsid w:val="00935FC2"/>
    <w:rsid w:val="00936283"/>
    <w:rsid w:val="00936289"/>
    <w:rsid w:val="0093632D"/>
    <w:rsid w:val="009363E3"/>
    <w:rsid w:val="009366BF"/>
    <w:rsid w:val="009366F6"/>
    <w:rsid w:val="0093684C"/>
    <w:rsid w:val="0093698E"/>
    <w:rsid w:val="009369A9"/>
    <w:rsid w:val="00936B41"/>
    <w:rsid w:val="00936BBF"/>
    <w:rsid w:val="00936C75"/>
    <w:rsid w:val="00936D46"/>
    <w:rsid w:val="00936E1E"/>
    <w:rsid w:val="00936FC1"/>
    <w:rsid w:val="00937012"/>
    <w:rsid w:val="009370C1"/>
    <w:rsid w:val="009370D9"/>
    <w:rsid w:val="00937582"/>
    <w:rsid w:val="0093759F"/>
    <w:rsid w:val="0093765D"/>
    <w:rsid w:val="0093777E"/>
    <w:rsid w:val="009377D0"/>
    <w:rsid w:val="00937D04"/>
    <w:rsid w:val="00937D9C"/>
    <w:rsid w:val="00937DDB"/>
    <w:rsid w:val="00937EA5"/>
    <w:rsid w:val="00940473"/>
    <w:rsid w:val="009404B3"/>
    <w:rsid w:val="009405E5"/>
    <w:rsid w:val="00940929"/>
    <w:rsid w:val="009409CA"/>
    <w:rsid w:val="00940A62"/>
    <w:rsid w:val="00940AD4"/>
    <w:rsid w:val="00940AE7"/>
    <w:rsid w:val="00941083"/>
    <w:rsid w:val="0094117A"/>
    <w:rsid w:val="00941211"/>
    <w:rsid w:val="009412E2"/>
    <w:rsid w:val="00941483"/>
    <w:rsid w:val="009414B1"/>
    <w:rsid w:val="009417BB"/>
    <w:rsid w:val="009417D9"/>
    <w:rsid w:val="00941874"/>
    <w:rsid w:val="00941953"/>
    <w:rsid w:val="00941C4D"/>
    <w:rsid w:val="00941C95"/>
    <w:rsid w:val="00941D27"/>
    <w:rsid w:val="00941E60"/>
    <w:rsid w:val="00941F67"/>
    <w:rsid w:val="00941F9E"/>
    <w:rsid w:val="00942172"/>
    <w:rsid w:val="009421BD"/>
    <w:rsid w:val="009421E5"/>
    <w:rsid w:val="0094251B"/>
    <w:rsid w:val="00942683"/>
    <w:rsid w:val="00942686"/>
    <w:rsid w:val="00942841"/>
    <w:rsid w:val="0094290A"/>
    <w:rsid w:val="00942A52"/>
    <w:rsid w:val="00942B49"/>
    <w:rsid w:val="00942B60"/>
    <w:rsid w:val="00942E22"/>
    <w:rsid w:val="00942FB4"/>
    <w:rsid w:val="00943100"/>
    <w:rsid w:val="0094333F"/>
    <w:rsid w:val="00943393"/>
    <w:rsid w:val="0094346B"/>
    <w:rsid w:val="0094348D"/>
    <w:rsid w:val="00943680"/>
    <w:rsid w:val="009436C6"/>
    <w:rsid w:val="0094378F"/>
    <w:rsid w:val="009438DE"/>
    <w:rsid w:val="009438FE"/>
    <w:rsid w:val="009439D8"/>
    <w:rsid w:val="00943AC0"/>
    <w:rsid w:val="00943C37"/>
    <w:rsid w:val="00943CDF"/>
    <w:rsid w:val="00943D2F"/>
    <w:rsid w:val="00943DBB"/>
    <w:rsid w:val="00943EBD"/>
    <w:rsid w:val="00943ECC"/>
    <w:rsid w:val="00943F12"/>
    <w:rsid w:val="00943F9E"/>
    <w:rsid w:val="00943FB8"/>
    <w:rsid w:val="00944086"/>
    <w:rsid w:val="00944089"/>
    <w:rsid w:val="0094422A"/>
    <w:rsid w:val="009443B4"/>
    <w:rsid w:val="00944610"/>
    <w:rsid w:val="00944749"/>
    <w:rsid w:val="0094492F"/>
    <w:rsid w:val="00944AC4"/>
    <w:rsid w:val="00944B16"/>
    <w:rsid w:val="00944CA6"/>
    <w:rsid w:val="00944CE2"/>
    <w:rsid w:val="00944D19"/>
    <w:rsid w:val="00944DF5"/>
    <w:rsid w:val="009452CC"/>
    <w:rsid w:val="009454D3"/>
    <w:rsid w:val="00945501"/>
    <w:rsid w:val="00945811"/>
    <w:rsid w:val="00945814"/>
    <w:rsid w:val="00945865"/>
    <w:rsid w:val="00945A8A"/>
    <w:rsid w:val="00945CC6"/>
    <w:rsid w:val="00945E2F"/>
    <w:rsid w:val="00945EBA"/>
    <w:rsid w:val="00945F09"/>
    <w:rsid w:val="00945FAE"/>
    <w:rsid w:val="00946003"/>
    <w:rsid w:val="0094602B"/>
    <w:rsid w:val="009460E0"/>
    <w:rsid w:val="00946207"/>
    <w:rsid w:val="0094644D"/>
    <w:rsid w:val="009464CB"/>
    <w:rsid w:val="009464E1"/>
    <w:rsid w:val="00946613"/>
    <w:rsid w:val="00946664"/>
    <w:rsid w:val="0094668E"/>
    <w:rsid w:val="0094670D"/>
    <w:rsid w:val="0094677B"/>
    <w:rsid w:val="0094684C"/>
    <w:rsid w:val="009468B9"/>
    <w:rsid w:val="00946C66"/>
    <w:rsid w:val="00946C89"/>
    <w:rsid w:val="00946CA2"/>
    <w:rsid w:val="00946CBA"/>
    <w:rsid w:val="00946D0D"/>
    <w:rsid w:val="00946EEC"/>
    <w:rsid w:val="00946F38"/>
    <w:rsid w:val="00946FA6"/>
    <w:rsid w:val="009470EB"/>
    <w:rsid w:val="00947109"/>
    <w:rsid w:val="00947357"/>
    <w:rsid w:val="009473AF"/>
    <w:rsid w:val="0094749B"/>
    <w:rsid w:val="009474D5"/>
    <w:rsid w:val="009475DD"/>
    <w:rsid w:val="00947766"/>
    <w:rsid w:val="00947ABF"/>
    <w:rsid w:val="00947CC1"/>
    <w:rsid w:val="00947F94"/>
    <w:rsid w:val="00950008"/>
    <w:rsid w:val="00950139"/>
    <w:rsid w:val="009505A2"/>
    <w:rsid w:val="009505AB"/>
    <w:rsid w:val="009505F5"/>
    <w:rsid w:val="0095099A"/>
    <w:rsid w:val="00950F30"/>
    <w:rsid w:val="00950FD0"/>
    <w:rsid w:val="00951060"/>
    <w:rsid w:val="00951122"/>
    <w:rsid w:val="00951194"/>
    <w:rsid w:val="009515C9"/>
    <w:rsid w:val="00951644"/>
    <w:rsid w:val="00951656"/>
    <w:rsid w:val="009517BB"/>
    <w:rsid w:val="00951D9A"/>
    <w:rsid w:val="0095208E"/>
    <w:rsid w:val="009521BE"/>
    <w:rsid w:val="0095231C"/>
    <w:rsid w:val="0095233A"/>
    <w:rsid w:val="00952410"/>
    <w:rsid w:val="009528DA"/>
    <w:rsid w:val="00952AF9"/>
    <w:rsid w:val="00952DD8"/>
    <w:rsid w:val="00952EF3"/>
    <w:rsid w:val="00952F7D"/>
    <w:rsid w:val="00952FC6"/>
    <w:rsid w:val="009533D2"/>
    <w:rsid w:val="0095378F"/>
    <w:rsid w:val="00953794"/>
    <w:rsid w:val="00953A0A"/>
    <w:rsid w:val="00953C84"/>
    <w:rsid w:val="00953D7F"/>
    <w:rsid w:val="009542C4"/>
    <w:rsid w:val="0095461F"/>
    <w:rsid w:val="009548E4"/>
    <w:rsid w:val="00954C7D"/>
    <w:rsid w:val="00954DE3"/>
    <w:rsid w:val="009551FB"/>
    <w:rsid w:val="009552A9"/>
    <w:rsid w:val="00955327"/>
    <w:rsid w:val="00955343"/>
    <w:rsid w:val="00955402"/>
    <w:rsid w:val="009556F8"/>
    <w:rsid w:val="00955814"/>
    <w:rsid w:val="009559D6"/>
    <w:rsid w:val="00955B92"/>
    <w:rsid w:val="00955C50"/>
    <w:rsid w:val="00955CA9"/>
    <w:rsid w:val="00955F8D"/>
    <w:rsid w:val="009561C6"/>
    <w:rsid w:val="009562A8"/>
    <w:rsid w:val="009562BF"/>
    <w:rsid w:val="00956377"/>
    <w:rsid w:val="009565BE"/>
    <w:rsid w:val="009565C5"/>
    <w:rsid w:val="009566B8"/>
    <w:rsid w:val="00956706"/>
    <w:rsid w:val="009567A0"/>
    <w:rsid w:val="009567E3"/>
    <w:rsid w:val="00956CB6"/>
    <w:rsid w:val="00956CD1"/>
    <w:rsid w:val="00956D5B"/>
    <w:rsid w:val="00956E60"/>
    <w:rsid w:val="00957040"/>
    <w:rsid w:val="00957044"/>
    <w:rsid w:val="0095708B"/>
    <w:rsid w:val="009570EE"/>
    <w:rsid w:val="00957122"/>
    <w:rsid w:val="009574D2"/>
    <w:rsid w:val="0095751A"/>
    <w:rsid w:val="009577A0"/>
    <w:rsid w:val="00957843"/>
    <w:rsid w:val="009578B2"/>
    <w:rsid w:val="009579CA"/>
    <w:rsid w:val="00957CAA"/>
    <w:rsid w:val="00957DCB"/>
    <w:rsid w:val="00957E4E"/>
    <w:rsid w:val="009600D3"/>
    <w:rsid w:val="009602CD"/>
    <w:rsid w:val="009602E1"/>
    <w:rsid w:val="0096031C"/>
    <w:rsid w:val="0096061F"/>
    <w:rsid w:val="00960981"/>
    <w:rsid w:val="00960CE3"/>
    <w:rsid w:val="00960F79"/>
    <w:rsid w:val="00961241"/>
    <w:rsid w:val="009612B2"/>
    <w:rsid w:val="00961535"/>
    <w:rsid w:val="00961541"/>
    <w:rsid w:val="009617E5"/>
    <w:rsid w:val="0096182B"/>
    <w:rsid w:val="009619B0"/>
    <w:rsid w:val="00961AB0"/>
    <w:rsid w:val="00961E17"/>
    <w:rsid w:val="00961F2D"/>
    <w:rsid w:val="00962027"/>
    <w:rsid w:val="00962305"/>
    <w:rsid w:val="00962566"/>
    <w:rsid w:val="009625AF"/>
    <w:rsid w:val="009627AF"/>
    <w:rsid w:val="009628AF"/>
    <w:rsid w:val="009628EA"/>
    <w:rsid w:val="009629C7"/>
    <w:rsid w:val="009629DD"/>
    <w:rsid w:val="00962A64"/>
    <w:rsid w:val="00962BEB"/>
    <w:rsid w:val="00962DFC"/>
    <w:rsid w:val="00962E97"/>
    <w:rsid w:val="00963124"/>
    <w:rsid w:val="0096349B"/>
    <w:rsid w:val="00963515"/>
    <w:rsid w:val="009635FA"/>
    <w:rsid w:val="00963839"/>
    <w:rsid w:val="00963A67"/>
    <w:rsid w:val="00963E77"/>
    <w:rsid w:val="00963F3A"/>
    <w:rsid w:val="00964105"/>
    <w:rsid w:val="00964484"/>
    <w:rsid w:val="009644EC"/>
    <w:rsid w:val="009646AE"/>
    <w:rsid w:val="009648A8"/>
    <w:rsid w:val="009649C9"/>
    <w:rsid w:val="00964A1E"/>
    <w:rsid w:val="00964A6C"/>
    <w:rsid w:val="00964D58"/>
    <w:rsid w:val="00964D6F"/>
    <w:rsid w:val="00964FC9"/>
    <w:rsid w:val="009653E8"/>
    <w:rsid w:val="0096552A"/>
    <w:rsid w:val="00965664"/>
    <w:rsid w:val="0096597E"/>
    <w:rsid w:val="009659CC"/>
    <w:rsid w:val="009659DE"/>
    <w:rsid w:val="00965A2C"/>
    <w:rsid w:val="00965B2D"/>
    <w:rsid w:val="00965B33"/>
    <w:rsid w:val="00965B3B"/>
    <w:rsid w:val="00965D6F"/>
    <w:rsid w:val="00965E38"/>
    <w:rsid w:val="00965EEA"/>
    <w:rsid w:val="00965FDD"/>
    <w:rsid w:val="0096600B"/>
    <w:rsid w:val="00966080"/>
    <w:rsid w:val="009660E4"/>
    <w:rsid w:val="00966145"/>
    <w:rsid w:val="00966182"/>
    <w:rsid w:val="00966186"/>
    <w:rsid w:val="0096620C"/>
    <w:rsid w:val="009663F6"/>
    <w:rsid w:val="00966AED"/>
    <w:rsid w:val="00966C9E"/>
    <w:rsid w:val="00966CDE"/>
    <w:rsid w:val="00966E1F"/>
    <w:rsid w:val="00966EA7"/>
    <w:rsid w:val="00966F84"/>
    <w:rsid w:val="00966FDC"/>
    <w:rsid w:val="0096720E"/>
    <w:rsid w:val="00967484"/>
    <w:rsid w:val="0096762E"/>
    <w:rsid w:val="00967643"/>
    <w:rsid w:val="00967AEA"/>
    <w:rsid w:val="00967B75"/>
    <w:rsid w:val="00967CAA"/>
    <w:rsid w:val="00967D3D"/>
    <w:rsid w:val="00967E0B"/>
    <w:rsid w:val="00970042"/>
    <w:rsid w:val="00970048"/>
    <w:rsid w:val="0097011B"/>
    <w:rsid w:val="009703DB"/>
    <w:rsid w:val="00970860"/>
    <w:rsid w:val="00970992"/>
    <w:rsid w:val="00970B64"/>
    <w:rsid w:val="00970C71"/>
    <w:rsid w:val="00970CB5"/>
    <w:rsid w:val="00970F47"/>
    <w:rsid w:val="00970F48"/>
    <w:rsid w:val="009710B9"/>
    <w:rsid w:val="009711C5"/>
    <w:rsid w:val="009712F7"/>
    <w:rsid w:val="0097137C"/>
    <w:rsid w:val="00971449"/>
    <w:rsid w:val="0097167E"/>
    <w:rsid w:val="009716B1"/>
    <w:rsid w:val="009716D5"/>
    <w:rsid w:val="00971E81"/>
    <w:rsid w:val="009720C0"/>
    <w:rsid w:val="0097222A"/>
    <w:rsid w:val="009722F4"/>
    <w:rsid w:val="00972358"/>
    <w:rsid w:val="0097260A"/>
    <w:rsid w:val="009727D9"/>
    <w:rsid w:val="0097285F"/>
    <w:rsid w:val="00972AF4"/>
    <w:rsid w:val="00972BDD"/>
    <w:rsid w:val="00972E12"/>
    <w:rsid w:val="00973019"/>
    <w:rsid w:val="00973080"/>
    <w:rsid w:val="009730C2"/>
    <w:rsid w:val="0097316B"/>
    <w:rsid w:val="0097326B"/>
    <w:rsid w:val="009732DD"/>
    <w:rsid w:val="0097367F"/>
    <w:rsid w:val="0097383B"/>
    <w:rsid w:val="009738E6"/>
    <w:rsid w:val="00973A1A"/>
    <w:rsid w:val="00973AB9"/>
    <w:rsid w:val="00973C56"/>
    <w:rsid w:val="00974069"/>
    <w:rsid w:val="00974199"/>
    <w:rsid w:val="0097426B"/>
    <w:rsid w:val="009743AD"/>
    <w:rsid w:val="009743C8"/>
    <w:rsid w:val="009743F9"/>
    <w:rsid w:val="0097483F"/>
    <w:rsid w:val="00974885"/>
    <w:rsid w:val="009749F1"/>
    <w:rsid w:val="00974A63"/>
    <w:rsid w:val="00974AF1"/>
    <w:rsid w:val="00974B83"/>
    <w:rsid w:val="00974BFB"/>
    <w:rsid w:val="00974C73"/>
    <w:rsid w:val="00974CA7"/>
    <w:rsid w:val="00974D85"/>
    <w:rsid w:val="00974E96"/>
    <w:rsid w:val="00975130"/>
    <w:rsid w:val="00975167"/>
    <w:rsid w:val="0097517F"/>
    <w:rsid w:val="009751D4"/>
    <w:rsid w:val="0097538C"/>
    <w:rsid w:val="00975462"/>
    <w:rsid w:val="009754A2"/>
    <w:rsid w:val="0097558E"/>
    <w:rsid w:val="0097571D"/>
    <w:rsid w:val="00975772"/>
    <w:rsid w:val="00975938"/>
    <w:rsid w:val="00975964"/>
    <w:rsid w:val="009759C4"/>
    <w:rsid w:val="009759C9"/>
    <w:rsid w:val="00975AC8"/>
    <w:rsid w:val="00975D52"/>
    <w:rsid w:val="00975F1F"/>
    <w:rsid w:val="00975FCA"/>
    <w:rsid w:val="0097611D"/>
    <w:rsid w:val="009761F7"/>
    <w:rsid w:val="0097633D"/>
    <w:rsid w:val="0097634D"/>
    <w:rsid w:val="00976454"/>
    <w:rsid w:val="009768AC"/>
    <w:rsid w:val="009768B9"/>
    <w:rsid w:val="0097693E"/>
    <w:rsid w:val="009769BE"/>
    <w:rsid w:val="009769EE"/>
    <w:rsid w:val="00976A78"/>
    <w:rsid w:val="00976BF4"/>
    <w:rsid w:val="00976C7B"/>
    <w:rsid w:val="00976CC4"/>
    <w:rsid w:val="00976EAA"/>
    <w:rsid w:val="00976F7B"/>
    <w:rsid w:val="00976FDD"/>
    <w:rsid w:val="0097702A"/>
    <w:rsid w:val="009776D0"/>
    <w:rsid w:val="00977826"/>
    <w:rsid w:val="00977954"/>
    <w:rsid w:val="00977A2E"/>
    <w:rsid w:val="00977D32"/>
    <w:rsid w:val="00980025"/>
    <w:rsid w:val="00980230"/>
    <w:rsid w:val="00980322"/>
    <w:rsid w:val="009803BE"/>
    <w:rsid w:val="00980470"/>
    <w:rsid w:val="00980596"/>
    <w:rsid w:val="009805A5"/>
    <w:rsid w:val="00980602"/>
    <w:rsid w:val="00980680"/>
    <w:rsid w:val="00980693"/>
    <w:rsid w:val="0098080B"/>
    <w:rsid w:val="00980C1F"/>
    <w:rsid w:val="00980C9E"/>
    <w:rsid w:val="00980CD6"/>
    <w:rsid w:val="00980D70"/>
    <w:rsid w:val="00980DE9"/>
    <w:rsid w:val="00980E87"/>
    <w:rsid w:val="00980F7D"/>
    <w:rsid w:val="0098119C"/>
    <w:rsid w:val="00981346"/>
    <w:rsid w:val="00981363"/>
    <w:rsid w:val="00981407"/>
    <w:rsid w:val="009819D5"/>
    <w:rsid w:val="00981CD8"/>
    <w:rsid w:val="00981E42"/>
    <w:rsid w:val="00981EDF"/>
    <w:rsid w:val="00981F73"/>
    <w:rsid w:val="00981FB2"/>
    <w:rsid w:val="0098205A"/>
    <w:rsid w:val="00982127"/>
    <w:rsid w:val="009821E0"/>
    <w:rsid w:val="00982413"/>
    <w:rsid w:val="00982426"/>
    <w:rsid w:val="009824A0"/>
    <w:rsid w:val="00982866"/>
    <w:rsid w:val="00982916"/>
    <w:rsid w:val="00982B68"/>
    <w:rsid w:val="00982C1A"/>
    <w:rsid w:val="00982C64"/>
    <w:rsid w:val="00982FCC"/>
    <w:rsid w:val="00983107"/>
    <w:rsid w:val="00983205"/>
    <w:rsid w:val="0098330E"/>
    <w:rsid w:val="00983332"/>
    <w:rsid w:val="00983542"/>
    <w:rsid w:val="009837F9"/>
    <w:rsid w:val="00983883"/>
    <w:rsid w:val="00983FF0"/>
    <w:rsid w:val="009841E9"/>
    <w:rsid w:val="009841FB"/>
    <w:rsid w:val="00984408"/>
    <w:rsid w:val="00984461"/>
    <w:rsid w:val="009844BA"/>
    <w:rsid w:val="00984674"/>
    <w:rsid w:val="009848BF"/>
    <w:rsid w:val="00984976"/>
    <w:rsid w:val="00984A60"/>
    <w:rsid w:val="00984B06"/>
    <w:rsid w:val="00984B93"/>
    <w:rsid w:val="00984BB4"/>
    <w:rsid w:val="00984C55"/>
    <w:rsid w:val="00984EE4"/>
    <w:rsid w:val="00984F10"/>
    <w:rsid w:val="00984F6E"/>
    <w:rsid w:val="00984FFC"/>
    <w:rsid w:val="009850C5"/>
    <w:rsid w:val="00985250"/>
    <w:rsid w:val="00985334"/>
    <w:rsid w:val="00985361"/>
    <w:rsid w:val="0098545F"/>
    <w:rsid w:val="009855C2"/>
    <w:rsid w:val="009855DD"/>
    <w:rsid w:val="009855F9"/>
    <w:rsid w:val="0098571F"/>
    <w:rsid w:val="00985856"/>
    <w:rsid w:val="00985A7B"/>
    <w:rsid w:val="00985AF8"/>
    <w:rsid w:val="00985DB1"/>
    <w:rsid w:val="00985E4F"/>
    <w:rsid w:val="00985EE3"/>
    <w:rsid w:val="00985FAF"/>
    <w:rsid w:val="0098604F"/>
    <w:rsid w:val="009860EF"/>
    <w:rsid w:val="0098614A"/>
    <w:rsid w:val="0098629E"/>
    <w:rsid w:val="009862CA"/>
    <w:rsid w:val="009862F6"/>
    <w:rsid w:val="00986475"/>
    <w:rsid w:val="00986565"/>
    <w:rsid w:val="00986634"/>
    <w:rsid w:val="00986880"/>
    <w:rsid w:val="00986980"/>
    <w:rsid w:val="00986A8F"/>
    <w:rsid w:val="00986AD4"/>
    <w:rsid w:val="00986BB8"/>
    <w:rsid w:val="00986BBE"/>
    <w:rsid w:val="00986C0E"/>
    <w:rsid w:val="00986D73"/>
    <w:rsid w:val="00986EC5"/>
    <w:rsid w:val="00986F4F"/>
    <w:rsid w:val="00986FEF"/>
    <w:rsid w:val="009873BC"/>
    <w:rsid w:val="00987431"/>
    <w:rsid w:val="00987500"/>
    <w:rsid w:val="00987743"/>
    <w:rsid w:val="0098774A"/>
    <w:rsid w:val="009878DB"/>
    <w:rsid w:val="00987A4A"/>
    <w:rsid w:val="00987A99"/>
    <w:rsid w:val="00987B38"/>
    <w:rsid w:val="00987BA5"/>
    <w:rsid w:val="00987FC0"/>
    <w:rsid w:val="00990776"/>
    <w:rsid w:val="0099088E"/>
    <w:rsid w:val="00990B04"/>
    <w:rsid w:val="00990B5A"/>
    <w:rsid w:val="00990B81"/>
    <w:rsid w:val="00990BA8"/>
    <w:rsid w:val="00990CA4"/>
    <w:rsid w:val="009910F2"/>
    <w:rsid w:val="009911AB"/>
    <w:rsid w:val="009913C2"/>
    <w:rsid w:val="00991484"/>
    <w:rsid w:val="0099164E"/>
    <w:rsid w:val="00991800"/>
    <w:rsid w:val="0099193C"/>
    <w:rsid w:val="009919EA"/>
    <w:rsid w:val="00991A5F"/>
    <w:rsid w:val="00991AEF"/>
    <w:rsid w:val="00991D81"/>
    <w:rsid w:val="00991DFA"/>
    <w:rsid w:val="00991EAF"/>
    <w:rsid w:val="00991EE6"/>
    <w:rsid w:val="009920EA"/>
    <w:rsid w:val="0099236E"/>
    <w:rsid w:val="009923D6"/>
    <w:rsid w:val="00992842"/>
    <w:rsid w:val="00992AB2"/>
    <w:rsid w:val="00992AF3"/>
    <w:rsid w:val="00992DEA"/>
    <w:rsid w:val="00992F16"/>
    <w:rsid w:val="009930B9"/>
    <w:rsid w:val="009931BF"/>
    <w:rsid w:val="00993208"/>
    <w:rsid w:val="00993248"/>
    <w:rsid w:val="00993429"/>
    <w:rsid w:val="0099343B"/>
    <w:rsid w:val="009934FB"/>
    <w:rsid w:val="00993697"/>
    <w:rsid w:val="00993779"/>
    <w:rsid w:val="00993819"/>
    <w:rsid w:val="00993A6A"/>
    <w:rsid w:val="00993E95"/>
    <w:rsid w:val="00993F63"/>
    <w:rsid w:val="00993F79"/>
    <w:rsid w:val="00993FF5"/>
    <w:rsid w:val="009942A4"/>
    <w:rsid w:val="009944A8"/>
    <w:rsid w:val="009944D7"/>
    <w:rsid w:val="00994569"/>
    <w:rsid w:val="00994759"/>
    <w:rsid w:val="00994981"/>
    <w:rsid w:val="00994A23"/>
    <w:rsid w:val="00994A47"/>
    <w:rsid w:val="00994CA5"/>
    <w:rsid w:val="0099542F"/>
    <w:rsid w:val="00995581"/>
    <w:rsid w:val="0099571F"/>
    <w:rsid w:val="00995903"/>
    <w:rsid w:val="00995951"/>
    <w:rsid w:val="00995978"/>
    <w:rsid w:val="00995C04"/>
    <w:rsid w:val="00995D0C"/>
    <w:rsid w:val="00995E27"/>
    <w:rsid w:val="00995F03"/>
    <w:rsid w:val="00996026"/>
    <w:rsid w:val="0099612D"/>
    <w:rsid w:val="00996223"/>
    <w:rsid w:val="00996334"/>
    <w:rsid w:val="0099638D"/>
    <w:rsid w:val="009963C3"/>
    <w:rsid w:val="009963E2"/>
    <w:rsid w:val="0099641B"/>
    <w:rsid w:val="00996535"/>
    <w:rsid w:val="00996705"/>
    <w:rsid w:val="00996B1B"/>
    <w:rsid w:val="00996B98"/>
    <w:rsid w:val="00996CF6"/>
    <w:rsid w:val="00996E1B"/>
    <w:rsid w:val="00996EDD"/>
    <w:rsid w:val="0099710F"/>
    <w:rsid w:val="00997187"/>
    <w:rsid w:val="009973CC"/>
    <w:rsid w:val="009974DA"/>
    <w:rsid w:val="0099753E"/>
    <w:rsid w:val="00997576"/>
    <w:rsid w:val="009976EE"/>
    <w:rsid w:val="00997878"/>
    <w:rsid w:val="009979CD"/>
    <w:rsid w:val="009979FE"/>
    <w:rsid w:val="00997A4C"/>
    <w:rsid w:val="00997ABD"/>
    <w:rsid w:val="00997D28"/>
    <w:rsid w:val="00997D4C"/>
    <w:rsid w:val="00997D52"/>
    <w:rsid w:val="00997FF1"/>
    <w:rsid w:val="009A01CE"/>
    <w:rsid w:val="009A02F2"/>
    <w:rsid w:val="009A0375"/>
    <w:rsid w:val="009A04AC"/>
    <w:rsid w:val="009A05B5"/>
    <w:rsid w:val="009A0651"/>
    <w:rsid w:val="009A0687"/>
    <w:rsid w:val="009A06AF"/>
    <w:rsid w:val="009A081A"/>
    <w:rsid w:val="009A087F"/>
    <w:rsid w:val="009A0900"/>
    <w:rsid w:val="009A0A68"/>
    <w:rsid w:val="009A0B75"/>
    <w:rsid w:val="009A0B86"/>
    <w:rsid w:val="009A0C08"/>
    <w:rsid w:val="009A0D44"/>
    <w:rsid w:val="009A0D8F"/>
    <w:rsid w:val="009A0E5B"/>
    <w:rsid w:val="009A0F9A"/>
    <w:rsid w:val="009A102F"/>
    <w:rsid w:val="009A1334"/>
    <w:rsid w:val="009A13A2"/>
    <w:rsid w:val="009A1412"/>
    <w:rsid w:val="009A14F9"/>
    <w:rsid w:val="009A1548"/>
    <w:rsid w:val="009A16F9"/>
    <w:rsid w:val="009A172D"/>
    <w:rsid w:val="009A18E2"/>
    <w:rsid w:val="009A1947"/>
    <w:rsid w:val="009A1C09"/>
    <w:rsid w:val="009A1D89"/>
    <w:rsid w:val="009A1DF4"/>
    <w:rsid w:val="009A1F45"/>
    <w:rsid w:val="009A1F7D"/>
    <w:rsid w:val="009A1FE9"/>
    <w:rsid w:val="009A20ED"/>
    <w:rsid w:val="009A219F"/>
    <w:rsid w:val="009A21A3"/>
    <w:rsid w:val="009A21C8"/>
    <w:rsid w:val="009A238B"/>
    <w:rsid w:val="009A23B7"/>
    <w:rsid w:val="009A24ED"/>
    <w:rsid w:val="009A27A7"/>
    <w:rsid w:val="009A2A1F"/>
    <w:rsid w:val="009A2AE1"/>
    <w:rsid w:val="009A2E94"/>
    <w:rsid w:val="009A2F5F"/>
    <w:rsid w:val="009A351B"/>
    <w:rsid w:val="009A3546"/>
    <w:rsid w:val="009A355A"/>
    <w:rsid w:val="009A3787"/>
    <w:rsid w:val="009A38E2"/>
    <w:rsid w:val="009A3AE3"/>
    <w:rsid w:val="009A3B38"/>
    <w:rsid w:val="009A3BD6"/>
    <w:rsid w:val="009A3E00"/>
    <w:rsid w:val="009A3FFE"/>
    <w:rsid w:val="009A402F"/>
    <w:rsid w:val="009A4205"/>
    <w:rsid w:val="009A426F"/>
    <w:rsid w:val="009A45C6"/>
    <w:rsid w:val="009A45D9"/>
    <w:rsid w:val="009A4699"/>
    <w:rsid w:val="009A4798"/>
    <w:rsid w:val="009A4934"/>
    <w:rsid w:val="009A4AEC"/>
    <w:rsid w:val="009A4DF8"/>
    <w:rsid w:val="009A4E25"/>
    <w:rsid w:val="009A50AA"/>
    <w:rsid w:val="009A5375"/>
    <w:rsid w:val="009A537B"/>
    <w:rsid w:val="009A53C0"/>
    <w:rsid w:val="009A540C"/>
    <w:rsid w:val="009A5519"/>
    <w:rsid w:val="009A5544"/>
    <w:rsid w:val="009A55E5"/>
    <w:rsid w:val="009A56B7"/>
    <w:rsid w:val="009A57CB"/>
    <w:rsid w:val="009A5803"/>
    <w:rsid w:val="009A5952"/>
    <w:rsid w:val="009A5972"/>
    <w:rsid w:val="009A5A12"/>
    <w:rsid w:val="009A5B3D"/>
    <w:rsid w:val="009A5C28"/>
    <w:rsid w:val="009A5CB2"/>
    <w:rsid w:val="009A5ED2"/>
    <w:rsid w:val="009A6044"/>
    <w:rsid w:val="009A60FA"/>
    <w:rsid w:val="009A61F1"/>
    <w:rsid w:val="009A6226"/>
    <w:rsid w:val="009A626A"/>
    <w:rsid w:val="009A6317"/>
    <w:rsid w:val="009A6321"/>
    <w:rsid w:val="009A633B"/>
    <w:rsid w:val="009A634D"/>
    <w:rsid w:val="009A6393"/>
    <w:rsid w:val="009A63A0"/>
    <w:rsid w:val="009A64CA"/>
    <w:rsid w:val="009A65A3"/>
    <w:rsid w:val="009A6B91"/>
    <w:rsid w:val="009A6D02"/>
    <w:rsid w:val="009A711D"/>
    <w:rsid w:val="009A721D"/>
    <w:rsid w:val="009A739C"/>
    <w:rsid w:val="009A74E4"/>
    <w:rsid w:val="009A78A1"/>
    <w:rsid w:val="009A78C4"/>
    <w:rsid w:val="009A7C87"/>
    <w:rsid w:val="009A7E95"/>
    <w:rsid w:val="009A7EC1"/>
    <w:rsid w:val="009B00AA"/>
    <w:rsid w:val="009B024B"/>
    <w:rsid w:val="009B0252"/>
    <w:rsid w:val="009B0540"/>
    <w:rsid w:val="009B069F"/>
    <w:rsid w:val="009B0775"/>
    <w:rsid w:val="009B077E"/>
    <w:rsid w:val="009B07D2"/>
    <w:rsid w:val="009B083C"/>
    <w:rsid w:val="009B0B66"/>
    <w:rsid w:val="009B0B6D"/>
    <w:rsid w:val="009B0C97"/>
    <w:rsid w:val="009B0E2B"/>
    <w:rsid w:val="009B0F6A"/>
    <w:rsid w:val="009B1095"/>
    <w:rsid w:val="009B10F0"/>
    <w:rsid w:val="009B1150"/>
    <w:rsid w:val="009B11B5"/>
    <w:rsid w:val="009B14A9"/>
    <w:rsid w:val="009B14EB"/>
    <w:rsid w:val="009B15F6"/>
    <w:rsid w:val="009B175B"/>
    <w:rsid w:val="009B19E2"/>
    <w:rsid w:val="009B1B6A"/>
    <w:rsid w:val="009B1C56"/>
    <w:rsid w:val="009B1F49"/>
    <w:rsid w:val="009B1F77"/>
    <w:rsid w:val="009B20BE"/>
    <w:rsid w:val="009B20CF"/>
    <w:rsid w:val="009B2221"/>
    <w:rsid w:val="009B225E"/>
    <w:rsid w:val="009B227F"/>
    <w:rsid w:val="009B2312"/>
    <w:rsid w:val="009B231C"/>
    <w:rsid w:val="009B23AD"/>
    <w:rsid w:val="009B241B"/>
    <w:rsid w:val="009B25B0"/>
    <w:rsid w:val="009B2625"/>
    <w:rsid w:val="009B276A"/>
    <w:rsid w:val="009B2975"/>
    <w:rsid w:val="009B2A64"/>
    <w:rsid w:val="009B2BC3"/>
    <w:rsid w:val="009B2CA7"/>
    <w:rsid w:val="009B2CB2"/>
    <w:rsid w:val="009B2D18"/>
    <w:rsid w:val="009B2E13"/>
    <w:rsid w:val="009B2EEA"/>
    <w:rsid w:val="009B2F24"/>
    <w:rsid w:val="009B30C2"/>
    <w:rsid w:val="009B3163"/>
    <w:rsid w:val="009B3399"/>
    <w:rsid w:val="009B3466"/>
    <w:rsid w:val="009B3586"/>
    <w:rsid w:val="009B3596"/>
    <w:rsid w:val="009B35A9"/>
    <w:rsid w:val="009B35DA"/>
    <w:rsid w:val="009B392D"/>
    <w:rsid w:val="009B3A2F"/>
    <w:rsid w:val="009B3A31"/>
    <w:rsid w:val="009B3C6D"/>
    <w:rsid w:val="009B3D70"/>
    <w:rsid w:val="009B3E81"/>
    <w:rsid w:val="009B3F9E"/>
    <w:rsid w:val="009B4225"/>
    <w:rsid w:val="009B422B"/>
    <w:rsid w:val="009B4351"/>
    <w:rsid w:val="009B4435"/>
    <w:rsid w:val="009B44F1"/>
    <w:rsid w:val="009B4567"/>
    <w:rsid w:val="009B4794"/>
    <w:rsid w:val="009B4B6D"/>
    <w:rsid w:val="009B4C05"/>
    <w:rsid w:val="009B4CD0"/>
    <w:rsid w:val="009B4DFF"/>
    <w:rsid w:val="009B4F0C"/>
    <w:rsid w:val="009B4F37"/>
    <w:rsid w:val="009B5110"/>
    <w:rsid w:val="009B51BF"/>
    <w:rsid w:val="009B52DB"/>
    <w:rsid w:val="009B52F8"/>
    <w:rsid w:val="009B538A"/>
    <w:rsid w:val="009B53A4"/>
    <w:rsid w:val="009B5415"/>
    <w:rsid w:val="009B548C"/>
    <w:rsid w:val="009B5503"/>
    <w:rsid w:val="009B57AF"/>
    <w:rsid w:val="009B58DD"/>
    <w:rsid w:val="009B5959"/>
    <w:rsid w:val="009B5A56"/>
    <w:rsid w:val="009B5BA5"/>
    <w:rsid w:val="009B5BF2"/>
    <w:rsid w:val="009B5BFE"/>
    <w:rsid w:val="009B5D4E"/>
    <w:rsid w:val="009B5FC3"/>
    <w:rsid w:val="009B6071"/>
    <w:rsid w:val="009B614D"/>
    <w:rsid w:val="009B616B"/>
    <w:rsid w:val="009B628A"/>
    <w:rsid w:val="009B62FB"/>
    <w:rsid w:val="009B646A"/>
    <w:rsid w:val="009B6576"/>
    <w:rsid w:val="009B6580"/>
    <w:rsid w:val="009B685E"/>
    <w:rsid w:val="009B692F"/>
    <w:rsid w:val="009B69A3"/>
    <w:rsid w:val="009B6A32"/>
    <w:rsid w:val="009B700A"/>
    <w:rsid w:val="009B70AB"/>
    <w:rsid w:val="009B723C"/>
    <w:rsid w:val="009B7645"/>
    <w:rsid w:val="009B78D7"/>
    <w:rsid w:val="009B7993"/>
    <w:rsid w:val="009B7998"/>
    <w:rsid w:val="009B79B0"/>
    <w:rsid w:val="009B7CBE"/>
    <w:rsid w:val="009C0106"/>
    <w:rsid w:val="009C0251"/>
    <w:rsid w:val="009C03BC"/>
    <w:rsid w:val="009C03C1"/>
    <w:rsid w:val="009C03F0"/>
    <w:rsid w:val="009C0482"/>
    <w:rsid w:val="009C05FB"/>
    <w:rsid w:val="009C067F"/>
    <w:rsid w:val="009C0724"/>
    <w:rsid w:val="009C0E0A"/>
    <w:rsid w:val="009C0F04"/>
    <w:rsid w:val="009C0FBF"/>
    <w:rsid w:val="009C1135"/>
    <w:rsid w:val="009C1394"/>
    <w:rsid w:val="009C13D4"/>
    <w:rsid w:val="009C153F"/>
    <w:rsid w:val="009C1547"/>
    <w:rsid w:val="009C15EB"/>
    <w:rsid w:val="009C16C7"/>
    <w:rsid w:val="009C179D"/>
    <w:rsid w:val="009C1858"/>
    <w:rsid w:val="009C18F1"/>
    <w:rsid w:val="009C1911"/>
    <w:rsid w:val="009C1922"/>
    <w:rsid w:val="009C1A3D"/>
    <w:rsid w:val="009C1A57"/>
    <w:rsid w:val="009C1AE7"/>
    <w:rsid w:val="009C1B2B"/>
    <w:rsid w:val="009C1D92"/>
    <w:rsid w:val="009C1FFB"/>
    <w:rsid w:val="009C215A"/>
    <w:rsid w:val="009C2511"/>
    <w:rsid w:val="009C25B9"/>
    <w:rsid w:val="009C2892"/>
    <w:rsid w:val="009C2A51"/>
    <w:rsid w:val="009C2B94"/>
    <w:rsid w:val="009C2BAF"/>
    <w:rsid w:val="009C2D26"/>
    <w:rsid w:val="009C2DD9"/>
    <w:rsid w:val="009C2F67"/>
    <w:rsid w:val="009C2F76"/>
    <w:rsid w:val="009C2FC3"/>
    <w:rsid w:val="009C3204"/>
    <w:rsid w:val="009C3278"/>
    <w:rsid w:val="009C3543"/>
    <w:rsid w:val="009C356B"/>
    <w:rsid w:val="009C3657"/>
    <w:rsid w:val="009C3710"/>
    <w:rsid w:val="009C384B"/>
    <w:rsid w:val="009C39CC"/>
    <w:rsid w:val="009C3A88"/>
    <w:rsid w:val="009C3BDA"/>
    <w:rsid w:val="009C3D7F"/>
    <w:rsid w:val="009C3E19"/>
    <w:rsid w:val="009C3EB2"/>
    <w:rsid w:val="009C3ECA"/>
    <w:rsid w:val="009C41F2"/>
    <w:rsid w:val="009C4228"/>
    <w:rsid w:val="009C426D"/>
    <w:rsid w:val="009C444F"/>
    <w:rsid w:val="009C459F"/>
    <w:rsid w:val="009C45C0"/>
    <w:rsid w:val="009C4624"/>
    <w:rsid w:val="009C46DB"/>
    <w:rsid w:val="009C4714"/>
    <w:rsid w:val="009C4769"/>
    <w:rsid w:val="009C480F"/>
    <w:rsid w:val="009C4820"/>
    <w:rsid w:val="009C48E9"/>
    <w:rsid w:val="009C4B9A"/>
    <w:rsid w:val="009C4BFD"/>
    <w:rsid w:val="009C4C69"/>
    <w:rsid w:val="009C4CE5"/>
    <w:rsid w:val="009C4ECF"/>
    <w:rsid w:val="009C5406"/>
    <w:rsid w:val="009C5439"/>
    <w:rsid w:val="009C54C4"/>
    <w:rsid w:val="009C5572"/>
    <w:rsid w:val="009C5596"/>
    <w:rsid w:val="009C56D5"/>
    <w:rsid w:val="009C5719"/>
    <w:rsid w:val="009C594A"/>
    <w:rsid w:val="009C596C"/>
    <w:rsid w:val="009C5A5A"/>
    <w:rsid w:val="009C5AFB"/>
    <w:rsid w:val="009C5B40"/>
    <w:rsid w:val="009C5DFF"/>
    <w:rsid w:val="009C5FD2"/>
    <w:rsid w:val="009C5FDB"/>
    <w:rsid w:val="009C6021"/>
    <w:rsid w:val="009C61CF"/>
    <w:rsid w:val="009C61F2"/>
    <w:rsid w:val="009C62FC"/>
    <w:rsid w:val="009C6744"/>
    <w:rsid w:val="009C6835"/>
    <w:rsid w:val="009C69AE"/>
    <w:rsid w:val="009C6A5A"/>
    <w:rsid w:val="009C6AA9"/>
    <w:rsid w:val="009C6B1D"/>
    <w:rsid w:val="009C6B68"/>
    <w:rsid w:val="009C6BE9"/>
    <w:rsid w:val="009C6C10"/>
    <w:rsid w:val="009C6DB6"/>
    <w:rsid w:val="009C6E0A"/>
    <w:rsid w:val="009C6EA6"/>
    <w:rsid w:val="009C6ED1"/>
    <w:rsid w:val="009C6F19"/>
    <w:rsid w:val="009C6FB9"/>
    <w:rsid w:val="009C70C6"/>
    <w:rsid w:val="009C7191"/>
    <w:rsid w:val="009C71CB"/>
    <w:rsid w:val="009C71CD"/>
    <w:rsid w:val="009C73E9"/>
    <w:rsid w:val="009C74BA"/>
    <w:rsid w:val="009C7842"/>
    <w:rsid w:val="009C792D"/>
    <w:rsid w:val="009C7E71"/>
    <w:rsid w:val="009C7F96"/>
    <w:rsid w:val="009D01C7"/>
    <w:rsid w:val="009D01EB"/>
    <w:rsid w:val="009D0325"/>
    <w:rsid w:val="009D0411"/>
    <w:rsid w:val="009D0440"/>
    <w:rsid w:val="009D052C"/>
    <w:rsid w:val="009D057D"/>
    <w:rsid w:val="009D075A"/>
    <w:rsid w:val="009D07BD"/>
    <w:rsid w:val="009D0BBE"/>
    <w:rsid w:val="009D0C47"/>
    <w:rsid w:val="009D0C6B"/>
    <w:rsid w:val="009D0C92"/>
    <w:rsid w:val="009D16FD"/>
    <w:rsid w:val="009D1D13"/>
    <w:rsid w:val="009D1D18"/>
    <w:rsid w:val="009D1D85"/>
    <w:rsid w:val="009D1DB0"/>
    <w:rsid w:val="009D1E98"/>
    <w:rsid w:val="009D1F8A"/>
    <w:rsid w:val="009D1FFE"/>
    <w:rsid w:val="009D21AC"/>
    <w:rsid w:val="009D2344"/>
    <w:rsid w:val="009D24DC"/>
    <w:rsid w:val="009D272E"/>
    <w:rsid w:val="009D29CC"/>
    <w:rsid w:val="009D2AC1"/>
    <w:rsid w:val="009D2B6F"/>
    <w:rsid w:val="009D2C38"/>
    <w:rsid w:val="009D2CE1"/>
    <w:rsid w:val="009D2E1A"/>
    <w:rsid w:val="009D2F34"/>
    <w:rsid w:val="009D3118"/>
    <w:rsid w:val="009D325F"/>
    <w:rsid w:val="009D3562"/>
    <w:rsid w:val="009D36E5"/>
    <w:rsid w:val="009D376F"/>
    <w:rsid w:val="009D38DB"/>
    <w:rsid w:val="009D3A48"/>
    <w:rsid w:val="009D3AC0"/>
    <w:rsid w:val="009D3BCE"/>
    <w:rsid w:val="009D3C28"/>
    <w:rsid w:val="009D3CB5"/>
    <w:rsid w:val="009D3D50"/>
    <w:rsid w:val="009D3FA0"/>
    <w:rsid w:val="009D3FA3"/>
    <w:rsid w:val="009D3FF6"/>
    <w:rsid w:val="009D4293"/>
    <w:rsid w:val="009D4310"/>
    <w:rsid w:val="009D4429"/>
    <w:rsid w:val="009D453A"/>
    <w:rsid w:val="009D470F"/>
    <w:rsid w:val="009D47A3"/>
    <w:rsid w:val="009D47B7"/>
    <w:rsid w:val="009D480C"/>
    <w:rsid w:val="009D4922"/>
    <w:rsid w:val="009D4AD0"/>
    <w:rsid w:val="009D4D89"/>
    <w:rsid w:val="009D590A"/>
    <w:rsid w:val="009D599A"/>
    <w:rsid w:val="009D5C60"/>
    <w:rsid w:val="009D5D23"/>
    <w:rsid w:val="009D5E13"/>
    <w:rsid w:val="009D5E37"/>
    <w:rsid w:val="009D5E94"/>
    <w:rsid w:val="009D5E98"/>
    <w:rsid w:val="009D5EF0"/>
    <w:rsid w:val="009D5F5F"/>
    <w:rsid w:val="009D5FEA"/>
    <w:rsid w:val="009D6017"/>
    <w:rsid w:val="009D605B"/>
    <w:rsid w:val="009D614C"/>
    <w:rsid w:val="009D61E8"/>
    <w:rsid w:val="009D6257"/>
    <w:rsid w:val="009D636B"/>
    <w:rsid w:val="009D64CA"/>
    <w:rsid w:val="009D65E9"/>
    <w:rsid w:val="009D65FE"/>
    <w:rsid w:val="009D6725"/>
    <w:rsid w:val="009D6741"/>
    <w:rsid w:val="009D67BB"/>
    <w:rsid w:val="009D67F5"/>
    <w:rsid w:val="009D68DD"/>
    <w:rsid w:val="009D6A7C"/>
    <w:rsid w:val="009D6BFF"/>
    <w:rsid w:val="009D6C31"/>
    <w:rsid w:val="009D6C89"/>
    <w:rsid w:val="009D6D29"/>
    <w:rsid w:val="009D6D41"/>
    <w:rsid w:val="009D6EB0"/>
    <w:rsid w:val="009D6EE4"/>
    <w:rsid w:val="009D707A"/>
    <w:rsid w:val="009D71E9"/>
    <w:rsid w:val="009D73CF"/>
    <w:rsid w:val="009D7447"/>
    <w:rsid w:val="009D7482"/>
    <w:rsid w:val="009D75B0"/>
    <w:rsid w:val="009D7770"/>
    <w:rsid w:val="009D77FD"/>
    <w:rsid w:val="009D7C1F"/>
    <w:rsid w:val="009D7DE2"/>
    <w:rsid w:val="009D7F19"/>
    <w:rsid w:val="009D7F1A"/>
    <w:rsid w:val="009E0008"/>
    <w:rsid w:val="009E03BE"/>
    <w:rsid w:val="009E055B"/>
    <w:rsid w:val="009E0819"/>
    <w:rsid w:val="009E0889"/>
    <w:rsid w:val="009E0BA1"/>
    <w:rsid w:val="009E0BD3"/>
    <w:rsid w:val="009E0D10"/>
    <w:rsid w:val="009E0D8C"/>
    <w:rsid w:val="009E0E6C"/>
    <w:rsid w:val="009E0F3A"/>
    <w:rsid w:val="009E1177"/>
    <w:rsid w:val="009E11C2"/>
    <w:rsid w:val="009E124E"/>
    <w:rsid w:val="009E129C"/>
    <w:rsid w:val="009E1327"/>
    <w:rsid w:val="009E1411"/>
    <w:rsid w:val="009E141E"/>
    <w:rsid w:val="009E147E"/>
    <w:rsid w:val="009E1516"/>
    <w:rsid w:val="009E155A"/>
    <w:rsid w:val="009E15C0"/>
    <w:rsid w:val="009E15D5"/>
    <w:rsid w:val="009E1644"/>
    <w:rsid w:val="009E168E"/>
    <w:rsid w:val="009E181A"/>
    <w:rsid w:val="009E1949"/>
    <w:rsid w:val="009E19CA"/>
    <w:rsid w:val="009E1A89"/>
    <w:rsid w:val="009E1AAD"/>
    <w:rsid w:val="009E1B39"/>
    <w:rsid w:val="009E1D57"/>
    <w:rsid w:val="009E1D98"/>
    <w:rsid w:val="009E1E2E"/>
    <w:rsid w:val="009E1F48"/>
    <w:rsid w:val="009E1F6B"/>
    <w:rsid w:val="009E1FB0"/>
    <w:rsid w:val="009E207A"/>
    <w:rsid w:val="009E20D7"/>
    <w:rsid w:val="009E20EF"/>
    <w:rsid w:val="009E226C"/>
    <w:rsid w:val="009E22A9"/>
    <w:rsid w:val="009E22C3"/>
    <w:rsid w:val="009E2335"/>
    <w:rsid w:val="009E2358"/>
    <w:rsid w:val="009E239D"/>
    <w:rsid w:val="009E25C1"/>
    <w:rsid w:val="009E25EA"/>
    <w:rsid w:val="009E2799"/>
    <w:rsid w:val="009E303F"/>
    <w:rsid w:val="009E31B5"/>
    <w:rsid w:val="009E325D"/>
    <w:rsid w:val="009E32D6"/>
    <w:rsid w:val="009E32EC"/>
    <w:rsid w:val="009E3468"/>
    <w:rsid w:val="009E373B"/>
    <w:rsid w:val="009E37BD"/>
    <w:rsid w:val="009E389D"/>
    <w:rsid w:val="009E38C9"/>
    <w:rsid w:val="009E38F5"/>
    <w:rsid w:val="009E38FC"/>
    <w:rsid w:val="009E39BD"/>
    <w:rsid w:val="009E3B53"/>
    <w:rsid w:val="009E3DFC"/>
    <w:rsid w:val="009E402C"/>
    <w:rsid w:val="009E409E"/>
    <w:rsid w:val="009E4161"/>
    <w:rsid w:val="009E431B"/>
    <w:rsid w:val="009E438A"/>
    <w:rsid w:val="009E439B"/>
    <w:rsid w:val="009E4563"/>
    <w:rsid w:val="009E45AC"/>
    <w:rsid w:val="009E473C"/>
    <w:rsid w:val="009E49A3"/>
    <w:rsid w:val="009E4B5F"/>
    <w:rsid w:val="009E4CF9"/>
    <w:rsid w:val="009E4D2A"/>
    <w:rsid w:val="009E4D92"/>
    <w:rsid w:val="009E4F22"/>
    <w:rsid w:val="009E5085"/>
    <w:rsid w:val="009E50F3"/>
    <w:rsid w:val="009E535E"/>
    <w:rsid w:val="009E55BF"/>
    <w:rsid w:val="009E572D"/>
    <w:rsid w:val="009E5820"/>
    <w:rsid w:val="009E5822"/>
    <w:rsid w:val="009E586D"/>
    <w:rsid w:val="009E5920"/>
    <w:rsid w:val="009E5CFE"/>
    <w:rsid w:val="009E5D51"/>
    <w:rsid w:val="009E5E79"/>
    <w:rsid w:val="009E5FF3"/>
    <w:rsid w:val="009E61E1"/>
    <w:rsid w:val="009E62CA"/>
    <w:rsid w:val="009E62EA"/>
    <w:rsid w:val="009E64A4"/>
    <w:rsid w:val="009E64E7"/>
    <w:rsid w:val="009E6667"/>
    <w:rsid w:val="009E6807"/>
    <w:rsid w:val="009E68EE"/>
    <w:rsid w:val="009E6940"/>
    <w:rsid w:val="009E697F"/>
    <w:rsid w:val="009E69B7"/>
    <w:rsid w:val="009E6B7C"/>
    <w:rsid w:val="009E6DF6"/>
    <w:rsid w:val="009E6F77"/>
    <w:rsid w:val="009E6FDC"/>
    <w:rsid w:val="009E708F"/>
    <w:rsid w:val="009E72C3"/>
    <w:rsid w:val="009E75E9"/>
    <w:rsid w:val="009E76AC"/>
    <w:rsid w:val="009E76DB"/>
    <w:rsid w:val="009E7803"/>
    <w:rsid w:val="009E79B6"/>
    <w:rsid w:val="009E79E7"/>
    <w:rsid w:val="009E7C21"/>
    <w:rsid w:val="009E7D25"/>
    <w:rsid w:val="009E7E9B"/>
    <w:rsid w:val="009F028C"/>
    <w:rsid w:val="009F0462"/>
    <w:rsid w:val="009F0505"/>
    <w:rsid w:val="009F0997"/>
    <w:rsid w:val="009F0A47"/>
    <w:rsid w:val="009F0A7F"/>
    <w:rsid w:val="009F0A83"/>
    <w:rsid w:val="009F0AE8"/>
    <w:rsid w:val="009F0C83"/>
    <w:rsid w:val="009F0CC8"/>
    <w:rsid w:val="009F0E3B"/>
    <w:rsid w:val="009F104E"/>
    <w:rsid w:val="009F1144"/>
    <w:rsid w:val="009F1260"/>
    <w:rsid w:val="009F1401"/>
    <w:rsid w:val="009F144C"/>
    <w:rsid w:val="009F18AC"/>
    <w:rsid w:val="009F18CE"/>
    <w:rsid w:val="009F1AA2"/>
    <w:rsid w:val="009F1B32"/>
    <w:rsid w:val="009F1DDB"/>
    <w:rsid w:val="009F1E50"/>
    <w:rsid w:val="009F1F0D"/>
    <w:rsid w:val="009F1F11"/>
    <w:rsid w:val="009F208D"/>
    <w:rsid w:val="009F2274"/>
    <w:rsid w:val="009F2354"/>
    <w:rsid w:val="009F23DA"/>
    <w:rsid w:val="009F2490"/>
    <w:rsid w:val="009F2887"/>
    <w:rsid w:val="009F2BD3"/>
    <w:rsid w:val="009F2F09"/>
    <w:rsid w:val="009F330B"/>
    <w:rsid w:val="009F3362"/>
    <w:rsid w:val="009F33FC"/>
    <w:rsid w:val="009F3538"/>
    <w:rsid w:val="009F359F"/>
    <w:rsid w:val="009F35A1"/>
    <w:rsid w:val="009F36DD"/>
    <w:rsid w:val="009F3877"/>
    <w:rsid w:val="009F3CF4"/>
    <w:rsid w:val="009F3D36"/>
    <w:rsid w:val="009F3DA8"/>
    <w:rsid w:val="009F40DD"/>
    <w:rsid w:val="009F44B1"/>
    <w:rsid w:val="009F4523"/>
    <w:rsid w:val="009F47FE"/>
    <w:rsid w:val="009F481D"/>
    <w:rsid w:val="009F4A4E"/>
    <w:rsid w:val="009F4A75"/>
    <w:rsid w:val="009F4B8E"/>
    <w:rsid w:val="009F4D70"/>
    <w:rsid w:val="009F512B"/>
    <w:rsid w:val="009F5232"/>
    <w:rsid w:val="009F5C1F"/>
    <w:rsid w:val="009F5C50"/>
    <w:rsid w:val="009F5D6A"/>
    <w:rsid w:val="009F5DC2"/>
    <w:rsid w:val="009F5DCB"/>
    <w:rsid w:val="009F5FDF"/>
    <w:rsid w:val="009F62E9"/>
    <w:rsid w:val="009F6363"/>
    <w:rsid w:val="009F65EF"/>
    <w:rsid w:val="009F68E7"/>
    <w:rsid w:val="009F6AA3"/>
    <w:rsid w:val="009F6B26"/>
    <w:rsid w:val="009F7064"/>
    <w:rsid w:val="009F70BF"/>
    <w:rsid w:val="009F7183"/>
    <w:rsid w:val="009F71B0"/>
    <w:rsid w:val="009F71E0"/>
    <w:rsid w:val="009F71FB"/>
    <w:rsid w:val="009F75D2"/>
    <w:rsid w:val="009F7681"/>
    <w:rsid w:val="009F773D"/>
    <w:rsid w:val="009F77DE"/>
    <w:rsid w:val="009F787A"/>
    <w:rsid w:val="009F78C0"/>
    <w:rsid w:val="009F7B79"/>
    <w:rsid w:val="009F7BA5"/>
    <w:rsid w:val="009F7D7D"/>
    <w:rsid w:val="009F7EBC"/>
    <w:rsid w:val="00A00009"/>
    <w:rsid w:val="00A000A4"/>
    <w:rsid w:val="00A001AC"/>
    <w:rsid w:val="00A005FA"/>
    <w:rsid w:val="00A0069A"/>
    <w:rsid w:val="00A00820"/>
    <w:rsid w:val="00A00898"/>
    <w:rsid w:val="00A0097D"/>
    <w:rsid w:val="00A00A78"/>
    <w:rsid w:val="00A00C3E"/>
    <w:rsid w:val="00A00D36"/>
    <w:rsid w:val="00A00E35"/>
    <w:rsid w:val="00A00E51"/>
    <w:rsid w:val="00A00E86"/>
    <w:rsid w:val="00A011A2"/>
    <w:rsid w:val="00A011AE"/>
    <w:rsid w:val="00A011BB"/>
    <w:rsid w:val="00A0123B"/>
    <w:rsid w:val="00A01251"/>
    <w:rsid w:val="00A014CE"/>
    <w:rsid w:val="00A0151C"/>
    <w:rsid w:val="00A01C54"/>
    <w:rsid w:val="00A01CF6"/>
    <w:rsid w:val="00A01D4A"/>
    <w:rsid w:val="00A02161"/>
    <w:rsid w:val="00A022A2"/>
    <w:rsid w:val="00A024E2"/>
    <w:rsid w:val="00A02791"/>
    <w:rsid w:val="00A02A26"/>
    <w:rsid w:val="00A02A2B"/>
    <w:rsid w:val="00A02AD2"/>
    <w:rsid w:val="00A02E0C"/>
    <w:rsid w:val="00A02E25"/>
    <w:rsid w:val="00A02F0E"/>
    <w:rsid w:val="00A02F13"/>
    <w:rsid w:val="00A02F3B"/>
    <w:rsid w:val="00A03013"/>
    <w:rsid w:val="00A03129"/>
    <w:rsid w:val="00A031B1"/>
    <w:rsid w:val="00A03256"/>
    <w:rsid w:val="00A0358D"/>
    <w:rsid w:val="00A03718"/>
    <w:rsid w:val="00A0379C"/>
    <w:rsid w:val="00A0399D"/>
    <w:rsid w:val="00A03B1E"/>
    <w:rsid w:val="00A03E67"/>
    <w:rsid w:val="00A03E93"/>
    <w:rsid w:val="00A03EFF"/>
    <w:rsid w:val="00A03F29"/>
    <w:rsid w:val="00A04075"/>
    <w:rsid w:val="00A04328"/>
    <w:rsid w:val="00A043AA"/>
    <w:rsid w:val="00A0444D"/>
    <w:rsid w:val="00A0458B"/>
    <w:rsid w:val="00A0464E"/>
    <w:rsid w:val="00A04B7F"/>
    <w:rsid w:val="00A04C23"/>
    <w:rsid w:val="00A04DD4"/>
    <w:rsid w:val="00A04EAF"/>
    <w:rsid w:val="00A04EE4"/>
    <w:rsid w:val="00A04EF8"/>
    <w:rsid w:val="00A050CD"/>
    <w:rsid w:val="00A052CF"/>
    <w:rsid w:val="00A052FD"/>
    <w:rsid w:val="00A05386"/>
    <w:rsid w:val="00A05495"/>
    <w:rsid w:val="00A05627"/>
    <w:rsid w:val="00A0564E"/>
    <w:rsid w:val="00A05772"/>
    <w:rsid w:val="00A0596A"/>
    <w:rsid w:val="00A05972"/>
    <w:rsid w:val="00A05CB5"/>
    <w:rsid w:val="00A05F0C"/>
    <w:rsid w:val="00A06182"/>
    <w:rsid w:val="00A063C3"/>
    <w:rsid w:val="00A06408"/>
    <w:rsid w:val="00A06633"/>
    <w:rsid w:val="00A0672B"/>
    <w:rsid w:val="00A067F7"/>
    <w:rsid w:val="00A06942"/>
    <w:rsid w:val="00A06BAC"/>
    <w:rsid w:val="00A06BF5"/>
    <w:rsid w:val="00A06C89"/>
    <w:rsid w:val="00A06D9E"/>
    <w:rsid w:val="00A06E05"/>
    <w:rsid w:val="00A06E15"/>
    <w:rsid w:val="00A0702E"/>
    <w:rsid w:val="00A0726D"/>
    <w:rsid w:val="00A07389"/>
    <w:rsid w:val="00A073D1"/>
    <w:rsid w:val="00A076FB"/>
    <w:rsid w:val="00A07703"/>
    <w:rsid w:val="00A0781D"/>
    <w:rsid w:val="00A079B7"/>
    <w:rsid w:val="00A07F0C"/>
    <w:rsid w:val="00A10410"/>
    <w:rsid w:val="00A10482"/>
    <w:rsid w:val="00A106D1"/>
    <w:rsid w:val="00A10823"/>
    <w:rsid w:val="00A1099E"/>
    <w:rsid w:val="00A10B69"/>
    <w:rsid w:val="00A10BC6"/>
    <w:rsid w:val="00A10C6C"/>
    <w:rsid w:val="00A10CBF"/>
    <w:rsid w:val="00A10CD9"/>
    <w:rsid w:val="00A10D67"/>
    <w:rsid w:val="00A10E86"/>
    <w:rsid w:val="00A110D2"/>
    <w:rsid w:val="00A1146A"/>
    <w:rsid w:val="00A1154A"/>
    <w:rsid w:val="00A116A4"/>
    <w:rsid w:val="00A11BA1"/>
    <w:rsid w:val="00A11C5D"/>
    <w:rsid w:val="00A11D36"/>
    <w:rsid w:val="00A11D40"/>
    <w:rsid w:val="00A12134"/>
    <w:rsid w:val="00A12254"/>
    <w:rsid w:val="00A1231B"/>
    <w:rsid w:val="00A12698"/>
    <w:rsid w:val="00A1269E"/>
    <w:rsid w:val="00A12714"/>
    <w:rsid w:val="00A127AE"/>
    <w:rsid w:val="00A127DF"/>
    <w:rsid w:val="00A12BB7"/>
    <w:rsid w:val="00A12DD9"/>
    <w:rsid w:val="00A12E2A"/>
    <w:rsid w:val="00A12E3D"/>
    <w:rsid w:val="00A12FB4"/>
    <w:rsid w:val="00A1306F"/>
    <w:rsid w:val="00A130A5"/>
    <w:rsid w:val="00A1318A"/>
    <w:rsid w:val="00A132C6"/>
    <w:rsid w:val="00A13416"/>
    <w:rsid w:val="00A13538"/>
    <w:rsid w:val="00A1365E"/>
    <w:rsid w:val="00A1374B"/>
    <w:rsid w:val="00A1382F"/>
    <w:rsid w:val="00A138D8"/>
    <w:rsid w:val="00A13975"/>
    <w:rsid w:val="00A139F8"/>
    <w:rsid w:val="00A13C1D"/>
    <w:rsid w:val="00A13D56"/>
    <w:rsid w:val="00A13DB5"/>
    <w:rsid w:val="00A13DDF"/>
    <w:rsid w:val="00A13E45"/>
    <w:rsid w:val="00A13EAA"/>
    <w:rsid w:val="00A14106"/>
    <w:rsid w:val="00A14D4D"/>
    <w:rsid w:val="00A14EF1"/>
    <w:rsid w:val="00A153FE"/>
    <w:rsid w:val="00A154B0"/>
    <w:rsid w:val="00A15703"/>
    <w:rsid w:val="00A15C84"/>
    <w:rsid w:val="00A15D70"/>
    <w:rsid w:val="00A15D92"/>
    <w:rsid w:val="00A15E2D"/>
    <w:rsid w:val="00A162F7"/>
    <w:rsid w:val="00A165F6"/>
    <w:rsid w:val="00A168C7"/>
    <w:rsid w:val="00A16AD2"/>
    <w:rsid w:val="00A16BFC"/>
    <w:rsid w:val="00A16C05"/>
    <w:rsid w:val="00A16C7B"/>
    <w:rsid w:val="00A16CC5"/>
    <w:rsid w:val="00A16FE9"/>
    <w:rsid w:val="00A17021"/>
    <w:rsid w:val="00A170C9"/>
    <w:rsid w:val="00A17109"/>
    <w:rsid w:val="00A172C2"/>
    <w:rsid w:val="00A1731C"/>
    <w:rsid w:val="00A1744E"/>
    <w:rsid w:val="00A174FE"/>
    <w:rsid w:val="00A17741"/>
    <w:rsid w:val="00A1778D"/>
    <w:rsid w:val="00A17877"/>
    <w:rsid w:val="00A178AD"/>
    <w:rsid w:val="00A178D0"/>
    <w:rsid w:val="00A17907"/>
    <w:rsid w:val="00A17990"/>
    <w:rsid w:val="00A17A0C"/>
    <w:rsid w:val="00A17CDC"/>
    <w:rsid w:val="00A17D68"/>
    <w:rsid w:val="00A17E5D"/>
    <w:rsid w:val="00A17E79"/>
    <w:rsid w:val="00A17F6C"/>
    <w:rsid w:val="00A20111"/>
    <w:rsid w:val="00A202B9"/>
    <w:rsid w:val="00A20567"/>
    <w:rsid w:val="00A20599"/>
    <w:rsid w:val="00A20721"/>
    <w:rsid w:val="00A208D5"/>
    <w:rsid w:val="00A20A9A"/>
    <w:rsid w:val="00A20B80"/>
    <w:rsid w:val="00A20B86"/>
    <w:rsid w:val="00A20BF0"/>
    <w:rsid w:val="00A20F09"/>
    <w:rsid w:val="00A214EA"/>
    <w:rsid w:val="00A21728"/>
    <w:rsid w:val="00A2176B"/>
    <w:rsid w:val="00A21943"/>
    <w:rsid w:val="00A219F3"/>
    <w:rsid w:val="00A21A06"/>
    <w:rsid w:val="00A21B08"/>
    <w:rsid w:val="00A21C1F"/>
    <w:rsid w:val="00A21E2C"/>
    <w:rsid w:val="00A21F89"/>
    <w:rsid w:val="00A22DDE"/>
    <w:rsid w:val="00A230E2"/>
    <w:rsid w:val="00A2323D"/>
    <w:rsid w:val="00A23296"/>
    <w:rsid w:val="00A232C4"/>
    <w:rsid w:val="00A2340D"/>
    <w:rsid w:val="00A2344C"/>
    <w:rsid w:val="00A236D0"/>
    <w:rsid w:val="00A2378F"/>
    <w:rsid w:val="00A237F4"/>
    <w:rsid w:val="00A239CC"/>
    <w:rsid w:val="00A23AF3"/>
    <w:rsid w:val="00A23B4E"/>
    <w:rsid w:val="00A23BD5"/>
    <w:rsid w:val="00A23C8E"/>
    <w:rsid w:val="00A23CBB"/>
    <w:rsid w:val="00A23CF1"/>
    <w:rsid w:val="00A23E7A"/>
    <w:rsid w:val="00A23FE8"/>
    <w:rsid w:val="00A241B6"/>
    <w:rsid w:val="00A242F7"/>
    <w:rsid w:val="00A24303"/>
    <w:rsid w:val="00A246F7"/>
    <w:rsid w:val="00A24971"/>
    <w:rsid w:val="00A2497F"/>
    <w:rsid w:val="00A24B23"/>
    <w:rsid w:val="00A24B38"/>
    <w:rsid w:val="00A24B77"/>
    <w:rsid w:val="00A24C1E"/>
    <w:rsid w:val="00A24C20"/>
    <w:rsid w:val="00A24C9F"/>
    <w:rsid w:val="00A24CCE"/>
    <w:rsid w:val="00A24DFC"/>
    <w:rsid w:val="00A24E24"/>
    <w:rsid w:val="00A25094"/>
    <w:rsid w:val="00A25113"/>
    <w:rsid w:val="00A251E8"/>
    <w:rsid w:val="00A25286"/>
    <w:rsid w:val="00A25295"/>
    <w:rsid w:val="00A252F1"/>
    <w:rsid w:val="00A25612"/>
    <w:rsid w:val="00A256BA"/>
    <w:rsid w:val="00A256C6"/>
    <w:rsid w:val="00A25797"/>
    <w:rsid w:val="00A258C3"/>
    <w:rsid w:val="00A25A5E"/>
    <w:rsid w:val="00A25B07"/>
    <w:rsid w:val="00A25B3C"/>
    <w:rsid w:val="00A25B8B"/>
    <w:rsid w:val="00A25BDA"/>
    <w:rsid w:val="00A25C20"/>
    <w:rsid w:val="00A25DC8"/>
    <w:rsid w:val="00A25FBB"/>
    <w:rsid w:val="00A26122"/>
    <w:rsid w:val="00A261F8"/>
    <w:rsid w:val="00A263A9"/>
    <w:rsid w:val="00A263CA"/>
    <w:rsid w:val="00A26418"/>
    <w:rsid w:val="00A26518"/>
    <w:rsid w:val="00A26645"/>
    <w:rsid w:val="00A266FA"/>
    <w:rsid w:val="00A267AD"/>
    <w:rsid w:val="00A26FA5"/>
    <w:rsid w:val="00A2707F"/>
    <w:rsid w:val="00A2710A"/>
    <w:rsid w:val="00A2716E"/>
    <w:rsid w:val="00A274CF"/>
    <w:rsid w:val="00A27636"/>
    <w:rsid w:val="00A2774D"/>
    <w:rsid w:val="00A2795B"/>
    <w:rsid w:val="00A27A5F"/>
    <w:rsid w:val="00A27B61"/>
    <w:rsid w:val="00A27B6A"/>
    <w:rsid w:val="00A27C0E"/>
    <w:rsid w:val="00A27CD2"/>
    <w:rsid w:val="00A27D51"/>
    <w:rsid w:val="00A27D83"/>
    <w:rsid w:val="00A27E4A"/>
    <w:rsid w:val="00A30070"/>
    <w:rsid w:val="00A30206"/>
    <w:rsid w:val="00A3025C"/>
    <w:rsid w:val="00A30299"/>
    <w:rsid w:val="00A305CA"/>
    <w:rsid w:val="00A305EE"/>
    <w:rsid w:val="00A305F9"/>
    <w:rsid w:val="00A3061C"/>
    <w:rsid w:val="00A30623"/>
    <w:rsid w:val="00A306AF"/>
    <w:rsid w:val="00A30BB3"/>
    <w:rsid w:val="00A30C8C"/>
    <w:rsid w:val="00A30E8D"/>
    <w:rsid w:val="00A30F11"/>
    <w:rsid w:val="00A30F57"/>
    <w:rsid w:val="00A310A5"/>
    <w:rsid w:val="00A31162"/>
    <w:rsid w:val="00A311ED"/>
    <w:rsid w:val="00A3146D"/>
    <w:rsid w:val="00A31523"/>
    <w:rsid w:val="00A3166D"/>
    <w:rsid w:val="00A317FC"/>
    <w:rsid w:val="00A31910"/>
    <w:rsid w:val="00A319D7"/>
    <w:rsid w:val="00A31A97"/>
    <w:rsid w:val="00A31AC7"/>
    <w:rsid w:val="00A31B19"/>
    <w:rsid w:val="00A31C2C"/>
    <w:rsid w:val="00A31D1F"/>
    <w:rsid w:val="00A31E25"/>
    <w:rsid w:val="00A31EAA"/>
    <w:rsid w:val="00A31F2F"/>
    <w:rsid w:val="00A3200D"/>
    <w:rsid w:val="00A32076"/>
    <w:rsid w:val="00A320DF"/>
    <w:rsid w:val="00A32223"/>
    <w:rsid w:val="00A3247F"/>
    <w:rsid w:val="00A324F8"/>
    <w:rsid w:val="00A3261B"/>
    <w:rsid w:val="00A32687"/>
    <w:rsid w:val="00A32780"/>
    <w:rsid w:val="00A32846"/>
    <w:rsid w:val="00A328FD"/>
    <w:rsid w:val="00A32ACE"/>
    <w:rsid w:val="00A32DBF"/>
    <w:rsid w:val="00A3321F"/>
    <w:rsid w:val="00A3335B"/>
    <w:rsid w:val="00A3343E"/>
    <w:rsid w:val="00A335B3"/>
    <w:rsid w:val="00A3399A"/>
    <w:rsid w:val="00A33A12"/>
    <w:rsid w:val="00A33A4B"/>
    <w:rsid w:val="00A33BD7"/>
    <w:rsid w:val="00A34007"/>
    <w:rsid w:val="00A34013"/>
    <w:rsid w:val="00A340F9"/>
    <w:rsid w:val="00A3423B"/>
    <w:rsid w:val="00A344A5"/>
    <w:rsid w:val="00A3452D"/>
    <w:rsid w:val="00A3461E"/>
    <w:rsid w:val="00A3485B"/>
    <w:rsid w:val="00A348FD"/>
    <w:rsid w:val="00A34AA4"/>
    <w:rsid w:val="00A34B7F"/>
    <w:rsid w:val="00A34E88"/>
    <w:rsid w:val="00A34EC1"/>
    <w:rsid w:val="00A35165"/>
    <w:rsid w:val="00A351A0"/>
    <w:rsid w:val="00A3533A"/>
    <w:rsid w:val="00A3534F"/>
    <w:rsid w:val="00A35359"/>
    <w:rsid w:val="00A3538C"/>
    <w:rsid w:val="00A35590"/>
    <w:rsid w:val="00A355E7"/>
    <w:rsid w:val="00A35647"/>
    <w:rsid w:val="00A35717"/>
    <w:rsid w:val="00A3584B"/>
    <w:rsid w:val="00A3586C"/>
    <w:rsid w:val="00A35952"/>
    <w:rsid w:val="00A35A2F"/>
    <w:rsid w:val="00A35A76"/>
    <w:rsid w:val="00A35A9E"/>
    <w:rsid w:val="00A35AD4"/>
    <w:rsid w:val="00A35BEE"/>
    <w:rsid w:val="00A35C72"/>
    <w:rsid w:val="00A35F1B"/>
    <w:rsid w:val="00A3611F"/>
    <w:rsid w:val="00A36591"/>
    <w:rsid w:val="00A36849"/>
    <w:rsid w:val="00A36D32"/>
    <w:rsid w:val="00A36D42"/>
    <w:rsid w:val="00A36DE0"/>
    <w:rsid w:val="00A36FB3"/>
    <w:rsid w:val="00A370FC"/>
    <w:rsid w:val="00A3735A"/>
    <w:rsid w:val="00A374B2"/>
    <w:rsid w:val="00A374E4"/>
    <w:rsid w:val="00A37706"/>
    <w:rsid w:val="00A377EE"/>
    <w:rsid w:val="00A37B2C"/>
    <w:rsid w:val="00A37C58"/>
    <w:rsid w:val="00A37DCB"/>
    <w:rsid w:val="00A37E7E"/>
    <w:rsid w:val="00A37EBB"/>
    <w:rsid w:val="00A37ECD"/>
    <w:rsid w:val="00A37FBF"/>
    <w:rsid w:val="00A40092"/>
    <w:rsid w:val="00A4015B"/>
    <w:rsid w:val="00A404E4"/>
    <w:rsid w:val="00A4050C"/>
    <w:rsid w:val="00A405FC"/>
    <w:rsid w:val="00A40752"/>
    <w:rsid w:val="00A40843"/>
    <w:rsid w:val="00A409C5"/>
    <w:rsid w:val="00A409C9"/>
    <w:rsid w:val="00A40B98"/>
    <w:rsid w:val="00A40C68"/>
    <w:rsid w:val="00A40CE3"/>
    <w:rsid w:val="00A40D2F"/>
    <w:rsid w:val="00A40EC6"/>
    <w:rsid w:val="00A40F66"/>
    <w:rsid w:val="00A40FF2"/>
    <w:rsid w:val="00A41087"/>
    <w:rsid w:val="00A410CB"/>
    <w:rsid w:val="00A410F2"/>
    <w:rsid w:val="00A4142B"/>
    <w:rsid w:val="00A416DB"/>
    <w:rsid w:val="00A41708"/>
    <w:rsid w:val="00A41781"/>
    <w:rsid w:val="00A417CE"/>
    <w:rsid w:val="00A41A68"/>
    <w:rsid w:val="00A41AF6"/>
    <w:rsid w:val="00A41B96"/>
    <w:rsid w:val="00A41C4E"/>
    <w:rsid w:val="00A41F23"/>
    <w:rsid w:val="00A4208D"/>
    <w:rsid w:val="00A420A0"/>
    <w:rsid w:val="00A4214D"/>
    <w:rsid w:val="00A4231E"/>
    <w:rsid w:val="00A42352"/>
    <w:rsid w:val="00A426D9"/>
    <w:rsid w:val="00A427AF"/>
    <w:rsid w:val="00A42864"/>
    <w:rsid w:val="00A42875"/>
    <w:rsid w:val="00A428BD"/>
    <w:rsid w:val="00A42991"/>
    <w:rsid w:val="00A42B84"/>
    <w:rsid w:val="00A42CAF"/>
    <w:rsid w:val="00A42F59"/>
    <w:rsid w:val="00A42F99"/>
    <w:rsid w:val="00A4313B"/>
    <w:rsid w:val="00A43210"/>
    <w:rsid w:val="00A43682"/>
    <w:rsid w:val="00A4397A"/>
    <w:rsid w:val="00A439E0"/>
    <w:rsid w:val="00A43ADF"/>
    <w:rsid w:val="00A43E78"/>
    <w:rsid w:val="00A43FA4"/>
    <w:rsid w:val="00A4412D"/>
    <w:rsid w:val="00A4416E"/>
    <w:rsid w:val="00A441B1"/>
    <w:rsid w:val="00A441C1"/>
    <w:rsid w:val="00A442D1"/>
    <w:rsid w:val="00A443F0"/>
    <w:rsid w:val="00A44440"/>
    <w:rsid w:val="00A448A0"/>
    <w:rsid w:val="00A448F8"/>
    <w:rsid w:val="00A44B67"/>
    <w:rsid w:val="00A44CA7"/>
    <w:rsid w:val="00A44D76"/>
    <w:rsid w:val="00A44E74"/>
    <w:rsid w:val="00A45166"/>
    <w:rsid w:val="00A45314"/>
    <w:rsid w:val="00A454B6"/>
    <w:rsid w:val="00A45546"/>
    <w:rsid w:val="00A4567A"/>
    <w:rsid w:val="00A45990"/>
    <w:rsid w:val="00A45B87"/>
    <w:rsid w:val="00A45D43"/>
    <w:rsid w:val="00A45DC7"/>
    <w:rsid w:val="00A45EE9"/>
    <w:rsid w:val="00A45F6F"/>
    <w:rsid w:val="00A45FCD"/>
    <w:rsid w:val="00A45FE8"/>
    <w:rsid w:val="00A4600A"/>
    <w:rsid w:val="00A460CD"/>
    <w:rsid w:val="00A46129"/>
    <w:rsid w:val="00A461D3"/>
    <w:rsid w:val="00A46278"/>
    <w:rsid w:val="00A464EA"/>
    <w:rsid w:val="00A46540"/>
    <w:rsid w:val="00A46566"/>
    <w:rsid w:val="00A467E1"/>
    <w:rsid w:val="00A46861"/>
    <w:rsid w:val="00A4699F"/>
    <w:rsid w:val="00A46A89"/>
    <w:rsid w:val="00A46B12"/>
    <w:rsid w:val="00A46B74"/>
    <w:rsid w:val="00A46BB4"/>
    <w:rsid w:val="00A46BC5"/>
    <w:rsid w:val="00A46D0B"/>
    <w:rsid w:val="00A46D71"/>
    <w:rsid w:val="00A46E53"/>
    <w:rsid w:val="00A46EF0"/>
    <w:rsid w:val="00A46F10"/>
    <w:rsid w:val="00A47022"/>
    <w:rsid w:val="00A47145"/>
    <w:rsid w:val="00A476F6"/>
    <w:rsid w:val="00A478C0"/>
    <w:rsid w:val="00A478C4"/>
    <w:rsid w:val="00A4793B"/>
    <w:rsid w:val="00A5020F"/>
    <w:rsid w:val="00A5029C"/>
    <w:rsid w:val="00A50844"/>
    <w:rsid w:val="00A508F7"/>
    <w:rsid w:val="00A50BE9"/>
    <w:rsid w:val="00A50D5D"/>
    <w:rsid w:val="00A50E69"/>
    <w:rsid w:val="00A511FC"/>
    <w:rsid w:val="00A5131E"/>
    <w:rsid w:val="00A51419"/>
    <w:rsid w:val="00A514FF"/>
    <w:rsid w:val="00A516AB"/>
    <w:rsid w:val="00A5191C"/>
    <w:rsid w:val="00A5191D"/>
    <w:rsid w:val="00A51AB1"/>
    <w:rsid w:val="00A51BC1"/>
    <w:rsid w:val="00A51DCB"/>
    <w:rsid w:val="00A51ED9"/>
    <w:rsid w:val="00A520AD"/>
    <w:rsid w:val="00A523A2"/>
    <w:rsid w:val="00A52583"/>
    <w:rsid w:val="00A5262C"/>
    <w:rsid w:val="00A5271B"/>
    <w:rsid w:val="00A5291F"/>
    <w:rsid w:val="00A529C7"/>
    <w:rsid w:val="00A52B03"/>
    <w:rsid w:val="00A52B18"/>
    <w:rsid w:val="00A52F12"/>
    <w:rsid w:val="00A53029"/>
    <w:rsid w:val="00A5304E"/>
    <w:rsid w:val="00A531A5"/>
    <w:rsid w:val="00A532B8"/>
    <w:rsid w:val="00A534D4"/>
    <w:rsid w:val="00A53582"/>
    <w:rsid w:val="00A5381F"/>
    <w:rsid w:val="00A53A71"/>
    <w:rsid w:val="00A53C15"/>
    <w:rsid w:val="00A53F91"/>
    <w:rsid w:val="00A541BA"/>
    <w:rsid w:val="00A542E0"/>
    <w:rsid w:val="00A5461D"/>
    <w:rsid w:val="00A546D8"/>
    <w:rsid w:val="00A54985"/>
    <w:rsid w:val="00A54B04"/>
    <w:rsid w:val="00A54B58"/>
    <w:rsid w:val="00A54C08"/>
    <w:rsid w:val="00A54F98"/>
    <w:rsid w:val="00A5505E"/>
    <w:rsid w:val="00A550A8"/>
    <w:rsid w:val="00A551AF"/>
    <w:rsid w:val="00A5551C"/>
    <w:rsid w:val="00A55544"/>
    <w:rsid w:val="00A55596"/>
    <w:rsid w:val="00A55603"/>
    <w:rsid w:val="00A558FA"/>
    <w:rsid w:val="00A55B43"/>
    <w:rsid w:val="00A55C56"/>
    <w:rsid w:val="00A55D26"/>
    <w:rsid w:val="00A560A4"/>
    <w:rsid w:val="00A56499"/>
    <w:rsid w:val="00A566F3"/>
    <w:rsid w:val="00A567DB"/>
    <w:rsid w:val="00A568F5"/>
    <w:rsid w:val="00A5699D"/>
    <w:rsid w:val="00A56A27"/>
    <w:rsid w:val="00A56C7D"/>
    <w:rsid w:val="00A57254"/>
    <w:rsid w:val="00A5725D"/>
    <w:rsid w:val="00A57572"/>
    <w:rsid w:val="00A576DA"/>
    <w:rsid w:val="00A576FE"/>
    <w:rsid w:val="00A577EA"/>
    <w:rsid w:val="00A578EA"/>
    <w:rsid w:val="00A57994"/>
    <w:rsid w:val="00A57ABD"/>
    <w:rsid w:val="00A57EDE"/>
    <w:rsid w:val="00A6018A"/>
    <w:rsid w:val="00A60430"/>
    <w:rsid w:val="00A60538"/>
    <w:rsid w:val="00A60549"/>
    <w:rsid w:val="00A605A8"/>
    <w:rsid w:val="00A605D9"/>
    <w:rsid w:val="00A606A9"/>
    <w:rsid w:val="00A60967"/>
    <w:rsid w:val="00A60AFD"/>
    <w:rsid w:val="00A60B79"/>
    <w:rsid w:val="00A60E6F"/>
    <w:rsid w:val="00A60FB5"/>
    <w:rsid w:val="00A6114C"/>
    <w:rsid w:val="00A611CE"/>
    <w:rsid w:val="00A611E1"/>
    <w:rsid w:val="00A61253"/>
    <w:rsid w:val="00A61352"/>
    <w:rsid w:val="00A6149C"/>
    <w:rsid w:val="00A617BE"/>
    <w:rsid w:val="00A61C06"/>
    <w:rsid w:val="00A61C13"/>
    <w:rsid w:val="00A61C26"/>
    <w:rsid w:val="00A61EF2"/>
    <w:rsid w:val="00A61EFB"/>
    <w:rsid w:val="00A6208A"/>
    <w:rsid w:val="00A621D8"/>
    <w:rsid w:val="00A624B9"/>
    <w:rsid w:val="00A6252A"/>
    <w:rsid w:val="00A625A2"/>
    <w:rsid w:val="00A625F5"/>
    <w:rsid w:val="00A629EA"/>
    <w:rsid w:val="00A62BA7"/>
    <w:rsid w:val="00A630E0"/>
    <w:rsid w:val="00A63174"/>
    <w:rsid w:val="00A6340E"/>
    <w:rsid w:val="00A63618"/>
    <w:rsid w:val="00A63649"/>
    <w:rsid w:val="00A63A38"/>
    <w:rsid w:val="00A63B07"/>
    <w:rsid w:val="00A63DE4"/>
    <w:rsid w:val="00A63EA9"/>
    <w:rsid w:val="00A63EB7"/>
    <w:rsid w:val="00A64063"/>
    <w:rsid w:val="00A640E6"/>
    <w:rsid w:val="00A6423E"/>
    <w:rsid w:val="00A6438A"/>
    <w:rsid w:val="00A644E1"/>
    <w:rsid w:val="00A64678"/>
    <w:rsid w:val="00A646F4"/>
    <w:rsid w:val="00A64759"/>
    <w:rsid w:val="00A64792"/>
    <w:rsid w:val="00A6495E"/>
    <w:rsid w:val="00A649BD"/>
    <w:rsid w:val="00A64A9C"/>
    <w:rsid w:val="00A64C74"/>
    <w:rsid w:val="00A64CE3"/>
    <w:rsid w:val="00A64E0B"/>
    <w:rsid w:val="00A65098"/>
    <w:rsid w:val="00A6528B"/>
    <w:rsid w:val="00A65413"/>
    <w:rsid w:val="00A6568D"/>
    <w:rsid w:val="00A658A4"/>
    <w:rsid w:val="00A65A01"/>
    <w:rsid w:val="00A65AED"/>
    <w:rsid w:val="00A65BAB"/>
    <w:rsid w:val="00A65CB2"/>
    <w:rsid w:val="00A66061"/>
    <w:rsid w:val="00A661A5"/>
    <w:rsid w:val="00A662D4"/>
    <w:rsid w:val="00A665AA"/>
    <w:rsid w:val="00A66752"/>
    <w:rsid w:val="00A667D0"/>
    <w:rsid w:val="00A6682F"/>
    <w:rsid w:val="00A668C4"/>
    <w:rsid w:val="00A668CB"/>
    <w:rsid w:val="00A668CD"/>
    <w:rsid w:val="00A668ED"/>
    <w:rsid w:val="00A669DC"/>
    <w:rsid w:val="00A669F6"/>
    <w:rsid w:val="00A66AE8"/>
    <w:rsid w:val="00A67016"/>
    <w:rsid w:val="00A670DC"/>
    <w:rsid w:val="00A67145"/>
    <w:rsid w:val="00A67212"/>
    <w:rsid w:val="00A67237"/>
    <w:rsid w:val="00A67357"/>
    <w:rsid w:val="00A675C5"/>
    <w:rsid w:val="00A67851"/>
    <w:rsid w:val="00A67DDF"/>
    <w:rsid w:val="00A67EAB"/>
    <w:rsid w:val="00A7006A"/>
    <w:rsid w:val="00A702DD"/>
    <w:rsid w:val="00A70310"/>
    <w:rsid w:val="00A70329"/>
    <w:rsid w:val="00A703C0"/>
    <w:rsid w:val="00A70653"/>
    <w:rsid w:val="00A70796"/>
    <w:rsid w:val="00A7083E"/>
    <w:rsid w:val="00A70B35"/>
    <w:rsid w:val="00A70BC6"/>
    <w:rsid w:val="00A70DBA"/>
    <w:rsid w:val="00A70E0C"/>
    <w:rsid w:val="00A70FE1"/>
    <w:rsid w:val="00A712AE"/>
    <w:rsid w:val="00A71304"/>
    <w:rsid w:val="00A7169A"/>
    <w:rsid w:val="00A71822"/>
    <w:rsid w:val="00A719E2"/>
    <w:rsid w:val="00A71C00"/>
    <w:rsid w:val="00A71D99"/>
    <w:rsid w:val="00A71E58"/>
    <w:rsid w:val="00A723E7"/>
    <w:rsid w:val="00A72728"/>
    <w:rsid w:val="00A727E8"/>
    <w:rsid w:val="00A72822"/>
    <w:rsid w:val="00A728EF"/>
    <w:rsid w:val="00A7293A"/>
    <w:rsid w:val="00A72B60"/>
    <w:rsid w:val="00A72BF4"/>
    <w:rsid w:val="00A72CC8"/>
    <w:rsid w:val="00A72D69"/>
    <w:rsid w:val="00A72D86"/>
    <w:rsid w:val="00A731B2"/>
    <w:rsid w:val="00A73328"/>
    <w:rsid w:val="00A734C6"/>
    <w:rsid w:val="00A73857"/>
    <w:rsid w:val="00A73A2A"/>
    <w:rsid w:val="00A73D6C"/>
    <w:rsid w:val="00A73E41"/>
    <w:rsid w:val="00A73F58"/>
    <w:rsid w:val="00A73FBC"/>
    <w:rsid w:val="00A741F3"/>
    <w:rsid w:val="00A74415"/>
    <w:rsid w:val="00A7446B"/>
    <w:rsid w:val="00A7490A"/>
    <w:rsid w:val="00A74A0D"/>
    <w:rsid w:val="00A74F4C"/>
    <w:rsid w:val="00A75019"/>
    <w:rsid w:val="00A753D4"/>
    <w:rsid w:val="00A7540A"/>
    <w:rsid w:val="00A75421"/>
    <w:rsid w:val="00A75440"/>
    <w:rsid w:val="00A755BE"/>
    <w:rsid w:val="00A757B4"/>
    <w:rsid w:val="00A75876"/>
    <w:rsid w:val="00A75AE2"/>
    <w:rsid w:val="00A75B53"/>
    <w:rsid w:val="00A75BBA"/>
    <w:rsid w:val="00A75C7E"/>
    <w:rsid w:val="00A75D1E"/>
    <w:rsid w:val="00A7604D"/>
    <w:rsid w:val="00A760A0"/>
    <w:rsid w:val="00A7628C"/>
    <w:rsid w:val="00A762D4"/>
    <w:rsid w:val="00A76412"/>
    <w:rsid w:val="00A76416"/>
    <w:rsid w:val="00A76469"/>
    <w:rsid w:val="00A76471"/>
    <w:rsid w:val="00A764CC"/>
    <w:rsid w:val="00A76582"/>
    <w:rsid w:val="00A7666F"/>
    <w:rsid w:val="00A7695B"/>
    <w:rsid w:val="00A76A7D"/>
    <w:rsid w:val="00A76AC1"/>
    <w:rsid w:val="00A76B56"/>
    <w:rsid w:val="00A76BA7"/>
    <w:rsid w:val="00A76D74"/>
    <w:rsid w:val="00A7701E"/>
    <w:rsid w:val="00A7736D"/>
    <w:rsid w:val="00A77467"/>
    <w:rsid w:val="00A7772B"/>
    <w:rsid w:val="00A7790C"/>
    <w:rsid w:val="00A77910"/>
    <w:rsid w:val="00A779D0"/>
    <w:rsid w:val="00A77C6F"/>
    <w:rsid w:val="00A77EAF"/>
    <w:rsid w:val="00A802A7"/>
    <w:rsid w:val="00A803FC"/>
    <w:rsid w:val="00A80667"/>
    <w:rsid w:val="00A80A95"/>
    <w:rsid w:val="00A80B0C"/>
    <w:rsid w:val="00A8109C"/>
    <w:rsid w:val="00A8116E"/>
    <w:rsid w:val="00A81381"/>
    <w:rsid w:val="00A81459"/>
    <w:rsid w:val="00A81515"/>
    <w:rsid w:val="00A81618"/>
    <w:rsid w:val="00A816A9"/>
    <w:rsid w:val="00A81800"/>
    <w:rsid w:val="00A81829"/>
    <w:rsid w:val="00A81830"/>
    <w:rsid w:val="00A818F8"/>
    <w:rsid w:val="00A81901"/>
    <w:rsid w:val="00A81939"/>
    <w:rsid w:val="00A81A39"/>
    <w:rsid w:val="00A81B6E"/>
    <w:rsid w:val="00A81F41"/>
    <w:rsid w:val="00A81F70"/>
    <w:rsid w:val="00A81FAB"/>
    <w:rsid w:val="00A82074"/>
    <w:rsid w:val="00A820E0"/>
    <w:rsid w:val="00A82165"/>
    <w:rsid w:val="00A8222A"/>
    <w:rsid w:val="00A8239A"/>
    <w:rsid w:val="00A82562"/>
    <w:rsid w:val="00A82654"/>
    <w:rsid w:val="00A82767"/>
    <w:rsid w:val="00A82839"/>
    <w:rsid w:val="00A829AB"/>
    <w:rsid w:val="00A82D83"/>
    <w:rsid w:val="00A82EA8"/>
    <w:rsid w:val="00A82FCE"/>
    <w:rsid w:val="00A831C7"/>
    <w:rsid w:val="00A833E6"/>
    <w:rsid w:val="00A833EE"/>
    <w:rsid w:val="00A83477"/>
    <w:rsid w:val="00A83704"/>
    <w:rsid w:val="00A83743"/>
    <w:rsid w:val="00A838AC"/>
    <w:rsid w:val="00A83992"/>
    <w:rsid w:val="00A83A52"/>
    <w:rsid w:val="00A83B53"/>
    <w:rsid w:val="00A83FE1"/>
    <w:rsid w:val="00A840B1"/>
    <w:rsid w:val="00A840C5"/>
    <w:rsid w:val="00A842D2"/>
    <w:rsid w:val="00A84669"/>
    <w:rsid w:val="00A84813"/>
    <w:rsid w:val="00A84848"/>
    <w:rsid w:val="00A849C0"/>
    <w:rsid w:val="00A84A7A"/>
    <w:rsid w:val="00A84F8C"/>
    <w:rsid w:val="00A84FA2"/>
    <w:rsid w:val="00A85022"/>
    <w:rsid w:val="00A8506B"/>
    <w:rsid w:val="00A8532B"/>
    <w:rsid w:val="00A855D7"/>
    <w:rsid w:val="00A85698"/>
    <w:rsid w:val="00A8578D"/>
    <w:rsid w:val="00A858AB"/>
    <w:rsid w:val="00A858AF"/>
    <w:rsid w:val="00A85906"/>
    <w:rsid w:val="00A85995"/>
    <w:rsid w:val="00A85A7C"/>
    <w:rsid w:val="00A85B51"/>
    <w:rsid w:val="00A85C35"/>
    <w:rsid w:val="00A85C85"/>
    <w:rsid w:val="00A85C8E"/>
    <w:rsid w:val="00A86161"/>
    <w:rsid w:val="00A862E8"/>
    <w:rsid w:val="00A86518"/>
    <w:rsid w:val="00A86614"/>
    <w:rsid w:val="00A866B1"/>
    <w:rsid w:val="00A866C8"/>
    <w:rsid w:val="00A8671F"/>
    <w:rsid w:val="00A86866"/>
    <w:rsid w:val="00A868D5"/>
    <w:rsid w:val="00A8697A"/>
    <w:rsid w:val="00A86981"/>
    <w:rsid w:val="00A86C78"/>
    <w:rsid w:val="00A86D7E"/>
    <w:rsid w:val="00A86E74"/>
    <w:rsid w:val="00A87139"/>
    <w:rsid w:val="00A872D4"/>
    <w:rsid w:val="00A872E9"/>
    <w:rsid w:val="00A87467"/>
    <w:rsid w:val="00A8750B"/>
    <w:rsid w:val="00A87685"/>
    <w:rsid w:val="00A879E4"/>
    <w:rsid w:val="00A87A29"/>
    <w:rsid w:val="00A87AF4"/>
    <w:rsid w:val="00A87C7F"/>
    <w:rsid w:val="00A87E07"/>
    <w:rsid w:val="00A87FED"/>
    <w:rsid w:val="00A90148"/>
    <w:rsid w:val="00A902FC"/>
    <w:rsid w:val="00A904E7"/>
    <w:rsid w:val="00A90CD0"/>
    <w:rsid w:val="00A90D5C"/>
    <w:rsid w:val="00A90E4B"/>
    <w:rsid w:val="00A90F5D"/>
    <w:rsid w:val="00A91315"/>
    <w:rsid w:val="00A9131F"/>
    <w:rsid w:val="00A9139E"/>
    <w:rsid w:val="00A916BD"/>
    <w:rsid w:val="00A916CB"/>
    <w:rsid w:val="00A9178E"/>
    <w:rsid w:val="00A9182C"/>
    <w:rsid w:val="00A91A1E"/>
    <w:rsid w:val="00A91A41"/>
    <w:rsid w:val="00A91B0B"/>
    <w:rsid w:val="00A91BEA"/>
    <w:rsid w:val="00A91C20"/>
    <w:rsid w:val="00A91DE4"/>
    <w:rsid w:val="00A91E14"/>
    <w:rsid w:val="00A91F3D"/>
    <w:rsid w:val="00A920FF"/>
    <w:rsid w:val="00A9214B"/>
    <w:rsid w:val="00A921FC"/>
    <w:rsid w:val="00A92346"/>
    <w:rsid w:val="00A92465"/>
    <w:rsid w:val="00A924A2"/>
    <w:rsid w:val="00A924B7"/>
    <w:rsid w:val="00A92726"/>
    <w:rsid w:val="00A92859"/>
    <w:rsid w:val="00A929CA"/>
    <w:rsid w:val="00A92C5C"/>
    <w:rsid w:val="00A92D80"/>
    <w:rsid w:val="00A92F0C"/>
    <w:rsid w:val="00A93024"/>
    <w:rsid w:val="00A9314A"/>
    <w:rsid w:val="00A931B6"/>
    <w:rsid w:val="00A934D6"/>
    <w:rsid w:val="00A93525"/>
    <w:rsid w:val="00A9373D"/>
    <w:rsid w:val="00A9377A"/>
    <w:rsid w:val="00A9385E"/>
    <w:rsid w:val="00A93A45"/>
    <w:rsid w:val="00A93A77"/>
    <w:rsid w:val="00A93AB1"/>
    <w:rsid w:val="00A93FA0"/>
    <w:rsid w:val="00A940E3"/>
    <w:rsid w:val="00A941C8"/>
    <w:rsid w:val="00A9442A"/>
    <w:rsid w:val="00A9453E"/>
    <w:rsid w:val="00A94541"/>
    <w:rsid w:val="00A94778"/>
    <w:rsid w:val="00A9479C"/>
    <w:rsid w:val="00A94AB4"/>
    <w:rsid w:val="00A94B93"/>
    <w:rsid w:val="00A94CE9"/>
    <w:rsid w:val="00A94EE2"/>
    <w:rsid w:val="00A94F4A"/>
    <w:rsid w:val="00A94F4B"/>
    <w:rsid w:val="00A94F77"/>
    <w:rsid w:val="00A951B8"/>
    <w:rsid w:val="00A9532D"/>
    <w:rsid w:val="00A95423"/>
    <w:rsid w:val="00A9542A"/>
    <w:rsid w:val="00A955EC"/>
    <w:rsid w:val="00A95A24"/>
    <w:rsid w:val="00A95BBB"/>
    <w:rsid w:val="00A95BC3"/>
    <w:rsid w:val="00A95DCF"/>
    <w:rsid w:val="00A95DE7"/>
    <w:rsid w:val="00A95FB9"/>
    <w:rsid w:val="00A9607A"/>
    <w:rsid w:val="00A96572"/>
    <w:rsid w:val="00A96711"/>
    <w:rsid w:val="00A968F9"/>
    <w:rsid w:val="00A969EF"/>
    <w:rsid w:val="00A96A0C"/>
    <w:rsid w:val="00A96D30"/>
    <w:rsid w:val="00A96E4A"/>
    <w:rsid w:val="00A9721D"/>
    <w:rsid w:val="00A9727F"/>
    <w:rsid w:val="00A97325"/>
    <w:rsid w:val="00A97514"/>
    <w:rsid w:val="00A9751D"/>
    <w:rsid w:val="00A976C3"/>
    <w:rsid w:val="00A97722"/>
    <w:rsid w:val="00A977A4"/>
    <w:rsid w:val="00A9782B"/>
    <w:rsid w:val="00A978DD"/>
    <w:rsid w:val="00A97D9D"/>
    <w:rsid w:val="00A97E51"/>
    <w:rsid w:val="00A97E89"/>
    <w:rsid w:val="00A97EE3"/>
    <w:rsid w:val="00A97F51"/>
    <w:rsid w:val="00AA0089"/>
    <w:rsid w:val="00AA022E"/>
    <w:rsid w:val="00AA029C"/>
    <w:rsid w:val="00AA0330"/>
    <w:rsid w:val="00AA03DC"/>
    <w:rsid w:val="00AA04B2"/>
    <w:rsid w:val="00AA07E9"/>
    <w:rsid w:val="00AA08C1"/>
    <w:rsid w:val="00AA09AF"/>
    <w:rsid w:val="00AA0A9C"/>
    <w:rsid w:val="00AA0B02"/>
    <w:rsid w:val="00AA0BDF"/>
    <w:rsid w:val="00AA0C28"/>
    <w:rsid w:val="00AA0D19"/>
    <w:rsid w:val="00AA1078"/>
    <w:rsid w:val="00AA10F3"/>
    <w:rsid w:val="00AA1237"/>
    <w:rsid w:val="00AA1402"/>
    <w:rsid w:val="00AA1521"/>
    <w:rsid w:val="00AA15B9"/>
    <w:rsid w:val="00AA16CD"/>
    <w:rsid w:val="00AA16F8"/>
    <w:rsid w:val="00AA19A3"/>
    <w:rsid w:val="00AA1AAE"/>
    <w:rsid w:val="00AA1CBC"/>
    <w:rsid w:val="00AA2024"/>
    <w:rsid w:val="00AA2448"/>
    <w:rsid w:val="00AA251A"/>
    <w:rsid w:val="00AA25B3"/>
    <w:rsid w:val="00AA265B"/>
    <w:rsid w:val="00AA279C"/>
    <w:rsid w:val="00AA27E2"/>
    <w:rsid w:val="00AA288C"/>
    <w:rsid w:val="00AA29E4"/>
    <w:rsid w:val="00AA2A84"/>
    <w:rsid w:val="00AA2D2B"/>
    <w:rsid w:val="00AA3075"/>
    <w:rsid w:val="00AA3103"/>
    <w:rsid w:val="00AA315E"/>
    <w:rsid w:val="00AA3440"/>
    <w:rsid w:val="00AA3682"/>
    <w:rsid w:val="00AA37E9"/>
    <w:rsid w:val="00AA381E"/>
    <w:rsid w:val="00AA395E"/>
    <w:rsid w:val="00AA3972"/>
    <w:rsid w:val="00AA3984"/>
    <w:rsid w:val="00AA3A56"/>
    <w:rsid w:val="00AA3A9D"/>
    <w:rsid w:val="00AA3ADB"/>
    <w:rsid w:val="00AA3E8C"/>
    <w:rsid w:val="00AA3F3C"/>
    <w:rsid w:val="00AA40BA"/>
    <w:rsid w:val="00AA41D3"/>
    <w:rsid w:val="00AA4250"/>
    <w:rsid w:val="00AA434B"/>
    <w:rsid w:val="00AA43E9"/>
    <w:rsid w:val="00AA4421"/>
    <w:rsid w:val="00AA443F"/>
    <w:rsid w:val="00AA4581"/>
    <w:rsid w:val="00AA4695"/>
    <w:rsid w:val="00AA469D"/>
    <w:rsid w:val="00AA4735"/>
    <w:rsid w:val="00AA48E1"/>
    <w:rsid w:val="00AA499C"/>
    <w:rsid w:val="00AA49F2"/>
    <w:rsid w:val="00AA4A35"/>
    <w:rsid w:val="00AA4B05"/>
    <w:rsid w:val="00AA4B9B"/>
    <w:rsid w:val="00AA4CD0"/>
    <w:rsid w:val="00AA4D55"/>
    <w:rsid w:val="00AA4E3C"/>
    <w:rsid w:val="00AA508B"/>
    <w:rsid w:val="00AA50FD"/>
    <w:rsid w:val="00AA5487"/>
    <w:rsid w:val="00AA5504"/>
    <w:rsid w:val="00AA5538"/>
    <w:rsid w:val="00AA55F6"/>
    <w:rsid w:val="00AA5601"/>
    <w:rsid w:val="00AA5641"/>
    <w:rsid w:val="00AA5876"/>
    <w:rsid w:val="00AA59A3"/>
    <w:rsid w:val="00AA5AB8"/>
    <w:rsid w:val="00AA5ACA"/>
    <w:rsid w:val="00AA5AF4"/>
    <w:rsid w:val="00AA5E00"/>
    <w:rsid w:val="00AA5E66"/>
    <w:rsid w:val="00AA5EBF"/>
    <w:rsid w:val="00AA5F6C"/>
    <w:rsid w:val="00AA60BD"/>
    <w:rsid w:val="00AA60C7"/>
    <w:rsid w:val="00AA628D"/>
    <w:rsid w:val="00AA6358"/>
    <w:rsid w:val="00AA63BB"/>
    <w:rsid w:val="00AA6552"/>
    <w:rsid w:val="00AA65B7"/>
    <w:rsid w:val="00AA6712"/>
    <w:rsid w:val="00AA683D"/>
    <w:rsid w:val="00AA69EC"/>
    <w:rsid w:val="00AA6B05"/>
    <w:rsid w:val="00AA6B15"/>
    <w:rsid w:val="00AA6B1E"/>
    <w:rsid w:val="00AA6B32"/>
    <w:rsid w:val="00AA6B73"/>
    <w:rsid w:val="00AA6C5F"/>
    <w:rsid w:val="00AA6C95"/>
    <w:rsid w:val="00AA6E04"/>
    <w:rsid w:val="00AA6E8C"/>
    <w:rsid w:val="00AA6E90"/>
    <w:rsid w:val="00AA7156"/>
    <w:rsid w:val="00AA71A4"/>
    <w:rsid w:val="00AA71B1"/>
    <w:rsid w:val="00AA7583"/>
    <w:rsid w:val="00AA7761"/>
    <w:rsid w:val="00AA78C6"/>
    <w:rsid w:val="00AA7B25"/>
    <w:rsid w:val="00AA7B46"/>
    <w:rsid w:val="00AA7C71"/>
    <w:rsid w:val="00AA7D71"/>
    <w:rsid w:val="00AB0012"/>
    <w:rsid w:val="00AB00AF"/>
    <w:rsid w:val="00AB03A3"/>
    <w:rsid w:val="00AB045F"/>
    <w:rsid w:val="00AB0799"/>
    <w:rsid w:val="00AB084E"/>
    <w:rsid w:val="00AB098B"/>
    <w:rsid w:val="00AB0A9B"/>
    <w:rsid w:val="00AB0BE2"/>
    <w:rsid w:val="00AB0C6B"/>
    <w:rsid w:val="00AB1291"/>
    <w:rsid w:val="00AB13C3"/>
    <w:rsid w:val="00AB1436"/>
    <w:rsid w:val="00AB146E"/>
    <w:rsid w:val="00AB15FB"/>
    <w:rsid w:val="00AB1812"/>
    <w:rsid w:val="00AB1933"/>
    <w:rsid w:val="00AB1D4D"/>
    <w:rsid w:val="00AB1D63"/>
    <w:rsid w:val="00AB1EC1"/>
    <w:rsid w:val="00AB1F4A"/>
    <w:rsid w:val="00AB205F"/>
    <w:rsid w:val="00AB2556"/>
    <w:rsid w:val="00AB260E"/>
    <w:rsid w:val="00AB27AB"/>
    <w:rsid w:val="00AB283E"/>
    <w:rsid w:val="00AB29E3"/>
    <w:rsid w:val="00AB2BB1"/>
    <w:rsid w:val="00AB2BDD"/>
    <w:rsid w:val="00AB2EA1"/>
    <w:rsid w:val="00AB3098"/>
    <w:rsid w:val="00AB3172"/>
    <w:rsid w:val="00AB33EB"/>
    <w:rsid w:val="00AB3527"/>
    <w:rsid w:val="00AB3683"/>
    <w:rsid w:val="00AB3772"/>
    <w:rsid w:val="00AB3918"/>
    <w:rsid w:val="00AB3937"/>
    <w:rsid w:val="00AB393A"/>
    <w:rsid w:val="00AB39E5"/>
    <w:rsid w:val="00AB3BA7"/>
    <w:rsid w:val="00AB3BCA"/>
    <w:rsid w:val="00AB3BD4"/>
    <w:rsid w:val="00AB3CA3"/>
    <w:rsid w:val="00AB40A5"/>
    <w:rsid w:val="00AB4160"/>
    <w:rsid w:val="00AB450C"/>
    <w:rsid w:val="00AB4900"/>
    <w:rsid w:val="00AB4A9C"/>
    <w:rsid w:val="00AB4BE5"/>
    <w:rsid w:val="00AB4C31"/>
    <w:rsid w:val="00AB4CAD"/>
    <w:rsid w:val="00AB4E5B"/>
    <w:rsid w:val="00AB4EF1"/>
    <w:rsid w:val="00AB4F98"/>
    <w:rsid w:val="00AB521D"/>
    <w:rsid w:val="00AB545D"/>
    <w:rsid w:val="00AB54CA"/>
    <w:rsid w:val="00AB55EB"/>
    <w:rsid w:val="00AB56C8"/>
    <w:rsid w:val="00AB5883"/>
    <w:rsid w:val="00AB59A4"/>
    <w:rsid w:val="00AB5BA0"/>
    <w:rsid w:val="00AB60E9"/>
    <w:rsid w:val="00AB619F"/>
    <w:rsid w:val="00AB647C"/>
    <w:rsid w:val="00AB649D"/>
    <w:rsid w:val="00AB66A3"/>
    <w:rsid w:val="00AB683A"/>
    <w:rsid w:val="00AB68CE"/>
    <w:rsid w:val="00AB6A57"/>
    <w:rsid w:val="00AB6B1E"/>
    <w:rsid w:val="00AB6BA4"/>
    <w:rsid w:val="00AB6D64"/>
    <w:rsid w:val="00AB6E2D"/>
    <w:rsid w:val="00AB7110"/>
    <w:rsid w:val="00AB71A2"/>
    <w:rsid w:val="00AB7324"/>
    <w:rsid w:val="00AB735D"/>
    <w:rsid w:val="00AB7362"/>
    <w:rsid w:val="00AB7379"/>
    <w:rsid w:val="00AB74B1"/>
    <w:rsid w:val="00AB78AE"/>
    <w:rsid w:val="00AB794F"/>
    <w:rsid w:val="00AB79B1"/>
    <w:rsid w:val="00AB7B79"/>
    <w:rsid w:val="00AB7D44"/>
    <w:rsid w:val="00AB7E78"/>
    <w:rsid w:val="00AC001A"/>
    <w:rsid w:val="00AC01F6"/>
    <w:rsid w:val="00AC02A7"/>
    <w:rsid w:val="00AC0472"/>
    <w:rsid w:val="00AC06A7"/>
    <w:rsid w:val="00AC0783"/>
    <w:rsid w:val="00AC0990"/>
    <w:rsid w:val="00AC0BD0"/>
    <w:rsid w:val="00AC0BD8"/>
    <w:rsid w:val="00AC0D92"/>
    <w:rsid w:val="00AC0E66"/>
    <w:rsid w:val="00AC0F56"/>
    <w:rsid w:val="00AC0F93"/>
    <w:rsid w:val="00AC1067"/>
    <w:rsid w:val="00AC10CE"/>
    <w:rsid w:val="00AC10FA"/>
    <w:rsid w:val="00AC1159"/>
    <w:rsid w:val="00AC17CA"/>
    <w:rsid w:val="00AC19DF"/>
    <w:rsid w:val="00AC1D3E"/>
    <w:rsid w:val="00AC1F60"/>
    <w:rsid w:val="00AC215B"/>
    <w:rsid w:val="00AC2246"/>
    <w:rsid w:val="00AC23C3"/>
    <w:rsid w:val="00AC24A6"/>
    <w:rsid w:val="00AC24D2"/>
    <w:rsid w:val="00AC253B"/>
    <w:rsid w:val="00AC25DB"/>
    <w:rsid w:val="00AC25E4"/>
    <w:rsid w:val="00AC2629"/>
    <w:rsid w:val="00AC269C"/>
    <w:rsid w:val="00AC2878"/>
    <w:rsid w:val="00AC2AF2"/>
    <w:rsid w:val="00AC2C63"/>
    <w:rsid w:val="00AC2CB9"/>
    <w:rsid w:val="00AC2CF7"/>
    <w:rsid w:val="00AC2D1E"/>
    <w:rsid w:val="00AC2E7F"/>
    <w:rsid w:val="00AC3115"/>
    <w:rsid w:val="00AC3459"/>
    <w:rsid w:val="00AC3464"/>
    <w:rsid w:val="00AC34D7"/>
    <w:rsid w:val="00AC35DC"/>
    <w:rsid w:val="00AC37B9"/>
    <w:rsid w:val="00AC37BD"/>
    <w:rsid w:val="00AC41DF"/>
    <w:rsid w:val="00AC43BD"/>
    <w:rsid w:val="00AC4482"/>
    <w:rsid w:val="00AC4867"/>
    <w:rsid w:val="00AC4933"/>
    <w:rsid w:val="00AC4B41"/>
    <w:rsid w:val="00AC4B6D"/>
    <w:rsid w:val="00AC4C09"/>
    <w:rsid w:val="00AC5010"/>
    <w:rsid w:val="00AC524C"/>
    <w:rsid w:val="00AC5400"/>
    <w:rsid w:val="00AC553F"/>
    <w:rsid w:val="00AC5596"/>
    <w:rsid w:val="00AC58DC"/>
    <w:rsid w:val="00AC5958"/>
    <w:rsid w:val="00AC5C2D"/>
    <w:rsid w:val="00AC5CD2"/>
    <w:rsid w:val="00AC5DD2"/>
    <w:rsid w:val="00AC6040"/>
    <w:rsid w:val="00AC6041"/>
    <w:rsid w:val="00AC61FD"/>
    <w:rsid w:val="00AC62B1"/>
    <w:rsid w:val="00AC62FD"/>
    <w:rsid w:val="00AC6559"/>
    <w:rsid w:val="00AC6852"/>
    <w:rsid w:val="00AC6895"/>
    <w:rsid w:val="00AC68C2"/>
    <w:rsid w:val="00AC6975"/>
    <w:rsid w:val="00AC6E0D"/>
    <w:rsid w:val="00AC6E93"/>
    <w:rsid w:val="00AC6F04"/>
    <w:rsid w:val="00AC6F97"/>
    <w:rsid w:val="00AC71C0"/>
    <w:rsid w:val="00AC7484"/>
    <w:rsid w:val="00AC7576"/>
    <w:rsid w:val="00AC7958"/>
    <w:rsid w:val="00AC7A5D"/>
    <w:rsid w:val="00AC7B63"/>
    <w:rsid w:val="00AC7D4C"/>
    <w:rsid w:val="00AC7E1F"/>
    <w:rsid w:val="00AC7FDA"/>
    <w:rsid w:val="00AD0196"/>
    <w:rsid w:val="00AD01CA"/>
    <w:rsid w:val="00AD050E"/>
    <w:rsid w:val="00AD0A80"/>
    <w:rsid w:val="00AD0BDE"/>
    <w:rsid w:val="00AD0C71"/>
    <w:rsid w:val="00AD0DC2"/>
    <w:rsid w:val="00AD0E12"/>
    <w:rsid w:val="00AD0EE4"/>
    <w:rsid w:val="00AD13BA"/>
    <w:rsid w:val="00AD160F"/>
    <w:rsid w:val="00AD17F2"/>
    <w:rsid w:val="00AD1874"/>
    <w:rsid w:val="00AD1A98"/>
    <w:rsid w:val="00AD1ABE"/>
    <w:rsid w:val="00AD1C28"/>
    <w:rsid w:val="00AD1E5B"/>
    <w:rsid w:val="00AD1EC4"/>
    <w:rsid w:val="00AD1F03"/>
    <w:rsid w:val="00AD2172"/>
    <w:rsid w:val="00AD2196"/>
    <w:rsid w:val="00AD21D5"/>
    <w:rsid w:val="00AD2435"/>
    <w:rsid w:val="00AD2861"/>
    <w:rsid w:val="00AD28C9"/>
    <w:rsid w:val="00AD29CF"/>
    <w:rsid w:val="00AD2A72"/>
    <w:rsid w:val="00AD2AC9"/>
    <w:rsid w:val="00AD2B1E"/>
    <w:rsid w:val="00AD2BE7"/>
    <w:rsid w:val="00AD2FB6"/>
    <w:rsid w:val="00AD2FC7"/>
    <w:rsid w:val="00AD306D"/>
    <w:rsid w:val="00AD3088"/>
    <w:rsid w:val="00AD31EB"/>
    <w:rsid w:val="00AD31F8"/>
    <w:rsid w:val="00AD3287"/>
    <w:rsid w:val="00AD33F1"/>
    <w:rsid w:val="00AD3423"/>
    <w:rsid w:val="00AD34C3"/>
    <w:rsid w:val="00AD3520"/>
    <w:rsid w:val="00AD36E9"/>
    <w:rsid w:val="00AD3776"/>
    <w:rsid w:val="00AD398F"/>
    <w:rsid w:val="00AD3B53"/>
    <w:rsid w:val="00AD3E98"/>
    <w:rsid w:val="00AD4014"/>
    <w:rsid w:val="00AD4047"/>
    <w:rsid w:val="00AD40A9"/>
    <w:rsid w:val="00AD40F1"/>
    <w:rsid w:val="00AD41C7"/>
    <w:rsid w:val="00AD421C"/>
    <w:rsid w:val="00AD43CD"/>
    <w:rsid w:val="00AD458A"/>
    <w:rsid w:val="00AD45A7"/>
    <w:rsid w:val="00AD46D7"/>
    <w:rsid w:val="00AD46FC"/>
    <w:rsid w:val="00AD4706"/>
    <w:rsid w:val="00AD4BC4"/>
    <w:rsid w:val="00AD4C2C"/>
    <w:rsid w:val="00AD4C7C"/>
    <w:rsid w:val="00AD4D39"/>
    <w:rsid w:val="00AD4E2E"/>
    <w:rsid w:val="00AD4F34"/>
    <w:rsid w:val="00AD5083"/>
    <w:rsid w:val="00AD52BE"/>
    <w:rsid w:val="00AD5323"/>
    <w:rsid w:val="00AD54D9"/>
    <w:rsid w:val="00AD569C"/>
    <w:rsid w:val="00AD57C3"/>
    <w:rsid w:val="00AD58A9"/>
    <w:rsid w:val="00AD59FF"/>
    <w:rsid w:val="00AD5B29"/>
    <w:rsid w:val="00AD5B41"/>
    <w:rsid w:val="00AD5D39"/>
    <w:rsid w:val="00AD5E0B"/>
    <w:rsid w:val="00AD5F6A"/>
    <w:rsid w:val="00AD5F83"/>
    <w:rsid w:val="00AD60F2"/>
    <w:rsid w:val="00AD6111"/>
    <w:rsid w:val="00AD6693"/>
    <w:rsid w:val="00AD671F"/>
    <w:rsid w:val="00AD6941"/>
    <w:rsid w:val="00AD69C2"/>
    <w:rsid w:val="00AD69E9"/>
    <w:rsid w:val="00AD6A3D"/>
    <w:rsid w:val="00AD6A90"/>
    <w:rsid w:val="00AD6AC6"/>
    <w:rsid w:val="00AD6F61"/>
    <w:rsid w:val="00AD6FD4"/>
    <w:rsid w:val="00AD6FE6"/>
    <w:rsid w:val="00AD7018"/>
    <w:rsid w:val="00AD707C"/>
    <w:rsid w:val="00AD717D"/>
    <w:rsid w:val="00AD71D7"/>
    <w:rsid w:val="00AD72AF"/>
    <w:rsid w:val="00AD7396"/>
    <w:rsid w:val="00AD745E"/>
    <w:rsid w:val="00AD76DF"/>
    <w:rsid w:val="00AD77FF"/>
    <w:rsid w:val="00AD79A1"/>
    <w:rsid w:val="00AD7B71"/>
    <w:rsid w:val="00AD7D49"/>
    <w:rsid w:val="00AD7D66"/>
    <w:rsid w:val="00AD7F46"/>
    <w:rsid w:val="00AE0055"/>
    <w:rsid w:val="00AE016A"/>
    <w:rsid w:val="00AE0193"/>
    <w:rsid w:val="00AE02C7"/>
    <w:rsid w:val="00AE034C"/>
    <w:rsid w:val="00AE03B8"/>
    <w:rsid w:val="00AE03D0"/>
    <w:rsid w:val="00AE03FD"/>
    <w:rsid w:val="00AE041E"/>
    <w:rsid w:val="00AE0690"/>
    <w:rsid w:val="00AE076F"/>
    <w:rsid w:val="00AE088B"/>
    <w:rsid w:val="00AE090B"/>
    <w:rsid w:val="00AE0A8A"/>
    <w:rsid w:val="00AE0B47"/>
    <w:rsid w:val="00AE1196"/>
    <w:rsid w:val="00AE12B2"/>
    <w:rsid w:val="00AE12E3"/>
    <w:rsid w:val="00AE13C5"/>
    <w:rsid w:val="00AE1675"/>
    <w:rsid w:val="00AE174F"/>
    <w:rsid w:val="00AE17AF"/>
    <w:rsid w:val="00AE17C4"/>
    <w:rsid w:val="00AE1894"/>
    <w:rsid w:val="00AE1911"/>
    <w:rsid w:val="00AE1A35"/>
    <w:rsid w:val="00AE1D22"/>
    <w:rsid w:val="00AE1FF9"/>
    <w:rsid w:val="00AE20EE"/>
    <w:rsid w:val="00AE2139"/>
    <w:rsid w:val="00AE227A"/>
    <w:rsid w:val="00AE22A7"/>
    <w:rsid w:val="00AE22CE"/>
    <w:rsid w:val="00AE2340"/>
    <w:rsid w:val="00AE23C7"/>
    <w:rsid w:val="00AE243F"/>
    <w:rsid w:val="00AE2466"/>
    <w:rsid w:val="00AE2682"/>
    <w:rsid w:val="00AE2B0E"/>
    <w:rsid w:val="00AE2B1F"/>
    <w:rsid w:val="00AE2B28"/>
    <w:rsid w:val="00AE2C97"/>
    <w:rsid w:val="00AE2D1B"/>
    <w:rsid w:val="00AE2E67"/>
    <w:rsid w:val="00AE2EA5"/>
    <w:rsid w:val="00AE2FB2"/>
    <w:rsid w:val="00AE3387"/>
    <w:rsid w:val="00AE33AA"/>
    <w:rsid w:val="00AE33FE"/>
    <w:rsid w:val="00AE35C5"/>
    <w:rsid w:val="00AE363A"/>
    <w:rsid w:val="00AE36C2"/>
    <w:rsid w:val="00AE36E1"/>
    <w:rsid w:val="00AE38F4"/>
    <w:rsid w:val="00AE3A3A"/>
    <w:rsid w:val="00AE3AE1"/>
    <w:rsid w:val="00AE3B93"/>
    <w:rsid w:val="00AE440F"/>
    <w:rsid w:val="00AE4480"/>
    <w:rsid w:val="00AE45C2"/>
    <w:rsid w:val="00AE4703"/>
    <w:rsid w:val="00AE4969"/>
    <w:rsid w:val="00AE4CC8"/>
    <w:rsid w:val="00AE4FD5"/>
    <w:rsid w:val="00AE530E"/>
    <w:rsid w:val="00AE54DC"/>
    <w:rsid w:val="00AE5548"/>
    <w:rsid w:val="00AE571C"/>
    <w:rsid w:val="00AE573F"/>
    <w:rsid w:val="00AE5A0B"/>
    <w:rsid w:val="00AE5AE3"/>
    <w:rsid w:val="00AE5AF8"/>
    <w:rsid w:val="00AE5C83"/>
    <w:rsid w:val="00AE5DAC"/>
    <w:rsid w:val="00AE5E34"/>
    <w:rsid w:val="00AE60A1"/>
    <w:rsid w:val="00AE6285"/>
    <w:rsid w:val="00AE62B7"/>
    <w:rsid w:val="00AE6355"/>
    <w:rsid w:val="00AE63BB"/>
    <w:rsid w:val="00AE6617"/>
    <w:rsid w:val="00AE68C8"/>
    <w:rsid w:val="00AE6D21"/>
    <w:rsid w:val="00AE6FA3"/>
    <w:rsid w:val="00AE7110"/>
    <w:rsid w:val="00AE754F"/>
    <w:rsid w:val="00AE7576"/>
    <w:rsid w:val="00AE77FC"/>
    <w:rsid w:val="00AE792C"/>
    <w:rsid w:val="00AE7C98"/>
    <w:rsid w:val="00AE7EFB"/>
    <w:rsid w:val="00AE7F2B"/>
    <w:rsid w:val="00AF005B"/>
    <w:rsid w:val="00AF0164"/>
    <w:rsid w:val="00AF027C"/>
    <w:rsid w:val="00AF0455"/>
    <w:rsid w:val="00AF047A"/>
    <w:rsid w:val="00AF04FC"/>
    <w:rsid w:val="00AF06F9"/>
    <w:rsid w:val="00AF0877"/>
    <w:rsid w:val="00AF08B3"/>
    <w:rsid w:val="00AF09B9"/>
    <w:rsid w:val="00AF0BA7"/>
    <w:rsid w:val="00AF0BEC"/>
    <w:rsid w:val="00AF11A8"/>
    <w:rsid w:val="00AF1221"/>
    <w:rsid w:val="00AF125A"/>
    <w:rsid w:val="00AF13D3"/>
    <w:rsid w:val="00AF1450"/>
    <w:rsid w:val="00AF1B36"/>
    <w:rsid w:val="00AF1EDB"/>
    <w:rsid w:val="00AF1FA7"/>
    <w:rsid w:val="00AF225A"/>
    <w:rsid w:val="00AF229D"/>
    <w:rsid w:val="00AF255E"/>
    <w:rsid w:val="00AF2601"/>
    <w:rsid w:val="00AF2653"/>
    <w:rsid w:val="00AF26CB"/>
    <w:rsid w:val="00AF294A"/>
    <w:rsid w:val="00AF29EE"/>
    <w:rsid w:val="00AF2B2D"/>
    <w:rsid w:val="00AF2C33"/>
    <w:rsid w:val="00AF2D6B"/>
    <w:rsid w:val="00AF2F2A"/>
    <w:rsid w:val="00AF3330"/>
    <w:rsid w:val="00AF3439"/>
    <w:rsid w:val="00AF369C"/>
    <w:rsid w:val="00AF377C"/>
    <w:rsid w:val="00AF378F"/>
    <w:rsid w:val="00AF37B2"/>
    <w:rsid w:val="00AF388A"/>
    <w:rsid w:val="00AF395E"/>
    <w:rsid w:val="00AF3A45"/>
    <w:rsid w:val="00AF3D45"/>
    <w:rsid w:val="00AF3DA8"/>
    <w:rsid w:val="00AF416F"/>
    <w:rsid w:val="00AF4204"/>
    <w:rsid w:val="00AF42FC"/>
    <w:rsid w:val="00AF43E0"/>
    <w:rsid w:val="00AF4576"/>
    <w:rsid w:val="00AF45BA"/>
    <w:rsid w:val="00AF4716"/>
    <w:rsid w:val="00AF4820"/>
    <w:rsid w:val="00AF4872"/>
    <w:rsid w:val="00AF48AC"/>
    <w:rsid w:val="00AF4E9D"/>
    <w:rsid w:val="00AF5197"/>
    <w:rsid w:val="00AF5258"/>
    <w:rsid w:val="00AF55AB"/>
    <w:rsid w:val="00AF56C5"/>
    <w:rsid w:val="00AF5748"/>
    <w:rsid w:val="00AF57A8"/>
    <w:rsid w:val="00AF5CC5"/>
    <w:rsid w:val="00AF5D5E"/>
    <w:rsid w:val="00AF5EFB"/>
    <w:rsid w:val="00AF606C"/>
    <w:rsid w:val="00AF6089"/>
    <w:rsid w:val="00AF6179"/>
    <w:rsid w:val="00AF62BA"/>
    <w:rsid w:val="00AF63CA"/>
    <w:rsid w:val="00AF6499"/>
    <w:rsid w:val="00AF6596"/>
    <w:rsid w:val="00AF6B81"/>
    <w:rsid w:val="00AF6CAC"/>
    <w:rsid w:val="00AF6D4D"/>
    <w:rsid w:val="00AF6FD1"/>
    <w:rsid w:val="00AF6FF1"/>
    <w:rsid w:val="00AF7211"/>
    <w:rsid w:val="00AF7228"/>
    <w:rsid w:val="00AF7380"/>
    <w:rsid w:val="00AF764A"/>
    <w:rsid w:val="00AF785F"/>
    <w:rsid w:val="00AF79A8"/>
    <w:rsid w:val="00AF79C1"/>
    <w:rsid w:val="00AF7A12"/>
    <w:rsid w:val="00AF7AB1"/>
    <w:rsid w:val="00AF7B61"/>
    <w:rsid w:val="00AF7C78"/>
    <w:rsid w:val="00B0028F"/>
    <w:rsid w:val="00B00471"/>
    <w:rsid w:val="00B005C8"/>
    <w:rsid w:val="00B0072D"/>
    <w:rsid w:val="00B007A0"/>
    <w:rsid w:val="00B00870"/>
    <w:rsid w:val="00B0090E"/>
    <w:rsid w:val="00B00C3A"/>
    <w:rsid w:val="00B00DD8"/>
    <w:rsid w:val="00B00E6D"/>
    <w:rsid w:val="00B00F21"/>
    <w:rsid w:val="00B00FC8"/>
    <w:rsid w:val="00B01018"/>
    <w:rsid w:val="00B0118C"/>
    <w:rsid w:val="00B01207"/>
    <w:rsid w:val="00B01330"/>
    <w:rsid w:val="00B0143C"/>
    <w:rsid w:val="00B014AD"/>
    <w:rsid w:val="00B01550"/>
    <w:rsid w:val="00B0166D"/>
    <w:rsid w:val="00B01791"/>
    <w:rsid w:val="00B017BF"/>
    <w:rsid w:val="00B0183E"/>
    <w:rsid w:val="00B0188B"/>
    <w:rsid w:val="00B01906"/>
    <w:rsid w:val="00B01913"/>
    <w:rsid w:val="00B0197F"/>
    <w:rsid w:val="00B01BA1"/>
    <w:rsid w:val="00B01C47"/>
    <w:rsid w:val="00B02073"/>
    <w:rsid w:val="00B020F2"/>
    <w:rsid w:val="00B023C5"/>
    <w:rsid w:val="00B02588"/>
    <w:rsid w:val="00B026F1"/>
    <w:rsid w:val="00B028D1"/>
    <w:rsid w:val="00B02A4E"/>
    <w:rsid w:val="00B02AD5"/>
    <w:rsid w:val="00B02BDA"/>
    <w:rsid w:val="00B02CA3"/>
    <w:rsid w:val="00B02CB4"/>
    <w:rsid w:val="00B02DF5"/>
    <w:rsid w:val="00B02FCF"/>
    <w:rsid w:val="00B0309C"/>
    <w:rsid w:val="00B03297"/>
    <w:rsid w:val="00B033AE"/>
    <w:rsid w:val="00B03671"/>
    <w:rsid w:val="00B03855"/>
    <w:rsid w:val="00B03864"/>
    <w:rsid w:val="00B03897"/>
    <w:rsid w:val="00B0398C"/>
    <w:rsid w:val="00B0399A"/>
    <w:rsid w:val="00B039C4"/>
    <w:rsid w:val="00B03AE5"/>
    <w:rsid w:val="00B03C83"/>
    <w:rsid w:val="00B044B7"/>
    <w:rsid w:val="00B044CE"/>
    <w:rsid w:val="00B04742"/>
    <w:rsid w:val="00B048F1"/>
    <w:rsid w:val="00B049F7"/>
    <w:rsid w:val="00B04A60"/>
    <w:rsid w:val="00B04B82"/>
    <w:rsid w:val="00B04B8C"/>
    <w:rsid w:val="00B04C1A"/>
    <w:rsid w:val="00B04E07"/>
    <w:rsid w:val="00B04E56"/>
    <w:rsid w:val="00B04FFA"/>
    <w:rsid w:val="00B052B2"/>
    <w:rsid w:val="00B053EB"/>
    <w:rsid w:val="00B055BE"/>
    <w:rsid w:val="00B05623"/>
    <w:rsid w:val="00B05703"/>
    <w:rsid w:val="00B058DD"/>
    <w:rsid w:val="00B05B2A"/>
    <w:rsid w:val="00B05B9C"/>
    <w:rsid w:val="00B05C35"/>
    <w:rsid w:val="00B05E45"/>
    <w:rsid w:val="00B05F50"/>
    <w:rsid w:val="00B06016"/>
    <w:rsid w:val="00B06143"/>
    <w:rsid w:val="00B062EE"/>
    <w:rsid w:val="00B065A5"/>
    <w:rsid w:val="00B069C8"/>
    <w:rsid w:val="00B06C9C"/>
    <w:rsid w:val="00B06DF4"/>
    <w:rsid w:val="00B06F31"/>
    <w:rsid w:val="00B06F4C"/>
    <w:rsid w:val="00B0735D"/>
    <w:rsid w:val="00B07420"/>
    <w:rsid w:val="00B0742F"/>
    <w:rsid w:val="00B07592"/>
    <w:rsid w:val="00B07676"/>
    <w:rsid w:val="00B076B3"/>
    <w:rsid w:val="00B076D0"/>
    <w:rsid w:val="00B077FD"/>
    <w:rsid w:val="00B07941"/>
    <w:rsid w:val="00B07C99"/>
    <w:rsid w:val="00B07D38"/>
    <w:rsid w:val="00B07E1B"/>
    <w:rsid w:val="00B101BA"/>
    <w:rsid w:val="00B10251"/>
    <w:rsid w:val="00B10355"/>
    <w:rsid w:val="00B1052E"/>
    <w:rsid w:val="00B10588"/>
    <w:rsid w:val="00B105D1"/>
    <w:rsid w:val="00B10717"/>
    <w:rsid w:val="00B1071C"/>
    <w:rsid w:val="00B10A93"/>
    <w:rsid w:val="00B10C94"/>
    <w:rsid w:val="00B10D51"/>
    <w:rsid w:val="00B10E6D"/>
    <w:rsid w:val="00B10EC8"/>
    <w:rsid w:val="00B110BC"/>
    <w:rsid w:val="00B11104"/>
    <w:rsid w:val="00B1110E"/>
    <w:rsid w:val="00B111EA"/>
    <w:rsid w:val="00B111F7"/>
    <w:rsid w:val="00B11267"/>
    <w:rsid w:val="00B1128D"/>
    <w:rsid w:val="00B1142D"/>
    <w:rsid w:val="00B11483"/>
    <w:rsid w:val="00B11612"/>
    <w:rsid w:val="00B11626"/>
    <w:rsid w:val="00B11788"/>
    <w:rsid w:val="00B118FD"/>
    <w:rsid w:val="00B1195B"/>
    <w:rsid w:val="00B11CE6"/>
    <w:rsid w:val="00B11DE8"/>
    <w:rsid w:val="00B11FD9"/>
    <w:rsid w:val="00B12039"/>
    <w:rsid w:val="00B120F3"/>
    <w:rsid w:val="00B12119"/>
    <w:rsid w:val="00B12336"/>
    <w:rsid w:val="00B123D6"/>
    <w:rsid w:val="00B1243F"/>
    <w:rsid w:val="00B124F9"/>
    <w:rsid w:val="00B12599"/>
    <w:rsid w:val="00B12670"/>
    <w:rsid w:val="00B12703"/>
    <w:rsid w:val="00B129FA"/>
    <w:rsid w:val="00B12ACA"/>
    <w:rsid w:val="00B12B21"/>
    <w:rsid w:val="00B12C5B"/>
    <w:rsid w:val="00B12E1E"/>
    <w:rsid w:val="00B12E9B"/>
    <w:rsid w:val="00B12EAB"/>
    <w:rsid w:val="00B12F15"/>
    <w:rsid w:val="00B13271"/>
    <w:rsid w:val="00B135AA"/>
    <w:rsid w:val="00B138EB"/>
    <w:rsid w:val="00B138F5"/>
    <w:rsid w:val="00B13916"/>
    <w:rsid w:val="00B139C0"/>
    <w:rsid w:val="00B139C3"/>
    <w:rsid w:val="00B13D15"/>
    <w:rsid w:val="00B13DAC"/>
    <w:rsid w:val="00B13E74"/>
    <w:rsid w:val="00B13F51"/>
    <w:rsid w:val="00B144F0"/>
    <w:rsid w:val="00B14545"/>
    <w:rsid w:val="00B14626"/>
    <w:rsid w:val="00B14675"/>
    <w:rsid w:val="00B14964"/>
    <w:rsid w:val="00B14979"/>
    <w:rsid w:val="00B14986"/>
    <w:rsid w:val="00B14A9B"/>
    <w:rsid w:val="00B14ADC"/>
    <w:rsid w:val="00B14B42"/>
    <w:rsid w:val="00B14C08"/>
    <w:rsid w:val="00B14CD7"/>
    <w:rsid w:val="00B14DED"/>
    <w:rsid w:val="00B14F7E"/>
    <w:rsid w:val="00B1503D"/>
    <w:rsid w:val="00B150A6"/>
    <w:rsid w:val="00B152FA"/>
    <w:rsid w:val="00B15632"/>
    <w:rsid w:val="00B156AA"/>
    <w:rsid w:val="00B156E8"/>
    <w:rsid w:val="00B1571E"/>
    <w:rsid w:val="00B15736"/>
    <w:rsid w:val="00B15BAB"/>
    <w:rsid w:val="00B15D28"/>
    <w:rsid w:val="00B15E0A"/>
    <w:rsid w:val="00B15FAE"/>
    <w:rsid w:val="00B163C1"/>
    <w:rsid w:val="00B163EB"/>
    <w:rsid w:val="00B164C4"/>
    <w:rsid w:val="00B166C8"/>
    <w:rsid w:val="00B1682B"/>
    <w:rsid w:val="00B168C9"/>
    <w:rsid w:val="00B16931"/>
    <w:rsid w:val="00B16999"/>
    <w:rsid w:val="00B16ABC"/>
    <w:rsid w:val="00B16D01"/>
    <w:rsid w:val="00B16D7E"/>
    <w:rsid w:val="00B16FE3"/>
    <w:rsid w:val="00B171C4"/>
    <w:rsid w:val="00B17405"/>
    <w:rsid w:val="00B17483"/>
    <w:rsid w:val="00B17859"/>
    <w:rsid w:val="00B178B9"/>
    <w:rsid w:val="00B178D0"/>
    <w:rsid w:val="00B17A2F"/>
    <w:rsid w:val="00B17BE9"/>
    <w:rsid w:val="00B17D00"/>
    <w:rsid w:val="00B17D45"/>
    <w:rsid w:val="00B17EDA"/>
    <w:rsid w:val="00B17F19"/>
    <w:rsid w:val="00B17F4A"/>
    <w:rsid w:val="00B17F5F"/>
    <w:rsid w:val="00B20342"/>
    <w:rsid w:val="00B20521"/>
    <w:rsid w:val="00B20557"/>
    <w:rsid w:val="00B205B6"/>
    <w:rsid w:val="00B20792"/>
    <w:rsid w:val="00B208FF"/>
    <w:rsid w:val="00B20B54"/>
    <w:rsid w:val="00B2107B"/>
    <w:rsid w:val="00B21666"/>
    <w:rsid w:val="00B219F7"/>
    <w:rsid w:val="00B21A23"/>
    <w:rsid w:val="00B21ACB"/>
    <w:rsid w:val="00B21BF5"/>
    <w:rsid w:val="00B21C08"/>
    <w:rsid w:val="00B21DA2"/>
    <w:rsid w:val="00B21E1B"/>
    <w:rsid w:val="00B21EA0"/>
    <w:rsid w:val="00B2206E"/>
    <w:rsid w:val="00B2212F"/>
    <w:rsid w:val="00B22193"/>
    <w:rsid w:val="00B22340"/>
    <w:rsid w:val="00B22451"/>
    <w:rsid w:val="00B22597"/>
    <w:rsid w:val="00B22666"/>
    <w:rsid w:val="00B22766"/>
    <w:rsid w:val="00B22A93"/>
    <w:rsid w:val="00B22C4F"/>
    <w:rsid w:val="00B22CC1"/>
    <w:rsid w:val="00B22F9B"/>
    <w:rsid w:val="00B2358C"/>
    <w:rsid w:val="00B235B1"/>
    <w:rsid w:val="00B2373E"/>
    <w:rsid w:val="00B23745"/>
    <w:rsid w:val="00B2394A"/>
    <w:rsid w:val="00B23E49"/>
    <w:rsid w:val="00B23F5B"/>
    <w:rsid w:val="00B2423F"/>
    <w:rsid w:val="00B242A5"/>
    <w:rsid w:val="00B2437B"/>
    <w:rsid w:val="00B243DA"/>
    <w:rsid w:val="00B24924"/>
    <w:rsid w:val="00B24951"/>
    <w:rsid w:val="00B24C5D"/>
    <w:rsid w:val="00B24EB2"/>
    <w:rsid w:val="00B24F05"/>
    <w:rsid w:val="00B24FE1"/>
    <w:rsid w:val="00B2547C"/>
    <w:rsid w:val="00B2556B"/>
    <w:rsid w:val="00B2588D"/>
    <w:rsid w:val="00B258E0"/>
    <w:rsid w:val="00B2596E"/>
    <w:rsid w:val="00B25999"/>
    <w:rsid w:val="00B25A1F"/>
    <w:rsid w:val="00B25B96"/>
    <w:rsid w:val="00B25C09"/>
    <w:rsid w:val="00B25C86"/>
    <w:rsid w:val="00B25C9A"/>
    <w:rsid w:val="00B25E42"/>
    <w:rsid w:val="00B25E75"/>
    <w:rsid w:val="00B26054"/>
    <w:rsid w:val="00B26261"/>
    <w:rsid w:val="00B2629A"/>
    <w:rsid w:val="00B262F3"/>
    <w:rsid w:val="00B263F9"/>
    <w:rsid w:val="00B26444"/>
    <w:rsid w:val="00B2645B"/>
    <w:rsid w:val="00B265F1"/>
    <w:rsid w:val="00B26610"/>
    <w:rsid w:val="00B2699B"/>
    <w:rsid w:val="00B269C2"/>
    <w:rsid w:val="00B26A7C"/>
    <w:rsid w:val="00B26CE4"/>
    <w:rsid w:val="00B26D9F"/>
    <w:rsid w:val="00B26E3D"/>
    <w:rsid w:val="00B26F0F"/>
    <w:rsid w:val="00B26FAA"/>
    <w:rsid w:val="00B270F4"/>
    <w:rsid w:val="00B27238"/>
    <w:rsid w:val="00B2728E"/>
    <w:rsid w:val="00B272A0"/>
    <w:rsid w:val="00B2737A"/>
    <w:rsid w:val="00B274D8"/>
    <w:rsid w:val="00B27628"/>
    <w:rsid w:val="00B27753"/>
    <w:rsid w:val="00B277B6"/>
    <w:rsid w:val="00B27864"/>
    <w:rsid w:val="00B27989"/>
    <w:rsid w:val="00B27B07"/>
    <w:rsid w:val="00B27C38"/>
    <w:rsid w:val="00B27D08"/>
    <w:rsid w:val="00B27E0A"/>
    <w:rsid w:val="00B27EA3"/>
    <w:rsid w:val="00B27FF3"/>
    <w:rsid w:val="00B3019A"/>
    <w:rsid w:val="00B3026C"/>
    <w:rsid w:val="00B30497"/>
    <w:rsid w:val="00B30704"/>
    <w:rsid w:val="00B30801"/>
    <w:rsid w:val="00B30935"/>
    <w:rsid w:val="00B30A08"/>
    <w:rsid w:val="00B30A0D"/>
    <w:rsid w:val="00B30BF7"/>
    <w:rsid w:val="00B30C30"/>
    <w:rsid w:val="00B30CAD"/>
    <w:rsid w:val="00B30E59"/>
    <w:rsid w:val="00B30F4F"/>
    <w:rsid w:val="00B31161"/>
    <w:rsid w:val="00B31381"/>
    <w:rsid w:val="00B31602"/>
    <w:rsid w:val="00B316C0"/>
    <w:rsid w:val="00B3190F"/>
    <w:rsid w:val="00B31AD9"/>
    <w:rsid w:val="00B31AFC"/>
    <w:rsid w:val="00B31B2A"/>
    <w:rsid w:val="00B31BD6"/>
    <w:rsid w:val="00B31EAF"/>
    <w:rsid w:val="00B31F2A"/>
    <w:rsid w:val="00B320EB"/>
    <w:rsid w:val="00B32168"/>
    <w:rsid w:val="00B3288B"/>
    <w:rsid w:val="00B32BFB"/>
    <w:rsid w:val="00B33084"/>
    <w:rsid w:val="00B332EA"/>
    <w:rsid w:val="00B33313"/>
    <w:rsid w:val="00B3335C"/>
    <w:rsid w:val="00B3340D"/>
    <w:rsid w:val="00B3348F"/>
    <w:rsid w:val="00B336F5"/>
    <w:rsid w:val="00B33A24"/>
    <w:rsid w:val="00B33A4F"/>
    <w:rsid w:val="00B33A9A"/>
    <w:rsid w:val="00B33AB4"/>
    <w:rsid w:val="00B33D05"/>
    <w:rsid w:val="00B33D34"/>
    <w:rsid w:val="00B33D5C"/>
    <w:rsid w:val="00B340C8"/>
    <w:rsid w:val="00B34206"/>
    <w:rsid w:val="00B3438D"/>
    <w:rsid w:val="00B34401"/>
    <w:rsid w:val="00B3465C"/>
    <w:rsid w:val="00B346D1"/>
    <w:rsid w:val="00B3493B"/>
    <w:rsid w:val="00B34ADA"/>
    <w:rsid w:val="00B34D2E"/>
    <w:rsid w:val="00B35085"/>
    <w:rsid w:val="00B3527C"/>
    <w:rsid w:val="00B354C8"/>
    <w:rsid w:val="00B35565"/>
    <w:rsid w:val="00B355B2"/>
    <w:rsid w:val="00B3560E"/>
    <w:rsid w:val="00B35CA5"/>
    <w:rsid w:val="00B360F6"/>
    <w:rsid w:val="00B361D3"/>
    <w:rsid w:val="00B36366"/>
    <w:rsid w:val="00B363F3"/>
    <w:rsid w:val="00B36440"/>
    <w:rsid w:val="00B36CD9"/>
    <w:rsid w:val="00B36D79"/>
    <w:rsid w:val="00B36DFD"/>
    <w:rsid w:val="00B3711B"/>
    <w:rsid w:val="00B3772E"/>
    <w:rsid w:val="00B37B61"/>
    <w:rsid w:val="00B37D76"/>
    <w:rsid w:val="00B40246"/>
    <w:rsid w:val="00B4026A"/>
    <w:rsid w:val="00B40471"/>
    <w:rsid w:val="00B405C5"/>
    <w:rsid w:val="00B408FB"/>
    <w:rsid w:val="00B40A41"/>
    <w:rsid w:val="00B40CDA"/>
    <w:rsid w:val="00B40D90"/>
    <w:rsid w:val="00B40ED8"/>
    <w:rsid w:val="00B40FDA"/>
    <w:rsid w:val="00B410FB"/>
    <w:rsid w:val="00B411CC"/>
    <w:rsid w:val="00B41365"/>
    <w:rsid w:val="00B4142B"/>
    <w:rsid w:val="00B4157B"/>
    <w:rsid w:val="00B41624"/>
    <w:rsid w:val="00B416D7"/>
    <w:rsid w:val="00B41BCA"/>
    <w:rsid w:val="00B41EA0"/>
    <w:rsid w:val="00B41F9E"/>
    <w:rsid w:val="00B42006"/>
    <w:rsid w:val="00B42052"/>
    <w:rsid w:val="00B420C2"/>
    <w:rsid w:val="00B42192"/>
    <w:rsid w:val="00B4225C"/>
    <w:rsid w:val="00B423D4"/>
    <w:rsid w:val="00B425CE"/>
    <w:rsid w:val="00B428ED"/>
    <w:rsid w:val="00B42A22"/>
    <w:rsid w:val="00B42A43"/>
    <w:rsid w:val="00B42B6A"/>
    <w:rsid w:val="00B42C28"/>
    <w:rsid w:val="00B42C63"/>
    <w:rsid w:val="00B42DF4"/>
    <w:rsid w:val="00B42F00"/>
    <w:rsid w:val="00B42F02"/>
    <w:rsid w:val="00B4304D"/>
    <w:rsid w:val="00B430DC"/>
    <w:rsid w:val="00B435D5"/>
    <w:rsid w:val="00B43777"/>
    <w:rsid w:val="00B437BC"/>
    <w:rsid w:val="00B437E6"/>
    <w:rsid w:val="00B43BD4"/>
    <w:rsid w:val="00B43D57"/>
    <w:rsid w:val="00B44338"/>
    <w:rsid w:val="00B44470"/>
    <w:rsid w:val="00B4461E"/>
    <w:rsid w:val="00B447A4"/>
    <w:rsid w:val="00B449BC"/>
    <w:rsid w:val="00B44CD9"/>
    <w:rsid w:val="00B44D49"/>
    <w:rsid w:val="00B451BF"/>
    <w:rsid w:val="00B45299"/>
    <w:rsid w:val="00B452DA"/>
    <w:rsid w:val="00B452E2"/>
    <w:rsid w:val="00B45386"/>
    <w:rsid w:val="00B4540E"/>
    <w:rsid w:val="00B4542F"/>
    <w:rsid w:val="00B4547A"/>
    <w:rsid w:val="00B455A9"/>
    <w:rsid w:val="00B45982"/>
    <w:rsid w:val="00B45B80"/>
    <w:rsid w:val="00B45C20"/>
    <w:rsid w:val="00B45DEE"/>
    <w:rsid w:val="00B45E16"/>
    <w:rsid w:val="00B45FD9"/>
    <w:rsid w:val="00B460D2"/>
    <w:rsid w:val="00B46190"/>
    <w:rsid w:val="00B4622C"/>
    <w:rsid w:val="00B4640D"/>
    <w:rsid w:val="00B4644C"/>
    <w:rsid w:val="00B46649"/>
    <w:rsid w:val="00B46666"/>
    <w:rsid w:val="00B467E5"/>
    <w:rsid w:val="00B468D4"/>
    <w:rsid w:val="00B46910"/>
    <w:rsid w:val="00B46AC2"/>
    <w:rsid w:val="00B46C15"/>
    <w:rsid w:val="00B46C5D"/>
    <w:rsid w:val="00B46D12"/>
    <w:rsid w:val="00B46E89"/>
    <w:rsid w:val="00B46FCB"/>
    <w:rsid w:val="00B4715B"/>
    <w:rsid w:val="00B47196"/>
    <w:rsid w:val="00B474E5"/>
    <w:rsid w:val="00B476C3"/>
    <w:rsid w:val="00B476C5"/>
    <w:rsid w:val="00B476D5"/>
    <w:rsid w:val="00B4797E"/>
    <w:rsid w:val="00B47995"/>
    <w:rsid w:val="00B47A6D"/>
    <w:rsid w:val="00B47AE3"/>
    <w:rsid w:val="00B47B68"/>
    <w:rsid w:val="00B47CBE"/>
    <w:rsid w:val="00B47CE4"/>
    <w:rsid w:val="00B47D8A"/>
    <w:rsid w:val="00B47EE1"/>
    <w:rsid w:val="00B47F45"/>
    <w:rsid w:val="00B47F57"/>
    <w:rsid w:val="00B47F60"/>
    <w:rsid w:val="00B5024C"/>
    <w:rsid w:val="00B5035B"/>
    <w:rsid w:val="00B50482"/>
    <w:rsid w:val="00B5076F"/>
    <w:rsid w:val="00B507D6"/>
    <w:rsid w:val="00B509A6"/>
    <w:rsid w:val="00B50A20"/>
    <w:rsid w:val="00B50A7F"/>
    <w:rsid w:val="00B50CA1"/>
    <w:rsid w:val="00B50F1F"/>
    <w:rsid w:val="00B510AC"/>
    <w:rsid w:val="00B510B7"/>
    <w:rsid w:val="00B5114D"/>
    <w:rsid w:val="00B51155"/>
    <w:rsid w:val="00B514E1"/>
    <w:rsid w:val="00B51660"/>
    <w:rsid w:val="00B516A5"/>
    <w:rsid w:val="00B517CB"/>
    <w:rsid w:val="00B517D8"/>
    <w:rsid w:val="00B51A07"/>
    <w:rsid w:val="00B51CEE"/>
    <w:rsid w:val="00B51E01"/>
    <w:rsid w:val="00B51F2B"/>
    <w:rsid w:val="00B51F99"/>
    <w:rsid w:val="00B51FC9"/>
    <w:rsid w:val="00B52239"/>
    <w:rsid w:val="00B5229B"/>
    <w:rsid w:val="00B52401"/>
    <w:rsid w:val="00B52585"/>
    <w:rsid w:val="00B525EE"/>
    <w:rsid w:val="00B52658"/>
    <w:rsid w:val="00B52679"/>
    <w:rsid w:val="00B52727"/>
    <w:rsid w:val="00B52740"/>
    <w:rsid w:val="00B52784"/>
    <w:rsid w:val="00B52EF0"/>
    <w:rsid w:val="00B52FF0"/>
    <w:rsid w:val="00B5330E"/>
    <w:rsid w:val="00B53565"/>
    <w:rsid w:val="00B5356D"/>
    <w:rsid w:val="00B536E6"/>
    <w:rsid w:val="00B537B9"/>
    <w:rsid w:val="00B53B79"/>
    <w:rsid w:val="00B53E13"/>
    <w:rsid w:val="00B53E70"/>
    <w:rsid w:val="00B53EDB"/>
    <w:rsid w:val="00B540A0"/>
    <w:rsid w:val="00B5442B"/>
    <w:rsid w:val="00B5444B"/>
    <w:rsid w:val="00B5461D"/>
    <w:rsid w:val="00B54731"/>
    <w:rsid w:val="00B5479F"/>
    <w:rsid w:val="00B547AD"/>
    <w:rsid w:val="00B547BF"/>
    <w:rsid w:val="00B54916"/>
    <w:rsid w:val="00B54A05"/>
    <w:rsid w:val="00B54BE2"/>
    <w:rsid w:val="00B54CED"/>
    <w:rsid w:val="00B54D21"/>
    <w:rsid w:val="00B5500E"/>
    <w:rsid w:val="00B55075"/>
    <w:rsid w:val="00B550E8"/>
    <w:rsid w:val="00B55157"/>
    <w:rsid w:val="00B555CC"/>
    <w:rsid w:val="00B55723"/>
    <w:rsid w:val="00B55775"/>
    <w:rsid w:val="00B5586D"/>
    <w:rsid w:val="00B55B28"/>
    <w:rsid w:val="00B55C92"/>
    <w:rsid w:val="00B55E30"/>
    <w:rsid w:val="00B55E53"/>
    <w:rsid w:val="00B55E5C"/>
    <w:rsid w:val="00B55F11"/>
    <w:rsid w:val="00B55FDD"/>
    <w:rsid w:val="00B55FF2"/>
    <w:rsid w:val="00B55FF9"/>
    <w:rsid w:val="00B56008"/>
    <w:rsid w:val="00B56150"/>
    <w:rsid w:val="00B5621C"/>
    <w:rsid w:val="00B56756"/>
    <w:rsid w:val="00B56794"/>
    <w:rsid w:val="00B56A28"/>
    <w:rsid w:val="00B56BD0"/>
    <w:rsid w:val="00B56C21"/>
    <w:rsid w:val="00B56D01"/>
    <w:rsid w:val="00B56F37"/>
    <w:rsid w:val="00B56F54"/>
    <w:rsid w:val="00B56FF3"/>
    <w:rsid w:val="00B5714D"/>
    <w:rsid w:val="00B5724D"/>
    <w:rsid w:val="00B57896"/>
    <w:rsid w:val="00B578C8"/>
    <w:rsid w:val="00B57948"/>
    <w:rsid w:val="00B57C42"/>
    <w:rsid w:val="00B57C55"/>
    <w:rsid w:val="00B57C9F"/>
    <w:rsid w:val="00B57E9E"/>
    <w:rsid w:val="00B57EDD"/>
    <w:rsid w:val="00B60087"/>
    <w:rsid w:val="00B600AA"/>
    <w:rsid w:val="00B60153"/>
    <w:rsid w:val="00B601E2"/>
    <w:rsid w:val="00B60331"/>
    <w:rsid w:val="00B6037C"/>
    <w:rsid w:val="00B6045D"/>
    <w:rsid w:val="00B604A3"/>
    <w:rsid w:val="00B6055C"/>
    <w:rsid w:val="00B605D8"/>
    <w:rsid w:val="00B60626"/>
    <w:rsid w:val="00B60BC2"/>
    <w:rsid w:val="00B60BFC"/>
    <w:rsid w:val="00B61004"/>
    <w:rsid w:val="00B610B5"/>
    <w:rsid w:val="00B612C0"/>
    <w:rsid w:val="00B6175F"/>
    <w:rsid w:val="00B617C9"/>
    <w:rsid w:val="00B61982"/>
    <w:rsid w:val="00B61A6C"/>
    <w:rsid w:val="00B61AED"/>
    <w:rsid w:val="00B61C46"/>
    <w:rsid w:val="00B61EE2"/>
    <w:rsid w:val="00B61F28"/>
    <w:rsid w:val="00B620FF"/>
    <w:rsid w:val="00B6214D"/>
    <w:rsid w:val="00B6229D"/>
    <w:rsid w:val="00B6235A"/>
    <w:rsid w:val="00B623E2"/>
    <w:rsid w:val="00B62433"/>
    <w:rsid w:val="00B62438"/>
    <w:rsid w:val="00B62700"/>
    <w:rsid w:val="00B62746"/>
    <w:rsid w:val="00B627CF"/>
    <w:rsid w:val="00B6285D"/>
    <w:rsid w:val="00B62DD3"/>
    <w:rsid w:val="00B62EC4"/>
    <w:rsid w:val="00B62FE0"/>
    <w:rsid w:val="00B62FE5"/>
    <w:rsid w:val="00B62FEE"/>
    <w:rsid w:val="00B6326E"/>
    <w:rsid w:val="00B63673"/>
    <w:rsid w:val="00B63CB7"/>
    <w:rsid w:val="00B63CC4"/>
    <w:rsid w:val="00B63E21"/>
    <w:rsid w:val="00B63F25"/>
    <w:rsid w:val="00B63F29"/>
    <w:rsid w:val="00B640AF"/>
    <w:rsid w:val="00B64130"/>
    <w:rsid w:val="00B64134"/>
    <w:rsid w:val="00B641BC"/>
    <w:rsid w:val="00B642C0"/>
    <w:rsid w:val="00B644DD"/>
    <w:rsid w:val="00B64773"/>
    <w:rsid w:val="00B647F5"/>
    <w:rsid w:val="00B64857"/>
    <w:rsid w:val="00B6485B"/>
    <w:rsid w:val="00B64890"/>
    <w:rsid w:val="00B64B00"/>
    <w:rsid w:val="00B64BA1"/>
    <w:rsid w:val="00B64EB3"/>
    <w:rsid w:val="00B6509A"/>
    <w:rsid w:val="00B65162"/>
    <w:rsid w:val="00B653EC"/>
    <w:rsid w:val="00B654E3"/>
    <w:rsid w:val="00B65541"/>
    <w:rsid w:val="00B6567C"/>
    <w:rsid w:val="00B65B54"/>
    <w:rsid w:val="00B65B5D"/>
    <w:rsid w:val="00B65BD7"/>
    <w:rsid w:val="00B65C64"/>
    <w:rsid w:val="00B65FB3"/>
    <w:rsid w:val="00B65FD9"/>
    <w:rsid w:val="00B65FF5"/>
    <w:rsid w:val="00B66011"/>
    <w:rsid w:val="00B66035"/>
    <w:rsid w:val="00B661CF"/>
    <w:rsid w:val="00B661FE"/>
    <w:rsid w:val="00B66279"/>
    <w:rsid w:val="00B66502"/>
    <w:rsid w:val="00B665AD"/>
    <w:rsid w:val="00B66646"/>
    <w:rsid w:val="00B66651"/>
    <w:rsid w:val="00B66690"/>
    <w:rsid w:val="00B667B0"/>
    <w:rsid w:val="00B6697B"/>
    <w:rsid w:val="00B669C0"/>
    <w:rsid w:val="00B66B0C"/>
    <w:rsid w:val="00B66B4C"/>
    <w:rsid w:val="00B66BB9"/>
    <w:rsid w:val="00B66C21"/>
    <w:rsid w:val="00B66CE2"/>
    <w:rsid w:val="00B66D38"/>
    <w:rsid w:val="00B66ED8"/>
    <w:rsid w:val="00B67010"/>
    <w:rsid w:val="00B67230"/>
    <w:rsid w:val="00B67323"/>
    <w:rsid w:val="00B6732E"/>
    <w:rsid w:val="00B67618"/>
    <w:rsid w:val="00B67708"/>
    <w:rsid w:val="00B677A0"/>
    <w:rsid w:val="00B67844"/>
    <w:rsid w:val="00B67AED"/>
    <w:rsid w:val="00B67CE3"/>
    <w:rsid w:val="00B67CF4"/>
    <w:rsid w:val="00B67EAB"/>
    <w:rsid w:val="00B70048"/>
    <w:rsid w:val="00B700EA"/>
    <w:rsid w:val="00B70225"/>
    <w:rsid w:val="00B70258"/>
    <w:rsid w:val="00B7058E"/>
    <w:rsid w:val="00B706A6"/>
    <w:rsid w:val="00B70B0B"/>
    <w:rsid w:val="00B70BB4"/>
    <w:rsid w:val="00B70CE5"/>
    <w:rsid w:val="00B70CEA"/>
    <w:rsid w:val="00B70DDE"/>
    <w:rsid w:val="00B70FCB"/>
    <w:rsid w:val="00B712D3"/>
    <w:rsid w:val="00B71415"/>
    <w:rsid w:val="00B7142E"/>
    <w:rsid w:val="00B71A44"/>
    <w:rsid w:val="00B71B01"/>
    <w:rsid w:val="00B71C6B"/>
    <w:rsid w:val="00B71EF4"/>
    <w:rsid w:val="00B71EF6"/>
    <w:rsid w:val="00B7200E"/>
    <w:rsid w:val="00B721D6"/>
    <w:rsid w:val="00B7224D"/>
    <w:rsid w:val="00B7229E"/>
    <w:rsid w:val="00B725FC"/>
    <w:rsid w:val="00B72646"/>
    <w:rsid w:val="00B726E9"/>
    <w:rsid w:val="00B729AD"/>
    <w:rsid w:val="00B72C00"/>
    <w:rsid w:val="00B72C6A"/>
    <w:rsid w:val="00B72D20"/>
    <w:rsid w:val="00B72F74"/>
    <w:rsid w:val="00B73037"/>
    <w:rsid w:val="00B73182"/>
    <w:rsid w:val="00B73335"/>
    <w:rsid w:val="00B7345B"/>
    <w:rsid w:val="00B735C7"/>
    <w:rsid w:val="00B73633"/>
    <w:rsid w:val="00B7363D"/>
    <w:rsid w:val="00B73641"/>
    <w:rsid w:val="00B737BA"/>
    <w:rsid w:val="00B73904"/>
    <w:rsid w:val="00B73906"/>
    <w:rsid w:val="00B73910"/>
    <w:rsid w:val="00B73A53"/>
    <w:rsid w:val="00B73A9E"/>
    <w:rsid w:val="00B73EC5"/>
    <w:rsid w:val="00B7411B"/>
    <w:rsid w:val="00B7414A"/>
    <w:rsid w:val="00B7422D"/>
    <w:rsid w:val="00B7434E"/>
    <w:rsid w:val="00B74472"/>
    <w:rsid w:val="00B744CF"/>
    <w:rsid w:val="00B74563"/>
    <w:rsid w:val="00B745C2"/>
    <w:rsid w:val="00B7486A"/>
    <w:rsid w:val="00B7491B"/>
    <w:rsid w:val="00B74947"/>
    <w:rsid w:val="00B74BF5"/>
    <w:rsid w:val="00B74DF3"/>
    <w:rsid w:val="00B74FEA"/>
    <w:rsid w:val="00B75170"/>
    <w:rsid w:val="00B75347"/>
    <w:rsid w:val="00B75588"/>
    <w:rsid w:val="00B75628"/>
    <w:rsid w:val="00B75665"/>
    <w:rsid w:val="00B7572D"/>
    <w:rsid w:val="00B757E4"/>
    <w:rsid w:val="00B759AA"/>
    <w:rsid w:val="00B75ACA"/>
    <w:rsid w:val="00B75BC7"/>
    <w:rsid w:val="00B75D36"/>
    <w:rsid w:val="00B75D5B"/>
    <w:rsid w:val="00B75E11"/>
    <w:rsid w:val="00B75F51"/>
    <w:rsid w:val="00B7613F"/>
    <w:rsid w:val="00B76156"/>
    <w:rsid w:val="00B76589"/>
    <w:rsid w:val="00B766E8"/>
    <w:rsid w:val="00B7698D"/>
    <w:rsid w:val="00B769F4"/>
    <w:rsid w:val="00B76AAB"/>
    <w:rsid w:val="00B76BA4"/>
    <w:rsid w:val="00B76C45"/>
    <w:rsid w:val="00B76CED"/>
    <w:rsid w:val="00B76EF1"/>
    <w:rsid w:val="00B7706D"/>
    <w:rsid w:val="00B773BD"/>
    <w:rsid w:val="00B775A1"/>
    <w:rsid w:val="00B776A5"/>
    <w:rsid w:val="00B77700"/>
    <w:rsid w:val="00B7770C"/>
    <w:rsid w:val="00B77989"/>
    <w:rsid w:val="00B77AB2"/>
    <w:rsid w:val="00B77AC0"/>
    <w:rsid w:val="00B77BBA"/>
    <w:rsid w:val="00B77CA0"/>
    <w:rsid w:val="00B77EC5"/>
    <w:rsid w:val="00B8057A"/>
    <w:rsid w:val="00B805B7"/>
    <w:rsid w:val="00B80828"/>
    <w:rsid w:val="00B80941"/>
    <w:rsid w:val="00B809A4"/>
    <w:rsid w:val="00B80BCA"/>
    <w:rsid w:val="00B80DEC"/>
    <w:rsid w:val="00B80F92"/>
    <w:rsid w:val="00B80FCE"/>
    <w:rsid w:val="00B81196"/>
    <w:rsid w:val="00B814CA"/>
    <w:rsid w:val="00B816F9"/>
    <w:rsid w:val="00B819A1"/>
    <w:rsid w:val="00B81AC4"/>
    <w:rsid w:val="00B81D2B"/>
    <w:rsid w:val="00B81D77"/>
    <w:rsid w:val="00B81EF2"/>
    <w:rsid w:val="00B81F36"/>
    <w:rsid w:val="00B822ED"/>
    <w:rsid w:val="00B822F7"/>
    <w:rsid w:val="00B82695"/>
    <w:rsid w:val="00B827CC"/>
    <w:rsid w:val="00B8284E"/>
    <w:rsid w:val="00B82C36"/>
    <w:rsid w:val="00B82CB2"/>
    <w:rsid w:val="00B82D89"/>
    <w:rsid w:val="00B82DEF"/>
    <w:rsid w:val="00B82E09"/>
    <w:rsid w:val="00B82ECF"/>
    <w:rsid w:val="00B83035"/>
    <w:rsid w:val="00B831BC"/>
    <w:rsid w:val="00B831C9"/>
    <w:rsid w:val="00B8346C"/>
    <w:rsid w:val="00B83479"/>
    <w:rsid w:val="00B8367A"/>
    <w:rsid w:val="00B838F4"/>
    <w:rsid w:val="00B838FC"/>
    <w:rsid w:val="00B839A3"/>
    <w:rsid w:val="00B83A69"/>
    <w:rsid w:val="00B83A7B"/>
    <w:rsid w:val="00B83B74"/>
    <w:rsid w:val="00B8428E"/>
    <w:rsid w:val="00B842E5"/>
    <w:rsid w:val="00B843E3"/>
    <w:rsid w:val="00B847EE"/>
    <w:rsid w:val="00B84880"/>
    <w:rsid w:val="00B848A9"/>
    <w:rsid w:val="00B849C1"/>
    <w:rsid w:val="00B84A5B"/>
    <w:rsid w:val="00B84AAE"/>
    <w:rsid w:val="00B84C08"/>
    <w:rsid w:val="00B84C21"/>
    <w:rsid w:val="00B84EFA"/>
    <w:rsid w:val="00B8511A"/>
    <w:rsid w:val="00B8511C"/>
    <w:rsid w:val="00B852CE"/>
    <w:rsid w:val="00B852CF"/>
    <w:rsid w:val="00B854D5"/>
    <w:rsid w:val="00B8559D"/>
    <w:rsid w:val="00B856CD"/>
    <w:rsid w:val="00B85735"/>
    <w:rsid w:val="00B857EC"/>
    <w:rsid w:val="00B85801"/>
    <w:rsid w:val="00B8596F"/>
    <w:rsid w:val="00B85D31"/>
    <w:rsid w:val="00B85DE9"/>
    <w:rsid w:val="00B860CB"/>
    <w:rsid w:val="00B860CE"/>
    <w:rsid w:val="00B86523"/>
    <w:rsid w:val="00B866CF"/>
    <w:rsid w:val="00B8672E"/>
    <w:rsid w:val="00B8687A"/>
    <w:rsid w:val="00B86889"/>
    <w:rsid w:val="00B86996"/>
    <w:rsid w:val="00B86A12"/>
    <w:rsid w:val="00B86B31"/>
    <w:rsid w:val="00B86BA4"/>
    <w:rsid w:val="00B86C65"/>
    <w:rsid w:val="00B87345"/>
    <w:rsid w:val="00B873E7"/>
    <w:rsid w:val="00B8766C"/>
    <w:rsid w:val="00B87803"/>
    <w:rsid w:val="00B87A98"/>
    <w:rsid w:val="00B87B23"/>
    <w:rsid w:val="00B87B57"/>
    <w:rsid w:val="00B87D51"/>
    <w:rsid w:val="00B87ECC"/>
    <w:rsid w:val="00B87FAC"/>
    <w:rsid w:val="00B9008D"/>
    <w:rsid w:val="00B900E4"/>
    <w:rsid w:val="00B90459"/>
    <w:rsid w:val="00B9045A"/>
    <w:rsid w:val="00B905CE"/>
    <w:rsid w:val="00B90612"/>
    <w:rsid w:val="00B90757"/>
    <w:rsid w:val="00B907CE"/>
    <w:rsid w:val="00B9094D"/>
    <w:rsid w:val="00B90B13"/>
    <w:rsid w:val="00B90C39"/>
    <w:rsid w:val="00B90E37"/>
    <w:rsid w:val="00B90F51"/>
    <w:rsid w:val="00B9107C"/>
    <w:rsid w:val="00B9124C"/>
    <w:rsid w:val="00B9167F"/>
    <w:rsid w:val="00B9173F"/>
    <w:rsid w:val="00B91984"/>
    <w:rsid w:val="00B919AA"/>
    <w:rsid w:val="00B91AA9"/>
    <w:rsid w:val="00B91C56"/>
    <w:rsid w:val="00B92216"/>
    <w:rsid w:val="00B922AF"/>
    <w:rsid w:val="00B92362"/>
    <w:rsid w:val="00B9239B"/>
    <w:rsid w:val="00B924F8"/>
    <w:rsid w:val="00B9250C"/>
    <w:rsid w:val="00B9261A"/>
    <w:rsid w:val="00B9285C"/>
    <w:rsid w:val="00B9287E"/>
    <w:rsid w:val="00B92883"/>
    <w:rsid w:val="00B92900"/>
    <w:rsid w:val="00B92947"/>
    <w:rsid w:val="00B92951"/>
    <w:rsid w:val="00B929E2"/>
    <w:rsid w:val="00B929F9"/>
    <w:rsid w:val="00B92A6A"/>
    <w:rsid w:val="00B92C4B"/>
    <w:rsid w:val="00B92CFD"/>
    <w:rsid w:val="00B92D2B"/>
    <w:rsid w:val="00B9300D"/>
    <w:rsid w:val="00B932F4"/>
    <w:rsid w:val="00B933C4"/>
    <w:rsid w:val="00B93734"/>
    <w:rsid w:val="00B93809"/>
    <w:rsid w:val="00B9381E"/>
    <w:rsid w:val="00B93B3E"/>
    <w:rsid w:val="00B93B9B"/>
    <w:rsid w:val="00B93FD3"/>
    <w:rsid w:val="00B94066"/>
    <w:rsid w:val="00B940BB"/>
    <w:rsid w:val="00B94118"/>
    <w:rsid w:val="00B94145"/>
    <w:rsid w:val="00B94248"/>
    <w:rsid w:val="00B9459A"/>
    <w:rsid w:val="00B94870"/>
    <w:rsid w:val="00B94896"/>
    <w:rsid w:val="00B9499F"/>
    <w:rsid w:val="00B94DCC"/>
    <w:rsid w:val="00B94E90"/>
    <w:rsid w:val="00B94F73"/>
    <w:rsid w:val="00B94FE6"/>
    <w:rsid w:val="00B950A1"/>
    <w:rsid w:val="00B95116"/>
    <w:rsid w:val="00B9519A"/>
    <w:rsid w:val="00B95486"/>
    <w:rsid w:val="00B95690"/>
    <w:rsid w:val="00B957D1"/>
    <w:rsid w:val="00B9584E"/>
    <w:rsid w:val="00B95AC6"/>
    <w:rsid w:val="00B95C81"/>
    <w:rsid w:val="00B95D4E"/>
    <w:rsid w:val="00B95D9B"/>
    <w:rsid w:val="00B95DBC"/>
    <w:rsid w:val="00B95F36"/>
    <w:rsid w:val="00B95F4B"/>
    <w:rsid w:val="00B95FCD"/>
    <w:rsid w:val="00B96087"/>
    <w:rsid w:val="00B9612B"/>
    <w:rsid w:val="00B961D0"/>
    <w:rsid w:val="00B96304"/>
    <w:rsid w:val="00B96363"/>
    <w:rsid w:val="00B9637B"/>
    <w:rsid w:val="00B963BA"/>
    <w:rsid w:val="00B96531"/>
    <w:rsid w:val="00B96858"/>
    <w:rsid w:val="00B969CA"/>
    <w:rsid w:val="00B96A64"/>
    <w:rsid w:val="00B96FD5"/>
    <w:rsid w:val="00B97382"/>
    <w:rsid w:val="00B97414"/>
    <w:rsid w:val="00B9747F"/>
    <w:rsid w:val="00B97A48"/>
    <w:rsid w:val="00B97B1C"/>
    <w:rsid w:val="00B97C9A"/>
    <w:rsid w:val="00B97D55"/>
    <w:rsid w:val="00B97DDC"/>
    <w:rsid w:val="00B97F41"/>
    <w:rsid w:val="00BA0322"/>
    <w:rsid w:val="00BA04AE"/>
    <w:rsid w:val="00BA05DA"/>
    <w:rsid w:val="00BA073E"/>
    <w:rsid w:val="00BA09B3"/>
    <w:rsid w:val="00BA0A50"/>
    <w:rsid w:val="00BA0C6C"/>
    <w:rsid w:val="00BA0CE1"/>
    <w:rsid w:val="00BA0D0E"/>
    <w:rsid w:val="00BA0E56"/>
    <w:rsid w:val="00BA0F8B"/>
    <w:rsid w:val="00BA0FEF"/>
    <w:rsid w:val="00BA1235"/>
    <w:rsid w:val="00BA127B"/>
    <w:rsid w:val="00BA13F3"/>
    <w:rsid w:val="00BA1458"/>
    <w:rsid w:val="00BA15C7"/>
    <w:rsid w:val="00BA17ED"/>
    <w:rsid w:val="00BA1870"/>
    <w:rsid w:val="00BA1938"/>
    <w:rsid w:val="00BA195F"/>
    <w:rsid w:val="00BA198B"/>
    <w:rsid w:val="00BA1A02"/>
    <w:rsid w:val="00BA1B73"/>
    <w:rsid w:val="00BA1CF2"/>
    <w:rsid w:val="00BA1FA3"/>
    <w:rsid w:val="00BA24D5"/>
    <w:rsid w:val="00BA267F"/>
    <w:rsid w:val="00BA29D3"/>
    <w:rsid w:val="00BA29F0"/>
    <w:rsid w:val="00BA2A84"/>
    <w:rsid w:val="00BA2ADF"/>
    <w:rsid w:val="00BA2C95"/>
    <w:rsid w:val="00BA2D63"/>
    <w:rsid w:val="00BA2F80"/>
    <w:rsid w:val="00BA33CD"/>
    <w:rsid w:val="00BA3435"/>
    <w:rsid w:val="00BA3580"/>
    <w:rsid w:val="00BA35A2"/>
    <w:rsid w:val="00BA35AE"/>
    <w:rsid w:val="00BA35E3"/>
    <w:rsid w:val="00BA3820"/>
    <w:rsid w:val="00BA3867"/>
    <w:rsid w:val="00BA3B40"/>
    <w:rsid w:val="00BA3D9A"/>
    <w:rsid w:val="00BA3EE9"/>
    <w:rsid w:val="00BA3F00"/>
    <w:rsid w:val="00BA4148"/>
    <w:rsid w:val="00BA4223"/>
    <w:rsid w:val="00BA42F5"/>
    <w:rsid w:val="00BA44A5"/>
    <w:rsid w:val="00BA462F"/>
    <w:rsid w:val="00BA49D8"/>
    <w:rsid w:val="00BA4C3E"/>
    <w:rsid w:val="00BA4D49"/>
    <w:rsid w:val="00BA4EDF"/>
    <w:rsid w:val="00BA4F26"/>
    <w:rsid w:val="00BA4FF2"/>
    <w:rsid w:val="00BA50BD"/>
    <w:rsid w:val="00BA5244"/>
    <w:rsid w:val="00BA524E"/>
    <w:rsid w:val="00BA5458"/>
    <w:rsid w:val="00BA547E"/>
    <w:rsid w:val="00BA5677"/>
    <w:rsid w:val="00BA56E1"/>
    <w:rsid w:val="00BA56E5"/>
    <w:rsid w:val="00BA5795"/>
    <w:rsid w:val="00BA5903"/>
    <w:rsid w:val="00BA5925"/>
    <w:rsid w:val="00BA59B7"/>
    <w:rsid w:val="00BA5D8C"/>
    <w:rsid w:val="00BA5DDA"/>
    <w:rsid w:val="00BA613E"/>
    <w:rsid w:val="00BA6244"/>
    <w:rsid w:val="00BA63B4"/>
    <w:rsid w:val="00BA643B"/>
    <w:rsid w:val="00BA65FA"/>
    <w:rsid w:val="00BA66D9"/>
    <w:rsid w:val="00BA6798"/>
    <w:rsid w:val="00BA6B0D"/>
    <w:rsid w:val="00BA6C44"/>
    <w:rsid w:val="00BA6CD2"/>
    <w:rsid w:val="00BA6D34"/>
    <w:rsid w:val="00BA6ED2"/>
    <w:rsid w:val="00BA6FD0"/>
    <w:rsid w:val="00BA6FF6"/>
    <w:rsid w:val="00BA7038"/>
    <w:rsid w:val="00BA7370"/>
    <w:rsid w:val="00BA73B7"/>
    <w:rsid w:val="00BA7661"/>
    <w:rsid w:val="00BA78CF"/>
    <w:rsid w:val="00BA79FA"/>
    <w:rsid w:val="00BA7B03"/>
    <w:rsid w:val="00BA7C78"/>
    <w:rsid w:val="00BA7D9F"/>
    <w:rsid w:val="00BA7E3B"/>
    <w:rsid w:val="00BA7F0E"/>
    <w:rsid w:val="00BB02E6"/>
    <w:rsid w:val="00BB052C"/>
    <w:rsid w:val="00BB0560"/>
    <w:rsid w:val="00BB0572"/>
    <w:rsid w:val="00BB064B"/>
    <w:rsid w:val="00BB0843"/>
    <w:rsid w:val="00BB0871"/>
    <w:rsid w:val="00BB0E9B"/>
    <w:rsid w:val="00BB0FDF"/>
    <w:rsid w:val="00BB11D5"/>
    <w:rsid w:val="00BB1239"/>
    <w:rsid w:val="00BB132E"/>
    <w:rsid w:val="00BB13D3"/>
    <w:rsid w:val="00BB13D4"/>
    <w:rsid w:val="00BB1442"/>
    <w:rsid w:val="00BB145B"/>
    <w:rsid w:val="00BB157F"/>
    <w:rsid w:val="00BB178B"/>
    <w:rsid w:val="00BB1818"/>
    <w:rsid w:val="00BB183D"/>
    <w:rsid w:val="00BB19A3"/>
    <w:rsid w:val="00BB1D30"/>
    <w:rsid w:val="00BB226E"/>
    <w:rsid w:val="00BB2369"/>
    <w:rsid w:val="00BB237E"/>
    <w:rsid w:val="00BB2463"/>
    <w:rsid w:val="00BB271C"/>
    <w:rsid w:val="00BB27D5"/>
    <w:rsid w:val="00BB2858"/>
    <w:rsid w:val="00BB2947"/>
    <w:rsid w:val="00BB2A9A"/>
    <w:rsid w:val="00BB2C76"/>
    <w:rsid w:val="00BB2CB5"/>
    <w:rsid w:val="00BB2D65"/>
    <w:rsid w:val="00BB2DD7"/>
    <w:rsid w:val="00BB2EF3"/>
    <w:rsid w:val="00BB2F0E"/>
    <w:rsid w:val="00BB3049"/>
    <w:rsid w:val="00BB33FF"/>
    <w:rsid w:val="00BB3410"/>
    <w:rsid w:val="00BB3584"/>
    <w:rsid w:val="00BB3B96"/>
    <w:rsid w:val="00BB3C88"/>
    <w:rsid w:val="00BB3FFC"/>
    <w:rsid w:val="00BB4299"/>
    <w:rsid w:val="00BB457F"/>
    <w:rsid w:val="00BB46F6"/>
    <w:rsid w:val="00BB48A9"/>
    <w:rsid w:val="00BB490A"/>
    <w:rsid w:val="00BB499D"/>
    <w:rsid w:val="00BB4CD4"/>
    <w:rsid w:val="00BB4ED6"/>
    <w:rsid w:val="00BB50CA"/>
    <w:rsid w:val="00BB51B9"/>
    <w:rsid w:val="00BB52E9"/>
    <w:rsid w:val="00BB54FC"/>
    <w:rsid w:val="00BB5521"/>
    <w:rsid w:val="00BB5556"/>
    <w:rsid w:val="00BB55A5"/>
    <w:rsid w:val="00BB55FE"/>
    <w:rsid w:val="00BB5702"/>
    <w:rsid w:val="00BB5836"/>
    <w:rsid w:val="00BB5944"/>
    <w:rsid w:val="00BB5956"/>
    <w:rsid w:val="00BB5AC3"/>
    <w:rsid w:val="00BB5CDA"/>
    <w:rsid w:val="00BB5ECE"/>
    <w:rsid w:val="00BB5EF0"/>
    <w:rsid w:val="00BB5F31"/>
    <w:rsid w:val="00BB6434"/>
    <w:rsid w:val="00BB6989"/>
    <w:rsid w:val="00BB6BBF"/>
    <w:rsid w:val="00BB6C81"/>
    <w:rsid w:val="00BB6CDA"/>
    <w:rsid w:val="00BB6DB6"/>
    <w:rsid w:val="00BB6DF1"/>
    <w:rsid w:val="00BB6E53"/>
    <w:rsid w:val="00BB6F7E"/>
    <w:rsid w:val="00BB6FD6"/>
    <w:rsid w:val="00BB7221"/>
    <w:rsid w:val="00BB72E1"/>
    <w:rsid w:val="00BB767D"/>
    <w:rsid w:val="00BB7732"/>
    <w:rsid w:val="00BB7C2C"/>
    <w:rsid w:val="00BB7D02"/>
    <w:rsid w:val="00BB7D11"/>
    <w:rsid w:val="00BB7D8F"/>
    <w:rsid w:val="00BB7EFF"/>
    <w:rsid w:val="00BB7F2C"/>
    <w:rsid w:val="00BC0008"/>
    <w:rsid w:val="00BC009A"/>
    <w:rsid w:val="00BC00C1"/>
    <w:rsid w:val="00BC010B"/>
    <w:rsid w:val="00BC016D"/>
    <w:rsid w:val="00BC0172"/>
    <w:rsid w:val="00BC0284"/>
    <w:rsid w:val="00BC02AC"/>
    <w:rsid w:val="00BC0387"/>
    <w:rsid w:val="00BC0471"/>
    <w:rsid w:val="00BC0497"/>
    <w:rsid w:val="00BC04FD"/>
    <w:rsid w:val="00BC05EF"/>
    <w:rsid w:val="00BC0784"/>
    <w:rsid w:val="00BC086B"/>
    <w:rsid w:val="00BC087E"/>
    <w:rsid w:val="00BC0AE3"/>
    <w:rsid w:val="00BC0C46"/>
    <w:rsid w:val="00BC0FC0"/>
    <w:rsid w:val="00BC0FCA"/>
    <w:rsid w:val="00BC102F"/>
    <w:rsid w:val="00BC1193"/>
    <w:rsid w:val="00BC140E"/>
    <w:rsid w:val="00BC153C"/>
    <w:rsid w:val="00BC1672"/>
    <w:rsid w:val="00BC1A3C"/>
    <w:rsid w:val="00BC1A3D"/>
    <w:rsid w:val="00BC1AF4"/>
    <w:rsid w:val="00BC2023"/>
    <w:rsid w:val="00BC2102"/>
    <w:rsid w:val="00BC22BB"/>
    <w:rsid w:val="00BC2381"/>
    <w:rsid w:val="00BC2709"/>
    <w:rsid w:val="00BC2941"/>
    <w:rsid w:val="00BC29CD"/>
    <w:rsid w:val="00BC2AF3"/>
    <w:rsid w:val="00BC2B84"/>
    <w:rsid w:val="00BC3027"/>
    <w:rsid w:val="00BC308D"/>
    <w:rsid w:val="00BC3119"/>
    <w:rsid w:val="00BC3141"/>
    <w:rsid w:val="00BC3293"/>
    <w:rsid w:val="00BC32BA"/>
    <w:rsid w:val="00BC366E"/>
    <w:rsid w:val="00BC36B5"/>
    <w:rsid w:val="00BC3710"/>
    <w:rsid w:val="00BC3713"/>
    <w:rsid w:val="00BC38ED"/>
    <w:rsid w:val="00BC39ED"/>
    <w:rsid w:val="00BC3AD1"/>
    <w:rsid w:val="00BC3C28"/>
    <w:rsid w:val="00BC3D76"/>
    <w:rsid w:val="00BC3EA7"/>
    <w:rsid w:val="00BC3EDF"/>
    <w:rsid w:val="00BC3F3A"/>
    <w:rsid w:val="00BC4091"/>
    <w:rsid w:val="00BC44A4"/>
    <w:rsid w:val="00BC453D"/>
    <w:rsid w:val="00BC4551"/>
    <w:rsid w:val="00BC466C"/>
    <w:rsid w:val="00BC46A9"/>
    <w:rsid w:val="00BC47C1"/>
    <w:rsid w:val="00BC4A68"/>
    <w:rsid w:val="00BC4AA3"/>
    <w:rsid w:val="00BC4ADC"/>
    <w:rsid w:val="00BC4B22"/>
    <w:rsid w:val="00BC4CF0"/>
    <w:rsid w:val="00BC4D10"/>
    <w:rsid w:val="00BC4D20"/>
    <w:rsid w:val="00BC4F4F"/>
    <w:rsid w:val="00BC504C"/>
    <w:rsid w:val="00BC51FB"/>
    <w:rsid w:val="00BC522B"/>
    <w:rsid w:val="00BC5716"/>
    <w:rsid w:val="00BC57DE"/>
    <w:rsid w:val="00BC5A66"/>
    <w:rsid w:val="00BC5AEA"/>
    <w:rsid w:val="00BC5CF8"/>
    <w:rsid w:val="00BC5E87"/>
    <w:rsid w:val="00BC621B"/>
    <w:rsid w:val="00BC62E2"/>
    <w:rsid w:val="00BC672F"/>
    <w:rsid w:val="00BC6852"/>
    <w:rsid w:val="00BC6952"/>
    <w:rsid w:val="00BC69D5"/>
    <w:rsid w:val="00BC6A33"/>
    <w:rsid w:val="00BC6B5B"/>
    <w:rsid w:val="00BC6C82"/>
    <w:rsid w:val="00BC6CD4"/>
    <w:rsid w:val="00BC71F1"/>
    <w:rsid w:val="00BC728D"/>
    <w:rsid w:val="00BC730A"/>
    <w:rsid w:val="00BC7352"/>
    <w:rsid w:val="00BC73DE"/>
    <w:rsid w:val="00BC755B"/>
    <w:rsid w:val="00BC77F9"/>
    <w:rsid w:val="00BC7C15"/>
    <w:rsid w:val="00BC7C6E"/>
    <w:rsid w:val="00BC7D4D"/>
    <w:rsid w:val="00BC7F07"/>
    <w:rsid w:val="00BC7FE8"/>
    <w:rsid w:val="00BD02A0"/>
    <w:rsid w:val="00BD0365"/>
    <w:rsid w:val="00BD0405"/>
    <w:rsid w:val="00BD0461"/>
    <w:rsid w:val="00BD0740"/>
    <w:rsid w:val="00BD07AF"/>
    <w:rsid w:val="00BD07C5"/>
    <w:rsid w:val="00BD07F6"/>
    <w:rsid w:val="00BD0970"/>
    <w:rsid w:val="00BD0A9D"/>
    <w:rsid w:val="00BD0BB8"/>
    <w:rsid w:val="00BD0C6A"/>
    <w:rsid w:val="00BD0E61"/>
    <w:rsid w:val="00BD1011"/>
    <w:rsid w:val="00BD1062"/>
    <w:rsid w:val="00BD1168"/>
    <w:rsid w:val="00BD11DD"/>
    <w:rsid w:val="00BD122A"/>
    <w:rsid w:val="00BD12F1"/>
    <w:rsid w:val="00BD1306"/>
    <w:rsid w:val="00BD1450"/>
    <w:rsid w:val="00BD1497"/>
    <w:rsid w:val="00BD14D1"/>
    <w:rsid w:val="00BD160B"/>
    <w:rsid w:val="00BD161D"/>
    <w:rsid w:val="00BD1777"/>
    <w:rsid w:val="00BD19A7"/>
    <w:rsid w:val="00BD1BA4"/>
    <w:rsid w:val="00BD1CF5"/>
    <w:rsid w:val="00BD205F"/>
    <w:rsid w:val="00BD2105"/>
    <w:rsid w:val="00BD2121"/>
    <w:rsid w:val="00BD21EF"/>
    <w:rsid w:val="00BD26C0"/>
    <w:rsid w:val="00BD2831"/>
    <w:rsid w:val="00BD2851"/>
    <w:rsid w:val="00BD2870"/>
    <w:rsid w:val="00BD2A30"/>
    <w:rsid w:val="00BD2A77"/>
    <w:rsid w:val="00BD2A83"/>
    <w:rsid w:val="00BD2AC5"/>
    <w:rsid w:val="00BD2BD8"/>
    <w:rsid w:val="00BD2F78"/>
    <w:rsid w:val="00BD313D"/>
    <w:rsid w:val="00BD326C"/>
    <w:rsid w:val="00BD327D"/>
    <w:rsid w:val="00BD3778"/>
    <w:rsid w:val="00BD3988"/>
    <w:rsid w:val="00BD398E"/>
    <w:rsid w:val="00BD39B9"/>
    <w:rsid w:val="00BD39F0"/>
    <w:rsid w:val="00BD3A16"/>
    <w:rsid w:val="00BD3C21"/>
    <w:rsid w:val="00BD3D69"/>
    <w:rsid w:val="00BD4042"/>
    <w:rsid w:val="00BD42C9"/>
    <w:rsid w:val="00BD494C"/>
    <w:rsid w:val="00BD49A6"/>
    <w:rsid w:val="00BD4A19"/>
    <w:rsid w:val="00BD4AF1"/>
    <w:rsid w:val="00BD4B4D"/>
    <w:rsid w:val="00BD4ECB"/>
    <w:rsid w:val="00BD4FC4"/>
    <w:rsid w:val="00BD5364"/>
    <w:rsid w:val="00BD53B3"/>
    <w:rsid w:val="00BD54E8"/>
    <w:rsid w:val="00BD55D7"/>
    <w:rsid w:val="00BD55EF"/>
    <w:rsid w:val="00BD561F"/>
    <w:rsid w:val="00BD57E6"/>
    <w:rsid w:val="00BD5A1E"/>
    <w:rsid w:val="00BD5BA0"/>
    <w:rsid w:val="00BD5BBE"/>
    <w:rsid w:val="00BD5C55"/>
    <w:rsid w:val="00BD5CA7"/>
    <w:rsid w:val="00BD5E51"/>
    <w:rsid w:val="00BD60CC"/>
    <w:rsid w:val="00BD628C"/>
    <w:rsid w:val="00BD6311"/>
    <w:rsid w:val="00BD644A"/>
    <w:rsid w:val="00BD651F"/>
    <w:rsid w:val="00BD65DE"/>
    <w:rsid w:val="00BD6697"/>
    <w:rsid w:val="00BD66BC"/>
    <w:rsid w:val="00BD675B"/>
    <w:rsid w:val="00BD68EA"/>
    <w:rsid w:val="00BD6BA4"/>
    <w:rsid w:val="00BD6D0E"/>
    <w:rsid w:val="00BD6D0F"/>
    <w:rsid w:val="00BD6DF0"/>
    <w:rsid w:val="00BD6EF3"/>
    <w:rsid w:val="00BD73B9"/>
    <w:rsid w:val="00BD7425"/>
    <w:rsid w:val="00BD74A0"/>
    <w:rsid w:val="00BD762C"/>
    <w:rsid w:val="00BD764D"/>
    <w:rsid w:val="00BD7862"/>
    <w:rsid w:val="00BD7A94"/>
    <w:rsid w:val="00BD7AAE"/>
    <w:rsid w:val="00BD7D08"/>
    <w:rsid w:val="00BD7D19"/>
    <w:rsid w:val="00BD7F4E"/>
    <w:rsid w:val="00BE01BE"/>
    <w:rsid w:val="00BE0227"/>
    <w:rsid w:val="00BE034F"/>
    <w:rsid w:val="00BE03F4"/>
    <w:rsid w:val="00BE058E"/>
    <w:rsid w:val="00BE0904"/>
    <w:rsid w:val="00BE0ED8"/>
    <w:rsid w:val="00BE0FBB"/>
    <w:rsid w:val="00BE1290"/>
    <w:rsid w:val="00BE12B5"/>
    <w:rsid w:val="00BE138D"/>
    <w:rsid w:val="00BE1563"/>
    <w:rsid w:val="00BE1670"/>
    <w:rsid w:val="00BE1682"/>
    <w:rsid w:val="00BE16B9"/>
    <w:rsid w:val="00BE179B"/>
    <w:rsid w:val="00BE17BD"/>
    <w:rsid w:val="00BE1ADD"/>
    <w:rsid w:val="00BE1AEF"/>
    <w:rsid w:val="00BE1C23"/>
    <w:rsid w:val="00BE1CFF"/>
    <w:rsid w:val="00BE1DC1"/>
    <w:rsid w:val="00BE1EB3"/>
    <w:rsid w:val="00BE1EC8"/>
    <w:rsid w:val="00BE2097"/>
    <w:rsid w:val="00BE218E"/>
    <w:rsid w:val="00BE21B2"/>
    <w:rsid w:val="00BE2329"/>
    <w:rsid w:val="00BE2381"/>
    <w:rsid w:val="00BE2535"/>
    <w:rsid w:val="00BE2594"/>
    <w:rsid w:val="00BE2960"/>
    <w:rsid w:val="00BE2B04"/>
    <w:rsid w:val="00BE2B17"/>
    <w:rsid w:val="00BE2B6F"/>
    <w:rsid w:val="00BE2DCF"/>
    <w:rsid w:val="00BE30B8"/>
    <w:rsid w:val="00BE31D8"/>
    <w:rsid w:val="00BE330D"/>
    <w:rsid w:val="00BE34F2"/>
    <w:rsid w:val="00BE3510"/>
    <w:rsid w:val="00BE3874"/>
    <w:rsid w:val="00BE3AF7"/>
    <w:rsid w:val="00BE3CCC"/>
    <w:rsid w:val="00BE3DB9"/>
    <w:rsid w:val="00BE3F72"/>
    <w:rsid w:val="00BE4088"/>
    <w:rsid w:val="00BE419E"/>
    <w:rsid w:val="00BE42B0"/>
    <w:rsid w:val="00BE43ED"/>
    <w:rsid w:val="00BE441D"/>
    <w:rsid w:val="00BE49F8"/>
    <w:rsid w:val="00BE4BF1"/>
    <w:rsid w:val="00BE4C26"/>
    <w:rsid w:val="00BE4E89"/>
    <w:rsid w:val="00BE515B"/>
    <w:rsid w:val="00BE5244"/>
    <w:rsid w:val="00BE52D4"/>
    <w:rsid w:val="00BE5337"/>
    <w:rsid w:val="00BE537F"/>
    <w:rsid w:val="00BE5546"/>
    <w:rsid w:val="00BE5717"/>
    <w:rsid w:val="00BE5968"/>
    <w:rsid w:val="00BE5A03"/>
    <w:rsid w:val="00BE5ADA"/>
    <w:rsid w:val="00BE5B8E"/>
    <w:rsid w:val="00BE5CE8"/>
    <w:rsid w:val="00BE5F15"/>
    <w:rsid w:val="00BE6262"/>
    <w:rsid w:val="00BE646E"/>
    <w:rsid w:val="00BE64DC"/>
    <w:rsid w:val="00BE67AF"/>
    <w:rsid w:val="00BE6826"/>
    <w:rsid w:val="00BE683E"/>
    <w:rsid w:val="00BE6CC2"/>
    <w:rsid w:val="00BE714B"/>
    <w:rsid w:val="00BE71EB"/>
    <w:rsid w:val="00BE7314"/>
    <w:rsid w:val="00BE737E"/>
    <w:rsid w:val="00BE73D1"/>
    <w:rsid w:val="00BE7417"/>
    <w:rsid w:val="00BE7482"/>
    <w:rsid w:val="00BE74D0"/>
    <w:rsid w:val="00BE75DB"/>
    <w:rsid w:val="00BE76A1"/>
    <w:rsid w:val="00BE770C"/>
    <w:rsid w:val="00BE7759"/>
    <w:rsid w:val="00BE7877"/>
    <w:rsid w:val="00BE7961"/>
    <w:rsid w:val="00BE79C0"/>
    <w:rsid w:val="00BE7CB8"/>
    <w:rsid w:val="00BE7D75"/>
    <w:rsid w:val="00BE7E85"/>
    <w:rsid w:val="00BF0018"/>
    <w:rsid w:val="00BF02A8"/>
    <w:rsid w:val="00BF02C7"/>
    <w:rsid w:val="00BF0357"/>
    <w:rsid w:val="00BF0738"/>
    <w:rsid w:val="00BF07D1"/>
    <w:rsid w:val="00BF0934"/>
    <w:rsid w:val="00BF09A0"/>
    <w:rsid w:val="00BF0ABC"/>
    <w:rsid w:val="00BF0B5C"/>
    <w:rsid w:val="00BF0DFA"/>
    <w:rsid w:val="00BF0E3F"/>
    <w:rsid w:val="00BF0F23"/>
    <w:rsid w:val="00BF1265"/>
    <w:rsid w:val="00BF1C90"/>
    <w:rsid w:val="00BF1D9A"/>
    <w:rsid w:val="00BF1E0C"/>
    <w:rsid w:val="00BF1EE2"/>
    <w:rsid w:val="00BF20C8"/>
    <w:rsid w:val="00BF21AD"/>
    <w:rsid w:val="00BF225D"/>
    <w:rsid w:val="00BF235C"/>
    <w:rsid w:val="00BF2390"/>
    <w:rsid w:val="00BF2523"/>
    <w:rsid w:val="00BF2534"/>
    <w:rsid w:val="00BF260D"/>
    <w:rsid w:val="00BF26DF"/>
    <w:rsid w:val="00BF2863"/>
    <w:rsid w:val="00BF2A37"/>
    <w:rsid w:val="00BF2C4B"/>
    <w:rsid w:val="00BF2D1A"/>
    <w:rsid w:val="00BF2EBD"/>
    <w:rsid w:val="00BF3088"/>
    <w:rsid w:val="00BF30EA"/>
    <w:rsid w:val="00BF315D"/>
    <w:rsid w:val="00BF324D"/>
    <w:rsid w:val="00BF32B3"/>
    <w:rsid w:val="00BF335A"/>
    <w:rsid w:val="00BF33F1"/>
    <w:rsid w:val="00BF34E2"/>
    <w:rsid w:val="00BF36B5"/>
    <w:rsid w:val="00BF372B"/>
    <w:rsid w:val="00BF38D1"/>
    <w:rsid w:val="00BF3910"/>
    <w:rsid w:val="00BF3BE6"/>
    <w:rsid w:val="00BF3C11"/>
    <w:rsid w:val="00BF3FEC"/>
    <w:rsid w:val="00BF407F"/>
    <w:rsid w:val="00BF4107"/>
    <w:rsid w:val="00BF42F3"/>
    <w:rsid w:val="00BF4360"/>
    <w:rsid w:val="00BF445F"/>
    <w:rsid w:val="00BF459F"/>
    <w:rsid w:val="00BF45AE"/>
    <w:rsid w:val="00BF4891"/>
    <w:rsid w:val="00BF4B2A"/>
    <w:rsid w:val="00BF4CD3"/>
    <w:rsid w:val="00BF4CD6"/>
    <w:rsid w:val="00BF4D0B"/>
    <w:rsid w:val="00BF4D20"/>
    <w:rsid w:val="00BF4D77"/>
    <w:rsid w:val="00BF51EE"/>
    <w:rsid w:val="00BF5454"/>
    <w:rsid w:val="00BF5681"/>
    <w:rsid w:val="00BF57C1"/>
    <w:rsid w:val="00BF5B7E"/>
    <w:rsid w:val="00BF5C42"/>
    <w:rsid w:val="00BF5DA3"/>
    <w:rsid w:val="00BF5FF1"/>
    <w:rsid w:val="00BF614B"/>
    <w:rsid w:val="00BF61F2"/>
    <w:rsid w:val="00BF6283"/>
    <w:rsid w:val="00BF62B8"/>
    <w:rsid w:val="00BF62CC"/>
    <w:rsid w:val="00BF6495"/>
    <w:rsid w:val="00BF6D56"/>
    <w:rsid w:val="00BF6F80"/>
    <w:rsid w:val="00BF6FA6"/>
    <w:rsid w:val="00BF7117"/>
    <w:rsid w:val="00BF71F4"/>
    <w:rsid w:val="00BF730D"/>
    <w:rsid w:val="00BF7371"/>
    <w:rsid w:val="00BF7400"/>
    <w:rsid w:val="00BF7510"/>
    <w:rsid w:val="00BF7768"/>
    <w:rsid w:val="00BF77AE"/>
    <w:rsid w:val="00BF7918"/>
    <w:rsid w:val="00BF79BF"/>
    <w:rsid w:val="00BF7B72"/>
    <w:rsid w:val="00BF7CB0"/>
    <w:rsid w:val="00BF7CD8"/>
    <w:rsid w:val="00BF7D38"/>
    <w:rsid w:val="00BF7E21"/>
    <w:rsid w:val="00BF7E2B"/>
    <w:rsid w:val="00BF7E8C"/>
    <w:rsid w:val="00BF7F0C"/>
    <w:rsid w:val="00BF7F91"/>
    <w:rsid w:val="00C001FD"/>
    <w:rsid w:val="00C00466"/>
    <w:rsid w:val="00C005E5"/>
    <w:rsid w:val="00C00664"/>
    <w:rsid w:val="00C006C0"/>
    <w:rsid w:val="00C00DB5"/>
    <w:rsid w:val="00C010E6"/>
    <w:rsid w:val="00C012E8"/>
    <w:rsid w:val="00C015DB"/>
    <w:rsid w:val="00C01702"/>
    <w:rsid w:val="00C01722"/>
    <w:rsid w:val="00C01894"/>
    <w:rsid w:val="00C01C4B"/>
    <w:rsid w:val="00C01DFE"/>
    <w:rsid w:val="00C01E5C"/>
    <w:rsid w:val="00C01EB7"/>
    <w:rsid w:val="00C01F0F"/>
    <w:rsid w:val="00C01F2D"/>
    <w:rsid w:val="00C01FC3"/>
    <w:rsid w:val="00C02024"/>
    <w:rsid w:val="00C020EF"/>
    <w:rsid w:val="00C02386"/>
    <w:rsid w:val="00C023A2"/>
    <w:rsid w:val="00C023E6"/>
    <w:rsid w:val="00C02795"/>
    <w:rsid w:val="00C02888"/>
    <w:rsid w:val="00C02A99"/>
    <w:rsid w:val="00C02CAE"/>
    <w:rsid w:val="00C02CC0"/>
    <w:rsid w:val="00C02D36"/>
    <w:rsid w:val="00C02D74"/>
    <w:rsid w:val="00C02D96"/>
    <w:rsid w:val="00C02EDF"/>
    <w:rsid w:val="00C02FA3"/>
    <w:rsid w:val="00C03098"/>
    <w:rsid w:val="00C030F1"/>
    <w:rsid w:val="00C0322B"/>
    <w:rsid w:val="00C032B8"/>
    <w:rsid w:val="00C033F8"/>
    <w:rsid w:val="00C0354A"/>
    <w:rsid w:val="00C03812"/>
    <w:rsid w:val="00C03893"/>
    <w:rsid w:val="00C038F5"/>
    <w:rsid w:val="00C0399B"/>
    <w:rsid w:val="00C03ABA"/>
    <w:rsid w:val="00C03ADC"/>
    <w:rsid w:val="00C03BB2"/>
    <w:rsid w:val="00C03C96"/>
    <w:rsid w:val="00C03D45"/>
    <w:rsid w:val="00C03D9C"/>
    <w:rsid w:val="00C03EB0"/>
    <w:rsid w:val="00C03EC2"/>
    <w:rsid w:val="00C03F4C"/>
    <w:rsid w:val="00C041A7"/>
    <w:rsid w:val="00C041EB"/>
    <w:rsid w:val="00C043B5"/>
    <w:rsid w:val="00C04405"/>
    <w:rsid w:val="00C04538"/>
    <w:rsid w:val="00C04649"/>
    <w:rsid w:val="00C046B7"/>
    <w:rsid w:val="00C04712"/>
    <w:rsid w:val="00C0476F"/>
    <w:rsid w:val="00C049F1"/>
    <w:rsid w:val="00C04AB1"/>
    <w:rsid w:val="00C04B85"/>
    <w:rsid w:val="00C04B98"/>
    <w:rsid w:val="00C04BEC"/>
    <w:rsid w:val="00C05006"/>
    <w:rsid w:val="00C05092"/>
    <w:rsid w:val="00C051E6"/>
    <w:rsid w:val="00C05200"/>
    <w:rsid w:val="00C05267"/>
    <w:rsid w:val="00C0527B"/>
    <w:rsid w:val="00C052F6"/>
    <w:rsid w:val="00C0531E"/>
    <w:rsid w:val="00C0545C"/>
    <w:rsid w:val="00C055E5"/>
    <w:rsid w:val="00C05601"/>
    <w:rsid w:val="00C056CD"/>
    <w:rsid w:val="00C05765"/>
    <w:rsid w:val="00C05807"/>
    <w:rsid w:val="00C0590E"/>
    <w:rsid w:val="00C05918"/>
    <w:rsid w:val="00C0595E"/>
    <w:rsid w:val="00C05D9C"/>
    <w:rsid w:val="00C05DFA"/>
    <w:rsid w:val="00C05E4B"/>
    <w:rsid w:val="00C05EE5"/>
    <w:rsid w:val="00C05F8F"/>
    <w:rsid w:val="00C05F95"/>
    <w:rsid w:val="00C05FBC"/>
    <w:rsid w:val="00C05FBF"/>
    <w:rsid w:val="00C06262"/>
    <w:rsid w:val="00C06323"/>
    <w:rsid w:val="00C06390"/>
    <w:rsid w:val="00C06560"/>
    <w:rsid w:val="00C0697E"/>
    <w:rsid w:val="00C07000"/>
    <w:rsid w:val="00C070D9"/>
    <w:rsid w:val="00C07239"/>
    <w:rsid w:val="00C0726E"/>
    <w:rsid w:val="00C072E2"/>
    <w:rsid w:val="00C073DB"/>
    <w:rsid w:val="00C0775E"/>
    <w:rsid w:val="00C07A0C"/>
    <w:rsid w:val="00C07B67"/>
    <w:rsid w:val="00C07CC2"/>
    <w:rsid w:val="00C07D6C"/>
    <w:rsid w:val="00C10092"/>
    <w:rsid w:val="00C100F7"/>
    <w:rsid w:val="00C10143"/>
    <w:rsid w:val="00C10185"/>
    <w:rsid w:val="00C101D6"/>
    <w:rsid w:val="00C10325"/>
    <w:rsid w:val="00C103A4"/>
    <w:rsid w:val="00C103A9"/>
    <w:rsid w:val="00C103C7"/>
    <w:rsid w:val="00C103FD"/>
    <w:rsid w:val="00C10524"/>
    <w:rsid w:val="00C10553"/>
    <w:rsid w:val="00C10587"/>
    <w:rsid w:val="00C105D7"/>
    <w:rsid w:val="00C10706"/>
    <w:rsid w:val="00C10BD9"/>
    <w:rsid w:val="00C10C17"/>
    <w:rsid w:val="00C110C6"/>
    <w:rsid w:val="00C113D7"/>
    <w:rsid w:val="00C1147C"/>
    <w:rsid w:val="00C114D3"/>
    <w:rsid w:val="00C117B5"/>
    <w:rsid w:val="00C117C3"/>
    <w:rsid w:val="00C11836"/>
    <w:rsid w:val="00C1187B"/>
    <w:rsid w:val="00C1192F"/>
    <w:rsid w:val="00C119B6"/>
    <w:rsid w:val="00C11D40"/>
    <w:rsid w:val="00C11D7B"/>
    <w:rsid w:val="00C11E00"/>
    <w:rsid w:val="00C11FF9"/>
    <w:rsid w:val="00C12252"/>
    <w:rsid w:val="00C122BA"/>
    <w:rsid w:val="00C123F6"/>
    <w:rsid w:val="00C126C3"/>
    <w:rsid w:val="00C128FE"/>
    <w:rsid w:val="00C12AC9"/>
    <w:rsid w:val="00C12D4A"/>
    <w:rsid w:val="00C12D62"/>
    <w:rsid w:val="00C135A3"/>
    <w:rsid w:val="00C136C7"/>
    <w:rsid w:val="00C13715"/>
    <w:rsid w:val="00C1376D"/>
    <w:rsid w:val="00C13A14"/>
    <w:rsid w:val="00C13A7B"/>
    <w:rsid w:val="00C13FED"/>
    <w:rsid w:val="00C1422D"/>
    <w:rsid w:val="00C145E6"/>
    <w:rsid w:val="00C14685"/>
    <w:rsid w:val="00C14A25"/>
    <w:rsid w:val="00C14C2A"/>
    <w:rsid w:val="00C14C6A"/>
    <w:rsid w:val="00C14CA2"/>
    <w:rsid w:val="00C14CBB"/>
    <w:rsid w:val="00C14E2C"/>
    <w:rsid w:val="00C15003"/>
    <w:rsid w:val="00C15037"/>
    <w:rsid w:val="00C1511C"/>
    <w:rsid w:val="00C1520C"/>
    <w:rsid w:val="00C1523E"/>
    <w:rsid w:val="00C15940"/>
    <w:rsid w:val="00C15BAF"/>
    <w:rsid w:val="00C15F6D"/>
    <w:rsid w:val="00C16287"/>
    <w:rsid w:val="00C16292"/>
    <w:rsid w:val="00C16509"/>
    <w:rsid w:val="00C166C9"/>
    <w:rsid w:val="00C1682F"/>
    <w:rsid w:val="00C16A12"/>
    <w:rsid w:val="00C16BD4"/>
    <w:rsid w:val="00C16E6F"/>
    <w:rsid w:val="00C16F5C"/>
    <w:rsid w:val="00C16F69"/>
    <w:rsid w:val="00C17335"/>
    <w:rsid w:val="00C173CA"/>
    <w:rsid w:val="00C17631"/>
    <w:rsid w:val="00C17816"/>
    <w:rsid w:val="00C17B5E"/>
    <w:rsid w:val="00C17BBD"/>
    <w:rsid w:val="00C17C69"/>
    <w:rsid w:val="00C17C9C"/>
    <w:rsid w:val="00C2011B"/>
    <w:rsid w:val="00C202E5"/>
    <w:rsid w:val="00C204BA"/>
    <w:rsid w:val="00C204F0"/>
    <w:rsid w:val="00C205C8"/>
    <w:rsid w:val="00C2085F"/>
    <w:rsid w:val="00C20B8E"/>
    <w:rsid w:val="00C20C45"/>
    <w:rsid w:val="00C20D26"/>
    <w:rsid w:val="00C20E0D"/>
    <w:rsid w:val="00C20FFA"/>
    <w:rsid w:val="00C21129"/>
    <w:rsid w:val="00C212C5"/>
    <w:rsid w:val="00C212DA"/>
    <w:rsid w:val="00C21481"/>
    <w:rsid w:val="00C2149C"/>
    <w:rsid w:val="00C216CB"/>
    <w:rsid w:val="00C21750"/>
    <w:rsid w:val="00C21793"/>
    <w:rsid w:val="00C2179B"/>
    <w:rsid w:val="00C2189C"/>
    <w:rsid w:val="00C218B7"/>
    <w:rsid w:val="00C21918"/>
    <w:rsid w:val="00C21960"/>
    <w:rsid w:val="00C21AD7"/>
    <w:rsid w:val="00C21BC8"/>
    <w:rsid w:val="00C21C82"/>
    <w:rsid w:val="00C21E0F"/>
    <w:rsid w:val="00C21E6E"/>
    <w:rsid w:val="00C21F57"/>
    <w:rsid w:val="00C2238B"/>
    <w:rsid w:val="00C2255A"/>
    <w:rsid w:val="00C22776"/>
    <w:rsid w:val="00C22828"/>
    <w:rsid w:val="00C228B3"/>
    <w:rsid w:val="00C22A9E"/>
    <w:rsid w:val="00C22BD0"/>
    <w:rsid w:val="00C22BFB"/>
    <w:rsid w:val="00C22D07"/>
    <w:rsid w:val="00C22E49"/>
    <w:rsid w:val="00C2304D"/>
    <w:rsid w:val="00C23298"/>
    <w:rsid w:val="00C2329D"/>
    <w:rsid w:val="00C233C0"/>
    <w:rsid w:val="00C2340C"/>
    <w:rsid w:val="00C23446"/>
    <w:rsid w:val="00C234C2"/>
    <w:rsid w:val="00C2355D"/>
    <w:rsid w:val="00C235E4"/>
    <w:rsid w:val="00C237AC"/>
    <w:rsid w:val="00C2389A"/>
    <w:rsid w:val="00C23928"/>
    <w:rsid w:val="00C239B8"/>
    <w:rsid w:val="00C23B5E"/>
    <w:rsid w:val="00C23BEB"/>
    <w:rsid w:val="00C23BFD"/>
    <w:rsid w:val="00C23CAD"/>
    <w:rsid w:val="00C23D62"/>
    <w:rsid w:val="00C23E7E"/>
    <w:rsid w:val="00C23EDC"/>
    <w:rsid w:val="00C23EE6"/>
    <w:rsid w:val="00C23EF0"/>
    <w:rsid w:val="00C241CB"/>
    <w:rsid w:val="00C241ED"/>
    <w:rsid w:val="00C24265"/>
    <w:rsid w:val="00C2429A"/>
    <w:rsid w:val="00C24618"/>
    <w:rsid w:val="00C24719"/>
    <w:rsid w:val="00C248BE"/>
    <w:rsid w:val="00C24D57"/>
    <w:rsid w:val="00C24DA8"/>
    <w:rsid w:val="00C24F54"/>
    <w:rsid w:val="00C24FEF"/>
    <w:rsid w:val="00C250E4"/>
    <w:rsid w:val="00C25147"/>
    <w:rsid w:val="00C251AA"/>
    <w:rsid w:val="00C2526C"/>
    <w:rsid w:val="00C252F4"/>
    <w:rsid w:val="00C2547A"/>
    <w:rsid w:val="00C2555B"/>
    <w:rsid w:val="00C25592"/>
    <w:rsid w:val="00C25696"/>
    <w:rsid w:val="00C2569B"/>
    <w:rsid w:val="00C256B0"/>
    <w:rsid w:val="00C25777"/>
    <w:rsid w:val="00C25D6A"/>
    <w:rsid w:val="00C25E42"/>
    <w:rsid w:val="00C25FB8"/>
    <w:rsid w:val="00C26134"/>
    <w:rsid w:val="00C26226"/>
    <w:rsid w:val="00C263C6"/>
    <w:rsid w:val="00C2699B"/>
    <w:rsid w:val="00C26A59"/>
    <w:rsid w:val="00C26BBC"/>
    <w:rsid w:val="00C26DEB"/>
    <w:rsid w:val="00C26E69"/>
    <w:rsid w:val="00C26E78"/>
    <w:rsid w:val="00C26E7C"/>
    <w:rsid w:val="00C271BB"/>
    <w:rsid w:val="00C27296"/>
    <w:rsid w:val="00C273F6"/>
    <w:rsid w:val="00C273F9"/>
    <w:rsid w:val="00C2745B"/>
    <w:rsid w:val="00C27609"/>
    <w:rsid w:val="00C2765A"/>
    <w:rsid w:val="00C27694"/>
    <w:rsid w:val="00C27695"/>
    <w:rsid w:val="00C27904"/>
    <w:rsid w:val="00C279CA"/>
    <w:rsid w:val="00C27B92"/>
    <w:rsid w:val="00C27D26"/>
    <w:rsid w:val="00C27DB4"/>
    <w:rsid w:val="00C30078"/>
    <w:rsid w:val="00C302D3"/>
    <w:rsid w:val="00C303EB"/>
    <w:rsid w:val="00C3059C"/>
    <w:rsid w:val="00C30631"/>
    <w:rsid w:val="00C30841"/>
    <w:rsid w:val="00C309C7"/>
    <w:rsid w:val="00C30C02"/>
    <w:rsid w:val="00C30C17"/>
    <w:rsid w:val="00C30CAE"/>
    <w:rsid w:val="00C30CF8"/>
    <w:rsid w:val="00C30D0C"/>
    <w:rsid w:val="00C30DC4"/>
    <w:rsid w:val="00C30E26"/>
    <w:rsid w:val="00C30F3B"/>
    <w:rsid w:val="00C30F59"/>
    <w:rsid w:val="00C30FF3"/>
    <w:rsid w:val="00C31047"/>
    <w:rsid w:val="00C31196"/>
    <w:rsid w:val="00C3124D"/>
    <w:rsid w:val="00C31831"/>
    <w:rsid w:val="00C318D7"/>
    <w:rsid w:val="00C319C9"/>
    <w:rsid w:val="00C31B06"/>
    <w:rsid w:val="00C31BEA"/>
    <w:rsid w:val="00C31D1F"/>
    <w:rsid w:val="00C31EE3"/>
    <w:rsid w:val="00C31F77"/>
    <w:rsid w:val="00C31FE6"/>
    <w:rsid w:val="00C31FEB"/>
    <w:rsid w:val="00C3206E"/>
    <w:rsid w:val="00C320F8"/>
    <w:rsid w:val="00C320FC"/>
    <w:rsid w:val="00C32208"/>
    <w:rsid w:val="00C3223E"/>
    <w:rsid w:val="00C322F5"/>
    <w:rsid w:val="00C32368"/>
    <w:rsid w:val="00C3244A"/>
    <w:rsid w:val="00C32625"/>
    <w:rsid w:val="00C32B25"/>
    <w:rsid w:val="00C32B77"/>
    <w:rsid w:val="00C32C73"/>
    <w:rsid w:val="00C32E93"/>
    <w:rsid w:val="00C32F77"/>
    <w:rsid w:val="00C3328A"/>
    <w:rsid w:val="00C3331A"/>
    <w:rsid w:val="00C334D3"/>
    <w:rsid w:val="00C33668"/>
    <w:rsid w:val="00C3397E"/>
    <w:rsid w:val="00C3398C"/>
    <w:rsid w:val="00C339AC"/>
    <w:rsid w:val="00C33A95"/>
    <w:rsid w:val="00C33B37"/>
    <w:rsid w:val="00C33C44"/>
    <w:rsid w:val="00C33C92"/>
    <w:rsid w:val="00C33D3E"/>
    <w:rsid w:val="00C33F08"/>
    <w:rsid w:val="00C34369"/>
    <w:rsid w:val="00C343E9"/>
    <w:rsid w:val="00C34438"/>
    <w:rsid w:val="00C34823"/>
    <w:rsid w:val="00C3483C"/>
    <w:rsid w:val="00C348EA"/>
    <w:rsid w:val="00C34E3D"/>
    <w:rsid w:val="00C34F2F"/>
    <w:rsid w:val="00C35151"/>
    <w:rsid w:val="00C35604"/>
    <w:rsid w:val="00C357E5"/>
    <w:rsid w:val="00C358F0"/>
    <w:rsid w:val="00C35969"/>
    <w:rsid w:val="00C35D36"/>
    <w:rsid w:val="00C35F9A"/>
    <w:rsid w:val="00C361FB"/>
    <w:rsid w:val="00C362D8"/>
    <w:rsid w:val="00C362F3"/>
    <w:rsid w:val="00C363A0"/>
    <w:rsid w:val="00C364ED"/>
    <w:rsid w:val="00C364F1"/>
    <w:rsid w:val="00C366B1"/>
    <w:rsid w:val="00C36842"/>
    <w:rsid w:val="00C36951"/>
    <w:rsid w:val="00C36983"/>
    <w:rsid w:val="00C36BDB"/>
    <w:rsid w:val="00C36DC1"/>
    <w:rsid w:val="00C36DEB"/>
    <w:rsid w:val="00C36E83"/>
    <w:rsid w:val="00C371F5"/>
    <w:rsid w:val="00C37274"/>
    <w:rsid w:val="00C37414"/>
    <w:rsid w:val="00C37500"/>
    <w:rsid w:val="00C375B4"/>
    <w:rsid w:val="00C37687"/>
    <w:rsid w:val="00C37768"/>
    <w:rsid w:val="00C377AF"/>
    <w:rsid w:val="00C378F5"/>
    <w:rsid w:val="00C37AD7"/>
    <w:rsid w:val="00C37AD8"/>
    <w:rsid w:val="00C37BC3"/>
    <w:rsid w:val="00C37C91"/>
    <w:rsid w:val="00C37E1F"/>
    <w:rsid w:val="00C4036A"/>
    <w:rsid w:val="00C4044E"/>
    <w:rsid w:val="00C40645"/>
    <w:rsid w:val="00C4073F"/>
    <w:rsid w:val="00C4082B"/>
    <w:rsid w:val="00C40876"/>
    <w:rsid w:val="00C408E5"/>
    <w:rsid w:val="00C40957"/>
    <w:rsid w:val="00C40C98"/>
    <w:rsid w:val="00C40D77"/>
    <w:rsid w:val="00C40E64"/>
    <w:rsid w:val="00C4107D"/>
    <w:rsid w:val="00C410B4"/>
    <w:rsid w:val="00C411E6"/>
    <w:rsid w:val="00C412C7"/>
    <w:rsid w:val="00C412F1"/>
    <w:rsid w:val="00C413B9"/>
    <w:rsid w:val="00C4140D"/>
    <w:rsid w:val="00C41410"/>
    <w:rsid w:val="00C4153A"/>
    <w:rsid w:val="00C415FE"/>
    <w:rsid w:val="00C4186C"/>
    <w:rsid w:val="00C419B0"/>
    <w:rsid w:val="00C41B8C"/>
    <w:rsid w:val="00C41BA4"/>
    <w:rsid w:val="00C41BBD"/>
    <w:rsid w:val="00C41BEB"/>
    <w:rsid w:val="00C41D88"/>
    <w:rsid w:val="00C41DFF"/>
    <w:rsid w:val="00C41FDA"/>
    <w:rsid w:val="00C4208E"/>
    <w:rsid w:val="00C42282"/>
    <w:rsid w:val="00C426AB"/>
    <w:rsid w:val="00C42724"/>
    <w:rsid w:val="00C427FC"/>
    <w:rsid w:val="00C42961"/>
    <w:rsid w:val="00C42A2B"/>
    <w:rsid w:val="00C42B08"/>
    <w:rsid w:val="00C42BF5"/>
    <w:rsid w:val="00C43069"/>
    <w:rsid w:val="00C431E0"/>
    <w:rsid w:val="00C43201"/>
    <w:rsid w:val="00C4321D"/>
    <w:rsid w:val="00C43536"/>
    <w:rsid w:val="00C435AD"/>
    <w:rsid w:val="00C437FC"/>
    <w:rsid w:val="00C438B0"/>
    <w:rsid w:val="00C43A8B"/>
    <w:rsid w:val="00C43B06"/>
    <w:rsid w:val="00C43B0B"/>
    <w:rsid w:val="00C43B90"/>
    <w:rsid w:val="00C43BCC"/>
    <w:rsid w:val="00C43E5F"/>
    <w:rsid w:val="00C44166"/>
    <w:rsid w:val="00C442F2"/>
    <w:rsid w:val="00C4443F"/>
    <w:rsid w:val="00C444DF"/>
    <w:rsid w:val="00C44562"/>
    <w:rsid w:val="00C4466D"/>
    <w:rsid w:val="00C446E2"/>
    <w:rsid w:val="00C446EA"/>
    <w:rsid w:val="00C44700"/>
    <w:rsid w:val="00C4495C"/>
    <w:rsid w:val="00C44B32"/>
    <w:rsid w:val="00C44B75"/>
    <w:rsid w:val="00C44B92"/>
    <w:rsid w:val="00C44C2C"/>
    <w:rsid w:val="00C44D90"/>
    <w:rsid w:val="00C44DCD"/>
    <w:rsid w:val="00C44F05"/>
    <w:rsid w:val="00C44FD9"/>
    <w:rsid w:val="00C45074"/>
    <w:rsid w:val="00C4525C"/>
    <w:rsid w:val="00C452C2"/>
    <w:rsid w:val="00C453CA"/>
    <w:rsid w:val="00C4541E"/>
    <w:rsid w:val="00C454D6"/>
    <w:rsid w:val="00C4550C"/>
    <w:rsid w:val="00C455C5"/>
    <w:rsid w:val="00C459CF"/>
    <w:rsid w:val="00C459D1"/>
    <w:rsid w:val="00C45A01"/>
    <w:rsid w:val="00C45A27"/>
    <w:rsid w:val="00C45B66"/>
    <w:rsid w:val="00C45E1A"/>
    <w:rsid w:val="00C45E33"/>
    <w:rsid w:val="00C4615F"/>
    <w:rsid w:val="00C4628F"/>
    <w:rsid w:val="00C462FC"/>
    <w:rsid w:val="00C46406"/>
    <w:rsid w:val="00C46484"/>
    <w:rsid w:val="00C464A8"/>
    <w:rsid w:val="00C464C7"/>
    <w:rsid w:val="00C46544"/>
    <w:rsid w:val="00C467BE"/>
    <w:rsid w:val="00C4696D"/>
    <w:rsid w:val="00C469F9"/>
    <w:rsid w:val="00C46E46"/>
    <w:rsid w:val="00C46F50"/>
    <w:rsid w:val="00C47095"/>
    <w:rsid w:val="00C470E6"/>
    <w:rsid w:val="00C4710B"/>
    <w:rsid w:val="00C471B8"/>
    <w:rsid w:val="00C47217"/>
    <w:rsid w:val="00C4736B"/>
    <w:rsid w:val="00C473D9"/>
    <w:rsid w:val="00C473F7"/>
    <w:rsid w:val="00C47A55"/>
    <w:rsid w:val="00C47A8D"/>
    <w:rsid w:val="00C47B7F"/>
    <w:rsid w:val="00C47BB2"/>
    <w:rsid w:val="00C47D0C"/>
    <w:rsid w:val="00C47DD3"/>
    <w:rsid w:val="00C47F12"/>
    <w:rsid w:val="00C50036"/>
    <w:rsid w:val="00C5005F"/>
    <w:rsid w:val="00C5008B"/>
    <w:rsid w:val="00C5014B"/>
    <w:rsid w:val="00C501B6"/>
    <w:rsid w:val="00C502EE"/>
    <w:rsid w:val="00C50319"/>
    <w:rsid w:val="00C5034F"/>
    <w:rsid w:val="00C50470"/>
    <w:rsid w:val="00C50875"/>
    <w:rsid w:val="00C508CD"/>
    <w:rsid w:val="00C50920"/>
    <w:rsid w:val="00C50B5E"/>
    <w:rsid w:val="00C50C11"/>
    <w:rsid w:val="00C50D31"/>
    <w:rsid w:val="00C50DE0"/>
    <w:rsid w:val="00C50FD4"/>
    <w:rsid w:val="00C51054"/>
    <w:rsid w:val="00C513C5"/>
    <w:rsid w:val="00C51502"/>
    <w:rsid w:val="00C51896"/>
    <w:rsid w:val="00C51B15"/>
    <w:rsid w:val="00C51BEC"/>
    <w:rsid w:val="00C51D38"/>
    <w:rsid w:val="00C51D61"/>
    <w:rsid w:val="00C51D7A"/>
    <w:rsid w:val="00C52103"/>
    <w:rsid w:val="00C52119"/>
    <w:rsid w:val="00C52656"/>
    <w:rsid w:val="00C52675"/>
    <w:rsid w:val="00C526FB"/>
    <w:rsid w:val="00C528C2"/>
    <w:rsid w:val="00C52A54"/>
    <w:rsid w:val="00C52A60"/>
    <w:rsid w:val="00C52EB8"/>
    <w:rsid w:val="00C52F40"/>
    <w:rsid w:val="00C52F5E"/>
    <w:rsid w:val="00C52FF1"/>
    <w:rsid w:val="00C53028"/>
    <w:rsid w:val="00C5303E"/>
    <w:rsid w:val="00C534AB"/>
    <w:rsid w:val="00C536BC"/>
    <w:rsid w:val="00C5382D"/>
    <w:rsid w:val="00C53ABD"/>
    <w:rsid w:val="00C53AFB"/>
    <w:rsid w:val="00C53B9D"/>
    <w:rsid w:val="00C53C24"/>
    <w:rsid w:val="00C53DE6"/>
    <w:rsid w:val="00C53E70"/>
    <w:rsid w:val="00C53F35"/>
    <w:rsid w:val="00C53F41"/>
    <w:rsid w:val="00C53F51"/>
    <w:rsid w:val="00C53F7C"/>
    <w:rsid w:val="00C54209"/>
    <w:rsid w:val="00C543CF"/>
    <w:rsid w:val="00C54648"/>
    <w:rsid w:val="00C549CC"/>
    <w:rsid w:val="00C54A01"/>
    <w:rsid w:val="00C54B17"/>
    <w:rsid w:val="00C54DA2"/>
    <w:rsid w:val="00C54F97"/>
    <w:rsid w:val="00C55020"/>
    <w:rsid w:val="00C55167"/>
    <w:rsid w:val="00C551A3"/>
    <w:rsid w:val="00C552F4"/>
    <w:rsid w:val="00C55487"/>
    <w:rsid w:val="00C55533"/>
    <w:rsid w:val="00C5554C"/>
    <w:rsid w:val="00C557E2"/>
    <w:rsid w:val="00C5593E"/>
    <w:rsid w:val="00C55AD0"/>
    <w:rsid w:val="00C55CBD"/>
    <w:rsid w:val="00C55E73"/>
    <w:rsid w:val="00C55F66"/>
    <w:rsid w:val="00C56033"/>
    <w:rsid w:val="00C560D4"/>
    <w:rsid w:val="00C5626A"/>
    <w:rsid w:val="00C562C7"/>
    <w:rsid w:val="00C563B0"/>
    <w:rsid w:val="00C5647E"/>
    <w:rsid w:val="00C566C0"/>
    <w:rsid w:val="00C569BC"/>
    <w:rsid w:val="00C56A21"/>
    <w:rsid w:val="00C56ABD"/>
    <w:rsid w:val="00C56B27"/>
    <w:rsid w:val="00C56E57"/>
    <w:rsid w:val="00C56FD5"/>
    <w:rsid w:val="00C56FDA"/>
    <w:rsid w:val="00C570B4"/>
    <w:rsid w:val="00C57178"/>
    <w:rsid w:val="00C57320"/>
    <w:rsid w:val="00C574CE"/>
    <w:rsid w:val="00C574DE"/>
    <w:rsid w:val="00C5761E"/>
    <w:rsid w:val="00C577B6"/>
    <w:rsid w:val="00C577E3"/>
    <w:rsid w:val="00C5789B"/>
    <w:rsid w:val="00C57929"/>
    <w:rsid w:val="00C579EE"/>
    <w:rsid w:val="00C57BC8"/>
    <w:rsid w:val="00C57F34"/>
    <w:rsid w:val="00C601A4"/>
    <w:rsid w:val="00C601F4"/>
    <w:rsid w:val="00C606D7"/>
    <w:rsid w:val="00C607F4"/>
    <w:rsid w:val="00C60B67"/>
    <w:rsid w:val="00C60BF0"/>
    <w:rsid w:val="00C60DDE"/>
    <w:rsid w:val="00C60E8C"/>
    <w:rsid w:val="00C61257"/>
    <w:rsid w:val="00C61285"/>
    <w:rsid w:val="00C6129D"/>
    <w:rsid w:val="00C61342"/>
    <w:rsid w:val="00C6137D"/>
    <w:rsid w:val="00C6148A"/>
    <w:rsid w:val="00C61700"/>
    <w:rsid w:val="00C61F05"/>
    <w:rsid w:val="00C61F41"/>
    <w:rsid w:val="00C62136"/>
    <w:rsid w:val="00C62445"/>
    <w:rsid w:val="00C62467"/>
    <w:rsid w:val="00C6249A"/>
    <w:rsid w:val="00C624CE"/>
    <w:rsid w:val="00C624E1"/>
    <w:rsid w:val="00C62974"/>
    <w:rsid w:val="00C62AF9"/>
    <w:rsid w:val="00C62F61"/>
    <w:rsid w:val="00C62F6B"/>
    <w:rsid w:val="00C6301D"/>
    <w:rsid w:val="00C63089"/>
    <w:rsid w:val="00C630BC"/>
    <w:rsid w:val="00C632B5"/>
    <w:rsid w:val="00C63344"/>
    <w:rsid w:val="00C635F5"/>
    <w:rsid w:val="00C636C0"/>
    <w:rsid w:val="00C6375F"/>
    <w:rsid w:val="00C637B9"/>
    <w:rsid w:val="00C638A0"/>
    <w:rsid w:val="00C63988"/>
    <w:rsid w:val="00C63C54"/>
    <w:rsid w:val="00C63D4D"/>
    <w:rsid w:val="00C63E29"/>
    <w:rsid w:val="00C63EAC"/>
    <w:rsid w:val="00C63F0C"/>
    <w:rsid w:val="00C63F31"/>
    <w:rsid w:val="00C63F38"/>
    <w:rsid w:val="00C63FF0"/>
    <w:rsid w:val="00C642BB"/>
    <w:rsid w:val="00C646AC"/>
    <w:rsid w:val="00C64800"/>
    <w:rsid w:val="00C64AAE"/>
    <w:rsid w:val="00C64BED"/>
    <w:rsid w:val="00C64C32"/>
    <w:rsid w:val="00C64CA7"/>
    <w:rsid w:val="00C64CB0"/>
    <w:rsid w:val="00C64D52"/>
    <w:rsid w:val="00C64E98"/>
    <w:rsid w:val="00C64F9F"/>
    <w:rsid w:val="00C650EE"/>
    <w:rsid w:val="00C651A1"/>
    <w:rsid w:val="00C6531D"/>
    <w:rsid w:val="00C65325"/>
    <w:rsid w:val="00C65354"/>
    <w:rsid w:val="00C65570"/>
    <w:rsid w:val="00C65717"/>
    <w:rsid w:val="00C65848"/>
    <w:rsid w:val="00C658C8"/>
    <w:rsid w:val="00C6597E"/>
    <w:rsid w:val="00C659D3"/>
    <w:rsid w:val="00C65A38"/>
    <w:rsid w:val="00C65D08"/>
    <w:rsid w:val="00C65EB4"/>
    <w:rsid w:val="00C65F14"/>
    <w:rsid w:val="00C661DB"/>
    <w:rsid w:val="00C6647B"/>
    <w:rsid w:val="00C666BD"/>
    <w:rsid w:val="00C66954"/>
    <w:rsid w:val="00C669A2"/>
    <w:rsid w:val="00C669D5"/>
    <w:rsid w:val="00C66AEC"/>
    <w:rsid w:val="00C66B86"/>
    <w:rsid w:val="00C66CD1"/>
    <w:rsid w:val="00C66EB1"/>
    <w:rsid w:val="00C675B1"/>
    <w:rsid w:val="00C67732"/>
    <w:rsid w:val="00C678FC"/>
    <w:rsid w:val="00C67AB1"/>
    <w:rsid w:val="00C67B1F"/>
    <w:rsid w:val="00C67CDC"/>
    <w:rsid w:val="00C67DCF"/>
    <w:rsid w:val="00C67E44"/>
    <w:rsid w:val="00C70241"/>
    <w:rsid w:val="00C70321"/>
    <w:rsid w:val="00C704A4"/>
    <w:rsid w:val="00C704C4"/>
    <w:rsid w:val="00C705FC"/>
    <w:rsid w:val="00C70753"/>
    <w:rsid w:val="00C70796"/>
    <w:rsid w:val="00C7084C"/>
    <w:rsid w:val="00C708AF"/>
    <w:rsid w:val="00C709FB"/>
    <w:rsid w:val="00C70C22"/>
    <w:rsid w:val="00C70C2F"/>
    <w:rsid w:val="00C70CB8"/>
    <w:rsid w:val="00C70CF8"/>
    <w:rsid w:val="00C710B6"/>
    <w:rsid w:val="00C7110B"/>
    <w:rsid w:val="00C71215"/>
    <w:rsid w:val="00C7132A"/>
    <w:rsid w:val="00C71338"/>
    <w:rsid w:val="00C713B8"/>
    <w:rsid w:val="00C7159C"/>
    <w:rsid w:val="00C716D6"/>
    <w:rsid w:val="00C719A8"/>
    <w:rsid w:val="00C719EA"/>
    <w:rsid w:val="00C71A09"/>
    <w:rsid w:val="00C71B1C"/>
    <w:rsid w:val="00C71B5E"/>
    <w:rsid w:val="00C71EA9"/>
    <w:rsid w:val="00C71F0C"/>
    <w:rsid w:val="00C71FC3"/>
    <w:rsid w:val="00C723A9"/>
    <w:rsid w:val="00C723E1"/>
    <w:rsid w:val="00C72486"/>
    <w:rsid w:val="00C7260C"/>
    <w:rsid w:val="00C7282E"/>
    <w:rsid w:val="00C72832"/>
    <w:rsid w:val="00C7285A"/>
    <w:rsid w:val="00C72B3A"/>
    <w:rsid w:val="00C72BD8"/>
    <w:rsid w:val="00C72BE6"/>
    <w:rsid w:val="00C72DE5"/>
    <w:rsid w:val="00C72FC7"/>
    <w:rsid w:val="00C73072"/>
    <w:rsid w:val="00C73169"/>
    <w:rsid w:val="00C731BD"/>
    <w:rsid w:val="00C73279"/>
    <w:rsid w:val="00C732BE"/>
    <w:rsid w:val="00C73358"/>
    <w:rsid w:val="00C73374"/>
    <w:rsid w:val="00C73627"/>
    <w:rsid w:val="00C7380E"/>
    <w:rsid w:val="00C73841"/>
    <w:rsid w:val="00C73988"/>
    <w:rsid w:val="00C73A1A"/>
    <w:rsid w:val="00C73A91"/>
    <w:rsid w:val="00C73CA8"/>
    <w:rsid w:val="00C73DC8"/>
    <w:rsid w:val="00C73DD3"/>
    <w:rsid w:val="00C73EED"/>
    <w:rsid w:val="00C74008"/>
    <w:rsid w:val="00C7419A"/>
    <w:rsid w:val="00C741AE"/>
    <w:rsid w:val="00C741BC"/>
    <w:rsid w:val="00C74321"/>
    <w:rsid w:val="00C74336"/>
    <w:rsid w:val="00C7435E"/>
    <w:rsid w:val="00C743E0"/>
    <w:rsid w:val="00C744B4"/>
    <w:rsid w:val="00C74A14"/>
    <w:rsid w:val="00C74A1D"/>
    <w:rsid w:val="00C74A93"/>
    <w:rsid w:val="00C74EDD"/>
    <w:rsid w:val="00C74F22"/>
    <w:rsid w:val="00C75049"/>
    <w:rsid w:val="00C75184"/>
    <w:rsid w:val="00C751DA"/>
    <w:rsid w:val="00C7559B"/>
    <w:rsid w:val="00C755B8"/>
    <w:rsid w:val="00C756B8"/>
    <w:rsid w:val="00C75917"/>
    <w:rsid w:val="00C75A2D"/>
    <w:rsid w:val="00C75A7C"/>
    <w:rsid w:val="00C75B8D"/>
    <w:rsid w:val="00C75E2C"/>
    <w:rsid w:val="00C75EFF"/>
    <w:rsid w:val="00C76163"/>
    <w:rsid w:val="00C7652C"/>
    <w:rsid w:val="00C7653B"/>
    <w:rsid w:val="00C76670"/>
    <w:rsid w:val="00C7672D"/>
    <w:rsid w:val="00C767DB"/>
    <w:rsid w:val="00C76874"/>
    <w:rsid w:val="00C769B3"/>
    <w:rsid w:val="00C769CF"/>
    <w:rsid w:val="00C76AA9"/>
    <w:rsid w:val="00C76B20"/>
    <w:rsid w:val="00C76B52"/>
    <w:rsid w:val="00C76D25"/>
    <w:rsid w:val="00C76DB8"/>
    <w:rsid w:val="00C76E76"/>
    <w:rsid w:val="00C7707E"/>
    <w:rsid w:val="00C77191"/>
    <w:rsid w:val="00C7735B"/>
    <w:rsid w:val="00C7744C"/>
    <w:rsid w:val="00C77533"/>
    <w:rsid w:val="00C7768F"/>
    <w:rsid w:val="00C77AD9"/>
    <w:rsid w:val="00C77BF4"/>
    <w:rsid w:val="00C77D55"/>
    <w:rsid w:val="00C77F70"/>
    <w:rsid w:val="00C80025"/>
    <w:rsid w:val="00C803C6"/>
    <w:rsid w:val="00C804A8"/>
    <w:rsid w:val="00C80555"/>
    <w:rsid w:val="00C80898"/>
    <w:rsid w:val="00C809F3"/>
    <w:rsid w:val="00C80B45"/>
    <w:rsid w:val="00C80BB6"/>
    <w:rsid w:val="00C80C33"/>
    <w:rsid w:val="00C80C55"/>
    <w:rsid w:val="00C80D25"/>
    <w:rsid w:val="00C80E61"/>
    <w:rsid w:val="00C80F31"/>
    <w:rsid w:val="00C811AF"/>
    <w:rsid w:val="00C811C2"/>
    <w:rsid w:val="00C8128B"/>
    <w:rsid w:val="00C81535"/>
    <w:rsid w:val="00C816DD"/>
    <w:rsid w:val="00C81997"/>
    <w:rsid w:val="00C81ABE"/>
    <w:rsid w:val="00C81B15"/>
    <w:rsid w:val="00C81BDF"/>
    <w:rsid w:val="00C81D55"/>
    <w:rsid w:val="00C81E04"/>
    <w:rsid w:val="00C81F72"/>
    <w:rsid w:val="00C8209E"/>
    <w:rsid w:val="00C82508"/>
    <w:rsid w:val="00C82540"/>
    <w:rsid w:val="00C82565"/>
    <w:rsid w:val="00C8261C"/>
    <w:rsid w:val="00C8280F"/>
    <w:rsid w:val="00C82817"/>
    <w:rsid w:val="00C828C5"/>
    <w:rsid w:val="00C82911"/>
    <w:rsid w:val="00C82916"/>
    <w:rsid w:val="00C82D68"/>
    <w:rsid w:val="00C82E16"/>
    <w:rsid w:val="00C83184"/>
    <w:rsid w:val="00C83800"/>
    <w:rsid w:val="00C839AD"/>
    <w:rsid w:val="00C839D2"/>
    <w:rsid w:val="00C83B21"/>
    <w:rsid w:val="00C83D0D"/>
    <w:rsid w:val="00C83FFA"/>
    <w:rsid w:val="00C84150"/>
    <w:rsid w:val="00C84163"/>
    <w:rsid w:val="00C842FC"/>
    <w:rsid w:val="00C846A9"/>
    <w:rsid w:val="00C848A7"/>
    <w:rsid w:val="00C84A26"/>
    <w:rsid w:val="00C84E3F"/>
    <w:rsid w:val="00C84EA9"/>
    <w:rsid w:val="00C84FD4"/>
    <w:rsid w:val="00C85071"/>
    <w:rsid w:val="00C850A2"/>
    <w:rsid w:val="00C852E3"/>
    <w:rsid w:val="00C85442"/>
    <w:rsid w:val="00C855BB"/>
    <w:rsid w:val="00C85790"/>
    <w:rsid w:val="00C8594B"/>
    <w:rsid w:val="00C8599D"/>
    <w:rsid w:val="00C859BF"/>
    <w:rsid w:val="00C85B48"/>
    <w:rsid w:val="00C85BBB"/>
    <w:rsid w:val="00C85CF7"/>
    <w:rsid w:val="00C85E03"/>
    <w:rsid w:val="00C85E58"/>
    <w:rsid w:val="00C85EF1"/>
    <w:rsid w:val="00C8602D"/>
    <w:rsid w:val="00C860DC"/>
    <w:rsid w:val="00C86111"/>
    <w:rsid w:val="00C86176"/>
    <w:rsid w:val="00C86193"/>
    <w:rsid w:val="00C861A2"/>
    <w:rsid w:val="00C86304"/>
    <w:rsid w:val="00C86339"/>
    <w:rsid w:val="00C86453"/>
    <w:rsid w:val="00C86852"/>
    <w:rsid w:val="00C86894"/>
    <w:rsid w:val="00C868F4"/>
    <w:rsid w:val="00C86AF4"/>
    <w:rsid w:val="00C86DF4"/>
    <w:rsid w:val="00C86E12"/>
    <w:rsid w:val="00C86EA8"/>
    <w:rsid w:val="00C8752D"/>
    <w:rsid w:val="00C8758C"/>
    <w:rsid w:val="00C87594"/>
    <w:rsid w:val="00C875D2"/>
    <w:rsid w:val="00C87771"/>
    <w:rsid w:val="00C879CC"/>
    <w:rsid w:val="00C87E51"/>
    <w:rsid w:val="00C87F2B"/>
    <w:rsid w:val="00C87F6F"/>
    <w:rsid w:val="00C9009A"/>
    <w:rsid w:val="00C901E9"/>
    <w:rsid w:val="00C90339"/>
    <w:rsid w:val="00C9049A"/>
    <w:rsid w:val="00C904AB"/>
    <w:rsid w:val="00C90560"/>
    <w:rsid w:val="00C906E2"/>
    <w:rsid w:val="00C908B4"/>
    <w:rsid w:val="00C908D0"/>
    <w:rsid w:val="00C90A57"/>
    <w:rsid w:val="00C90AC0"/>
    <w:rsid w:val="00C90B05"/>
    <w:rsid w:val="00C90FC9"/>
    <w:rsid w:val="00C910A4"/>
    <w:rsid w:val="00C911D8"/>
    <w:rsid w:val="00C9135B"/>
    <w:rsid w:val="00C91392"/>
    <w:rsid w:val="00C913D7"/>
    <w:rsid w:val="00C91472"/>
    <w:rsid w:val="00C914FE"/>
    <w:rsid w:val="00C91553"/>
    <w:rsid w:val="00C91578"/>
    <w:rsid w:val="00C915B1"/>
    <w:rsid w:val="00C91653"/>
    <w:rsid w:val="00C916F4"/>
    <w:rsid w:val="00C917A3"/>
    <w:rsid w:val="00C91877"/>
    <w:rsid w:val="00C9197D"/>
    <w:rsid w:val="00C91D06"/>
    <w:rsid w:val="00C91D14"/>
    <w:rsid w:val="00C91E42"/>
    <w:rsid w:val="00C91ED5"/>
    <w:rsid w:val="00C92003"/>
    <w:rsid w:val="00C923FE"/>
    <w:rsid w:val="00C9242A"/>
    <w:rsid w:val="00C924ED"/>
    <w:rsid w:val="00C925A3"/>
    <w:rsid w:val="00C92907"/>
    <w:rsid w:val="00C9293D"/>
    <w:rsid w:val="00C92D0D"/>
    <w:rsid w:val="00C92D6D"/>
    <w:rsid w:val="00C9303D"/>
    <w:rsid w:val="00C93171"/>
    <w:rsid w:val="00C932C2"/>
    <w:rsid w:val="00C93339"/>
    <w:rsid w:val="00C933B0"/>
    <w:rsid w:val="00C933C1"/>
    <w:rsid w:val="00C933EC"/>
    <w:rsid w:val="00C93594"/>
    <w:rsid w:val="00C936FB"/>
    <w:rsid w:val="00C9382F"/>
    <w:rsid w:val="00C938F2"/>
    <w:rsid w:val="00C93AEE"/>
    <w:rsid w:val="00C93BA8"/>
    <w:rsid w:val="00C93D12"/>
    <w:rsid w:val="00C93D7C"/>
    <w:rsid w:val="00C93DAD"/>
    <w:rsid w:val="00C93E27"/>
    <w:rsid w:val="00C9411F"/>
    <w:rsid w:val="00C94243"/>
    <w:rsid w:val="00C9443F"/>
    <w:rsid w:val="00C945EE"/>
    <w:rsid w:val="00C9471E"/>
    <w:rsid w:val="00C94778"/>
    <w:rsid w:val="00C948EB"/>
    <w:rsid w:val="00C94996"/>
    <w:rsid w:val="00C94BD9"/>
    <w:rsid w:val="00C94C64"/>
    <w:rsid w:val="00C9501E"/>
    <w:rsid w:val="00C952D8"/>
    <w:rsid w:val="00C953DB"/>
    <w:rsid w:val="00C95471"/>
    <w:rsid w:val="00C955F3"/>
    <w:rsid w:val="00C956F9"/>
    <w:rsid w:val="00C95A18"/>
    <w:rsid w:val="00C95AF8"/>
    <w:rsid w:val="00C95C17"/>
    <w:rsid w:val="00C96149"/>
    <w:rsid w:val="00C96339"/>
    <w:rsid w:val="00C9671E"/>
    <w:rsid w:val="00C9679D"/>
    <w:rsid w:val="00C9688B"/>
    <w:rsid w:val="00C9688D"/>
    <w:rsid w:val="00C9690D"/>
    <w:rsid w:val="00C96A64"/>
    <w:rsid w:val="00C96BEF"/>
    <w:rsid w:val="00C96D8E"/>
    <w:rsid w:val="00C96FEA"/>
    <w:rsid w:val="00C9713E"/>
    <w:rsid w:val="00C972DB"/>
    <w:rsid w:val="00C9749C"/>
    <w:rsid w:val="00C97702"/>
    <w:rsid w:val="00C97850"/>
    <w:rsid w:val="00C978FA"/>
    <w:rsid w:val="00C97900"/>
    <w:rsid w:val="00C97949"/>
    <w:rsid w:val="00C97B9C"/>
    <w:rsid w:val="00C97C58"/>
    <w:rsid w:val="00C97C98"/>
    <w:rsid w:val="00CA0050"/>
    <w:rsid w:val="00CA03B8"/>
    <w:rsid w:val="00CA042A"/>
    <w:rsid w:val="00CA047D"/>
    <w:rsid w:val="00CA0541"/>
    <w:rsid w:val="00CA0621"/>
    <w:rsid w:val="00CA08B3"/>
    <w:rsid w:val="00CA0ACD"/>
    <w:rsid w:val="00CA0CDB"/>
    <w:rsid w:val="00CA0D90"/>
    <w:rsid w:val="00CA0FA1"/>
    <w:rsid w:val="00CA0FE3"/>
    <w:rsid w:val="00CA10C6"/>
    <w:rsid w:val="00CA1168"/>
    <w:rsid w:val="00CA11CB"/>
    <w:rsid w:val="00CA12AD"/>
    <w:rsid w:val="00CA165D"/>
    <w:rsid w:val="00CA1714"/>
    <w:rsid w:val="00CA1860"/>
    <w:rsid w:val="00CA18A9"/>
    <w:rsid w:val="00CA1A5B"/>
    <w:rsid w:val="00CA1B9F"/>
    <w:rsid w:val="00CA1C66"/>
    <w:rsid w:val="00CA223C"/>
    <w:rsid w:val="00CA22C3"/>
    <w:rsid w:val="00CA2410"/>
    <w:rsid w:val="00CA2752"/>
    <w:rsid w:val="00CA27A4"/>
    <w:rsid w:val="00CA2B6E"/>
    <w:rsid w:val="00CA2BB8"/>
    <w:rsid w:val="00CA2E77"/>
    <w:rsid w:val="00CA2ECE"/>
    <w:rsid w:val="00CA2F91"/>
    <w:rsid w:val="00CA3008"/>
    <w:rsid w:val="00CA3304"/>
    <w:rsid w:val="00CA342F"/>
    <w:rsid w:val="00CA3686"/>
    <w:rsid w:val="00CA3724"/>
    <w:rsid w:val="00CA3878"/>
    <w:rsid w:val="00CA3884"/>
    <w:rsid w:val="00CA388F"/>
    <w:rsid w:val="00CA3892"/>
    <w:rsid w:val="00CA3B0B"/>
    <w:rsid w:val="00CA3B17"/>
    <w:rsid w:val="00CA3B6A"/>
    <w:rsid w:val="00CA3C5A"/>
    <w:rsid w:val="00CA3CF9"/>
    <w:rsid w:val="00CA3E03"/>
    <w:rsid w:val="00CA45A7"/>
    <w:rsid w:val="00CA4829"/>
    <w:rsid w:val="00CA48FF"/>
    <w:rsid w:val="00CA497F"/>
    <w:rsid w:val="00CA4A6F"/>
    <w:rsid w:val="00CA4ACC"/>
    <w:rsid w:val="00CA4BEC"/>
    <w:rsid w:val="00CA4D27"/>
    <w:rsid w:val="00CA4D86"/>
    <w:rsid w:val="00CA4DF2"/>
    <w:rsid w:val="00CA4F42"/>
    <w:rsid w:val="00CA4F9D"/>
    <w:rsid w:val="00CA506D"/>
    <w:rsid w:val="00CA50F2"/>
    <w:rsid w:val="00CA5169"/>
    <w:rsid w:val="00CA52C0"/>
    <w:rsid w:val="00CA5664"/>
    <w:rsid w:val="00CA56F5"/>
    <w:rsid w:val="00CA587A"/>
    <w:rsid w:val="00CA58B8"/>
    <w:rsid w:val="00CA5A1C"/>
    <w:rsid w:val="00CA5AB9"/>
    <w:rsid w:val="00CA5C35"/>
    <w:rsid w:val="00CA5C3F"/>
    <w:rsid w:val="00CA5D7E"/>
    <w:rsid w:val="00CA5DB3"/>
    <w:rsid w:val="00CA5DDB"/>
    <w:rsid w:val="00CA5DF4"/>
    <w:rsid w:val="00CA5F84"/>
    <w:rsid w:val="00CA6158"/>
    <w:rsid w:val="00CA6261"/>
    <w:rsid w:val="00CA6398"/>
    <w:rsid w:val="00CA6467"/>
    <w:rsid w:val="00CA6478"/>
    <w:rsid w:val="00CA673B"/>
    <w:rsid w:val="00CA677A"/>
    <w:rsid w:val="00CA6C2A"/>
    <w:rsid w:val="00CA6C31"/>
    <w:rsid w:val="00CA6C9C"/>
    <w:rsid w:val="00CA6E29"/>
    <w:rsid w:val="00CA6F9C"/>
    <w:rsid w:val="00CA7024"/>
    <w:rsid w:val="00CA7396"/>
    <w:rsid w:val="00CA73ED"/>
    <w:rsid w:val="00CA74CE"/>
    <w:rsid w:val="00CA754B"/>
    <w:rsid w:val="00CA779E"/>
    <w:rsid w:val="00CA77B1"/>
    <w:rsid w:val="00CA7908"/>
    <w:rsid w:val="00CA790E"/>
    <w:rsid w:val="00CA7A27"/>
    <w:rsid w:val="00CA7A51"/>
    <w:rsid w:val="00CA7A60"/>
    <w:rsid w:val="00CB0048"/>
    <w:rsid w:val="00CB015A"/>
    <w:rsid w:val="00CB01A8"/>
    <w:rsid w:val="00CB026C"/>
    <w:rsid w:val="00CB027E"/>
    <w:rsid w:val="00CB0420"/>
    <w:rsid w:val="00CB04B8"/>
    <w:rsid w:val="00CB04DC"/>
    <w:rsid w:val="00CB04EF"/>
    <w:rsid w:val="00CB0517"/>
    <w:rsid w:val="00CB0573"/>
    <w:rsid w:val="00CB05AE"/>
    <w:rsid w:val="00CB0689"/>
    <w:rsid w:val="00CB06FA"/>
    <w:rsid w:val="00CB073A"/>
    <w:rsid w:val="00CB0827"/>
    <w:rsid w:val="00CB08DA"/>
    <w:rsid w:val="00CB08DD"/>
    <w:rsid w:val="00CB0ABE"/>
    <w:rsid w:val="00CB0EE4"/>
    <w:rsid w:val="00CB0F43"/>
    <w:rsid w:val="00CB0F99"/>
    <w:rsid w:val="00CB1016"/>
    <w:rsid w:val="00CB10C1"/>
    <w:rsid w:val="00CB11FE"/>
    <w:rsid w:val="00CB146A"/>
    <w:rsid w:val="00CB1500"/>
    <w:rsid w:val="00CB157E"/>
    <w:rsid w:val="00CB16A6"/>
    <w:rsid w:val="00CB16FB"/>
    <w:rsid w:val="00CB187F"/>
    <w:rsid w:val="00CB1CF4"/>
    <w:rsid w:val="00CB1DDE"/>
    <w:rsid w:val="00CB1EA0"/>
    <w:rsid w:val="00CB2158"/>
    <w:rsid w:val="00CB226C"/>
    <w:rsid w:val="00CB2748"/>
    <w:rsid w:val="00CB27FE"/>
    <w:rsid w:val="00CB29C9"/>
    <w:rsid w:val="00CB2AA9"/>
    <w:rsid w:val="00CB2B79"/>
    <w:rsid w:val="00CB2D3A"/>
    <w:rsid w:val="00CB2F26"/>
    <w:rsid w:val="00CB31A2"/>
    <w:rsid w:val="00CB32AA"/>
    <w:rsid w:val="00CB3314"/>
    <w:rsid w:val="00CB3343"/>
    <w:rsid w:val="00CB3599"/>
    <w:rsid w:val="00CB35FD"/>
    <w:rsid w:val="00CB36F7"/>
    <w:rsid w:val="00CB37B3"/>
    <w:rsid w:val="00CB393C"/>
    <w:rsid w:val="00CB3950"/>
    <w:rsid w:val="00CB397B"/>
    <w:rsid w:val="00CB3991"/>
    <w:rsid w:val="00CB3B3D"/>
    <w:rsid w:val="00CB3CE7"/>
    <w:rsid w:val="00CB3D47"/>
    <w:rsid w:val="00CB3F0A"/>
    <w:rsid w:val="00CB4424"/>
    <w:rsid w:val="00CB45B3"/>
    <w:rsid w:val="00CB45CF"/>
    <w:rsid w:val="00CB4701"/>
    <w:rsid w:val="00CB4743"/>
    <w:rsid w:val="00CB47E6"/>
    <w:rsid w:val="00CB47F4"/>
    <w:rsid w:val="00CB4862"/>
    <w:rsid w:val="00CB4A33"/>
    <w:rsid w:val="00CB4D46"/>
    <w:rsid w:val="00CB4F04"/>
    <w:rsid w:val="00CB525F"/>
    <w:rsid w:val="00CB58F4"/>
    <w:rsid w:val="00CB5909"/>
    <w:rsid w:val="00CB5A60"/>
    <w:rsid w:val="00CB5BA8"/>
    <w:rsid w:val="00CB5DA3"/>
    <w:rsid w:val="00CB5EB8"/>
    <w:rsid w:val="00CB5FBF"/>
    <w:rsid w:val="00CB60EB"/>
    <w:rsid w:val="00CB6268"/>
    <w:rsid w:val="00CB6486"/>
    <w:rsid w:val="00CB662B"/>
    <w:rsid w:val="00CB67BB"/>
    <w:rsid w:val="00CB6861"/>
    <w:rsid w:val="00CB6B71"/>
    <w:rsid w:val="00CB6C07"/>
    <w:rsid w:val="00CB6D10"/>
    <w:rsid w:val="00CB6DFA"/>
    <w:rsid w:val="00CB6E0D"/>
    <w:rsid w:val="00CB6ECE"/>
    <w:rsid w:val="00CB6F3A"/>
    <w:rsid w:val="00CB72E0"/>
    <w:rsid w:val="00CB7584"/>
    <w:rsid w:val="00CB78E0"/>
    <w:rsid w:val="00CB79BF"/>
    <w:rsid w:val="00CB7CF7"/>
    <w:rsid w:val="00CB7E72"/>
    <w:rsid w:val="00CC02E6"/>
    <w:rsid w:val="00CC06F3"/>
    <w:rsid w:val="00CC0797"/>
    <w:rsid w:val="00CC07AA"/>
    <w:rsid w:val="00CC07B3"/>
    <w:rsid w:val="00CC0833"/>
    <w:rsid w:val="00CC0837"/>
    <w:rsid w:val="00CC090B"/>
    <w:rsid w:val="00CC0991"/>
    <w:rsid w:val="00CC0A16"/>
    <w:rsid w:val="00CC0A5C"/>
    <w:rsid w:val="00CC0AF2"/>
    <w:rsid w:val="00CC0CA9"/>
    <w:rsid w:val="00CC0DB8"/>
    <w:rsid w:val="00CC0EEA"/>
    <w:rsid w:val="00CC0EF8"/>
    <w:rsid w:val="00CC1148"/>
    <w:rsid w:val="00CC1166"/>
    <w:rsid w:val="00CC11DA"/>
    <w:rsid w:val="00CC1238"/>
    <w:rsid w:val="00CC13D4"/>
    <w:rsid w:val="00CC14EF"/>
    <w:rsid w:val="00CC1533"/>
    <w:rsid w:val="00CC1554"/>
    <w:rsid w:val="00CC19E0"/>
    <w:rsid w:val="00CC1DAA"/>
    <w:rsid w:val="00CC1ECB"/>
    <w:rsid w:val="00CC2163"/>
    <w:rsid w:val="00CC236B"/>
    <w:rsid w:val="00CC244E"/>
    <w:rsid w:val="00CC29CB"/>
    <w:rsid w:val="00CC2AF3"/>
    <w:rsid w:val="00CC2C79"/>
    <w:rsid w:val="00CC2F33"/>
    <w:rsid w:val="00CC30C0"/>
    <w:rsid w:val="00CC395A"/>
    <w:rsid w:val="00CC397F"/>
    <w:rsid w:val="00CC3A94"/>
    <w:rsid w:val="00CC3B51"/>
    <w:rsid w:val="00CC3CE9"/>
    <w:rsid w:val="00CC3D1B"/>
    <w:rsid w:val="00CC3FE1"/>
    <w:rsid w:val="00CC4034"/>
    <w:rsid w:val="00CC40C1"/>
    <w:rsid w:val="00CC417E"/>
    <w:rsid w:val="00CC4221"/>
    <w:rsid w:val="00CC4235"/>
    <w:rsid w:val="00CC4241"/>
    <w:rsid w:val="00CC4276"/>
    <w:rsid w:val="00CC458C"/>
    <w:rsid w:val="00CC45C9"/>
    <w:rsid w:val="00CC4832"/>
    <w:rsid w:val="00CC4938"/>
    <w:rsid w:val="00CC495E"/>
    <w:rsid w:val="00CC4C31"/>
    <w:rsid w:val="00CC4D5C"/>
    <w:rsid w:val="00CC4E21"/>
    <w:rsid w:val="00CC4E30"/>
    <w:rsid w:val="00CC4F93"/>
    <w:rsid w:val="00CC51C6"/>
    <w:rsid w:val="00CC574F"/>
    <w:rsid w:val="00CC57A3"/>
    <w:rsid w:val="00CC59E1"/>
    <w:rsid w:val="00CC5B3C"/>
    <w:rsid w:val="00CC5B5A"/>
    <w:rsid w:val="00CC5C14"/>
    <w:rsid w:val="00CC5C2A"/>
    <w:rsid w:val="00CC5F27"/>
    <w:rsid w:val="00CC5F96"/>
    <w:rsid w:val="00CC5FE6"/>
    <w:rsid w:val="00CC6108"/>
    <w:rsid w:val="00CC61CE"/>
    <w:rsid w:val="00CC6293"/>
    <w:rsid w:val="00CC6419"/>
    <w:rsid w:val="00CC663D"/>
    <w:rsid w:val="00CC68FC"/>
    <w:rsid w:val="00CC6902"/>
    <w:rsid w:val="00CC6AE8"/>
    <w:rsid w:val="00CC6BC9"/>
    <w:rsid w:val="00CC6DA7"/>
    <w:rsid w:val="00CC6FE4"/>
    <w:rsid w:val="00CC716E"/>
    <w:rsid w:val="00CC71FE"/>
    <w:rsid w:val="00CC7352"/>
    <w:rsid w:val="00CC739C"/>
    <w:rsid w:val="00CC741D"/>
    <w:rsid w:val="00CC7439"/>
    <w:rsid w:val="00CC7579"/>
    <w:rsid w:val="00CC76BF"/>
    <w:rsid w:val="00CC76DF"/>
    <w:rsid w:val="00CC76F4"/>
    <w:rsid w:val="00CC7790"/>
    <w:rsid w:val="00CC7878"/>
    <w:rsid w:val="00CC7AE6"/>
    <w:rsid w:val="00CC7BD0"/>
    <w:rsid w:val="00CC7C0E"/>
    <w:rsid w:val="00CC7D66"/>
    <w:rsid w:val="00CC7FBD"/>
    <w:rsid w:val="00CD01B6"/>
    <w:rsid w:val="00CD031F"/>
    <w:rsid w:val="00CD044A"/>
    <w:rsid w:val="00CD0624"/>
    <w:rsid w:val="00CD0722"/>
    <w:rsid w:val="00CD0882"/>
    <w:rsid w:val="00CD09E9"/>
    <w:rsid w:val="00CD0B35"/>
    <w:rsid w:val="00CD0D0A"/>
    <w:rsid w:val="00CD11F3"/>
    <w:rsid w:val="00CD1260"/>
    <w:rsid w:val="00CD13B1"/>
    <w:rsid w:val="00CD1676"/>
    <w:rsid w:val="00CD167A"/>
    <w:rsid w:val="00CD1838"/>
    <w:rsid w:val="00CD1884"/>
    <w:rsid w:val="00CD196A"/>
    <w:rsid w:val="00CD1AE6"/>
    <w:rsid w:val="00CD1CCD"/>
    <w:rsid w:val="00CD201D"/>
    <w:rsid w:val="00CD21D6"/>
    <w:rsid w:val="00CD21EC"/>
    <w:rsid w:val="00CD22E2"/>
    <w:rsid w:val="00CD23E9"/>
    <w:rsid w:val="00CD24A6"/>
    <w:rsid w:val="00CD2520"/>
    <w:rsid w:val="00CD2858"/>
    <w:rsid w:val="00CD2879"/>
    <w:rsid w:val="00CD2994"/>
    <w:rsid w:val="00CD29F0"/>
    <w:rsid w:val="00CD2A9F"/>
    <w:rsid w:val="00CD2B72"/>
    <w:rsid w:val="00CD2EB2"/>
    <w:rsid w:val="00CD2FED"/>
    <w:rsid w:val="00CD302D"/>
    <w:rsid w:val="00CD30B3"/>
    <w:rsid w:val="00CD30EB"/>
    <w:rsid w:val="00CD32BA"/>
    <w:rsid w:val="00CD32ED"/>
    <w:rsid w:val="00CD348B"/>
    <w:rsid w:val="00CD3495"/>
    <w:rsid w:val="00CD3713"/>
    <w:rsid w:val="00CD3B4C"/>
    <w:rsid w:val="00CD3C1E"/>
    <w:rsid w:val="00CD3CC5"/>
    <w:rsid w:val="00CD3D04"/>
    <w:rsid w:val="00CD3D9C"/>
    <w:rsid w:val="00CD4322"/>
    <w:rsid w:val="00CD465B"/>
    <w:rsid w:val="00CD4683"/>
    <w:rsid w:val="00CD474F"/>
    <w:rsid w:val="00CD4756"/>
    <w:rsid w:val="00CD476A"/>
    <w:rsid w:val="00CD49E8"/>
    <w:rsid w:val="00CD4C8B"/>
    <w:rsid w:val="00CD4D6B"/>
    <w:rsid w:val="00CD4EF5"/>
    <w:rsid w:val="00CD5099"/>
    <w:rsid w:val="00CD50ED"/>
    <w:rsid w:val="00CD5443"/>
    <w:rsid w:val="00CD545E"/>
    <w:rsid w:val="00CD54BE"/>
    <w:rsid w:val="00CD551C"/>
    <w:rsid w:val="00CD573F"/>
    <w:rsid w:val="00CD59F1"/>
    <w:rsid w:val="00CD5C3C"/>
    <w:rsid w:val="00CD5D7B"/>
    <w:rsid w:val="00CD5E9B"/>
    <w:rsid w:val="00CD601D"/>
    <w:rsid w:val="00CD61AA"/>
    <w:rsid w:val="00CD6263"/>
    <w:rsid w:val="00CD65B7"/>
    <w:rsid w:val="00CD6669"/>
    <w:rsid w:val="00CD66E8"/>
    <w:rsid w:val="00CD67FA"/>
    <w:rsid w:val="00CD6C1B"/>
    <w:rsid w:val="00CD6D71"/>
    <w:rsid w:val="00CD6F63"/>
    <w:rsid w:val="00CD6FD7"/>
    <w:rsid w:val="00CD6FF1"/>
    <w:rsid w:val="00CD6FF5"/>
    <w:rsid w:val="00CD707E"/>
    <w:rsid w:val="00CD70C4"/>
    <w:rsid w:val="00CD72BC"/>
    <w:rsid w:val="00CD7650"/>
    <w:rsid w:val="00CD772B"/>
    <w:rsid w:val="00CD78DF"/>
    <w:rsid w:val="00CD7B92"/>
    <w:rsid w:val="00CD7BA8"/>
    <w:rsid w:val="00CD7F4A"/>
    <w:rsid w:val="00CE008A"/>
    <w:rsid w:val="00CE017A"/>
    <w:rsid w:val="00CE02D2"/>
    <w:rsid w:val="00CE041F"/>
    <w:rsid w:val="00CE048F"/>
    <w:rsid w:val="00CE04BF"/>
    <w:rsid w:val="00CE06D5"/>
    <w:rsid w:val="00CE087D"/>
    <w:rsid w:val="00CE0903"/>
    <w:rsid w:val="00CE0B5B"/>
    <w:rsid w:val="00CE0C9A"/>
    <w:rsid w:val="00CE0E8B"/>
    <w:rsid w:val="00CE1075"/>
    <w:rsid w:val="00CE1180"/>
    <w:rsid w:val="00CE1281"/>
    <w:rsid w:val="00CE12DD"/>
    <w:rsid w:val="00CE13A3"/>
    <w:rsid w:val="00CE1415"/>
    <w:rsid w:val="00CE1443"/>
    <w:rsid w:val="00CE150E"/>
    <w:rsid w:val="00CE1768"/>
    <w:rsid w:val="00CE1837"/>
    <w:rsid w:val="00CE1849"/>
    <w:rsid w:val="00CE18F4"/>
    <w:rsid w:val="00CE1A94"/>
    <w:rsid w:val="00CE1B74"/>
    <w:rsid w:val="00CE1BFB"/>
    <w:rsid w:val="00CE1C6C"/>
    <w:rsid w:val="00CE1F55"/>
    <w:rsid w:val="00CE2124"/>
    <w:rsid w:val="00CE2324"/>
    <w:rsid w:val="00CE2333"/>
    <w:rsid w:val="00CE2366"/>
    <w:rsid w:val="00CE28DF"/>
    <w:rsid w:val="00CE2A72"/>
    <w:rsid w:val="00CE2AD7"/>
    <w:rsid w:val="00CE2B28"/>
    <w:rsid w:val="00CE2BC7"/>
    <w:rsid w:val="00CE2C9D"/>
    <w:rsid w:val="00CE2F95"/>
    <w:rsid w:val="00CE3019"/>
    <w:rsid w:val="00CE301E"/>
    <w:rsid w:val="00CE3464"/>
    <w:rsid w:val="00CE34A3"/>
    <w:rsid w:val="00CE3502"/>
    <w:rsid w:val="00CE3560"/>
    <w:rsid w:val="00CE3673"/>
    <w:rsid w:val="00CE380B"/>
    <w:rsid w:val="00CE3871"/>
    <w:rsid w:val="00CE38B8"/>
    <w:rsid w:val="00CE3A57"/>
    <w:rsid w:val="00CE3E62"/>
    <w:rsid w:val="00CE3F40"/>
    <w:rsid w:val="00CE4192"/>
    <w:rsid w:val="00CE41DA"/>
    <w:rsid w:val="00CE4326"/>
    <w:rsid w:val="00CE4331"/>
    <w:rsid w:val="00CE4363"/>
    <w:rsid w:val="00CE44E7"/>
    <w:rsid w:val="00CE44F5"/>
    <w:rsid w:val="00CE4544"/>
    <w:rsid w:val="00CE45C1"/>
    <w:rsid w:val="00CE4769"/>
    <w:rsid w:val="00CE47A3"/>
    <w:rsid w:val="00CE481B"/>
    <w:rsid w:val="00CE48DC"/>
    <w:rsid w:val="00CE49E8"/>
    <w:rsid w:val="00CE4A45"/>
    <w:rsid w:val="00CE4B2A"/>
    <w:rsid w:val="00CE4B73"/>
    <w:rsid w:val="00CE4CF7"/>
    <w:rsid w:val="00CE4E80"/>
    <w:rsid w:val="00CE517A"/>
    <w:rsid w:val="00CE532D"/>
    <w:rsid w:val="00CE5433"/>
    <w:rsid w:val="00CE543C"/>
    <w:rsid w:val="00CE567D"/>
    <w:rsid w:val="00CE59E0"/>
    <w:rsid w:val="00CE5B11"/>
    <w:rsid w:val="00CE5D19"/>
    <w:rsid w:val="00CE5D1F"/>
    <w:rsid w:val="00CE5D3D"/>
    <w:rsid w:val="00CE5E6C"/>
    <w:rsid w:val="00CE5F8E"/>
    <w:rsid w:val="00CE6014"/>
    <w:rsid w:val="00CE60FA"/>
    <w:rsid w:val="00CE6129"/>
    <w:rsid w:val="00CE6135"/>
    <w:rsid w:val="00CE6165"/>
    <w:rsid w:val="00CE6219"/>
    <w:rsid w:val="00CE6284"/>
    <w:rsid w:val="00CE62F2"/>
    <w:rsid w:val="00CE64C2"/>
    <w:rsid w:val="00CE6563"/>
    <w:rsid w:val="00CE6775"/>
    <w:rsid w:val="00CE68F5"/>
    <w:rsid w:val="00CE691C"/>
    <w:rsid w:val="00CE6B16"/>
    <w:rsid w:val="00CE6B84"/>
    <w:rsid w:val="00CE6BF0"/>
    <w:rsid w:val="00CE7011"/>
    <w:rsid w:val="00CE714B"/>
    <w:rsid w:val="00CE7254"/>
    <w:rsid w:val="00CE7739"/>
    <w:rsid w:val="00CE7C16"/>
    <w:rsid w:val="00CE7C75"/>
    <w:rsid w:val="00CE7D6B"/>
    <w:rsid w:val="00CF002A"/>
    <w:rsid w:val="00CF0037"/>
    <w:rsid w:val="00CF010B"/>
    <w:rsid w:val="00CF0397"/>
    <w:rsid w:val="00CF053A"/>
    <w:rsid w:val="00CF0707"/>
    <w:rsid w:val="00CF0862"/>
    <w:rsid w:val="00CF08BF"/>
    <w:rsid w:val="00CF0C13"/>
    <w:rsid w:val="00CF0CAE"/>
    <w:rsid w:val="00CF0E81"/>
    <w:rsid w:val="00CF0FB0"/>
    <w:rsid w:val="00CF104A"/>
    <w:rsid w:val="00CF11D5"/>
    <w:rsid w:val="00CF1250"/>
    <w:rsid w:val="00CF13B0"/>
    <w:rsid w:val="00CF142E"/>
    <w:rsid w:val="00CF1532"/>
    <w:rsid w:val="00CF154C"/>
    <w:rsid w:val="00CF1705"/>
    <w:rsid w:val="00CF18B9"/>
    <w:rsid w:val="00CF18C8"/>
    <w:rsid w:val="00CF18E2"/>
    <w:rsid w:val="00CF1A67"/>
    <w:rsid w:val="00CF1B0A"/>
    <w:rsid w:val="00CF1D04"/>
    <w:rsid w:val="00CF1F34"/>
    <w:rsid w:val="00CF2003"/>
    <w:rsid w:val="00CF2084"/>
    <w:rsid w:val="00CF20D6"/>
    <w:rsid w:val="00CF22F8"/>
    <w:rsid w:val="00CF23A3"/>
    <w:rsid w:val="00CF23A9"/>
    <w:rsid w:val="00CF24EC"/>
    <w:rsid w:val="00CF2566"/>
    <w:rsid w:val="00CF256A"/>
    <w:rsid w:val="00CF2971"/>
    <w:rsid w:val="00CF2978"/>
    <w:rsid w:val="00CF29D4"/>
    <w:rsid w:val="00CF29EB"/>
    <w:rsid w:val="00CF2A25"/>
    <w:rsid w:val="00CF2AB5"/>
    <w:rsid w:val="00CF2B06"/>
    <w:rsid w:val="00CF2BCF"/>
    <w:rsid w:val="00CF3050"/>
    <w:rsid w:val="00CF30DA"/>
    <w:rsid w:val="00CF3285"/>
    <w:rsid w:val="00CF3288"/>
    <w:rsid w:val="00CF3405"/>
    <w:rsid w:val="00CF3417"/>
    <w:rsid w:val="00CF34C4"/>
    <w:rsid w:val="00CF355A"/>
    <w:rsid w:val="00CF358F"/>
    <w:rsid w:val="00CF3616"/>
    <w:rsid w:val="00CF3631"/>
    <w:rsid w:val="00CF380B"/>
    <w:rsid w:val="00CF38C7"/>
    <w:rsid w:val="00CF3959"/>
    <w:rsid w:val="00CF396F"/>
    <w:rsid w:val="00CF3BB9"/>
    <w:rsid w:val="00CF3C34"/>
    <w:rsid w:val="00CF3E5B"/>
    <w:rsid w:val="00CF3EA8"/>
    <w:rsid w:val="00CF3EBD"/>
    <w:rsid w:val="00CF4045"/>
    <w:rsid w:val="00CF423C"/>
    <w:rsid w:val="00CF425E"/>
    <w:rsid w:val="00CF4346"/>
    <w:rsid w:val="00CF44EB"/>
    <w:rsid w:val="00CF4604"/>
    <w:rsid w:val="00CF461D"/>
    <w:rsid w:val="00CF466F"/>
    <w:rsid w:val="00CF470C"/>
    <w:rsid w:val="00CF488F"/>
    <w:rsid w:val="00CF4900"/>
    <w:rsid w:val="00CF4968"/>
    <w:rsid w:val="00CF4C05"/>
    <w:rsid w:val="00CF51B4"/>
    <w:rsid w:val="00CF524A"/>
    <w:rsid w:val="00CF530F"/>
    <w:rsid w:val="00CF532D"/>
    <w:rsid w:val="00CF5435"/>
    <w:rsid w:val="00CF5951"/>
    <w:rsid w:val="00CF5AE4"/>
    <w:rsid w:val="00CF5BEF"/>
    <w:rsid w:val="00CF5CD3"/>
    <w:rsid w:val="00CF5F11"/>
    <w:rsid w:val="00CF6040"/>
    <w:rsid w:val="00CF60AC"/>
    <w:rsid w:val="00CF61D6"/>
    <w:rsid w:val="00CF6203"/>
    <w:rsid w:val="00CF6499"/>
    <w:rsid w:val="00CF661D"/>
    <w:rsid w:val="00CF6762"/>
    <w:rsid w:val="00CF680C"/>
    <w:rsid w:val="00CF69B6"/>
    <w:rsid w:val="00CF6A11"/>
    <w:rsid w:val="00CF6B53"/>
    <w:rsid w:val="00CF6C18"/>
    <w:rsid w:val="00CF6CAC"/>
    <w:rsid w:val="00CF6D21"/>
    <w:rsid w:val="00CF6E2C"/>
    <w:rsid w:val="00CF7005"/>
    <w:rsid w:val="00CF702C"/>
    <w:rsid w:val="00CF705D"/>
    <w:rsid w:val="00CF70BC"/>
    <w:rsid w:val="00CF73F6"/>
    <w:rsid w:val="00CF7430"/>
    <w:rsid w:val="00CF7942"/>
    <w:rsid w:val="00CF7CEC"/>
    <w:rsid w:val="00CF7D17"/>
    <w:rsid w:val="00CF7E66"/>
    <w:rsid w:val="00CF7EDA"/>
    <w:rsid w:val="00D00321"/>
    <w:rsid w:val="00D003B0"/>
    <w:rsid w:val="00D00658"/>
    <w:rsid w:val="00D006BF"/>
    <w:rsid w:val="00D00AAB"/>
    <w:rsid w:val="00D00AD8"/>
    <w:rsid w:val="00D00B71"/>
    <w:rsid w:val="00D00C34"/>
    <w:rsid w:val="00D00C78"/>
    <w:rsid w:val="00D00CB3"/>
    <w:rsid w:val="00D00DAF"/>
    <w:rsid w:val="00D00F63"/>
    <w:rsid w:val="00D01099"/>
    <w:rsid w:val="00D0118F"/>
    <w:rsid w:val="00D015FE"/>
    <w:rsid w:val="00D01683"/>
    <w:rsid w:val="00D017B5"/>
    <w:rsid w:val="00D0183B"/>
    <w:rsid w:val="00D01A50"/>
    <w:rsid w:val="00D01A5B"/>
    <w:rsid w:val="00D01CBA"/>
    <w:rsid w:val="00D01DC9"/>
    <w:rsid w:val="00D01E9C"/>
    <w:rsid w:val="00D01F5B"/>
    <w:rsid w:val="00D020BC"/>
    <w:rsid w:val="00D02150"/>
    <w:rsid w:val="00D02356"/>
    <w:rsid w:val="00D02579"/>
    <w:rsid w:val="00D025F4"/>
    <w:rsid w:val="00D02689"/>
    <w:rsid w:val="00D0289F"/>
    <w:rsid w:val="00D028BC"/>
    <w:rsid w:val="00D02A8E"/>
    <w:rsid w:val="00D02BE7"/>
    <w:rsid w:val="00D02D08"/>
    <w:rsid w:val="00D02EE3"/>
    <w:rsid w:val="00D03035"/>
    <w:rsid w:val="00D030DA"/>
    <w:rsid w:val="00D0316C"/>
    <w:rsid w:val="00D031E1"/>
    <w:rsid w:val="00D0321E"/>
    <w:rsid w:val="00D035BE"/>
    <w:rsid w:val="00D03984"/>
    <w:rsid w:val="00D03B96"/>
    <w:rsid w:val="00D03D92"/>
    <w:rsid w:val="00D03E44"/>
    <w:rsid w:val="00D03E7E"/>
    <w:rsid w:val="00D03FD4"/>
    <w:rsid w:val="00D040E7"/>
    <w:rsid w:val="00D04132"/>
    <w:rsid w:val="00D04133"/>
    <w:rsid w:val="00D0422C"/>
    <w:rsid w:val="00D043B0"/>
    <w:rsid w:val="00D045CD"/>
    <w:rsid w:val="00D0466A"/>
    <w:rsid w:val="00D04BBD"/>
    <w:rsid w:val="00D04C7D"/>
    <w:rsid w:val="00D04C91"/>
    <w:rsid w:val="00D04CD7"/>
    <w:rsid w:val="00D04D38"/>
    <w:rsid w:val="00D04FEB"/>
    <w:rsid w:val="00D050CF"/>
    <w:rsid w:val="00D0513D"/>
    <w:rsid w:val="00D051A3"/>
    <w:rsid w:val="00D051F4"/>
    <w:rsid w:val="00D05229"/>
    <w:rsid w:val="00D05267"/>
    <w:rsid w:val="00D05722"/>
    <w:rsid w:val="00D057E0"/>
    <w:rsid w:val="00D05AA6"/>
    <w:rsid w:val="00D05C3A"/>
    <w:rsid w:val="00D05E38"/>
    <w:rsid w:val="00D05E40"/>
    <w:rsid w:val="00D05EA6"/>
    <w:rsid w:val="00D06069"/>
    <w:rsid w:val="00D060A0"/>
    <w:rsid w:val="00D0618D"/>
    <w:rsid w:val="00D06246"/>
    <w:rsid w:val="00D06324"/>
    <w:rsid w:val="00D06500"/>
    <w:rsid w:val="00D0666E"/>
    <w:rsid w:val="00D067E9"/>
    <w:rsid w:val="00D068A7"/>
    <w:rsid w:val="00D06AC6"/>
    <w:rsid w:val="00D06BC0"/>
    <w:rsid w:val="00D06DE3"/>
    <w:rsid w:val="00D06E14"/>
    <w:rsid w:val="00D06FD7"/>
    <w:rsid w:val="00D07085"/>
    <w:rsid w:val="00D07144"/>
    <w:rsid w:val="00D07418"/>
    <w:rsid w:val="00D0741C"/>
    <w:rsid w:val="00D0742E"/>
    <w:rsid w:val="00D07520"/>
    <w:rsid w:val="00D075AD"/>
    <w:rsid w:val="00D076CD"/>
    <w:rsid w:val="00D0783A"/>
    <w:rsid w:val="00D07883"/>
    <w:rsid w:val="00D07A8D"/>
    <w:rsid w:val="00D07B38"/>
    <w:rsid w:val="00D07B48"/>
    <w:rsid w:val="00D07B70"/>
    <w:rsid w:val="00D07B89"/>
    <w:rsid w:val="00D07BC2"/>
    <w:rsid w:val="00D07D18"/>
    <w:rsid w:val="00D07E29"/>
    <w:rsid w:val="00D10040"/>
    <w:rsid w:val="00D10062"/>
    <w:rsid w:val="00D10187"/>
    <w:rsid w:val="00D10266"/>
    <w:rsid w:val="00D10281"/>
    <w:rsid w:val="00D10296"/>
    <w:rsid w:val="00D103C8"/>
    <w:rsid w:val="00D10483"/>
    <w:rsid w:val="00D10638"/>
    <w:rsid w:val="00D108AD"/>
    <w:rsid w:val="00D1100C"/>
    <w:rsid w:val="00D110BE"/>
    <w:rsid w:val="00D110C6"/>
    <w:rsid w:val="00D1129F"/>
    <w:rsid w:val="00D112E7"/>
    <w:rsid w:val="00D113CE"/>
    <w:rsid w:val="00D1148D"/>
    <w:rsid w:val="00D115C4"/>
    <w:rsid w:val="00D11784"/>
    <w:rsid w:val="00D1186E"/>
    <w:rsid w:val="00D11900"/>
    <w:rsid w:val="00D11A32"/>
    <w:rsid w:val="00D11B8E"/>
    <w:rsid w:val="00D11BAB"/>
    <w:rsid w:val="00D11D37"/>
    <w:rsid w:val="00D11D42"/>
    <w:rsid w:val="00D11F08"/>
    <w:rsid w:val="00D12141"/>
    <w:rsid w:val="00D12213"/>
    <w:rsid w:val="00D12496"/>
    <w:rsid w:val="00D125E7"/>
    <w:rsid w:val="00D1281B"/>
    <w:rsid w:val="00D12A00"/>
    <w:rsid w:val="00D12C28"/>
    <w:rsid w:val="00D12C2D"/>
    <w:rsid w:val="00D12E33"/>
    <w:rsid w:val="00D12E61"/>
    <w:rsid w:val="00D13110"/>
    <w:rsid w:val="00D13144"/>
    <w:rsid w:val="00D13776"/>
    <w:rsid w:val="00D13A49"/>
    <w:rsid w:val="00D13B5C"/>
    <w:rsid w:val="00D13C47"/>
    <w:rsid w:val="00D13C59"/>
    <w:rsid w:val="00D13CAC"/>
    <w:rsid w:val="00D13DF2"/>
    <w:rsid w:val="00D13E16"/>
    <w:rsid w:val="00D1420D"/>
    <w:rsid w:val="00D14245"/>
    <w:rsid w:val="00D1430D"/>
    <w:rsid w:val="00D1442F"/>
    <w:rsid w:val="00D1461D"/>
    <w:rsid w:val="00D146A8"/>
    <w:rsid w:val="00D1480A"/>
    <w:rsid w:val="00D14C4A"/>
    <w:rsid w:val="00D14D0D"/>
    <w:rsid w:val="00D14DB6"/>
    <w:rsid w:val="00D15088"/>
    <w:rsid w:val="00D151C9"/>
    <w:rsid w:val="00D153B0"/>
    <w:rsid w:val="00D155C7"/>
    <w:rsid w:val="00D156CD"/>
    <w:rsid w:val="00D1578C"/>
    <w:rsid w:val="00D15813"/>
    <w:rsid w:val="00D15B46"/>
    <w:rsid w:val="00D15D47"/>
    <w:rsid w:val="00D15F0B"/>
    <w:rsid w:val="00D15F3E"/>
    <w:rsid w:val="00D1609C"/>
    <w:rsid w:val="00D160AC"/>
    <w:rsid w:val="00D16295"/>
    <w:rsid w:val="00D1629E"/>
    <w:rsid w:val="00D165A8"/>
    <w:rsid w:val="00D16660"/>
    <w:rsid w:val="00D168A1"/>
    <w:rsid w:val="00D169AE"/>
    <w:rsid w:val="00D16D11"/>
    <w:rsid w:val="00D170B9"/>
    <w:rsid w:val="00D17118"/>
    <w:rsid w:val="00D171C2"/>
    <w:rsid w:val="00D1720E"/>
    <w:rsid w:val="00D1731E"/>
    <w:rsid w:val="00D17480"/>
    <w:rsid w:val="00D17483"/>
    <w:rsid w:val="00D174A9"/>
    <w:rsid w:val="00D17632"/>
    <w:rsid w:val="00D17A9C"/>
    <w:rsid w:val="00D17BEB"/>
    <w:rsid w:val="00D17DC2"/>
    <w:rsid w:val="00D17F24"/>
    <w:rsid w:val="00D17FFD"/>
    <w:rsid w:val="00D2025E"/>
    <w:rsid w:val="00D202F7"/>
    <w:rsid w:val="00D20355"/>
    <w:rsid w:val="00D20406"/>
    <w:rsid w:val="00D206A8"/>
    <w:rsid w:val="00D206D3"/>
    <w:rsid w:val="00D2095C"/>
    <w:rsid w:val="00D2097F"/>
    <w:rsid w:val="00D20A4E"/>
    <w:rsid w:val="00D20BC6"/>
    <w:rsid w:val="00D20F48"/>
    <w:rsid w:val="00D21014"/>
    <w:rsid w:val="00D21109"/>
    <w:rsid w:val="00D21118"/>
    <w:rsid w:val="00D21194"/>
    <w:rsid w:val="00D211C6"/>
    <w:rsid w:val="00D211CE"/>
    <w:rsid w:val="00D2121D"/>
    <w:rsid w:val="00D2135E"/>
    <w:rsid w:val="00D2140D"/>
    <w:rsid w:val="00D21554"/>
    <w:rsid w:val="00D215AB"/>
    <w:rsid w:val="00D21872"/>
    <w:rsid w:val="00D219BC"/>
    <w:rsid w:val="00D21A91"/>
    <w:rsid w:val="00D21D1D"/>
    <w:rsid w:val="00D21D42"/>
    <w:rsid w:val="00D21D75"/>
    <w:rsid w:val="00D21DEB"/>
    <w:rsid w:val="00D21FD1"/>
    <w:rsid w:val="00D2207D"/>
    <w:rsid w:val="00D22178"/>
    <w:rsid w:val="00D22224"/>
    <w:rsid w:val="00D2228B"/>
    <w:rsid w:val="00D223DD"/>
    <w:rsid w:val="00D22484"/>
    <w:rsid w:val="00D224D0"/>
    <w:rsid w:val="00D2285B"/>
    <w:rsid w:val="00D2296A"/>
    <w:rsid w:val="00D229F5"/>
    <w:rsid w:val="00D22A5A"/>
    <w:rsid w:val="00D22B83"/>
    <w:rsid w:val="00D22B92"/>
    <w:rsid w:val="00D22D0B"/>
    <w:rsid w:val="00D22F96"/>
    <w:rsid w:val="00D23155"/>
    <w:rsid w:val="00D2324C"/>
    <w:rsid w:val="00D233BE"/>
    <w:rsid w:val="00D236F2"/>
    <w:rsid w:val="00D23792"/>
    <w:rsid w:val="00D239AF"/>
    <w:rsid w:val="00D23A4F"/>
    <w:rsid w:val="00D23CAD"/>
    <w:rsid w:val="00D23E6D"/>
    <w:rsid w:val="00D23EDD"/>
    <w:rsid w:val="00D23F7B"/>
    <w:rsid w:val="00D23FBB"/>
    <w:rsid w:val="00D23FCA"/>
    <w:rsid w:val="00D241DE"/>
    <w:rsid w:val="00D2447F"/>
    <w:rsid w:val="00D24797"/>
    <w:rsid w:val="00D248F3"/>
    <w:rsid w:val="00D24991"/>
    <w:rsid w:val="00D249C4"/>
    <w:rsid w:val="00D24A10"/>
    <w:rsid w:val="00D24C54"/>
    <w:rsid w:val="00D24CB8"/>
    <w:rsid w:val="00D24D8E"/>
    <w:rsid w:val="00D24D95"/>
    <w:rsid w:val="00D24DA9"/>
    <w:rsid w:val="00D24DEC"/>
    <w:rsid w:val="00D24EB0"/>
    <w:rsid w:val="00D24FCB"/>
    <w:rsid w:val="00D24FEF"/>
    <w:rsid w:val="00D251F6"/>
    <w:rsid w:val="00D25322"/>
    <w:rsid w:val="00D2534C"/>
    <w:rsid w:val="00D253B8"/>
    <w:rsid w:val="00D255C1"/>
    <w:rsid w:val="00D2577A"/>
    <w:rsid w:val="00D2578D"/>
    <w:rsid w:val="00D25982"/>
    <w:rsid w:val="00D25B3A"/>
    <w:rsid w:val="00D25C4F"/>
    <w:rsid w:val="00D25DD8"/>
    <w:rsid w:val="00D25E6D"/>
    <w:rsid w:val="00D25FDC"/>
    <w:rsid w:val="00D26282"/>
    <w:rsid w:val="00D2631E"/>
    <w:rsid w:val="00D263CA"/>
    <w:rsid w:val="00D265CC"/>
    <w:rsid w:val="00D26606"/>
    <w:rsid w:val="00D267A9"/>
    <w:rsid w:val="00D267EC"/>
    <w:rsid w:val="00D26810"/>
    <w:rsid w:val="00D26A1C"/>
    <w:rsid w:val="00D26A49"/>
    <w:rsid w:val="00D26B95"/>
    <w:rsid w:val="00D27084"/>
    <w:rsid w:val="00D272E2"/>
    <w:rsid w:val="00D273AF"/>
    <w:rsid w:val="00D274EB"/>
    <w:rsid w:val="00D2756F"/>
    <w:rsid w:val="00D27605"/>
    <w:rsid w:val="00D27A25"/>
    <w:rsid w:val="00D27B36"/>
    <w:rsid w:val="00D27C06"/>
    <w:rsid w:val="00D27C6C"/>
    <w:rsid w:val="00D27C9F"/>
    <w:rsid w:val="00D30056"/>
    <w:rsid w:val="00D3026D"/>
    <w:rsid w:val="00D30590"/>
    <w:rsid w:val="00D3061C"/>
    <w:rsid w:val="00D30622"/>
    <w:rsid w:val="00D30804"/>
    <w:rsid w:val="00D3084F"/>
    <w:rsid w:val="00D3085A"/>
    <w:rsid w:val="00D30B39"/>
    <w:rsid w:val="00D30B97"/>
    <w:rsid w:val="00D30BE0"/>
    <w:rsid w:val="00D30E96"/>
    <w:rsid w:val="00D30EBF"/>
    <w:rsid w:val="00D30F00"/>
    <w:rsid w:val="00D3106F"/>
    <w:rsid w:val="00D310F2"/>
    <w:rsid w:val="00D3118A"/>
    <w:rsid w:val="00D312C4"/>
    <w:rsid w:val="00D3141A"/>
    <w:rsid w:val="00D31571"/>
    <w:rsid w:val="00D317B0"/>
    <w:rsid w:val="00D317D0"/>
    <w:rsid w:val="00D31882"/>
    <w:rsid w:val="00D31B10"/>
    <w:rsid w:val="00D31BE8"/>
    <w:rsid w:val="00D31CE2"/>
    <w:rsid w:val="00D31D9A"/>
    <w:rsid w:val="00D31E88"/>
    <w:rsid w:val="00D31EDF"/>
    <w:rsid w:val="00D32077"/>
    <w:rsid w:val="00D3211A"/>
    <w:rsid w:val="00D32280"/>
    <w:rsid w:val="00D32299"/>
    <w:rsid w:val="00D3229D"/>
    <w:rsid w:val="00D324C6"/>
    <w:rsid w:val="00D324D9"/>
    <w:rsid w:val="00D32776"/>
    <w:rsid w:val="00D32A86"/>
    <w:rsid w:val="00D32E52"/>
    <w:rsid w:val="00D32FAF"/>
    <w:rsid w:val="00D33080"/>
    <w:rsid w:val="00D3325B"/>
    <w:rsid w:val="00D332FA"/>
    <w:rsid w:val="00D33304"/>
    <w:rsid w:val="00D333E4"/>
    <w:rsid w:val="00D33442"/>
    <w:rsid w:val="00D3344C"/>
    <w:rsid w:val="00D33477"/>
    <w:rsid w:val="00D3358E"/>
    <w:rsid w:val="00D336BC"/>
    <w:rsid w:val="00D33724"/>
    <w:rsid w:val="00D337E9"/>
    <w:rsid w:val="00D33A36"/>
    <w:rsid w:val="00D33B28"/>
    <w:rsid w:val="00D33BB4"/>
    <w:rsid w:val="00D33C8A"/>
    <w:rsid w:val="00D33D23"/>
    <w:rsid w:val="00D340CF"/>
    <w:rsid w:val="00D340D1"/>
    <w:rsid w:val="00D34100"/>
    <w:rsid w:val="00D34364"/>
    <w:rsid w:val="00D34770"/>
    <w:rsid w:val="00D348BD"/>
    <w:rsid w:val="00D34940"/>
    <w:rsid w:val="00D34955"/>
    <w:rsid w:val="00D34B62"/>
    <w:rsid w:val="00D34BF5"/>
    <w:rsid w:val="00D34DD8"/>
    <w:rsid w:val="00D34DDC"/>
    <w:rsid w:val="00D34ECC"/>
    <w:rsid w:val="00D35066"/>
    <w:rsid w:val="00D35481"/>
    <w:rsid w:val="00D355AB"/>
    <w:rsid w:val="00D35976"/>
    <w:rsid w:val="00D35A06"/>
    <w:rsid w:val="00D35A8D"/>
    <w:rsid w:val="00D35CA0"/>
    <w:rsid w:val="00D35D28"/>
    <w:rsid w:val="00D35D2F"/>
    <w:rsid w:val="00D35DA3"/>
    <w:rsid w:val="00D35F1E"/>
    <w:rsid w:val="00D35F2A"/>
    <w:rsid w:val="00D35F5F"/>
    <w:rsid w:val="00D360C5"/>
    <w:rsid w:val="00D36117"/>
    <w:rsid w:val="00D36201"/>
    <w:rsid w:val="00D362E7"/>
    <w:rsid w:val="00D36313"/>
    <w:rsid w:val="00D36680"/>
    <w:rsid w:val="00D367EB"/>
    <w:rsid w:val="00D36BC1"/>
    <w:rsid w:val="00D36BD8"/>
    <w:rsid w:val="00D3705D"/>
    <w:rsid w:val="00D370C4"/>
    <w:rsid w:val="00D37204"/>
    <w:rsid w:val="00D372D7"/>
    <w:rsid w:val="00D3742A"/>
    <w:rsid w:val="00D375B3"/>
    <w:rsid w:val="00D37662"/>
    <w:rsid w:val="00D376C3"/>
    <w:rsid w:val="00D377A7"/>
    <w:rsid w:val="00D377DE"/>
    <w:rsid w:val="00D3783C"/>
    <w:rsid w:val="00D378A4"/>
    <w:rsid w:val="00D40049"/>
    <w:rsid w:val="00D40107"/>
    <w:rsid w:val="00D401E2"/>
    <w:rsid w:val="00D40397"/>
    <w:rsid w:val="00D40485"/>
    <w:rsid w:val="00D40491"/>
    <w:rsid w:val="00D40538"/>
    <w:rsid w:val="00D405D0"/>
    <w:rsid w:val="00D4060D"/>
    <w:rsid w:val="00D40611"/>
    <w:rsid w:val="00D4074D"/>
    <w:rsid w:val="00D40A76"/>
    <w:rsid w:val="00D40BAD"/>
    <w:rsid w:val="00D40BE3"/>
    <w:rsid w:val="00D40C2A"/>
    <w:rsid w:val="00D40CE6"/>
    <w:rsid w:val="00D40F91"/>
    <w:rsid w:val="00D40FA5"/>
    <w:rsid w:val="00D40FBA"/>
    <w:rsid w:val="00D41002"/>
    <w:rsid w:val="00D4130E"/>
    <w:rsid w:val="00D41382"/>
    <w:rsid w:val="00D413AD"/>
    <w:rsid w:val="00D414B5"/>
    <w:rsid w:val="00D415B3"/>
    <w:rsid w:val="00D415E5"/>
    <w:rsid w:val="00D41659"/>
    <w:rsid w:val="00D4199D"/>
    <w:rsid w:val="00D41CF4"/>
    <w:rsid w:val="00D41E44"/>
    <w:rsid w:val="00D41F0D"/>
    <w:rsid w:val="00D41F16"/>
    <w:rsid w:val="00D4202F"/>
    <w:rsid w:val="00D421C8"/>
    <w:rsid w:val="00D42218"/>
    <w:rsid w:val="00D42364"/>
    <w:rsid w:val="00D4268D"/>
    <w:rsid w:val="00D42733"/>
    <w:rsid w:val="00D42943"/>
    <w:rsid w:val="00D4296B"/>
    <w:rsid w:val="00D4299A"/>
    <w:rsid w:val="00D42C4B"/>
    <w:rsid w:val="00D42D02"/>
    <w:rsid w:val="00D42F90"/>
    <w:rsid w:val="00D42FC1"/>
    <w:rsid w:val="00D430EE"/>
    <w:rsid w:val="00D4318B"/>
    <w:rsid w:val="00D43519"/>
    <w:rsid w:val="00D43766"/>
    <w:rsid w:val="00D43887"/>
    <w:rsid w:val="00D438D2"/>
    <w:rsid w:val="00D439CB"/>
    <w:rsid w:val="00D43C4B"/>
    <w:rsid w:val="00D43D05"/>
    <w:rsid w:val="00D43E83"/>
    <w:rsid w:val="00D43FC4"/>
    <w:rsid w:val="00D44042"/>
    <w:rsid w:val="00D44145"/>
    <w:rsid w:val="00D44157"/>
    <w:rsid w:val="00D4456B"/>
    <w:rsid w:val="00D4458A"/>
    <w:rsid w:val="00D44866"/>
    <w:rsid w:val="00D44922"/>
    <w:rsid w:val="00D4498D"/>
    <w:rsid w:val="00D44C35"/>
    <w:rsid w:val="00D44C84"/>
    <w:rsid w:val="00D44F07"/>
    <w:rsid w:val="00D450B2"/>
    <w:rsid w:val="00D45747"/>
    <w:rsid w:val="00D45AB5"/>
    <w:rsid w:val="00D45B4E"/>
    <w:rsid w:val="00D45B89"/>
    <w:rsid w:val="00D45BA0"/>
    <w:rsid w:val="00D45D92"/>
    <w:rsid w:val="00D45E2E"/>
    <w:rsid w:val="00D45FB7"/>
    <w:rsid w:val="00D46047"/>
    <w:rsid w:val="00D460F3"/>
    <w:rsid w:val="00D464F1"/>
    <w:rsid w:val="00D4655E"/>
    <w:rsid w:val="00D46591"/>
    <w:rsid w:val="00D4697E"/>
    <w:rsid w:val="00D46A73"/>
    <w:rsid w:val="00D46DCA"/>
    <w:rsid w:val="00D46DE9"/>
    <w:rsid w:val="00D472AF"/>
    <w:rsid w:val="00D473BD"/>
    <w:rsid w:val="00D473E0"/>
    <w:rsid w:val="00D475F9"/>
    <w:rsid w:val="00D476E3"/>
    <w:rsid w:val="00D47987"/>
    <w:rsid w:val="00D47A74"/>
    <w:rsid w:val="00D47EC4"/>
    <w:rsid w:val="00D47EF1"/>
    <w:rsid w:val="00D501BE"/>
    <w:rsid w:val="00D50251"/>
    <w:rsid w:val="00D50309"/>
    <w:rsid w:val="00D5037D"/>
    <w:rsid w:val="00D503D0"/>
    <w:rsid w:val="00D503F0"/>
    <w:rsid w:val="00D5054E"/>
    <w:rsid w:val="00D5060F"/>
    <w:rsid w:val="00D50717"/>
    <w:rsid w:val="00D50AB1"/>
    <w:rsid w:val="00D50C34"/>
    <w:rsid w:val="00D50CD0"/>
    <w:rsid w:val="00D50EDA"/>
    <w:rsid w:val="00D51171"/>
    <w:rsid w:val="00D5137F"/>
    <w:rsid w:val="00D51399"/>
    <w:rsid w:val="00D5142D"/>
    <w:rsid w:val="00D516C0"/>
    <w:rsid w:val="00D51C33"/>
    <w:rsid w:val="00D51CBD"/>
    <w:rsid w:val="00D51D1B"/>
    <w:rsid w:val="00D5204C"/>
    <w:rsid w:val="00D52101"/>
    <w:rsid w:val="00D52451"/>
    <w:rsid w:val="00D525AD"/>
    <w:rsid w:val="00D52832"/>
    <w:rsid w:val="00D529BB"/>
    <w:rsid w:val="00D52B64"/>
    <w:rsid w:val="00D52C2C"/>
    <w:rsid w:val="00D52CC7"/>
    <w:rsid w:val="00D52DF6"/>
    <w:rsid w:val="00D53004"/>
    <w:rsid w:val="00D533B2"/>
    <w:rsid w:val="00D5385B"/>
    <w:rsid w:val="00D53934"/>
    <w:rsid w:val="00D54179"/>
    <w:rsid w:val="00D5429D"/>
    <w:rsid w:val="00D542FC"/>
    <w:rsid w:val="00D5440C"/>
    <w:rsid w:val="00D54418"/>
    <w:rsid w:val="00D54485"/>
    <w:rsid w:val="00D54530"/>
    <w:rsid w:val="00D545C8"/>
    <w:rsid w:val="00D54660"/>
    <w:rsid w:val="00D546BC"/>
    <w:rsid w:val="00D547BF"/>
    <w:rsid w:val="00D54887"/>
    <w:rsid w:val="00D548E8"/>
    <w:rsid w:val="00D54A4A"/>
    <w:rsid w:val="00D54B03"/>
    <w:rsid w:val="00D54B81"/>
    <w:rsid w:val="00D54C6C"/>
    <w:rsid w:val="00D54CB3"/>
    <w:rsid w:val="00D54D1B"/>
    <w:rsid w:val="00D54D6F"/>
    <w:rsid w:val="00D54E7A"/>
    <w:rsid w:val="00D55184"/>
    <w:rsid w:val="00D552CA"/>
    <w:rsid w:val="00D55307"/>
    <w:rsid w:val="00D55405"/>
    <w:rsid w:val="00D5540E"/>
    <w:rsid w:val="00D55501"/>
    <w:rsid w:val="00D55597"/>
    <w:rsid w:val="00D556DA"/>
    <w:rsid w:val="00D558CD"/>
    <w:rsid w:val="00D55A31"/>
    <w:rsid w:val="00D55C50"/>
    <w:rsid w:val="00D55CB2"/>
    <w:rsid w:val="00D55E20"/>
    <w:rsid w:val="00D56122"/>
    <w:rsid w:val="00D562BB"/>
    <w:rsid w:val="00D563A0"/>
    <w:rsid w:val="00D564A6"/>
    <w:rsid w:val="00D56814"/>
    <w:rsid w:val="00D56B20"/>
    <w:rsid w:val="00D56B3D"/>
    <w:rsid w:val="00D56D81"/>
    <w:rsid w:val="00D56E34"/>
    <w:rsid w:val="00D56ED4"/>
    <w:rsid w:val="00D56F1E"/>
    <w:rsid w:val="00D56F3A"/>
    <w:rsid w:val="00D5730A"/>
    <w:rsid w:val="00D573A3"/>
    <w:rsid w:val="00D57479"/>
    <w:rsid w:val="00D5747A"/>
    <w:rsid w:val="00D57894"/>
    <w:rsid w:val="00D578B7"/>
    <w:rsid w:val="00D57998"/>
    <w:rsid w:val="00D57A52"/>
    <w:rsid w:val="00D57BE2"/>
    <w:rsid w:val="00D57E22"/>
    <w:rsid w:val="00D57F3F"/>
    <w:rsid w:val="00D57FE5"/>
    <w:rsid w:val="00D6014D"/>
    <w:rsid w:val="00D603A6"/>
    <w:rsid w:val="00D6057F"/>
    <w:rsid w:val="00D607A2"/>
    <w:rsid w:val="00D60846"/>
    <w:rsid w:val="00D608F8"/>
    <w:rsid w:val="00D6090D"/>
    <w:rsid w:val="00D609FF"/>
    <w:rsid w:val="00D60A28"/>
    <w:rsid w:val="00D60B80"/>
    <w:rsid w:val="00D60BB0"/>
    <w:rsid w:val="00D60BC5"/>
    <w:rsid w:val="00D60C9E"/>
    <w:rsid w:val="00D60DAC"/>
    <w:rsid w:val="00D60DAD"/>
    <w:rsid w:val="00D60E31"/>
    <w:rsid w:val="00D60E5E"/>
    <w:rsid w:val="00D60EF0"/>
    <w:rsid w:val="00D60F64"/>
    <w:rsid w:val="00D60FBF"/>
    <w:rsid w:val="00D6102C"/>
    <w:rsid w:val="00D61358"/>
    <w:rsid w:val="00D61370"/>
    <w:rsid w:val="00D6140A"/>
    <w:rsid w:val="00D61605"/>
    <w:rsid w:val="00D6165B"/>
    <w:rsid w:val="00D61661"/>
    <w:rsid w:val="00D61684"/>
    <w:rsid w:val="00D616B0"/>
    <w:rsid w:val="00D616D7"/>
    <w:rsid w:val="00D616D8"/>
    <w:rsid w:val="00D61768"/>
    <w:rsid w:val="00D618D1"/>
    <w:rsid w:val="00D61A18"/>
    <w:rsid w:val="00D61A2F"/>
    <w:rsid w:val="00D61A96"/>
    <w:rsid w:val="00D61D05"/>
    <w:rsid w:val="00D61D09"/>
    <w:rsid w:val="00D61E02"/>
    <w:rsid w:val="00D61EE5"/>
    <w:rsid w:val="00D61F98"/>
    <w:rsid w:val="00D621A3"/>
    <w:rsid w:val="00D622D2"/>
    <w:rsid w:val="00D6231D"/>
    <w:rsid w:val="00D623C2"/>
    <w:rsid w:val="00D624A4"/>
    <w:rsid w:val="00D6260F"/>
    <w:rsid w:val="00D626E0"/>
    <w:rsid w:val="00D6277A"/>
    <w:rsid w:val="00D62803"/>
    <w:rsid w:val="00D629FE"/>
    <w:rsid w:val="00D62CC5"/>
    <w:rsid w:val="00D62D36"/>
    <w:rsid w:val="00D62F33"/>
    <w:rsid w:val="00D630D9"/>
    <w:rsid w:val="00D630FC"/>
    <w:rsid w:val="00D6319A"/>
    <w:rsid w:val="00D6339F"/>
    <w:rsid w:val="00D6367F"/>
    <w:rsid w:val="00D639C7"/>
    <w:rsid w:val="00D63E5E"/>
    <w:rsid w:val="00D63F28"/>
    <w:rsid w:val="00D6401A"/>
    <w:rsid w:val="00D64128"/>
    <w:rsid w:val="00D641A2"/>
    <w:rsid w:val="00D64289"/>
    <w:rsid w:val="00D6478F"/>
    <w:rsid w:val="00D64CAC"/>
    <w:rsid w:val="00D64CBE"/>
    <w:rsid w:val="00D64D68"/>
    <w:rsid w:val="00D64D6C"/>
    <w:rsid w:val="00D64EA7"/>
    <w:rsid w:val="00D64FDA"/>
    <w:rsid w:val="00D650DC"/>
    <w:rsid w:val="00D652EE"/>
    <w:rsid w:val="00D657FD"/>
    <w:rsid w:val="00D659B1"/>
    <w:rsid w:val="00D659BF"/>
    <w:rsid w:val="00D65AA0"/>
    <w:rsid w:val="00D65B34"/>
    <w:rsid w:val="00D65B57"/>
    <w:rsid w:val="00D65F40"/>
    <w:rsid w:val="00D6600C"/>
    <w:rsid w:val="00D6607D"/>
    <w:rsid w:val="00D66117"/>
    <w:rsid w:val="00D66282"/>
    <w:rsid w:val="00D662AD"/>
    <w:rsid w:val="00D665D7"/>
    <w:rsid w:val="00D66840"/>
    <w:rsid w:val="00D67013"/>
    <w:rsid w:val="00D67052"/>
    <w:rsid w:val="00D670C3"/>
    <w:rsid w:val="00D670C4"/>
    <w:rsid w:val="00D671B6"/>
    <w:rsid w:val="00D672C8"/>
    <w:rsid w:val="00D6730C"/>
    <w:rsid w:val="00D67422"/>
    <w:rsid w:val="00D6742A"/>
    <w:rsid w:val="00D67546"/>
    <w:rsid w:val="00D67608"/>
    <w:rsid w:val="00D677BE"/>
    <w:rsid w:val="00D67A50"/>
    <w:rsid w:val="00D67A72"/>
    <w:rsid w:val="00D67B35"/>
    <w:rsid w:val="00D67B3A"/>
    <w:rsid w:val="00D67C38"/>
    <w:rsid w:val="00D67D58"/>
    <w:rsid w:val="00D702F7"/>
    <w:rsid w:val="00D7030A"/>
    <w:rsid w:val="00D70476"/>
    <w:rsid w:val="00D704DB"/>
    <w:rsid w:val="00D70509"/>
    <w:rsid w:val="00D707ED"/>
    <w:rsid w:val="00D709FC"/>
    <w:rsid w:val="00D70C12"/>
    <w:rsid w:val="00D70ED4"/>
    <w:rsid w:val="00D70F84"/>
    <w:rsid w:val="00D71042"/>
    <w:rsid w:val="00D712D4"/>
    <w:rsid w:val="00D71441"/>
    <w:rsid w:val="00D7157B"/>
    <w:rsid w:val="00D71616"/>
    <w:rsid w:val="00D71645"/>
    <w:rsid w:val="00D716BA"/>
    <w:rsid w:val="00D719B7"/>
    <w:rsid w:val="00D71A41"/>
    <w:rsid w:val="00D71D45"/>
    <w:rsid w:val="00D71EA2"/>
    <w:rsid w:val="00D71FA0"/>
    <w:rsid w:val="00D720EC"/>
    <w:rsid w:val="00D7215E"/>
    <w:rsid w:val="00D7257E"/>
    <w:rsid w:val="00D72803"/>
    <w:rsid w:val="00D72A37"/>
    <w:rsid w:val="00D72AE7"/>
    <w:rsid w:val="00D72C6E"/>
    <w:rsid w:val="00D72CB6"/>
    <w:rsid w:val="00D72DDA"/>
    <w:rsid w:val="00D72E6F"/>
    <w:rsid w:val="00D72FCE"/>
    <w:rsid w:val="00D73081"/>
    <w:rsid w:val="00D730A9"/>
    <w:rsid w:val="00D73382"/>
    <w:rsid w:val="00D734A4"/>
    <w:rsid w:val="00D7362E"/>
    <w:rsid w:val="00D73910"/>
    <w:rsid w:val="00D73952"/>
    <w:rsid w:val="00D73987"/>
    <w:rsid w:val="00D73B1F"/>
    <w:rsid w:val="00D73D48"/>
    <w:rsid w:val="00D73E11"/>
    <w:rsid w:val="00D73E35"/>
    <w:rsid w:val="00D73E44"/>
    <w:rsid w:val="00D73E70"/>
    <w:rsid w:val="00D73F94"/>
    <w:rsid w:val="00D74142"/>
    <w:rsid w:val="00D7427A"/>
    <w:rsid w:val="00D7456A"/>
    <w:rsid w:val="00D74917"/>
    <w:rsid w:val="00D74DB0"/>
    <w:rsid w:val="00D7504E"/>
    <w:rsid w:val="00D751D5"/>
    <w:rsid w:val="00D7528B"/>
    <w:rsid w:val="00D7549C"/>
    <w:rsid w:val="00D75534"/>
    <w:rsid w:val="00D75587"/>
    <w:rsid w:val="00D75624"/>
    <w:rsid w:val="00D756B7"/>
    <w:rsid w:val="00D75791"/>
    <w:rsid w:val="00D75797"/>
    <w:rsid w:val="00D75C50"/>
    <w:rsid w:val="00D75E6A"/>
    <w:rsid w:val="00D75E73"/>
    <w:rsid w:val="00D75E79"/>
    <w:rsid w:val="00D75F08"/>
    <w:rsid w:val="00D75F78"/>
    <w:rsid w:val="00D760D9"/>
    <w:rsid w:val="00D761C5"/>
    <w:rsid w:val="00D76331"/>
    <w:rsid w:val="00D7684D"/>
    <w:rsid w:val="00D7684E"/>
    <w:rsid w:val="00D768DE"/>
    <w:rsid w:val="00D76D7C"/>
    <w:rsid w:val="00D76E4B"/>
    <w:rsid w:val="00D76F2A"/>
    <w:rsid w:val="00D76F3A"/>
    <w:rsid w:val="00D76F52"/>
    <w:rsid w:val="00D76F55"/>
    <w:rsid w:val="00D773EF"/>
    <w:rsid w:val="00D7781D"/>
    <w:rsid w:val="00D779F9"/>
    <w:rsid w:val="00D77ADA"/>
    <w:rsid w:val="00D77AF7"/>
    <w:rsid w:val="00D77B21"/>
    <w:rsid w:val="00D77D9D"/>
    <w:rsid w:val="00D77DD9"/>
    <w:rsid w:val="00D77DF8"/>
    <w:rsid w:val="00D80008"/>
    <w:rsid w:val="00D80084"/>
    <w:rsid w:val="00D803DD"/>
    <w:rsid w:val="00D80646"/>
    <w:rsid w:val="00D80B48"/>
    <w:rsid w:val="00D80C70"/>
    <w:rsid w:val="00D80DEC"/>
    <w:rsid w:val="00D80F2E"/>
    <w:rsid w:val="00D81188"/>
    <w:rsid w:val="00D8129B"/>
    <w:rsid w:val="00D81323"/>
    <w:rsid w:val="00D81342"/>
    <w:rsid w:val="00D81482"/>
    <w:rsid w:val="00D814FD"/>
    <w:rsid w:val="00D81544"/>
    <w:rsid w:val="00D8156E"/>
    <w:rsid w:val="00D81763"/>
    <w:rsid w:val="00D81C3A"/>
    <w:rsid w:val="00D81C3F"/>
    <w:rsid w:val="00D81DD7"/>
    <w:rsid w:val="00D81ED6"/>
    <w:rsid w:val="00D82135"/>
    <w:rsid w:val="00D822F9"/>
    <w:rsid w:val="00D827C6"/>
    <w:rsid w:val="00D82825"/>
    <w:rsid w:val="00D82993"/>
    <w:rsid w:val="00D82B77"/>
    <w:rsid w:val="00D82CF1"/>
    <w:rsid w:val="00D82D5E"/>
    <w:rsid w:val="00D82E21"/>
    <w:rsid w:val="00D82EA2"/>
    <w:rsid w:val="00D82F1F"/>
    <w:rsid w:val="00D82F58"/>
    <w:rsid w:val="00D83215"/>
    <w:rsid w:val="00D83221"/>
    <w:rsid w:val="00D8324D"/>
    <w:rsid w:val="00D83254"/>
    <w:rsid w:val="00D83325"/>
    <w:rsid w:val="00D8348E"/>
    <w:rsid w:val="00D835CA"/>
    <w:rsid w:val="00D836BC"/>
    <w:rsid w:val="00D838C5"/>
    <w:rsid w:val="00D838D7"/>
    <w:rsid w:val="00D838F8"/>
    <w:rsid w:val="00D83AC0"/>
    <w:rsid w:val="00D83B7E"/>
    <w:rsid w:val="00D83BB3"/>
    <w:rsid w:val="00D83F2B"/>
    <w:rsid w:val="00D83F8C"/>
    <w:rsid w:val="00D8416B"/>
    <w:rsid w:val="00D841C9"/>
    <w:rsid w:val="00D841E1"/>
    <w:rsid w:val="00D844CB"/>
    <w:rsid w:val="00D844F9"/>
    <w:rsid w:val="00D84700"/>
    <w:rsid w:val="00D84720"/>
    <w:rsid w:val="00D84848"/>
    <w:rsid w:val="00D84909"/>
    <w:rsid w:val="00D84994"/>
    <w:rsid w:val="00D84B68"/>
    <w:rsid w:val="00D84C48"/>
    <w:rsid w:val="00D84E0F"/>
    <w:rsid w:val="00D84E6B"/>
    <w:rsid w:val="00D84F57"/>
    <w:rsid w:val="00D84FF9"/>
    <w:rsid w:val="00D850DB"/>
    <w:rsid w:val="00D8532E"/>
    <w:rsid w:val="00D8536F"/>
    <w:rsid w:val="00D85374"/>
    <w:rsid w:val="00D8557B"/>
    <w:rsid w:val="00D85924"/>
    <w:rsid w:val="00D85B7C"/>
    <w:rsid w:val="00D85C87"/>
    <w:rsid w:val="00D86174"/>
    <w:rsid w:val="00D8631D"/>
    <w:rsid w:val="00D86419"/>
    <w:rsid w:val="00D8651A"/>
    <w:rsid w:val="00D86592"/>
    <w:rsid w:val="00D86863"/>
    <w:rsid w:val="00D869ED"/>
    <w:rsid w:val="00D86B22"/>
    <w:rsid w:val="00D86B59"/>
    <w:rsid w:val="00D86BF2"/>
    <w:rsid w:val="00D86C8A"/>
    <w:rsid w:val="00D86ED5"/>
    <w:rsid w:val="00D86F90"/>
    <w:rsid w:val="00D87515"/>
    <w:rsid w:val="00D8752C"/>
    <w:rsid w:val="00D87582"/>
    <w:rsid w:val="00D87591"/>
    <w:rsid w:val="00D875D7"/>
    <w:rsid w:val="00D87962"/>
    <w:rsid w:val="00D87A32"/>
    <w:rsid w:val="00D87A83"/>
    <w:rsid w:val="00D87FB6"/>
    <w:rsid w:val="00D87FD5"/>
    <w:rsid w:val="00D87FE9"/>
    <w:rsid w:val="00D9021A"/>
    <w:rsid w:val="00D90498"/>
    <w:rsid w:val="00D9051E"/>
    <w:rsid w:val="00D907BB"/>
    <w:rsid w:val="00D90830"/>
    <w:rsid w:val="00D908B8"/>
    <w:rsid w:val="00D90AEE"/>
    <w:rsid w:val="00D90B2B"/>
    <w:rsid w:val="00D90D6E"/>
    <w:rsid w:val="00D90E6D"/>
    <w:rsid w:val="00D910A8"/>
    <w:rsid w:val="00D911B0"/>
    <w:rsid w:val="00D912DA"/>
    <w:rsid w:val="00D913B4"/>
    <w:rsid w:val="00D9144A"/>
    <w:rsid w:val="00D9150B"/>
    <w:rsid w:val="00D915D4"/>
    <w:rsid w:val="00D917D1"/>
    <w:rsid w:val="00D9185E"/>
    <w:rsid w:val="00D918AA"/>
    <w:rsid w:val="00D91A1C"/>
    <w:rsid w:val="00D91CBB"/>
    <w:rsid w:val="00D91E3A"/>
    <w:rsid w:val="00D92179"/>
    <w:rsid w:val="00D921C9"/>
    <w:rsid w:val="00D9226D"/>
    <w:rsid w:val="00D92360"/>
    <w:rsid w:val="00D925C7"/>
    <w:rsid w:val="00D927DB"/>
    <w:rsid w:val="00D927ED"/>
    <w:rsid w:val="00D92AE0"/>
    <w:rsid w:val="00D92B9C"/>
    <w:rsid w:val="00D92DDD"/>
    <w:rsid w:val="00D92DF4"/>
    <w:rsid w:val="00D92DF6"/>
    <w:rsid w:val="00D92E49"/>
    <w:rsid w:val="00D92EE9"/>
    <w:rsid w:val="00D931B9"/>
    <w:rsid w:val="00D93290"/>
    <w:rsid w:val="00D9354D"/>
    <w:rsid w:val="00D935A0"/>
    <w:rsid w:val="00D93929"/>
    <w:rsid w:val="00D93A09"/>
    <w:rsid w:val="00D93B01"/>
    <w:rsid w:val="00D93DE4"/>
    <w:rsid w:val="00D93F16"/>
    <w:rsid w:val="00D93F61"/>
    <w:rsid w:val="00D93FC9"/>
    <w:rsid w:val="00D94116"/>
    <w:rsid w:val="00D94146"/>
    <w:rsid w:val="00D9431B"/>
    <w:rsid w:val="00D94580"/>
    <w:rsid w:val="00D94921"/>
    <w:rsid w:val="00D94985"/>
    <w:rsid w:val="00D949C6"/>
    <w:rsid w:val="00D949CF"/>
    <w:rsid w:val="00D949DB"/>
    <w:rsid w:val="00D94ADB"/>
    <w:rsid w:val="00D94D84"/>
    <w:rsid w:val="00D94E61"/>
    <w:rsid w:val="00D94E72"/>
    <w:rsid w:val="00D9501F"/>
    <w:rsid w:val="00D9520B"/>
    <w:rsid w:val="00D95532"/>
    <w:rsid w:val="00D9573A"/>
    <w:rsid w:val="00D95746"/>
    <w:rsid w:val="00D957E7"/>
    <w:rsid w:val="00D958A6"/>
    <w:rsid w:val="00D9594A"/>
    <w:rsid w:val="00D95B65"/>
    <w:rsid w:val="00D95B75"/>
    <w:rsid w:val="00D95BED"/>
    <w:rsid w:val="00D95CCB"/>
    <w:rsid w:val="00D95E86"/>
    <w:rsid w:val="00D96125"/>
    <w:rsid w:val="00D96250"/>
    <w:rsid w:val="00D9632C"/>
    <w:rsid w:val="00D963B6"/>
    <w:rsid w:val="00D963C1"/>
    <w:rsid w:val="00D965B9"/>
    <w:rsid w:val="00D965EB"/>
    <w:rsid w:val="00D966F2"/>
    <w:rsid w:val="00D96EC2"/>
    <w:rsid w:val="00D97012"/>
    <w:rsid w:val="00D97528"/>
    <w:rsid w:val="00D97592"/>
    <w:rsid w:val="00D976C3"/>
    <w:rsid w:val="00D976C5"/>
    <w:rsid w:val="00D97706"/>
    <w:rsid w:val="00D9774D"/>
    <w:rsid w:val="00D97772"/>
    <w:rsid w:val="00D978B8"/>
    <w:rsid w:val="00D97D0A"/>
    <w:rsid w:val="00D97D16"/>
    <w:rsid w:val="00D97D58"/>
    <w:rsid w:val="00D97F5B"/>
    <w:rsid w:val="00D97FFD"/>
    <w:rsid w:val="00DA0107"/>
    <w:rsid w:val="00DA02D0"/>
    <w:rsid w:val="00DA0333"/>
    <w:rsid w:val="00DA0377"/>
    <w:rsid w:val="00DA03FA"/>
    <w:rsid w:val="00DA0790"/>
    <w:rsid w:val="00DA080A"/>
    <w:rsid w:val="00DA084D"/>
    <w:rsid w:val="00DA0D87"/>
    <w:rsid w:val="00DA0FB5"/>
    <w:rsid w:val="00DA1019"/>
    <w:rsid w:val="00DA1064"/>
    <w:rsid w:val="00DA11CA"/>
    <w:rsid w:val="00DA148B"/>
    <w:rsid w:val="00DA160F"/>
    <w:rsid w:val="00DA1A63"/>
    <w:rsid w:val="00DA1C47"/>
    <w:rsid w:val="00DA1DD9"/>
    <w:rsid w:val="00DA207C"/>
    <w:rsid w:val="00DA20D0"/>
    <w:rsid w:val="00DA2330"/>
    <w:rsid w:val="00DA2583"/>
    <w:rsid w:val="00DA2759"/>
    <w:rsid w:val="00DA2A46"/>
    <w:rsid w:val="00DA2AF5"/>
    <w:rsid w:val="00DA2D59"/>
    <w:rsid w:val="00DA2D5C"/>
    <w:rsid w:val="00DA2F81"/>
    <w:rsid w:val="00DA3179"/>
    <w:rsid w:val="00DA317C"/>
    <w:rsid w:val="00DA33C9"/>
    <w:rsid w:val="00DA35AC"/>
    <w:rsid w:val="00DA3666"/>
    <w:rsid w:val="00DA36C5"/>
    <w:rsid w:val="00DA370E"/>
    <w:rsid w:val="00DA37F3"/>
    <w:rsid w:val="00DA38C1"/>
    <w:rsid w:val="00DA3957"/>
    <w:rsid w:val="00DA3A16"/>
    <w:rsid w:val="00DA3A71"/>
    <w:rsid w:val="00DA3E46"/>
    <w:rsid w:val="00DA4259"/>
    <w:rsid w:val="00DA4510"/>
    <w:rsid w:val="00DA4642"/>
    <w:rsid w:val="00DA4744"/>
    <w:rsid w:val="00DA484E"/>
    <w:rsid w:val="00DA4937"/>
    <w:rsid w:val="00DA4A0F"/>
    <w:rsid w:val="00DA4A79"/>
    <w:rsid w:val="00DA4B7C"/>
    <w:rsid w:val="00DA4C4E"/>
    <w:rsid w:val="00DA4C74"/>
    <w:rsid w:val="00DA4D98"/>
    <w:rsid w:val="00DA4EE7"/>
    <w:rsid w:val="00DA4F0F"/>
    <w:rsid w:val="00DA4F88"/>
    <w:rsid w:val="00DA5089"/>
    <w:rsid w:val="00DA50E4"/>
    <w:rsid w:val="00DA50F7"/>
    <w:rsid w:val="00DA5185"/>
    <w:rsid w:val="00DA53C9"/>
    <w:rsid w:val="00DA556E"/>
    <w:rsid w:val="00DA574A"/>
    <w:rsid w:val="00DA5975"/>
    <w:rsid w:val="00DA5B7D"/>
    <w:rsid w:val="00DA5D6E"/>
    <w:rsid w:val="00DA5DFB"/>
    <w:rsid w:val="00DA5EE9"/>
    <w:rsid w:val="00DA5EFB"/>
    <w:rsid w:val="00DA60BA"/>
    <w:rsid w:val="00DA60E9"/>
    <w:rsid w:val="00DA625B"/>
    <w:rsid w:val="00DA6A12"/>
    <w:rsid w:val="00DA6B17"/>
    <w:rsid w:val="00DA6B5F"/>
    <w:rsid w:val="00DA6DD9"/>
    <w:rsid w:val="00DA6E10"/>
    <w:rsid w:val="00DA6F37"/>
    <w:rsid w:val="00DA6F60"/>
    <w:rsid w:val="00DA71A4"/>
    <w:rsid w:val="00DA73A8"/>
    <w:rsid w:val="00DA73E3"/>
    <w:rsid w:val="00DA7514"/>
    <w:rsid w:val="00DA75EF"/>
    <w:rsid w:val="00DA772F"/>
    <w:rsid w:val="00DA7833"/>
    <w:rsid w:val="00DA789A"/>
    <w:rsid w:val="00DA796A"/>
    <w:rsid w:val="00DA7985"/>
    <w:rsid w:val="00DA79B5"/>
    <w:rsid w:val="00DA79C4"/>
    <w:rsid w:val="00DA7A5B"/>
    <w:rsid w:val="00DA7D3C"/>
    <w:rsid w:val="00DA7D7F"/>
    <w:rsid w:val="00DA7DC1"/>
    <w:rsid w:val="00DA7E56"/>
    <w:rsid w:val="00DA7F1B"/>
    <w:rsid w:val="00DA7F22"/>
    <w:rsid w:val="00DB0084"/>
    <w:rsid w:val="00DB01E5"/>
    <w:rsid w:val="00DB032B"/>
    <w:rsid w:val="00DB052D"/>
    <w:rsid w:val="00DB05F1"/>
    <w:rsid w:val="00DB06AE"/>
    <w:rsid w:val="00DB077F"/>
    <w:rsid w:val="00DB083F"/>
    <w:rsid w:val="00DB095D"/>
    <w:rsid w:val="00DB0A67"/>
    <w:rsid w:val="00DB0AB9"/>
    <w:rsid w:val="00DB0CEB"/>
    <w:rsid w:val="00DB0D77"/>
    <w:rsid w:val="00DB0EAA"/>
    <w:rsid w:val="00DB0EED"/>
    <w:rsid w:val="00DB0F8C"/>
    <w:rsid w:val="00DB1265"/>
    <w:rsid w:val="00DB1402"/>
    <w:rsid w:val="00DB148F"/>
    <w:rsid w:val="00DB14B7"/>
    <w:rsid w:val="00DB15FC"/>
    <w:rsid w:val="00DB18F9"/>
    <w:rsid w:val="00DB1942"/>
    <w:rsid w:val="00DB1BEC"/>
    <w:rsid w:val="00DB1E0F"/>
    <w:rsid w:val="00DB1F95"/>
    <w:rsid w:val="00DB1FC2"/>
    <w:rsid w:val="00DB1FCA"/>
    <w:rsid w:val="00DB217C"/>
    <w:rsid w:val="00DB2318"/>
    <w:rsid w:val="00DB2422"/>
    <w:rsid w:val="00DB275D"/>
    <w:rsid w:val="00DB2823"/>
    <w:rsid w:val="00DB288C"/>
    <w:rsid w:val="00DB2A65"/>
    <w:rsid w:val="00DB2CF3"/>
    <w:rsid w:val="00DB30A3"/>
    <w:rsid w:val="00DB30F0"/>
    <w:rsid w:val="00DB30F3"/>
    <w:rsid w:val="00DB3213"/>
    <w:rsid w:val="00DB3246"/>
    <w:rsid w:val="00DB3284"/>
    <w:rsid w:val="00DB32E7"/>
    <w:rsid w:val="00DB337B"/>
    <w:rsid w:val="00DB34B9"/>
    <w:rsid w:val="00DB3738"/>
    <w:rsid w:val="00DB37E3"/>
    <w:rsid w:val="00DB38B6"/>
    <w:rsid w:val="00DB38EB"/>
    <w:rsid w:val="00DB3970"/>
    <w:rsid w:val="00DB39D7"/>
    <w:rsid w:val="00DB3A50"/>
    <w:rsid w:val="00DB3CFD"/>
    <w:rsid w:val="00DB3D05"/>
    <w:rsid w:val="00DB40E6"/>
    <w:rsid w:val="00DB4401"/>
    <w:rsid w:val="00DB44B2"/>
    <w:rsid w:val="00DB46AC"/>
    <w:rsid w:val="00DB4730"/>
    <w:rsid w:val="00DB47E9"/>
    <w:rsid w:val="00DB4B5B"/>
    <w:rsid w:val="00DB4CCE"/>
    <w:rsid w:val="00DB4D19"/>
    <w:rsid w:val="00DB4EBB"/>
    <w:rsid w:val="00DB5042"/>
    <w:rsid w:val="00DB50AD"/>
    <w:rsid w:val="00DB50CB"/>
    <w:rsid w:val="00DB52EF"/>
    <w:rsid w:val="00DB5324"/>
    <w:rsid w:val="00DB5503"/>
    <w:rsid w:val="00DB552A"/>
    <w:rsid w:val="00DB56F6"/>
    <w:rsid w:val="00DB599E"/>
    <w:rsid w:val="00DB5AB7"/>
    <w:rsid w:val="00DB5E28"/>
    <w:rsid w:val="00DB5FFF"/>
    <w:rsid w:val="00DB60A0"/>
    <w:rsid w:val="00DB62A2"/>
    <w:rsid w:val="00DB62E4"/>
    <w:rsid w:val="00DB6512"/>
    <w:rsid w:val="00DB65FD"/>
    <w:rsid w:val="00DB67CB"/>
    <w:rsid w:val="00DB6995"/>
    <w:rsid w:val="00DB6CCD"/>
    <w:rsid w:val="00DB6DE7"/>
    <w:rsid w:val="00DB6DFE"/>
    <w:rsid w:val="00DB6E59"/>
    <w:rsid w:val="00DB6F8D"/>
    <w:rsid w:val="00DB6F90"/>
    <w:rsid w:val="00DB6FA2"/>
    <w:rsid w:val="00DB753B"/>
    <w:rsid w:val="00DB766F"/>
    <w:rsid w:val="00DB781C"/>
    <w:rsid w:val="00DB78C5"/>
    <w:rsid w:val="00DB7A8B"/>
    <w:rsid w:val="00DB7D65"/>
    <w:rsid w:val="00DB7DAE"/>
    <w:rsid w:val="00DB7EB2"/>
    <w:rsid w:val="00DC00B9"/>
    <w:rsid w:val="00DC0162"/>
    <w:rsid w:val="00DC05B0"/>
    <w:rsid w:val="00DC05CF"/>
    <w:rsid w:val="00DC066C"/>
    <w:rsid w:val="00DC06EB"/>
    <w:rsid w:val="00DC08D2"/>
    <w:rsid w:val="00DC09CC"/>
    <w:rsid w:val="00DC0A0C"/>
    <w:rsid w:val="00DC0A77"/>
    <w:rsid w:val="00DC0D5E"/>
    <w:rsid w:val="00DC0F34"/>
    <w:rsid w:val="00DC0FCB"/>
    <w:rsid w:val="00DC1174"/>
    <w:rsid w:val="00DC12DF"/>
    <w:rsid w:val="00DC1333"/>
    <w:rsid w:val="00DC1452"/>
    <w:rsid w:val="00DC145B"/>
    <w:rsid w:val="00DC150E"/>
    <w:rsid w:val="00DC15E6"/>
    <w:rsid w:val="00DC15ED"/>
    <w:rsid w:val="00DC1666"/>
    <w:rsid w:val="00DC1671"/>
    <w:rsid w:val="00DC1986"/>
    <w:rsid w:val="00DC1A27"/>
    <w:rsid w:val="00DC1BC7"/>
    <w:rsid w:val="00DC1BD2"/>
    <w:rsid w:val="00DC1CCD"/>
    <w:rsid w:val="00DC2487"/>
    <w:rsid w:val="00DC267C"/>
    <w:rsid w:val="00DC2707"/>
    <w:rsid w:val="00DC27FD"/>
    <w:rsid w:val="00DC28BC"/>
    <w:rsid w:val="00DC2970"/>
    <w:rsid w:val="00DC2B9E"/>
    <w:rsid w:val="00DC2CD3"/>
    <w:rsid w:val="00DC2E4E"/>
    <w:rsid w:val="00DC3054"/>
    <w:rsid w:val="00DC3074"/>
    <w:rsid w:val="00DC3206"/>
    <w:rsid w:val="00DC3249"/>
    <w:rsid w:val="00DC32B1"/>
    <w:rsid w:val="00DC33D5"/>
    <w:rsid w:val="00DC35C0"/>
    <w:rsid w:val="00DC3731"/>
    <w:rsid w:val="00DC378E"/>
    <w:rsid w:val="00DC3870"/>
    <w:rsid w:val="00DC38FE"/>
    <w:rsid w:val="00DC3B54"/>
    <w:rsid w:val="00DC3FF4"/>
    <w:rsid w:val="00DC4018"/>
    <w:rsid w:val="00DC4090"/>
    <w:rsid w:val="00DC4100"/>
    <w:rsid w:val="00DC4232"/>
    <w:rsid w:val="00DC4275"/>
    <w:rsid w:val="00DC43A4"/>
    <w:rsid w:val="00DC461E"/>
    <w:rsid w:val="00DC496D"/>
    <w:rsid w:val="00DC4B68"/>
    <w:rsid w:val="00DC50C9"/>
    <w:rsid w:val="00DC54DC"/>
    <w:rsid w:val="00DC55BB"/>
    <w:rsid w:val="00DC59BA"/>
    <w:rsid w:val="00DC5B09"/>
    <w:rsid w:val="00DC5BD7"/>
    <w:rsid w:val="00DC5D3A"/>
    <w:rsid w:val="00DC60A8"/>
    <w:rsid w:val="00DC6318"/>
    <w:rsid w:val="00DC65CA"/>
    <w:rsid w:val="00DC680F"/>
    <w:rsid w:val="00DC6917"/>
    <w:rsid w:val="00DC69CB"/>
    <w:rsid w:val="00DC6B91"/>
    <w:rsid w:val="00DC710E"/>
    <w:rsid w:val="00DC71A2"/>
    <w:rsid w:val="00DC72ED"/>
    <w:rsid w:val="00DC756F"/>
    <w:rsid w:val="00DC776C"/>
    <w:rsid w:val="00DC78F9"/>
    <w:rsid w:val="00DC7962"/>
    <w:rsid w:val="00DC7A50"/>
    <w:rsid w:val="00DC7B11"/>
    <w:rsid w:val="00DC7B24"/>
    <w:rsid w:val="00DC7BAF"/>
    <w:rsid w:val="00DC7C41"/>
    <w:rsid w:val="00DC7DF9"/>
    <w:rsid w:val="00DC7F53"/>
    <w:rsid w:val="00DC7FC5"/>
    <w:rsid w:val="00DD02F6"/>
    <w:rsid w:val="00DD04EF"/>
    <w:rsid w:val="00DD0541"/>
    <w:rsid w:val="00DD0662"/>
    <w:rsid w:val="00DD07A5"/>
    <w:rsid w:val="00DD08F2"/>
    <w:rsid w:val="00DD0D18"/>
    <w:rsid w:val="00DD0DBC"/>
    <w:rsid w:val="00DD0F10"/>
    <w:rsid w:val="00DD0FCB"/>
    <w:rsid w:val="00DD109F"/>
    <w:rsid w:val="00DD123C"/>
    <w:rsid w:val="00DD1341"/>
    <w:rsid w:val="00DD142D"/>
    <w:rsid w:val="00DD145F"/>
    <w:rsid w:val="00DD1791"/>
    <w:rsid w:val="00DD18B1"/>
    <w:rsid w:val="00DD1929"/>
    <w:rsid w:val="00DD1E60"/>
    <w:rsid w:val="00DD1EB0"/>
    <w:rsid w:val="00DD20AA"/>
    <w:rsid w:val="00DD20B2"/>
    <w:rsid w:val="00DD2190"/>
    <w:rsid w:val="00DD22D4"/>
    <w:rsid w:val="00DD2663"/>
    <w:rsid w:val="00DD283D"/>
    <w:rsid w:val="00DD29D9"/>
    <w:rsid w:val="00DD2B75"/>
    <w:rsid w:val="00DD2C58"/>
    <w:rsid w:val="00DD2F97"/>
    <w:rsid w:val="00DD32AA"/>
    <w:rsid w:val="00DD33DD"/>
    <w:rsid w:val="00DD3490"/>
    <w:rsid w:val="00DD34A4"/>
    <w:rsid w:val="00DD34B9"/>
    <w:rsid w:val="00DD34C5"/>
    <w:rsid w:val="00DD365C"/>
    <w:rsid w:val="00DD3839"/>
    <w:rsid w:val="00DD38BF"/>
    <w:rsid w:val="00DD3968"/>
    <w:rsid w:val="00DD39CA"/>
    <w:rsid w:val="00DD39D7"/>
    <w:rsid w:val="00DD3B4F"/>
    <w:rsid w:val="00DD3BAA"/>
    <w:rsid w:val="00DD3BB9"/>
    <w:rsid w:val="00DD3CA0"/>
    <w:rsid w:val="00DD3D09"/>
    <w:rsid w:val="00DD3DF1"/>
    <w:rsid w:val="00DD3FCD"/>
    <w:rsid w:val="00DD40C9"/>
    <w:rsid w:val="00DD416D"/>
    <w:rsid w:val="00DD41AF"/>
    <w:rsid w:val="00DD4445"/>
    <w:rsid w:val="00DD446F"/>
    <w:rsid w:val="00DD455F"/>
    <w:rsid w:val="00DD46BA"/>
    <w:rsid w:val="00DD49A6"/>
    <w:rsid w:val="00DD4D42"/>
    <w:rsid w:val="00DD4D58"/>
    <w:rsid w:val="00DD4F2B"/>
    <w:rsid w:val="00DD5831"/>
    <w:rsid w:val="00DD5AC6"/>
    <w:rsid w:val="00DD5B20"/>
    <w:rsid w:val="00DD5BB4"/>
    <w:rsid w:val="00DD5D88"/>
    <w:rsid w:val="00DD6290"/>
    <w:rsid w:val="00DD634D"/>
    <w:rsid w:val="00DD6379"/>
    <w:rsid w:val="00DD6530"/>
    <w:rsid w:val="00DD6581"/>
    <w:rsid w:val="00DD6763"/>
    <w:rsid w:val="00DD691C"/>
    <w:rsid w:val="00DD693D"/>
    <w:rsid w:val="00DD696A"/>
    <w:rsid w:val="00DD6B84"/>
    <w:rsid w:val="00DD6CDE"/>
    <w:rsid w:val="00DD6E33"/>
    <w:rsid w:val="00DD72D6"/>
    <w:rsid w:val="00DD73E3"/>
    <w:rsid w:val="00DD747D"/>
    <w:rsid w:val="00DD7870"/>
    <w:rsid w:val="00DD7CBA"/>
    <w:rsid w:val="00DD7D8F"/>
    <w:rsid w:val="00DE01DE"/>
    <w:rsid w:val="00DE06C7"/>
    <w:rsid w:val="00DE0800"/>
    <w:rsid w:val="00DE08EC"/>
    <w:rsid w:val="00DE0A10"/>
    <w:rsid w:val="00DE0B69"/>
    <w:rsid w:val="00DE0B8B"/>
    <w:rsid w:val="00DE0BCF"/>
    <w:rsid w:val="00DE10A1"/>
    <w:rsid w:val="00DE1479"/>
    <w:rsid w:val="00DE155C"/>
    <w:rsid w:val="00DE1B8A"/>
    <w:rsid w:val="00DE1C3C"/>
    <w:rsid w:val="00DE1E18"/>
    <w:rsid w:val="00DE2082"/>
    <w:rsid w:val="00DE21CF"/>
    <w:rsid w:val="00DE22DA"/>
    <w:rsid w:val="00DE22E8"/>
    <w:rsid w:val="00DE237F"/>
    <w:rsid w:val="00DE27AB"/>
    <w:rsid w:val="00DE2883"/>
    <w:rsid w:val="00DE29AF"/>
    <w:rsid w:val="00DE2C1C"/>
    <w:rsid w:val="00DE2CDA"/>
    <w:rsid w:val="00DE2E6B"/>
    <w:rsid w:val="00DE2EA6"/>
    <w:rsid w:val="00DE3103"/>
    <w:rsid w:val="00DE316D"/>
    <w:rsid w:val="00DE3227"/>
    <w:rsid w:val="00DE3424"/>
    <w:rsid w:val="00DE34A8"/>
    <w:rsid w:val="00DE3562"/>
    <w:rsid w:val="00DE36B7"/>
    <w:rsid w:val="00DE382E"/>
    <w:rsid w:val="00DE3942"/>
    <w:rsid w:val="00DE398B"/>
    <w:rsid w:val="00DE3AB8"/>
    <w:rsid w:val="00DE3B7D"/>
    <w:rsid w:val="00DE3BC3"/>
    <w:rsid w:val="00DE3D3A"/>
    <w:rsid w:val="00DE3DAA"/>
    <w:rsid w:val="00DE3E05"/>
    <w:rsid w:val="00DE3EA9"/>
    <w:rsid w:val="00DE3EEB"/>
    <w:rsid w:val="00DE3F0A"/>
    <w:rsid w:val="00DE3FDE"/>
    <w:rsid w:val="00DE405D"/>
    <w:rsid w:val="00DE40CE"/>
    <w:rsid w:val="00DE4147"/>
    <w:rsid w:val="00DE419C"/>
    <w:rsid w:val="00DE41A6"/>
    <w:rsid w:val="00DE424B"/>
    <w:rsid w:val="00DE42B0"/>
    <w:rsid w:val="00DE45D6"/>
    <w:rsid w:val="00DE46ED"/>
    <w:rsid w:val="00DE476B"/>
    <w:rsid w:val="00DE4795"/>
    <w:rsid w:val="00DE4A1F"/>
    <w:rsid w:val="00DE4A2C"/>
    <w:rsid w:val="00DE4B4B"/>
    <w:rsid w:val="00DE4B86"/>
    <w:rsid w:val="00DE4CA4"/>
    <w:rsid w:val="00DE4D69"/>
    <w:rsid w:val="00DE4DB6"/>
    <w:rsid w:val="00DE4E34"/>
    <w:rsid w:val="00DE4F40"/>
    <w:rsid w:val="00DE4F61"/>
    <w:rsid w:val="00DE527D"/>
    <w:rsid w:val="00DE535D"/>
    <w:rsid w:val="00DE546A"/>
    <w:rsid w:val="00DE5814"/>
    <w:rsid w:val="00DE5890"/>
    <w:rsid w:val="00DE58E2"/>
    <w:rsid w:val="00DE59CD"/>
    <w:rsid w:val="00DE5BAA"/>
    <w:rsid w:val="00DE5CA9"/>
    <w:rsid w:val="00DE5CC0"/>
    <w:rsid w:val="00DE5E05"/>
    <w:rsid w:val="00DE5E1D"/>
    <w:rsid w:val="00DE5ECB"/>
    <w:rsid w:val="00DE621E"/>
    <w:rsid w:val="00DE6240"/>
    <w:rsid w:val="00DE657F"/>
    <w:rsid w:val="00DE6588"/>
    <w:rsid w:val="00DE65FB"/>
    <w:rsid w:val="00DE6634"/>
    <w:rsid w:val="00DE665D"/>
    <w:rsid w:val="00DE66B6"/>
    <w:rsid w:val="00DE67CE"/>
    <w:rsid w:val="00DE69D8"/>
    <w:rsid w:val="00DE6B79"/>
    <w:rsid w:val="00DE6BA1"/>
    <w:rsid w:val="00DE6C51"/>
    <w:rsid w:val="00DE6E93"/>
    <w:rsid w:val="00DE7191"/>
    <w:rsid w:val="00DE72C5"/>
    <w:rsid w:val="00DE72D1"/>
    <w:rsid w:val="00DE733E"/>
    <w:rsid w:val="00DE73DD"/>
    <w:rsid w:val="00DE757B"/>
    <w:rsid w:val="00DE77EC"/>
    <w:rsid w:val="00DE796B"/>
    <w:rsid w:val="00DE79CA"/>
    <w:rsid w:val="00DE7AD5"/>
    <w:rsid w:val="00DE7AFD"/>
    <w:rsid w:val="00DE7D62"/>
    <w:rsid w:val="00DE7E64"/>
    <w:rsid w:val="00DE7E78"/>
    <w:rsid w:val="00DF0185"/>
    <w:rsid w:val="00DF03C4"/>
    <w:rsid w:val="00DF0422"/>
    <w:rsid w:val="00DF05B5"/>
    <w:rsid w:val="00DF0649"/>
    <w:rsid w:val="00DF06C2"/>
    <w:rsid w:val="00DF0CAD"/>
    <w:rsid w:val="00DF0CD5"/>
    <w:rsid w:val="00DF0EC7"/>
    <w:rsid w:val="00DF104F"/>
    <w:rsid w:val="00DF150E"/>
    <w:rsid w:val="00DF192D"/>
    <w:rsid w:val="00DF1E5F"/>
    <w:rsid w:val="00DF2262"/>
    <w:rsid w:val="00DF2358"/>
    <w:rsid w:val="00DF28B9"/>
    <w:rsid w:val="00DF290D"/>
    <w:rsid w:val="00DF2964"/>
    <w:rsid w:val="00DF2CF2"/>
    <w:rsid w:val="00DF2F96"/>
    <w:rsid w:val="00DF30A3"/>
    <w:rsid w:val="00DF32AB"/>
    <w:rsid w:val="00DF32D8"/>
    <w:rsid w:val="00DF336D"/>
    <w:rsid w:val="00DF358E"/>
    <w:rsid w:val="00DF35FE"/>
    <w:rsid w:val="00DF3701"/>
    <w:rsid w:val="00DF37A4"/>
    <w:rsid w:val="00DF37C5"/>
    <w:rsid w:val="00DF37E9"/>
    <w:rsid w:val="00DF3875"/>
    <w:rsid w:val="00DF38FA"/>
    <w:rsid w:val="00DF3AA7"/>
    <w:rsid w:val="00DF3AAA"/>
    <w:rsid w:val="00DF3B2D"/>
    <w:rsid w:val="00DF3B73"/>
    <w:rsid w:val="00DF3C75"/>
    <w:rsid w:val="00DF3E8D"/>
    <w:rsid w:val="00DF3FCA"/>
    <w:rsid w:val="00DF4296"/>
    <w:rsid w:val="00DF42A2"/>
    <w:rsid w:val="00DF4488"/>
    <w:rsid w:val="00DF4907"/>
    <w:rsid w:val="00DF4CC0"/>
    <w:rsid w:val="00DF4E8B"/>
    <w:rsid w:val="00DF4F23"/>
    <w:rsid w:val="00DF4FFB"/>
    <w:rsid w:val="00DF513A"/>
    <w:rsid w:val="00DF525E"/>
    <w:rsid w:val="00DF5760"/>
    <w:rsid w:val="00DF582B"/>
    <w:rsid w:val="00DF5879"/>
    <w:rsid w:val="00DF5938"/>
    <w:rsid w:val="00DF5974"/>
    <w:rsid w:val="00DF5998"/>
    <w:rsid w:val="00DF5B27"/>
    <w:rsid w:val="00DF5BF3"/>
    <w:rsid w:val="00DF5C11"/>
    <w:rsid w:val="00DF5D74"/>
    <w:rsid w:val="00DF5E8B"/>
    <w:rsid w:val="00DF603A"/>
    <w:rsid w:val="00DF60F1"/>
    <w:rsid w:val="00DF62DC"/>
    <w:rsid w:val="00DF6372"/>
    <w:rsid w:val="00DF6557"/>
    <w:rsid w:val="00DF6795"/>
    <w:rsid w:val="00DF6964"/>
    <w:rsid w:val="00DF6988"/>
    <w:rsid w:val="00DF6C29"/>
    <w:rsid w:val="00DF6CCB"/>
    <w:rsid w:val="00DF6D55"/>
    <w:rsid w:val="00DF6DC5"/>
    <w:rsid w:val="00DF7058"/>
    <w:rsid w:val="00DF71D3"/>
    <w:rsid w:val="00DF724B"/>
    <w:rsid w:val="00DF764E"/>
    <w:rsid w:val="00DF76A2"/>
    <w:rsid w:val="00DF789B"/>
    <w:rsid w:val="00DF7B2D"/>
    <w:rsid w:val="00DF7E3F"/>
    <w:rsid w:val="00DF7F94"/>
    <w:rsid w:val="00E0007B"/>
    <w:rsid w:val="00E002E0"/>
    <w:rsid w:val="00E002E6"/>
    <w:rsid w:val="00E006FF"/>
    <w:rsid w:val="00E0070A"/>
    <w:rsid w:val="00E008F2"/>
    <w:rsid w:val="00E00913"/>
    <w:rsid w:val="00E00916"/>
    <w:rsid w:val="00E0098C"/>
    <w:rsid w:val="00E00C7A"/>
    <w:rsid w:val="00E00EC8"/>
    <w:rsid w:val="00E00F3B"/>
    <w:rsid w:val="00E010F0"/>
    <w:rsid w:val="00E013D1"/>
    <w:rsid w:val="00E01406"/>
    <w:rsid w:val="00E0140C"/>
    <w:rsid w:val="00E01446"/>
    <w:rsid w:val="00E0173A"/>
    <w:rsid w:val="00E01871"/>
    <w:rsid w:val="00E01BB2"/>
    <w:rsid w:val="00E01D29"/>
    <w:rsid w:val="00E01D5C"/>
    <w:rsid w:val="00E01D6F"/>
    <w:rsid w:val="00E01D78"/>
    <w:rsid w:val="00E01F7F"/>
    <w:rsid w:val="00E0203D"/>
    <w:rsid w:val="00E020CF"/>
    <w:rsid w:val="00E0215D"/>
    <w:rsid w:val="00E0217B"/>
    <w:rsid w:val="00E021BB"/>
    <w:rsid w:val="00E02376"/>
    <w:rsid w:val="00E02580"/>
    <w:rsid w:val="00E02609"/>
    <w:rsid w:val="00E026C3"/>
    <w:rsid w:val="00E028D4"/>
    <w:rsid w:val="00E02B04"/>
    <w:rsid w:val="00E02B3A"/>
    <w:rsid w:val="00E02C3E"/>
    <w:rsid w:val="00E02E08"/>
    <w:rsid w:val="00E02E9D"/>
    <w:rsid w:val="00E0323A"/>
    <w:rsid w:val="00E033AB"/>
    <w:rsid w:val="00E03473"/>
    <w:rsid w:val="00E034C9"/>
    <w:rsid w:val="00E03650"/>
    <w:rsid w:val="00E03B50"/>
    <w:rsid w:val="00E03C73"/>
    <w:rsid w:val="00E03C86"/>
    <w:rsid w:val="00E03DC4"/>
    <w:rsid w:val="00E04114"/>
    <w:rsid w:val="00E0414F"/>
    <w:rsid w:val="00E0428A"/>
    <w:rsid w:val="00E042CB"/>
    <w:rsid w:val="00E046D3"/>
    <w:rsid w:val="00E04808"/>
    <w:rsid w:val="00E0484F"/>
    <w:rsid w:val="00E04955"/>
    <w:rsid w:val="00E0495A"/>
    <w:rsid w:val="00E04975"/>
    <w:rsid w:val="00E04B16"/>
    <w:rsid w:val="00E04B59"/>
    <w:rsid w:val="00E04BC6"/>
    <w:rsid w:val="00E04DB9"/>
    <w:rsid w:val="00E05145"/>
    <w:rsid w:val="00E0528D"/>
    <w:rsid w:val="00E052C0"/>
    <w:rsid w:val="00E05480"/>
    <w:rsid w:val="00E055E4"/>
    <w:rsid w:val="00E05635"/>
    <w:rsid w:val="00E058D6"/>
    <w:rsid w:val="00E0590A"/>
    <w:rsid w:val="00E059C8"/>
    <w:rsid w:val="00E05CCE"/>
    <w:rsid w:val="00E05D19"/>
    <w:rsid w:val="00E05D57"/>
    <w:rsid w:val="00E05D97"/>
    <w:rsid w:val="00E05F0E"/>
    <w:rsid w:val="00E06016"/>
    <w:rsid w:val="00E06445"/>
    <w:rsid w:val="00E06579"/>
    <w:rsid w:val="00E066B1"/>
    <w:rsid w:val="00E0683C"/>
    <w:rsid w:val="00E069F7"/>
    <w:rsid w:val="00E06A9C"/>
    <w:rsid w:val="00E06BA4"/>
    <w:rsid w:val="00E06D3E"/>
    <w:rsid w:val="00E06EB4"/>
    <w:rsid w:val="00E07032"/>
    <w:rsid w:val="00E07099"/>
    <w:rsid w:val="00E071B9"/>
    <w:rsid w:val="00E0728F"/>
    <w:rsid w:val="00E07406"/>
    <w:rsid w:val="00E07587"/>
    <w:rsid w:val="00E07620"/>
    <w:rsid w:val="00E0767E"/>
    <w:rsid w:val="00E07689"/>
    <w:rsid w:val="00E0768F"/>
    <w:rsid w:val="00E0787C"/>
    <w:rsid w:val="00E07888"/>
    <w:rsid w:val="00E079A9"/>
    <w:rsid w:val="00E079F6"/>
    <w:rsid w:val="00E079FC"/>
    <w:rsid w:val="00E07B18"/>
    <w:rsid w:val="00E07C43"/>
    <w:rsid w:val="00E07F2C"/>
    <w:rsid w:val="00E07F89"/>
    <w:rsid w:val="00E10029"/>
    <w:rsid w:val="00E10330"/>
    <w:rsid w:val="00E10383"/>
    <w:rsid w:val="00E10472"/>
    <w:rsid w:val="00E105E5"/>
    <w:rsid w:val="00E108DD"/>
    <w:rsid w:val="00E1090E"/>
    <w:rsid w:val="00E10980"/>
    <w:rsid w:val="00E10A48"/>
    <w:rsid w:val="00E10CAC"/>
    <w:rsid w:val="00E10D96"/>
    <w:rsid w:val="00E10DBB"/>
    <w:rsid w:val="00E10E38"/>
    <w:rsid w:val="00E110B6"/>
    <w:rsid w:val="00E1110B"/>
    <w:rsid w:val="00E11158"/>
    <w:rsid w:val="00E11218"/>
    <w:rsid w:val="00E112E3"/>
    <w:rsid w:val="00E1165B"/>
    <w:rsid w:val="00E11789"/>
    <w:rsid w:val="00E1188D"/>
    <w:rsid w:val="00E11A87"/>
    <w:rsid w:val="00E11B89"/>
    <w:rsid w:val="00E11D12"/>
    <w:rsid w:val="00E11FD8"/>
    <w:rsid w:val="00E12123"/>
    <w:rsid w:val="00E121C3"/>
    <w:rsid w:val="00E12363"/>
    <w:rsid w:val="00E12668"/>
    <w:rsid w:val="00E126AD"/>
    <w:rsid w:val="00E12831"/>
    <w:rsid w:val="00E12841"/>
    <w:rsid w:val="00E128C1"/>
    <w:rsid w:val="00E129AC"/>
    <w:rsid w:val="00E12ACA"/>
    <w:rsid w:val="00E12DF4"/>
    <w:rsid w:val="00E12EE8"/>
    <w:rsid w:val="00E131FD"/>
    <w:rsid w:val="00E13242"/>
    <w:rsid w:val="00E1325C"/>
    <w:rsid w:val="00E13387"/>
    <w:rsid w:val="00E13A3F"/>
    <w:rsid w:val="00E13A99"/>
    <w:rsid w:val="00E13C90"/>
    <w:rsid w:val="00E13EA2"/>
    <w:rsid w:val="00E13ED7"/>
    <w:rsid w:val="00E13FE4"/>
    <w:rsid w:val="00E140D3"/>
    <w:rsid w:val="00E1413F"/>
    <w:rsid w:val="00E142DF"/>
    <w:rsid w:val="00E1463F"/>
    <w:rsid w:val="00E1465F"/>
    <w:rsid w:val="00E14676"/>
    <w:rsid w:val="00E14969"/>
    <w:rsid w:val="00E14AE3"/>
    <w:rsid w:val="00E14BF3"/>
    <w:rsid w:val="00E14DD2"/>
    <w:rsid w:val="00E14EFC"/>
    <w:rsid w:val="00E14F23"/>
    <w:rsid w:val="00E1527B"/>
    <w:rsid w:val="00E155A0"/>
    <w:rsid w:val="00E155AC"/>
    <w:rsid w:val="00E155DF"/>
    <w:rsid w:val="00E1589C"/>
    <w:rsid w:val="00E15ADA"/>
    <w:rsid w:val="00E15E62"/>
    <w:rsid w:val="00E15EBE"/>
    <w:rsid w:val="00E15EEA"/>
    <w:rsid w:val="00E16034"/>
    <w:rsid w:val="00E165F4"/>
    <w:rsid w:val="00E1663C"/>
    <w:rsid w:val="00E16728"/>
    <w:rsid w:val="00E167C0"/>
    <w:rsid w:val="00E169CC"/>
    <w:rsid w:val="00E16A26"/>
    <w:rsid w:val="00E16AEC"/>
    <w:rsid w:val="00E16BF2"/>
    <w:rsid w:val="00E16C13"/>
    <w:rsid w:val="00E16C7B"/>
    <w:rsid w:val="00E16DA4"/>
    <w:rsid w:val="00E16E50"/>
    <w:rsid w:val="00E17013"/>
    <w:rsid w:val="00E17042"/>
    <w:rsid w:val="00E1705B"/>
    <w:rsid w:val="00E1751A"/>
    <w:rsid w:val="00E17542"/>
    <w:rsid w:val="00E17690"/>
    <w:rsid w:val="00E178AF"/>
    <w:rsid w:val="00E17C41"/>
    <w:rsid w:val="00E17C99"/>
    <w:rsid w:val="00E17CA1"/>
    <w:rsid w:val="00E2029D"/>
    <w:rsid w:val="00E203AF"/>
    <w:rsid w:val="00E20524"/>
    <w:rsid w:val="00E20628"/>
    <w:rsid w:val="00E20703"/>
    <w:rsid w:val="00E20BD6"/>
    <w:rsid w:val="00E20CD7"/>
    <w:rsid w:val="00E20D8E"/>
    <w:rsid w:val="00E20DC4"/>
    <w:rsid w:val="00E20EDD"/>
    <w:rsid w:val="00E21116"/>
    <w:rsid w:val="00E21174"/>
    <w:rsid w:val="00E21A77"/>
    <w:rsid w:val="00E21ADA"/>
    <w:rsid w:val="00E21B16"/>
    <w:rsid w:val="00E21BCA"/>
    <w:rsid w:val="00E21E24"/>
    <w:rsid w:val="00E21EB8"/>
    <w:rsid w:val="00E220D7"/>
    <w:rsid w:val="00E221C7"/>
    <w:rsid w:val="00E223A5"/>
    <w:rsid w:val="00E224C8"/>
    <w:rsid w:val="00E22553"/>
    <w:rsid w:val="00E22855"/>
    <w:rsid w:val="00E228C6"/>
    <w:rsid w:val="00E2291C"/>
    <w:rsid w:val="00E22C22"/>
    <w:rsid w:val="00E22D9C"/>
    <w:rsid w:val="00E22E15"/>
    <w:rsid w:val="00E22F19"/>
    <w:rsid w:val="00E22F76"/>
    <w:rsid w:val="00E22FFB"/>
    <w:rsid w:val="00E231BB"/>
    <w:rsid w:val="00E2323A"/>
    <w:rsid w:val="00E23356"/>
    <w:rsid w:val="00E23485"/>
    <w:rsid w:val="00E23B2D"/>
    <w:rsid w:val="00E23B85"/>
    <w:rsid w:val="00E240A4"/>
    <w:rsid w:val="00E2415A"/>
    <w:rsid w:val="00E24342"/>
    <w:rsid w:val="00E245FD"/>
    <w:rsid w:val="00E24679"/>
    <w:rsid w:val="00E24937"/>
    <w:rsid w:val="00E24AF9"/>
    <w:rsid w:val="00E24B96"/>
    <w:rsid w:val="00E24C59"/>
    <w:rsid w:val="00E24DC3"/>
    <w:rsid w:val="00E24DF7"/>
    <w:rsid w:val="00E2517D"/>
    <w:rsid w:val="00E25194"/>
    <w:rsid w:val="00E251CA"/>
    <w:rsid w:val="00E253F3"/>
    <w:rsid w:val="00E255B7"/>
    <w:rsid w:val="00E25668"/>
    <w:rsid w:val="00E2599D"/>
    <w:rsid w:val="00E25A94"/>
    <w:rsid w:val="00E25B83"/>
    <w:rsid w:val="00E25B95"/>
    <w:rsid w:val="00E25C13"/>
    <w:rsid w:val="00E261A5"/>
    <w:rsid w:val="00E26442"/>
    <w:rsid w:val="00E26729"/>
    <w:rsid w:val="00E2682B"/>
    <w:rsid w:val="00E268E7"/>
    <w:rsid w:val="00E26B1F"/>
    <w:rsid w:val="00E26C75"/>
    <w:rsid w:val="00E26DFB"/>
    <w:rsid w:val="00E26E32"/>
    <w:rsid w:val="00E26E74"/>
    <w:rsid w:val="00E2736B"/>
    <w:rsid w:val="00E273DB"/>
    <w:rsid w:val="00E2742A"/>
    <w:rsid w:val="00E27839"/>
    <w:rsid w:val="00E27880"/>
    <w:rsid w:val="00E27922"/>
    <w:rsid w:val="00E27AD8"/>
    <w:rsid w:val="00E27B39"/>
    <w:rsid w:val="00E30161"/>
    <w:rsid w:val="00E301D6"/>
    <w:rsid w:val="00E3055F"/>
    <w:rsid w:val="00E30709"/>
    <w:rsid w:val="00E3084D"/>
    <w:rsid w:val="00E30958"/>
    <w:rsid w:val="00E30F31"/>
    <w:rsid w:val="00E310DC"/>
    <w:rsid w:val="00E311A4"/>
    <w:rsid w:val="00E3130A"/>
    <w:rsid w:val="00E31496"/>
    <w:rsid w:val="00E317B8"/>
    <w:rsid w:val="00E317D1"/>
    <w:rsid w:val="00E31843"/>
    <w:rsid w:val="00E31949"/>
    <w:rsid w:val="00E31ABE"/>
    <w:rsid w:val="00E31AC3"/>
    <w:rsid w:val="00E31CD1"/>
    <w:rsid w:val="00E32078"/>
    <w:rsid w:val="00E32122"/>
    <w:rsid w:val="00E3248D"/>
    <w:rsid w:val="00E32495"/>
    <w:rsid w:val="00E3249F"/>
    <w:rsid w:val="00E325CC"/>
    <w:rsid w:val="00E325F5"/>
    <w:rsid w:val="00E32605"/>
    <w:rsid w:val="00E326A5"/>
    <w:rsid w:val="00E32887"/>
    <w:rsid w:val="00E328A5"/>
    <w:rsid w:val="00E32C7E"/>
    <w:rsid w:val="00E32EAC"/>
    <w:rsid w:val="00E32ECB"/>
    <w:rsid w:val="00E32F90"/>
    <w:rsid w:val="00E32FE8"/>
    <w:rsid w:val="00E330A8"/>
    <w:rsid w:val="00E3320A"/>
    <w:rsid w:val="00E3320B"/>
    <w:rsid w:val="00E335D5"/>
    <w:rsid w:val="00E335DD"/>
    <w:rsid w:val="00E335E7"/>
    <w:rsid w:val="00E3371E"/>
    <w:rsid w:val="00E33758"/>
    <w:rsid w:val="00E33876"/>
    <w:rsid w:val="00E33959"/>
    <w:rsid w:val="00E339F4"/>
    <w:rsid w:val="00E33ABC"/>
    <w:rsid w:val="00E33B7D"/>
    <w:rsid w:val="00E33C95"/>
    <w:rsid w:val="00E33D54"/>
    <w:rsid w:val="00E33E3D"/>
    <w:rsid w:val="00E33F14"/>
    <w:rsid w:val="00E33F7E"/>
    <w:rsid w:val="00E3405B"/>
    <w:rsid w:val="00E341B1"/>
    <w:rsid w:val="00E341B4"/>
    <w:rsid w:val="00E34441"/>
    <w:rsid w:val="00E345A8"/>
    <w:rsid w:val="00E346DF"/>
    <w:rsid w:val="00E34710"/>
    <w:rsid w:val="00E348C2"/>
    <w:rsid w:val="00E34C0A"/>
    <w:rsid w:val="00E34CD4"/>
    <w:rsid w:val="00E34E3E"/>
    <w:rsid w:val="00E34FF8"/>
    <w:rsid w:val="00E35036"/>
    <w:rsid w:val="00E350B5"/>
    <w:rsid w:val="00E35308"/>
    <w:rsid w:val="00E353AD"/>
    <w:rsid w:val="00E3583F"/>
    <w:rsid w:val="00E35855"/>
    <w:rsid w:val="00E35AAA"/>
    <w:rsid w:val="00E35B7B"/>
    <w:rsid w:val="00E35BF6"/>
    <w:rsid w:val="00E35D8F"/>
    <w:rsid w:val="00E35FBD"/>
    <w:rsid w:val="00E362F1"/>
    <w:rsid w:val="00E36300"/>
    <w:rsid w:val="00E3655C"/>
    <w:rsid w:val="00E3697F"/>
    <w:rsid w:val="00E36A5B"/>
    <w:rsid w:val="00E36B6A"/>
    <w:rsid w:val="00E36B70"/>
    <w:rsid w:val="00E36B8D"/>
    <w:rsid w:val="00E36C51"/>
    <w:rsid w:val="00E36D3F"/>
    <w:rsid w:val="00E36EBC"/>
    <w:rsid w:val="00E36F54"/>
    <w:rsid w:val="00E3721C"/>
    <w:rsid w:val="00E37DBA"/>
    <w:rsid w:val="00E40005"/>
    <w:rsid w:val="00E40048"/>
    <w:rsid w:val="00E400C1"/>
    <w:rsid w:val="00E40153"/>
    <w:rsid w:val="00E40330"/>
    <w:rsid w:val="00E4045B"/>
    <w:rsid w:val="00E404F0"/>
    <w:rsid w:val="00E40501"/>
    <w:rsid w:val="00E4055A"/>
    <w:rsid w:val="00E40670"/>
    <w:rsid w:val="00E4082A"/>
    <w:rsid w:val="00E40B28"/>
    <w:rsid w:val="00E4121F"/>
    <w:rsid w:val="00E41312"/>
    <w:rsid w:val="00E4141F"/>
    <w:rsid w:val="00E415D6"/>
    <w:rsid w:val="00E41704"/>
    <w:rsid w:val="00E417D1"/>
    <w:rsid w:val="00E41A73"/>
    <w:rsid w:val="00E41BE9"/>
    <w:rsid w:val="00E41D16"/>
    <w:rsid w:val="00E41E6C"/>
    <w:rsid w:val="00E41E8C"/>
    <w:rsid w:val="00E422D2"/>
    <w:rsid w:val="00E424E0"/>
    <w:rsid w:val="00E4260B"/>
    <w:rsid w:val="00E42781"/>
    <w:rsid w:val="00E42CA6"/>
    <w:rsid w:val="00E430B0"/>
    <w:rsid w:val="00E4335D"/>
    <w:rsid w:val="00E43484"/>
    <w:rsid w:val="00E436AE"/>
    <w:rsid w:val="00E43775"/>
    <w:rsid w:val="00E438CE"/>
    <w:rsid w:val="00E4398B"/>
    <w:rsid w:val="00E43CFA"/>
    <w:rsid w:val="00E43D73"/>
    <w:rsid w:val="00E43DF6"/>
    <w:rsid w:val="00E43E71"/>
    <w:rsid w:val="00E44006"/>
    <w:rsid w:val="00E4409E"/>
    <w:rsid w:val="00E440D3"/>
    <w:rsid w:val="00E44201"/>
    <w:rsid w:val="00E443B0"/>
    <w:rsid w:val="00E4442D"/>
    <w:rsid w:val="00E44453"/>
    <w:rsid w:val="00E44477"/>
    <w:rsid w:val="00E44818"/>
    <w:rsid w:val="00E44865"/>
    <w:rsid w:val="00E448E0"/>
    <w:rsid w:val="00E448E8"/>
    <w:rsid w:val="00E44938"/>
    <w:rsid w:val="00E44C7F"/>
    <w:rsid w:val="00E44F14"/>
    <w:rsid w:val="00E44F16"/>
    <w:rsid w:val="00E44FE7"/>
    <w:rsid w:val="00E450C6"/>
    <w:rsid w:val="00E45268"/>
    <w:rsid w:val="00E45294"/>
    <w:rsid w:val="00E457FE"/>
    <w:rsid w:val="00E45913"/>
    <w:rsid w:val="00E459A9"/>
    <w:rsid w:val="00E459F6"/>
    <w:rsid w:val="00E45AC9"/>
    <w:rsid w:val="00E45C5E"/>
    <w:rsid w:val="00E45D00"/>
    <w:rsid w:val="00E45F70"/>
    <w:rsid w:val="00E45FE3"/>
    <w:rsid w:val="00E46266"/>
    <w:rsid w:val="00E46366"/>
    <w:rsid w:val="00E46390"/>
    <w:rsid w:val="00E4657D"/>
    <w:rsid w:val="00E465A5"/>
    <w:rsid w:val="00E465D2"/>
    <w:rsid w:val="00E46844"/>
    <w:rsid w:val="00E46C1B"/>
    <w:rsid w:val="00E46F18"/>
    <w:rsid w:val="00E470C5"/>
    <w:rsid w:val="00E4725C"/>
    <w:rsid w:val="00E472F2"/>
    <w:rsid w:val="00E47341"/>
    <w:rsid w:val="00E47765"/>
    <w:rsid w:val="00E4786B"/>
    <w:rsid w:val="00E478E6"/>
    <w:rsid w:val="00E479DF"/>
    <w:rsid w:val="00E47B9B"/>
    <w:rsid w:val="00E47DF9"/>
    <w:rsid w:val="00E50158"/>
    <w:rsid w:val="00E50271"/>
    <w:rsid w:val="00E5039A"/>
    <w:rsid w:val="00E503FC"/>
    <w:rsid w:val="00E50484"/>
    <w:rsid w:val="00E5050C"/>
    <w:rsid w:val="00E50635"/>
    <w:rsid w:val="00E5077F"/>
    <w:rsid w:val="00E50946"/>
    <w:rsid w:val="00E50B66"/>
    <w:rsid w:val="00E50B6C"/>
    <w:rsid w:val="00E50C14"/>
    <w:rsid w:val="00E50C1C"/>
    <w:rsid w:val="00E50C1D"/>
    <w:rsid w:val="00E50E33"/>
    <w:rsid w:val="00E50FB3"/>
    <w:rsid w:val="00E50FBC"/>
    <w:rsid w:val="00E51075"/>
    <w:rsid w:val="00E5126E"/>
    <w:rsid w:val="00E5142E"/>
    <w:rsid w:val="00E514AE"/>
    <w:rsid w:val="00E515C5"/>
    <w:rsid w:val="00E519DA"/>
    <w:rsid w:val="00E51B4C"/>
    <w:rsid w:val="00E51B88"/>
    <w:rsid w:val="00E51E95"/>
    <w:rsid w:val="00E51FF7"/>
    <w:rsid w:val="00E52446"/>
    <w:rsid w:val="00E5262C"/>
    <w:rsid w:val="00E526D5"/>
    <w:rsid w:val="00E52706"/>
    <w:rsid w:val="00E52766"/>
    <w:rsid w:val="00E5290F"/>
    <w:rsid w:val="00E5292E"/>
    <w:rsid w:val="00E529B8"/>
    <w:rsid w:val="00E52EE6"/>
    <w:rsid w:val="00E52EED"/>
    <w:rsid w:val="00E52F2A"/>
    <w:rsid w:val="00E52FCC"/>
    <w:rsid w:val="00E52FDF"/>
    <w:rsid w:val="00E52FFD"/>
    <w:rsid w:val="00E530A5"/>
    <w:rsid w:val="00E53175"/>
    <w:rsid w:val="00E53211"/>
    <w:rsid w:val="00E53247"/>
    <w:rsid w:val="00E53554"/>
    <w:rsid w:val="00E53712"/>
    <w:rsid w:val="00E538CA"/>
    <w:rsid w:val="00E53901"/>
    <w:rsid w:val="00E53A9A"/>
    <w:rsid w:val="00E53ADE"/>
    <w:rsid w:val="00E53BCE"/>
    <w:rsid w:val="00E53C40"/>
    <w:rsid w:val="00E53D2B"/>
    <w:rsid w:val="00E53DAD"/>
    <w:rsid w:val="00E53EA4"/>
    <w:rsid w:val="00E54119"/>
    <w:rsid w:val="00E5419F"/>
    <w:rsid w:val="00E54422"/>
    <w:rsid w:val="00E547A6"/>
    <w:rsid w:val="00E54B4C"/>
    <w:rsid w:val="00E54C10"/>
    <w:rsid w:val="00E54C62"/>
    <w:rsid w:val="00E54C8B"/>
    <w:rsid w:val="00E54E45"/>
    <w:rsid w:val="00E54E4F"/>
    <w:rsid w:val="00E54F43"/>
    <w:rsid w:val="00E55309"/>
    <w:rsid w:val="00E555FD"/>
    <w:rsid w:val="00E5577C"/>
    <w:rsid w:val="00E55B56"/>
    <w:rsid w:val="00E55FBC"/>
    <w:rsid w:val="00E5626E"/>
    <w:rsid w:val="00E56376"/>
    <w:rsid w:val="00E565E1"/>
    <w:rsid w:val="00E56922"/>
    <w:rsid w:val="00E5699F"/>
    <w:rsid w:val="00E569AA"/>
    <w:rsid w:val="00E569D7"/>
    <w:rsid w:val="00E569DB"/>
    <w:rsid w:val="00E56C0C"/>
    <w:rsid w:val="00E56D03"/>
    <w:rsid w:val="00E56F66"/>
    <w:rsid w:val="00E56FC8"/>
    <w:rsid w:val="00E5711E"/>
    <w:rsid w:val="00E57155"/>
    <w:rsid w:val="00E57517"/>
    <w:rsid w:val="00E57543"/>
    <w:rsid w:val="00E57838"/>
    <w:rsid w:val="00E57AC1"/>
    <w:rsid w:val="00E57C3C"/>
    <w:rsid w:val="00E57D94"/>
    <w:rsid w:val="00E57E3D"/>
    <w:rsid w:val="00E57E78"/>
    <w:rsid w:val="00E6003D"/>
    <w:rsid w:val="00E6004C"/>
    <w:rsid w:val="00E6022C"/>
    <w:rsid w:val="00E603FB"/>
    <w:rsid w:val="00E60403"/>
    <w:rsid w:val="00E607A9"/>
    <w:rsid w:val="00E60956"/>
    <w:rsid w:val="00E60A2F"/>
    <w:rsid w:val="00E60AD0"/>
    <w:rsid w:val="00E60B69"/>
    <w:rsid w:val="00E60CED"/>
    <w:rsid w:val="00E60D32"/>
    <w:rsid w:val="00E60E15"/>
    <w:rsid w:val="00E60EB2"/>
    <w:rsid w:val="00E60F84"/>
    <w:rsid w:val="00E610B3"/>
    <w:rsid w:val="00E6112E"/>
    <w:rsid w:val="00E61177"/>
    <w:rsid w:val="00E614B2"/>
    <w:rsid w:val="00E614FA"/>
    <w:rsid w:val="00E616C8"/>
    <w:rsid w:val="00E61852"/>
    <w:rsid w:val="00E619C6"/>
    <w:rsid w:val="00E61B1A"/>
    <w:rsid w:val="00E61BA5"/>
    <w:rsid w:val="00E61CFB"/>
    <w:rsid w:val="00E61D1A"/>
    <w:rsid w:val="00E61D65"/>
    <w:rsid w:val="00E61EE9"/>
    <w:rsid w:val="00E61F39"/>
    <w:rsid w:val="00E61F7A"/>
    <w:rsid w:val="00E62249"/>
    <w:rsid w:val="00E622C0"/>
    <w:rsid w:val="00E622FF"/>
    <w:rsid w:val="00E623DD"/>
    <w:rsid w:val="00E623E1"/>
    <w:rsid w:val="00E62526"/>
    <w:rsid w:val="00E629D2"/>
    <w:rsid w:val="00E62B0A"/>
    <w:rsid w:val="00E62B35"/>
    <w:rsid w:val="00E62C4D"/>
    <w:rsid w:val="00E62F66"/>
    <w:rsid w:val="00E62F89"/>
    <w:rsid w:val="00E63050"/>
    <w:rsid w:val="00E63380"/>
    <w:rsid w:val="00E634FE"/>
    <w:rsid w:val="00E63649"/>
    <w:rsid w:val="00E63846"/>
    <w:rsid w:val="00E63B26"/>
    <w:rsid w:val="00E63BEF"/>
    <w:rsid w:val="00E63C32"/>
    <w:rsid w:val="00E63C4A"/>
    <w:rsid w:val="00E63CA4"/>
    <w:rsid w:val="00E6405B"/>
    <w:rsid w:val="00E640B0"/>
    <w:rsid w:val="00E640BC"/>
    <w:rsid w:val="00E641B7"/>
    <w:rsid w:val="00E644BE"/>
    <w:rsid w:val="00E64530"/>
    <w:rsid w:val="00E64607"/>
    <w:rsid w:val="00E647C7"/>
    <w:rsid w:val="00E64A11"/>
    <w:rsid w:val="00E64FF2"/>
    <w:rsid w:val="00E6509C"/>
    <w:rsid w:val="00E651A8"/>
    <w:rsid w:val="00E6533E"/>
    <w:rsid w:val="00E653A4"/>
    <w:rsid w:val="00E655E0"/>
    <w:rsid w:val="00E6564E"/>
    <w:rsid w:val="00E657E3"/>
    <w:rsid w:val="00E65803"/>
    <w:rsid w:val="00E6583F"/>
    <w:rsid w:val="00E65A88"/>
    <w:rsid w:val="00E65DD5"/>
    <w:rsid w:val="00E65E1D"/>
    <w:rsid w:val="00E66089"/>
    <w:rsid w:val="00E66339"/>
    <w:rsid w:val="00E66368"/>
    <w:rsid w:val="00E6638D"/>
    <w:rsid w:val="00E6651C"/>
    <w:rsid w:val="00E66670"/>
    <w:rsid w:val="00E6672F"/>
    <w:rsid w:val="00E66C33"/>
    <w:rsid w:val="00E66D24"/>
    <w:rsid w:val="00E66FB4"/>
    <w:rsid w:val="00E66FCE"/>
    <w:rsid w:val="00E67115"/>
    <w:rsid w:val="00E67123"/>
    <w:rsid w:val="00E67307"/>
    <w:rsid w:val="00E67312"/>
    <w:rsid w:val="00E6769C"/>
    <w:rsid w:val="00E67763"/>
    <w:rsid w:val="00E678D6"/>
    <w:rsid w:val="00E67971"/>
    <w:rsid w:val="00E67AC6"/>
    <w:rsid w:val="00E67D07"/>
    <w:rsid w:val="00E67E0C"/>
    <w:rsid w:val="00E67F7E"/>
    <w:rsid w:val="00E70028"/>
    <w:rsid w:val="00E700E1"/>
    <w:rsid w:val="00E702A9"/>
    <w:rsid w:val="00E70304"/>
    <w:rsid w:val="00E70550"/>
    <w:rsid w:val="00E70637"/>
    <w:rsid w:val="00E706A3"/>
    <w:rsid w:val="00E706F2"/>
    <w:rsid w:val="00E7073F"/>
    <w:rsid w:val="00E70AE1"/>
    <w:rsid w:val="00E70DE0"/>
    <w:rsid w:val="00E70E4F"/>
    <w:rsid w:val="00E7103D"/>
    <w:rsid w:val="00E7106F"/>
    <w:rsid w:val="00E711CD"/>
    <w:rsid w:val="00E712A3"/>
    <w:rsid w:val="00E71469"/>
    <w:rsid w:val="00E71628"/>
    <w:rsid w:val="00E716E9"/>
    <w:rsid w:val="00E717D8"/>
    <w:rsid w:val="00E718BD"/>
    <w:rsid w:val="00E71A05"/>
    <w:rsid w:val="00E71BAB"/>
    <w:rsid w:val="00E71D49"/>
    <w:rsid w:val="00E71E8F"/>
    <w:rsid w:val="00E721AA"/>
    <w:rsid w:val="00E72367"/>
    <w:rsid w:val="00E7267C"/>
    <w:rsid w:val="00E726DF"/>
    <w:rsid w:val="00E729CD"/>
    <w:rsid w:val="00E72D84"/>
    <w:rsid w:val="00E72DA0"/>
    <w:rsid w:val="00E72FBA"/>
    <w:rsid w:val="00E7320E"/>
    <w:rsid w:val="00E73222"/>
    <w:rsid w:val="00E73239"/>
    <w:rsid w:val="00E73361"/>
    <w:rsid w:val="00E73514"/>
    <w:rsid w:val="00E73844"/>
    <w:rsid w:val="00E738C2"/>
    <w:rsid w:val="00E73B83"/>
    <w:rsid w:val="00E73C32"/>
    <w:rsid w:val="00E73D7C"/>
    <w:rsid w:val="00E73E0B"/>
    <w:rsid w:val="00E73EEC"/>
    <w:rsid w:val="00E74478"/>
    <w:rsid w:val="00E7462C"/>
    <w:rsid w:val="00E746C4"/>
    <w:rsid w:val="00E746E9"/>
    <w:rsid w:val="00E748E6"/>
    <w:rsid w:val="00E7497D"/>
    <w:rsid w:val="00E74A25"/>
    <w:rsid w:val="00E74EA3"/>
    <w:rsid w:val="00E7547F"/>
    <w:rsid w:val="00E756CF"/>
    <w:rsid w:val="00E75714"/>
    <w:rsid w:val="00E7587C"/>
    <w:rsid w:val="00E75AE7"/>
    <w:rsid w:val="00E75C24"/>
    <w:rsid w:val="00E75CB7"/>
    <w:rsid w:val="00E75CBD"/>
    <w:rsid w:val="00E75D21"/>
    <w:rsid w:val="00E75D38"/>
    <w:rsid w:val="00E75F0B"/>
    <w:rsid w:val="00E75F6E"/>
    <w:rsid w:val="00E75FAB"/>
    <w:rsid w:val="00E75FE0"/>
    <w:rsid w:val="00E7611A"/>
    <w:rsid w:val="00E7621F"/>
    <w:rsid w:val="00E763CF"/>
    <w:rsid w:val="00E7646E"/>
    <w:rsid w:val="00E76525"/>
    <w:rsid w:val="00E76851"/>
    <w:rsid w:val="00E76889"/>
    <w:rsid w:val="00E76B53"/>
    <w:rsid w:val="00E76BD2"/>
    <w:rsid w:val="00E76CBC"/>
    <w:rsid w:val="00E77028"/>
    <w:rsid w:val="00E77140"/>
    <w:rsid w:val="00E77149"/>
    <w:rsid w:val="00E77185"/>
    <w:rsid w:val="00E77235"/>
    <w:rsid w:val="00E7723C"/>
    <w:rsid w:val="00E77AD2"/>
    <w:rsid w:val="00E77B03"/>
    <w:rsid w:val="00E77C0D"/>
    <w:rsid w:val="00E77C4D"/>
    <w:rsid w:val="00E77C75"/>
    <w:rsid w:val="00E77CC8"/>
    <w:rsid w:val="00E77DA7"/>
    <w:rsid w:val="00E77E9C"/>
    <w:rsid w:val="00E77F2A"/>
    <w:rsid w:val="00E800C4"/>
    <w:rsid w:val="00E80120"/>
    <w:rsid w:val="00E802DB"/>
    <w:rsid w:val="00E80890"/>
    <w:rsid w:val="00E8099A"/>
    <w:rsid w:val="00E80A35"/>
    <w:rsid w:val="00E80BB7"/>
    <w:rsid w:val="00E80F8C"/>
    <w:rsid w:val="00E81014"/>
    <w:rsid w:val="00E81104"/>
    <w:rsid w:val="00E8113F"/>
    <w:rsid w:val="00E81239"/>
    <w:rsid w:val="00E812FF"/>
    <w:rsid w:val="00E8138F"/>
    <w:rsid w:val="00E813FC"/>
    <w:rsid w:val="00E8146B"/>
    <w:rsid w:val="00E8172B"/>
    <w:rsid w:val="00E8188D"/>
    <w:rsid w:val="00E8199B"/>
    <w:rsid w:val="00E81A80"/>
    <w:rsid w:val="00E81AC1"/>
    <w:rsid w:val="00E81CC1"/>
    <w:rsid w:val="00E81D5E"/>
    <w:rsid w:val="00E81EEF"/>
    <w:rsid w:val="00E81EF5"/>
    <w:rsid w:val="00E8202F"/>
    <w:rsid w:val="00E8217E"/>
    <w:rsid w:val="00E822C2"/>
    <w:rsid w:val="00E8230C"/>
    <w:rsid w:val="00E82355"/>
    <w:rsid w:val="00E82380"/>
    <w:rsid w:val="00E82452"/>
    <w:rsid w:val="00E8259C"/>
    <w:rsid w:val="00E8263F"/>
    <w:rsid w:val="00E82712"/>
    <w:rsid w:val="00E827CA"/>
    <w:rsid w:val="00E82808"/>
    <w:rsid w:val="00E828D8"/>
    <w:rsid w:val="00E82B32"/>
    <w:rsid w:val="00E82BAE"/>
    <w:rsid w:val="00E82C0A"/>
    <w:rsid w:val="00E82C39"/>
    <w:rsid w:val="00E82DB4"/>
    <w:rsid w:val="00E82DB5"/>
    <w:rsid w:val="00E82E63"/>
    <w:rsid w:val="00E82E65"/>
    <w:rsid w:val="00E83059"/>
    <w:rsid w:val="00E8354C"/>
    <w:rsid w:val="00E83633"/>
    <w:rsid w:val="00E83736"/>
    <w:rsid w:val="00E83799"/>
    <w:rsid w:val="00E837AD"/>
    <w:rsid w:val="00E837C2"/>
    <w:rsid w:val="00E838E1"/>
    <w:rsid w:val="00E83A26"/>
    <w:rsid w:val="00E83A36"/>
    <w:rsid w:val="00E83C36"/>
    <w:rsid w:val="00E83FA9"/>
    <w:rsid w:val="00E84166"/>
    <w:rsid w:val="00E843E3"/>
    <w:rsid w:val="00E84417"/>
    <w:rsid w:val="00E84552"/>
    <w:rsid w:val="00E8455D"/>
    <w:rsid w:val="00E84948"/>
    <w:rsid w:val="00E84BAA"/>
    <w:rsid w:val="00E84BDC"/>
    <w:rsid w:val="00E84C13"/>
    <w:rsid w:val="00E84CB5"/>
    <w:rsid w:val="00E84D84"/>
    <w:rsid w:val="00E84DED"/>
    <w:rsid w:val="00E8505F"/>
    <w:rsid w:val="00E85515"/>
    <w:rsid w:val="00E855CE"/>
    <w:rsid w:val="00E855DF"/>
    <w:rsid w:val="00E8566F"/>
    <w:rsid w:val="00E856D1"/>
    <w:rsid w:val="00E85707"/>
    <w:rsid w:val="00E8571F"/>
    <w:rsid w:val="00E8593F"/>
    <w:rsid w:val="00E8597D"/>
    <w:rsid w:val="00E85A07"/>
    <w:rsid w:val="00E85E72"/>
    <w:rsid w:val="00E85EF3"/>
    <w:rsid w:val="00E866B7"/>
    <w:rsid w:val="00E866DD"/>
    <w:rsid w:val="00E868EE"/>
    <w:rsid w:val="00E869CE"/>
    <w:rsid w:val="00E86B2B"/>
    <w:rsid w:val="00E86C9F"/>
    <w:rsid w:val="00E86ED9"/>
    <w:rsid w:val="00E86F77"/>
    <w:rsid w:val="00E87044"/>
    <w:rsid w:val="00E8718E"/>
    <w:rsid w:val="00E872B1"/>
    <w:rsid w:val="00E8744C"/>
    <w:rsid w:val="00E874ED"/>
    <w:rsid w:val="00E876D9"/>
    <w:rsid w:val="00E877D2"/>
    <w:rsid w:val="00E87BC8"/>
    <w:rsid w:val="00E87C96"/>
    <w:rsid w:val="00E87EEF"/>
    <w:rsid w:val="00E87F11"/>
    <w:rsid w:val="00E901A5"/>
    <w:rsid w:val="00E901D5"/>
    <w:rsid w:val="00E90349"/>
    <w:rsid w:val="00E9067D"/>
    <w:rsid w:val="00E9075B"/>
    <w:rsid w:val="00E908C6"/>
    <w:rsid w:val="00E90A71"/>
    <w:rsid w:val="00E90AA0"/>
    <w:rsid w:val="00E90AD6"/>
    <w:rsid w:val="00E90D01"/>
    <w:rsid w:val="00E911DD"/>
    <w:rsid w:val="00E915FD"/>
    <w:rsid w:val="00E916AD"/>
    <w:rsid w:val="00E916D0"/>
    <w:rsid w:val="00E9176C"/>
    <w:rsid w:val="00E9187D"/>
    <w:rsid w:val="00E91A5E"/>
    <w:rsid w:val="00E91C39"/>
    <w:rsid w:val="00E91CC2"/>
    <w:rsid w:val="00E91DC4"/>
    <w:rsid w:val="00E9206E"/>
    <w:rsid w:val="00E92080"/>
    <w:rsid w:val="00E920FE"/>
    <w:rsid w:val="00E92176"/>
    <w:rsid w:val="00E921D6"/>
    <w:rsid w:val="00E922A5"/>
    <w:rsid w:val="00E923A9"/>
    <w:rsid w:val="00E923F7"/>
    <w:rsid w:val="00E9240B"/>
    <w:rsid w:val="00E9246F"/>
    <w:rsid w:val="00E924DE"/>
    <w:rsid w:val="00E924F4"/>
    <w:rsid w:val="00E926A5"/>
    <w:rsid w:val="00E927BD"/>
    <w:rsid w:val="00E927E7"/>
    <w:rsid w:val="00E92C6F"/>
    <w:rsid w:val="00E92D03"/>
    <w:rsid w:val="00E92DFE"/>
    <w:rsid w:val="00E92E44"/>
    <w:rsid w:val="00E92E69"/>
    <w:rsid w:val="00E92FBC"/>
    <w:rsid w:val="00E9325D"/>
    <w:rsid w:val="00E9334C"/>
    <w:rsid w:val="00E933B4"/>
    <w:rsid w:val="00E933F7"/>
    <w:rsid w:val="00E93592"/>
    <w:rsid w:val="00E93680"/>
    <w:rsid w:val="00E938A6"/>
    <w:rsid w:val="00E938E3"/>
    <w:rsid w:val="00E938EF"/>
    <w:rsid w:val="00E93D8C"/>
    <w:rsid w:val="00E93D92"/>
    <w:rsid w:val="00E93E2C"/>
    <w:rsid w:val="00E9401A"/>
    <w:rsid w:val="00E94150"/>
    <w:rsid w:val="00E94235"/>
    <w:rsid w:val="00E943DE"/>
    <w:rsid w:val="00E94489"/>
    <w:rsid w:val="00E9490C"/>
    <w:rsid w:val="00E94A29"/>
    <w:rsid w:val="00E94D66"/>
    <w:rsid w:val="00E94DCE"/>
    <w:rsid w:val="00E95329"/>
    <w:rsid w:val="00E95372"/>
    <w:rsid w:val="00E953DC"/>
    <w:rsid w:val="00E953EA"/>
    <w:rsid w:val="00E9547E"/>
    <w:rsid w:val="00E95582"/>
    <w:rsid w:val="00E9570D"/>
    <w:rsid w:val="00E95720"/>
    <w:rsid w:val="00E9581D"/>
    <w:rsid w:val="00E9582D"/>
    <w:rsid w:val="00E958BC"/>
    <w:rsid w:val="00E95910"/>
    <w:rsid w:val="00E95CF6"/>
    <w:rsid w:val="00E96164"/>
    <w:rsid w:val="00E961A9"/>
    <w:rsid w:val="00E96314"/>
    <w:rsid w:val="00E964B3"/>
    <w:rsid w:val="00E9678B"/>
    <w:rsid w:val="00E96950"/>
    <w:rsid w:val="00E96D16"/>
    <w:rsid w:val="00E96D4A"/>
    <w:rsid w:val="00E9702C"/>
    <w:rsid w:val="00E971C6"/>
    <w:rsid w:val="00E9737F"/>
    <w:rsid w:val="00E975E3"/>
    <w:rsid w:val="00E976A6"/>
    <w:rsid w:val="00E976F0"/>
    <w:rsid w:val="00E97850"/>
    <w:rsid w:val="00E978D6"/>
    <w:rsid w:val="00E97AA4"/>
    <w:rsid w:val="00E97BC4"/>
    <w:rsid w:val="00E97F35"/>
    <w:rsid w:val="00EA005B"/>
    <w:rsid w:val="00EA02E7"/>
    <w:rsid w:val="00EA04A9"/>
    <w:rsid w:val="00EA050E"/>
    <w:rsid w:val="00EA061D"/>
    <w:rsid w:val="00EA09A9"/>
    <w:rsid w:val="00EA0B60"/>
    <w:rsid w:val="00EA0BA2"/>
    <w:rsid w:val="00EA0EF3"/>
    <w:rsid w:val="00EA1117"/>
    <w:rsid w:val="00EA111E"/>
    <w:rsid w:val="00EA1B9A"/>
    <w:rsid w:val="00EA1CE9"/>
    <w:rsid w:val="00EA1D72"/>
    <w:rsid w:val="00EA1DA9"/>
    <w:rsid w:val="00EA1EE1"/>
    <w:rsid w:val="00EA2022"/>
    <w:rsid w:val="00EA20FB"/>
    <w:rsid w:val="00EA213F"/>
    <w:rsid w:val="00EA2170"/>
    <w:rsid w:val="00EA2208"/>
    <w:rsid w:val="00EA2227"/>
    <w:rsid w:val="00EA23A1"/>
    <w:rsid w:val="00EA24C5"/>
    <w:rsid w:val="00EA2505"/>
    <w:rsid w:val="00EA27A6"/>
    <w:rsid w:val="00EA2858"/>
    <w:rsid w:val="00EA293D"/>
    <w:rsid w:val="00EA2E0D"/>
    <w:rsid w:val="00EA2ED7"/>
    <w:rsid w:val="00EA2FA6"/>
    <w:rsid w:val="00EA2FBB"/>
    <w:rsid w:val="00EA33A0"/>
    <w:rsid w:val="00EA368B"/>
    <w:rsid w:val="00EA38A0"/>
    <w:rsid w:val="00EA3ABA"/>
    <w:rsid w:val="00EA3C2B"/>
    <w:rsid w:val="00EA3CFC"/>
    <w:rsid w:val="00EA3D96"/>
    <w:rsid w:val="00EA3ED2"/>
    <w:rsid w:val="00EA3F7C"/>
    <w:rsid w:val="00EA43EF"/>
    <w:rsid w:val="00EA446A"/>
    <w:rsid w:val="00EA44F7"/>
    <w:rsid w:val="00EA4613"/>
    <w:rsid w:val="00EA4657"/>
    <w:rsid w:val="00EA4915"/>
    <w:rsid w:val="00EA4963"/>
    <w:rsid w:val="00EA4A88"/>
    <w:rsid w:val="00EA4AA6"/>
    <w:rsid w:val="00EA4B3B"/>
    <w:rsid w:val="00EA4B77"/>
    <w:rsid w:val="00EA4C0A"/>
    <w:rsid w:val="00EA4CC8"/>
    <w:rsid w:val="00EA4CFD"/>
    <w:rsid w:val="00EA4DC7"/>
    <w:rsid w:val="00EA4E06"/>
    <w:rsid w:val="00EA4E3D"/>
    <w:rsid w:val="00EA515F"/>
    <w:rsid w:val="00EA519B"/>
    <w:rsid w:val="00EA51D4"/>
    <w:rsid w:val="00EA5265"/>
    <w:rsid w:val="00EA539D"/>
    <w:rsid w:val="00EA55F4"/>
    <w:rsid w:val="00EA5720"/>
    <w:rsid w:val="00EA589E"/>
    <w:rsid w:val="00EA5BA5"/>
    <w:rsid w:val="00EA5C96"/>
    <w:rsid w:val="00EA5DB1"/>
    <w:rsid w:val="00EA5EE9"/>
    <w:rsid w:val="00EA6029"/>
    <w:rsid w:val="00EA62FD"/>
    <w:rsid w:val="00EA6454"/>
    <w:rsid w:val="00EA67B9"/>
    <w:rsid w:val="00EA6806"/>
    <w:rsid w:val="00EA68DA"/>
    <w:rsid w:val="00EA6904"/>
    <w:rsid w:val="00EA6960"/>
    <w:rsid w:val="00EA6989"/>
    <w:rsid w:val="00EA6997"/>
    <w:rsid w:val="00EA6A17"/>
    <w:rsid w:val="00EA6B58"/>
    <w:rsid w:val="00EA6DB1"/>
    <w:rsid w:val="00EA6E5D"/>
    <w:rsid w:val="00EA7075"/>
    <w:rsid w:val="00EA709D"/>
    <w:rsid w:val="00EA70D0"/>
    <w:rsid w:val="00EA72E8"/>
    <w:rsid w:val="00EA74C8"/>
    <w:rsid w:val="00EA7570"/>
    <w:rsid w:val="00EA7665"/>
    <w:rsid w:val="00EA782C"/>
    <w:rsid w:val="00EA783C"/>
    <w:rsid w:val="00EA7CAF"/>
    <w:rsid w:val="00EA7E3E"/>
    <w:rsid w:val="00EA7F38"/>
    <w:rsid w:val="00EA7FA5"/>
    <w:rsid w:val="00EB0216"/>
    <w:rsid w:val="00EB0275"/>
    <w:rsid w:val="00EB028F"/>
    <w:rsid w:val="00EB047E"/>
    <w:rsid w:val="00EB0973"/>
    <w:rsid w:val="00EB0B21"/>
    <w:rsid w:val="00EB0C49"/>
    <w:rsid w:val="00EB0C9F"/>
    <w:rsid w:val="00EB0DFA"/>
    <w:rsid w:val="00EB0F20"/>
    <w:rsid w:val="00EB0F78"/>
    <w:rsid w:val="00EB0F8E"/>
    <w:rsid w:val="00EB10C1"/>
    <w:rsid w:val="00EB1158"/>
    <w:rsid w:val="00EB118B"/>
    <w:rsid w:val="00EB11E3"/>
    <w:rsid w:val="00EB131A"/>
    <w:rsid w:val="00EB13DC"/>
    <w:rsid w:val="00EB14AF"/>
    <w:rsid w:val="00EB15FA"/>
    <w:rsid w:val="00EB163D"/>
    <w:rsid w:val="00EB1807"/>
    <w:rsid w:val="00EB1F36"/>
    <w:rsid w:val="00EB203F"/>
    <w:rsid w:val="00EB20A2"/>
    <w:rsid w:val="00EB2453"/>
    <w:rsid w:val="00EB255E"/>
    <w:rsid w:val="00EB262A"/>
    <w:rsid w:val="00EB2706"/>
    <w:rsid w:val="00EB2757"/>
    <w:rsid w:val="00EB27C6"/>
    <w:rsid w:val="00EB27E8"/>
    <w:rsid w:val="00EB285C"/>
    <w:rsid w:val="00EB287C"/>
    <w:rsid w:val="00EB289B"/>
    <w:rsid w:val="00EB2AD4"/>
    <w:rsid w:val="00EB2C7E"/>
    <w:rsid w:val="00EB2CB9"/>
    <w:rsid w:val="00EB2D4C"/>
    <w:rsid w:val="00EB2E20"/>
    <w:rsid w:val="00EB2E8C"/>
    <w:rsid w:val="00EB2F39"/>
    <w:rsid w:val="00EB2F8C"/>
    <w:rsid w:val="00EB3194"/>
    <w:rsid w:val="00EB32F6"/>
    <w:rsid w:val="00EB361D"/>
    <w:rsid w:val="00EB3750"/>
    <w:rsid w:val="00EB386F"/>
    <w:rsid w:val="00EB3889"/>
    <w:rsid w:val="00EB3B95"/>
    <w:rsid w:val="00EB3C47"/>
    <w:rsid w:val="00EB3F5A"/>
    <w:rsid w:val="00EB409A"/>
    <w:rsid w:val="00EB418D"/>
    <w:rsid w:val="00EB432C"/>
    <w:rsid w:val="00EB4338"/>
    <w:rsid w:val="00EB449D"/>
    <w:rsid w:val="00EB47C4"/>
    <w:rsid w:val="00EB481D"/>
    <w:rsid w:val="00EB4841"/>
    <w:rsid w:val="00EB4869"/>
    <w:rsid w:val="00EB4911"/>
    <w:rsid w:val="00EB49AE"/>
    <w:rsid w:val="00EB4A59"/>
    <w:rsid w:val="00EB4BD5"/>
    <w:rsid w:val="00EB4BF0"/>
    <w:rsid w:val="00EB50F4"/>
    <w:rsid w:val="00EB5187"/>
    <w:rsid w:val="00EB5318"/>
    <w:rsid w:val="00EB5482"/>
    <w:rsid w:val="00EB54D4"/>
    <w:rsid w:val="00EB5537"/>
    <w:rsid w:val="00EB5664"/>
    <w:rsid w:val="00EB580F"/>
    <w:rsid w:val="00EB5D59"/>
    <w:rsid w:val="00EB6194"/>
    <w:rsid w:val="00EB6358"/>
    <w:rsid w:val="00EB6640"/>
    <w:rsid w:val="00EB681A"/>
    <w:rsid w:val="00EB68CB"/>
    <w:rsid w:val="00EB6E70"/>
    <w:rsid w:val="00EB700A"/>
    <w:rsid w:val="00EB7028"/>
    <w:rsid w:val="00EB70F9"/>
    <w:rsid w:val="00EB7424"/>
    <w:rsid w:val="00EB74E1"/>
    <w:rsid w:val="00EB7677"/>
    <w:rsid w:val="00EB77CA"/>
    <w:rsid w:val="00EB780E"/>
    <w:rsid w:val="00EB7932"/>
    <w:rsid w:val="00EB7BFD"/>
    <w:rsid w:val="00EB7ED3"/>
    <w:rsid w:val="00EC01F4"/>
    <w:rsid w:val="00EC037C"/>
    <w:rsid w:val="00EC0861"/>
    <w:rsid w:val="00EC08F5"/>
    <w:rsid w:val="00EC0963"/>
    <w:rsid w:val="00EC0982"/>
    <w:rsid w:val="00EC098F"/>
    <w:rsid w:val="00EC0A8C"/>
    <w:rsid w:val="00EC0B70"/>
    <w:rsid w:val="00EC0CEE"/>
    <w:rsid w:val="00EC1107"/>
    <w:rsid w:val="00EC1140"/>
    <w:rsid w:val="00EC177C"/>
    <w:rsid w:val="00EC17D5"/>
    <w:rsid w:val="00EC19B4"/>
    <w:rsid w:val="00EC1B1C"/>
    <w:rsid w:val="00EC1D1E"/>
    <w:rsid w:val="00EC1D26"/>
    <w:rsid w:val="00EC1D76"/>
    <w:rsid w:val="00EC21BC"/>
    <w:rsid w:val="00EC2342"/>
    <w:rsid w:val="00EC2478"/>
    <w:rsid w:val="00EC283F"/>
    <w:rsid w:val="00EC28B0"/>
    <w:rsid w:val="00EC2989"/>
    <w:rsid w:val="00EC2A4C"/>
    <w:rsid w:val="00EC2B88"/>
    <w:rsid w:val="00EC2E69"/>
    <w:rsid w:val="00EC2E73"/>
    <w:rsid w:val="00EC2ED8"/>
    <w:rsid w:val="00EC2FF3"/>
    <w:rsid w:val="00EC30ED"/>
    <w:rsid w:val="00EC314D"/>
    <w:rsid w:val="00EC3159"/>
    <w:rsid w:val="00EC31C6"/>
    <w:rsid w:val="00EC32F6"/>
    <w:rsid w:val="00EC35DA"/>
    <w:rsid w:val="00EC37D3"/>
    <w:rsid w:val="00EC37D9"/>
    <w:rsid w:val="00EC3873"/>
    <w:rsid w:val="00EC39C5"/>
    <w:rsid w:val="00EC3A17"/>
    <w:rsid w:val="00EC3FD1"/>
    <w:rsid w:val="00EC3FF0"/>
    <w:rsid w:val="00EC4037"/>
    <w:rsid w:val="00EC417C"/>
    <w:rsid w:val="00EC44B4"/>
    <w:rsid w:val="00EC478D"/>
    <w:rsid w:val="00EC479A"/>
    <w:rsid w:val="00EC47AC"/>
    <w:rsid w:val="00EC4881"/>
    <w:rsid w:val="00EC4B0C"/>
    <w:rsid w:val="00EC4CDC"/>
    <w:rsid w:val="00EC4D69"/>
    <w:rsid w:val="00EC4DE3"/>
    <w:rsid w:val="00EC4E03"/>
    <w:rsid w:val="00EC5112"/>
    <w:rsid w:val="00EC514D"/>
    <w:rsid w:val="00EC5162"/>
    <w:rsid w:val="00EC539E"/>
    <w:rsid w:val="00EC5474"/>
    <w:rsid w:val="00EC553A"/>
    <w:rsid w:val="00EC55BE"/>
    <w:rsid w:val="00EC5887"/>
    <w:rsid w:val="00EC5B4B"/>
    <w:rsid w:val="00EC5CDB"/>
    <w:rsid w:val="00EC5D3D"/>
    <w:rsid w:val="00EC5FAE"/>
    <w:rsid w:val="00EC60E3"/>
    <w:rsid w:val="00EC64A6"/>
    <w:rsid w:val="00EC6593"/>
    <w:rsid w:val="00EC6667"/>
    <w:rsid w:val="00EC6674"/>
    <w:rsid w:val="00EC6714"/>
    <w:rsid w:val="00EC6813"/>
    <w:rsid w:val="00EC6955"/>
    <w:rsid w:val="00EC696E"/>
    <w:rsid w:val="00EC6A24"/>
    <w:rsid w:val="00EC6B41"/>
    <w:rsid w:val="00EC6BE0"/>
    <w:rsid w:val="00EC6DDB"/>
    <w:rsid w:val="00EC70DA"/>
    <w:rsid w:val="00EC7168"/>
    <w:rsid w:val="00EC71F5"/>
    <w:rsid w:val="00EC7260"/>
    <w:rsid w:val="00EC75D9"/>
    <w:rsid w:val="00EC7709"/>
    <w:rsid w:val="00EC7841"/>
    <w:rsid w:val="00ED011D"/>
    <w:rsid w:val="00ED0268"/>
    <w:rsid w:val="00ED046B"/>
    <w:rsid w:val="00ED0578"/>
    <w:rsid w:val="00ED0916"/>
    <w:rsid w:val="00ED094A"/>
    <w:rsid w:val="00ED0A61"/>
    <w:rsid w:val="00ED0ACE"/>
    <w:rsid w:val="00ED0C6C"/>
    <w:rsid w:val="00ED0DEA"/>
    <w:rsid w:val="00ED0FDD"/>
    <w:rsid w:val="00ED1185"/>
    <w:rsid w:val="00ED12AA"/>
    <w:rsid w:val="00ED1319"/>
    <w:rsid w:val="00ED1349"/>
    <w:rsid w:val="00ED14EE"/>
    <w:rsid w:val="00ED14F8"/>
    <w:rsid w:val="00ED1561"/>
    <w:rsid w:val="00ED1686"/>
    <w:rsid w:val="00ED1907"/>
    <w:rsid w:val="00ED1A60"/>
    <w:rsid w:val="00ED1A6F"/>
    <w:rsid w:val="00ED1AA0"/>
    <w:rsid w:val="00ED1AB2"/>
    <w:rsid w:val="00ED1DCA"/>
    <w:rsid w:val="00ED1DE8"/>
    <w:rsid w:val="00ED1FC4"/>
    <w:rsid w:val="00ED2007"/>
    <w:rsid w:val="00ED2126"/>
    <w:rsid w:val="00ED21E3"/>
    <w:rsid w:val="00ED250C"/>
    <w:rsid w:val="00ED2513"/>
    <w:rsid w:val="00ED254E"/>
    <w:rsid w:val="00ED270B"/>
    <w:rsid w:val="00ED28A5"/>
    <w:rsid w:val="00ED2A0E"/>
    <w:rsid w:val="00ED2A24"/>
    <w:rsid w:val="00ED2B8C"/>
    <w:rsid w:val="00ED2C1F"/>
    <w:rsid w:val="00ED2EC8"/>
    <w:rsid w:val="00ED2F88"/>
    <w:rsid w:val="00ED30E4"/>
    <w:rsid w:val="00ED324C"/>
    <w:rsid w:val="00ED3372"/>
    <w:rsid w:val="00ED3534"/>
    <w:rsid w:val="00ED36D6"/>
    <w:rsid w:val="00ED3733"/>
    <w:rsid w:val="00ED38BC"/>
    <w:rsid w:val="00ED3A1B"/>
    <w:rsid w:val="00ED3A39"/>
    <w:rsid w:val="00ED3A3E"/>
    <w:rsid w:val="00ED3A6B"/>
    <w:rsid w:val="00ED3BD7"/>
    <w:rsid w:val="00ED3BED"/>
    <w:rsid w:val="00ED3C03"/>
    <w:rsid w:val="00ED3CA9"/>
    <w:rsid w:val="00ED3D16"/>
    <w:rsid w:val="00ED3ED0"/>
    <w:rsid w:val="00ED3F7C"/>
    <w:rsid w:val="00ED3FD4"/>
    <w:rsid w:val="00ED4536"/>
    <w:rsid w:val="00ED4652"/>
    <w:rsid w:val="00ED4666"/>
    <w:rsid w:val="00ED4729"/>
    <w:rsid w:val="00ED473F"/>
    <w:rsid w:val="00ED4775"/>
    <w:rsid w:val="00ED4815"/>
    <w:rsid w:val="00ED483F"/>
    <w:rsid w:val="00ED4A8C"/>
    <w:rsid w:val="00ED4CFC"/>
    <w:rsid w:val="00ED5019"/>
    <w:rsid w:val="00ED5029"/>
    <w:rsid w:val="00ED5053"/>
    <w:rsid w:val="00ED5135"/>
    <w:rsid w:val="00ED5217"/>
    <w:rsid w:val="00ED52FC"/>
    <w:rsid w:val="00ED53E0"/>
    <w:rsid w:val="00ED54F6"/>
    <w:rsid w:val="00ED54F9"/>
    <w:rsid w:val="00ED567E"/>
    <w:rsid w:val="00ED57AF"/>
    <w:rsid w:val="00ED5B0E"/>
    <w:rsid w:val="00ED5DDF"/>
    <w:rsid w:val="00ED60F0"/>
    <w:rsid w:val="00ED612A"/>
    <w:rsid w:val="00ED6131"/>
    <w:rsid w:val="00ED634C"/>
    <w:rsid w:val="00ED64EB"/>
    <w:rsid w:val="00ED6514"/>
    <w:rsid w:val="00ED65A0"/>
    <w:rsid w:val="00ED65B1"/>
    <w:rsid w:val="00ED660D"/>
    <w:rsid w:val="00ED68D6"/>
    <w:rsid w:val="00ED69BF"/>
    <w:rsid w:val="00ED6B0C"/>
    <w:rsid w:val="00ED6B25"/>
    <w:rsid w:val="00ED6BE8"/>
    <w:rsid w:val="00ED6D98"/>
    <w:rsid w:val="00ED6E6F"/>
    <w:rsid w:val="00ED73DA"/>
    <w:rsid w:val="00ED749B"/>
    <w:rsid w:val="00ED7511"/>
    <w:rsid w:val="00ED7563"/>
    <w:rsid w:val="00ED7721"/>
    <w:rsid w:val="00ED7786"/>
    <w:rsid w:val="00ED7821"/>
    <w:rsid w:val="00ED78B1"/>
    <w:rsid w:val="00ED78CD"/>
    <w:rsid w:val="00ED78DC"/>
    <w:rsid w:val="00ED7969"/>
    <w:rsid w:val="00ED7B60"/>
    <w:rsid w:val="00ED7BFD"/>
    <w:rsid w:val="00ED7F05"/>
    <w:rsid w:val="00EE00C9"/>
    <w:rsid w:val="00EE0152"/>
    <w:rsid w:val="00EE01C8"/>
    <w:rsid w:val="00EE022F"/>
    <w:rsid w:val="00EE0291"/>
    <w:rsid w:val="00EE0311"/>
    <w:rsid w:val="00EE03D0"/>
    <w:rsid w:val="00EE04EF"/>
    <w:rsid w:val="00EE0651"/>
    <w:rsid w:val="00EE0927"/>
    <w:rsid w:val="00EE0ADC"/>
    <w:rsid w:val="00EE0B50"/>
    <w:rsid w:val="00EE0CDB"/>
    <w:rsid w:val="00EE0FDB"/>
    <w:rsid w:val="00EE10FD"/>
    <w:rsid w:val="00EE11D4"/>
    <w:rsid w:val="00EE1270"/>
    <w:rsid w:val="00EE128B"/>
    <w:rsid w:val="00EE13B5"/>
    <w:rsid w:val="00EE1422"/>
    <w:rsid w:val="00EE153C"/>
    <w:rsid w:val="00EE165D"/>
    <w:rsid w:val="00EE171A"/>
    <w:rsid w:val="00EE18C8"/>
    <w:rsid w:val="00EE1C17"/>
    <w:rsid w:val="00EE1F52"/>
    <w:rsid w:val="00EE24FA"/>
    <w:rsid w:val="00EE2671"/>
    <w:rsid w:val="00EE26A4"/>
    <w:rsid w:val="00EE28D5"/>
    <w:rsid w:val="00EE2A42"/>
    <w:rsid w:val="00EE2AB7"/>
    <w:rsid w:val="00EE2B39"/>
    <w:rsid w:val="00EE2B87"/>
    <w:rsid w:val="00EE2C91"/>
    <w:rsid w:val="00EE2DA5"/>
    <w:rsid w:val="00EE2FC4"/>
    <w:rsid w:val="00EE2FDC"/>
    <w:rsid w:val="00EE3180"/>
    <w:rsid w:val="00EE32A3"/>
    <w:rsid w:val="00EE33F0"/>
    <w:rsid w:val="00EE34B3"/>
    <w:rsid w:val="00EE3528"/>
    <w:rsid w:val="00EE37B4"/>
    <w:rsid w:val="00EE3941"/>
    <w:rsid w:val="00EE3B64"/>
    <w:rsid w:val="00EE3EDD"/>
    <w:rsid w:val="00EE3F67"/>
    <w:rsid w:val="00EE3F7D"/>
    <w:rsid w:val="00EE42E1"/>
    <w:rsid w:val="00EE42FE"/>
    <w:rsid w:val="00EE46E9"/>
    <w:rsid w:val="00EE495A"/>
    <w:rsid w:val="00EE49D6"/>
    <w:rsid w:val="00EE4BE0"/>
    <w:rsid w:val="00EE4BFA"/>
    <w:rsid w:val="00EE4D7F"/>
    <w:rsid w:val="00EE4EAA"/>
    <w:rsid w:val="00EE4F8A"/>
    <w:rsid w:val="00EE4F9A"/>
    <w:rsid w:val="00EE5052"/>
    <w:rsid w:val="00EE5203"/>
    <w:rsid w:val="00EE52AC"/>
    <w:rsid w:val="00EE52D2"/>
    <w:rsid w:val="00EE55D7"/>
    <w:rsid w:val="00EE58C4"/>
    <w:rsid w:val="00EE5AE6"/>
    <w:rsid w:val="00EE5B7C"/>
    <w:rsid w:val="00EE5CBB"/>
    <w:rsid w:val="00EE5CCD"/>
    <w:rsid w:val="00EE5E97"/>
    <w:rsid w:val="00EE622F"/>
    <w:rsid w:val="00EE6450"/>
    <w:rsid w:val="00EE6946"/>
    <w:rsid w:val="00EE69BA"/>
    <w:rsid w:val="00EE6B31"/>
    <w:rsid w:val="00EE6B8D"/>
    <w:rsid w:val="00EE6C61"/>
    <w:rsid w:val="00EE6F76"/>
    <w:rsid w:val="00EE6FB5"/>
    <w:rsid w:val="00EE7011"/>
    <w:rsid w:val="00EE702A"/>
    <w:rsid w:val="00EE704B"/>
    <w:rsid w:val="00EE70A4"/>
    <w:rsid w:val="00EE70B1"/>
    <w:rsid w:val="00EE7245"/>
    <w:rsid w:val="00EE737C"/>
    <w:rsid w:val="00EE74C7"/>
    <w:rsid w:val="00EE7504"/>
    <w:rsid w:val="00EE7647"/>
    <w:rsid w:val="00EE771F"/>
    <w:rsid w:val="00EE798E"/>
    <w:rsid w:val="00EE79B5"/>
    <w:rsid w:val="00EF00F6"/>
    <w:rsid w:val="00EF0135"/>
    <w:rsid w:val="00EF025B"/>
    <w:rsid w:val="00EF04CB"/>
    <w:rsid w:val="00EF04F2"/>
    <w:rsid w:val="00EF0542"/>
    <w:rsid w:val="00EF05E8"/>
    <w:rsid w:val="00EF0622"/>
    <w:rsid w:val="00EF069E"/>
    <w:rsid w:val="00EF077C"/>
    <w:rsid w:val="00EF09AD"/>
    <w:rsid w:val="00EF0A72"/>
    <w:rsid w:val="00EF0A81"/>
    <w:rsid w:val="00EF0C88"/>
    <w:rsid w:val="00EF0E3E"/>
    <w:rsid w:val="00EF0F02"/>
    <w:rsid w:val="00EF1053"/>
    <w:rsid w:val="00EF1197"/>
    <w:rsid w:val="00EF11A2"/>
    <w:rsid w:val="00EF11BE"/>
    <w:rsid w:val="00EF1206"/>
    <w:rsid w:val="00EF1543"/>
    <w:rsid w:val="00EF1572"/>
    <w:rsid w:val="00EF1639"/>
    <w:rsid w:val="00EF175B"/>
    <w:rsid w:val="00EF17B7"/>
    <w:rsid w:val="00EF182F"/>
    <w:rsid w:val="00EF1884"/>
    <w:rsid w:val="00EF19D0"/>
    <w:rsid w:val="00EF1AE5"/>
    <w:rsid w:val="00EF1D35"/>
    <w:rsid w:val="00EF1DD3"/>
    <w:rsid w:val="00EF1ECA"/>
    <w:rsid w:val="00EF200F"/>
    <w:rsid w:val="00EF2017"/>
    <w:rsid w:val="00EF2321"/>
    <w:rsid w:val="00EF2395"/>
    <w:rsid w:val="00EF2485"/>
    <w:rsid w:val="00EF25E7"/>
    <w:rsid w:val="00EF27D9"/>
    <w:rsid w:val="00EF27EA"/>
    <w:rsid w:val="00EF2900"/>
    <w:rsid w:val="00EF2C50"/>
    <w:rsid w:val="00EF2F24"/>
    <w:rsid w:val="00EF2F5A"/>
    <w:rsid w:val="00EF3018"/>
    <w:rsid w:val="00EF30CC"/>
    <w:rsid w:val="00EF32B2"/>
    <w:rsid w:val="00EF3477"/>
    <w:rsid w:val="00EF3AB1"/>
    <w:rsid w:val="00EF3B92"/>
    <w:rsid w:val="00EF3BB4"/>
    <w:rsid w:val="00EF3DA1"/>
    <w:rsid w:val="00EF4279"/>
    <w:rsid w:val="00EF43AA"/>
    <w:rsid w:val="00EF446D"/>
    <w:rsid w:val="00EF4633"/>
    <w:rsid w:val="00EF4715"/>
    <w:rsid w:val="00EF484C"/>
    <w:rsid w:val="00EF489A"/>
    <w:rsid w:val="00EF49D2"/>
    <w:rsid w:val="00EF4C45"/>
    <w:rsid w:val="00EF4C7E"/>
    <w:rsid w:val="00EF4CDB"/>
    <w:rsid w:val="00EF4E90"/>
    <w:rsid w:val="00EF4F15"/>
    <w:rsid w:val="00EF50DD"/>
    <w:rsid w:val="00EF5136"/>
    <w:rsid w:val="00EF51D1"/>
    <w:rsid w:val="00EF56AC"/>
    <w:rsid w:val="00EF59B2"/>
    <w:rsid w:val="00EF5A5C"/>
    <w:rsid w:val="00EF5AB7"/>
    <w:rsid w:val="00EF5C19"/>
    <w:rsid w:val="00EF5DC7"/>
    <w:rsid w:val="00EF5E42"/>
    <w:rsid w:val="00EF6249"/>
    <w:rsid w:val="00EF625C"/>
    <w:rsid w:val="00EF6427"/>
    <w:rsid w:val="00EF653C"/>
    <w:rsid w:val="00EF66DB"/>
    <w:rsid w:val="00EF6992"/>
    <w:rsid w:val="00EF6CAE"/>
    <w:rsid w:val="00EF6CE4"/>
    <w:rsid w:val="00EF7019"/>
    <w:rsid w:val="00EF72C4"/>
    <w:rsid w:val="00EF7344"/>
    <w:rsid w:val="00EF734D"/>
    <w:rsid w:val="00EF738B"/>
    <w:rsid w:val="00EF73B5"/>
    <w:rsid w:val="00EF752E"/>
    <w:rsid w:val="00EF7558"/>
    <w:rsid w:val="00EF756E"/>
    <w:rsid w:val="00EF7657"/>
    <w:rsid w:val="00EF7660"/>
    <w:rsid w:val="00EF76F4"/>
    <w:rsid w:val="00EF7931"/>
    <w:rsid w:val="00EF79E5"/>
    <w:rsid w:val="00EF7A6D"/>
    <w:rsid w:val="00EF7AE4"/>
    <w:rsid w:val="00EF7B77"/>
    <w:rsid w:val="00EF7C5F"/>
    <w:rsid w:val="00EF7DAB"/>
    <w:rsid w:val="00EF7F7D"/>
    <w:rsid w:val="00F00045"/>
    <w:rsid w:val="00F00336"/>
    <w:rsid w:val="00F00545"/>
    <w:rsid w:val="00F0074B"/>
    <w:rsid w:val="00F00928"/>
    <w:rsid w:val="00F0096F"/>
    <w:rsid w:val="00F00BC5"/>
    <w:rsid w:val="00F01087"/>
    <w:rsid w:val="00F011B4"/>
    <w:rsid w:val="00F012CA"/>
    <w:rsid w:val="00F01446"/>
    <w:rsid w:val="00F01527"/>
    <w:rsid w:val="00F017D4"/>
    <w:rsid w:val="00F01E09"/>
    <w:rsid w:val="00F01E0B"/>
    <w:rsid w:val="00F01F54"/>
    <w:rsid w:val="00F01FD1"/>
    <w:rsid w:val="00F023BC"/>
    <w:rsid w:val="00F024F6"/>
    <w:rsid w:val="00F02555"/>
    <w:rsid w:val="00F029A9"/>
    <w:rsid w:val="00F02AC0"/>
    <w:rsid w:val="00F02B75"/>
    <w:rsid w:val="00F02BDB"/>
    <w:rsid w:val="00F02E35"/>
    <w:rsid w:val="00F02E5F"/>
    <w:rsid w:val="00F02EC8"/>
    <w:rsid w:val="00F02F13"/>
    <w:rsid w:val="00F0340A"/>
    <w:rsid w:val="00F034DB"/>
    <w:rsid w:val="00F0368D"/>
    <w:rsid w:val="00F037C4"/>
    <w:rsid w:val="00F03855"/>
    <w:rsid w:val="00F0389F"/>
    <w:rsid w:val="00F03DAA"/>
    <w:rsid w:val="00F03F1E"/>
    <w:rsid w:val="00F03F77"/>
    <w:rsid w:val="00F0409D"/>
    <w:rsid w:val="00F04148"/>
    <w:rsid w:val="00F041B1"/>
    <w:rsid w:val="00F04531"/>
    <w:rsid w:val="00F0456B"/>
    <w:rsid w:val="00F045B5"/>
    <w:rsid w:val="00F045E8"/>
    <w:rsid w:val="00F04A75"/>
    <w:rsid w:val="00F04A7E"/>
    <w:rsid w:val="00F04BB3"/>
    <w:rsid w:val="00F04BE7"/>
    <w:rsid w:val="00F04C73"/>
    <w:rsid w:val="00F04E86"/>
    <w:rsid w:val="00F050D0"/>
    <w:rsid w:val="00F05140"/>
    <w:rsid w:val="00F051E4"/>
    <w:rsid w:val="00F05273"/>
    <w:rsid w:val="00F053EE"/>
    <w:rsid w:val="00F05414"/>
    <w:rsid w:val="00F056EB"/>
    <w:rsid w:val="00F05732"/>
    <w:rsid w:val="00F0584C"/>
    <w:rsid w:val="00F05A28"/>
    <w:rsid w:val="00F05D5D"/>
    <w:rsid w:val="00F05E10"/>
    <w:rsid w:val="00F060B3"/>
    <w:rsid w:val="00F060FA"/>
    <w:rsid w:val="00F06209"/>
    <w:rsid w:val="00F06432"/>
    <w:rsid w:val="00F065FA"/>
    <w:rsid w:val="00F067A9"/>
    <w:rsid w:val="00F0684F"/>
    <w:rsid w:val="00F068A9"/>
    <w:rsid w:val="00F069AF"/>
    <w:rsid w:val="00F069D9"/>
    <w:rsid w:val="00F06B25"/>
    <w:rsid w:val="00F070B1"/>
    <w:rsid w:val="00F07102"/>
    <w:rsid w:val="00F0721A"/>
    <w:rsid w:val="00F073A1"/>
    <w:rsid w:val="00F0753D"/>
    <w:rsid w:val="00F0770D"/>
    <w:rsid w:val="00F0787E"/>
    <w:rsid w:val="00F07955"/>
    <w:rsid w:val="00F07A44"/>
    <w:rsid w:val="00F07AE4"/>
    <w:rsid w:val="00F07B00"/>
    <w:rsid w:val="00F07B09"/>
    <w:rsid w:val="00F07BAD"/>
    <w:rsid w:val="00F07BC6"/>
    <w:rsid w:val="00F07C05"/>
    <w:rsid w:val="00F07C96"/>
    <w:rsid w:val="00F07FC0"/>
    <w:rsid w:val="00F10171"/>
    <w:rsid w:val="00F1019E"/>
    <w:rsid w:val="00F101EA"/>
    <w:rsid w:val="00F105EA"/>
    <w:rsid w:val="00F10684"/>
    <w:rsid w:val="00F1076B"/>
    <w:rsid w:val="00F107F4"/>
    <w:rsid w:val="00F10D3A"/>
    <w:rsid w:val="00F10E12"/>
    <w:rsid w:val="00F10E93"/>
    <w:rsid w:val="00F11022"/>
    <w:rsid w:val="00F113AA"/>
    <w:rsid w:val="00F114F1"/>
    <w:rsid w:val="00F1162E"/>
    <w:rsid w:val="00F1163E"/>
    <w:rsid w:val="00F117A6"/>
    <w:rsid w:val="00F119D3"/>
    <w:rsid w:val="00F11BD4"/>
    <w:rsid w:val="00F11C8F"/>
    <w:rsid w:val="00F11C91"/>
    <w:rsid w:val="00F11F75"/>
    <w:rsid w:val="00F11FB1"/>
    <w:rsid w:val="00F12542"/>
    <w:rsid w:val="00F1288D"/>
    <w:rsid w:val="00F129C2"/>
    <w:rsid w:val="00F129D6"/>
    <w:rsid w:val="00F129EE"/>
    <w:rsid w:val="00F12AE8"/>
    <w:rsid w:val="00F12C8C"/>
    <w:rsid w:val="00F12DC7"/>
    <w:rsid w:val="00F12E1F"/>
    <w:rsid w:val="00F13255"/>
    <w:rsid w:val="00F1328C"/>
    <w:rsid w:val="00F132CC"/>
    <w:rsid w:val="00F132EE"/>
    <w:rsid w:val="00F13332"/>
    <w:rsid w:val="00F136DF"/>
    <w:rsid w:val="00F13727"/>
    <w:rsid w:val="00F1373B"/>
    <w:rsid w:val="00F1394C"/>
    <w:rsid w:val="00F13AFA"/>
    <w:rsid w:val="00F13B58"/>
    <w:rsid w:val="00F13C50"/>
    <w:rsid w:val="00F13C8C"/>
    <w:rsid w:val="00F13CD0"/>
    <w:rsid w:val="00F13D4C"/>
    <w:rsid w:val="00F13EA1"/>
    <w:rsid w:val="00F13EAC"/>
    <w:rsid w:val="00F13EF9"/>
    <w:rsid w:val="00F13F4A"/>
    <w:rsid w:val="00F13FC6"/>
    <w:rsid w:val="00F14100"/>
    <w:rsid w:val="00F14103"/>
    <w:rsid w:val="00F14228"/>
    <w:rsid w:val="00F14406"/>
    <w:rsid w:val="00F14591"/>
    <w:rsid w:val="00F146CB"/>
    <w:rsid w:val="00F14879"/>
    <w:rsid w:val="00F149D1"/>
    <w:rsid w:val="00F149E8"/>
    <w:rsid w:val="00F14AA7"/>
    <w:rsid w:val="00F14BF8"/>
    <w:rsid w:val="00F14C2B"/>
    <w:rsid w:val="00F14C52"/>
    <w:rsid w:val="00F14CC4"/>
    <w:rsid w:val="00F14CC7"/>
    <w:rsid w:val="00F14DA2"/>
    <w:rsid w:val="00F14E12"/>
    <w:rsid w:val="00F1524E"/>
    <w:rsid w:val="00F152FB"/>
    <w:rsid w:val="00F155D4"/>
    <w:rsid w:val="00F156F5"/>
    <w:rsid w:val="00F15879"/>
    <w:rsid w:val="00F15A76"/>
    <w:rsid w:val="00F15C60"/>
    <w:rsid w:val="00F15DE0"/>
    <w:rsid w:val="00F15E13"/>
    <w:rsid w:val="00F15F64"/>
    <w:rsid w:val="00F15FD3"/>
    <w:rsid w:val="00F163C2"/>
    <w:rsid w:val="00F163DB"/>
    <w:rsid w:val="00F16EE3"/>
    <w:rsid w:val="00F170C4"/>
    <w:rsid w:val="00F170F2"/>
    <w:rsid w:val="00F171C2"/>
    <w:rsid w:val="00F17235"/>
    <w:rsid w:val="00F17306"/>
    <w:rsid w:val="00F173E9"/>
    <w:rsid w:val="00F174ED"/>
    <w:rsid w:val="00F17557"/>
    <w:rsid w:val="00F17673"/>
    <w:rsid w:val="00F176AA"/>
    <w:rsid w:val="00F1795C"/>
    <w:rsid w:val="00F17B99"/>
    <w:rsid w:val="00F17D11"/>
    <w:rsid w:val="00F17D90"/>
    <w:rsid w:val="00F17DD9"/>
    <w:rsid w:val="00F20182"/>
    <w:rsid w:val="00F201C9"/>
    <w:rsid w:val="00F2022A"/>
    <w:rsid w:val="00F2070C"/>
    <w:rsid w:val="00F20772"/>
    <w:rsid w:val="00F207FE"/>
    <w:rsid w:val="00F2094D"/>
    <w:rsid w:val="00F20B3B"/>
    <w:rsid w:val="00F20C28"/>
    <w:rsid w:val="00F20D89"/>
    <w:rsid w:val="00F20DDD"/>
    <w:rsid w:val="00F20E93"/>
    <w:rsid w:val="00F20FC2"/>
    <w:rsid w:val="00F213C3"/>
    <w:rsid w:val="00F21510"/>
    <w:rsid w:val="00F21603"/>
    <w:rsid w:val="00F217C3"/>
    <w:rsid w:val="00F2188F"/>
    <w:rsid w:val="00F21A62"/>
    <w:rsid w:val="00F21A96"/>
    <w:rsid w:val="00F21B82"/>
    <w:rsid w:val="00F21D83"/>
    <w:rsid w:val="00F21F09"/>
    <w:rsid w:val="00F21F8A"/>
    <w:rsid w:val="00F21FFC"/>
    <w:rsid w:val="00F22910"/>
    <w:rsid w:val="00F22A52"/>
    <w:rsid w:val="00F22BED"/>
    <w:rsid w:val="00F22C2E"/>
    <w:rsid w:val="00F22CEC"/>
    <w:rsid w:val="00F22D26"/>
    <w:rsid w:val="00F22E8E"/>
    <w:rsid w:val="00F22F99"/>
    <w:rsid w:val="00F2324E"/>
    <w:rsid w:val="00F232A9"/>
    <w:rsid w:val="00F23470"/>
    <w:rsid w:val="00F235C0"/>
    <w:rsid w:val="00F23772"/>
    <w:rsid w:val="00F2380B"/>
    <w:rsid w:val="00F23913"/>
    <w:rsid w:val="00F23C2A"/>
    <w:rsid w:val="00F23C9C"/>
    <w:rsid w:val="00F23D4C"/>
    <w:rsid w:val="00F23DF7"/>
    <w:rsid w:val="00F23EDE"/>
    <w:rsid w:val="00F24152"/>
    <w:rsid w:val="00F241C0"/>
    <w:rsid w:val="00F243C4"/>
    <w:rsid w:val="00F2442C"/>
    <w:rsid w:val="00F24570"/>
    <w:rsid w:val="00F2458C"/>
    <w:rsid w:val="00F24870"/>
    <w:rsid w:val="00F24872"/>
    <w:rsid w:val="00F24906"/>
    <w:rsid w:val="00F24929"/>
    <w:rsid w:val="00F2496A"/>
    <w:rsid w:val="00F24A70"/>
    <w:rsid w:val="00F24B94"/>
    <w:rsid w:val="00F24BEC"/>
    <w:rsid w:val="00F24D5C"/>
    <w:rsid w:val="00F24D69"/>
    <w:rsid w:val="00F24E99"/>
    <w:rsid w:val="00F25174"/>
    <w:rsid w:val="00F25262"/>
    <w:rsid w:val="00F25272"/>
    <w:rsid w:val="00F25531"/>
    <w:rsid w:val="00F256BA"/>
    <w:rsid w:val="00F257A3"/>
    <w:rsid w:val="00F25862"/>
    <w:rsid w:val="00F2588A"/>
    <w:rsid w:val="00F25AA3"/>
    <w:rsid w:val="00F25BAA"/>
    <w:rsid w:val="00F25C5C"/>
    <w:rsid w:val="00F25DC2"/>
    <w:rsid w:val="00F25DF1"/>
    <w:rsid w:val="00F25E37"/>
    <w:rsid w:val="00F25F0B"/>
    <w:rsid w:val="00F25F1C"/>
    <w:rsid w:val="00F25FE4"/>
    <w:rsid w:val="00F261FA"/>
    <w:rsid w:val="00F26652"/>
    <w:rsid w:val="00F266CF"/>
    <w:rsid w:val="00F2672E"/>
    <w:rsid w:val="00F26857"/>
    <w:rsid w:val="00F26971"/>
    <w:rsid w:val="00F26CF8"/>
    <w:rsid w:val="00F26E87"/>
    <w:rsid w:val="00F26F15"/>
    <w:rsid w:val="00F27225"/>
    <w:rsid w:val="00F27257"/>
    <w:rsid w:val="00F272CE"/>
    <w:rsid w:val="00F27327"/>
    <w:rsid w:val="00F273B0"/>
    <w:rsid w:val="00F2764D"/>
    <w:rsid w:val="00F276E0"/>
    <w:rsid w:val="00F2770B"/>
    <w:rsid w:val="00F27743"/>
    <w:rsid w:val="00F278F3"/>
    <w:rsid w:val="00F27977"/>
    <w:rsid w:val="00F27AD3"/>
    <w:rsid w:val="00F27C9A"/>
    <w:rsid w:val="00F27D09"/>
    <w:rsid w:val="00F300B9"/>
    <w:rsid w:val="00F302ED"/>
    <w:rsid w:val="00F30353"/>
    <w:rsid w:val="00F30704"/>
    <w:rsid w:val="00F3072E"/>
    <w:rsid w:val="00F3081E"/>
    <w:rsid w:val="00F308C3"/>
    <w:rsid w:val="00F30915"/>
    <w:rsid w:val="00F30EA1"/>
    <w:rsid w:val="00F30F63"/>
    <w:rsid w:val="00F31066"/>
    <w:rsid w:val="00F3117E"/>
    <w:rsid w:val="00F31184"/>
    <w:rsid w:val="00F311DF"/>
    <w:rsid w:val="00F31241"/>
    <w:rsid w:val="00F31249"/>
    <w:rsid w:val="00F3140F"/>
    <w:rsid w:val="00F3149C"/>
    <w:rsid w:val="00F3194F"/>
    <w:rsid w:val="00F31D86"/>
    <w:rsid w:val="00F320F4"/>
    <w:rsid w:val="00F320FE"/>
    <w:rsid w:val="00F32102"/>
    <w:rsid w:val="00F32212"/>
    <w:rsid w:val="00F32411"/>
    <w:rsid w:val="00F32413"/>
    <w:rsid w:val="00F3250D"/>
    <w:rsid w:val="00F32A08"/>
    <w:rsid w:val="00F32C13"/>
    <w:rsid w:val="00F32D65"/>
    <w:rsid w:val="00F32F39"/>
    <w:rsid w:val="00F32F5A"/>
    <w:rsid w:val="00F32FC6"/>
    <w:rsid w:val="00F3308B"/>
    <w:rsid w:val="00F33230"/>
    <w:rsid w:val="00F3355A"/>
    <w:rsid w:val="00F335DA"/>
    <w:rsid w:val="00F33619"/>
    <w:rsid w:val="00F33851"/>
    <w:rsid w:val="00F338F7"/>
    <w:rsid w:val="00F33B12"/>
    <w:rsid w:val="00F33C05"/>
    <w:rsid w:val="00F33C55"/>
    <w:rsid w:val="00F33CED"/>
    <w:rsid w:val="00F33D01"/>
    <w:rsid w:val="00F33EA0"/>
    <w:rsid w:val="00F33EC5"/>
    <w:rsid w:val="00F342AA"/>
    <w:rsid w:val="00F342B3"/>
    <w:rsid w:val="00F344D1"/>
    <w:rsid w:val="00F34525"/>
    <w:rsid w:val="00F3452F"/>
    <w:rsid w:val="00F34599"/>
    <w:rsid w:val="00F34894"/>
    <w:rsid w:val="00F34918"/>
    <w:rsid w:val="00F349E3"/>
    <w:rsid w:val="00F34AB3"/>
    <w:rsid w:val="00F34C02"/>
    <w:rsid w:val="00F34C39"/>
    <w:rsid w:val="00F34F6E"/>
    <w:rsid w:val="00F35079"/>
    <w:rsid w:val="00F3523C"/>
    <w:rsid w:val="00F352E9"/>
    <w:rsid w:val="00F353C3"/>
    <w:rsid w:val="00F354FF"/>
    <w:rsid w:val="00F3569E"/>
    <w:rsid w:val="00F35A8E"/>
    <w:rsid w:val="00F35B14"/>
    <w:rsid w:val="00F35B16"/>
    <w:rsid w:val="00F35BD4"/>
    <w:rsid w:val="00F35C6F"/>
    <w:rsid w:val="00F35D65"/>
    <w:rsid w:val="00F35F19"/>
    <w:rsid w:val="00F35F37"/>
    <w:rsid w:val="00F36102"/>
    <w:rsid w:val="00F361CE"/>
    <w:rsid w:val="00F363BA"/>
    <w:rsid w:val="00F365DF"/>
    <w:rsid w:val="00F3660E"/>
    <w:rsid w:val="00F36629"/>
    <w:rsid w:val="00F366C7"/>
    <w:rsid w:val="00F366E0"/>
    <w:rsid w:val="00F36970"/>
    <w:rsid w:val="00F3747F"/>
    <w:rsid w:val="00F3748B"/>
    <w:rsid w:val="00F37532"/>
    <w:rsid w:val="00F375FD"/>
    <w:rsid w:val="00F37777"/>
    <w:rsid w:val="00F377D2"/>
    <w:rsid w:val="00F37A1E"/>
    <w:rsid w:val="00F37AE7"/>
    <w:rsid w:val="00F37FD2"/>
    <w:rsid w:val="00F401B1"/>
    <w:rsid w:val="00F404FB"/>
    <w:rsid w:val="00F406EA"/>
    <w:rsid w:val="00F406EC"/>
    <w:rsid w:val="00F40792"/>
    <w:rsid w:val="00F4094E"/>
    <w:rsid w:val="00F40992"/>
    <w:rsid w:val="00F40A32"/>
    <w:rsid w:val="00F40B4E"/>
    <w:rsid w:val="00F40C99"/>
    <w:rsid w:val="00F40C9B"/>
    <w:rsid w:val="00F411CD"/>
    <w:rsid w:val="00F4129B"/>
    <w:rsid w:val="00F4143F"/>
    <w:rsid w:val="00F41481"/>
    <w:rsid w:val="00F414D7"/>
    <w:rsid w:val="00F41821"/>
    <w:rsid w:val="00F4199F"/>
    <w:rsid w:val="00F419ED"/>
    <w:rsid w:val="00F41DCF"/>
    <w:rsid w:val="00F420FD"/>
    <w:rsid w:val="00F42144"/>
    <w:rsid w:val="00F4225E"/>
    <w:rsid w:val="00F42380"/>
    <w:rsid w:val="00F4243D"/>
    <w:rsid w:val="00F424DC"/>
    <w:rsid w:val="00F4277E"/>
    <w:rsid w:val="00F42A11"/>
    <w:rsid w:val="00F42B60"/>
    <w:rsid w:val="00F42CDF"/>
    <w:rsid w:val="00F42CE6"/>
    <w:rsid w:val="00F430A2"/>
    <w:rsid w:val="00F43266"/>
    <w:rsid w:val="00F433A4"/>
    <w:rsid w:val="00F433D5"/>
    <w:rsid w:val="00F434E7"/>
    <w:rsid w:val="00F435CB"/>
    <w:rsid w:val="00F43B15"/>
    <w:rsid w:val="00F43CB9"/>
    <w:rsid w:val="00F43F90"/>
    <w:rsid w:val="00F44073"/>
    <w:rsid w:val="00F4409F"/>
    <w:rsid w:val="00F441FD"/>
    <w:rsid w:val="00F443C2"/>
    <w:rsid w:val="00F44660"/>
    <w:rsid w:val="00F446C7"/>
    <w:rsid w:val="00F4471B"/>
    <w:rsid w:val="00F4491A"/>
    <w:rsid w:val="00F4496B"/>
    <w:rsid w:val="00F44AAB"/>
    <w:rsid w:val="00F44B5E"/>
    <w:rsid w:val="00F44E0D"/>
    <w:rsid w:val="00F44E3D"/>
    <w:rsid w:val="00F44E7E"/>
    <w:rsid w:val="00F44E85"/>
    <w:rsid w:val="00F44E8E"/>
    <w:rsid w:val="00F44F8B"/>
    <w:rsid w:val="00F45089"/>
    <w:rsid w:val="00F45142"/>
    <w:rsid w:val="00F4535F"/>
    <w:rsid w:val="00F455ED"/>
    <w:rsid w:val="00F45756"/>
    <w:rsid w:val="00F45797"/>
    <w:rsid w:val="00F45829"/>
    <w:rsid w:val="00F45B13"/>
    <w:rsid w:val="00F45B8D"/>
    <w:rsid w:val="00F45DD9"/>
    <w:rsid w:val="00F45FE8"/>
    <w:rsid w:val="00F4643F"/>
    <w:rsid w:val="00F4645D"/>
    <w:rsid w:val="00F4653E"/>
    <w:rsid w:val="00F46573"/>
    <w:rsid w:val="00F46710"/>
    <w:rsid w:val="00F467A4"/>
    <w:rsid w:val="00F46979"/>
    <w:rsid w:val="00F46C6A"/>
    <w:rsid w:val="00F46F42"/>
    <w:rsid w:val="00F47056"/>
    <w:rsid w:val="00F470DA"/>
    <w:rsid w:val="00F47149"/>
    <w:rsid w:val="00F471E0"/>
    <w:rsid w:val="00F471F6"/>
    <w:rsid w:val="00F4729D"/>
    <w:rsid w:val="00F473AA"/>
    <w:rsid w:val="00F47554"/>
    <w:rsid w:val="00F47905"/>
    <w:rsid w:val="00F479C9"/>
    <w:rsid w:val="00F47A52"/>
    <w:rsid w:val="00F47E2D"/>
    <w:rsid w:val="00F50169"/>
    <w:rsid w:val="00F5047E"/>
    <w:rsid w:val="00F50896"/>
    <w:rsid w:val="00F508FB"/>
    <w:rsid w:val="00F50938"/>
    <w:rsid w:val="00F50A35"/>
    <w:rsid w:val="00F50B40"/>
    <w:rsid w:val="00F50B70"/>
    <w:rsid w:val="00F50BAD"/>
    <w:rsid w:val="00F50D2A"/>
    <w:rsid w:val="00F51116"/>
    <w:rsid w:val="00F51406"/>
    <w:rsid w:val="00F51630"/>
    <w:rsid w:val="00F51738"/>
    <w:rsid w:val="00F51922"/>
    <w:rsid w:val="00F51A7C"/>
    <w:rsid w:val="00F51AC2"/>
    <w:rsid w:val="00F51EC7"/>
    <w:rsid w:val="00F521A0"/>
    <w:rsid w:val="00F522D1"/>
    <w:rsid w:val="00F524F7"/>
    <w:rsid w:val="00F52530"/>
    <w:rsid w:val="00F525AC"/>
    <w:rsid w:val="00F52615"/>
    <w:rsid w:val="00F52698"/>
    <w:rsid w:val="00F52C82"/>
    <w:rsid w:val="00F52F90"/>
    <w:rsid w:val="00F52FB7"/>
    <w:rsid w:val="00F52FD4"/>
    <w:rsid w:val="00F5334B"/>
    <w:rsid w:val="00F5338F"/>
    <w:rsid w:val="00F5375F"/>
    <w:rsid w:val="00F538EE"/>
    <w:rsid w:val="00F53934"/>
    <w:rsid w:val="00F53DCE"/>
    <w:rsid w:val="00F53E8D"/>
    <w:rsid w:val="00F53F0C"/>
    <w:rsid w:val="00F53F3F"/>
    <w:rsid w:val="00F53F44"/>
    <w:rsid w:val="00F5403B"/>
    <w:rsid w:val="00F545F9"/>
    <w:rsid w:val="00F54732"/>
    <w:rsid w:val="00F54B29"/>
    <w:rsid w:val="00F54B89"/>
    <w:rsid w:val="00F54D28"/>
    <w:rsid w:val="00F54D54"/>
    <w:rsid w:val="00F54E3C"/>
    <w:rsid w:val="00F54ED7"/>
    <w:rsid w:val="00F54F8B"/>
    <w:rsid w:val="00F55252"/>
    <w:rsid w:val="00F55313"/>
    <w:rsid w:val="00F55465"/>
    <w:rsid w:val="00F5585D"/>
    <w:rsid w:val="00F55883"/>
    <w:rsid w:val="00F55A09"/>
    <w:rsid w:val="00F55A40"/>
    <w:rsid w:val="00F55C40"/>
    <w:rsid w:val="00F55CFF"/>
    <w:rsid w:val="00F55D97"/>
    <w:rsid w:val="00F55FA8"/>
    <w:rsid w:val="00F55FB2"/>
    <w:rsid w:val="00F5607F"/>
    <w:rsid w:val="00F56155"/>
    <w:rsid w:val="00F56176"/>
    <w:rsid w:val="00F562CE"/>
    <w:rsid w:val="00F563C0"/>
    <w:rsid w:val="00F565F0"/>
    <w:rsid w:val="00F56632"/>
    <w:rsid w:val="00F566EC"/>
    <w:rsid w:val="00F56788"/>
    <w:rsid w:val="00F56CED"/>
    <w:rsid w:val="00F56EA4"/>
    <w:rsid w:val="00F56EB1"/>
    <w:rsid w:val="00F56EC0"/>
    <w:rsid w:val="00F56EED"/>
    <w:rsid w:val="00F56FEC"/>
    <w:rsid w:val="00F572E7"/>
    <w:rsid w:val="00F57363"/>
    <w:rsid w:val="00F573D8"/>
    <w:rsid w:val="00F57416"/>
    <w:rsid w:val="00F574D4"/>
    <w:rsid w:val="00F57938"/>
    <w:rsid w:val="00F57999"/>
    <w:rsid w:val="00F579E9"/>
    <w:rsid w:val="00F57A35"/>
    <w:rsid w:val="00F57A6F"/>
    <w:rsid w:val="00F57A8B"/>
    <w:rsid w:val="00F57B22"/>
    <w:rsid w:val="00F57E90"/>
    <w:rsid w:val="00F57F7A"/>
    <w:rsid w:val="00F602EB"/>
    <w:rsid w:val="00F60680"/>
    <w:rsid w:val="00F60DEF"/>
    <w:rsid w:val="00F60E1A"/>
    <w:rsid w:val="00F60FB0"/>
    <w:rsid w:val="00F60FEB"/>
    <w:rsid w:val="00F610C1"/>
    <w:rsid w:val="00F6116F"/>
    <w:rsid w:val="00F611F6"/>
    <w:rsid w:val="00F61266"/>
    <w:rsid w:val="00F61320"/>
    <w:rsid w:val="00F6140B"/>
    <w:rsid w:val="00F61472"/>
    <w:rsid w:val="00F614B6"/>
    <w:rsid w:val="00F61618"/>
    <w:rsid w:val="00F61678"/>
    <w:rsid w:val="00F6171D"/>
    <w:rsid w:val="00F6177D"/>
    <w:rsid w:val="00F61C73"/>
    <w:rsid w:val="00F61C77"/>
    <w:rsid w:val="00F61C9C"/>
    <w:rsid w:val="00F61CD0"/>
    <w:rsid w:val="00F61D71"/>
    <w:rsid w:val="00F620E0"/>
    <w:rsid w:val="00F62379"/>
    <w:rsid w:val="00F62468"/>
    <w:rsid w:val="00F6262D"/>
    <w:rsid w:val="00F6270A"/>
    <w:rsid w:val="00F627DB"/>
    <w:rsid w:val="00F6287D"/>
    <w:rsid w:val="00F629FE"/>
    <w:rsid w:val="00F62B66"/>
    <w:rsid w:val="00F62BDF"/>
    <w:rsid w:val="00F62EF9"/>
    <w:rsid w:val="00F62F9C"/>
    <w:rsid w:val="00F633E3"/>
    <w:rsid w:val="00F633F9"/>
    <w:rsid w:val="00F63743"/>
    <w:rsid w:val="00F6379F"/>
    <w:rsid w:val="00F63D3B"/>
    <w:rsid w:val="00F63E0A"/>
    <w:rsid w:val="00F63E9E"/>
    <w:rsid w:val="00F6421D"/>
    <w:rsid w:val="00F64238"/>
    <w:rsid w:val="00F64327"/>
    <w:rsid w:val="00F6441B"/>
    <w:rsid w:val="00F6467F"/>
    <w:rsid w:val="00F647D7"/>
    <w:rsid w:val="00F647FC"/>
    <w:rsid w:val="00F64F30"/>
    <w:rsid w:val="00F650EB"/>
    <w:rsid w:val="00F6517B"/>
    <w:rsid w:val="00F6517F"/>
    <w:rsid w:val="00F6524E"/>
    <w:rsid w:val="00F65328"/>
    <w:rsid w:val="00F658E1"/>
    <w:rsid w:val="00F65EA0"/>
    <w:rsid w:val="00F65F40"/>
    <w:rsid w:val="00F6606C"/>
    <w:rsid w:val="00F66259"/>
    <w:rsid w:val="00F66348"/>
    <w:rsid w:val="00F663BA"/>
    <w:rsid w:val="00F66529"/>
    <w:rsid w:val="00F66654"/>
    <w:rsid w:val="00F666AC"/>
    <w:rsid w:val="00F667B7"/>
    <w:rsid w:val="00F667E2"/>
    <w:rsid w:val="00F668FB"/>
    <w:rsid w:val="00F66993"/>
    <w:rsid w:val="00F66A80"/>
    <w:rsid w:val="00F66AAF"/>
    <w:rsid w:val="00F66AEC"/>
    <w:rsid w:val="00F66BF6"/>
    <w:rsid w:val="00F66FD5"/>
    <w:rsid w:val="00F67069"/>
    <w:rsid w:val="00F6735B"/>
    <w:rsid w:val="00F67456"/>
    <w:rsid w:val="00F679B4"/>
    <w:rsid w:val="00F67A8B"/>
    <w:rsid w:val="00F67ABA"/>
    <w:rsid w:val="00F67D3C"/>
    <w:rsid w:val="00F703FF"/>
    <w:rsid w:val="00F706B8"/>
    <w:rsid w:val="00F7071D"/>
    <w:rsid w:val="00F70ADC"/>
    <w:rsid w:val="00F70F60"/>
    <w:rsid w:val="00F70F71"/>
    <w:rsid w:val="00F71024"/>
    <w:rsid w:val="00F71068"/>
    <w:rsid w:val="00F71410"/>
    <w:rsid w:val="00F7154A"/>
    <w:rsid w:val="00F7178B"/>
    <w:rsid w:val="00F71812"/>
    <w:rsid w:val="00F71B08"/>
    <w:rsid w:val="00F72000"/>
    <w:rsid w:val="00F7204A"/>
    <w:rsid w:val="00F72152"/>
    <w:rsid w:val="00F722BD"/>
    <w:rsid w:val="00F725B0"/>
    <w:rsid w:val="00F72696"/>
    <w:rsid w:val="00F727ED"/>
    <w:rsid w:val="00F72A31"/>
    <w:rsid w:val="00F72A4A"/>
    <w:rsid w:val="00F72C21"/>
    <w:rsid w:val="00F72C33"/>
    <w:rsid w:val="00F72E6F"/>
    <w:rsid w:val="00F72FE3"/>
    <w:rsid w:val="00F73185"/>
    <w:rsid w:val="00F73444"/>
    <w:rsid w:val="00F735AC"/>
    <w:rsid w:val="00F736E7"/>
    <w:rsid w:val="00F73705"/>
    <w:rsid w:val="00F73DBE"/>
    <w:rsid w:val="00F73E4F"/>
    <w:rsid w:val="00F740FD"/>
    <w:rsid w:val="00F74440"/>
    <w:rsid w:val="00F74676"/>
    <w:rsid w:val="00F747B3"/>
    <w:rsid w:val="00F748DE"/>
    <w:rsid w:val="00F74E18"/>
    <w:rsid w:val="00F74F81"/>
    <w:rsid w:val="00F752C0"/>
    <w:rsid w:val="00F753C9"/>
    <w:rsid w:val="00F75664"/>
    <w:rsid w:val="00F75742"/>
    <w:rsid w:val="00F7589B"/>
    <w:rsid w:val="00F75BEE"/>
    <w:rsid w:val="00F75CB0"/>
    <w:rsid w:val="00F75DE0"/>
    <w:rsid w:val="00F75E1F"/>
    <w:rsid w:val="00F75ED6"/>
    <w:rsid w:val="00F76193"/>
    <w:rsid w:val="00F76278"/>
    <w:rsid w:val="00F76363"/>
    <w:rsid w:val="00F764D8"/>
    <w:rsid w:val="00F7655F"/>
    <w:rsid w:val="00F76812"/>
    <w:rsid w:val="00F76823"/>
    <w:rsid w:val="00F76B1B"/>
    <w:rsid w:val="00F76BFC"/>
    <w:rsid w:val="00F76CEE"/>
    <w:rsid w:val="00F77185"/>
    <w:rsid w:val="00F77313"/>
    <w:rsid w:val="00F774B0"/>
    <w:rsid w:val="00F77513"/>
    <w:rsid w:val="00F7757C"/>
    <w:rsid w:val="00F77687"/>
    <w:rsid w:val="00F777BA"/>
    <w:rsid w:val="00F77897"/>
    <w:rsid w:val="00F778AA"/>
    <w:rsid w:val="00F778B9"/>
    <w:rsid w:val="00F7792A"/>
    <w:rsid w:val="00F77A93"/>
    <w:rsid w:val="00F77B22"/>
    <w:rsid w:val="00F77D9E"/>
    <w:rsid w:val="00F77E41"/>
    <w:rsid w:val="00F77E96"/>
    <w:rsid w:val="00F77FFD"/>
    <w:rsid w:val="00F8013A"/>
    <w:rsid w:val="00F802FB"/>
    <w:rsid w:val="00F80355"/>
    <w:rsid w:val="00F8036B"/>
    <w:rsid w:val="00F809B0"/>
    <w:rsid w:val="00F80AC5"/>
    <w:rsid w:val="00F80ACA"/>
    <w:rsid w:val="00F80FF1"/>
    <w:rsid w:val="00F81009"/>
    <w:rsid w:val="00F81062"/>
    <w:rsid w:val="00F810CE"/>
    <w:rsid w:val="00F8125B"/>
    <w:rsid w:val="00F81486"/>
    <w:rsid w:val="00F815AF"/>
    <w:rsid w:val="00F81626"/>
    <w:rsid w:val="00F817F6"/>
    <w:rsid w:val="00F819B8"/>
    <w:rsid w:val="00F81A4C"/>
    <w:rsid w:val="00F81A5A"/>
    <w:rsid w:val="00F81BAA"/>
    <w:rsid w:val="00F81E0C"/>
    <w:rsid w:val="00F81F96"/>
    <w:rsid w:val="00F81FDD"/>
    <w:rsid w:val="00F8210A"/>
    <w:rsid w:val="00F82173"/>
    <w:rsid w:val="00F82294"/>
    <w:rsid w:val="00F82341"/>
    <w:rsid w:val="00F8253D"/>
    <w:rsid w:val="00F8260E"/>
    <w:rsid w:val="00F82821"/>
    <w:rsid w:val="00F82893"/>
    <w:rsid w:val="00F82A25"/>
    <w:rsid w:val="00F82AD0"/>
    <w:rsid w:val="00F82B04"/>
    <w:rsid w:val="00F82F3E"/>
    <w:rsid w:val="00F830B1"/>
    <w:rsid w:val="00F83130"/>
    <w:rsid w:val="00F8356A"/>
    <w:rsid w:val="00F8358C"/>
    <w:rsid w:val="00F839F6"/>
    <w:rsid w:val="00F83AA1"/>
    <w:rsid w:val="00F83B1A"/>
    <w:rsid w:val="00F83BB3"/>
    <w:rsid w:val="00F83EF2"/>
    <w:rsid w:val="00F84088"/>
    <w:rsid w:val="00F843F6"/>
    <w:rsid w:val="00F8443D"/>
    <w:rsid w:val="00F84491"/>
    <w:rsid w:val="00F846C1"/>
    <w:rsid w:val="00F84A8B"/>
    <w:rsid w:val="00F84ADE"/>
    <w:rsid w:val="00F84AE4"/>
    <w:rsid w:val="00F84D48"/>
    <w:rsid w:val="00F85012"/>
    <w:rsid w:val="00F850B8"/>
    <w:rsid w:val="00F852BF"/>
    <w:rsid w:val="00F8535D"/>
    <w:rsid w:val="00F8542C"/>
    <w:rsid w:val="00F85480"/>
    <w:rsid w:val="00F85703"/>
    <w:rsid w:val="00F85819"/>
    <w:rsid w:val="00F85820"/>
    <w:rsid w:val="00F858A0"/>
    <w:rsid w:val="00F8598B"/>
    <w:rsid w:val="00F859F0"/>
    <w:rsid w:val="00F85A75"/>
    <w:rsid w:val="00F85ADD"/>
    <w:rsid w:val="00F85C64"/>
    <w:rsid w:val="00F85D30"/>
    <w:rsid w:val="00F85EDA"/>
    <w:rsid w:val="00F85FF6"/>
    <w:rsid w:val="00F86082"/>
    <w:rsid w:val="00F860AA"/>
    <w:rsid w:val="00F861BF"/>
    <w:rsid w:val="00F862DE"/>
    <w:rsid w:val="00F862F2"/>
    <w:rsid w:val="00F8646A"/>
    <w:rsid w:val="00F8656F"/>
    <w:rsid w:val="00F86577"/>
    <w:rsid w:val="00F865C5"/>
    <w:rsid w:val="00F86771"/>
    <w:rsid w:val="00F8677A"/>
    <w:rsid w:val="00F868EF"/>
    <w:rsid w:val="00F86958"/>
    <w:rsid w:val="00F86A2F"/>
    <w:rsid w:val="00F86CBD"/>
    <w:rsid w:val="00F87036"/>
    <w:rsid w:val="00F870A9"/>
    <w:rsid w:val="00F87322"/>
    <w:rsid w:val="00F87375"/>
    <w:rsid w:val="00F8757A"/>
    <w:rsid w:val="00F8759B"/>
    <w:rsid w:val="00F87760"/>
    <w:rsid w:val="00F8777C"/>
    <w:rsid w:val="00F877D9"/>
    <w:rsid w:val="00F87A0C"/>
    <w:rsid w:val="00F87AAD"/>
    <w:rsid w:val="00F9010A"/>
    <w:rsid w:val="00F9011A"/>
    <w:rsid w:val="00F901F8"/>
    <w:rsid w:val="00F904F8"/>
    <w:rsid w:val="00F90537"/>
    <w:rsid w:val="00F90710"/>
    <w:rsid w:val="00F90885"/>
    <w:rsid w:val="00F909D9"/>
    <w:rsid w:val="00F90B20"/>
    <w:rsid w:val="00F90DE0"/>
    <w:rsid w:val="00F90FB6"/>
    <w:rsid w:val="00F9124E"/>
    <w:rsid w:val="00F912DC"/>
    <w:rsid w:val="00F91399"/>
    <w:rsid w:val="00F914EF"/>
    <w:rsid w:val="00F91587"/>
    <w:rsid w:val="00F9161F"/>
    <w:rsid w:val="00F91AE6"/>
    <w:rsid w:val="00F91C38"/>
    <w:rsid w:val="00F92276"/>
    <w:rsid w:val="00F92438"/>
    <w:rsid w:val="00F92768"/>
    <w:rsid w:val="00F92847"/>
    <w:rsid w:val="00F929BC"/>
    <w:rsid w:val="00F92A86"/>
    <w:rsid w:val="00F92CC9"/>
    <w:rsid w:val="00F92D9A"/>
    <w:rsid w:val="00F92EAE"/>
    <w:rsid w:val="00F92F5F"/>
    <w:rsid w:val="00F9304D"/>
    <w:rsid w:val="00F93167"/>
    <w:rsid w:val="00F931F1"/>
    <w:rsid w:val="00F935ED"/>
    <w:rsid w:val="00F936BB"/>
    <w:rsid w:val="00F936D1"/>
    <w:rsid w:val="00F93B4D"/>
    <w:rsid w:val="00F93BDE"/>
    <w:rsid w:val="00F93BF9"/>
    <w:rsid w:val="00F93E9A"/>
    <w:rsid w:val="00F93EB7"/>
    <w:rsid w:val="00F93F63"/>
    <w:rsid w:val="00F9433B"/>
    <w:rsid w:val="00F94572"/>
    <w:rsid w:val="00F94675"/>
    <w:rsid w:val="00F94720"/>
    <w:rsid w:val="00F94761"/>
    <w:rsid w:val="00F94825"/>
    <w:rsid w:val="00F94B80"/>
    <w:rsid w:val="00F94CEF"/>
    <w:rsid w:val="00F94DD9"/>
    <w:rsid w:val="00F94DDF"/>
    <w:rsid w:val="00F94F17"/>
    <w:rsid w:val="00F95346"/>
    <w:rsid w:val="00F95574"/>
    <w:rsid w:val="00F9558C"/>
    <w:rsid w:val="00F9560F"/>
    <w:rsid w:val="00F9569F"/>
    <w:rsid w:val="00F957FB"/>
    <w:rsid w:val="00F959B4"/>
    <w:rsid w:val="00F95CB8"/>
    <w:rsid w:val="00F95D4C"/>
    <w:rsid w:val="00F95D70"/>
    <w:rsid w:val="00F95DE0"/>
    <w:rsid w:val="00F95E94"/>
    <w:rsid w:val="00F961E4"/>
    <w:rsid w:val="00F962D6"/>
    <w:rsid w:val="00F9643C"/>
    <w:rsid w:val="00F964B2"/>
    <w:rsid w:val="00F966E6"/>
    <w:rsid w:val="00F967CB"/>
    <w:rsid w:val="00F9692E"/>
    <w:rsid w:val="00F96A99"/>
    <w:rsid w:val="00F96B3C"/>
    <w:rsid w:val="00F96B44"/>
    <w:rsid w:val="00F96C1F"/>
    <w:rsid w:val="00F971F2"/>
    <w:rsid w:val="00F974D1"/>
    <w:rsid w:val="00F9760C"/>
    <w:rsid w:val="00F9767B"/>
    <w:rsid w:val="00F979A6"/>
    <w:rsid w:val="00F97D72"/>
    <w:rsid w:val="00F97E6C"/>
    <w:rsid w:val="00F97E80"/>
    <w:rsid w:val="00F97F5B"/>
    <w:rsid w:val="00FA00A0"/>
    <w:rsid w:val="00FA00BD"/>
    <w:rsid w:val="00FA00D2"/>
    <w:rsid w:val="00FA014D"/>
    <w:rsid w:val="00FA01A2"/>
    <w:rsid w:val="00FA01A8"/>
    <w:rsid w:val="00FA01CE"/>
    <w:rsid w:val="00FA02A6"/>
    <w:rsid w:val="00FA02D3"/>
    <w:rsid w:val="00FA02E2"/>
    <w:rsid w:val="00FA03C6"/>
    <w:rsid w:val="00FA04BE"/>
    <w:rsid w:val="00FA0530"/>
    <w:rsid w:val="00FA06F8"/>
    <w:rsid w:val="00FA09FB"/>
    <w:rsid w:val="00FA0A8F"/>
    <w:rsid w:val="00FA0B52"/>
    <w:rsid w:val="00FA0F00"/>
    <w:rsid w:val="00FA0F81"/>
    <w:rsid w:val="00FA0F84"/>
    <w:rsid w:val="00FA0FC0"/>
    <w:rsid w:val="00FA109B"/>
    <w:rsid w:val="00FA1215"/>
    <w:rsid w:val="00FA1491"/>
    <w:rsid w:val="00FA159F"/>
    <w:rsid w:val="00FA18DC"/>
    <w:rsid w:val="00FA1A4C"/>
    <w:rsid w:val="00FA1A5B"/>
    <w:rsid w:val="00FA1B03"/>
    <w:rsid w:val="00FA1C49"/>
    <w:rsid w:val="00FA1C98"/>
    <w:rsid w:val="00FA1CB7"/>
    <w:rsid w:val="00FA1D09"/>
    <w:rsid w:val="00FA1D63"/>
    <w:rsid w:val="00FA1D8B"/>
    <w:rsid w:val="00FA1DBD"/>
    <w:rsid w:val="00FA1DD6"/>
    <w:rsid w:val="00FA1EF0"/>
    <w:rsid w:val="00FA2309"/>
    <w:rsid w:val="00FA2560"/>
    <w:rsid w:val="00FA26BD"/>
    <w:rsid w:val="00FA271D"/>
    <w:rsid w:val="00FA27CE"/>
    <w:rsid w:val="00FA2990"/>
    <w:rsid w:val="00FA2B8C"/>
    <w:rsid w:val="00FA2BE8"/>
    <w:rsid w:val="00FA2C30"/>
    <w:rsid w:val="00FA2D41"/>
    <w:rsid w:val="00FA2D56"/>
    <w:rsid w:val="00FA2DA2"/>
    <w:rsid w:val="00FA2FD7"/>
    <w:rsid w:val="00FA3023"/>
    <w:rsid w:val="00FA3164"/>
    <w:rsid w:val="00FA3216"/>
    <w:rsid w:val="00FA32CF"/>
    <w:rsid w:val="00FA33FC"/>
    <w:rsid w:val="00FA351C"/>
    <w:rsid w:val="00FA3575"/>
    <w:rsid w:val="00FA363F"/>
    <w:rsid w:val="00FA376C"/>
    <w:rsid w:val="00FA38BC"/>
    <w:rsid w:val="00FA39AA"/>
    <w:rsid w:val="00FA3A00"/>
    <w:rsid w:val="00FA3B8E"/>
    <w:rsid w:val="00FA3BE5"/>
    <w:rsid w:val="00FA3C1A"/>
    <w:rsid w:val="00FA3C24"/>
    <w:rsid w:val="00FA3E3C"/>
    <w:rsid w:val="00FA3FD3"/>
    <w:rsid w:val="00FA420C"/>
    <w:rsid w:val="00FA42B0"/>
    <w:rsid w:val="00FA45D9"/>
    <w:rsid w:val="00FA4789"/>
    <w:rsid w:val="00FA485C"/>
    <w:rsid w:val="00FA48C0"/>
    <w:rsid w:val="00FA4947"/>
    <w:rsid w:val="00FA4A34"/>
    <w:rsid w:val="00FA4B39"/>
    <w:rsid w:val="00FA4B85"/>
    <w:rsid w:val="00FA4E61"/>
    <w:rsid w:val="00FA4F11"/>
    <w:rsid w:val="00FA4F16"/>
    <w:rsid w:val="00FA50A6"/>
    <w:rsid w:val="00FA518B"/>
    <w:rsid w:val="00FA5245"/>
    <w:rsid w:val="00FA5251"/>
    <w:rsid w:val="00FA5377"/>
    <w:rsid w:val="00FA55B8"/>
    <w:rsid w:val="00FA5729"/>
    <w:rsid w:val="00FA574A"/>
    <w:rsid w:val="00FA5766"/>
    <w:rsid w:val="00FA57F1"/>
    <w:rsid w:val="00FA5911"/>
    <w:rsid w:val="00FA5985"/>
    <w:rsid w:val="00FA5B44"/>
    <w:rsid w:val="00FA5B8D"/>
    <w:rsid w:val="00FA5C80"/>
    <w:rsid w:val="00FA5DA5"/>
    <w:rsid w:val="00FA5DE5"/>
    <w:rsid w:val="00FA61DD"/>
    <w:rsid w:val="00FA6244"/>
    <w:rsid w:val="00FA62D6"/>
    <w:rsid w:val="00FA62EA"/>
    <w:rsid w:val="00FA643B"/>
    <w:rsid w:val="00FA68BD"/>
    <w:rsid w:val="00FA6A53"/>
    <w:rsid w:val="00FA6B38"/>
    <w:rsid w:val="00FA6CE3"/>
    <w:rsid w:val="00FA6DDB"/>
    <w:rsid w:val="00FA717A"/>
    <w:rsid w:val="00FA72A9"/>
    <w:rsid w:val="00FA72AC"/>
    <w:rsid w:val="00FA72B7"/>
    <w:rsid w:val="00FA73A4"/>
    <w:rsid w:val="00FA73F8"/>
    <w:rsid w:val="00FA756E"/>
    <w:rsid w:val="00FA75DA"/>
    <w:rsid w:val="00FA787F"/>
    <w:rsid w:val="00FA795C"/>
    <w:rsid w:val="00FA7A44"/>
    <w:rsid w:val="00FA7C4E"/>
    <w:rsid w:val="00FA7D11"/>
    <w:rsid w:val="00FA7E1A"/>
    <w:rsid w:val="00FA7EDD"/>
    <w:rsid w:val="00FB0104"/>
    <w:rsid w:val="00FB0291"/>
    <w:rsid w:val="00FB0296"/>
    <w:rsid w:val="00FB02C4"/>
    <w:rsid w:val="00FB049D"/>
    <w:rsid w:val="00FB05ED"/>
    <w:rsid w:val="00FB081B"/>
    <w:rsid w:val="00FB09EA"/>
    <w:rsid w:val="00FB0A6F"/>
    <w:rsid w:val="00FB0B7D"/>
    <w:rsid w:val="00FB0D12"/>
    <w:rsid w:val="00FB12C8"/>
    <w:rsid w:val="00FB14E8"/>
    <w:rsid w:val="00FB171D"/>
    <w:rsid w:val="00FB1828"/>
    <w:rsid w:val="00FB182E"/>
    <w:rsid w:val="00FB1859"/>
    <w:rsid w:val="00FB18D9"/>
    <w:rsid w:val="00FB1B81"/>
    <w:rsid w:val="00FB1C54"/>
    <w:rsid w:val="00FB1DC4"/>
    <w:rsid w:val="00FB1DD7"/>
    <w:rsid w:val="00FB1DD9"/>
    <w:rsid w:val="00FB1E1C"/>
    <w:rsid w:val="00FB1F73"/>
    <w:rsid w:val="00FB212C"/>
    <w:rsid w:val="00FB2143"/>
    <w:rsid w:val="00FB25D7"/>
    <w:rsid w:val="00FB26F1"/>
    <w:rsid w:val="00FB26FE"/>
    <w:rsid w:val="00FB2764"/>
    <w:rsid w:val="00FB27BA"/>
    <w:rsid w:val="00FB2815"/>
    <w:rsid w:val="00FB28A1"/>
    <w:rsid w:val="00FB2BB2"/>
    <w:rsid w:val="00FB2BBF"/>
    <w:rsid w:val="00FB2C3A"/>
    <w:rsid w:val="00FB2D13"/>
    <w:rsid w:val="00FB2D45"/>
    <w:rsid w:val="00FB303E"/>
    <w:rsid w:val="00FB3264"/>
    <w:rsid w:val="00FB3544"/>
    <w:rsid w:val="00FB35AB"/>
    <w:rsid w:val="00FB374D"/>
    <w:rsid w:val="00FB39C7"/>
    <w:rsid w:val="00FB39E2"/>
    <w:rsid w:val="00FB3A3F"/>
    <w:rsid w:val="00FB3D46"/>
    <w:rsid w:val="00FB43FC"/>
    <w:rsid w:val="00FB4452"/>
    <w:rsid w:val="00FB4557"/>
    <w:rsid w:val="00FB46F7"/>
    <w:rsid w:val="00FB487F"/>
    <w:rsid w:val="00FB4993"/>
    <w:rsid w:val="00FB49B6"/>
    <w:rsid w:val="00FB4B98"/>
    <w:rsid w:val="00FB4E08"/>
    <w:rsid w:val="00FB4E47"/>
    <w:rsid w:val="00FB4E78"/>
    <w:rsid w:val="00FB4EA7"/>
    <w:rsid w:val="00FB4EED"/>
    <w:rsid w:val="00FB4F38"/>
    <w:rsid w:val="00FB4FB5"/>
    <w:rsid w:val="00FB5060"/>
    <w:rsid w:val="00FB506E"/>
    <w:rsid w:val="00FB506F"/>
    <w:rsid w:val="00FB5227"/>
    <w:rsid w:val="00FB52C2"/>
    <w:rsid w:val="00FB53A4"/>
    <w:rsid w:val="00FB53C8"/>
    <w:rsid w:val="00FB54A6"/>
    <w:rsid w:val="00FB55C0"/>
    <w:rsid w:val="00FB5699"/>
    <w:rsid w:val="00FB56FD"/>
    <w:rsid w:val="00FB5776"/>
    <w:rsid w:val="00FB585F"/>
    <w:rsid w:val="00FB5CDA"/>
    <w:rsid w:val="00FB5F00"/>
    <w:rsid w:val="00FB5F08"/>
    <w:rsid w:val="00FB60D2"/>
    <w:rsid w:val="00FB6158"/>
    <w:rsid w:val="00FB6171"/>
    <w:rsid w:val="00FB62F0"/>
    <w:rsid w:val="00FB644F"/>
    <w:rsid w:val="00FB67EF"/>
    <w:rsid w:val="00FB6803"/>
    <w:rsid w:val="00FB686E"/>
    <w:rsid w:val="00FB7255"/>
    <w:rsid w:val="00FB741B"/>
    <w:rsid w:val="00FB75C7"/>
    <w:rsid w:val="00FB773F"/>
    <w:rsid w:val="00FB79A8"/>
    <w:rsid w:val="00FB79D6"/>
    <w:rsid w:val="00FB7A0B"/>
    <w:rsid w:val="00FB7A35"/>
    <w:rsid w:val="00FB7CAD"/>
    <w:rsid w:val="00FB7D16"/>
    <w:rsid w:val="00FC0574"/>
    <w:rsid w:val="00FC0884"/>
    <w:rsid w:val="00FC08EE"/>
    <w:rsid w:val="00FC0E4B"/>
    <w:rsid w:val="00FC10BF"/>
    <w:rsid w:val="00FC1156"/>
    <w:rsid w:val="00FC160F"/>
    <w:rsid w:val="00FC173E"/>
    <w:rsid w:val="00FC174B"/>
    <w:rsid w:val="00FC17F5"/>
    <w:rsid w:val="00FC19A5"/>
    <w:rsid w:val="00FC1BE7"/>
    <w:rsid w:val="00FC1C51"/>
    <w:rsid w:val="00FC1E5B"/>
    <w:rsid w:val="00FC228C"/>
    <w:rsid w:val="00FC2383"/>
    <w:rsid w:val="00FC24AA"/>
    <w:rsid w:val="00FC264B"/>
    <w:rsid w:val="00FC2C30"/>
    <w:rsid w:val="00FC2EA2"/>
    <w:rsid w:val="00FC2EC3"/>
    <w:rsid w:val="00FC3172"/>
    <w:rsid w:val="00FC318E"/>
    <w:rsid w:val="00FC32A7"/>
    <w:rsid w:val="00FC330F"/>
    <w:rsid w:val="00FC3577"/>
    <w:rsid w:val="00FC3750"/>
    <w:rsid w:val="00FC38EF"/>
    <w:rsid w:val="00FC39CA"/>
    <w:rsid w:val="00FC39EE"/>
    <w:rsid w:val="00FC3A41"/>
    <w:rsid w:val="00FC3BD8"/>
    <w:rsid w:val="00FC3D0C"/>
    <w:rsid w:val="00FC3F5C"/>
    <w:rsid w:val="00FC3FCF"/>
    <w:rsid w:val="00FC3FD2"/>
    <w:rsid w:val="00FC4162"/>
    <w:rsid w:val="00FC41E4"/>
    <w:rsid w:val="00FC42D1"/>
    <w:rsid w:val="00FC433A"/>
    <w:rsid w:val="00FC44BD"/>
    <w:rsid w:val="00FC4673"/>
    <w:rsid w:val="00FC468E"/>
    <w:rsid w:val="00FC47D4"/>
    <w:rsid w:val="00FC4805"/>
    <w:rsid w:val="00FC4893"/>
    <w:rsid w:val="00FC49B5"/>
    <w:rsid w:val="00FC49D1"/>
    <w:rsid w:val="00FC4A4B"/>
    <w:rsid w:val="00FC4C2F"/>
    <w:rsid w:val="00FC4E3D"/>
    <w:rsid w:val="00FC4E84"/>
    <w:rsid w:val="00FC5087"/>
    <w:rsid w:val="00FC5124"/>
    <w:rsid w:val="00FC56F2"/>
    <w:rsid w:val="00FC576F"/>
    <w:rsid w:val="00FC579E"/>
    <w:rsid w:val="00FC5A9E"/>
    <w:rsid w:val="00FC5C60"/>
    <w:rsid w:val="00FC5CE5"/>
    <w:rsid w:val="00FC5F80"/>
    <w:rsid w:val="00FC621C"/>
    <w:rsid w:val="00FC626B"/>
    <w:rsid w:val="00FC62BF"/>
    <w:rsid w:val="00FC6336"/>
    <w:rsid w:val="00FC65AC"/>
    <w:rsid w:val="00FC65D1"/>
    <w:rsid w:val="00FC65F7"/>
    <w:rsid w:val="00FC697B"/>
    <w:rsid w:val="00FC6CC1"/>
    <w:rsid w:val="00FC6DA4"/>
    <w:rsid w:val="00FC7305"/>
    <w:rsid w:val="00FC7362"/>
    <w:rsid w:val="00FC75AD"/>
    <w:rsid w:val="00FC7785"/>
    <w:rsid w:val="00FC77A1"/>
    <w:rsid w:val="00FC784A"/>
    <w:rsid w:val="00FC78C2"/>
    <w:rsid w:val="00FC7909"/>
    <w:rsid w:val="00FC7975"/>
    <w:rsid w:val="00FC79D1"/>
    <w:rsid w:val="00FC7A96"/>
    <w:rsid w:val="00FC7B2A"/>
    <w:rsid w:val="00FC7BAF"/>
    <w:rsid w:val="00FC7DCC"/>
    <w:rsid w:val="00FC7E34"/>
    <w:rsid w:val="00FD00B6"/>
    <w:rsid w:val="00FD0119"/>
    <w:rsid w:val="00FD02F3"/>
    <w:rsid w:val="00FD035E"/>
    <w:rsid w:val="00FD0428"/>
    <w:rsid w:val="00FD0738"/>
    <w:rsid w:val="00FD07AD"/>
    <w:rsid w:val="00FD0B29"/>
    <w:rsid w:val="00FD0B4C"/>
    <w:rsid w:val="00FD0BC0"/>
    <w:rsid w:val="00FD0DCF"/>
    <w:rsid w:val="00FD0ECB"/>
    <w:rsid w:val="00FD0F31"/>
    <w:rsid w:val="00FD10AF"/>
    <w:rsid w:val="00FD1262"/>
    <w:rsid w:val="00FD13CF"/>
    <w:rsid w:val="00FD1808"/>
    <w:rsid w:val="00FD180F"/>
    <w:rsid w:val="00FD1977"/>
    <w:rsid w:val="00FD197C"/>
    <w:rsid w:val="00FD1A7B"/>
    <w:rsid w:val="00FD1B16"/>
    <w:rsid w:val="00FD1D43"/>
    <w:rsid w:val="00FD1DE1"/>
    <w:rsid w:val="00FD1EE1"/>
    <w:rsid w:val="00FD1F56"/>
    <w:rsid w:val="00FD213C"/>
    <w:rsid w:val="00FD22F9"/>
    <w:rsid w:val="00FD25C2"/>
    <w:rsid w:val="00FD266B"/>
    <w:rsid w:val="00FD2800"/>
    <w:rsid w:val="00FD285B"/>
    <w:rsid w:val="00FD2884"/>
    <w:rsid w:val="00FD28AD"/>
    <w:rsid w:val="00FD2BF4"/>
    <w:rsid w:val="00FD2D4D"/>
    <w:rsid w:val="00FD2DCA"/>
    <w:rsid w:val="00FD2F5C"/>
    <w:rsid w:val="00FD3351"/>
    <w:rsid w:val="00FD33C8"/>
    <w:rsid w:val="00FD3603"/>
    <w:rsid w:val="00FD363B"/>
    <w:rsid w:val="00FD37FF"/>
    <w:rsid w:val="00FD387C"/>
    <w:rsid w:val="00FD3975"/>
    <w:rsid w:val="00FD3ADD"/>
    <w:rsid w:val="00FD3B7A"/>
    <w:rsid w:val="00FD3BA5"/>
    <w:rsid w:val="00FD3C32"/>
    <w:rsid w:val="00FD3E33"/>
    <w:rsid w:val="00FD4141"/>
    <w:rsid w:val="00FD4146"/>
    <w:rsid w:val="00FD4A47"/>
    <w:rsid w:val="00FD4AB7"/>
    <w:rsid w:val="00FD4B52"/>
    <w:rsid w:val="00FD4D35"/>
    <w:rsid w:val="00FD4D79"/>
    <w:rsid w:val="00FD4EDE"/>
    <w:rsid w:val="00FD5156"/>
    <w:rsid w:val="00FD51CF"/>
    <w:rsid w:val="00FD530E"/>
    <w:rsid w:val="00FD5560"/>
    <w:rsid w:val="00FD56C7"/>
    <w:rsid w:val="00FD572C"/>
    <w:rsid w:val="00FD574C"/>
    <w:rsid w:val="00FD58C5"/>
    <w:rsid w:val="00FD590F"/>
    <w:rsid w:val="00FD5C38"/>
    <w:rsid w:val="00FD5CAE"/>
    <w:rsid w:val="00FD5D88"/>
    <w:rsid w:val="00FD5D8D"/>
    <w:rsid w:val="00FD61A3"/>
    <w:rsid w:val="00FD61A8"/>
    <w:rsid w:val="00FD66BC"/>
    <w:rsid w:val="00FD686A"/>
    <w:rsid w:val="00FD68E0"/>
    <w:rsid w:val="00FD6916"/>
    <w:rsid w:val="00FD6BC2"/>
    <w:rsid w:val="00FD6C1C"/>
    <w:rsid w:val="00FD6D5B"/>
    <w:rsid w:val="00FD6FD1"/>
    <w:rsid w:val="00FD7130"/>
    <w:rsid w:val="00FD73E4"/>
    <w:rsid w:val="00FD7642"/>
    <w:rsid w:val="00FD772A"/>
    <w:rsid w:val="00FD77F1"/>
    <w:rsid w:val="00FD7895"/>
    <w:rsid w:val="00FD7902"/>
    <w:rsid w:val="00FD795C"/>
    <w:rsid w:val="00FD7CA9"/>
    <w:rsid w:val="00FD7D88"/>
    <w:rsid w:val="00FD7ECD"/>
    <w:rsid w:val="00FE0084"/>
    <w:rsid w:val="00FE01C6"/>
    <w:rsid w:val="00FE03FC"/>
    <w:rsid w:val="00FE0516"/>
    <w:rsid w:val="00FE06F2"/>
    <w:rsid w:val="00FE073C"/>
    <w:rsid w:val="00FE096E"/>
    <w:rsid w:val="00FE09E2"/>
    <w:rsid w:val="00FE0AB1"/>
    <w:rsid w:val="00FE0CFE"/>
    <w:rsid w:val="00FE0D16"/>
    <w:rsid w:val="00FE0D7D"/>
    <w:rsid w:val="00FE0E56"/>
    <w:rsid w:val="00FE0EC7"/>
    <w:rsid w:val="00FE1155"/>
    <w:rsid w:val="00FE119B"/>
    <w:rsid w:val="00FE140A"/>
    <w:rsid w:val="00FE144D"/>
    <w:rsid w:val="00FE15B8"/>
    <w:rsid w:val="00FE1607"/>
    <w:rsid w:val="00FE167F"/>
    <w:rsid w:val="00FE17C6"/>
    <w:rsid w:val="00FE18CA"/>
    <w:rsid w:val="00FE1944"/>
    <w:rsid w:val="00FE1AAD"/>
    <w:rsid w:val="00FE1B1C"/>
    <w:rsid w:val="00FE1D26"/>
    <w:rsid w:val="00FE1E19"/>
    <w:rsid w:val="00FE1E26"/>
    <w:rsid w:val="00FE23E3"/>
    <w:rsid w:val="00FE24D4"/>
    <w:rsid w:val="00FE25F9"/>
    <w:rsid w:val="00FE2889"/>
    <w:rsid w:val="00FE288B"/>
    <w:rsid w:val="00FE2892"/>
    <w:rsid w:val="00FE29DC"/>
    <w:rsid w:val="00FE2C8C"/>
    <w:rsid w:val="00FE2D3F"/>
    <w:rsid w:val="00FE2EE4"/>
    <w:rsid w:val="00FE31E6"/>
    <w:rsid w:val="00FE333D"/>
    <w:rsid w:val="00FE34CC"/>
    <w:rsid w:val="00FE36A9"/>
    <w:rsid w:val="00FE3866"/>
    <w:rsid w:val="00FE3AA4"/>
    <w:rsid w:val="00FE3BA1"/>
    <w:rsid w:val="00FE3D0F"/>
    <w:rsid w:val="00FE3DCB"/>
    <w:rsid w:val="00FE3FCA"/>
    <w:rsid w:val="00FE3FCE"/>
    <w:rsid w:val="00FE4030"/>
    <w:rsid w:val="00FE41E7"/>
    <w:rsid w:val="00FE424E"/>
    <w:rsid w:val="00FE43A9"/>
    <w:rsid w:val="00FE448A"/>
    <w:rsid w:val="00FE4675"/>
    <w:rsid w:val="00FE474C"/>
    <w:rsid w:val="00FE47B2"/>
    <w:rsid w:val="00FE48B2"/>
    <w:rsid w:val="00FE4947"/>
    <w:rsid w:val="00FE49E1"/>
    <w:rsid w:val="00FE4B53"/>
    <w:rsid w:val="00FE4C95"/>
    <w:rsid w:val="00FE4D34"/>
    <w:rsid w:val="00FE4F1E"/>
    <w:rsid w:val="00FE5114"/>
    <w:rsid w:val="00FE5184"/>
    <w:rsid w:val="00FE51AB"/>
    <w:rsid w:val="00FE51FD"/>
    <w:rsid w:val="00FE53B4"/>
    <w:rsid w:val="00FE55F0"/>
    <w:rsid w:val="00FE5693"/>
    <w:rsid w:val="00FE56A8"/>
    <w:rsid w:val="00FE56D2"/>
    <w:rsid w:val="00FE5838"/>
    <w:rsid w:val="00FE59AE"/>
    <w:rsid w:val="00FE5C4A"/>
    <w:rsid w:val="00FE5CB2"/>
    <w:rsid w:val="00FE5DA5"/>
    <w:rsid w:val="00FE5E9B"/>
    <w:rsid w:val="00FE5EF6"/>
    <w:rsid w:val="00FE5EFB"/>
    <w:rsid w:val="00FE5FAE"/>
    <w:rsid w:val="00FE6076"/>
    <w:rsid w:val="00FE60DC"/>
    <w:rsid w:val="00FE625B"/>
    <w:rsid w:val="00FE6283"/>
    <w:rsid w:val="00FE64BC"/>
    <w:rsid w:val="00FE6578"/>
    <w:rsid w:val="00FE66CA"/>
    <w:rsid w:val="00FE67E5"/>
    <w:rsid w:val="00FE685F"/>
    <w:rsid w:val="00FE694A"/>
    <w:rsid w:val="00FE6B52"/>
    <w:rsid w:val="00FE6B5D"/>
    <w:rsid w:val="00FE6C19"/>
    <w:rsid w:val="00FE7355"/>
    <w:rsid w:val="00FE756C"/>
    <w:rsid w:val="00FE77AD"/>
    <w:rsid w:val="00FE79D8"/>
    <w:rsid w:val="00FE7AA5"/>
    <w:rsid w:val="00FE7AE1"/>
    <w:rsid w:val="00FE7DDE"/>
    <w:rsid w:val="00FE7EC4"/>
    <w:rsid w:val="00FE7F88"/>
    <w:rsid w:val="00FE7FC3"/>
    <w:rsid w:val="00FF0102"/>
    <w:rsid w:val="00FF0145"/>
    <w:rsid w:val="00FF058A"/>
    <w:rsid w:val="00FF05E8"/>
    <w:rsid w:val="00FF082B"/>
    <w:rsid w:val="00FF0892"/>
    <w:rsid w:val="00FF0907"/>
    <w:rsid w:val="00FF0943"/>
    <w:rsid w:val="00FF0C18"/>
    <w:rsid w:val="00FF0C96"/>
    <w:rsid w:val="00FF0DB7"/>
    <w:rsid w:val="00FF0DBC"/>
    <w:rsid w:val="00FF0E6E"/>
    <w:rsid w:val="00FF0FBB"/>
    <w:rsid w:val="00FF1004"/>
    <w:rsid w:val="00FF1092"/>
    <w:rsid w:val="00FF11CB"/>
    <w:rsid w:val="00FF1271"/>
    <w:rsid w:val="00FF13C1"/>
    <w:rsid w:val="00FF1838"/>
    <w:rsid w:val="00FF18E1"/>
    <w:rsid w:val="00FF1942"/>
    <w:rsid w:val="00FF1ACD"/>
    <w:rsid w:val="00FF1B6A"/>
    <w:rsid w:val="00FF1B9B"/>
    <w:rsid w:val="00FF1C4E"/>
    <w:rsid w:val="00FF1CB0"/>
    <w:rsid w:val="00FF1DE1"/>
    <w:rsid w:val="00FF1E3F"/>
    <w:rsid w:val="00FF1F1C"/>
    <w:rsid w:val="00FF20FE"/>
    <w:rsid w:val="00FF2135"/>
    <w:rsid w:val="00FF2155"/>
    <w:rsid w:val="00FF230B"/>
    <w:rsid w:val="00FF232E"/>
    <w:rsid w:val="00FF24FC"/>
    <w:rsid w:val="00FF25C8"/>
    <w:rsid w:val="00FF27FA"/>
    <w:rsid w:val="00FF2AC2"/>
    <w:rsid w:val="00FF2D6C"/>
    <w:rsid w:val="00FF2E1C"/>
    <w:rsid w:val="00FF2E83"/>
    <w:rsid w:val="00FF3076"/>
    <w:rsid w:val="00FF30D0"/>
    <w:rsid w:val="00FF317E"/>
    <w:rsid w:val="00FF3263"/>
    <w:rsid w:val="00FF3444"/>
    <w:rsid w:val="00FF3446"/>
    <w:rsid w:val="00FF355E"/>
    <w:rsid w:val="00FF3563"/>
    <w:rsid w:val="00FF3576"/>
    <w:rsid w:val="00FF37D1"/>
    <w:rsid w:val="00FF395A"/>
    <w:rsid w:val="00FF3DBF"/>
    <w:rsid w:val="00FF3E89"/>
    <w:rsid w:val="00FF3EC2"/>
    <w:rsid w:val="00FF3F08"/>
    <w:rsid w:val="00FF40B3"/>
    <w:rsid w:val="00FF40D9"/>
    <w:rsid w:val="00FF421D"/>
    <w:rsid w:val="00FF4399"/>
    <w:rsid w:val="00FF43C1"/>
    <w:rsid w:val="00FF4447"/>
    <w:rsid w:val="00FF459F"/>
    <w:rsid w:val="00FF4794"/>
    <w:rsid w:val="00FF494A"/>
    <w:rsid w:val="00FF4951"/>
    <w:rsid w:val="00FF4954"/>
    <w:rsid w:val="00FF4C12"/>
    <w:rsid w:val="00FF4CF4"/>
    <w:rsid w:val="00FF4D0C"/>
    <w:rsid w:val="00FF4E88"/>
    <w:rsid w:val="00FF4EAA"/>
    <w:rsid w:val="00FF4F08"/>
    <w:rsid w:val="00FF5082"/>
    <w:rsid w:val="00FF510B"/>
    <w:rsid w:val="00FF5129"/>
    <w:rsid w:val="00FF5205"/>
    <w:rsid w:val="00FF520D"/>
    <w:rsid w:val="00FF524E"/>
    <w:rsid w:val="00FF52F6"/>
    <w:rsid w:val="00FF5477"/>
    <w:rsid w:val="00FF5708"/>
    <w:rsid w:val="00FF57F3"/>
    <w:rsid w:val="00FF5823"/>
    <w:rsid w:val="00FF5907"/>
    <w:rsid w:val="00FF5BB1"/>
    <w:rsid w:val="00FF5C27"/>
    <w:rsid w:val="00FF5CB2"/>
    <w:rsid w:val="00FF5F63"/>
    <w:rsid w:val="00FF6252"/>
    <w:rsid w:val="00FF636B"/>
    <w:rsid w:val="00FF646B"/>
    <w:rsid w:val="00FF6510"/>
    <w:rsid w:val="00FF65AA"/>
    <w:rsid w:val="00FF666F"/>
    <w:rsid w:val="00FF678E"/>
    <w:rsid w:val="00FF69C7"/>
    <w:rsid w:val="00FF6A03"/>
    <w:rsid w:val="00FF6A3B"/>
    <w:rsid w:val="00FF6BA0"/>
    <w:rsid w:val="00FF6BB7"/>
    <w:rsid w:val="00FF6CFB"/>
    <w:rsid w:val="00FF6D43"/>
    <w:rsid w:val="00FF7088"/>
    <w:rsid w:val="00FF70C5"/>
    <w:rsid w:val="00FF7111"/>
    <w:rsid w:val="00FF730D"/>
    <w:rsid w:val="00FF74A7"/>
    <w:rsid w:val="00FF74F2"/>
    <w:rsid w:val="00FF753B"/>
    <w:rsid w:val="00FF7631"/>
    <w:rsid w:val="00FF7737"/>
    <w:rsid w:val="00FF784D"/>
    <w:rsid w:val="00FF78DA"/>
    <w:rsid w:val="00FF7A3F"/>
    <w:rsid w:val="00FF7A5A"/>
    <w:rsid w:val="00FF7CF3"/>
    <w:rsid w:val="035048F0"/>
    <w:rsid w:val="28D3D2CE"/>
    <w:rsid w:val="2A5009A4"/>
    <w:rsid w:val="2B8DCAD6"/>
    <w:rsid w:val="426829F8"/>
    <w:rsid w:val="5B03D666"/>
    <w:rsid w:val="5F9CD2A3"/>
    <w:rsid w:val="7ED7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2"/>
    </o:shapelayout>
  </w:shapeDefaults>
  <w:decimalSymbol w:val="."/>
  <w:listSeparator w:val=","/>
  <w14:docId w14:val="476C0062"/>
  <w14:defaultImageDpi w14:val="32767"/>
  <w15:docId w15:val="{9520E01A-0E68-42B3-BDCD-ECD650171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B53"/>
    <w:pPr>
      <w:spacing w:after="120" w:line="276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5401"/>
    <w:pPr>
      <w:keepNext/>
      <w:keepLines/>
      <w:spacing w:before="320"/>
      <w:outlineLvl w:val="0"/>
    </w:pPr>
    <w:rPr>
      <w:rFonts w:eastAsiaTheme="majorEastAsia" w:cstheme="majorBidi"/>
      <w:b/>
      <w:sz w:val="29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5401"/>
    <w:pPr>
      <w:keepNext/>
      <w:keepLines/>
      <w:spacing w:before="16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4B9C"/>
    <w:pPr>
      <w:keepNext/>
      <w:keepLines/>
      <w:spacing w:before="160"/>
      <w:outlineLvl w:val="2"/>
    </w:pPr>
    <w:rPr>
      <w:rFonts w:eastAsiaTheme="majorEastAsia" w:cstheme="majorBidi"/>
      <w:b/>
      <w:sz w:val="27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F5B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E20C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08CD"/>
    <w:pPr>
      <w:spacing w:after="0" w:line="240" w:lineRule="auto"/>
    </w:pPr>
    <w:rPr>
      <w:rFonts w:ascii="Gulliver" w:hAnsi="Gulliver"/>
    </w:rPr>
  </w:style>
  <w:style w:type="character" w:customStyle="1" w:styleId="Heading3Char">
    <w:name w:val="Heading 3 Char"/>
    <w:basedOn w:val="DefaultParagraphFont"/>
    <w:link w:val="Heading3"/>
    <w:uiPriority w:val="9"/>
    <w:rsid w:val="00304B9C"/>
    <w:rPr>
      <w:rFonts w:ascii="Meta" w:eastAsiaTheme="majorEastAsia" w:hAnsi="Meta" w:cstheme="majorBidi"/>
      <w:b/>
      <w:sz w:val="27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05401"/>
    <w:rPr>
      <w:rFonts w:ascii="Times New Roman" w:eastAsiaTheme="majorEastAsia" w:hAnsi="Times New Roman" w:cstheme="majorBidi"/>
      <w:b/>
      <w:sz w:val="29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412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4128"/>
    <w:rPr>
      <w:rFonts w:ascii="Gulliver" w:eastAsiaTheme="majorEastAsia" w:hAnsi="Gulliver" w:cstheme="majorBidi"/>
      <w:spacing w:val="-10"/>
      <w:kern w:val="28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05401"/>
    <w:rPr>
      <w:rFonts w:ascii="Times New Roman" w:eastAsiaTheme="majorEastAsia" w:hAnsi="Times New Roman" w:cstheme="majorBidi"/>
      <w:b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F65EF"/>
    <w:pPr>
      <w:tabs>
        <w:tab w:val="right" w:leader="dot" w:pos="9628"/>
      </w:tabs>
      <w:spacing w:before="240" w:after="0"/>
    </w:pPr>
    <w:rPr>
      <w:rFonts w:cstheme="majorHAnsi"/>
      <w:b/>
      <w:bCs/>
      <w:caps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CE6219"/>
    <w:pPr>
      <w:spacing w:line="240" w:lineRule="auto"/>
      <w:jc w:val="center"/>
    </w:pPr>
    <w:rPr>
      <w:iCs/>
      <w:sz w:val="20"/>
      <w:szCs w:val="18"/>
    </w:rPr>
  </w:style>
  <w:style w:type="paragraph" w:styleId="ListParagraph">
    <w:name w:val="List Paragraph"/>
    <w:basedOn w:val="Normal"/>
    <w:uiPriority w:val="34"/>
    <w:qFormat/>
    <w:rsid w:val="00304B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21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1CF"/>
    <w:rPr>
      <w:rFonts w:ascii="Meta" w:hAnsi="Meta"/>
      <w:sz w:val="24"/>
    </w:rPr>
  </w:style>
  <w:style w:type="paragraph" w:styleId="Footer">
    <w:name w:val="footer"/>
    <w:basedOn w:val="Normal"/>
    <w:link w:val="FooterChar"/>
    <w:uiPriority w:val="99"/>
    <w:unhideWhenUsed/>
    <w:rsid w:val="00DE21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1CF"/>
    <w:rPr>
      <w:rFonts w:ascii="Meta" w:hAnsi="Meta"/>
      <w:sz w:val="24"/>
    </w:rPr>
  </w:style>
  <w:style w:type="character" w:styleId="Hyperlink">
    <w:name w:val="Hyperlink"/>
    <w:basedOn w:val="DefaultParagraphFont"/>
    <w:uiPriority w:val="99"/>
    <w:unhideWhenUsed/>
    <w:rsid w:val="007A3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31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B6512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760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76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F5B88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table" w:styleId="PlainTable1">
    <w:name w:val="Plain Table 1"/>
    <w:basedOn w:val="TableNormal"/>
    <w:uiPriority w:val="41"/>
    <w:rsid w:val="0026233F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li1">
    <w:name w:val="li1"/>
    <w:basedOn w:val="Normal"/>
    <w:rsid w:val="002E7C48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s2">
    <w:name w:val="s2"/>
    <w:basedOn w:val="DefaultParagraphFont"/>
    <w:rsid w:val="002E7C48"/>
  </w:style>
  <w:style w:type="table" w:styleId="ListTable6Colourful">
    <w:name w:val="List Table 6 Colorful"/>
    <w:basedOn w:val="TableNormal"/>
    <w:uiPriority w:val="51"/>
    <w:rsid w:val="009B17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E2EA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D4AF1"/>
    <w:pPr>
      <w:spacing w:before="240" w:after="0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630F39"/>
    <w:pPr>
      <w:tabs>
        <w:tab w:val="right" w:leader="dot" w:pos="9628"/>
      </w:tabs>
      <w:spacing w:before="120" w:after="100"/>
      <w:ind w:left="238"/>
    </w:pPr>
  </w:style>
  <w:style w:type="paragraph" w:styleId="TOC3">
    <w:name w:val="toc 3"/>
    <w:basedOn w:val="Normal"/>
    <w:next w:val="Normal"/>
    <w:autoRedefine/>
    <w:uiPriority w:val="39"/>
    <w:unhideWhenUsed/>
    <w:rsid w:val="00BD4AF1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A529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29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291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9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91F"/>
    <w:rPr>
      <w:rFonts w:ascii="Times New Roman" w:hAnsi="Times New Roman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0E20C2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customStyle="1" w:styleId="Heading41">
    <w:name w:val="Heading 41"/>
    <w:basedOn w:val="Heading3"/>
    <w:link w:val="heading4Char0"/>
    <w:rsid w:val="00AE1A35"/>
    <w:rPr>
      <w:sz w:val="25"/>
    </w:rPr>
  </w:style>
  <w:style w:type="character" w:styleId="Emphasis">
    <w:name w:val="Emphasis"/>
    <w:basedOn w:val="DefaultParagraphFont"/>
    <w:uiPriority w:val="20"/>
    <w:qFormat/>
    <w:rsid w:val="00352CC1"/>
    <w:rPr>
      <w:i/>
      <w:iCs/>
    </w:rPr>
  </w:style>
  <w:style w:type="character" w:customStyle="1" w:styleId="heading4Char0">
    <w:name w:val="heading 4 Char"/>
    <w:basedOn w:val="Heading3Char"/>
    <w:link w:val="Heading41"/>
    <w:rsid w:val="00AE1A35"/>
    <w:rPr>
      <w:rFonts w:ascii="Times New Roman" w:eastAsiaTheme="majorEastAsia" w:hAnsi="Times New Roman" w:cstheme="majorBidi"/>
      <w:b/>
      <w:sz w:val="25"/>
      <w:szCs w:val="24"/>
    </w:rPr>
  </w:style>
  <w:style w:type="paragraph" w:styleId="NormalWeb">
    <w:name w:val="Normal (Web)"/>
    <w:basedOn w:val="Normal"/>
    <w:uiPriority w:val="99"/>
    <w:unhideWhenUsed/>
    <w:rsid w:val="00194C59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anchor-text">
    <w:name w:val="anchor-text"/>
    <w:basedOn w:val="DefaultParagraphFont"/>
    <w:rsid w:val="003E3B9E"/>
  </w:style>
  <w:style w:type="character" w:customStyle="1" w:styleId="bjh-p">
    <w:name w:val="bjh-p"/>
    <w:basedOn w:val="DefaultParagraphFont"/>
    <w:rsid w:val="00741235"/>
  </w:style>
  <w:style w:type="character" w:customStyle="1" w:styleId="normaltextrun">
    <w:name w:val="normaltextrun"/>
    <w:basedOn w:val="DefaultParagraphFont"/>
    <w:rsid w:val="00FA1EF0"/>
  </w:style>
  <w:style w:type="character" w:styleId="Strong">
    <w:name w:val="Strong"/>
    <w:basedOn w:val="DefaultParagraphFont"/>
    <w:uiPriority w:val="22"/>
    <w:qFormat/>
    <w:rsid w:val="00632391"/>
    <w:rPr>
      <w:b/>
      <w:bCs/>
    </w:rPr>
  </w:style>
  <w:style w:type="character" w:customStyle="1" w:styleId="findhit">
    <w:name w:val="findhit"/>
    <w:basedOn w:val="DefaultParagraphFont"/>
    <w:rsid w:val="00CF396F"/>
  </w:style>
  <w:style w:type="character" w:customStyle="1" w:styleId="contentcontrolboundarysink">
    <w:name w:val="contentcontrolboundarysink"/>
    <w:basedOn w:val="DefaultParagraphFont"/>
    <w:rsid w:val="00CF396F"/>
  </w:style>
  <w:style w:type="character" w:customStyle="1" w:styleId="eop">
    <w:name w:val="eop"/>
    <w:basedOn w:val="DefaultParagraphFont"/>
    <w:rsid w:val="00CF396F"/>
  </w:style>
  <w:style w:type="table" w:styleId="PlainTable3">
    <w:name w:val="Plain Table 3"/>
    <w:basedOn w:val="TableNormal"/>
    <w:uiPriority w:val="43"/>
    <w:rsid w:val="007E19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-Accent4">
    <w:name w:val="Grid Table 2 Accent 4"/>
    <w:basedOn w:val="TableNormal"/>
    <w:uiPriority w:val="47"/>
    <w:rsid w:val="007E197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Revision">
    <w:name w:val="Revision"/>
    <w:hidden/>
    <w:uiPriority w:val="99"/>
    <w:semiHidden/>
    <w:rsid w:val="00A30299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36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8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8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6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93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8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96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3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5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59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00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5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3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5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3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5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1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6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8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8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46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3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88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6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6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4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22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6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61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7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6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3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2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1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4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132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9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3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77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1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896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1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5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4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2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9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7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5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0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6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4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27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6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4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54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16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88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2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52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8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03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6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8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8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5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4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4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8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8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39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2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5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782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07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095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0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24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5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5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2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51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62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5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23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0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5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6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2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1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2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1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5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43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6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7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7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0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8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0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3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4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8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6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7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8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01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6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51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2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0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04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5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86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4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5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45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9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66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47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2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5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9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52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9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19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4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1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015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503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3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7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5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22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7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922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81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256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17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6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11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8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2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8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6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03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51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0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4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5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93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64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44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82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2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9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56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3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7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8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829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67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0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0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0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4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1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3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7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5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836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88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37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8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7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1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85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1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7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0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47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8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3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2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2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07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6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6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32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5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5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3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5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61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9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1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09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1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88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7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44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07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5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56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24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1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0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1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5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2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98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92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8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7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1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7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2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56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297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8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7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2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28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59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7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4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9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09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9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55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1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4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81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3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6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14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7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0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8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4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8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19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35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1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55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5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3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8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77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4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90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1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99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0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3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3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28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6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7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9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4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8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9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6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71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7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7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8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7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50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7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8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8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7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4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7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16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4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4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4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2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9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75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2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6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4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50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4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884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6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6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91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829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26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8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1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47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7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7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5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68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23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9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997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0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200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3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9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0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2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8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02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5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4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0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8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9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7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8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7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2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6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5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5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6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45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6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1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2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1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8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9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79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0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92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2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1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0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3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5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599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09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19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8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2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8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6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8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1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3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9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22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2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5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63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51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4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7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8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68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1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1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8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03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8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56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8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0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2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4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2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71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9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6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9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4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0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3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3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1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8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4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092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98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4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45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52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6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6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8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5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00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025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9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601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2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2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1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3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19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2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1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3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80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0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26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1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5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4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4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70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7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1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8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2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5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8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3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44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91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2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36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34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65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36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2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8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2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0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7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3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1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8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73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04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0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5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46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19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4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2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5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50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0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01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8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33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2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0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3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1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2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00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9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7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6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5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3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5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99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1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4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7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7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3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36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5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25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1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21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3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0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28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5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9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5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8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8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7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7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3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71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1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8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8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4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5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2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41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4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2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7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23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905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35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5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3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30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9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160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15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0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2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52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8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7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20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71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47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11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8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78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403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69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0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45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87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79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3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4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4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41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39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27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3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9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9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67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86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4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38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56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39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7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24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9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76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31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01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72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77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52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52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49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8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18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60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22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7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1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4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15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7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7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6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10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62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22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1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4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61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6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47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7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8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6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5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38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44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74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88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31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4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30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7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08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638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9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1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2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42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3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7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4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0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2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93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9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5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3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6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9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470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07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2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1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5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03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4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2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5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3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7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6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7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1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33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35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6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3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00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18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46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95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5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68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59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9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7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1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9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23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1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7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6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69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2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6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187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1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53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46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0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5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6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898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6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8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5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8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52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6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2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6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01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3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5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2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16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7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39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7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3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19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7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1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3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2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3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9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1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0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8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38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245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6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3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5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00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7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4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09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24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2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7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89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07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99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4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1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33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12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4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6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70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7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0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2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9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12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5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171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63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06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8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0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776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3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0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3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29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5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1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23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0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4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4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28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4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30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38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1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9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9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1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25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7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3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8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58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35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0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6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45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5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9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5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6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38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2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51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54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4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9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4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3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2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3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5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7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4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6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29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36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529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7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8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3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30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00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1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0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4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9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56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7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9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3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6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6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9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2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5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5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2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14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91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5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97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9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6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2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2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20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29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1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1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7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7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50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1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421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5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8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0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100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6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3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5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7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4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39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3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37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5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6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1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04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3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5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2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1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37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42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8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51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7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0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61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5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48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82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1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5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88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1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7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3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9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0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0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5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09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87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8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1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04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3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8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19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05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7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3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11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2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5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82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75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88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6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3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5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8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7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20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4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15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2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5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5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1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6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1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7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28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8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6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7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6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05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30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6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5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70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10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52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3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8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4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5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7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7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88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1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8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99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32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0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10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3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5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26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2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3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9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2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9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4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42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2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69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4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3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3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2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5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2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023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7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0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07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7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2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23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9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4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299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9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04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82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9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1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5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6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4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4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980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47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86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1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8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97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4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4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0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89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01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4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19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57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51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56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3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24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5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8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74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6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4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4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6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4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1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7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7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57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97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18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09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5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249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7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2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2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2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9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305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68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4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7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9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2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3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3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4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78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5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35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7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2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40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3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3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81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2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5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84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1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50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86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58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4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2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4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0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0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0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48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10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9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12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49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5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19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3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9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65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76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2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05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0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61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8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2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4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7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6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4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5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01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6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8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6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2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5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00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5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3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9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4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618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8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5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86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721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3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5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74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8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2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0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3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4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20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3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81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7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3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6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1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5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7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60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5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5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2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0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3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6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4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5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3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70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55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15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895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59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6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3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2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6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10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6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7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5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4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0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10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6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6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04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2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3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5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7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0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42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6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2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6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41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2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92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5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89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67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83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45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6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19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46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4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4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5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59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0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0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058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50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91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4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0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4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00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6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1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58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1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55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4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3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2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3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3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38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4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2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4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284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31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6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7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6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7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8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1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2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590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39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5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4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5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8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91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02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2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77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4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8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10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5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49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1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7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82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8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6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2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8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11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5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96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0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2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38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0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0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97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5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8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0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7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9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90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2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5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09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5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933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5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5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6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5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52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4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6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2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5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4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0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5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6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8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2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3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3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495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9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4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08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8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7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2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83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55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2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404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43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68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0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88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26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39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5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65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7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89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48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5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3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6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9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4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6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8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8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576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6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6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5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9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1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24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4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2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56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0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4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60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4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7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5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084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6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6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5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9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6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7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2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1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4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3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88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973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96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32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49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7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99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2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30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02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20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4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36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2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5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3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44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4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7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42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3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245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8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90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45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8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7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94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2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1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3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78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41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4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4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9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59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313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4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6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1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06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2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9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3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39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6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46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65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7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4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1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8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487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781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14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9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3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36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1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4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04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8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3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00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96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4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85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3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773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2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22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4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2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21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60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4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90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26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4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0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797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6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1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4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2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69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0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9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9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4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16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7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0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9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5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2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720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78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20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1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3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30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7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9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7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3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0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87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61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4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5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2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5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2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13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8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9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9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4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3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5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0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4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6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4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6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04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3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15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0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7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11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4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43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5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04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4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9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025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9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8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09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31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8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9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4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80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42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7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95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99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59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0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7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6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0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06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5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6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01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60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8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37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8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1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7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7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49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99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3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5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639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86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62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8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6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7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42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72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0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6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69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80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0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8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4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1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5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9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5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17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40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66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7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1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7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81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4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5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1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61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5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8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44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2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0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4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4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1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9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17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362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2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2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78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7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3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80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1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42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59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888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64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0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26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9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7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42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7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6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5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9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39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50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7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8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5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3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76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4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1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186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3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6473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1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1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7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49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8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6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994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1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7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50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7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8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2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8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7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6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3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6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88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0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5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0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7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9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414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3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41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8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0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0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28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4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3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6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0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42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6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9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81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5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1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2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0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88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00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30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83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6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9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0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8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3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5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4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5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4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99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9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32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97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38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3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5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40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8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20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61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3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1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2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5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92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1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8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1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4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3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3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7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3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9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9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6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55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83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20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9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785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38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3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5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86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7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1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6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4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69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5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42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14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1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7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0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9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8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4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14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57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5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0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2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0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55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133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48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9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71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93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34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05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5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8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7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67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2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5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8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7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6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9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292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45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18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3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7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5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85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77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42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2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1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4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90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4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62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3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1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02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7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4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9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6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3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83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7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30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9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7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1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1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59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7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4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5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7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1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1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5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42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19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395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3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2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048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8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9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6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2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5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44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41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30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6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9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3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2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70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213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3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4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4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7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6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5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7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7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78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8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14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01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70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9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0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3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5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6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5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67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616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22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4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8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99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0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99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6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8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35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1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3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1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3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92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000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9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26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5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7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0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0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9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7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44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90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6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6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2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7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3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5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004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33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74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6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3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9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28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6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6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5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7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1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95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6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9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5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0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2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9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6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7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17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8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2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6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6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4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93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5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0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8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11333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522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567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1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1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4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6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2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0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2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05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2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0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58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1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87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6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8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6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3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17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4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3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62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95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85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6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57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49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8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4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4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80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0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10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7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4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8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017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4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4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3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40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94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49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53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7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8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4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3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7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6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51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2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23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53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31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8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18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57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3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66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9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25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0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4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4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28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0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6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8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2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4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68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37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8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394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0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03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63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2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89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21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4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6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0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58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4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2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38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1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1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4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5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0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31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63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6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4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93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3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8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6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8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8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11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8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6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2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1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2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7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969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3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5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3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4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196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99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2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2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2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5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0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39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1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87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3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5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5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64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97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5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4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0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7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1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0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95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6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0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77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5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12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8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56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28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64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3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49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6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10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87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6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70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40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2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858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30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84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35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43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4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9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3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9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9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4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6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55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4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39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7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9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6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5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1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7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0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9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6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9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2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5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4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6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8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4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69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4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600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07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15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45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83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2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21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8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48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689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2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7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7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4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0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3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3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63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36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89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40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9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54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94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38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4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1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3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50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9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57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2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0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4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8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4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5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3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5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72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6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3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27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3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9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5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0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5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4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97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4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345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5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8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7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3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99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84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41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28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0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2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8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2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02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22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2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10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20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8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1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3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2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0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3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4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3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6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6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9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5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41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78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6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40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7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1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60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4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20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05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7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4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75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9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9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4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4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0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5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0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7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25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0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4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3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5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35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9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1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4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3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51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29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1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92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2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8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2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886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2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5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5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7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5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3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03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4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4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3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84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6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3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70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28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0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5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7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53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2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35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0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9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5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7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5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96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8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33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687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9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9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74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3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9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1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63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1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1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9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30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1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4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88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11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5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6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4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82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1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2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60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1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45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6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84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6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8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2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4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03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712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7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42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8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93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4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21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2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0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6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41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5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00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1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4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81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8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3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8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0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40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2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6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4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2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8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7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0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74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2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6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04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508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69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5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6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6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554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07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5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50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9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7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5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4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1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71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5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16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7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3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1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1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05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0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79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58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1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8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6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6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9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167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857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6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3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7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05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8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2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7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1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4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0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77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5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30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8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5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770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08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6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3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4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9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6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3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7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83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1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240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7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57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6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5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36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37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28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0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6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89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3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35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2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1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2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48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71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9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7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10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0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7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13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2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1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93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1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5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1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3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7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2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6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1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5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2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1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16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3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42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7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0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7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3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4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9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99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5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7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47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6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5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2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5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3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8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1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9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1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0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16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38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2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9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9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7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1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8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73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7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8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4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5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5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2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89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6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12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4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3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83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2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8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491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5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71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0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6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19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4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2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4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23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2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49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4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4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1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32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8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9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96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7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39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7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43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1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4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2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88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2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1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25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6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36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36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25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6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9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2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2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5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58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21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8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4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1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7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0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76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9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2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4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22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4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8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66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3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5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9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5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3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7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0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6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1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8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5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190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81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7286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8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07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6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1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35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9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43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4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3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5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2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5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5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5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3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4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9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2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69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2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74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92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4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7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7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6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08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78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2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3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0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4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93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6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7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2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9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5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47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6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4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1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7351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3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9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28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9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978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5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1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6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4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2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74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0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4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20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3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3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3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8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5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9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0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1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70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4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91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1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2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40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7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4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1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6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3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2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50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4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5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2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7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4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18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1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75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6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5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7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1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6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63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5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4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3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8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68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5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6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9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065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3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9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5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01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3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7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9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5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899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6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082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4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8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1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01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8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5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4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8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03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5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19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7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8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6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0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1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17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01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2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4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7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6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89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80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27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6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4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3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8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35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5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9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1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7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3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2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1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06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0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6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1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7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3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8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95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92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1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1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9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5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28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02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8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31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2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5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0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0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8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8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902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0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5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1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7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17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4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9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9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1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8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2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4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5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2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59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100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7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8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7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3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5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0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90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7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7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4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0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71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4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9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3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46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5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099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0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5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0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46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4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2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3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7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9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8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2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4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68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2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0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2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8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28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9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131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0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2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19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8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3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0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38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9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2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3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5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9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2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4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2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39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06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7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5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8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6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0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8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32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87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2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81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6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0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89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3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2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5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15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8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07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4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30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8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22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27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3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51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8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5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1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3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6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6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56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2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830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0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1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5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2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8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6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3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12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14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8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5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3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98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18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2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4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4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5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1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1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78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6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30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71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4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4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6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46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3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25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8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585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4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6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50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9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8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72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5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17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1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8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38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4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6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6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56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6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8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72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4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7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50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6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949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4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9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6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2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1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5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3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8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8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2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8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891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7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2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1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77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0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29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2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5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610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5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19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98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27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7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2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9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1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1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3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8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5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3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9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9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6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1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5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611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6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63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4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67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4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15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6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8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19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22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4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52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88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25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7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0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1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20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2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0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59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5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58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24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6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1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8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72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8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77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574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34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9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4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2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91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289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5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3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1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1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2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0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31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8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22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1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2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959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7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4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25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6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785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7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0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71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2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42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6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7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4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70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3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67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1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289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7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2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4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2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7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3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1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6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8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1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8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3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5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2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5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1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0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7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163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5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8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5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4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75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81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4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8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9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99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6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5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7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901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1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1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560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8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1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7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7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4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14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7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00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3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35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28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1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6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1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6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0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3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2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11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1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2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1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5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47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8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1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83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0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6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08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94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5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3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9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3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7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2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1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6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2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8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03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43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3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9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78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7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95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19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4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33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9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8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9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2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05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1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20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4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8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0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6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4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17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20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5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7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6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2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74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5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40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7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3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1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1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1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2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6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5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7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6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0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3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99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52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4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26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8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5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4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2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97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70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6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37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8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26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6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21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2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72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39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587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331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80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71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74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1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0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1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41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1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84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70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05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7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8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6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0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5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7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6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8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2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484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4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2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6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0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6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0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3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1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7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27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1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414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3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61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2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93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4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6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9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9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4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51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7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9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3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6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18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50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3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7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8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6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026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12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9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8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9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0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7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8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89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8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7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30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7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0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0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51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0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5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21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7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6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0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48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650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5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36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19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64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98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6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7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1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19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8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2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624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2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3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8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7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8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2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59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3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0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9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5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3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8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49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39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02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8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2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8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4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2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9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9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18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6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08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5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56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08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1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50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783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1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80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8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526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65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5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30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0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21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1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5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75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48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77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5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8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8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6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6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6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5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0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01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1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57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5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2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19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11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49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8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2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9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26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11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5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1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2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1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51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4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1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66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38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49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9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4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70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78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9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4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6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0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3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8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1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5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8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20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5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7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35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5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732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72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4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3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9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11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9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3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7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4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25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0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1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68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8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72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2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9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7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3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1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7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6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9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6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6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2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1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2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5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71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68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49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72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1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44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01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19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5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8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5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77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5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98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0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6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93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6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1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1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2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865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6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7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5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4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5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290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8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62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3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9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3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7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3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6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8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43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5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4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6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40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9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6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7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89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88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0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019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1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82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29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50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8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4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48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59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9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74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9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7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5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8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28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38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55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8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4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2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4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4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0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3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38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9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6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67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40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5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3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4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40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44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71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1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62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1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8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4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0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0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3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6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2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11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89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9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2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2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69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3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2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7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6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4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5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11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47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5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1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5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2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9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3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4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4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575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3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0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2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6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0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0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5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364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3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6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72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43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3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4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0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6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46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84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0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1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7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3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7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20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8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8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1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60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9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8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9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5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7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78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295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4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6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2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3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8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6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55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39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8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1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6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1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3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69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31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6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4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0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3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8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26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9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9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89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60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35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4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7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6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89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5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12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3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669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6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63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3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8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9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3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2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83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4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79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38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3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6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9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44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1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34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4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32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7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6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38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5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48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8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2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0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44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8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8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4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38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2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635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11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8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0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6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1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7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6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43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1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43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0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39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15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22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7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186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3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5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0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7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8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2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0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7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4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7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3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5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5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0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0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4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9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8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68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8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07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82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20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9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92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2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92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1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90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2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23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9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3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62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1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57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4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64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6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3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4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15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9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65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9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3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24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2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18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7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7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36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0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40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2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7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3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75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33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5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60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180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78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83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6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5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0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2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5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33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4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093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99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8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7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5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40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1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2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9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9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3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5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5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6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3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7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0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3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0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9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0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4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5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89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8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7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79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9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8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4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5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7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8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0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57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52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0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3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4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4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51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94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3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9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6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7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29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8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4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0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92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37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189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1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56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1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31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1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9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65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9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4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1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5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0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77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4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48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4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3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9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51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61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9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2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2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25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5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8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0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105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5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62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137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0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67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8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6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8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8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7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3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7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13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2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1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0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1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6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84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41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196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3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6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8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3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4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6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35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5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3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60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8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96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91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1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596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2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58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5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18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75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2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9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1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07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5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2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7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5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75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98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4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37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0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0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6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5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5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2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5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1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3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58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6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943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90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49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3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8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09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6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8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8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7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95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8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3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11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43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0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89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33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7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6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73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87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3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90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8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0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6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4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6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7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341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4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4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6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8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81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39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40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4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3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0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0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0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6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3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71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2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89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1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5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09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98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28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49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9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1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35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4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3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5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4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7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5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34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3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14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48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8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1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81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2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6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8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33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5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0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3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8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1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60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765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7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03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7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2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09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4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682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5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9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5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7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17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39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5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9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6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4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8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8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9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45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36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4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09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5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0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86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4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3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54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04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66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563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7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93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42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6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3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7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1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68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6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27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0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5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6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5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9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37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4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95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5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9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7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64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4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52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6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68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6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6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84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8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6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7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40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8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21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43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6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9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7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2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2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21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0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6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8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8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43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72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85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0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4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8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80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1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4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5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6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75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5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2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3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04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2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156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6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25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3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7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63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66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6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06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6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19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3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4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4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62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9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15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4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1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27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3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2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41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7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7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3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66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0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50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9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4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8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3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4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68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406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5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2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70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09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3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86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48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5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8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5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4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66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04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4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20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57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4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0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2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4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3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6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45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8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5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7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5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899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40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8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17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8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9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3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4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5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2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8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3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7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941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4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7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1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5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7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12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2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724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1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3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775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3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91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45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8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15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6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65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2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1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5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2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5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7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3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3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56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7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0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173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4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4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04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2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1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60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215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43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9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5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37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70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6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9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3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5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04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2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2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7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4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31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7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3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2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6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144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1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9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05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90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85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97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1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45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9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6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44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8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4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0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7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8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70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28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3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3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1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3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52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7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6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566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92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14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11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45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7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8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2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4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533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1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40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4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6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29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9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6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3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59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02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72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1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0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92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6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3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00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1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0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09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5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67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7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2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9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8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1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8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8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0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5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9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5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6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6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3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3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6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70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28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895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8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41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11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4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6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80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9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811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40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4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9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3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02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3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25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53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1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1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09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15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1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4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949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74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09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2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3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8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0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35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1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6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33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81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5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12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4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0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0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8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6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7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6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38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9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84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8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44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4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0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1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8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2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17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28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32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3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92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8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15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1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4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0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5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91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31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138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2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3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2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5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1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894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48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4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1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1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34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01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464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6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59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8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77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0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3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8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5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09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7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1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1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00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8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8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80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7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7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2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9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5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5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1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1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06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5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95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8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9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2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3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5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7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2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47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9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2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4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7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12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5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1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52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5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29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8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6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7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5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51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43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08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86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2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8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5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2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8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00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76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5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9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4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2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7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09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1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60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51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18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27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56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0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9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8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0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3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95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6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9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5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7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3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47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9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21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3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21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1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309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3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42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4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4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4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8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14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1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60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39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64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5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3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1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3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3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7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9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39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3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6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95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3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69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4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53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06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4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7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4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5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0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3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46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4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5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348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7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44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3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1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0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08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2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1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063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6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3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3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0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06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1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85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5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14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37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873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7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05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083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3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5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1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0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31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0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2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7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41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0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9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60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3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5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7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7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9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6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1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6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7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65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1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0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5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2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8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6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2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0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3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3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1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97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1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18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72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8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30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3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9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9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51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10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9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1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23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7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35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1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61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20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60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82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4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0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5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6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8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8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7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3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21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6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9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73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8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0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3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4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69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40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7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4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98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43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88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2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0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8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60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5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4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00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1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68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4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4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6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91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3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2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6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4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6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051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45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4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30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0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57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3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3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92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6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9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6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75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2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3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4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83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14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5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7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48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51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8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6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99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1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993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800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2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79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94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0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3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14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8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5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5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7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8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1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9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2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70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1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1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2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0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3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80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33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68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1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5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5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8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3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34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4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79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67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1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9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6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7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6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05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8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49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8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16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4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63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6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1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5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8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1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1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99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290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5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8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8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6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0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8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65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3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5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9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092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29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9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51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1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8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6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610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74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4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1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6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01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63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5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4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7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47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17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2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0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4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03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18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32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23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3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0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5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6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8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18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3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0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5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3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0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71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51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5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1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4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6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0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0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51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40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40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1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91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8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904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71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49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0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98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1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7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4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8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3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4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8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7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8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3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2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1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0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2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6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8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2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71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4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0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0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44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5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9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3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4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51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6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1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3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6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6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4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2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6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8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8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43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8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6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9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2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2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0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5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9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15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3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5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6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6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6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5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3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91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2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6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9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1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15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311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8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91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90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6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7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9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27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8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9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10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5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7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4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6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02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2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2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5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2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1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18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48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7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30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1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55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1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3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6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6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2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9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7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871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0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4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3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0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1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9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3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54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9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7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51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7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108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3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0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9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1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0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6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2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0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224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6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25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56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1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1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80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1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00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69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7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8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74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8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9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8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40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20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08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1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04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2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028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550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8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98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69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64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6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1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1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87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2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40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2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3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4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5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5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4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7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90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1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6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8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1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7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6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4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1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82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533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20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13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2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1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3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7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24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78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4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05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6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2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1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2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2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24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8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9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5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20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1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5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88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8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3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31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45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8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7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2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1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5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8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7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1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8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851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3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2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9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5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3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50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7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758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4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2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4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7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0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11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8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7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6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70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04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6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3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41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41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605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1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11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1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5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3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0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4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4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1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2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5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9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20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6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4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7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5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42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6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6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6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7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18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0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73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5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38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68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9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6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031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78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27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0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3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61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5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64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5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08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1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410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3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1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2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3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3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07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3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1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3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1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6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1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3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2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3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4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1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20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87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4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1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19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50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37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4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42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85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7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76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5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35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55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04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5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2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7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9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9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91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9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398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97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38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6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70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6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9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9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79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41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69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3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0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4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4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07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7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77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26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17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8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82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5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2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1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1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5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2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0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20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7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746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3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8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5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61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5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8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43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69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13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12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3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6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8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45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96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2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4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7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2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58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55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3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50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5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89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8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6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5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0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6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81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07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07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5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4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84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3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2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2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4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2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0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57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6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1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5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55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5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33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7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640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600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04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0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9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0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93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2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43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897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7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5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7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1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283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6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21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3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9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1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7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674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8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6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70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6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129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52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1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9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751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08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5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3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9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31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2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3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941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7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1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20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07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5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5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7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2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24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56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01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60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0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41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31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7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19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9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4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36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6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5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7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7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5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4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3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80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0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3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7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84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3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9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6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0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4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3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4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7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9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8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0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22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6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7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8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0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5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1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95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5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75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0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5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0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0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1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3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80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2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4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11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39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4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7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0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8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7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3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6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5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6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8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5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1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3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69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8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1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105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35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1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1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9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9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4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2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8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7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14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5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767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65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2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600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8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22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885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58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7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1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8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1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4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54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1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28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8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6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7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4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1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8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5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62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7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7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2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6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8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3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7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7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3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2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5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4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8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1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83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4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2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6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31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76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6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9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0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4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4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5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1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5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8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7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2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8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0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5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24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0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85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3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0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2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1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79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6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0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8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6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8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85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9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0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30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5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88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4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8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0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7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7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914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5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3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6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1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0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5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71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3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1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4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39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6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61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9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7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9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1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4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1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9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052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7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8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4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6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91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1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4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99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0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1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5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7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5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82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0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60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5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75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5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60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4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3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1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9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55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27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4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5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4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1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15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30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10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29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8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3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50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51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7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3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6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2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71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25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4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51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9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1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1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499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04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45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2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2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8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6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34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1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00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01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7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0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173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0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2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9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01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6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6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5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2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258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0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6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2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5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56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09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5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5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4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7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6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1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11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48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4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38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3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1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5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5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101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5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84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65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5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3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0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6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43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3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7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1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5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96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7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6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09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11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9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932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71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2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94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7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07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4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53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2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2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54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96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3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5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7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3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6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6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80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630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6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9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5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96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0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27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78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8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578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17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34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0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5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2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4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471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4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62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37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2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31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6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845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9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05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9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861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19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81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82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92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13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5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63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1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9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5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13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4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3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07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8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34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09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92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59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3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3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49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9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0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1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2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22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94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4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42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10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7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11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53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5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21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69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090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4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09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11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9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2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983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18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3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9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72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2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8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7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4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42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1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1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4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99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09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689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6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4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4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8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87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16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5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77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34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1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89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8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43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30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4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5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7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79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6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1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1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72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7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944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1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28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3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6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29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2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3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0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3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2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3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6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32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59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56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6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56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76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0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1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6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59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9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6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85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4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38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30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7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37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871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5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7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9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29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649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5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1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5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8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8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4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0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7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1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28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1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7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68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1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3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0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4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5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09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14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9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75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5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6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9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1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5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6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8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3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88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30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3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8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2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5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3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5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3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3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255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3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0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3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3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9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6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5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1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05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2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19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3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04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9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0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1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6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6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2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2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1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5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9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7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7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6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48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6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85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6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4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5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5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1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4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5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6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8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28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98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73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9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99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7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18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7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71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7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0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89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0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91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6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7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1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8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1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6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3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3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30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44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72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3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5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5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0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306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5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1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1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97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0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6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8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798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6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8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7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4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49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2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2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5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54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50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97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8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9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7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7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5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5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40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8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16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8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79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78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3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7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3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52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7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331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7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6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9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6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2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4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8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30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0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4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1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23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607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1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50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68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4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5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6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5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6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8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75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8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6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6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2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5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92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6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49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5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77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87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5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17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5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97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9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9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58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45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6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8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74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69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0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3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25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9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0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17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7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5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36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17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2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8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4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8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6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5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48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711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9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83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9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2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2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0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95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09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4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8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4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29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6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3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1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1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31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7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2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2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5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53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6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1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5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59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1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8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43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67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805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6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4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05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43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88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4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04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9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7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797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8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6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84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33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6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7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59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67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52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5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8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7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2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62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16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2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7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3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7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2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5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2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8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4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0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2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8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315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4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7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6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5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85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42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88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04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60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2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77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8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8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6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56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73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896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9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0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3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979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1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6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5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61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2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4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5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5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40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4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79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9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5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71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4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5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4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972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4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71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2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18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3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4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7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0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7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5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34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3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18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39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4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0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94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45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1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290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46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94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75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1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8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48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4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6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9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9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77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50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8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4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2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7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5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2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51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4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82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48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79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4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6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9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5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45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40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01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9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2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4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2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30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01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2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7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8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3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6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67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4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2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61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19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1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0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9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0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5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7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15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7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4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3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5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8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2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3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8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6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197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3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2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98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30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8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0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4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459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5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1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4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2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23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70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1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1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29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2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7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1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59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17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48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5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0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72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7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9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9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4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6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10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9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7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8686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292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61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3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9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17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3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3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8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6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9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37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26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57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56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89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368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0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1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0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7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8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5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4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9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5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45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6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25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81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75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43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4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02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0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67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331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2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7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76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4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6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715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16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4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4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5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001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87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06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99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5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03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7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86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9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1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7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72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62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87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51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77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74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2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772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6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7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5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1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2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8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2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4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3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9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9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2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3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0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5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3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4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4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60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7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04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6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8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26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2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99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1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444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4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9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311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79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8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55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65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3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24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15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7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652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9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74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1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17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4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5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8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1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5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2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8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89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28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8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71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75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8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44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10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630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1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1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2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5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7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2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4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9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7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3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79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97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48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4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2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9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159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7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98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09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45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1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6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7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08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8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61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9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3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83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18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31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09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3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7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3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70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25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8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73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7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96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22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61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87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40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5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6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3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4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6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22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25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1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02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9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04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59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8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52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57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3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81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9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92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48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3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3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99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80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8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97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1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9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5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58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5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07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5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83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76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5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2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69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010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7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2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7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6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7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46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0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9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3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188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85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1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2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62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0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88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805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28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9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7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7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4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4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3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6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71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8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23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5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3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42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2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205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66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46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5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4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3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41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0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1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7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7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1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90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96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4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0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6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3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5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0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8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0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80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78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29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3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2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52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6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5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64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7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0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3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09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298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3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52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3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58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7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67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5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69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7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39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20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76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0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46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3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6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3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9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22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15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2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89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308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0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24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0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06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7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6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7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4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88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563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503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89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4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5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94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3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1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5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57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6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8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5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7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4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5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69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76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6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55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83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2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9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56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0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786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58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0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32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3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53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7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38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2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2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2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48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26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34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0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53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1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1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3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5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68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989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6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097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19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3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0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8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4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0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1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73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46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2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00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0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4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60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74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84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1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0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9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33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48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7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69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1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84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5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9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2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053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02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6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80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6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5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70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8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4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8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40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9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56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31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3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23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4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73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2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028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8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397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9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4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7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9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88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3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6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793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27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25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839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0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81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7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4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7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58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81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5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4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7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3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735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90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5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82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46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97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5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6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9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89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2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7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3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1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8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29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001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9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6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8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1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47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47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90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64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81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0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433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52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25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90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85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42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9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56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25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0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80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9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1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09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10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1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669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1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8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05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2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9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72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6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1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39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50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3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06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0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4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34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7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44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71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4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2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95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5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4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49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5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.wong@imperial.ac.uk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oleObject" Target="embeddings/oleObject2.bin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F6C109F1148A40ABD2643156E24F63" ma:contentTypeVersion="15" ma:contentTypeDescription="Create a new document." ma:contentTypeScope="" ma:versionID="3c33e99b155e9241d30a2e8517bedf77">
  <xsd:schema xmlns:xsd="http://www.w3.org/2001/XMLSchema" xmlns:xs="http://www.w3.org/2001/XMLSchema" xmlns:p="http://schemas.microsoft.com/office/2006/metadata/properties" xmlns:ns3="136b544b-8d3a-4acd-af12-a94f34f981af" xmlns:ns4="4ab4afef-27e8-4cbc-807b-d4464add21ef" targetNamespace="http://schemas.microsoft.com/office/2006/metadata/properties" ma:root="true" ma:fieldsID="85a453be3f0b4bf5cc021a4478cdbc4d" ns3:_="" ns4:_="">
    <xsd:import namespace="136b544b-8d3a-4acd-af12-a94f34f981af"/>
    <xsd:import namespace="4ab4afef-27e8-4cbc-807b-d4464add21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b544b-8d3a-4acd-af12-a94f34f98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4afef-27e8-4cbc-807b-d4464add21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6b544b-8d3a-4acd-af12-a94f34f981af" xsi:nil="true"/>
  </documentManagement>
</p:properties>
</file>

<file path=customXml/itemProps1.xml><?xml version="1.0" encoding="utf-8"?>
<ds:datastoreItem xmlns:ds="http://schemas.openxmlformats.org/officeDocument/2006/customXml" ds:itemID="{93302E18-C6F1-488A-9581-94E2CBFEF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B5060D-6752-4AEE-A462-8F564DE9A8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0DAB03-38FA-47F9-9DF4-E2AC89A6D2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b544b-8d3a-4acd-af12-a94f34f981af"/>
    <ds:schemaRef ds:uri="4ab4afef-27e8-4cbc-807b-d4464add21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1E7CE1-10F7-43CE-9008-D9610513DAAC}">
  <ds:schemaRefs>
    <ds:schemaRef ds:uri="http://schemas.microsoft.com/office/2006/metadata/properties"/>
    <ds:schemaRef ds:uri="http://schemas.microsoft.com/office/infopath/2007/PartnerControls"/>
    <ds:schemaRef ds:uri="136b544b-8d3a-4acd-af12-a94f34f981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22</TotalTime>
  <Pages>9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William</dc:creator>
  <cp:keywords/>
  <dc:description/>
  <cp:lastModifiedBy>Zhao, Yun</cp:lastModifiedBy>
  <cp:revision>576</cp:revision>
  <cp:lastPrinted>2023-10-23T10:19:00Z</cp:lastPrinted>
  <dcterms:created xsi:type="dcterms:W3CDTF">2025-10-21T09:28:00Z</dcterms:created>
  <dcterms:modified xsi:type="dcterms:W3CDTF">2026-02-13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F6C109F1148A40ABD2643156E24F63</vt:lpwstr>
  </property>
</Properties>
</file>